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B05D5" w14:textId="69DD5793" w:rsidR="00C1609A" w:rsidRPr="00B81F67" w:rsidRDefault="00754035" w:rsidP="00C5606E">
      <w:pPr>
        <w:snapToGrid w:val="0"/>
        <w:jc w:val="center"/>
        <w:rPr>
          <w:rFonts w:eastAsia="微軟正黑體"/>
          <w:b/>
          <w:sz w:val="40"/>
          <w:szCs w:val="40"/>
        </w:rPr>
      </w:pPr>
      <w:r w:rsidRPr="00B81F67">
        <w:rPr>
          <w:rFonts w:eastAsia="微軟正黑體"/>
          <w:b/>
          <w:noProof/>
          <w:color w:val="000000" w:themeColor="text1"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616256" behindDoc="0" locked="0" layoutInCell="1" allowOverlap="1" wp14:anchorId="4D901F4C" wp14:editId="2DFB82CC">
                <wp:simplePos x="0" y="0"/>
                <wp:positionH relativeFrom="margin">
                  <wp:posOffset>-129540</wp:posOffset>
                </wp:positionH>
                <wp:positionV relativeFrom="paragraph">
                  <wp:posOffset>464820</wp:posOffset>
                </wp:positionV>
                <wp:extent cx="5730240" cy="2006600"/>
                <wp:effectExtent l="0" t="0" r="3810" b="0"/>
                <wp:wrapSquare wrapText="bothSides"/>
                <wp:docPr id="4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20066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501C1" w14:textId="28ACE4CE" w:rsidR="00464745" w:rsidRPr="007D3330" w:rsidRDefault="00464745" w:rsidP="007D3330">
                            <w:pPr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DE653A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公民、經濟與社會</w:t>
                            </w:r>
                            <w:r w:rsidRPr="007D3330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（中</w:t>
                            </w:r>
                            <w:proofErr w:type="gramStart"/>
                            <w:r w:rsidRPr="007D3330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一</w:t>
                            </w:r>
                            <w:proofErr w:type="gramEnd"/>
                            <w:r w:rsidRPr="007D3330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至中三）</w:t>
                            </w:r>
                          </w:p>
                          <w:p w14:paraId="4A8FEFD2" w14:textId="65D4F9B8" w:rsidR="00464745" w:rsidRDefault="00464745" w:rsidP="00754035">
                            <w:pPr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7D3330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支援教材</w:t>
                            </w:r>
                          </w:p>
                          <w:p w14:paraId="2E038CCF" w14:textId="77777777" w:rsidR="00754035" w:rsidRPr="00754035" w:rsidRDefault="00754035" w:rsidP="00754035">
                            <w:pPr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33CC"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754035">
                              <w:rPr>
                                <w:rFonts w:eastAsia="微軟正黑體"/>
                                <w:b/>
                                <w:color w:val="0033CC"/>
                                <w:sz w:val="56"/>
                                <w:szCs w:val="56"/>
                                <w:lang w:eastAsia="zh-HK"/>
                              </w:rPr>
                              <w:t>中一</w:t>
                            </w:r>
                          </w:p>
                          <w:p w14:paraId="367CFE88" w14:textId="77777777" w:rsidR="00754035" w:rsidRPr="00C5606E" w:rsidRDefault="00754035" w:rsidP="007D333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01F4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0.2pt;margin-top:36.6pt;width:451.2pt;height:158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" stroked="f">
                <v:fill opacity="45746f"/>
                <v:textbox>
                  <w:txbxContent>
                    <w:p w14:paraId="2F3501C1" w14:textId="28ACE4CE" w:rsidR="00464745" w:rsidRPr="007D3330" w:rsidRDefault="00464745" w:rsidP="007D3330">
                      <w:pPr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</w:pPr>
                      <w:r w:rsidRPr="00DE653A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公民、經濟與社會</w:t>
                      </w:r>
                      <w:r w:rsidRPr="007D3330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（中</w:t>
                      </w:r>
                      <w:proofErr w:type="gramStart"/>
                      <w:r w:rsidRPr="007D3330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一</w:t>
                      </w:r>
                      <w:proofErr w:type="gramEnd"/>
                      <w:r w:rsidRPr="007D3330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至中三）</w:t>
                      </w:r>
                    </w:p>
                    <w:p w14:paraId="4A8FEFD2" w14:textId="65D4F9B8" w:rsidR="00464745" w:rsidRDefault="00464745" w:rsidP="00754035">
                      <w:pPr>
                        <w:spacing w:after="120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</w:pPr>
                      <w:r w:rsidRPr="007D3330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支援教材</w:t>
                      </w:r>
                    </w:p>
                    <w:p w14:paraId="2E038CCF" w14:textId="77777777" w:rsidR="00754035" w:rsidRPr="00754035" w:rsidRDefault="00754035" w:rsidP="00754035">
                      <w:pPr>
                        <w:spacing w:after="120"/>
                        <w:jc w:val="center"/>
                        <w:rPr>
                          <w:rFonts w:eastAsia="微軟正黑體"/>
                          <w:b/>
                          <w:color w:val="0033CC"/>
                          <w:sz w:val="56"/>
                          <w:szCs w:val="56"/>
                          <w:lang w:eastAsia="zh-TW"/>
                        </w:rPr>
                      </w:pPr>
                      <w:r w:rsidRPr="00754035">
                        <w:rPr>
                          <w:rFonts w:eastAsia="微軟正黑體"/>
                          <w:b/>
                          <w:color w:val="0033CC"/>
                          <w:sz w:val="56"/>
                          <w:szCs w:val="56"/>
                          <w:lang w:eastAsia="zh-HK"/>
                        </w:rPr>
                        <w:t>中一</w:t>
                      </w:r>
                    </w:p>
                    <w:p w14:paraId="367CFE88" w14:textId="77777777" w:rsidR="00754035" w:rsidRPr="00C5606E" w:rsidRDefault="00754035" w:rsidP="007D3330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C3AAC" w:rsidRPr="00B81F67">
        <w:rPr>
          <w:rFonts w:eastAsia="微軟正黑體"/>
          <w:b/>
          <w:noProof/>
          <w:color w:val="000000" w:themeColor="text1"/>
          <w:sz w:val="44"/>
          <w:szCs w:val="44"/>
          <w:lang w:val="en-US"/>
        </w:rPr>
        <w:drawing>
          <wp:anchor distT="0" distB="0" distL="114300" distR="114300" simplePos="0" relativeHeight="251613184" behindDoc="1" locked="0" layoutInCell="1" allowOverlap="1" wp14:anchorId="299586A7" wp14:editId="1A790DBA">
            <wp:simplePos x="0" y="0"/>
            <wp:positionH relativeFrom="column">
              <wp:posOffset>-1214755</wp:posOffset>
            </wp:positionH>
            <wp:positionV relativeFrom="paragraph">
              <wp:posOffset>-1054175</wp:posOffset>
            </wp:positionV>
            <wp:extent cx="7634329" cy="10798908"/>
            <wp:effectExtent l="0" t="0" r="11430" b="0"/>
            <wp:wrapNone/>
            <wp:docPr id="24" name="圖片 5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db_cover_fa2-09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4329" cy="10798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B99E4" w14:textId="50ABCCD1" w:rsidR="00C1609A" w:rsidRPr="00B81F67" w:rsidRDefault="00C1609A" w:rsidP="00C1609A">
      <w:pPr>
        <w:jc w:val="center"/>
        <w:rPr>
          <w:rFonts w:eastAsia="微軟正黑體"/>
          <w:b/>
          <w:sz w:val="52"/>
          <w:szCs w:val="52"/>
        </w:rPr>
      </w:pPr>
      <w:bookmarkStart w:id="0" w:name="_Hlk32355862"/>
      <w:bookmarkEnd w:id="0"/>
    </w:p>
    <w:p w14:paraId="7F789C71" w14:textId="13D11DB4" w:rsidR="00A645D5" w:rsidRPr="00B81F67" w:rsidRDefault="00A645D5" w:rsidP="00C1609A">
      <w:pPr>
        <w:jc w:val="center"/>
        <w:rPr>
          <w:rFonts w:eastAsia="微軟正黑體"/>
          <w:b/>
          <w:sz w:val="52"/>
          <w:szCs w:val="52"/>
        </w:rPr>
      </w:pPr>
    </w:p>
    <w:p w14:paraId="5A7B8DAD" w14:textId="4C3ACC25" w:rsidR="00C1609A" w:rsidRPr="00B81F67" w:rsidRDefault="00C1609A" w:rsidP="00C1609A">
      <w:pPr>
        <w:jc w:val="center"/>
        <w:rPr>
          <w:rFonts w:eastAsia="微軟正黑體"/>
          <w:b/>
          <w:sz w:val="52"/>
          <w:szCs w:val="52"/>
        </w:rPr>
      </w:pPr>
    </w:p>
    <w:p w14:paraId="68CB607E" w14:textId="72B7B75E" w:rsidR="00514C47" w:rsidRPr="00B81F67" w:rsidRDefault="00514C47" w:rsidP="00754035">
      <w:pPr>
        <w:rPr>
          <w:rFonts w:eastAsia="SimSun"/>
          <w:b/>
          <w:sz w:val="52"/>
          <w:szCs w:val="52"/>
        </w:rPr>
      </w:pPr>
    </w:p>
    <w:p w14:paraId="0F84F45F" w14:textId="578ABD5D" w:rsidR="00C1609A" w:rsidRPr="00B81F67" w:rsidRDefault="00C1609A" w:rsidP="00C1609A">
      <w:pPr>
        <w:jc w:val="center"/>
        <w:rPr>
          <w:rFonts w:eastAsia="微軟正黑體"/>
          <w:color w:val="000000" w:themeColor="text1"/>
          <w:sz w:val="40"/>
          <w:szCs w:val="40"/>
          <w:lang w:eastAsia="zh-TW"/>
        </w:rPr>
      </w:pPr>
    </w:p>
    <w:p w14:paraId="0DDB3E36" w14:textId="3DB017C4" w:rsidR="0050301B" w:rsidRPr="00B81F67" w:rsidRDefault="0050301B" w:rsidP="00C1609A">
      <w:pPr>
        <w:jc w:val="center"/>
        <w:rPr>
          <w:rFonts w:eastAsia="微軟正黑體"/>
          <w:color w:val="000000" w:themeColor="text1"/>
          <w:sz w:val="40"/>
          <w:szCs w:val="40"/>
          <w:lang w:eastAsia="zh-TW"/>
        </w:rPr>
      </w:pPr>
    </w:p>
    <w:p w14:paraId="0171A1A7" w14:textId="4297304A" w:rsidR="00A645D5" w:rsidRPr="00B81F67" w:rsidRDefault="00A645D5" w:rsidP="00C1609A">
      <w:pPr>
        <w:jc w:val="center"/>
        <w:rPr>
          <w:rFonts w:eastAsia="微軟正黑體"/>
          <w:b/>
          <w:color w:val="0070C0"/>
          <w:lang w:val="en-US" w:eastAsia="zh-TW"/>
        </w:rPr>
      </w:pPr>
    </w:p>
    <w:p w14:paraId="35DA9FD1" w14:textId="177FD544" w:rsidR="00ED75BC" w:rsidRPr="00754035" w:rsidRDefault="00207490" w:rsidP="00754035">
      <w:pPr>
        <w:spacing w:after="120"/>
        <w:jc w:val="center"/>
        <w:rPr>
          <w:rFonts w:eastAsia="微軟正黑體"/>
          <w:b/>
          <w:bCs/>
          <w:color w:val="0033CC"/>
          <w:sz w:val="56"/>
          <w:szCs w:val="56"/>
          <w:lang w:eastAsia="zh-TW"/>
        </w:rPr>
      </w:pPr>
      <w:r w:rsidRPr="00754035">
        <w:rPr>
          <w:rFonts w:eastAsia="微軟正黑體" w:hint="eastAsia"/>
          <w:b/>
          <w:bCs/>
          <w:color w:val="0033CC"/>
          <w:sz w:val="56"/>
          <w:szCs w:val="56"/>
          <w:lang w:eastAsia="zh-TW"/>
        </w:rPr>
        <w:t>單元</w:t>
      </w:r>
      <w:r w:rsidRPr="00754035">
        <w:rPr>
          <w:rFonts w:eastAsia="微軟正黑體" w:hint="eastAsia"/>
          <w:b/>
          <w:bCs/>
          <w:color w:val="0033CC"/>
          <w:sz w:val="56"/>
          <w:szCs w:val="56"/>
          <w:lang w:eastAsia="zh-TW"/>
        </w:rPr>
        <w:t>1.</w:t>
      </w:r>
      <w:r w:rsidRPr="00754035">
        <w:rPr>
          <w:rFonts w:eastAsia="微軟正黑體"/>
          <w:b/>
          <w:bCs/>
          <w:color w:val="0033CC"/>
          <w:sz w:val="56"/>
          <w:szCs w:val="56"/>
          <w:lang w:eastAsia="zh-TW"/>
        </w:rPr>
        <w:t>1</w:t>
      </w:r>
      <w:r w:rsidR="00ED75BC" w:rsidRPr="00754035">
        <w:rPr>
          <w:rFonts w:eastAsia="微軟正黑體" w:hint="eastAsia"/>
          <w:b/>
          <w:bCs/>
          <w:color w:val="0033CC"/>
          <w:sz w:val="56"/>
          <w:szCs w:val="56"/>
          <w:lang w:eastAsia="zh-TW"/>
        </w:rPr>
        <w:t>自我理解與生活技能</w:t>
      </w:r>
    </w:p>
    <w:p w14:paraId="13B4EE4B" w14:textId="23F62AF4" w:rsidR="00757301" w:rsidRPr="00ED75BC" w:rsidRDefault="00ED75BC" w:rsidP="00754035">
      <w:pPr>
        <w:spacing w:after="120"/>
        <w:jc w:val="center"/>
        <w:rPr>
          <w:rFonts w:eastAsia="微軟正黑體"/>
          <w:b/>
          <w:bCs/>
          <w:color w:val="000000" w:themeColor="text1"/>
          <w:sz w:val="56"/>
          <w:szCs w:val="56"/>
          <w:lang w:eastAsia="zh-TW"/>
        </w:rPr>
      </w:pPr>
      <w:r w:rsidRPr="00ED75BC">
        <w:rPr>
          <w:rFonts w:eastAsia="微軟正黑體" w:hint="eastAsia"/>
          <w:b/>
          <w:bCs/>
          <w:color w:val="000000" w:themeColor="text1"/>
          <w:sz w:val="56"/>
          <w:szCs w:val="56"/>
          <w:lang w:eastAsia="zh-TW"/>
        </w:rPr>
        <w:t>第五部分</w:t>
      </w:r>
      <w:r w:rsidR="002608F4" w:rsidRPr="00ED75BC">
        <w:rPr>
          <w:rFonts w:eastAsia="微軟正黑體"/>
          <w:b/>
          <w:bCs/>
          <w:color w:val="000000" w:themeColor="text1"/>
          <w:sz w:val="56"/>
          <w:szCs w:val="56"/>
          <w:lang w:eastAsia="zh-TW"/>
        </w:rPr>
        <w:t>：</w:t>
      </w:r>
    </w:p>
    <w:p w14:paraId="2C3AF205" w14:textId="3C3A55E6" w:rsidR="00A14707" w:rsidRPr="00ED75BC" w:rsidRDefault="00922B52" w:rsidP="00757301">
      <w:pPr>
        <w:jc w:val="center"/>
        <w:rPr>
          <w:rFonts w:eastAsia="微軟正黑體"/>
          <w:b/>
          <w:bCs/>
          <w:color w:val="0070C0"/>
          <w:sz w:val="56"/>
          <w:szCs w:val="56"/>
          <w:lang w:val="en-US" w:eastAsia="zh-TW"/>
        </w:rPr>
      </w:pPr>
      <w:r w:rsidRPr="00574AD3">
        <w:rPr>
          <w:rFonts w:eastAsia="微軟正黑體"/>
          <w:b/>
          <w:noProof/>
          <w:sz w:val="48"/>
          <w:szCs w:val="48"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2379696" wp14:editId="024DA10F">
                <wp:simplePos x="0" y="0"/>
                <wp:positionH relativeFrom="column">
                  <wp:posOffset>-383540</wp:posOffset>
                </wp:positionH>
                <wp:positionV relativeFrom="paragraph">
                  <wp:posOffset>654050</wp:posOffset>
                </wp:positionV>
                <wp:extent cx="3179445" cy="1154430"/>
                <wp:effectExtent l="0" t="0" r="0" b="0"/>
                <wp:wrapNone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CD868" w14:textId="77777777" w:rsidR="00464745" w:rsidRPr="000C3EC2" w:rsidRDefault="00464745" w:rsidP="004A79B4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教育局</w:t>
                            </w:r>
                          </w:p>
                          <w:p w14:paraId="5DC712A1" w14:textId="77777777" w:rsidR="00464745" w:rsidRPr="000C3EC2" w:rsidRDefault="00464745" w:rsidP="004A79B4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課程發展處</w:t>
                            </w:r>
                          </w:p>
                          <w:p w14:paraId="39228647" w14:textId="77777777" w:rsidR="00464745" w:rsidRPr="000C3EC2" w:rsidRDefault="00464745" w:rsidP="004A79B4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379696" id="_x0000_s1027" type="#_x0000_t202" style="position:absolute;left:0;text-align:left;margin-left:-30.2pt;margin-top:51.5pt;width:250.35pt;height:90.9pt;z-index:2517698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" filled="f" stroked="f">
                <v:textbox style="mso-fit-shape-to-text:t">
                  <w:txbxContent>
                    <w:p w14:paraId="6EBCD868" w14:textId="77777777" w:rsidR="00464745" w:rsidRPr="000C3EC2" w:rsidRDefault="00464745" w:rsidP="004A79B4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教育局</w:t>
                      </w:r>
                    </w:p>
                    <w:p w14:paraId="5DC712A1" w14:textId="77777777" w:rsidR="00464745" w:rsidRPr="000C3EC2" w:rsidRDefault="00464745" w:rsidP="004A79B4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課程發展處</w:t>
                      </w:r>
                    </w:p>
                    <w:p w14:paraId="39228647" w14:textId="77777777" w:rsidR="00464745" w:rsidRPr="000C3EC2" w:rsidRDefault="00464745" w:rsidP="004A79B4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個人、社會及人文教育組</w:t>
                      </w:r>
                    </w:p>
                  </w:txbxContent>
                </v:textbox>
              </v:shape>
            </w:pict>
          </mc:Fallback>
        </mc:AlternateContent>
      </w:r>
      <w:r w:rsidR="0070096E" w:rsidRPr="00ED75BC">
        <w:rPr>
          <w:rFonts w:eastAsia="微軟正黑體"/>
          <w:b/>
          <w:bCs/>
          <w:color w:val="000000" w:themeColor="text1"/>
          <w:sz w:val="56"/>
          <w:szCs w:val="56"/>
          <w:lang w:val="en-US" w:eastAsia="zh-TW"/>
        </w:rPr>
        <w:t>規劃自我人生</w:t>
      </w:r>
    </w:p>
    <w:p w14:paraId="018A0303" w14:textId="4FF6702D" w:rsidR="00C1609A" w:rsidRPr="00B81F67" w:rsidRDefault="007E47FD" w:rsidP="00E718A9">
      <w:pPr>
        <w:jc w:val="center"/>
        <w:rPr>
          <w:rFonts w:eastAsia="微軟正黑體"/>
          <w:b/>
          <w:sz w:val="28"/>
          <w:lang w:eastAsia="zh-TW"/>
        </w:rPr>
        <w:sectPr w:rsidR="00C1609A" w:rsidRPr="00B81F67" w:rsidSect="004C287A">
          <w:headerReference w:type="default" r:id="rId9"/>
          <w:footerReference w:type="default" r:id="rId10"/>
          <w:pgSz w:w="11906" w:h="16838"/>
          <w:pgMar w:top="1440" w:right="1800" w:bottom="1440" w:left="1800" w:header="709" w:footer="709" w:gutter="0"/>
          <w:cols w:space="708"/>
          <w:docGrid w:linePitch="360"/>
        </w:sectPr>
      </w:pPr>
      <w:r w:rsidRPr="00B81F67">
        <w:rPr>
          <w:rFonts w:eastAsia="微軟正黑體"/>
          <w:color w:val="000000"/>
          <w:kern w:val="2"/>
          <w:sz w:val="44"/>
          <w:szCs w:val="44"/>
          <w:lang w:val="en-US" w:eastAsia="zh-TW"/>
        </w:rPr>
        <w:t>（</w:t>
      </w:r>
      <w:r w:rsidRPr="00B81F67">
        <w:rPr>
          <w:rFonts w:eastAsia="微軟正黑體"/>
          <w:color w:val="000000"/>
          <w:kern w:val="2"/>
          <w:sz w:val="44"/>
          <w:szCs w:val="44"/>
          <w:lang w:val="en-US" w:eastAsia="zh-HK"/>
        </w:rPr>
        <w:t>包括自學材料</w:t>
      </w:r>
      <w:r w:rsidRPr="00B81F67">
        <w:rPr>
          <w:rFonts w:eastAsia="微軟正黑體"/>
          <w:color w:val="000000"/>
          <w:kern w:val="2"/>
          <w:sz w:val="44"/>
          <w:szCs w:val="44"/>
          <w:lang w:val="en-US" w:eastAsia="zh-TW"/>
        </w:rPr>
        <w:t>）</w:t>
      </w:r>
    </w:p>
    <w:p w14:paraId="3CDA7B43" w14:textId="6545E195" w:rsidR="00622FEB" w:rsidRPr="001760E6" w:rsidRDefault="00622FEB" w:rsidP="001760E6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kern w:val="2"/>
          <w:sz w:val="28"/>
          <w:szCs w:val="28"/>
          <w:u w:val="single"/>
          <w:lang w:val="en-US" w:eastAsia="zh-HK"/>
        </w:rPr>
      </w:pPr>
      <w:r w:rsidRPr="001760E6">
        <w:rPr>
          <w:rFonts w:asciiTheme="minorEastAsia" w:eastAsiaTheme="minorEastAsia" w:hAnsiTheme="minorEastAsia" w:cs="微軟正黑體" w:hint="eastAsia"/>
          <w:b/>
          <w:bCs/>
          <w:color w:val="000000" w:themeColor="text1"/>
          <w:kern w:val="2"/>
          <w:sz w:val="28"/>
          <w:szCs w:val="28"/>
          <w:u w:val="single"/>
          <w:lang w:val="en-US" w:eastAsia="zh-HK"/>
        </w:rPr>
        <w:lastRenderedPageBreak/>
        <w:t>簡介</w:t>
      </w:r>
    </w:p>
    <w:p w14:paraId="44EC0B69" w14:textId="77777777" w:rsidR="00F92506" w:rsidRPr="001760E6" w:rsidRDefault="00F92506" w:rsidP="001760E6">
      <w:pPr>
        <w:spacing w:line="360" w:lineRule="auto"/>
        <w:jc w:val="both"/>
        <w:rPr>
          <w:rFonts w:asciiTheme="minorEastAsia" w:eastAsiaTheme="minorEastAsia" w:hAnsiTheme="minorEastAsia"/>
          <w:color w:val="000000" w:themeColor="text1"/>
          <w:kern w:val="2"/>
          <w:sz w:val="28"/>
          <w:szCs w:val="28"/>
          <w:lang w:val="en-US" w:eastAsia="zh-TW"/>
        </w:rPr>
      </w:pPr>
    </w:p>
    <w:p w14:paraId="19E0C718" w14:textId="77777777" w:rsidR="00C5441F" w:rsidRPr="001C1B0E" w:rsidRDefault="00C5441F" w:rsidP="00C5441F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</w:pP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「公民、經濟與社會（中</w:t>
      </w:r>
      <w:proofErr w:type="gramStart"/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一</w:t>
      </w:r>
      <w:proofErr w:type="gramEnd"/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至中三）支援教材」</w:t>
      </w:r>
      <w:r w:rsidRPr="001C1B0E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涵蓋個人、社會及人文教育學習領域範疇一、五及六的必須學習內容</w:t>
      </w: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，支援學校施教公民、經濟與社會課程。</w:t>
      </w:r>
    </w:p>
    <w:p w14:paraId="435E6A6F" w14:textId="1CE04883" w:rsidR="00020349" w:rsidRPr="00372099" w:rsidRDefault="00020349" w:rsidP="00B06998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微軟正黑體"/>
          <w:color w:val="000000" w:themeColor="text1"/>
          <w:kern w:val="2"/>
          <w:sz w:val="28"/>
          <w:szCs w:val="28"/>
          <w:lang w:val="en-US" w:eastAsia="zh-TW"/>
        </w:rPr>
      </w:pP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教材提供</w:t>
      </w:r>
      <w:r w:rsidR="00DE653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多元化的學習活動，讓學生學習知識和</w:t>
      </w:r>
      <w:r w:rsidR="00B06998" w:rsidRPr="00B06998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明白</w:t>
      </w:r>
      <w:r w:rsidR="00DE653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概念、發展技能及培養正</w:t>
      </w:r>
      <w:r w:rsidR="00DE653A" w:rsidRPr="00DE653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確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的價值觀和態度，並附</w:t>
      </w:r>
      <w:r w:rsidR="001312B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有教學指引及活動建議供教師參考。教材亦同時提供</w:t>
      </w:r>
      <w:r w:rsidR="001312BB" w:rsidRPr="001312B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閱讀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材料，提升學生閱讀興趣。</w:t>
      </w:r>
    </w:p>
    <w:p w14:paraId="5686F9B1" w14:textId="3847003E" w:rsidR="00622FEB" w:rsidRPr="007E4ED0" w:rsidRDefault="00622FEB" w:rsidP="007E4ED0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kern w:val="2"/>
          <w:sz w:val="28"/>
          <w:szCs w:val="28"/>
          <w:lang w:val="en-US" w:eastAsia="zh-TW"/>
        </w:rPr>
      </w:pPr>
      <w:r w:rsidRPr="00372099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此中一級</w:t>
      </w:r>
      <w:r w:rsidR="00C5441F"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教材</w:t>
      </w:r>
      <w:r w:rsidRPr="00372099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「</w:t>
      </w:r>
      <w:r w:rsidR="00207490" w:rsidRPr="0020749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單元</w:t>
      </w:r>
      <w:r w:rsidR="00207490" w:rsidRPr="00207490">
        <w:rPr>
          <w:rFonts w:asciiTheme="minorEastAsia" w:eastAsiaTheme="minorEastAsia" w:hAnsiTheme="minorEastAsia" w:cs="MicrosoftJhengHeiRegular"/>
          <w:color w:val="000000" w:themeColor="text1"/>
          <w:kern w:val="2"/>
          <w:sz w:val="28"/>
          <w:szCs w:val="28"/>
          <w:lang w:val="en-US" w:eastAsia="zh-TW"/>
        </w:rPr>
        <w:t>1.1</w:t>
      </w:r>
      <w:r w:rsidR="007E4ED0" w:rsidRP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自我理解與生活技能</w:t>
      </w:r>
      <w:r w:rsid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 xml:space="preserve"> 第五部分</w:t>
      </w:r>
      <w:r w:rsidRP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：規劃自我人生」是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教育局課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程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發展處個人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、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社會及人文教育組委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託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HK"/>
        </w:rPr>
        <w:t>香港公開大學教育及語文學院發展的</w:t>
      </w:r>
      <w:r w:rsidR="000D46E0" w:rsidRPr="007E4ED0">
        <w:rPr>
          <w:rFonts w:asciiTheme="minorEastAsia" w:eastAsiaTheme="minorEastAsia" w:hAnsiTheme="minorEastAsia" w:cs="MicrosoftJhengHeiRegular" w:hint="eastAsia"/>
          <w:color w:val="000000" w:themeColor="text1"/>
          <w:kern w:val="2"/>
          <w:sz w:val="28"/>
          <w:szCs w:val="28"/>
          <w:lang w:val="en-US" w:eastAsia="zh-TW"/>
        </w:rPr>
        <w:t>學與教材料</w:t>
      </w:r>
      <w:r w:rsidRPr="007E4ED0">
        <w:rPr>
          <w:rFonts w:asciiTheme="minorEastAsia" w:eastAsiaTheme="minorEastAsia" w:hAnsiTheme="minorEastAsia" w:cs="微軟正黑體" w:hint="eastAsia"/>
          <w:color w:val="000000" w:themeColor="text1"/>
          <w:kern w:val="2"/>
          <w:sz w:val="28"/>
          <w:szCs w:val="28"/>
          <w:lang w:val="en-US" w:eastAsia="zh-TW"/>
        </w:rPr>
        <w:t>。</w:t>
      </w:r>
    </w:p>
    <w:p w14:paraId="75D314CD" w14:textId="54AA2714" w:rsidR="009535EE" w:rsidRPr="001760E6" w:rsidRDefault="009535EE" w:rsidP="009535EE">
      <w:pPr>
        <w:rPr>
          <w:rFonts w:eastAsia="微軟正黑體"/>
          <w:b/>
          <w:sz w:val="28"/>
          <w:szCs w:val="28"/>
          <w:lang w:val="en-US" w:eastAsia="zh-HK"/>
        </w:rPr>
      </w:pPr>
    </w:p>
    <w:p w14:paraId="1EA9FB7E" w14:textId="77777777" w:rsidR="001E179D" w:rsidRPr="00B81F67" w:rsidRDefault="001E179D" w:rsidP="009535EE">
      <w:pPr>
        <w:rPr>
          <w:rFonts w:eastAsia="微軟正黑體"/>
          <w:b/>
          <w:sz w:val="28"/>
          <w:szCs w:val="28"/>
          <w:lang w:eastAsia="zh-HK"/>
        </w:rPr>
      </w:pPr>
    </w:p>
    <w:p w14:paraId="3DD1FD6D" w14:textId="77777777" w:rsidR="009535EE" w:rsidRPr="00B81F67" w:rsidRDefault="009535EE" w:rsidP="009535EE">
      <w:pPr>
        <w:rPr>
          <w:rFonts w:eastAsia="微軟正黑體"/>
          <w:b/>
          <w:sz w:val="28"/>
          <w:szCs w:val="28"/>
          <w:lang w:eastAsia="zh-HK"/>
        </w:rPr>
      </w:pPr>
    </w:p>
    <w:p w14:paraId="613FBA63" w14:textId="77777777" w:rsidR="003A377F" w:rsidRDefault="00A777DD" w:rsidP="00B2797E">
      <w:pPr>
        <w:jc w:val="center"/>
        <w:rPr>
          <w:lang w:eastAsia="zh-TW"/>
        </w:rPr>
      </w:pPr>
      <w:r w:rsidRPr="00B81F67">
        <w:rPr>
          <w:lang w:eastAsia="zh-TW"/>
        </w:rPr>
        <w:br w:type="page"/>
      </w:r>
    </w:p>
    <w:p w14:paraId="4166E16F" w14:textId="3F7C6CB0" w:rsidR="007E4ED0" w:rsidRDefault="00207490" w:rsidP="007E4ED0">
      <w:pPr>
        <w:jc w:val="center"/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HK"/>
        </w:rPr>
      </w:pPr>
      <w:r w:rsidRPr="00207490">
        <w:rPr>
          <w:rFonts w:ascii="微軟正黑體" w:eastAsia="微軟正黑體" w:hAnsi="微軟正黑體" w:hint="eastAsia"/>
          <w:b/>
          <w:bCs/>
          <w:kern w:val="2"/>
          <w:sz w:val="36"/>
          <w:szCs w:val="36"/>
          <w:lang w:val="en-US" w:eastAsia="zh-HK"/>
        </w:rPr>
        <w:lastRenderedPageBreak/>
        <w:t>單元</w:t>
      </w:r>
      <w:r w:rsidRPr="00207490"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HK"/>
        </w:rPr>
        <w:t>1.1</w:t>
      </w:r>
      <w:r w:rsidR="007E4ED0" w:rsidRPr="007E4ED0">
        <w:rPr>
          <w:rFonts w:ascii="微軟正黑體" w:eastAsia="微軟正黑體" w:hAnsi="微軟正黑體" w:hint="eastAsia"/>
          <w:b/>
          <w:bCs/>
          <w:kern w:val="2"/>
          <w:sz w:val="36"/>
          <w:szCs w:val="36"/>
          <w:lang w:val="en-US" w:eastAsia="zh-HK"/>
        </w:rPr>
        <w:t>自我理解與生活技能</w:t>
      </w:r>
    </w:p>
    <w:p w14:paraId="54AE3898" w14:textId="726F5C58" w:rsidR="003A377F" w:rsidRPr="0088387A" w:rsidRDefault="007E4ED0" w:rsidP="007E4ED0">
      <w:pPr>
        <w:jc w:val="center"/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HK"/>
        </w:rPr>
      </w:pPr>
      <w:r>
        <w:rPr>
          <w:rFonts w:ascii="微軟正黑體" w:eastAsia="微軟正黑體" w:hAnsi="微軟正黑體" w:hint="eastAsia"/>
          <w:b/>
          <w:bCs/>
          <w:kern w:val="2"/>
          <w:sz w:val="36"/>
          <w:szCs w:val="36"/>
          <w:lang w:val="en-US" w:eastAsia="zh-HK"/>
        </w:rPr>
        <w:t>第五部分</w:t>
      </w:r>
      <w:r w:rsidR="003A377F" w:rsidRPr="0088387A">
        <w:rPr>
          <w:rFonts w:ascii="微軟正黑體" w:eastAsia="微軟正黑體" w:hAnsi="微軟正黑體"/>
          <w:b/>
          <w:bCs/>
          <w:kern w:val="2"/>
          <w:sz w:val="36"/>
          <w:szCs w:val="36"/>
          <w:lang w:val="en-US" w:eastAsia="zh-TW"/>
        </w:rPr>
        <w:t>：規劃自我人生</w:t>
      </w:r>
    </w:p>
    <w:p w14:paraId="40F36674" w14:textId="77777777" w:rsidR="003A377F" w:rsidRPr="0088387A" w:rsidRDefault="003A377F" w:rsidP="00B2797E">
      <w:pPr>
        <w:jc w:val="center"/>
        <w:rPr>
          <w:b/>
          <w:sz w:val="36"/>
          <w:szCs w:val="36"/>
          <w:lang w:eastAsia="zh-TW"/>
        </w:rPr>
      </w:pPr>
    </w:p>
    <w:p w14:paraId="4312FE17" w14:textId="64DE586E" w:rsidR="00A777DD" w:rsidRPr="0088387A" w:rsidRDefault="00A777DD" w:rsidP="00B2797E">
      <w:pPr>
        <w:jc w:val="center"/>
        <w:rPr>
          <w:rFonts w:eastAsia="SimSun"/>
          <w:b/>
          <w:sz w:val="36"/>
          <w:szCs w:val="36"/>
          <w:lang w:eastAsia="zh-TW"/>
        </w:rPr>
      </w:pPr>
      <w:r w:rsidRPr="0088387A">
        <w:rPr>
          <w:rFonts w:eastAsia="微軟正黑體"/>
          <w:b/>
          <w:sz w:val="36"/>
          <w:szCs w:val="36"/>
          <w:lang w:eastAsia="zh-HK"/>
        </w:rPr>
        <w:t>目</w:t>
      </w:r>
      <w:r w:rsidRPr="0088387A">
        <w:rPr>
          <w:rFonts w:eastAsia="微軟正黑體"/>
          <w:b/>
          <w:sz w:val="36"/>
          <w:szCs w:val="36"/>
          <w:lang w:eastAsia="zh-TW"/>
        </w:rPr>
        <w:t>錄</w:t>
      </w:r>
    </w:p>
    <w:p w14:paraId="4C3C01C6" w14:textId="77777777" w:rsidR="004D38A6" w:rsidRPr="00B81F67" w:rsidRDefault="004D38A6" w:rsidP="00B2797E">
      <w:pPr>
        <w:jc w:val="center"/>
        <w:rPr>
          <w:rFonts w:eastAsia="SimSun"/>
          <w:b/>
          <w:sz w:val="28"/>
          <w:szCs w:val="28"/>
          <w:lang w:eastAsia="zh-TW"/>
        </w:rPr>
      </w:pPr>
    </w:p>
    <w:p w14:paraId="659B9912" w14:textId="6AFE8ED8" w:rsidR="00406077" w:rsidRDefault="00406077" w:rsidP="00B90706">
      <w:pPr>
        <w:jc w:val="center"/>
        <w:rPr>
          <w:rFonts w:eastAsia="新細明體"/>
          <w:kern w:val="2"/>
          <w:lang w:val="en-US" w:eastAsia="zh-TW"/>
        </w:rPr>
      </w:pPr>
    </w:p>
    <w:tbl>
      <w:tblPr>
        <w:tblStyle w:val="aff5"/>
        <w:tblW w:w="8390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03"/>
        <w:gridCol w:w="1587"/>
      </w:tblGrid>
      <w:tr w:rsidR="0034185D" w:rsidRPr="0034185D" w14:paraId="4DD38C0A" w14:textId="77777777" w:rsidTr="0034185D">
        <w:tc>
          <w:tcPr>
            <w:tcW w:w="6803" w:type="dxa"/>
          </w:tcPr>
          <w:p w14:paraId="193DBCC0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</w:rPr>
              <w:t>教學設計</w:t>
            </w:r>
          </w:p>
        </w:tc>
        <w:tc>
          <w:tcPr>
            <w:tcW w:w="1587" w:type="dxa"/>
          </w:tcPr>
          <w:p w14:paraId="707EDC3A" w14:textId="78F83E4D" w:rsidR="00F22A73" w:rsidRPr="0034185D" w:rsidRDefault="00F22A73" w:rsidP="007E1D1A">
            <w:pPr>
              <w:spacing w:line="360" w:lineRule="auto"/>
              <w:jc w:val="center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0E96593A" w14:textId="77777777" w:rsidTr="0034185D">
        <w:tc>
          <w:tcPr>
            <w:tcW w:w="6803" w:type="dxa"/>
          </w:tcPr>
          <w:p w14:paraId="47B035EC" w14:textId="004B6CB9" w:rsidR="00F22A73" w:rsidRPr="0034185D" w:rsidRDefault="00F22A73" w:rsidP="00417DDB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第一及二</w:t>
            </w:r>
            <w:proofErr w:type="gramStart"/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課節</w:t>
            </w:r>
            <w:proofErr w:type="gramEnd"/>
            <w:r w:rsidR="00E62E0E"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 xml:space="preserve">　個人的志趣和才能、環境的機遇與挑戰</w:t>
            </w:r>
          </w:p>
        </w:tc>
        <w:tc>
          <w:tcPr>
            <w:tcW w:w="1587" w:type="dxa"/>
          </w:tcPr>
          <w:p w14:paraId="4E1173DA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HK"/>
              </w:rPr>
              <w:t>頁</w:t>
            </w: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4</w:t>
            </w:r>
          </w:p>
        </w:tc>
      </w:tr>
      <w:tr w:rsidR="0034185D" w:rsidRPr="0034185D" w14:paraId="6665E376" w14:textId="77777777" w:rsidTr="0034185D">
        <w:tc>
          <w:tcPr>
            <w:tcW w:w="6803" w:type="dxa"/>
          </w:tcPr>
          <w:p w14:paraId="38E9B02E" w14:textId="4A8BF68E" w:rsidR="00F22A73" w:rsidRPr="0034185D" w:rsidRDefault="00F22A73" w:rsidP="00417DDB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proofErr w:type="gramStart"/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第三課節</w:t>
            </w:r>
            <w:proofErr w:type="gramEnd"/>
            <w:r w:rsidR="00E62E0E"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 xml:space="preserve">　制訂人生目標</w:t>
            </w:r>
          </w:p>
        </w:tc>
        <w:tc>
          <w:tcPr>
            <w:tcW w:w="1587" w:type="dxa"/>
          </w:tcPr>
          <w:p w14:paraId="7818B1B2" w14:textId="2F62F1B1" w:rsidR="00F22A73" w:rsidRPr="0034185D" w:rsidRDefault="00F22A73" w:rsidP="00D2044D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HK"/>
              </w:rPr>
              <w:t>頁</w:t>
            </w:r>
            <w:r w:rsidR="00D2044D"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>6</w:t>
            </w:r>
          </w:p>
        </w:tc>
      </w:tr>
      <w:tr w:rsidR="0034185D" w:rsidRPr="0034185D" w14:paraId="0138E077" w14:textId="77777777" w:rsidTr="0034185D">
        <w:tc>
          <w:tcPr>
            <w:tcW w:w="6803" w:type="dxa"/>
          </w:tcPr>
          <w:p w14:paraId="6DD411FC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</w:rPr>
            </w:pPr>
          </w:p>
        </w:tc>
        <w:tc>
          <w:tcPr>
            <w:tcW w:w="1587" w:type="dxa"/>
          </w:tcPr>
          <w:p w14:paraId="7BC2F4DE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72C57693" w14:textId="77777777" w:rsidTr="0034185D">
        <w:tc>
          <w:tcPr>
            <w:tcW w:w="6803" w:type="dxa"/>
          </w:tcPr>
          <w:p w14:paraId="7E07D36C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學習活動</w:t>
            </w:r>
          </w:p>
        </w:tc>
        <w:tc>
          <w:tcPr>
            <w:tcW w:w="1587" w:type="dxa"/>
          </w:tcPr>
          <w:p w14:paraId="0D46DE29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2415161C" w14:textId="77777777" w:rsidTr="0034185D">
        <w:tc>
          <w:tcPr>
            <w:tcW w:w="6803" w:type="dxa"/>
          </w:tcPr>
          <w:p w14:paraId="1C62E1A3" w14:textId="7621C9AF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工作紙</w:t>
            </w:r>
            <w:proofErr w:type="gramStart"/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一</w:t>
            </w:r>
            <w:proofErr w:type="gramEnd"/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：規劃人生</w:t>
            </w:r>
          </w:p>
        </w:tc>
        <w:tc>
          <w:tcPr>
            <w:tcW w:w="1587" w:type="dxa"/>
          </w:tcPr>
          <w:p w14:paraId="1876E3FD" w14:textId="7B6278CA" w:rsidR="00F22A73" w:rsidRPr="0034185D" w:rsidRDefault="00F22A73" w:rsidP="00D2044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sz w:val="24"/>
              </w:rPr>
              <w:t>頁</w:t>
            </w:r>
            <w:r w:rsidR="00D2044D" w:rsidRPr="0034185D">
              <w:rPr>
                <w:rFonts w:eastAsia="新細明體" w:hint="eastAsia"/>
                <w:color w:val="000000" w:themeColor="text1"/>
                <w:sz w:val="24"/>
                <w:lang w:eastAsia="zh-TW"/>
              </w:rPr>
              <w:t>9</w:t>
            </w:r>
          </w:p>
        </w:tc>
      </w:tr>
      <w:tr w:rsidR="0034185D" w:rsidRPr="0034185D" w14:paraId="3FF82E33" w14:textId="77777777" w:rsidTr="0034185D">
        <w:tc>
          <w:tcPr>
            <w:tcW w:w="6803" w:type="dxa"/>
          </w:tcPr>
          <w:p w14:paraId="57FE08A9" w14:textId="6BC3FE32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工作紙二：知己：了解自己</w:t>
            </w:r>
          </w:p>
        </w:tc>
        <w:tc>
          <w:tcPr>
            <w:tcW w:w="1587" w:type="dxa"/>
          </w:tcPr>
          <w:p w14:paraId="479F2917" w14:textId="798CE9A1" w:rsidR="00F22A73" w:rsidRPr="0034185D" w:rsidRDefault="00F22A73" w:rsidP="00D2044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1</w:t>
            </w:r>
            <w:r w:rsidR="00D2044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1</w:t>
            </w:r>
          </w:p>
        </w:tc>
      </w:tr>
      <w:tr w:rsidR="0034185D" w:rsidRPr="0034185D" w14:paraId="5CBEB977" w14:textId="77777777" w:rsidTr="0034185D">
        <w:tc>
          <w:tcPr>
            <w:tcW w:w="6803" w:type="dxa"/>
          </w:tcPr>
          <w:p w14:paraId="2F112203" w14:textId="417FB3BB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工作紙</w:t>
            </w:r>
            <w:proofErr w:type="gramStart"/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三</w:t>
            </w:r>
            <w:proofErr w:type="gramEnd"/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：</w:t>
            </w:r>
            <w:proofErr w:type="gramStart"/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知彼</w:t>
            </w:r>
            <w:proofErr w:type="gramEnd"/>
            <w:r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：探索外界環境</w:t>
            </w:r>
          </w:p>
        </w:tc>
        <w:tc>
          <w:tcPr>
            <w:tcW w:w="1587" w:type="dxa"/>
          </w:tcPr>
          <w:p w14:paraId="3F528B81" w14:textId="09C31EEF" w:rsidR="00F22A73" w:rsidRPr="0034185D" w:rsidRDefault="00F22A73" w:rsidP="00D2044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1</w:t>
            </w:r>
            <w:r w:rsidR="00D2044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5</w:t>
            </w:r>
          </w:p>
        </w:tc>
      </w:tr>
      <w:tr w:rsidR="0034185D" w:rsidRPr="0034185D" w14:paraId="3EC46FF3" w14:textId="77777777" w:rsidTr="0034185D">
        <w:tc>
          <w:tcPr>
            <w:tcW w:w="6803" w:type="dxa"/>
          </w:tcPr>
          <w:p w14:paraId="1BDDEFC3" w14:textId="75EA186F" w:rsidR="00F22A73" w:rsidRPr="0034185D" w:rsidRDefault="00F22A73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工作紙四：定立目標</w:t>
            </w:r>
          </w:p>
        </w:tc>
        <w:tc>
          <w:tcPr>
            <w:tcW w:w="1587" w:type="dxa"/>
          </w:tcPr>
          <w:p w14:paraId="2C43C40A" w14:textId="11C52406" w:rsidR="00F22A73" w:rsidRPr="0034185D" w:rsidRDefault="00F22A73" w:rsidP="0034185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2</w:t>
            </w:r>
            <w:r w:rsidR="0034185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3</w:t>
            </w:r>
          </w:p>
        </w:tc>
      </w:tr>
      <w:tr w:rsidR="0034185D" w:rsidRPr="0034185D" w14:paraId="2EFAD756" w14:textId="77777777" w:rsidTr="0034185D">
        <w:tc>
          <w:tcPr>
            <w:tcW w:w="6803" w:type="dxa"/>
          </w:tcPr>
          <w:p w14:paraId="2839AE80" w14:textId="4BFE4620" w:rsidR="00F22A73" w:rsidRPr="0034185D" w:rsidRDefault="00F22A73" w:rsidP="00F22A73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工作紙五：制定目標的原則</w:t>
            </w:r>
          </w:p>
        </w:tc>
        <w:tc>
          <w:tcPr>
            <w:tcW w:w="1587" w:type="dxa"/>
          </w:tcPr>
          <w:p w14:paraId="47E81F05" w14:textId="5D9FC359" w:rsidR="00F22A73" w:rsidRPr="0034185D" w:rsidRDefault="00F22A73" w:rsidP="0034185D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2</w:t>
            </w:r>
            <w:r w:rsidR="0034185D" w:rsidRPr="0034185D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6</w:t>
            </w:r>
          </w:p>
        </w:tc>
      </w:tr>
      <w:tr w:rsidR="0034185D" w:rsidRPr="0034185D" w14:paraId="6C648EC5" w14:textId="77777777" w:rsidTr="0034185D">
        <w:tc>
          <w:tcPr>
            <w:tcW w:w="6803" w:type="dxa"/>
          </w:tcPr>
          <w:p w14:paraId="672CEDB5" w14:textId="0ADD439C" w:rsidR="00F22A73" w:rsidRPr="0034185D" w:rsidRDefault="00F22A73" w:rsidP="00610E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="新細明體"/>
                <w:color w:val="000000" w:themeColor="text1"/>
                <w:sz w:val="24"/>
              </w:rPr>
              <w:t>工作紙六：行動</w:t>
            </w:r>
          </w:p>
        </w:tc>
        <w:tc>
          <w:tcPr>
            <w:tcW w:w="1587" w:type="dxa"/>
          </w:tcPr>
          <w:p w14:paraId="41A830CA" w14:textId="0EAFA386" w:rsidR="00F22A73" w:rsidRPr="0034185D" w:rsidRDefault="00F22A73" w:rsidP="00F22A73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HK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3</w:t>
            </w:r>
            <w:r w:rsidR="00D11B57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2</w:t>
            </w:r>
          </w:p>
        </w:tc>
      </w:tr>
      <w:tr w:rsidR="0034185D" w:rsidRPr="0034185D" w14:paraId="51D21713" w14:textId="77777777" w:rsidTr="0034185D">
        <w:tc>
          <w:tcPr>
            <w:tcW w:w="6803" w:type="dxa"/>
          </w:tcPr>
          <w:p w14:paraId="11079F96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</w:rPr>
            </w:pPr>
          </w:p>
        </w:tc>
        <w:tc>
          <w:tcPr>
            <w:tcW w:w="1587" w:type="dxa"/>
          </w:tcPr>
          <w:p w14:paraId="6C81FCF4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5A713FFC" w14:textId="77777777" w:rsidTr="0034185D">
        <w:tc>
          <w:tcPr>
            <w:tcW w:w="6803" w:type="dxa"/>
          </w:tcPr>
          <w:p w14:paraId="03CC0641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</w:rPr>
              <w:t>趣味悅讀</w:t>
            </w:r>
          </w:p>
        </w:tc>
        <w:tc>
          <w:tcPr>
            <w:tcW w:w="1587" w:type="dxa"/>
          </w:tcPr>
          <w:p w14:paraId="451890A1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</w:rPr>
            </w:pPr>
          </w:p>
        </w:tc>
      </w:tr>
      <w:tr w:rsidR="0034185D" w:rsidRPr="0034185D" w14:paraId="088E1343" w14:textId="77777777" w:rsidTr="0034185D">
        <w:tc>
          <w:tcPr>
            <w:tcW w:w="6803" w:type="dxa"/>
          </w:tcPr>
          <w:p w14:paraId="45B09C09" w14:textId="4BC36F7F" w:rsidR="00F22A73" w:rsidRPr="0034185D" w:rsidRDefault="00FE18F0" w:rsidP="00F22A73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9F2173">
              <w:rPr>
                <w:rFonts w:eastAsia="新細明體" w:hint="eastAsia"/>
                <w:color w:val="000000" w:themeColor="text1"/>
                <w:sz w:val="24"/>
                <w:lang w:eastAsia="zh-TW"/>
              </w:rPr>
              <w:t>向約翰·卡達德學習</w:t>
            </w:r>
          </w:p>
        </w:tc>
        <w:tc>
          <w:tcPr>
            <w:tcW w:w="1587" w:type="dxa"/>
          </w:tcPr>
          <w:p w14:paraId="235ED7EB" w14:textId="2702CF83" w:rsidR="00F22A73" w:rsidRPr="0034185D" w:rsidRDefault="00F22A73" w:rsidP="0034185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3</w:t>
            </w:r>
            <w:r w:rsidR="00D11B57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5</w:t>
            </w:r>
          </w:p>
        </w:tc>
      </w:tr>
      <w:tr w:rsidR="0034185D" w:rsidRPr="0034185D" w14:paraId="41BBF522" w14:textId="77777777" w:rsidTr="0034185D">
        <w:tc>
          <w:tcPr>
            <w:tcW w:w="6803" w:type="dxa"/>
          </w:tcPr>
          <w:p w14:paraId="4D85B05B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lang w:eastAsia="zh-TW"/>
              </w:rPr>
            </w:pPr>
          </w:p>
        </w:tc>
        <w:tc>
          <w:tcPr>
            <w:tcW w:w="1587" w:type="dxa"/>
          </w:tcPr>
          <w:p w14:paraId="1CCB63AF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6BB14615" w14:textId="77777777" w:rsidTr="0034185D">
        <w:tc>
          <w:tcPr>
            <w:tcW w:w="6803" w:type="dxa"/>
          </w:tcPr>
          <w:p w14:paraId="62B7FAE8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TW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自學材料</w:t>
            </w:r>
          </w:p>
        </w:tc>
        <w:tc>
          <w:tcPr>
            <w:tcW w:w="1587" w:type="dxa"/>
          </w:tcPr>
          <w:p w14:paraId="47218327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35B5E09A" w14:textId="77777777" w:rsidTr="0034185D">
        <w:tc>
          <w:tcPr>
            <w:tcW w:w="6803" w:type="dxa"/>
          </w:tcPr>
          <w:p w14:paraId="0ADA8872" w14:textId="3F6A210C" w:rsidR="00F22A73" w:rsidRPr="0034185D" w:rsidRDefault="001760E6" w:rsidP="00376A4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 w:hint="eastAsia"/>
                <w:color w:val="000000" w:themeColor="text1"/>
                <w:sz w:val="24"/>
                <w:lang w:eastAsia="zh-HK"/>
              </w:rPr>
              <w:t>自學材料</w:t>
            </w:r>
            <w:r w:rsidRPr="0034185D">
              <w:rPr>
                <w:rFonts w:eastAsia="新細明體" w:hint="eastAsia"/>
                <w:color w:val="000000" w:themeColor="text1"/>
                <w:sz w:val="24"/>
                <w:lang w:eastAsia="zh-TW"/>
              </w:rPr>
              <w:t>：</w:t>
            </w:r>
            <w:r w:rsidR="00F22A73"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夢想</w:t>
            </w:r>
            <w:r w:rsidR="00F22A73"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Action</w:t>
            </w:r>
            <w:r w:rsidR="00F22A73" w:rsidRPr="0034185D">
              <w:rPr>
                <w:rFonts w:eastAsia="新細明體"/>
                <w:color w:val="000000" w:themeColor="text1"/>
                <w:sz w:val="24"/>
                <w:lang w:eastAsia="zh-TW"/>
              </w:rPr>
              <w:t>！</w:t>
            </w:r>
          </w:p>
        </w:tc>
        <w:tc>
          <w:tcPr>
            <w:tcW w:w="1587" w:type="dxa"/>
          </w:tcPr>
          <w:p w14:paraId="7CB137C8" w14:textId="6930EBB5" w:rsidR="00F22A73" w:rsidRPr="0034185D" w:rsidRDefault="00F22A73" w:rsidP="0034185D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="新細明體"/>
                <w:color w:val="000000" w:themeColor="text1"/>
                <w:kern w:val="2"/>
                <w:sz w:val="24"/>
                <w:lang w:val="en-GB" w:eastAsia="zh-HK"/>
              </w:rPr>
              <w:t>頁</w:t>
            </w:r>
            <w:r w:rsidR="00FD399F">
              <w:rPr>
                <w:rFonts w:eastAsia="新細明體" w:hint="eastAsia"/>
                <w:color w:val="000000" w:themeColor="text1"/>
                <w:kern w:val="2"/>
                <w:sz w:val="24"/>
                <w:lang w:val="en-GB" w:eastAsia="zh-TW"/>
              </w:rPr>
              <w:t>3</w:t>
            </w:r>
            <w:r w:rsidR="00FD399F">
              <w:rPr>
                <w:rFonts w:eastAsia="新細明體"/>
                <w:color w:val="000000" w:themeColor="text1"/>
                <w:kern w:val="2"/>
                <w:sz w:val="24"/>
                <w:lang w:val="en-GB" w:eastAsia="zh-TW"/>
              </w:rPr>
              <w:t>8</w:t>
            </w:r>
          </w:p>
        </w:tc>
      </w:tr>
      <w:tr w:rsidR="0034185D" w:rsidRPr="0034185D" w14:paraId="7D468C82" w14:textId="77777777" w:rsidTr="0034185D">
        <w:tc>
          <w:tcPr>
            <w:tcW w:w="6803" w:type="dxa"/>
          </w:tcPr>
          <w:p w14:paraId="2D8AF987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lang w:eastAsia="zh-TW"/>
              </w:rPr>
            </w:pPr>
          </w:p>
        </w:tc>
        <w:tc>
          <w:tcPr>
            <w:tcW w:w="1587" w:type="dxa"/>
          </w:tcPr>
          <w:p w14:paraId="47936996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lang w:eastAsia="zh-TW"/>
              </w:rPr>
            </w:pPr>
          </w:p>
        </w:tc>
      </w:tr>
      <w:tr w:rsidR="0034185D" w:rsidRPr="0034185D" w14:paraId="20BCF5E9" w14:textId="77777777" w:rsidTr="0034185D">
        <w:tc>
          <w:tcPr>
            <w:tcW w:w="6803" w:type="dxa"/>
          </w:tcPr>
          <w:p w14:paraId="16896272" w14:textId="77777777" w:rsidR="00F22A73" w:rsidRPr="0034185D" w:rsidRDefault="00F22A73" w:rsidP="00417DDB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TW"/>
              </w:rPr>
            </w:pPr>
            <w:r w:rsidRPr="0034185D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參考資料</w:t>
            </w:r>
          </w:p>
        </w:tc>
        <w:tc>
          <w:tcPr>
            <w:tcW w:w="1587" w:type="dxa"/>
          </w:tcPr>
          <w:p w14:paraId="2F9275C6" w14:textId="7455A1CE" w:rsidR="00F22A73" w:rsidRPr="0034185D" w:rsidRDefault="00F22A73" w:rsidP="0034185D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eastAsia="zh-TW"/>
              </w:rPr>
            </w:pPr>
            <w:r w:rsidRPr="0034185D">
              <w:rPr>
                <w:rFonts w:eastAsiaTheme="minorEastAsia"/>
                <w:color w:val="000000" w:themeColor="text1"/>
                <w:sz w:val="24"/>
                <w:lang w:eastAsia="zh-TW"/>
              </w:rPr>
              <w:t>頁</w:t>
            </w:r>
            <w:r w:rsidRPr="0034185D">
              <w:rPr>
                <w:rFonts w:eastAsiaTheme="minorEastAsia" w:hint="eastAsia"/>
                <w:color w:val="000000" w:themeColor="text1"/>
                <w:sz w:val="24"/>
                <w:lang w:eastAsia="zh-TW"/>
              </w:rPr>
              <w:t>4</w:t>
            </w:r>
            <w:r w:rsidR="00604E30">
              <w:rPr>
                <w:rFonts w:eastAsiaTheme="minorEastAsia"/>
                <w:color w:val="000000" w:themeColor="text1"/>
                <w:sz w:val="24"/>
                <w:lang w:eastAsia="zh-TW"/>
              </w:rPr>
              <w:t>2</w:t>
            </w:r>
          </w:p>
        </w:tc>
      </w:tr>
    </w:tbl>
    <w:p w14:paraId="42BAF45F" w14:textId="77777777" w:rsidR="00F22A73" w:rsidRPr="00B81F67" w:rsidRDefault="00F22A73" w:rsidP="00B90706">
      <w:pPr>
        <w:jc w:val="center"/>
        <w:rPr>
          <w:rFonts w:eastAsia="新細明體"/>
          <w:kern w:val="2"/>
          <w:lang w:val="en-US" w:eastAsia="zh-TW"/>
        </w:rPr>
      </w:pPr>
    </w:p>
    <w:p w14:paraId="2F9AC1FD" w14:textId="77777777" w:rsidR="00841873" w:rsidRPr="00B81F67" w:rsidRDefault="00841873" w:rsidP="00F22A73">
      <w:pPr>
        <w:rPr>
          <w:rFonts w:eastAsia="SimSun"/>
          <w:b/>
          <w:sz w:val="28"/>
          <w:szCs w:val="28"/>
          <w:lang w:eastAsia="zh-TW"/>
        </w:rPr>
      </w:pPr>
    </w:p>
    <w:p w14:paraId="5A213E9F" w14:textId="77777777" w:rsidR="007F60EE" w:rsidRPr="00B81F67" w:rsidRDefault="007F60EE">
      <w:pPr>
        <w:spacing w:after="200" w:line="276" w:lineRule="auto"/>
        <w:rPr>
          <w:lang w:eastAsia="zh-TW"/>
        </w:rPr>
      </w:pPr>
      <w:r w:rsidRPr="00B81F67">
        <w:rPr>
          <w:lang w:eastAsia="zh-TW"/>
        </w:rPr>
        <w:br w:type="page"/>
      </w:r>
    </w:p>
    <w:p w14:paraId="6ABB1A67" w14:textId="77777777" w:rsidR="00E34F22" w:rsidRPr="001760E6" w:rsidRDefault="004C1016" w:rsidP="004C287A">
      <w:pPr>
        <w:spacing w:beforeLines="50" w:before="120" w:afterLines="50" w:after="120" w:line="276" w:lineRule="auto"/>
        <w:rPr>
          <w:rFonts w:eastAsia="SimSun"/>
          <w:b/>
          <w:sz w:val="28"/>
          <w:szCs w:val="28"/>
          <w:lang w:eastAsia="zh-TW"/>
        </w:rPr>
      </w:pPr>
      <w:r w:rsidRPr="001760E6">
        <w:rPr>
          <w:rFonts w:eastAsia="新細明體"/>
          <w:b/>
          <w:sz w:val="28"/>
          <w:szCs w:val="28"/>
          <w:lang w:eastAsia="zh-TW"/>
        </w:rPr>
        <w:t>教學設計：</w:t>
      </w:r>
    </w:p>
    <w:tbl>
      <w:tblPr>
        <w:tblW w:w="8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18"/>
      </w:tblGrid>
      <w:tr w:rsidR="004C1016" w:rsidRPr="00B81F67" w14:paraId="5F6FC205" w14:textId="77777777" w:rsidTr="004C287A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20A431FB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b/>
                <w:lang w:eastAsia="zh-TW"/>
              </w:rPr>
              <w:t>課題：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61E31F7" w14:textId="5DBB99A5" w:rsidR="004C1016" w:rsidRPr="00B81F67" w:rsidRDefault="00B65068" w:rsidP="00B65068">
            <w:pPr>
              <w:spacing w:line="276" w:lineRule="auto"/>
              <w:rPr>
                <w:rFonts w:eastAsia="新細明體"/>
                <w:lang w:eastAsia="zh-TW"/>
              </w:rPr>
            </w:pPr>
            <w:r w:rsidRPr="00B65068">
              <w:rPr>
                <w:rFonts w:eastAsia="新細明體" w:hint="eastAsia"/>
                <w:lang w:val="en-US" w:eastAsia="zh-TW"/>
              </w:rPr>
              <w:t>規劃自我人生</w:t>
            </w:r>
          </w:p>
        </w:tc>
      </w:tr>
      <w:tr w:rsidR="004C1016" w:rsidRPr="00B81F67" w14:paraId="6741AFEA" w14:textId="77777777" w:rsidTr="004C287A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5D732C3B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  <w:r w:rsidRPr="00B81F67">
              <w:rPr>
                <w:rFonts w:eastAsia="新細明體"/>
                <w:b/>
                <w:bCs/>
                <w:lang w:eastAsia="zh-HK"/>
              </w:rPr>
              <w:t>課節：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674BB49" w14:textId="147DD625" w:rsidR="004C1016" w:rsidRPr="00B81F67" w:rsidRDefault="004C1016" w:rsidP="004C287A">
            <w:pPr>
              <w:widowControl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3</w:t>
            </w:r>
            <w:r w:rsidRPr="00B81F67">
              <w:rPr>
                <w:rFonts w:eastAsia="新細明體"/>
                <w:lang w:eastAsia="zh-HK"/>
              </w:rPr>
              <w:t>節</w:t>
            </w:r>
          </w:p>
        </w:tc>
      </w:tr>
      <w:tr w:rsidR="004C1016" w:rsidRPr="00B81F67" w14:paraId="6F8730F6" w14:textId="77777777" w:rsidTr="004C287A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5E06A063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b/>
                <w:lang w:eastAsia="zh-TW"/>
              </w:rPr>
            </w:pPr>
            <w:r w:rsidRPr="00B81F67">
              <w:rPr>
                <w:rFonts w:eastAsia="新細明體"/>
                <w:b/>
                <w:bCs/>
                <w:lang w:eastAsia="zh-TW"/>
              </w:rPr>
              <w:t>學習目標</w:t>
            </w:r>
            <w:r w:rsidRPr="00B81F67">
              <w:rPr>
                <w:rFonts w:eastAsia="新細明體"/>
                <w:b/>
                <w:lang w:eastAsia="zh-TW"/>
              </w:rPr>
              <w:t>：</w:t>
            </w:r>
          </w:p>
        </w:tc>
        <w:tc>
          <w:tcPr>
            <w:tcW w:w="6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43E3E3" w14:textId="77777777" w:rsidR="004C1016" w:rsidRPr="00B81F67" w:rsidRDefault="004C1016" w:rsidP="004C287A">
            <w:pPr>
              <w:pStyle w:val="aff4"/>
              <w:widowControl w:val="0"/>
              <w:numPr>
                <w:ilvl w:val="0"/>
                <w:numId w:val="6"/>
              </w:numPr>
              <w:spacing w:line="276" w:lineRule="auto"/>
              <w:ind w:leftChars="0" w:left="482" w:hanging="482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了解個人的志趣和才能</w:t>
            </w:r>
          </w:p>
          <w:p w14:paraId="2A8A40DA" w14:textId="77777777" w:rsidR="004C1016" w:rsidRPr="00B81F67" w:rsidRDefault="004C1016" w:rsidP="004C287A">
            <w:pPr>
              <w:pStyle w:val="aff4"/>
              <w:widowControl w:val="0"/>
              <w:numPr>
                <w:ilvl w:val="0"/>
                <w:numId w:val="6"/>
              </w:numPr>
              <w:spacing w:line="276" w:lineRule="auto"/>
              <w:ind w:leftChars="0" w:left="482" w:hanging="482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洞悉環境的機遇與挑戰</w:t>
            </w:r>
          </w:p>
          <w:p w14:paraId="14E6A651" w14:textId="77777777" w:rsidR="004C1016" w:rsidRPr="00B81F67" w:rsidRDefault="004C1016" w:rsidP="004C287A">
            <w:pPr>
              <w:pStyle w:val="aff4"/>
              <w:widowControl w:val="0"/>
              <w:numPr>
                <w:ilvl w:val="0"/>
                <w:numId w:val="6"/>
              </w:numPr>
              <w:spacing w:line="276" w:lineRule="auto"/>
              <w:ind w:leftChars="0" w:left="482" w:hanging="482"/>
              <w:jc w:val="both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lang w:eastAsia="zh-TW"/>
              </w:rPr>
              <w:t>制訂短期和長期的人生目標</w:t>
            </w:r>
          </w:p>
        </w:tc>
      </w:tr>
      <w:tr w:rsidR="00125CA1" w:rsidRPr="00B81F67" w14:paraId="26F70DEE" w14:textId="77777777" w:rsidTr="004C287A">
        <w:tc>
          <w:tcPr>
            <w:tcW w:w="839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4B195C4F" w14:textId="22A50FA2" w:rsidR="00125CA1" w:rsidRPr="00B81F67" w:rsidRDefault="00125CA1" w:rsidP="004C287A">
            <w:pPr>
              <w:widowControl w:val="0"/>
              <w:spacing w:line="276" w:lineRule="auto"/>
              <w:ind w:left="34"/>
              <w:jc w:val="center"/>
              <w:rPr>
                <w:rFonts w:eastAsia="新細明體"/>
                <w:b/>
                <w:lang w:eastAsia="zh-TW"/>
              </w:rPr>
            </w:pP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第</w:t>
            </w:r>
            <w:r w:rsidRPr="00CD0EB2">
              <w:rPr>
                <w:rFonts w:eastAsia="微軟正黑體"/>
                <w:b/>
                <w:color w:val="000000" w:themeColor="text1"/>
                <w:lang w:eastAsia="zh-TW"/>
              </w:rPr>
              <w:t>一</w:t>
            </w:r>
            <w:r w:rsidR="00EC62A6" w:rsidRPr="00CD0EB2">
              <w:rPr>
                <w:rFonts w:eastAsia="微軟正黑體" w:hint="eastAsia"/>
                <w:b/>
                <w:color w:val="000000" w:themeColor="text1"/>
                <w:lang w:eastAsia="zh-TW"/>
              </w:rPr>
              <w:t>及</w:t>
            </w: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二課節</w:t>
            </w:r>
            <w:r w:rsidRPr="00B81F67">
              <w:rPr>
                <w:rFonts w:eastAsia="微軟正黑體"/>
                <w:b/>
                <w:color w:val="000000" w:themeColor="text1"/>
                <w:lang w:eastAsia="zh-TW"/>
              </w:rPr>
              <w:t>（個人的志趣和才能</w:t>
            </w:r>
            <w:r w:rsidRPr="00B81F67">
              <w:rPr>
                <w:rFonts w:eastAsia="新細明體"/>
                <w:color w:val="000000" w:themeColor="text1"/>
                <w:kern w:val="2"/>
                <w:sz w:val="22"/>
                <w:szCs w:val="22"/>
                <w:lang w:val="en-GB" w:eastAsia="zh-TW"/>
              </w:rPr>
              <w:t>、</w:t>
            </w:r>
            <w:r w:rsidRPr="00B81F67">
              <w:rPr>
                <w:rFonts w:eastAsia="微軟正黑體"/>
                <w:b/>
                <w:color w:val="000000" w:themeColor="text1"/>
                <w:lang w:eastAsia="zh-TW"/>
              </w:rPr>
              <w:t>環境的機遇與挑戰）</w:t>
            </w:r>
          </w:p>
        </w:tc>
      </w:tr>
      <w:tr w:rsidR="00125CA1" w:rsidRPr="00B81F67" w14:paraId="21E982E8" w14:textId="77777777" w:rsidTr="004C287A">
        <w:tc>
          <w:tcPr>
            <w:tcW w:w="158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E2505" w14:textId="77777777" w:rsidR="00125CA1" w:rsidRPr="00B81F67" w:rsidRDefault="00125CA1" w:rsidP="004C287A">
            <w:pPr>
              <w:spacing w:line="276" w:lineRule="auto"/>
              <w:rPr>
                <w:rFonts w:eastAsia="新細明體"/>
                <w:b/>
                <w:bCs/>
              </w:rPr>
            </w:pPr>
            <w:r w:rsidRPr="00B81F67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3F2E8B" w14:textId="77777777" w:rsidR="00125CA1" w:rsidRPr="00B81F67" w:rsidRDefault="00125CA1" w:rsidP="004C287A">
            <w:pPr>
              <w:widowControl w:val="0"/>
              <w:spacing w:line="276" w:lineRule="auto"/>
              <w:ind w:left="34"/>
              <w:rPr>
                <w:rFonts w:eastAsia="新細明體"/>
                <w:bCs/>
                <w:color w:val="000000" w:themeColor="text1"/>
                <w:lang w:eastAsia="zh-TW"/>
              </w:rPr>
            </w:pP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於課前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預習工作紙一至三，並完成相關活動。</w:t>
            </w:r>
          </w:p>
        </w:tc>
      </w:tr>
      <w:tr w:rsidR="00125CA1" w:rsidRPr="00B81F67" w14:paraId="0D551176" w14:textId="77777777" w:rsidTr="004C287A">
        <w:tc>
          <w:tcPr>
            <w:tcW w:w="158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164FD427" w14:textId="77777777" w:rsidR="00125CA1" w:rsidRPr="00B81F67" w:rsidRDefault="00125CA1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F8A95CB" w14:textId="77777777" w:rsidR="00125CA1" w:rsidRPr="00B81F67" w:rsidRDefault="00125CA1" w:rsidP="004C287A">
            <w:pPr>
              <w:widowControl w:val="0"/>
              <w:spacing w:line="276" w:lineRule="auto"/>
              <w:rPr>
                <w:rFonts w:eastAsia="新細明體"/>
                <w:b/>
                <w:lang w:eastAsia="zh-TW"/>
              </w:rPr>
            </w:pPr>
          </w:p>
        </w:tc>
        <w:tc>
          <w:tcPr>
            <w:tcW w:w="1418" w:type="dxa"/>
            <w:shd w:val="clear" w:color="auto" w:fill="auto"/>
          </w:tcPr>
          <w:p w14:paraId="52A13402" w14:textId="77777777" w:rsidR="00125CA1" w:rsidRPr="00B81F67" w:rsidRDefault="00125CA1" w:rsidP="004C287A">
            <w:pPr>
              <w:widowControl w:val="0"/>
              <w:spacing w:line="276" w:lineRule="auto"/>
              <w:ind w:left="34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4C287A" w:rsidRPr="00B81F67" w14:paraId="5680EE9D" w14:textId="77777777" w:rsidTr="004C287A">
        <w:tc>
          <w:tcPr>
            <w:tcW w:w="15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38BA274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  <w:r w:rsidRPr="00B81F67">
              <w:rPr>
                <w:rFonts w:eastAsia="新細明體"/>
                <w:b/>
                <w:bCs/>
              </w:rPr>
              <w:t>探究步驟：</w:t>
            </w:r>
          </w:p>
          <w:p w14:paraId="6EE3F3A9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6FAC06" w14:textId="4679899F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課堂導入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教師先請學生分享工作紙</w:t>
            </w: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一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「活動</w:t>
            </w: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一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：規劃人生，跟我有甚麼關係？」</w:t>
            </w:r>
            <w:r w:rsidRPr="00647825">
              <w:rPr>
                <w:rFonts w:eastAsia="新細明體" w:hint="eastAsia"/>
                <w:bCs/>
                <w:color w:val="000000" w:themeColor="text1"/>
                <w:lang w:eastAsia="zh-TW"/>
              </w:rPr>
              <w:t>，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並引導他們理解規劃人生與自身的關係，</w:t>
            </w:r>
            <w:r w:rsidRPr="00FD52CD">
              <w:rPr>
                <w:rFonts w:eastAsia="新細明體" w:hint="eastAsia"/>
                <w:bCs/>
                <w:color w:val="000000" w:themeColor="text1"/>
                <w:lang w:eastAsia="zh-TW"/>
              </w:rPr>
              <w:t>然後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簡介人生規劃的定義</w:t>
            </w:r>
            <w:r w:rsidRPr="00FD52CD">
              <w:rPr>
                <w:rFonts w:eastAsia="新細明體" w:hint="eastAsia"/>
                <w:bCs/>
                <w:color w:val="000000" w:themeColor="text1"/>
                <w:lang w:eastAsia="zh-TW"/>
              </w:rPr>
              <w:t>及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解釋人生</w:t>
            </w:r>
            <w:r w:rsidRPr="0085481A">
              <w:rPr>
                <w:rFonts w:eastAsia="新細明體" w:hint="eastAsia"/>
                <w:bCs/>
                <w:color w:val="000000" w:themeColor="text1"/>
                <w:lang w:eastAsia="zh-TW"/>
              </w:rPr>
              <w:t>規劃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的四大要素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。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 xml:space="preserve"> 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2D2744A3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808080" w:themeColor="background1" w:themeShade="80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15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分鐘</w:t>
            </w:r>
          </w:p>
        </w:tc>
      </w:tr>
      <w:tr w:rsidR="004C287A" w:rsidRPr="00B81F67" w14:paraId="6F200BC8" w14:textId="77777777" w:rsidTr="004C287A">
        <w:tc>
          <w:tcPr>
            <w:tcW w:w="1587" w:type="dxa"/>
            <w:vMerge/>
            <w:shd w:val="clear" w:color="auto" w:fill="auto"/>
          </w:tcPr>
          <w:p w14:paraId="2B4EEF3A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3C5705" w14:textId="77777777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6A57467F" w14:textId="0E764BD2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CE3E4A">
              <w:rPr>
                <w:rFonts w:eastAsia="新細明體" w:hint="eastAsia"/>
                <w:b/>
                <w:color w:val="000000" w:themeColor="text1"/>
                <w:kern w:val="2"/>
                <w:lang w:val="en-GB" w:eastAsia="zh-HK"/>
              </w:rPr>
              <w:t>活動簡介</w:t>
            </w:r>
            <w:r w:rsidRPr="00B81F67"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  <w:t>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教師先讓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學生完成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工作紙二「活動一：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知『己』大搜查」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，向學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生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分享自己的性格、興趣、能力及</w:t>
            </w:r>
            <w:r>
              <w:rPr>
                <w:rFonts w:eastAsiaTheme="minorEastAsia" w:hint="eastAsia"/>
                <w:szCs w:val="32"/>
                <w:lang w:eastAsia="zh-HK"/>
              </w:rPr>
              <w:t>工作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價值觀等</w:t>
            </w:r>
            <w:r w:rsidRPr="00B81F67"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  <w:t>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再說明</w:t>
            </w:r>
            <w:r w:rsidRPr="00B81F67"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  <w:t>活動一可以幫助我們認識自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己</w:t>
            </w:r>
            <w:r w:rsidRPr="00B81F67"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  <w:t>。</w:t>
            </w:r>
          </w:p>
          <w:p w14:paraId="313852F9" w14:textId="586CBBB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bCs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全班討論</w:t>
            </w: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: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教師邀請學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生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分享自己重視的價值觀和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幫助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學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生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反思價值觀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對選擇職業的影響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，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然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進行</w:t>
            </w:r>
            <w:r w:rsidRPr="00FD52CD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全班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討論。</w:t>
            </w:r>
          </w:p>
          <w:p w14:paraId="569D75CA" w14:textId="4CBF804F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kern w:val="2"/>
                <w:lang w:val="en-GB" w:eastAsia="zh-HK"/>
              </w:rPr>
              <w:t>小結</w:t>
            </w:r>
            <w:r w:rsidRPr="00B81F67"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  <w:t>：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教師綜合解說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及向學生提問：</w:t>
            </w:r>
          </w:p>
          <w:p w14:paraId="71BCA397" w14:textId="6B475E06" w:rsidR="004C287A" w:rsidRPr="00163714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color w:val="808080" w:themeColor="background1" w:themeShade="80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試探討除了性格、興趣、能力及</w:t>
            </w:r>
            <w:r w:rsidRP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HK"/>
              </w:rPr>
              <w:t>工作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價值觀外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TW"/>
              </w:rPr>
              <w:t>，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還有甚麼因素會影響擇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TW"/>
              </w:rPr>
              <w:t>業</w:t>
            </w:r>
            <w:r w:rsidRP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TW"/>
              </w:rPr>
              <w:t>？</w:t>
            </w:r>
          </w:p>
        </w:tc>
        <w:tc>
          <w:tcPr>
            <w:tcW w:w="1418" w:type="dxa"/>
            <w:shd w:val="clear" w:color="auto" w:fill="auto"/>
          </w:tcPr>
          <w:p w14:paraId="6CDCD68F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25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分鐘</w:t>
            </w:r>
          </w:p>
        </w:tc>
      </w:tr>
      <w:tr w:rsidR="004C287A" w:rsidRPr="00B81F67" w14:paraId="257578D8" w14:textId="77777777" w:rsidTr="004C287A">
        <w:tc>
          <w:tcPr>
            <w:tcW w:w="1587" w:type="dxa"/>
            <w:vMerge/>
            <w:shd w:val="clear" w:color="auto" w:fill="auto"/>
          </w:tcPr>
          <w:p w14:paraId="3B70DDC9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F931AC" w14:textId="77777777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037990B5" w14:textId="2BEF08DD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bCs/>
                <w:iCs/>
                <w:color w:val="000000" w:themeColor="text1"/>
                <w:kern w:val="2"/>
                <w:lang w:val="en-GB" w:eastAsia="zh-TW"/>
              </w:rPr>
              <w:t>全班討論</w:t>
            </w:r>
            <w:r w:rsidRPr="00B81F6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：請學生分享工作紙三「活動</w:t>
            </w:r>
            <w:proofErr w:type="gramStart"/>
            <w:r w:rsidRPr="00B81F6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一</w:t>
            </w:r>
            <w:proofErr w:type="gramEnd"/>
            <w:r w:rsidRPr="00B81F6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：就業環境與職業」的內容，指出就業</w:t>
            </w:r>
            <w:r w:rsidRPr="00751717">
              <w:rPr>
                <w:rFonts w:eastAsia="新細明體" w:hint="eastAsia"/>
                <w:iCs/>
                <w:color w:val="000000" w:themeColor="text1"/>
                <w:kern w:val="2"/>
                <w:lang w:val="en-GB" w:eastAsia="zh-TW"/>
              </w:rPr>
              <w:t>環境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與職業</w:t>
            </w:r>
            <w:r w:rsidRPr="00751717">
              <w:rPr>
                <w:rFonts w:eastAsia="新細明體" w:hint="eastAsia"/>
                <w:iCs/>
                <w:color w:val="000000" w:themeColor="text1"/>
                <w:kern w:val="2"/>
                <w:lang w:val="en-GB" w:eastAsia="zh-TW"/>
              </w:rPr>
              <w:t>要求息息相關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，以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HK"/>
              </w:rPr>
              <w:t>及</w:t>
            </w:r>
            <w:r w:rsidRPr="0075171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選擇職業時需要注</w:t>
            </w:r>
            <w:r w:rsidRPr="00B81F67">
              <w:rPr>
                <w:rFonts w:eastAsia="新細明體"/>
                <w:iCs/>
                <w:color w:val="000000" w:themeColor="text1"/>
                <w:kern w:val="2"/>
                <w:lang w:val="en-GB" w:eastAsia="zh-TW"/>
              </w:rPr>
              <w:t>意的地方。</w:t>
            </w:r>
          </w:p>
          <w:p w14:paraId="39F38287" w14:textId="0C33C35B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SimSun"/>
                <w:b/>
                <w:color w:val="000000" w:themeColor="text1"/>
                <w:lang w:eastAsia="zh-TW"/>
              </w:rPr>
            </w:pPr>
            <w:r w:rsidRPr="00B81F67">
              <w:rPr>
                <w:rFonts w:eastAsiaTheme="minorEastAsia"/>
                <w:b/>
                <w:bCs/>
                <w:color w:val="000000" w:themeColor="text1"/>
                <w:lang w:eastAsia="zh-TW"/>
              </w:rPr>
              <w:t>教師講解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：講解環境分析理論中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的涵義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，以及自身與環境、外部與內部的關係、有助與有礙實現目標的因素。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逐項說明「強」、「弱」、「機」、「危」的內容，藉此讓學生對評估</w:t>
            </w:r>
            <w:r w:rsidRPr="0097534E">
              <w:rPr>
                <w:rFonts w:eastAsia="新細明體" w:hint="eastAsia"/>
                <w:iCs/>
                <w:color w:val="000000" w:themeColor="text1"/>
                <w:lang w:eastAsia="zh-TW"/>
              </w:rPr>
              <w:t>個人的</w:t>
            </w:r>
            <w:r w:rsidRPr="00751717">
              <w:rPr>
                <w:rFonts w:eastAsia="新細明體" w:hint="eastAsia"/>
                <w:iCs/>
                <w:color w:val="000000" w:themeColor="text1"/>
                <w:lang w:eastAsia="zh-TW"/>
              </w:rPr>
              <w:t>職場定位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有初步概念。</w:t>
            </w:r>
          </w:p>
        </w:tc>
        <w:tc>
          <w:tcPr>
            <w:tcW w:w="1418" w:type="dxa"/>
            <w:shd w:val="clear" w:color="auto" w:fill="auto"/>
          </w:tcPr>
          <w:p w14:paraId="4DE35660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10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分鐘</w:t>
            </w:r>
          </w:p>
        </w:tc>
      </w:tr>
      <w:tr w:rsidR="004C287A" w:rsidRPr="00B81F67" w14:paraId="46FDF025" w14:textId="77777777" w:rsidTr="004C287A">
        <w:tc>
          <w:tcPr>
            <w:tcW w:w="1587" w:type="dxa"/>
            <w:vMerge/>
            <w:shd w:val="clear" w:color="auto" w:fill="auto"/>
          </w:tcPr>
          <w:p w14:paraId="26A9B363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53AA4A" w14:textId="77777777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3FB8C41B" w14:textId="3F694C5A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  <w:t>小組討論：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學生四人一組，討論</w:t>
            </w:r>
            <w:r w:rsidRPr="00B81F67">
              <w:rPr>
                <w:rFonts w:eastAsiaTheme="minorEastAsia"/>
                <w:color w:val="000000" w:themeColor="text1"/>
                <w:lang w:eastAsia="zh-TW"/>
              </w:rPr>
              <w:t>工作紙三「活動二：強弱</w:t>
            </w:r>
            <w:proofErr w:type="gramStart"/>
            <w:r w:rsidRPr="00B81F67">
              <w:rPr>
                <w:rFonts w:eastAsiaTheme="minorEastAsia"/>
                <w:color w:val="000000" w:themeColor="text1"/>
                <w:lang w:eastAsia="zh-TW"/>
              </w:rPr>
              <w:t>機危分析</w:t>
            </w:r>
            <w:proofErr w:type="gramEnd"/>
            <w:r w:rsidRPr="00B81F67">
              <w:rPr>
                <w:rFonts w:eastAsiaTheme="minorEastAsia"/>
                <w:color w:val="000000" w:themeColor="text1"/>
                <w:lang w:eastAsia="zh-TW"/>
              </w:rPr>
              <w:t>」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所提供的個案，根據</w:t>
            </w:r>
            <w:r w:rsidRPr="00EC62A6">
              <w:rPr>
                <w:rFonts w:eastAsia="新細明體"/>
                <w:iCs/>
                <w:color w:val="000000" w:themeColor="text1"/>
                <w:lang w:eastAsia="zh-TW"/>
              </w:rPr>
              <w:t>美玲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的情況，用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分析結果，辨識內容並整合，從而提供應對及解決方法。</w:t>
            </w:r>
          </w:p>
          <w:p w14:paraId="2E4816E0" w14:textId="7348DE75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小組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匯報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及全班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討論：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邀請各組匯報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，藉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同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、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教師及同儕的提問和反思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，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深入了解學生對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分析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的理解和應用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。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 xml:space="preserve"> </w:t>
            </w:r>
          </w:p>
          <w:p w14:paraId="0369D458" w14:textId="4A43822F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  <w:t>小結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：認識環境帶來的機遇和挑戰，才能制定更周全有效的計劃。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了解自身</w:t>
            </w:r>
            <w:r w:rsidRPr="0097534E">
              <w:rPr>
                <w:rFonts w:eastAsia="新細明體" w:hint="eastAsia"/>
                <w:color w:val="000000" w:themeColor="text1"/>
                <w:lang w:eastAsia="zh-TW"/>
              </w:rPr>
              <w:t>及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環境帶來的機遇和挑戰有利</w:t>
            </w:r>
            <w:proofErr w:type="gramStart"/>
            <w:r w:rsidRPr="00B81F67">
              <w:rPr>
                <w:rFonts w:eastAsia="新細明體"/>
                <w:color w:val="000000" w:themeColor="text1"/>
                <w:lang w:eastAsia="zh-TW"/>
              </w:rPr>
              <w:t>將來擇業</w:t>
            </w:r>
            <w:proofErr w:type="gramEnd"/>
          </w:p>
        </w:tc>
        <w:tc>
          <w:tcPr>
            <w:tcW w:w="1418" w:type="dxa"/>
            <w:shd w:val="clear" w:color="auto" w:fill="auto"/>
          </w:tcPr>
          <w:p w14:paraId="0E03E892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</w:rPr>
            </w:pPr>
            <w:r w:rsidRPr="00B81F67">
              <w:rPr>
                <w:rFonts w:eastAsia="新細明體"/>
                <w:color w:val="000000" w:themeColor="text1"/>
              </w:rPr>
              <w:t>2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42739A7F" w14:textId="77777777" w:rsidTr="004C287A">
        <w:tc>
          <w:tcPr>
            <w:tcW w:w="1587" w:type="dxa"/>
            <w:vMerge/>
            <w:shd w:val="clear" w:color="auto" w:fill="auto"/>
          </w:tcPr>
          <w:p w14:paraId="16F2A3BF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6" w:type="dxa"/>
            <w:shd w:val="clear" w:color="auto" w:fill="auto"/>
          </w:tcPr>
          <w:p w14:paraId="758083DE" w14:textId="785C06AF" w:rsidR="004C287A" w:rsidRPr="00B81F67" w:rsidRDefault="004C287A" w:rsidP="004C287A">
            <w:pPr>
              <w:pStyle w:val="aff4"/>
              <w:numPr>
                <w:ilvl w:val="0"/>
                <w:numId w:val="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總結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：</w:t>
            </w:r>
          </w:p>
          <w:p w14:paraId="5E4FBF4D" w14:textId="099BB369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Cs/>
                <w:color w:val="000000" w:themeColor="text1"/>
                <w:lang w:eastAsia="zh-TW"/>
              </w:rPr>
            </w:pPr>
            <w:r w:rsidRPr="004D33BA">
              <w:rPr>
                <w:rFonts w:eastAsia="新細明體" w:hint="eastAsia"/>
                <w:color w:val="000000" w:themeColor="text1"/>
                <w:lang w:eastAsia="zh-TW"/>
              </w:rPr>
              <w:t>教師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總結第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一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及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二</w:t>
            </w:r>
            <w:proofErr w:type="gramStart"/>
            <w:r w:rsidRPr="00B81F67">
              <w:rPr>
                <w:rFonts w:eastAsia="新細明體"/>
                <w:color w:val="000000" w:themeColor="text1"/>
                <w:lang w:eastAsia="zh-TW"/>
              </w:rPr>
              <w:t>課節的</w:t>
            </w:r>
            <w:proofErr w:type="gramEnd"/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學習重點</w:t>
            </w:r>
            <w:r w:rsidRPr="004D33BA">
              <w:rPr>
                <w:rFonts w:eastAsia="新細明體" w:hint="eastAsia"/>
                <w:iCs/>
                <w:color w:val="000000" w:themeColor="text1"/>
                <w:lang w:eastAsia="zh-TW"/>
              </w:rPr>
              <w:t>。</w:t>
            </w:r>
          </w:p>
          <w:p w14:paraId="346ADD4B" w14:textId="0727D719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</w:pP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鼓勵學生要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對自身及環境有清晰的認知，才能在規劃人生時有更周全的考慮，</w:t>
            </w:r>
            <w:r w:rsidRPr="00A16AB0">
              <w:rPr>
                <w:rFonts w:eastAsia="新細明體" w:hint="eastAsia"/>
                <w:iCs/>
                <w:color w:val="000000" w:themeColor="text1"/>
                <w:lang w:eastAsia="zh-TW"/>
              </w:rPr>
              <w:t>並</w:t>
            </w: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深化使用</w:t>
            </w: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SWOT</w:t>
            </w:r>
            <w:r w:rsidRPr="00B81F67">
              <w:rPr>
                <w:rFonts w:eastAsiaTheme="minorEastAsia"/>
                <w:iCs/>
                <w:color w:val="000000" w:themeColor="text1"/>
                <w:lang w:eastAsia="zh-TW"/>
              </w:rPr>
              <w:t>分析的技巧。</w:t>
            </w:r>
          </w:p>
          <w:p w14:paraId="02B84471" w14:textId="7D795D35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提醒學生選擇</w:t>
            </w:r>
            <w:r w:rsidRPr="008364B4">
              <w:rPr>
                <w:rFonts w:eastAsia="新細明體" w:hint="eastAsia"/>
                <w:color w:val="000000" w:themeColor="text1"/>
                <w:lang w:eastAsia="zh-TW"/>
              </w:rPr>
              <w:t>哪專業作為研習方向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是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人生</w:t>
            </w:r>
            <w:r w:rsidRPr="00751717">
              <w:rPr>
                <w:rFonts w:eastAsia="新細明體" w:hint="eastAsia"/>
                <w:color w:val="000000" w:themeColor="text1"/>
                <w:lang w:eastAsia="zh-TW"/>
              </w:rPr>
              <w:t>規劃</w:t>
            </w:r>
            <w:r w:rsidRPr="00751717">
              <w:rPr>
                <w:rFonts w:eastAsia="新細明體"/>
                <w:color w:val="000000" w:themeColor="text1"/>
                <w:lang w:eastAsia="zh-TW"/>
              </w:rPr>
              <w:t>的重要部分，為下一部分制定</w:t>
            </w:r>
            <w:r w:rsidRPr="00751717">
              <w:rPr>
                <w:rFonts w:eastAsia="新細明體"/>
                <w:iCs/>
                <w:color w:val="000000" w:themeColor="text1"/>
                <w:lang w:eastAsia="zh-TW"/>
              </w:rPr>
              <w:t>SMART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目標</w:t>
            </w:r>
            <w:proofErr w:type="gramStart"/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提供伏線</w:t>
            </w:r>
            <w:proofErr w:type="gramEnd"/>
            <w:r w:rsidRPr="00B81F67">
              <w:rPr>
                <w:rFonts w:eastAsia="新細明體"/>
                <w:color w:val="000000" w:themeColor="text1"/>
                <w:lang w:eastAsia="zh-TW"/>
              </w:rPr>
              <w:t>。</w:t>
            </w:r>
          </w:p>
        </w:tc>
        <w:tc>
          <w:tcPr>
            <w:tcW w:w="1418" w:type="dxa"/>
            <w:shd w:val="clear" w:color="auto" w:fill="auto"/>
          </w:tcPr>
          <w:p w14:paraId="72264D62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color w:val="000000" w:themeColor="text1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1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125CA1" w:rsidRPr="00B81F67" w14:paraId="43D9060C" w14:textId="77777777" w:rsidTr="004C287A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403BCFDA" w14:textId="1B5D4BE3" w:rsidR="00125CA1" w:rsidRPr="004C287A" w:rsidRDefault="004C287A" w:rsidP="004C287A">
            <w:pPr>
              <w:spacing w:line="276" w:lineRule="auto"/>
              <w:rPr>
                <w:rFonts w:eastAsia="SimSun"/>
                <w:b/>
                <w:bCs/>
              </w:rPr>
            </w:pPr>
            <w:r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51A1B63C" w14:textId="2EA365B6" w:rsidR="00125CA1" w:rsidRPr="00B81F67" w:rsidRDefault="00125CA1" w:rsidP="0034185D">
            <w:pPr>
              <w:spacing w:line="276" w:lineRule="auto"/>
              <w:rPr>
                <w:rFonts w:eastAsia="SimSun"/>
                <w:color w:val="000000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工作紙一至三</w:t>
            </w:r>
          </w:p>
        </w:tc>
      </w:tr>
    </w:tbl>
    <w:p w14:paraId="77C9C390" w14:textId="77777777" w:rsidR="004C1016" w:rsidRPr="00B81F67" w:rsidRDefault="004C1016" w:rsidP="004C287A">
      <w:pPr>
        <w:rPr>
          <w:lang w:val="en-GB" w:eastAsia="zh-TW"/>
        </w:rPr>
      </w:pPr>
    </w:p>
    <w:p w14:paraId="6006D6FD" w14:textId="77777777" w:rsidR="004C1016" w:rsidRPr="00B81F67" w:rsidRDefault="004C1016" w:rsidP="004C287A">
      <w:pPr>
        <w:rPr>
          <w:lang w:val="en-GB" w:eastAsia="zh-TW"/>
        </w:rPr>
      </w:pPr>
    </w:p>
    <w:p w14:paraId="788E6FA6" w14:textId="77777777" w:rsidR="008A0F92" w:rsidRPr="00B81F67" w:rsidRDefault="008A0F92" w:rsidP="004C287A">
      <w:pPr>
        <w:rPr>
          <w:lang w:eastAsia="zh-TW"/>
        </w:rPr>
      </w:pPr>
      <w:r w:rsidRPr="00B81F67">
        <w:rPr>
          <w:lang w:eastAsia="zh-TW"/>
        </w:rPr>
        <w:br w:type="page"/>
      </w:r>
    </w:p>
    <w:tbl>
      <w:tblPr>
        <w:tblW w:w="8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18"/>
      </w:tblGrid>
      <w:tr w:rsidR="004C1016" w:rsidRPr="00B81F67" w14:paraId="22E25DAA" w14:textId="77777777" w:rsidTr="004C287A">
        <w:tc>
          <w:tcPr>
            <w:tcW w:w="839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01728EF1" w14:textId="797D4686" w:rsidR="004C1016" w:rsidRPr="00B81F67" w:rsidRDefault="004C1016" w:rsidP="004C287A">
            <w:pPr>
              <w:widowControl w:val="0"/>
              <w:spacing w:line="276" w:lineRule="auto"/>
              <w:ind w:left="34"/>
              <w:jc w:val="center"/>
              <w:rPr>
                <w:rFonts w:eastAsia="新細明體"/>
                <w:b/>
                <w:lang w:eastAsia="zh-TW"/>
              </w:rPr>
            </w:pP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第</w:t>
            </w:r>
            <w:r w:rsidRPr="00CD0EB2">
              <w:rPr>
                <w:rFonts w:eastAsia="微軟正黑體"/>
                <w:b/>
                <w:color w:val="000000" w:themeColor="text1"/>
                <w:lang w:eastAsia="zh-TW"/>
              </w:rPr>
              <w:t>三</w:t>
            </w:r>
            <w:r w:rsidRPr="00CD0EB2">
              <w:rPr>
                <w:rFonts w:eastAsia="微軟正黑體"/>
                <w:b/>
                <w:color w:val="000000" w:themeColor="text1"/>
                <w:lang w:eastAsia="zh-HK"/>
              </w:rPr>
              <w:t>課節</w:t>
            </w:r>
            <w:r w:rsidRPr="00B81F67">
              <w:rPr>
                <w:rFonts w:eastAsia="微軟正黑體"/>
                <w:b/>
                <w:color w:val="000000" w:themeColor="text1"/>
                <w:lang w:eastAsia="zh-TW"/>
              </w:rPr>
              <w:t>（制訂人生目標）</w:t>
            </w:r>
          </w:p>
        </w:tc>
      </w:tr>
      <w:tr w:rsidR="004C1016" w:rsidRPr="00B81F67" w14:paraId="0951C981" w14:textId="77777777" w:rsidTr="004C287A">
        <w:tc>
          <w:tcPr>
            <w:tcW w:w="158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FF961" w14:textId="77777777" w:rsidR="004C1016" w:rsidRPr="00B81F67" w:rsidRDefault="004C1016" w:rsidP="004C287A">
            <w:pPr>
              <w:spacing w:line="276" w:lineRule="auto"/>
              <w:rPr>
                <w:rFonts w:eastAsia="新細明體"/>
              </w:rPr>
            </w:pPr>
            <w:r w:rsidRPr="00B81F67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7EF38B" w14:textId="77777777" w:rsidR="004C1016" w:rsidRPr="00B81F67" w:rsidRDefault="004C1016" w:rsidP="004C287A">
            <w:pPr>
              <w:widowControl w:val="0"/>
              <w:spacing w:line="276" w:lineRule="auto"/>
              <w:ind w:left="34"/>
              <w:rPr>
                <w:rFonts w:eastAsia="SimSun"/>
                <w:bCs/>
                <w:color w:val="000000" w:themeColor="text1"/>
                <w:lang w:eastAsia="zh-TW"/>
              </w:rPr>
            </w:pP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於課前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預習工作紙四至六，並完成相關活動。</w:t>
            </w:r>
          </w:p>
        </w:tc>
      </w:tr>
      <w:tr w:rsidR="004C1016" w:rsidRPr="00B81F67" w14:paraId="76270D0B" w14:textId="77777777" w:rsidTr="004C287A">
        <w:tc>
          <w:tcPr>
            <w:tcW w:w="158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21AC2192" w14:textId="77777777" w:rsidR="004C1016" w:rsidRPr="00B81F67" w:rsidRDefault="004C1016" w:rsidP="004C287A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6390B15C" w14:textId="77777777" w:rsidR="004C1016" w:rsidRPr="00B81F67" w:rsidRDefault="004C1016" w:rsidP="004C287A">
            <w:pPr>
              <w:widowControl w:val="0"/>
              <w:spacing w:line="276" w:lineRule="auto"/>
              <w:rPr>
                <w:rFonts w:eastAsia="新細明體"/>
                <w:b/>
                <w:lang w:eastAsia="zh-TW"/>
              </w:rPr>
            </w:pPr>
          </w:p>
        </w:tc>
        <w:tc>
          <w:tcPr>
            <w:tcW w:w="1418" w:type="dxa"/>
            <w:shd w:val="clear" w:color="auto" w:fill="auto"/>
          </w:tcPr>
          <w:p w14:paraId="40F0EFA9" w14:textId="77777777" w:rsidR="004C1016" w:rsidRPr="00B81F67" w:rsidRDefault="004C1016" w:rsidP="004C287A">
            <w:pPr>
              <w:widowControl w:val="0"/>
              <w:spacing w:line="276" w:lineRule="auto"/>
              <w:ind w:left="34"/>
              <w:rPr>
                <w:rFonts w:eastAsia="新細明體"/>
                <w:lang w:eastAsia="zh-TW"/>
              </w:rPr>
            </w:pPr>
            <w:r w:rsidRPr="00B81F67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4C287A" w:rsidRPr="00B81F67" w14:paraId="127BFFE4" w14:textId="77777777" w:rsidTr="004C287A">
        <w:tc>
          <w:tcPr>
            <w:tcW w:w="15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32C595A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  <w:r w:rsidRPr="00B81F67">
              <w:rPr>
                <w:rFonts w:eastAsia="新細明體"/>
                <w:b/>
                <w:bCs/>
              </w:rPr>
              <w:t>探究步驟：</w:t>
            </w:r>
          </w:p>
          <w:p w14:paraId="676CC35C" w14:textId="77777777" w:rsidR="004C287A" w:rsidRPr="00B81F67" w:rsidRDefault="004C287A" w:rsidP="004C287A">
            <w:pPr>
              <w:spacing w:line="276" w:lineRule="auto"/>
              <w:rPr>
                <w:rFonts w:eastAsia="新細明體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79E9AB" w14:textId="3BD5CCDD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b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課堂導入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及重點重溫：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扼要重溫第一及第二課節的學習重點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。</w:t>
            </w:r>
          </w:p>
        </w:tc>
        <w:tc>
          <w:tcPr>
            <w:tcW w:w="1418" w:type="dxa"/>
            <w:shd w:val="clear" w:color="auto" w:fill="auto"/>
          </w:tcPr>
          <w:p w14:paraId="28063DC2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5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2E202403" w14:textId="77777777" w:rsidTr="004C287A">
        <w:tc>
          <w:tcPr>
            <w:tcW w:w="1587" w:type="dxa"/>
            <w:vMerge/>
            <w:shd w:val="clear" w:color="auto" w:fill="auto"/>
          </w:tcPr>
          <w:p w14:paraId="3A147B16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C2C9BE" w14:textId="77777777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2724B14C" w14:textId="3BDB846E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教師</w:t>
            </w:r>
            <w:r w:rsidRPr="004D33BA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 w:eastAsia="zh-TW"/>
              </w:rPr>
              <w:t>講</w:t>
            </w:r>
            <w:r w:rsidRPr="00B81F67">
              <w:rPr>
                <w:rFonts w:eastAsia="新細明體"/>
                <w:b/>
                <w:bCs/>
                <w:color w:val="000000" w:themeColor="text1"/>
                <w:kern w:val="2"/>
                <w:lang w:val="en-GB" w:eastAsia="zh-TW"/>
              </w:rPr>
              <w:t>解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：</w:t>
            </w:r>
            <w:r w:rsidRPr="001760E6">
              <w:rPr>
                <w:rFonts w:eastAsia="新細明體" w:hint="eastAsia"/>
                <w:bCs/>
                <w:color w:val="000000" w:themeColor="text1"/>
                <w:kern w:val="2"/>
                <w:lang w:val="en-GB" w:eastAsia="zh-TW"/>
              </w:rPr>
              <w:t>教師</w:t>
            </w:r>
            <w:r w:rsidRPr="004D33BA">
              <w:rPr>
                <w:rFonts w:eastAsia="新細明體" w:hint="eastAsia"/>
                <w:bCs/>
                <w:color w:val="000000" w:themeColor="text1"/>
                <w:kern w:val="2"/>
                <w:lang w:val="en-GB" w:eastAsia="zh-TW"/>
              </w:rPr>
              <w:t>就</w:t>
            </w:r>
            <w:r w:rsidRPr="00B81F67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工作紙四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「活動</w:t>
            </w:r>
            <w:proofErr w:type="gramStart"/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一</w:t>
            </w:r>
            <w:proofErr w:type="gramEnd"/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：他們的人生目標」</w:t>
            </w:r>
            <w:r w:rsidRPr="004D33BA">
              <w:rPr>
                <w:rFonts w:eastAsia="新細明體" w:hint="eastAsia"/>
                <w:color w:val="000000" w:themeColor="text1"/>
                <w:kern w:val="2"/>
                <w:lang w:val="en-GB" w:eastAsia="zh-HK"/>
              </w:rPr>
              <w:t>，跟全班討論，並指出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每人在不同階段都有各自的目標和方向，我們需要找出屬於自己的人生目標。</w:t>
            </w:r>
          </w:p>
          <w:p w14:paraId="45B26DC0" w14:textId="47304D1D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全班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討論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：邀請學生分享</w:t>
            </w:r>
            <w:r w:rsidRPr="004D33BA">
              <w:rPr>
                <w:rFonts w:eastAsia="新細明體" w:hint="eastAsia"/>
                <w:color w:val="000000" w:themeColor="text1"/>
                <w:kern w:val="2"/>
                <w:lang w:val="en-GB" w:eastAsia="zh-TW"/>
              </w:rPr>
              <w:t>在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工作紙四「活動二：夢想的圖畫」寫下的志願</w:t>
            </w:r>
            <w:r w:rsidRPr="00837F1D">
              <w:rPr>
                <w:rFonts w:eastAsia="新細明體"/>
                <w:b/>
                <w:bCs/>
                <w:iCs/>
                <w:color w:val="000000" w:themeColor="text1"/>
                <w:lang w:eastAsia="zh-TW"/>
              </w:rPr>
              <w:t>*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。</w:t>
            </w:r>
          </w:p>
          <w:p w14:paraId="5D13B2AC" w14:textId="37729016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教師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講解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簡介工作紙五「活動</w:t>
            </w: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一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：</w:t>
            </w:r>
            <w:r w:rsidRPr="00252E18">
              <w:rPr>
                <w:rFonts w:eastAsia="新細明體"/>
                <w:bCs/>
                <w:color w:val="000000" w:themeColor="text1"/>
                <w:lang w:eastAsia="zh-TW"/>
              </w:rPr>
              <w:t>SMART</w:t>
            </w:r>
            <w:r w:rsidRPr="00252E18">
              <w:rPr>
                <w:rFonts w:eastAsia="新細明體" w:hint="eastAsia"/>
                <w:bCs/>
                <w:color w:val="000000" w:themeColor="text1"/>
                <w:lang w:eastAsia="zh-TW"/>
              </w:rPr>
              <w:t>目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」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簡介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SMART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原則的由來和定義，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核對答案並以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例子解釋。</w:t>
            </w:r>
          </w:p>
          <w:p w14:paraId="3FCEA297" w14:textId="57E0907B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小組討論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及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同儕學習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四至五人一組，完成工作紙五「活動二：你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SMART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，我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SMART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」的個案研討，並向全班分享答案，共同討論。</w:t>
            </w:r>
          </w:p>
          <w:p w14:paraId="1986C0A5" w14:textId="7777777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小結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：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教師綜合解說</w:t>
            </w:r>
            <w:r w:rsidRPr="00B81F67">
              <w:rPr>
                <w:rFonts w:eastAsia="新細明體"/>
                <w:color w:val="000000" w:themeColor="text1"/>
                <w:lang w:eastAsia="zh-HK"/>
              </w:rPr>
              <w:t>及向學生提問：</w:t>
            </w:r>
          </w:p>
          <w:p w14:paraId="61EA975E" w14:textId="77777777" w:rsidR="004C287A" w:rsidRPr="00B81F67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eastAsia="標楷體"/>
                <w:color w:val="000000" w:themeColor="text1"/>
                <w:lang w:eastAsia="zh-HK"/>
              </w:rPr>
            </w:pPr>
            <w:r w:rsidRPr="00B81F67">
              <w:rPr>
                <w:rFonts w:eastAsia="標楷體"/>
                <w:color w:val="000000" w:themeColor="text1"/>
                <w:lang w:eastAsia="zh-HK"/>
              </w:rPr>
              <w:t>制定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SMART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目標有甚麼困難？</w:t>
            </w:r>
          </w:p>
          <w:p w14:paraId="2D0E8624" w14:textId="77777777" w:rsidR="004C287A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eastAsia="標楷體"/>
                <w:color w:val="000000" w:themeColor="text1"/>
                <w:lang w:eastAsia="zh-HK"/>
              </w:rPr>
            </w:pPr>
            <w:r w:rsidRPr="00B81F67">
              <w:rPr>
                <w:rFonts w:eastAsia="標楷體"/>
                <w:color w:val="000000" w:themeColor="text1"/>
                <w:lang w:eastAsia="zh-HK"/>
              </w:rPr>
              <w:t>運用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SMART</w:t>
            </w:r>
            <w:r w:rsidRPr="00B81F67">
              <w:rPr>
                <w:rFonts w:eastAsia="標楷體"/>
                <w:color w:val="000000" w:themeColor="text1"/>
                <w:lang w:eastAsia="zh-HK"/>
              </w:rPr>
              <w:t>原則有甚麼好處？</w:t>
            </w:r>
          </w:p>
          <w:p w14:paraId="0AC7C96C" w14:textId="3001FBB8" w:rsidR="004C287A" w:rsidRPr="009A54D2" w:rsidRDefault="004C287A" w:rsidP="00376A4C">
            <w:pPr>
              <w:pStyle w:val="aff4"/>
              <w:widowControl w:val="0"/>
              <w:spacing w:beforeLines="50" w:before="120" w:line="276" w:lineRule="auto"/>
              <w:ind w:leftChars="0" w:left="482"/>
              <w:jc w:val="both"/>
              <w:rPr>
                <w:rFonts w:eastAsia="新細明體"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*</w:t>
            </w:r>
            <w:r w:rsidRPr="00837F1D">
              <w:rPr>
                <w:rFonts w:eastAsia="新細明體"/>
                <w:i/>
                <w:iCs/>
                <w:color w:val="000000" w:themeColor="text1"/>
                <w:lang w:eastAsia="zh-TW"/>
              </w:rPr>
              <w:t>照顧學習者多樣性</w:t>
            </w:r>
            <w:r w:rsidRPr="00B81F67">
              <w:rPr>
                <w:rFonts w:eastAsia="新細明體"/>
                <w:i/>
                <w:iCs/>
                <w:color w:val="000000" w:themeColor="text1"/>
                <w:lang w:eastAsia="zh-TW"/>
              </w:rPr>
              <w:t>：附錄</w:t>
            </w:r>
            <w:proofErr w:type="gramStart"/>
            <w:r w:rsidR="00376A4C">
              <w:rPr>
                <w:rFonts w:eastAsia="新細明體" w:hint="eastAsia"/>
                <w:i/>
                <w:iCs/>
                <w:color w:val="000000" w:themeColor="text1"/>
                <w:lang w:eastAsia="zh-HK"/>
              </w:rPr>
              <w:t>一</w:t>
            </w:r>
            <w:proofErr w:type="gramEnd"/>
            <w:r w:rsidRPr="00B81F67">
              <w:rPr>
                <w:rFonts w:eastAsia="新細明體"/>
                <w:i/>
                <w:iCs/>
                <w:color w:val="000000" w:themeColor="text1"/>
                <w:lang w:eastAsia="zh-TW"/>
              </w:rPr>
              <w:t>：「不同類別的目標」讓學生學習如何定立短期、中期、長期及生涯目標，幫助學生進行人生規劃。</w:t>
            </w:r>
          </w:p>
        </w:tc>
        <w:tc>
          <w:tcPr>
            <w:tcW w:w="1418" w:type="dxa"/>
            <w:shd w:val="clear" w:color="auto" w:fill="auto"/>
          </w:tcPr>
          <w:p w14:paraId="2D86F98B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2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36B6E173" w14:textId="77777777" w:rsidTr="004C287A">
        <w:tc>
          <w:tcPr>
            <w:tcW w:w="1587" w:type="dxa"/>
            <w:vMerge/>
            <w:shd w:val="clear" w:color="auto" w:fill="auto"/>
          </w:tcPr>
          <w:p w14:paraId="22124AC1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CA826A" w14:textId="77777777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B81F67">
              <w:rPr>
                <w:rFonts w:eastAsia="新細明體"/>
                <w:b/>
                <w:color w:val="000000" w:themeColor="text1"/>
              </w:rPr>
              <w:t>互動教學：</w:t>
            </w:r>
          </w:p>
          <w:p w14:paraId="1DF9EE1B" w14:textId="769E1326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Cs/>
                <w:color w:val="000000" w:themeColor="text1"/>
                <w:kern w:val="2"/>
                <w:lang w:val="en-GB"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二人討論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自行完成工作紙五「活動</w:t>
            </w: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三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：自己目標，自己定」的制定個人目標活動，並邀請鄰座同學評估目標是否可行。</w:t>
            </w:r>
          </w:p>
          <w:p w14:paraId="1830543C" w14:textId="432EB7A4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小結</w:t>
            </w:r>
            <w:r w:rsidRPr="00B81F67">
              <w:rPr>
                <w:rFonts w:eastAsia="新細明體"/>
                <w:b/>
                <w:color w:val="000000" w:themeColor="text1"/>
                <w:lang w:eastAsia="zh-HK"/>
              </w:rPr>
              <w:t>：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強調定立</w:t>
            </w:r>
            <w:r w:rsidRPr="00B81F67">
              <w:rPr>
                <w:rFonts w:eastAsia="新細明體"/>
                <w:iCs/>
                <w:color w:val="000000" w:themeColor="text1"/>
                <w:lang w:eastAsia="zh-TW"/>
              </w:rPr>
              <w:t>目標是良好計劃中不可或缺的一部分，不但能激發鬥志，也能在檢討時知道自己的強弱及進度，以幫助日後修訂計劃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。</w:t>
            </w:r>
          </w:p>
          <w:p w14:paraId="111C2DC8" w14:textId="410E6EB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教師講解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簡介工作紙六「</w:t>
            </w:r>
            <w:r w:rsidRPr="00366ED1">
              <w:rPr>
                <w:rFonts w:eastAsia="新細明體" w:hint="eastAsia"/>
                <w:bCs/>
                <w:color w:val="000000" w:themeColor="text1"/>
                <w:lang w:eastAsia="zh-TW"/>
              </w:rPr>
              <w:t>行動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」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，說明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在人生</w:t>
            </w:r>
            <w:r w:rsidRPr="00751717">
              <w:rPr>
                <w:rFonts w:eastAsia="新細明體" w:hint="eastAsia"/>
                <w:bCs/>
                <w:color w:val="000000" w:themeColor="text1"/>
                <w:lang w:eastAsia="zh-TW"/>
              </w:rPr>
              <w:t>規劃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中，學生應該好好裝備自己，發展興趣和能力，為未來作好準備，並帶出夢想行動小錦囊。</w:t>
            </w:r>
          </w:p>
          <w:p w14:paraId="01151D0A" w14:textId="61BA415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個人研習：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學生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完成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「我的人生</w:t>
            </w:r>
            <w:r w:rsidRPr="00751717">
              <w:rPr>
                <w:rFonts w:eastAsia="新細明體" w:hint="eastAsia"/>
                <w:bCs/>
                <w:color w:val="000000" w:themeColor="text1"/>
                <w:lang w:eastAsia="zh-TW"/>
              </w:rPr>
              <w:t>規劃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清單」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及</w:t>
            </w:r>
            <w:r>
              <w:rPr>
                <w:rFonts w:ascii="新細明體" w:eastAsia="新細明體" w:hAnsi="新細明體" w:cs="新細明體" w:hint="eastAsia"/>
                <w:lang w:eastAsia="zh-TW"/>
              </w:rPr>
              <w:t>自行研習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自學材料「</w:t>
            </w:r>
            <w:r w:rsidRPr="0059555D">
              <w:rPr>
                <w:rFonts w:eastAsia="新細明體" w:hint="eastAsia"/>
                <w:bCs/>
                <w:color w:val="000000" w:themeColor="text1"/>
                <w:lang w:eastAsia="zh-TW"/>
              </w:rPr>
              <w:t>活動</w:t>
            </w:r>
            <w:proofErr w:type="gramStart"/>
            <w:r w:rsidRPr="0059555D">
              <w:rPr>
                <w:rFonts w:eastAsia="新細明體" w:hint="eastAsia"/>
                <w:bCs/>
                <w:color w:val="000000" w:themeColor="text1"/>
                <w:lang w:eastAsia="zh-TW"/>
              </w:rPr>
              <w:t>一</w:t>
            </w:r>
            <w:proofErr w:type="gramEnd"/>
            <w:r w:rsidRPr="0059555D">
              <w:rPr>
                <w:rFonts w:eastAsia="新細明體" w:hint="eastAsia"/>
                <w:bCs/>
                <w:color w:val="000000" w:themeColor="text1"/>
                <w:lang w:eastAsia="zh-TW"/>
              </w:rPr>
              <w:t>：行動計劃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」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，為自己制定一個一星期內達成的短期目標。</w:t>
            </w:r>
          </w:p>
          <w:p w14:paraId="2207B1C5" w14:textId="41697ECC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8364B4">
              <w:rPr>
                <w:rFonts w:eastAsia="新細明體" w:hint="eastAsia"/>
                <w:b/>
                <w:color w:val="000000" w:themeColor="text1"/>
                <w:lang w:eastAsia="zh-TW"/>
              </w:rPr>
              <w:t>學生</w:t>
            </w:r>
            <w:r w:rsidRPr="00B81F67">
              <w:rPr>
                <w:rFonts w:eastAsia="新細明體"/>
                <w:b/>
                <w:color w:val="000000" w:themeColor="text1"/>
                <w:lang w:eastAsia="zh-TW"/>
              </w:rPr>
              <w:t>反思：</w:t>
            </w:r>
            <w:r w:rsidRPr="00C362B0">
              <w:rPr>
                <w:rFonts w:eastAsia="新細明體" w:hint="eastAsia"/>
                <w:bCs/>
                <w:color w:val="000000" w:themeColor="text1"/>
                <w:lang w:eastAsia="zh-TW"/>
              </w:rPr>
              <w:t>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師講解</w:t>
            </w:r>
            <w:r>
              <w:rPr>
                <w:rFonts w:eastAsia="新細明體" w:hint="eastAsia"/>
                <w:bCs/>
                <w:color w:val="000000" w:themeColor="text1"/>
                <w:lang w:eastAsia="zh-TW"/>
              </w:rPr>
              <w:t>自學材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「活動二：檢視與反思」，讓學生與家人或朋友完成「表</w:t>
            </w:r>
            <w:proofErr w:type="gramStart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一</w:t>
            </w:r>
            <w:proofErr w:type="gramEnd"/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：檢視與反思」，以逐步達成目標。</w:t>
            </w:r>
          </w:p>
        </w:tc>
        <w:tc>
          <w:tcPr>
            <w:tcW w:w="1418" w:type="dxa"/>
            <w:shd w:val="clear" w:color="auto" w:fill="auto"/>
          </w:tcPr>
          <w:p w14:paraId="1C3BA1B2" w14:textId="77777777" w:rsidR="004C287A" w:rsidRPr="00B81F67" w:rsidRDefault="004C287A" w:rsidP="004C287A">
            <w:pPr>
              <w:widowControl w:val="0"/>
              <w:spacing w:line="276" w:lineRule="auto"/>
              <w:ind w:left="34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10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4C287A" w:rsidRPr="00B81F67" w14:paraId="40984621" w14:textId="77777777" w:rsidTr="004C287A">
        <w:tc>
          <w:tcPr>
            <w:tcW w:w="158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0F3C851" w14:textId="77777777" w:rsidR="004C287A" w:rsidRPr="00B81F67" w:rsidRDefault="004C287A" w:rsidP="004C287A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3588AD1" w14:textId="073229EF" w:rsidR="004C287A" w:rsidRPr="00B81F67" w:rsidRDefault="004C287A" w:rsidP="00DC1DAB">
            <w:pPr>
              <w:pStyle w:val="aff4"/>
              <w:numPr>
                <w:ilvl w:val="0"/>
                <w:numId w:val="28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新細明體"/>
                <w:b/>
                <w:color w:val="000000" w:themeColor="text1"/>
                <w:kern w:val="2"/>
                <w:lang w:val="en-GB"/>
              </w:rPr>
            </w:pPr>
            <w:r w:rsidRPr="00751B2E">
              <w:rPr>
                <w:rFonts w:eastAsia="新細明體" w:hint="eastAsia"/>
                <w:b/>
                <w:color w:val="000000" w:themeColor="text1"/>
                <w:lang w:eastAsia="zh-TW"/>
              </w:rPr>
              <w:t>課堂</w:t>
            </w:r>
            <w:r w:rsidRPr="009A54D2">
              <w:rPr>
                <w:rFonts w:eastAsia="新細明體" w:hint="eastAsia"/>
                <w:b/>
                <w:color w:val="000000" w:themeColor="text1"/>
                <w:lang w:eastAsia="zh-TW"/>
              </w:rPr>
              <w:t>總結</w:t>
            </w:r>
          </w:p>
          <w:p w14:paraId="36D24107" w14:textId="53097944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</w:pPr>
            <w:r w:rsidRPr="00C362B0">
              <w:rPr>
                <w:rFonts w:eastAsia="新細明體" w:hint="eastAsia"/>
                <w:bCs/>
                <w:color w:val="000000" w:themeColor="text1"/>
                <w:lang w:eastAsia="zh-TW"/>
              </w:rPr>
              <w:t>教</w:t>
            </w:r>
            <w:r w:rsidRPr="00B81F67">
              <w:rPr>
                <w:rFonts w:eastAsia="新細明體"/>
                <w:bCs/>
                <w:color w:val="000000" w:themeColor="text1"/>
                <w:lang w:eastAsia="zh-TW"/>
              </w:rPr>
              <w:t>師</w:t>
            </w:r>
            <w:r w:rsidRPr="001760E6">
              <w:rPr>
                <w:rFonts w:eastAsia="新細明體" w:hint="eastAsia"/>
                <w:color w:val="000000" w:themeColor="text1"/>
                <w:lang w:eastAsia="zh-TW"/>
              </w:rPr>
              <w:t>總結</w:t>
            </w:r>
            <w:proofErr w:type="gramStart"/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第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三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課節的</w:t>
            </w:r>
            <w:proofErr w:type="gramEnd"/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學習重點。</w:t>
            </w:r>
          </w:p>
          <w:p w14:paraId="3B157FDC" w14:textId="77777777" w:rsidR="004C287A" w:rsidRPr="00B81F67" w:rsidRDefault="004C287A" w:rsidP="004C287A">
            <w:pPr>
              <w:widowControl w:val="0"/>
              <w:numPr>
                <w:ilvl w:val="0"/>
                <w:numId w:val="9"/>
              </w:numPr>
              <w:snapToGrid w:val="0"/>
              <w:spacing w:line="276" w:lineRule="auto"/>
              <w:ind w:left="964" w:hanging="482"/>
              <w:jc w:val="both"/>
              <w:rPr>
                <w:rFonts w:eastAsia="新細明體"/>
                <w:b/>
                <w:color w:val="000000" w:themeColor="text1"/>
                <w:kern w:val="2"/>
                <w:lang w:val="en-GB" w:eastAsia="zh-TW"/>
              </w:rPr>
            </w:pPr>
            <w:r w:rsidRPr="001760E6">
              <w:rPr>
                <w:rFonts w:eastAsia="新細明體" w:hint="eastAsia"/>
                <w:color w:val="000000" w:themeColor="text1"/>
                <w:lang w:eastAsia="zh-TW"/>
              </w:rPr>
              <w:t>鼓勵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TW"/>
              </w:rPr>
              <w:t>學生定立不同的目標，無論遇到什麼挑戰和困難都要堅持，</w:t>
            </w:r>
            <w:r w:rsidRPr="00B81F67">
              <w:rPr>
                <w:rFonts w:eastAsia="新細明體"/>
                <w:color w:val="000000" w:themeColor="text1"/>
                <w:kern w:val="2"/>
                <w:lang w:val="en-GB" w:eastAsia="zh-HK"/>
              </w:rPr>
              <w:t>並作出以下反思：</w:t>
            </w:r>
          </w:p>
          <w:p w14:paraId="42D6FE5A" w14:textId="77777777" w:rsidR="004C287A" w:rsidRPr="00163714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b/>
                <w:color w:val="000000" w:themeColor="text1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如何堅持自己，用行動去實現目標？</w:t>
            </w:r>
          </w:p>
          <w:p w14:paraId="4CE89DF5" w14:textId="77777777" w:rsidR="004C287A" w:rsidRPr="00163714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b/>
                <w:color w:val="000000" w:themeColor="text1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有什麼方法可以衝破難關？</w:t>
            </w:r>
          </w:p>
          <w:p w14:paraId="1300A2FD" w14:textId="044B1646" w:rsidR="004C287A" w:rsidRPr="00B81F67" w:rsidRDefault="004C287A" w:rsidP="00DC1DAB">
            <w:pPr>
              <w:widowControl w:val="0"/>
              <w:numPr>
                <w:ilvl w:val="0"/>
                <w:numId w:val="11"/>
              </w:numPr>
              <w:spacing w:line="276" w:lineRule="auto"/>
              <w:ind w:left="1446" w:hanging="482"/>
              <w:jc w:val="both"/>
              <w:rPr>
                <w:rFonts w:eastAsia="標楷體"/>
                <w:b/>
                <w:color w:val="000000" w:themeColor="text1"/>
                <w:kern w:val="2"/>
                <w:lang w:val="en-GB" w:eastAsia="zh-TW"/>
              </w:rPr>
            </w:pP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有什麼內在、外在</w:t>
            </w:r>
            <w:r w:rsidRP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HK"/>
              </w:rPr>
              <w:t>的個人</w:t>
            </w:r>
            <w:r w:rsidRPr="00163714">
              <w:rPr>
                <w:rFonts w:asciiTheme="minorEastAsia" w:eastAsiaTheme="minorEastAsia" w:hAnsiTheme="minorEastAsia"/>
                <w:color w:val="000000" w:themeColor="text1"/>
                <w:kern w:val="2"/>
                <w:lang w:val="en-GB" w:eastAsia="zh-HK"/>
              </w:rPr>
              <w:t>特質，助我實現理想</w:t>
            </w:r>
            <w:r w:rsidR="00163714">
              <w:rPr>
                <w:rFonts w:asciiTheme="minorEastAsia" w:eastAsiaTheme="minorEastAsia" w:hAnsiTheme="minorEastAsia" w:hint="eastAsia"/>
                <w:color w:val="000000" w:themeColor="text1"/>
                <w:kern w:val="2"/>
                <w:lang w:val="en-GB" w:eastAsia="zh-HK"/>
              </w:rPr>
              <w:t>？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1A79755E" w14:textId="77777777" w:rsidR="004C287A" w:rsidRPr="00B81F67" w:rsidRDefault="004C287A" w:rsidP="004C28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5</w:t>
            </w:r>
            <w:r w:rsidRPr="00B81F67">
              <w:rPr>
                <w:rFonts w:eastAsia="新細明體"/>
                <w:color w:val="000000" w:themeColor="text1"/>
              </w:rPr>
              <w:t>分鐘</w:t>
            </w:r>
          </w:p>
        </w:tc>
      </w:tr>
      <w:tr w:rsidR="00E77C0B" w:rsidRPr="00B81F67" w14:paraId="4F70E48F" w14:textId="77777777" w:rsidTr="004C287A"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7358F" w14:textId="77777777" w:rsidR="00E77C0B" w:rsidRPr="00B81F67" w:rsidRDefault="00E77C0B" w:rsidP="004C287A">
            <w:pPr>
              <w:spacing w:line="276" w:lineRule="auto"/>
              <w:rPr>
                <w:rFonts w:eastAsia="新細明體"/>
                <w:b/>
                <w:bCs/>
              </w:rPr>
            </w:pPr>
            <w:r w:rsidRPr="00B81F67">
              <w:rPr>
                <w:rFonts w:eastAsia="新細明體"/>
                <w:b/>
                <w:bCs/>
              </w:rPr>
              <w:t>延伸活動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E730E" w14:textId="44A20372" w:rsidR="00E77C0B" w:rsidRPr="00B81F67" w:rsidRDefault="00E77C0B" w:rsidP="00376A4C">
            <w:pPr>
              <w:spacing w:line="276" w:lineRule="auto"/>
              <w:rPr>
                <w:rFonts w:eastAsia="SimSun"/>
                <w:i/>
                <w:iCs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學生在課</w:t>
            </w:r>
            <w:r w:rsidR="00C362B0" w:rsidRPr="00C362B0">
              <w:rPr>
                <w:rFonts w:eastAsia="新細明體" w:hint="eastAsia"/>
                <w:color w:val="000000" w:themeColor="text1"/>
                <w:lang w:eastAsia="zh-TW"/>
              </w:rPr>
              <w:t>後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閱讀</w:t>
            </w:r>
            <w:r w:rsidR="00904D19" w:rsidRPr="00B81F67">
              <w:rPr>
                <w:rFonts w:eastAsia="新細明體"/>
                <w:color w:val="000000" w:themeColor="text1"/>
                <w:lang w:eastAsia="zh-TW"/>
              </w:rPr>
              <w:t>附錄</w:t>
            </w:r>
            <w:proofErr w:type="gramStart"/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一</w:t>
            </w:r>
            <w:proofErr w:type="gramEnd"/>
            <w:r w:rsidR="00904D19" w:rsidRPr="00B81F67">
              <w:rPr>
                <w:rFonts w:eastAsia="新細明體"/>
                <w:color w:val="000000" w:themeColor="text1"/>
                <w:lang w:eastAsia="zh-TW"/>
              </w:rPr>
              <w:t>：「不同類別的目標」及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附錄</w:t>
            </w:r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二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：「</w:t>
            </w:r>
            <w:r w:rsidRPr="00B81F67">
              <w:rPr>
                <w:rFonts w:eastAsiaTheme="minorEastAsia"/>
                <w:color w:val="000000" w:themeColor="text1"/>
                <w:szCs w:val="20"/>
                <w:lang w:eastAsia="zh-TW"/>
              </w:rPr>
              <w:t>趣味悅讀</w:t>
            </w:r>
            <w:r w:rsidRPr="00B81F67">
              <w:rPr>
                <w:rFonts w:eastAsia="新細明體"/>
                <w:color w:val="000000" w:themeColor="text1"/>
                <w:lang w:eastAsia="zh-TW"/>
              </w:rPr>
              <w:t>」，學習並反思有關的內容。</w:t>
            </w:r>
          </w:p>
        </w:tc>
      </w:tr>
      <w:tr w:rsidR="00E77C0B" w:rsidRPr="00B81F67" w14:paraId="2397489B" w14:textId="77777777" w:rsidTr="004C287A"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D212F" w14:textId="353CAE2B" w:rsidR="00E77C0B" w:rsidRPr="004C287A" w:rsidRDefault="004C287A" w:rsidP="004C287A">
            <w:pPr>
              <w:spacing w:line="276" w:lineRule="auto"/>
              <w:rPr>
                <w:rFonts w:eastAsia="SimSun"/>
                <w:b/>
                <w:bCs/>
              </w:rPr>
            </w:pPr>
            <w:r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EDCBE" w14:textId="5882A28F" w:rsidR="00E77C0B" w:rsidRPr="00B81F67" w:rsidRDefault="00E77C0B" w:rsidP="00376A4C">
            <w:pPr>
              <w:spacing w:line="276" w:lineRule="auto"/>
              <w:rPr>
                <w:rFonts w:eastAsia="SimSun"/>
                <w:color w:val="000000" w:themeColor="text1"/>
                <w:lang w:eastAsia="zh-TW"/>
              </w:rPr>
            </w:pPr>
            <w:r w:rsidRPr="00B81F67">
              <w:rPr>
                <w:rFonts w:eastAsia="新細明體"/>
                <w:color w:val="000000" w:themeColor="text1"/>
                <w:lang w:eastAsia="zh-TW"/>
              </w:rPr>
              <w:t>工作紙四至六；附錄</w:t>
            </w:r>
            <w:proofErr w:type="gramStart"/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一</w:t>
            </w:r>
            <w:proofErr w:type="gramEnd"/>
            <w:r w:rsidR="00904D19" w:rsidRPr="00B81F67">
              <w:rPr>
                <w:rFonts w:eastAsia="新細明體"/>
                <w:color w:val="000000" w:themeColor="text1"/>
                <w:lang w:eastAsia="zh-TW"/>
              </w:rPr>
              <w:t>及</w:t>
            </w:r>
            <w:r w:rsidR="00376A4C">
              <w:rPr>
                <w:rFonts w:eastAsia="新細明體" w:hint="eastAsia"/>
                <w:color w:val="000000" w:themeColor="text1"/>
                <w:lang w:eastAsia="zh-HK"/>
              </w:rPr>
              <w:t>二</w:t>
            </w:r>
            <w:r w:rsidR="00D53750">
              <w:rPr>
                <w:rFonts w:eastAsia="新細明體" w:hint="eastAsia"/>
                <w:color w:val="000000" w:themeColor="text1"/>
                <w:lang w:eastAsia="zh-TW"/>
              </w:rPr>
              <w:t>；自學材料</w:t>
            </w:r>
          </w:p>
        </w:tc>
      </w:tr>
    </w:tbl>
    <w:p w14:paraId="393844F9" w14:textId="77777777" w:rsidR="008A0F92" w:rsidRPr="00B81F67" w:rsidRDefault="008A0F92" w:rsidP="004C287A">
      <w:pPr>
        <w:spacing w:line="276" w:lineRule="auto"/>
        <w:rPr>
          <w:rFonts w:eastAsia="新細明體"/>
          <w:b/>
          <w:lang w:eastAsia="zh-HK"/>
        </w:rPr>
      </w:pPr>
    </w:p>
    <w:p w14:paraId="20428E8E" w14:textId="77777777" w:rsidR="008A0F92" w:rsidRPr="00B81F67" w:rsidRDefault="008A0F92" w:rsidP="004C287A">
      <w:pPr>
        <w:spacing w:after="200" w:line="276" w:lineRule="auto"/>
        <w:rPr>
          <w:rFonts w:eastAsia="新細明體"/>
          <w:b/>
          <w:lang w:eastAsia="zh-HK"/>
        </w:rPr>
      </w:pPr>
      <w:r w:rsidRPr="00B81F67">
        <w:rPr>
          <w:rFonts w:eastAsia="新細明體"/>
          <w:b/>
          <w:lang w:eastAsia="zh-HK"/>
        </w:rPr>
        <w:br w:type="page"/>
      </w:r>
    </w:p>
    <w:p w14:paraId="26EE9612" w14:textId="526E22ED" w:rsidR="00B50643" w:rsidRPr="00B50643" w:rsidRDefault="00207490" w:rsidP="00754035">
      <w:pPr>
        <w:spacing w:line="276" w:lineRule="auto"/>
        <w:jc w:val="center"/>
        <w:rPr>
          <w:rFonts w:eastAsia="新細明體"/>
          <w:b/>
          <w:lang w:eastAsia="zh-HK"/>
        </w:rPr>
      </w:pPr>
      <w:r w:rsidRPr="00B50643">
        <w:rPr>
          <w:rFonts w:eastAsia="新細明體" w:hint="eastAsia"/>
          <w:b/>
          <w:lang w:eastAsia="zh-HK"/>
        </w:rPr>
        <w:t>單元</w:t>
      </w:r>
      <w:r w:rsidRPr="00B50643">
        <w:rPr>
          <w:rFonts w:eastAsia="新細明體"/>
          <w:b/>
          <w:lang w:eastAsia="zh-HK"/>
        </w:rPr>
        <w:t>1.1</w:t>
      </w:r>
      <w:r w:rsidR="00B50643" w:rsidRPr="00B50643">
        <w:rPr>
          <w:rFonts w:eastAsia="新細明體" w:hint="eastAsia"/>
          <w:b/>
          <w:lang w:eastAsia="zh-HK"/>
        </w:rPr>
        <w:t>自我理解與生活技能</w:t>
      </w:r>
    </w:p>
    <w:p w14:paraId="070B7219" w14:textId="36138BFF" w:rsidR="004C287A" w:rsidRPr="00B50643" w:rsidRDefault="00B50643" w:rsidP="00B50643">
      <w:pPr>
        <w:spacing w:line="276" w:lineRule="auto"/>
        <w:jc w:val="center"/>
        <w:rPr>
          <w:rFonts w:eastAsia="新細明體"/>
          <w:b/>
          <w:lang w:eastAsia="zh-TW"/>
        </w:rPr>
      </w:pPr>
      <w:r w:rsidRPr="00B50643">
        <w:rPr>
          <w:rFonts w:eastAsia="新細明體" w:hint="eastAsia"/>
          <w:b/>
          <w:lang w:eastAsia="zh-HK"/>
        </w:rPr>
        <w:t>第五部分</w:t>
      </w:r>
      <w:r w:rsidR="008B4938" w:rsidRPr="00B50643">
        <w:rPr>
          <w:rFonts w:eastAsia="新細明體"/>
          <w:b/>
          <w:lang w:eastAsia="zh-HK"/>
        </w:rPr>
        <w:t>：</w:t>
      </w:r>
      <w:r w:rsidR="008B4938" w:rsidRPr="00B50643">
        <w:rPr>
          <w:rFonts w:eastAsia="新細明體"/>
          <w:b/>
          <w:lang w:eastAsia="zh-TW"/>
        </w:rPr>
        <w:t>規劃自我人生</w:t>
      </w:r>
    </w:p>
    <w:p w14:paraId="10767563" w14:textId="77777777" w:rsidR="004C287A" w:rsidRPr="00C92B6F" w:rsidRDefault="008B4938" w:rsidP="005D51D0">
      <w:pPr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TW"/>
        </w:rPr>
        <w:t>（</w:t>
      </w:r>
      <w:r w:rsidRPr="00C92B6F">
        <w:rPr>
          <w:rFonts w:eastAsia="新細明體"/>
          <w:b/>
          <w:lang w:eastAsia="zh-HK"/>
        </w:rPr>
        <w:t>第一</w:t>
      </w:r>
      <w:r w:rsidR="00EC62A6" w:rsidRPr="00C92B6F">
        <w:rPr>
          <w:rFonts w:eastAsia="新細明體" w:hint="eastAsia"/>
          <w:b/>
          <w:noProof/>
          <w:lang w:eastAsia="zh-HK"/>
        </w:rPr>
        <w:t>及</w:t>
      </w:r>
      <w:r w:rsidR="00CD7AE5" w:rsidRPr="00C92B6F">
        <w:rPr>
          <w:rFonts w:eastAsia="新細明體"/>
          <w:b/>
          <w:noProof/>
          <w:lang w:eastAsia="zh-HK"/>
        </w:rPr>
        <w:t>二</w:t>
      </w:r>
      <w:r w:rsidRPr="00C92B6F">
        <w:rPr>
          <w:rFonts w:eastAsia="新細明體"/>
          <w:b/>
          <w:lang w:eastAsia="zh-HK"/>
        </w:rPr>
        <w:t>課節）</w:t>
      </w:r>
    </w:p>
    <w:p w14:paraId="4489006B" w14:textId="77777777" w:rsidR="004C287A" w:rsidRPr="00C92B6F" w:rsidRDefault="008B4938" w:rsidP="005D51D0">
      <w:pPr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HK"/>
        </w:rPr>
        <w:t>學與教材料</w:t>
      </w:r>
    </w:p>
    <w:p w14:paraId="08A76345" w14:textId="582C058D" w:rsidR="008B4938" w:rsidRPr="00C92B6F" w:rsidRDefault="008B4938" w:rsidP="005D51D0">
      <w:pPr>
        <w:spacing w:line="276" w:lineRule="auto"/>
        <w:jc w:val="center"/>
        <w:rPr>
          <w:rFonts w:eastAsia="微軟正黑體"/>
          <w:b/>
          <w:sz w:val="28"/>
          <w:szCs w:val="28"/>
          <w:lang w:eastAsia="zh-TW"/>
        </w:rPr>
      </w:pPr>
    </w:p>
    <w:p w14:paraId="0B7059B1" w14:textId="5E0966DA" w:rsidR="008B4938" w:rsidRPr="00C92B6F" w:rsidRDefault="00727A70" w:rsidP="00BD2AAF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t>前言</w:t>
      </w:r>
    </w:p>
    <w:p w14:paraId="6F3481B9" w14:textId="578DF634" w:rsidR="00604C39" w:rsidRPr="00C92B6F" w:rsidRDefault="00C649BB" w:rsidP="004C287A">
      <w:pPr>
        <w:snapToGrid w:val="0"/>
        <w:jc w:val="both"/>
        <w:rPr>
          <w:rFonts w:eastAsia="SimSun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在</w:t>
      </w:r>
      <w:r w:rsidR="00207490" w:rsidRPr="00C92B6F">
        <w:rPr>
          <w:rFonts w:eastAsia="微軟正黑體" w:hint="eastAsia"/>
          <w:bCs/>
          <w:lang w:eastAsia="zh-TW"/>
        </w:rPr>
        <w:t>單元</w:t>
      </w:r>
      <w:r w:rsidR="00207490" w:rsidRPr="00C92B6F">
        <w:rPr>
          <w:rFonts w:eastAsia="微軟正黑體" w:hint="eastAsia"/>
          <w:bCs/>
          <w:lang w:eastAsia="zh-TW"/>
        </w:rPr>
        <w:t>1.</w:t>
      </w:r>
      <w:r w:rsidR="00207490" w:rsidRPr="00C92B6F">
        <w:rPr>
          <w:rFonts w:eastAsia="微軟正黑體"/>
          <w:bCs/>
          <w:lang w:eastAsia="zh-TW"/>
        </w:rPr>
        <w:t>1</w:t>
      </w:r>
      <w:r w:rsidR="00577546" w:rsidRPr="00577546">
        <w:rPr>
          <w:rFonts w:eastAsia="微軟正黑體" w:hint="eastAsia"/>
          <w:bCs/>
          <w:lang w:eastAsia="zh-TW"/>
        </w:rPr>
        <w:t>自我理解與生活技能</w:t>
      </w:r>
      <w:r w:rsidR="00577546" w:rsidRPr="00577546">
        <w:rPr>
          <w:rFonts w:eastAsia="微軟正黑體" w:hint="eastAsia"/>
          <w:bCs/>
          <w:lang w:eastAsia="zh-TW"/>
        </w:rPr>
        <w:t xml:space="preserve"> </w:t>
      </w:r>
      <w:r w:rsidR="00B50CE5">
        <w:rPr>
          <w:rFonts w:eastAsia="微軟正黑體" w:hint="eastAsia"/>
          <w:bCs/>
          <w:lang w:eastAsia="zh-TW"/>
        </w:rPr>
        <w:t>第一部分至第四部分</w:t>
      </w:r>
      <w:r w:rsidRPr="00C92B6F">
        <w:rPr>
          <w:rFonts w:eastAsia="微軟正黑體"/>
          <w:bCs/>
          <w:lang w:eastAsia="zh-TW"/>
        </w:rPr>
        <w:t>「</w:t>
      </w:r>
      <w:r w:rsidR="007E57A8" w:rsidRPr="00C92B6F">
        <w:rPr>
          <w:rFonts w:eastAsia="微軟正黑體"/>
          <w:bCs/>
          <w:lang w:eastAsia="zh-TW"/>
        </w:rPr>
        <w:t>我們</w:t>
      </w:r>
      <w:r w:rsidR="006F583B" w:rsidRPr="00C92B6F">
        <w:rPr>
          <w:rFonts w:eastAsia="微軟正黑體" w:hint="eastAsia"/>
          <w:bCs/>
          <w:lang w:eastAsia="zh-TW"/>
        </w:rPr>
        <w:t>學習了</w:t>
      </w:r>
      <w:r w:rsidR="00250555" w:rsidRPr="00C92B6F">
        <w:rPr>
          <w:rFonts w:eastAsia="微軟正黑體"/>
          <w:bCs/>
          <w:lang w:eastAsia="zh-TW"/>
        </w:rPr>
        <w:t>提升生活技能，從而</w:t>
      </w:r>
      <w:r w:rsidR="006F583B" w:rsidRPr="00C92B6F">
        <w:rPr>
          <w:rFonts w:eastAsia="微軟正黑體" w:hint="eastAsia"/>
          <w:bCs/>
          <w:lang w:eastAsia="zh-TW"/>
        </w:rPr>
        <w:t>懂得</w:t>
      </w:r>
      <w:r w:rsidR="007E57A8" w:rsidRPr="00C92B6F">
        <w:rPr>
          <w:rFonts w:eastAsia="微軟正黑體"/>
          <w:bCs/>
          <w:lang w:eastAsia="zh-TW"/>
        </w:rPr>
        <w:t>優化自身的</w:t>
      </w:r>
      <w:r w:rsidR="00250555" w:rsidRPr="00C92B6F">
        <w:rPr>
          <w:rFonts w:eastAsia="微軟正黑體"/>
          <w:bCs/>
          <w:lang w:eastAsia="zh-TW"/>
        </w:rPr>
        <w:t>方法</w:t>
      </w:r>
      <w:r w:rsidR="006F583B" w:rsidRPr="00C92B6F">
        <w:rPr>
          <w:rFonts w:eastAsia="微軟正黑體"/>
          <w:bCs/>
          <w:lang w:eastAsia="zh-TW"/>
        </w:rPr>
        <w:t>。</w:t>
      </w:r>
      <w:r w:rsidR="00C90DF2" w:rsidRPr="00C92B6F">
        <w:rPr>
          <w:rFonts w:eastAsia="微軟正黑體" w:hint="eastAsia"/>
          <w:bCs/>
          <w:lang w:eastAsia="zh-TW"/>
        </w:rPr>
        <w:t>在</w:t>
      </w:r>
      <w:r w:rsidR="00741222" w:rsidRPr="00C92B6F">
        <w:rPr>
          <w:rFonts w:eastAsia="微軟正黑體"/>
          <w:bCs/>
          <w:lang w:eastAsia="zh-TW"/>
        </w:rPr>
        <w:t>本</w:t>
      </w:r>
      <w:r w:rsidR="00E6719B" w:rsidRPr="00C92B6F">
        <w:rPr>
          <w:rFonts w:eastAsia="微軟正黑體" w:hint="eastAsia"/>
          <w:bCs/>
          <w:lang w:eastAsia="zh-TW"/>
        </w:rPr>
        <w:t>單元</w:t>
      </w:r>
      <w:r w:rsidR="00C90DF2" w:rsidRPr="00C92B6F">
        <w:rPr>
          <w:rFonts w:eastAsia="微軟正黑體" w:hint="eastAsia"/>
          <w:bCs/>
          <w:lang w:eastAsia="zh-HK"/>
        </w:rPr>
        <w:t>，我們</w:t>
      </w:r>
      <w:r w:rsidR="003D3DAE" w:rsidRPr="00C92B6F">
        <w:rPr>
          <w:rFonts w:eastAsia="微軟正黑體"/>
          <w:bCs/>
          <w:lang w:eastAsia="zh-TW"/>
        </w:rPr>
        <w:t>將</w:t>
      </w:r>
      <w:r w:rsidR="00DE301F" w:rsidRPr="00C92B6F">
        <w:rPr>
          <w:rFonts w:eastAsia="微軟正黑體"/>
          <w:bCs/>
          <w:lang w:eastAsia="zh-TW"/>
        </w:rPr>
        <w:t>會</w:t>
      </w:r>
      <w:r w:rsidR="004D771B" w:rsidRPr="00C92B6F">
        <w:rPr>
          <w:rFonts w:eastAsia="微軟正黑體"/>
          <w:bCs/>
          <w:lang w:eastAsia="zh-TW"/>
        </w:rPr>
        <w:t>學習</w:t>
      </w:r>
      <w:r w:rsidR="00CE4DB6" w:rsidRPr="00C92B6F">
        <w:rPr>
          <w:rFonts w:eastAsia="微軟正黑體"/>
          <w:bCs/>
          <w:lang w:eastAsia="zh-HK"/>
        </w:rPr>
        <w:t>進一步</w:t>
      </w:r>
      <w:r w:rsidR="007E66C1" w:rsidRPr="00C92B6F">
        <w:rPr>
          <w:rFonts w:eastAsia="微軟正黑體"/>
          <w:bCs/>
          <w:lang w:eastAsia="zh-TW"/>
        </w:rPr>
        <w:t>認</w:t>
      </w:r>
      <w:r w:rsidR="004D771B" w:rsidRPr="00C92B6F">
        <w:rPr>
          <w:rFonts w:eastAsia="微軟正黑體"/>
          <w:bCs/>
          <w:lang w:eastAsia="zh-TW"/>
        </w:rPr>
        <w:t>清</w:t>
      </w:r>
      <w:r w:rsidR="007E66C1" w:rsidRPr="00C92B6F">
        <w:rPr>
          <w:rFonts w:eastAsia="微軟正黑體"/>
          <w:bCs/>
          <w:lang w:eastAsia="zh-TW"/>
        </w:rPr>
        <w:t>自我</w:t>
      </w:r>
      <w:r w:rsidR="007B15A8" w:rsidRPr="00C92B6F">
        <w:rPr>
          <w:rFonts w:eastAsia="微軟正黑體"/>
          <w:bCs/>
          <w:lang w:eastAsia="zh-TW"/>
        </w:rPr>
        <w:t>，</w:t>
      </w:r>
      <w:r w:rsidR="00C90DF2" w:rsidRPr="00C92B6F">
        <w:rPr>
          <w:rFonts w:eastAsia="微軟正黑體" w:hint="eastAsia"/>
          <w:bCs/>
          <w:lang w:eastAsia="zh-HK"/>
        </w:rPr>
        <w:t>學習</w:t>
      </w:r>
      <w:r w:rsidR="00417DDB" w:rsidRPr="00C92B6F">
        <w:rPr>
          <w:rFonts w:eastAsia="微軟正黑體" w:hint="eastAsia"/>
          <w:bCs/>
          <w:lang w:eastAsia="zh-HK"/>
        </w:rPr>
        <w:t>如何</w:t>
      </w:r>
      <w:r w:rsidR="005A6AB1" w:rsidRPr="00C92B6F">
        <w:rPr>
          <w:rFonts w:eastAsia="微軟正黑體" w:hint="eastAsia"/>
          <w:bCs/>
          <w:lang w:eastAsia="zh-HK"/>
        </w:rPr>
        <w:t>制</w:t>
      </w:r>
      <w:r w:rsidR="00C90DF2" w:rsidRPr="00C92B6F">
        <w:rPr>
          <w:rFonts w:eastAsia="微軟正黑體" w:hint="eastAsia"/>
          <w:bCs/>
          <w:lang w:eastAsia="zh-HK"/>
        </w:rPr>
        <w:t>定</w:t>
      </w:r>
      <w:r w:rsidR="00CE4DB6" w:rsidRPr="00C92B6F">
        <w:rPr>
          <w:rFonts w:eastAsia="微軟正黑體"/>
          <w:bCs/>
          <w:lang w:eastAsia="zh-HK"/>
        </w:rPr>
        <w:t>人生目標</w:t>
      </w:r>
      <w:r w:rsidR="004D771B" w:rsidRPr="00C92B6F">
        <w:rPr>
          <w:rFonts w:eastAsia="微軟正黑體"/>
          <w:bCs/>
          <w:lang w:eastAsia="zh-TW"/>
        </w:rPr>
        <w:t>、運用方法評估</w:t>
      </w:r>
      <w:r w:rsidR="007E66C1" w:rsidRPr="00C92B6F">
        <w:rPr>
          <w:rFonts w:eastAsia="微軟正黑體"/>
          <w:bCs/>
          <w:lang w:eastAsia="zh-TW"/>
        </w:rPr>
        <w:t>外在環境</w:t>
      </w:r>
      <w:r w:rsidR="00C90DF2" w:rsidRPr="00C92B6F">
        <w:rPr>
          <w:rFonts w:eastAsia="微軟正黑體" w:hint="eastAsia"/>
          <w:bCs/>
          <w:lang w:eastAsia="zh-TW"/>
        </w:rPr>
        <w:t>，</w:t>
      </w:r>
      <w:r w:rsidR="004D771B" w:rsidRPr="00C92B6F">
        <w:rPr>
          <w:rFonts w:eastAsia="微軟正黑體"/>
          <w:bCs/>
          <w:lang w:eastAsia="zh-TW"/>
        </w:rPr>
        <w:t>以及</w:t>
      </w:r>
      <w:r w:rsidR="00D01D9F" w:rsidRPr="00C92B6F">
        <w:rPr>
          <w:rFonts w:eastAsia="微軟正黑體"/>
          <w:bCs/>
          <w:lang w:eastAsia="zh-HK"/>
        </w:rPr>
        <w:t>討論</w:t>
      </w:r>
      <w:r w:rsidR="00FA3ADC" w:rsidRPr="00C92B6F">
        <w:rPr>
          <w:rFonts w:eastAsia="微軟正黑體"/>
          <w:bCs/>
          <w:lang w:eastAsia="zh-HK"/>
        </w:rPr>
        <w:t>如何</w:t>
      </w:r>
      <w:r w:rsidR="00FA3ADC" w:rsidRPr="00C92B6F">
        <w:rPr>
          <w:rFonts w:eastAsia="微軟正黑體"/>
          <w:bCs/>
          <w:lang w:eastAsia="zh-TW"/>
        </w:rPr>
        <w:t>規劃</w:t>
      </w:r>
      <w:r w:rsidR="00D01D9F" w:rsidRPr="00C92B6F">
        <w:rPr>
          <w:rFonts w:eastAsia="微軟正黑體"/>
          <w:bCs/>
          <w:lang w:eastAsia="zh-TW"/>
        </w:rPr>
        <w:t>人生</w:t>
      </w:r>
      <w:r w:rsidR="007E66C1" w:rsidRPr="00C92B6F">
        <w:rPr>
          <w:rFonts w:eastAsia="微軟正黑體"/>
          <w:bCs/>
          <w:lang w:eastAsia="zh-TW"/>
        </w:rPr>
        <w:t>。</w:t>
      </w:r>
    </w:p>
    <w:p w14:paraId="1A9CC4F3" w14:textId="6EACCDA4" w:rsidR="00E844BF" w:rsidRPr="00C92B6F" w:rsidRDefault="00CA3CFC">
      <w:pPr>
        <w:spacing w:after="200" w:line="276" w:lineRule="auto"/>
        <w:rPr>
          <w:rFonts w:eastAsia="SimSun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52768" behindDoc="0" locked="0" layoutInCell="1" allowOverlap="1" wp14:anchorId="7B725C55" wp14:editId="4025D19D">
            <wp:simplePos x="0" y="0"/>
            <wp:positionH relativeFrom="column">
              <wp:posOffset>988060</wp:posOffset>
            </wp:positionH>
            <wp:positionV relativeFrom="paragraph">
              <wp:posOffset>220283</wp:posOffset>
            </wp:positionV>
            <wp:extent cx="3401122" cy="4442716"/>
            <wp:effectExtent l="0" t="0" r="2540" b="2540"/>
            <wp:wrapNone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1122" cy="4442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4BF" w:rsidRPr="00C92B6F">
        <w:rPr>
          <w:rFonts w:eastAsia="SimSun"/>
          <w:bCs/>
          <w:lang w:eastAsia="zh-TW"/>
        </w:rPr>
        <w:br w:type="page"/>
      </w:r>
    </w:p>
    <w:p w14:paraId="00C32BF1" w14:textId="3D0BA0A9" w:rsidR="0071394B" w:rsidRPr="00C92B6F" w:rsidRDefault="00D6296B" w:rsidP="00D6296B">
      <w:pPr>
        <w:rPr>
          <w:rFonts w:eastAsia="微軟正黑體"/>
          <w:b/>
          <w:sz w:val="28"/>
          <w:szCs w:val="28"/>
          <w:lang w:val="en-US" w:eastAsia="zh-HK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655576AD" wp14:editId="05E75718">
                <wp:simplePos x="0" y="0"/>
                <wp:positionH relativeFrom="column">
                  <wp:posOffset>2529840</wp:posOffset>
                </wp:positionH>
                <wp:positionV relativeFrom="paragraph">
                  <wp:posOffset>-762000</wp:posOffset>
                </wp:positionV>
                <wp:extent cx="2133600" cy="998220"/>
                <wp:effectExtent l="0" t="0" r="19050" b="11430"/>
                <wp:wrapNone/>
                <wp:docPr id="471" name="矩形: 圓角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33600" cy="9982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74CF6A61" w14:textId="57A58E62" w:rsidR="00464745" w:rsidRDefault="00464745" w:rsidP="00D6296B">
                            <w:pPr>
                              <w:pStyle w:val="aff4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B81921E" wp14:editId="6D6734C9">
                                  <wp:extent cx="704850" cy="405130"/>
                                  <wp:effectExtent l="0" t="0" r="0" b="0"/>
                                  <wp:docPr id="122" name="圖片 1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E5F8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5E5F8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上課前完成工作紙一至二，然後在課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5576AD" id="矩形: 圓角 471" o:spid="_x0000_s1028" style="position:absolute;margin-left:199.2pt;margin-top:-60pt;width:168pt;height:78.6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" fillcolor="window" strokecolor="red" strokeweight="2pt">
                <v:stroke dashstyle="3 1"/>
                <v:path arrowok="t"/>
                <v:textbox>
                  <w:txbxContent>
                    <w:p w14:paraId="74CF6A61" w14:textId="57A58E62" w:rsidR="00464745" w:rsidRDefault="00464745" w:rsidP="00D6296B">
                      <w:pPr>
                        <w:pStyle w:val="aff4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B81921E" wp14:editId="6D6734C9">
                            <wp:extent cx="704850" cy="405130"/>
                            <wp:effectExtent l="0" t="0" r="0" b="0"/>
                            <wp:docPr id="122" name="圖片 1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405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E5F81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5E5F81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上課前完成工作紙一至二，然後在課堂上進行討論活動和總結。</w:t>
                      </w:r>
                    </w:p>
                  </w:txbxContent>
                </v:textbox>
              </v:roundrect>
            </w:pict>
          </mc:Fallback>
        </mc:AlternateContent>
      </w:r>
      <w:r w:rsidR="00AC60F4" w:rsidRPr="00C92B6F">
        <w:rPr>
          <w:noProof/>
          <w:lang w:val="en-US"/>
        </w:rPr>
        <w:drawing>
          <wp:anchor distT="0" distB="0" distL="114300" distR="114300" simplePos="0" relativeHeight="251555840" behindDoc="0" locked="0" layoutInCell="1" allowOverlap="1" wp14:anchorId="0ECF2A9E" wp14:editId="1704EC25">
            <wp:simplePos x="0" y="0"/>
            <wp:positionH relativeFrom="column">
              <wp:posOffset>3891006</wp:posOffset>
            </wp:positionH>
            <wp:positionV relativeFrom="paragraph">
              <wp:posOffset>-64770</wp:posOffset>
            </wp:positionV>
            <wp:extent cx="1516419" cy="1583473"/>
            <wp:effectExtent l="0" t="0" r="0" b="4445"/>
            <wp:wrapNone/>
            <wp:docPr id="509" name="圖片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419" cy="15834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394B" w:rsidRPr="00C92B6F">
        <w:rPr>
          <w:rFonts w:eastAsia="微軟正黑體"/>
          <w:b/>
          <w:sz w:val="28"/>
          <w:szCs w:val="28"/>
          <w:lang w:eastAsia="zh-TW"/>
        </w:rPr>
        <w:t>工作紙</w:t>
      </w:r>
      <w:proofErr w:type="gramStart"/>
      <w:r w:rsidR="0071394B" w:rsidRPr="00C92B6F">
        <w:rPr>
          <w:rFonts w:eastAsia="微軟正黑體"/>
          <w:b/>
          <w:sz w:val="28"/>
          <w:szCs w:val="28"/>
          <w:lang w:eastAsia="zh-TW"/>
        </w:rPr>
        <w:t>一</w:t>
      </w:r>
      <w:proofErr w:type="gramEnd"/>
      <w:r w:rsidR="0071394B" w:rsidRPr="00C92B6F">
        <w:rPr>
          <w:rFonts w:eastAsia="微軟正黑體"/>
          <w:b/>
          <w:sz w:val="28"/>
          <w:szCs w:val="28"/>
          <w:lang w:eastAsia="zh-TW"/>
        </w:rPr>
        <w:t>：</w:t>
      </w:r>
      <w:r w:rsidR="00F25A93" w:rsidRPr="00C92B6F">
        <w:rPr>
          <w:rFonts w:eastAsia="微軟正黑體"/>
          <w:b/>
          <w:color w:val="000000" w:themeColor="text1"/>
          <w:sz w:val="28"/>
          <w:szCs w:val="28"/>
          <w:lang w:eastAsia="zh-HK"/>
        </w:rPr>
        <w:t>規</w:t>
      </w:r>
      <w:r w:rsidR="00F25A93"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劃</w:t>
      </w:r>
      <w:r w:rsidR="00F25A93" w:rsidRPr="00C92B6F">
        <w:rPr>
          <w:rFonts w:eastAsia="微軟正黑體"/>
          <w:b/>
          <w:sz w:val="28"/>
          <w:szCs w:val="28"/>
          <w:lang w:eastAsia="zh-TW"/>
        </w:rPr>
        <w:t>人生</w:t>
      </w:r>
      <w:r w:rsidR="00F25A93" w:rsidRPr="00C92B6F">
        <w:rPr>
          <w:rFonts w:eastAsia="微軟正黑體"/>
          <w:b/>
          <w:sz w:val="28"/>
          <w:szCs w:val="28"/>
          <w:lang w:val="en-US" w:eastAsia="zh-HK"/>
        </w:rPr>
        <w:t xml:space="preserve"> </w:t>
      </w:r>
    </w:p>
    <w:p w14:paraId="72F4B503" w14:textId="18DC15BC" w:rsidR="004E4901" w:rsidRPr="00C92B6F" w:rsidRDefault="00CA0DED" w:rsidP="00D6296B">
      <w:pPr>
        <w:rPr>
          <w:rFonts w:eastAsia="微軟正黑體"/>
          <w:b/>
          <w:color w:val="000000" w:themeColor="text1"/>
          <w:sz w:val="28"/>
          <w:szCs w:val="28"/>
          <w:lang w:eastAsia="zh-TW"/>
        </w:rPr>
      </w:pP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活動</w:t>
      </w:r>
      <w:proofErr w:type="gramStart"/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一</w:t>
      </w:r>
      <w:proofErr w:type="gramEnd"/>
      <w:r w:rsidRPr="00C92B6F">
        <w:rPr>
          <w:rFonts w:eastAsia="微軟正黑體"/>
          <w:b/>
          <w:color w:val="000000" w:themeColor="text1"/>
          <w:sz w:val="28"/>
          <w:szCs w:val="28"/>
          <w:lang w:eastAsia="zh-HK"/>
        </w:rPr>
        <w:t>：規</w:t>
      </w: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劃</w:t>
      </w:r>
      <w:r w:rsidRPr="00C92B6F">
        <w:rPr>
          <w:rFonts w:eastAsia="微軟正黑體"/>
          <w:b/>
          <w:sz w:val="28"/>
          <w:szCs w:val="28"/>
          <w:lang w:eastAsia="zh-TW"/>
        </w:rPr>
        <w:t>人生</w:t>
      </w:r>
      <w:r w:rsidR="00FF1713" w:rsidRPr="00C92B6F">
        <w:rPr>
          <w:rFonts w:eastAsia="微軟正黑體"/>
          <w:b/>
          <w:sz w:val="28"/>
          <w:szCs w:val="28"/>
          <w:lang w:eastAsia="zh-TW"/>
        </w:rPr>
        <w:t>，</w:t>
      </w:r>
      <w:r w:rsidR="00FF1713" w:rsidRPr="00C92B6F">
        <w:rPr>
          <w:rFonts w:eastAsia="微軟正黑體"/>
          <w:b/>
          <w:sz w:val="28"/>
          <w:szCs w:val="28"/>
          <w:lang w:eastAsia="zh-HK"/>
        </w:rPr>
        <w:t>跟</w:t>
      </w:r>
      <w:r w:rsidRPr="00C92B6F">
        <w:rPr>
          <w:rFonts w:eastAsia="微軟正黑體"/>
          <w:b/>
          <w:sz w:val="28"/>
          <w:szCs w:val="28"/>
          <w:lang w:eastAsia="zh-HK"/>
        </w:rPr>
        <w:t>我有甚麼關係？</w:t>
      </w:r>
    </w:p>
    <w:p w14:paraId="7F863B7B" w14:textId="43DD8359" w:rsidR="00702015" w:rsidRPr="00C92B6F" w:rsidRDefault="00DB1DB2" w:rsidP="00D6296B">
      <w:pPr>
        <w:snapToGrid w:val="0"/>
        <w:ind w:rightChars="1868" w:right="4483"/>
        <w:rPr>
          <w:rFonts w:eastAsia="微軟正黑體"/>
          <w:lang w:eastAsia="zh-TW"/>
        </w:rPr>
      </w:pPr>
      <w:r w:rsidRPr="00C92B6F">
        <w:rPr>
          <w:rFonts w:eastAsia="微軟正黑體"/>
          <w:lang w:eastAsia="zh-TW"/>
        </w:rPr>
        <w:t>細閱</w:t>
      </w:r>
      <w:r w:rsidR="0052068C" w:rsidRPr="00C92B6F">
        <w:rPr>
          <w:rFonts w:eastAsia="微軟正黑體"/>
          <w:lang w:eastAsia="zh-HK"/>
        </w:rPr>
        <w:t>以下</w:t>
      </w:r>
      <w:r w:rsidR="00702015" w:rsidRPr="00C92B6F">
        <w:rPr>
          <w:rFonts w:eastAsia="微軟正黑體"/>
          <w:lang w:eastAsia="zh-TW"/>
        </w:rPr>
        <w:t>同學對規劃</w:t>
      </w:r>
      <w:r w:rsidR="00702015" w:rsidRPr="00C92B6F">
        <w:rPr>
          <w:rFonts w:eastAsia="微軟正黑體"/>
          <w:lang w:eastAsia="zh-HK"/>
        </w:rPr>
        <w:t>人生的</w:t>
      </w:r>
      <w:r w:rsidR="00702015" w:rsidRPr="00C92B6F">
        <w:rPr>
          <w:rFonts w:eastAsia="微軟正黑體"/>
          <w:lang w:eastAsia="zh-TW"/>
        </w:rPr>
        <w:t>意見</w:t>
      </w:r>
      <w:r w:rsidRPr="00C92B6F">
        <w:rPr>
          <w:rFonts w:eastAsia="微軟正黑體"/>
          <w:lang w:eastAsia="zh-TW"/>
        </w:rPr>
        <w:t>，然後</w:t>
      </w:r>
      <w:r w:rsidR="0003295E" w:rsidRPr="00C92B6F">
        <w:rPr>
          <w:rFonts w:eastAsia="微軟正黑體"/>
          <w:lang w:eastAsia="zh-TW"/>
        </w:rPr>
        <w:t>回答問題</w:t>
      </w:r>
      <w:r w:rsidR="001D3537" w:rsidRPr="00C92B6F">
        <w:rPr>
          <w:rFonts w:eastAsia="微軟正黑體"/>
          <w:lang w:eastAsia="zh-TW"/>
        </w:rPr>
        <w:t>。</w:t>
      </w:r>
    </w:p>
    <w:p w14:paraId="4B9208F5" w14:textId="0F4D5861" w:rsidR="00D6296B" w:rsidRPr="00C92B6F" w:rsidRDefault="00D6296B" w:rsidP="00D6296B">
      <w:pPr>
        <w:snapToGrid w:val="0"/>
        <w:ind w:rightChars="1868" w:right="4483"/>
        <w:rPr>
          <w:rFonts w:eastAsia="微軟正黑體"/>
          <w:lang w:eastAsia="zh-TW"/>
        </w:rPr>
      </w:pPr>
    </w:p>
    <w:p w14:paraId="6E146C03" w14:textId="4434B97A" w:rsidR="00D6296B" w:rsidRPr="00C92B6F" w:rsidRDefault="00D6296B" w:rsidP="00D6296B">
      <w:pPr>
        <w:snapToGrid w:val="0"/>
        <w:ind w:rightChars="1868" w:right="4483"/>
        <w:rPr>
          <w:rFonts w:eastAsia="SimSun"/>
          <w:lang w:eastAsia="zh-TW"/>
        </w:rPr>
      </w:pPr>
    </w:p>
    <w:p w14:paraId="1451CB63" w14:textId="7E4AF371" w:rsidR="00702015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554816" behindDoc="0" locked="0" layoutInCell="1" allowOverlap="1" wp14:anchorId="60563E75" wp14:editId="32E3F24D">
                <wp:simplePos x="0" y="0"/>
                <wp:positionH relativeFrom="column">
                  <wp:posOffset>-200342</wp:posOffset>
                </wp:positionH>
                <wp:positionV relativeFrom="paragraph">
                  <wp:posOffset>66039</wp:posOffset>
                </wp:positionV>
                <wp:extent cx="1408169" cy="1343758"/>
                <wp:effectExtent l="0" t="6032" r="14922" b="14923"/>
                <wp:wrapNone/>
                <wp:docPr id="86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408169" cy="1343758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8E955F" w14:textId="58B3FC83" w:rsidR="00464745" w:rsidRPr="00B62626" w:rsidRDefault="00464745" w:rsidP="00B62626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規劃人生？我只是中</w:t>
                            </w:r>
                            <w:proofErr w:type="gramStart"/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一</w:t>
                            </w:r>
                            <w:proofErr w:type="gramEnd"/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學生，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那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有能力去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處理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這麼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困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難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事情</w:t>
                            </w:r>
                            <w:r w:rsidRPr="00B62626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563E75" id="Freeform 22" o:spid="_x0000_s1029" style="position:absolute;margin-left:-15.75pt;margin-top:5.2pt;width:110.9pt;height:105.8pt;rotation:-90;z-index:25155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960020,2013229;347316,2013229;297599,2020935;247182,2051760;210070,2099923;186962,2163499;179260,2240560;179260,2622977;179260,2700038;179260,2776137;178559,2789622;175759,2801182;170857,2809851;163154,2818520;122541,2855125;0,2965900;172958,3128692;178559,3136399;179960,3152774;191864,3223093;215672,3279925;249283,3321346;291997,3347354;343815,3356987;680627,3356987;1242914,3356987;1291230,3349281;1339546,3319419;1375958,3269329;1399066,3203827;1407469,3124839;1407469,2240560;1401867,2177948;1379459,2108592;1343748,2056576;1296832,2024788;1238713,2013229;960020,2013229" o:connectangles="0,0,0,0,0,0,0,0,0,0,0,0,0,0,0,0,0,0,0,0,0,0,0,0,0,0,0,0,0,0,0,0,0,0,0,0,0,0" textboxrect="0,0,2011,1395"/>
                <v:textbox>
                  <w:txbxContent>
                    <w:p w14:paraId="2F8E955F" w14:textId="58B3FC83" w:rsidR="00464745" w:rsidRPr="00B62626" w:rsidRDefault="00464745" w:rsidP="00B62626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規劃人生？我只是中</w:t>
                      </w:r>
                      <w:proofErr w:type="gramStart"/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一</w:t>
                      </w:r>
                      <w:proofErr w:type="gramEnd"/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學生，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那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有能力去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處理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這麼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困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難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事情</w:t>
                      </w:r>
                      <w:r w:rsidRPr="00B62626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557888" behindDoc="0" locked="0" layoutInCell="1" allowOverlap="1" wp14:anchorId="283E07FC" wp14:editId="6DD349EA">
                <wp:simplePos x="0" y="0"/>
                <wp:positionH relativeFrom="column">
                  <wp:posOffset>1304290</wp:posOffset>
                </wp:positionH>
                <wp:positionV relativeFrom="paragraph">
                  <wp:posOffset>13970</wp:posOffset>
                </wp:positionV>
                <wp:extent cx="1193165" cy="1232535"/>
                <wp:effectExtent l="0" t="635" r="25400" b="25400"/>
                <wp:wrapNone/>
                <wp:docPr id="79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193165" cy="1232535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64FF35" w14:textId="41346E11" w:rsidR="00464745" w:rsidRPr="003E66FE" w:rsidRDefault="00464745" w:rsidP="002D2FC4">
                            <w:pPr>
                              <w:snapToGrid w:val="0"/>
                              <w:rPr>
                                <w:rFonts w:ascii="微軟正黑體" w:eastAsia="SimSun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爸媽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決定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是最好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。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才不</w:t>
                            </w:r>
                            <w:r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  <w:t>操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心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3E07FC" id="_x0000_s1030" style="position:absolute;margin-left:102.7pt;margin-top:1.1pt;width:93.95pt;height:97.05pt;rotation:-90;z-index:251557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813441,1846594;294286,1846594;252161,1853662;209442,1881935;177996,1926112;158416,1984426;151890,2055109;151890,2405873;151890,2476556;151890,2546355;151296,2558725;148923,2569327;144770,2577279;138243,2585231;103831,2618806;0,2720412;146550,2869730;151296,2876799;152483,2891819;162569,2956317;182742,3008446;211222,3046438;247414,3070293;291320,3079129;576706,3079129;1053142,3079129;1094081,3072060;1135020,3044671;1165872,2998727;1185452,2938646;1192572,2866196;1192572,2055109;1187825,1997679;1168839,1934064;1138580,1886353;1098827,1857196;1049582,1846594;813441,1846594" o:connectangles="0,0,0,0,0,0,0,0,0,0,0,0,0,0,0,0,0,0,0,0,0,0,0,0,0,0,0,0,0,0,0,0,0,0,0,0,0,0" textboxrect="0,0,2011,1395"/>
                <v:textbox>
                  <w:txbxContent>
                    <w:p w14:paraId="4D64FF35" w14:textId="41346E11" w:rsidR="00464745" w:rsidRPr="003E66FE" w:rsidRDefault="00464745" w:rsidP="002D2FC4">
                      <w:pPr>
                        <w:snapToGrid w:val="0"/>
                        <w:rPr>
                          <w:rFonts w:ascii="微軟正黑體" w:eastAsia="SimSun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爸媽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決定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是最好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。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才不</w:t>
                      </w:r>
                      <w:r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  <w:t>操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心！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560960" behindDoc="0" locked="0" layoutInCell="1" allowOverlap="1" wp14:anchorId="4E6B5E29" wp14:editId="5DC77CF5">
                <wp:simplePos x="0" y="0"/>
                <wp:positionH relativeFrom="column">
                  <wp:posOffset>2543175</wp:posOffset>
                </wp:positionH>
                <wp:positionV relativeFrom="paragraph">
                  <wp:posOffset>48260</wp:posOffset>
                </wp:positionV>
                <wp:extent cx="1513205" cy="1447165"/>
                <wp:effectExtent l="0" t="5080" r="24765" b="24765"/>
                <wp:wrapNone/>
                <wp:docPr id="271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513205" cy="1447165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FC1CAF" w14:textId="26754279" w:rsidR="00464745" w:rsidRPr="002D2FC4" w:rsidRDefault="00464745" w:rsidP="002D2FC4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世界不斷在轉變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計劃也隨之改變</w:t>
                            </w: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！</w:t>
                            </w:r>
                            <w:r w:rsidRPr="002F76C5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人生規劃？還</w:t>
                            </w:r>
                            <w:r w:rsidRPr="002F76C5"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  <w:t>是</w:t>
                            </w:r>
                            <w:r w:rsidRPr="002F76C5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等我長大後才</w:t>
                            </w:r>
                            <w:r w:rsidRPr="002F76C5"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  <w:t>算</w:t>
                            </w:r>
                            <w:r w:rsidRPr="002F76C5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B5E29" id="_x0000_s1031" style="position:absolute;margin-left:200.25pt;margin-top:3.8pt;width:119.15pt;height:113.95pt;rotation:-90;z-index:251560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1031628,2168154;373222,2168154;319797,2176453;265620,2209650;225739,2261519;200908,2329988;192631,2412979;192631,2824825;192631,2907816;192631,2989770;191878,3004294;188868,3016743;183601,3026079;175324,3035416;131681,3074837;0,3194137;185859,3369457;191878,3377756;193383,3395391;206175,3471121;231759,3532327;267877,3576935;313777,3604945;369460,3615319;731395,3615319;1335624,3615319;1387544,3607020;1439464,3574861;1478592,3520916;1503423,3450373;1512453,3365307;1512453,2412979;1506433,2345548;1482354,2270856;1443978,2214837;1393563,2180603;1331109,2168154;1031628,2168154" o:connectangles="0,0,0,0,0,0,0,0,0,0,0,0,0,0,0,0,0,0,0,0,0,0,0,0,0,0,0,0,0,0,0,0,0,0,0,0,0,0" textboxrect="0,0,2011,1395"/>
                <v:textbox>
                  <w:txbxContent>
                    <w:p w14:paraId="36FC1CAF" w14:textId="26754279" w:rsidR="00464745" w:rsidRPr="002D2FC4" w:rsidRDefault="00464745" w:rsidP="002D2FC4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世界不斷在轉變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計劃也隨之改變</w:t>
                      </w: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！</w:t>
                      </w:r>
                      <w:r w:rsidRPr="002F76C5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人生規劃？還</w:t>
                      </w:r>
                      <w:r w:rsidRPr="002F76C5"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  <w:t>是</w:t>
                      </w:r>
                      <w:r w:rsidRPr="002F76C5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等我長大後才</w:t>
                      </w:r>
                      <w:r w:rsidRPr="002F76C5"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  <w:t>算</w:t>
                      </w:r>
                      <w:r w:rsidRPr="002F76C5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！</w:t>
                      </w:r>
                    </w:p>
                  </w:txbxContent>
                </v:textbox>
              </v:shape>
            </w:pict>
          </mc:Fallback>
        </mc:AlternateContent>
      </w:r>
    </w:p>
    <w:p w14:paraId="7BFA4C8C" w14:textId="3B5A42E8" w:rsidR="006F7ED0" w:rsidRPr="00C92B6F" w:rsidRDefault="00D6296B" w:rsidP="006F7ED0">
      <w:pPr>
        <w:rPr>
          <w:rFonts w:eastAsia="微軟正黑體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4539DB2" wp14:editId="4911B305">
                <wp:simplePos x="0" y="0"/>
                <wp:positionH relativeFrom="column">
                  <wp:posOffset>3904616</wp:posOffset>
                </wp:positionH>
                <wp:positionV relativeFrom="paragraph">
                  <wp:posOffset>47942</wp:posOffset>
                </wp:positionV>
                <wp:extent cx="1789621" cy="1434568"/>
                <wp:effectExtent l="6032" t="0" r="26353" b="26352"/>
                <wp:wrapNone/>
                <wp:docPr id="251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789621" cy="1434568"/>
                        </a:xfrm>
                        <a:custGeom>
                          <a:avLst/>
                          <a:gdLst>
                            <a:gd name="T0" fmla="+- 0 9613 8242"/>
                            <a:gd name="T1" fmla="*/ T0 w 2011"/>
                            <a:gd name="T2" fmla="+- 0 2090 2090"/>
                            <a:gd name="T3" fmla="*/ 2090 h 1395"/>
                            <a:gd name="T4" fmla="+- 0 8738 8242"/>
                            <a:gd name="T5" fmla="*/ T4 w 2011"/>
                            <a:gd name="T6" fmla="+- 0 2090 2090"/>
                            <a:gd name="T7" fmla="*/ 2090 h 1395"/>
                            <a:gd name="T8" fmla="+- 0 8667 8242"/>
                            <a:gd name="T9" fmla="*/ T8 w 2011"/>
                            <a:gd name="T10" fmla="+- 0 2098 2090"/>
                            <a:gd name="T11" fmla="*/ 2098 h 1395"/>
                            <a:gd name="T12" fmla="+- 0 8595 8242"/>
                            <a:gd name="T13" fmla="*/ T12 w 2011"/>
                            <a:gd name="T14" fmla="+- 0 2130 2090"/>
                            <a:gd name="T15" fmla="*/ 2130 h 1395"/>
                            <a:gd name="T16" fmla="+- 0 8542 8242"/>
                            <a:gd name="T17" fmla="*/ T16 w 2011"/>
                            <a:gd name="T18" fmla="+- 0 2180 2090"/>
                            <a:gd name="T19" fmla="*/ 2180 h 1395"/>
                            <a:gd name="T20" fmla="+- 0 8509 8242"/>
                            <a:gd name="T21" fmla="*/ T20 w 2011"/>
                            <a:gd name="T22" fmla="+- 0 2246 2090"/>
                            <a:gd name="T23" fmla="*/ 2246 h 1395"/>
                            <a:gd name="T24" fmla="+- 0 8498 8242"/>
                            <a:gd name="T25" fmla="*/ T24 w 2011"/>
                            <a:gd name="T26" fmla="+- 0 2326 2090"/>
                            <a:gd name="T27" fmla="*/ 2326 h 1395"/>
                            <a:gd name="T28" fmla="+- 0 8498 8242"/>
                            <a:gd name="T29" fmla="*/ T28 w 2011"/>
                            <a:gd name="T30" fmla="+- 0 2723 2090"/>
                            <a:gd name="T31" fmla="*/ 2723 h 1395"/>
                            <a:gd name="T32" fmla="+- 0 8498 8242"/>
                            <a:gd name="T33" fmla="*/ T32 w 2011"/>
                            <a:gd name="T34" fmla="+- 0 2803 2090"/>
                            <a:gd name="T35" fmla="*/ 2803 h 1395"/>
                            <a:gd name="T36" fmla="+- 0 8498 8242"/>
                            <a:gd name="T37" fmla="*/ T36 w 2011"/>
                            <a:gd name="T38" fmla="+- 0 2882 2090"/>
                            <a:gd name="T39" fmla="*/ 2882 h 1395"/>
                            <a:gd name="T40" fmla="+- 0 8497 8242"/>
                            <a:gd name="T41" fmla="*/ T40 w 2011"/>
                            <a:gd name="T42" fmla="+- 0 2896 2090"/>
                            <a:gd name="T43" fmla="*/ 2896 h 1395"/>
                            <a:gd name="T44" fmla="+- 0 8493 8242"/>
                            <a:gd name="T45" fmla="*/ T44 w 2011"/>
                            <a:gd name="T46" fmla="+- 0 2908 2090"/>
                            <a:gd name="T47" fmla="*/ 2908 h 1395"/>
                            <a:gd name="T48" fmla="+- 0 8486 8242"/>
                            <a:gd name="T49" fmla="*/ T48 w 2011"/>
                            <a:gd name="T50" fmla="+- 0 2917 2090"/>
                            <a:gd name="T51" fmla="*/ 2917 h 1395"/>
                            <a:gd name="T52" fmla="+- 0 8475 8242"/>
                            <a:gd name="T53" fmla="*/ T52 w 2011"/>
                            <a:gd name="T54" fmla="+- 0 2926 2090"/>
                            <a:gd name="T55" fmla="*/ 2926 h 1395"/>
                            <a:gd name="T56" fmla="+- 0 8417 8242"/>
                            <a:gd name="T57" fmla="*/ T56 w 2011"/>
                            <a:gd name="T58" fmla="+- 0 2964 2090"/>
                            <a:gd name="T59" fmla="*/ 2964 h 1395"/>
                            <a:gd name="T60" fmla="+- 0 8242 8242"/>
                            <a:gd name="T61" fmla="*/ T60 w 2011"/>
                            <a:gd name="T62" fmla="+- 0 3079 2090"/>
                            <a:gd name="T63" fmla="*/ 3079 h 1395"/>
                            <a:gd name="T64" fmla="+- 0 8489 8242"/>
                            <a:gd name="T65" fmla="*/ T64 w 2011"/>
                            <a:gd name="T66" fmla="+- 0 3248 2090"/>
                            <a:gd name="T67" fmla="*/ 3248 h 1395"/>
                            <a:gd name="T68" fmla="+- 0 8497 8242"/>
                            <a:gd name="T69" fmla="*/ T68 w 2011"/>
                            <a:gd name="T70" fmla="+- 0 3256 2090"/>
                            <a:gd name="T71" fmla="*/ 3256 h 1395"/>
                            <a:gd name="T72" fmla="+- 0 8499 8242"/>
                            <a:gd name="T73" fmla="*/ T72 w 2011"/>
                            <a:gd name="T74" fmla="+- 0 3273 2090"/>
                            <a:gd name="T75" fmla="*/ 3273 h 1395"/>
                            <a:gd name="T76" fmla="+- 0 8516 8242"/>
                            <a:gd name="T77" fmla="*/ T76 w 2011"/>
                            <a:gd name="T78" fmla="+- 0 3346 2090"/>
                            <a:gd name="T79" fmla="*/ 3346 h 1395"/>
                            <a:gd name="T80" fmla="+- 0 8550 8242"/>
                            <a:gd name="T81" fmla="*/ T80 w 2011"/>
                            <a:gd name="T82" fmla="+- 0 3405 2090"/>
                            <a:gd name="T83" fmla="*/ 3405 h 1395"/>
                            <a:gd name="T84" fmla="+- 0 8598 8242"/>
                            <a:gd name="T85" fmla="*/ T84 w 2011"/>
                            <a:gd name="T86" fmla="+- 0 3448 2090"/>
                            <a:gd name="T87" fmla="*/ 3448 h 1395"/>
                            <a:gd name="T88" fmla="+- 0 8659 8242"/>
                            <a:gd name="T89" fmla="*/ T88 w 2011"/>
                            <a:gd name="T90" fmla="+- 0 3475 2090"/>
                            <a:gd name="T91" fmla="*/ 3475 h 1395"/>
                            <a:gd name="T92" fmla="+- 0 8733 8242"/>
                            <a:gd name="T93" fmla="*/ T92 w 2011"/>
                            <a:gd name="T94" fmla="+- 0 3485 2090"/>
                            <a:gd name="T95" fmla="*/ 3485 h 1395"/>
                            <a:gd name="T96" fmla="+- 0 9214 8242"/>
                            <a:gd name="T97" fmla="*/ T96 w 2011"/>
                            <a:gd name="T98" fmla="+- 0 3485 2090"/>
                            <a:gd name="T99" fmla="*/ 3485 h 1395"/>
                            <a:gd name="T100" fmla="+- 0 10017 8242"/>
                            <a:gd name="T101" fmla="*/ T100 w 2011"/>
                            <a:gd name="T102" fmla="+- 0 3485 2090"/>
                            <a:gd name="T103" fmla="*/ 3485 h 1395"/>
                            <a:gd name="T104" fmla="+- 0 10086 8242"/>
                            <a:gd name="T105" fmla="*/ T104 w 2011"/>
                            <a:gd name="T106" fmla="+- 0 3477 2090"/>
                            <a:gd name="T107" fmla="*/ 3477 h 1395"/>
                            <a:gd name="T108" fmla="+- 0 10155 8242"/>
                            <a:gd name="T109" fmla="*/ T108 w 2011"/>
                            <a:gd name="T110" fmla="+- 0 3446 2090"/>
                            <a:gd name="T111" fmla="*/ 3446 h 1395"/>
                            <a:gd name="T112" fmla="+- 0 10207 8242"/>
                            <a:gd name="T113" fmla="*/ T112 w 2011"/>
                            <a:gd name="T114" fmla="+- 0 3394 2090"/>
                            <a:gd name="T115" fmla="*/ 3394 h 1395"/>
                            <a:gd name="T116" fmla="+- 0 10240 8242"/>
                            <a:gd name="T117" fmla="*/ T116 w 2011"/>
                            <a:gd name="T118" fmla="+- 0 3326 2090"/>
                            <a:gd name="T119" fmla="*/ 3326 h 1395"/>
                            <a:gd name="T120" fmla="+- 0 10252 8242"/>
                            <a:gd name="T121" fmla="*/ T120 w 2011"/>
                            <a:gd name="T122" fmla="+- 0 3244 2090"/>
                            <a:gd name="T123" fmla="*/ 3244 h 1395"/>
                            <a:gd name="T124" fmla="+- 0 10252 8242"/>
                            <a:gd name="T125" fmla="*/ T124 w 2011"/>
                            <a:gd name="T126" fmla="+- 0 2326 2090"/>
                            <a:gd name="T127" fmla="*/ 2326 h 1395"/>
                            <a:gd name="T128" fmla="+- 0 10244 8242"/>
                            <a:gd name="T129" fmla="*/ T128 w 2011"/>
                            <a:gd name="T130" fmla="+- 0 2261 2090"/>
                            <a:gd name="T131" fmla="*/ 2261 h 1395"/>
                            <a:gd name="T132" fmla="+- 0 10212 8242"/>
                            <a:gd name="T133" fmla="*/ T132 w 2011"/>
                            <a:gd name="T134" fmla="+- 0 2189 2090"/>
                            <a:gd name="T135" fmla="*/ 2189 h 1395"/>
                            <a:gd name="T136" fmla="+- 0 10161 8242"/>
                            <a:gd name="T137" fmla="*/ T136 w 2011"/>
                            <a:gd name="T138" fmla="+- 0 2135 2090"/>
                            <a:gd name="T139" fmla="*/ 2135 h 1395"/>
                            <a:gd name="T140" fmla="+- 0 10094 8242"/>
                            <a:gd name="T141" fmla="*/ T140 w 2011"/>
                            <a:gd name="T142" fmla="+- 0 2102 2090"/>
                            <a:gd name="T143" fmla="*/ 2102 h 1395"/>
                            <a:gd name="T144" fmla="+- 0 10011 8242"/>
                            <a:gd name="T145" fmla="*/ T144 w 2011"/>
                            <a:gd name="T146" fmla="+- 0 2090 2090"/>
                            <a:gd name="T147" fmla="*/ 2090 h 1395"/>
                            <a:gd name="T148" fmla="+- 0 9613 8242"/>
                            <a:gd name="T149" fmla="*/ T148 w 2011"/>
                            <a:gd name="T150" fmla="+- 0 2090 2090"/>
                            <a:gd name="T151" fmla="*/ 2090 h 13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2011" h="1395">
                              <a:moveTo>
                                <a:pt x="1371" y="0"/>
                              </a:moveTo>
                              <a:lnTo>
                                <a:pt x="496" y="0"/>
                              </a:lnTo>
                              <a:lnTo>
                                <a:pt x="425" y="8"/>
                              </a:lnTo>
                              <a:lnTo>
                                <a:pt x="353" y="40"/>
                              </a:lnTo>
                              <a:lnTo>
                                <a:pt x="300" y="90"/>
                              </a:lnTo>
                              <a:lnTo>
                                <a:pt x="267" y="156"/>
                              </a:lnTo>
                              <a:lnTo>
                                <a:pt x="256" y="236"/>
                              </a:lnTo>
                              <a:lnTo>
                                <a:pt x="256" y="633"/>
                              </a:lnTo>
                              <a:lnTo>
                                <a:pt x="256" y="713"/>
                              </a:lnTo>
                              <a:lnTo>
                                <a:pt x="256" y="792"/>
                              </a:lnTo>
                              <a:lnTo>
                                <a:pt x="255" y="806"/>
                              </a:lnTo>
                              <a:lnTo>
                                <a:pt x="251" y="818"/>
                              </a:lnTo>
                              <a:lnTo>
                                <a:pt x="244" y="827"/>
                              </a:lnTo>
                              <a:lnTo>
                                <a:pt x="233" y="836"/>
                              </a:lnTo>
                              <a:lnTo>
                                <a:pt x="175" y="874"/>
                              </a:lnTo>
                              <a:lnTo>
                                <a:pt x="0" y="989"/>
                              </a:lnTo>
                              <a:lnTo>
                                <a:pt x="247" y="1158"/>
                              </a:lnTo>
                              <a:lnTo>
                                <a:pt x="255" y="1166"/>
                              </a:lnTo>
                              <a:lnTo>
                                <a:pt x="257" y="1183"/>
                              </a:lnTo>
                              <a:lnTo>
                                <a:pt x="274" y="1256"/>
                              </a:lnTo>
                              <a:lnTo>
                                <a:pt x="308" y="1315"/>
                              </a:lnTo>
                              <a:lnTo>
                                <a:pt x="356" y="1358"/>
                              </a:lnTo>
                              <a:lnTo>
                                <a:pt x="417" y="1385"/>
                              </a:lnTo>
                              <a:lnTo>
                                <a:pt x="491" y="1395"/>
                              </a:lnTo>
                              <a:lnTo>
                                <a:pt x="972" y="1395"/>
                              </a:lnTo>
                              <a:lnTo>
                                <a:pt x="1775" y="1395"/>
                              </a:lnTo>
                              <a:lnTo>
                                <a:pt x="1844" y="1387"/>
                              </a:lnTo>
                              <a:lnTo>
                                <a:pt x="1913" y="1356"/>
                              </a:lnTo>
                              <a:lnTo>
                                <a:pt x="1965" y="1304"/>
                              </a:lnTo>
                              <a:lnTo>
                                <a:pt x="1998" y="1236"/>
                              </a:lnTo>
                              <a:lnTo>
                                <a:pt x="2010" y="1154"/>
                              </a:lnTo>
                              <a:lnTo>
                                <a:pt x="2010" y="236"/>
                              </a:lnTo>
                              <a:lnTo>
                                <a:pt x="2002" y="171"/>
                              </a:lnTo>
                              <a:lnTo>
                                <a:pt x="1970" y="99"/>
                              </a:lnTo>
                              <a:lnTo>
                                <a:pt x="1919" y="45"/>
                              </a:lnTo>
                              <a:lnTo>
                                <a:pt x="1852" y="12"/>
                              </a:lnTo>
                              <a:lnTo>
                                <a:pt x="1769" y="0"/>
                              </a:lnTo>
                              <a:lnTo>
                                <a:pt x="13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EB36A73" w14:textId="027EC0D7" w:rsidR="00464745" w:rsidRPr="003E66FE" w:rsidRDefault="00464745" w:rsidP="0052068C">
                            <w:pPr>
                              <w:snapToGrid w:val="0"/>
                              <w:rPr>
                                <w:rFonts w:ascii="微軟正黑體" w:eastAsia="SimSun" w:hAnsi="微軟正黑體" w:cs="新細明體"/>
                                <w:lang w:eastAsia="zh-TW"/>
                              </w:rPr>
                            </w:pPr>
                            <w:r w:rsidRPr="002D2FC4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最清楚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自己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未來應該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由我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決定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而且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早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些計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劃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，可以「快人一步，理</w:t>
                            </w:r>
                            <w:r w:rsidRPr="0052068C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想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達到」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39DB2" id="_x0000_s1032" style="position:absolute;margin-left:307.45pt;margin-top:3.75pt;width:140.9pt;height:112.95pt;rotation:-90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11,1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" adj="-11796480,,5400" path="m1371,l496,,425,8,353,40,300,90r-33,66l256,236r,397l256,713r,79l255,806r-4,12l244,827r-11,9l175,874,,989r247,169l255,1166r2,17l274,1256r34,59l356,1358r61,27l491,1395r481,l1775,1395r69,-8l1913,1356r52,-52l1998,1236r12,-82l2010,236r-8,-65l1970,99,1919,45,1852,12,1769,,1371,xe">
                <v:stroke joinstyle="round"/>
                <v:formulas/>
                <v:path arrowok="t" o:connecttype="custom" o:connectlocs="1220075,2149281;441398,2149281;378214,2157508;314140,2190416;266975,2241834;237608,2309706;227818,2391975;227818,2800236;227818,2882505;227818,2963746;226929,2978143;223369,2990483;217139,2999738;207350,3008994;155735,3048071;0,3166333;219809,3340127;226929,3348354;228708,3365836;243837,3440906;274094,3501580;316810,3545800;371095,3573565;436949,3583849;864998,3583849;1579601,3583849;1641005,3575622;1702409,3543743;1748685,3490268;1778052,3420339;1788731,3336013;1788731,2391975;1781612,2325131;1753134,2251089;1707749,2195557;1648124,2161621;1574261,2149281;1220075,2149281" o:connectangles="0,0,0,0,0,0,0,0,0,0,0,0,0,0,0,0,0,0,0,0,0,0,0,0,0,0,0,0,0,0,0,0,0,0,0,0,0,0" textboxrect="0,0,2011,1395"/>
                <v:textbox>
                  <w:txbxContent>
                    <w:p w14:paraId="2EB36A73" w14:textId="027EC0D7" w:rsidR="00464745" w:rsidRPr="003E66FE" w:rsidRDefault="00464745" w:rsidP="0052068C">
                      <w:pPr>
                        <w:snapToGrid w:val="0"/>
                        <w:rPr>
                          <w:rFonts w:ascii="微軟正黑體" w:eastAsia="SimSun" w:hAnsi="微軟正黑體" w:cs="新細明體"/>
                          <w:lang w:eastAsia="zh-TW"/>
                        </w:rPr>
                      </w:pPr>
                      <w:r w:rsidRPr="002D2FC4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最清楚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自己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未來應該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由我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決定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而且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早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些計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劃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，可以「快人一步，理</w:t>
                      </w:r>
                      <w:r w:rsidRPr="0052068C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想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達到」。</w:t>
                      </w:r>
                    </w:p>
                  </w:txbxContent>
                </v:textbox>
              </v:shape>
            </w:pict>
          </mc:Fallback>
        </mc:AlternateContent>
      </w:r>
    </w:p>
    <w:p w14:paraId="4C578FDE" w14:textId="45C3E130" w:rsidR="006F7ED0" w:rsidRPr="00C92B6F" w:rsidRDefault="006F7ED0" w:rsidP="006F7ED0">
      <w:pPr>
        <w:rPr>
          <w:rFonts w:eastAsia="微軟正黑體"/>
          <w:lang w:eastAsia="zh-TW"/>
        </w:rPr>
      </w:pPr>
    </w:p>
    <w:p w14:paraId="56371EF9" w14:textId="76615CB2" w:rsidR="006F7ED0" w:rsidRPr="00C92B6F" w:rsidRDefault="006F7ED0" w:rsidP="006F7ED0">
      <w:pPr>
        <w:rPr>
          <w:rFonts w:eastAsia="微軟正黑體"/>
          <w:lang w:eastAsia="zh-TW"/>
        </w:rPr>
      </w:pPr>
    </w:p>
    <w:p w14:paraId="1BAC22CE" w14:textId="4BFF6C56" w:rsidR="006F7ED0" w:rsidRPr="00C92B6F" w:rsidRDefault="006F7ED0" w:rsidP="006F7ED0">
      <w:pPr>
        <w:rPr>
          <w:rFonts w:eastAsia="微軟正黑體"/>
          <w:lang w:eastAsia="zh-TW"/>
        </w:rPr>
      </w:pPr>
    </w:p>
    <w:p w14:paraId="35C00557" w14:textId="3A6C1023" w:rsidR="006F7ED0" w:rsidRPr="00C92B6F" w:rsidRDefault="006F7ED0" w:rsidP="006F7ED0">
      <w:pPr>
        <w:rPr>
          <w:rFonts w:eastAsia="微軟正黑體"/>
          <w:lang w:eastAsia="zh-TW"/>
        </w:rPr>
      </w:pPr>
    </w:p>
    <w:p w14:paraId="41984806" w14:textId="22CA34B0" w:rsidR="006F7ED0" w:rsidRPr="00C92B6F" w:rsidRDefault="006F7ED0" w:rsidP="00702015">
      <w:pPr>
        <w:rPr>
          <w:rFonts w:eastAsia="SimSun"/>
          <w:lang w:eastAsia="zh-TW"/>
        </w:rPr>
      </w:pPr>
    </w:p>
    <w:p w14:paraId="1E398585" w14:textId="019AF15B" w:rsidR="006F7ED0" w:rsidRPr="00C92B6F" w:rsidRDefault="006F7ED0" w:rsidP="00702015">
      <w:pPr>
        <w:rPr>
          <w:rFonts w:eastAsia="SimSun"/>
          <w:lang w:eastAsia="zh-TW"/>
        </w:rPr>
      </w:pPr>
    </w:p>
    <w:p w14:paraId="3B2688D7" w14:textId="01BDC199" w:rsidR="006F7ED0" w:rsidRPr="00C92B6F" w:rsidRDefault="00E65DA7" w:rsidP="00702015">
      <w:pPr>
        <w:rPr>
          <w:rFonts w:eastAsiaTheme="minorEastAsia"/>
          <w:lang w:eastAsia="zh-TW"/>
        </w:rPr>
      </w:pPr>
      <w:r w:rsidRPr="00C92B6F">
        <w:rPr>
          <w:rFonts w:eastAsiaTheme="minorEastAsia"/>
          <w:lang w:eastAsia="zh-TW"/>
        </w:rPr>
        <w:t xml:space="preserve"> </w:t>
      </w:r>
    </w:p>
    <w:p w14:paraId="07B91F57" w14:textId="4663CC48" w:rsidR="006F7ED0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F2A34A" wp14:editId="470DB5DC">
                <wp:simplePos x="0" y="0"/>
                <wp:positionH relativeFrom="column">
                  <wp:posOffset>2786380</wp:posOffset>
                </wp:positionH>
                <wp:positionV relativeFrom="paragraph">
                  <wp:posOffset>128905</wp:posOffset>
                </wp:positionV>
                <wp:extent cx="533400" cy="1404620"/>
                <wp:effectExtent l="0" t="0" r="0" b="0"/>
                <wp:wrapNone/>
                <wp:docPr id="20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BFEBB6" w14:textId="2B028070" w:rsidR="00464745" w:rsidRPr="00BD2008" w:rsidRDefault="00464745" w:rsidP="00BD2008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明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F2A34A" id="_x0000_s1033" type="#_x0000_t202" style="position:absolute;margin-left:219.4pt;margin-top:10.15pt;width:42pt;height:110.6pt;z-index:251588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" filled="f" stroked="f">
                <v:textbox style="mso-fit-shape-to-text:t">
                  <w:txbxContent>
                    <w:p w14:paraId="07BFEBB6" w14:textId="2B028070" w:rsidR="00464745" w:rsidRPr="00BD2008" w:rsidRDefault="00464745" w:rsidP="00BD2008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明慧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noProof/>
          <w:lang w:val="en-US"/>
        </w:rPr>
        <w:drawing>
          <wp:anchor distT="0" distB="0" distL="114300" distR="114300" simplePos="0" relativeHeight="251534336" behindDoc="1" locked="0" layoutInCell="1" allowOverlap="1" wp14:anchorId="70324781" wp14:editId="74069A1A">
            <wp:simplePos x="0" y="0"/>
            <wp:positionH relativeFrom="column">
              <wp:posOffset>4492625</wp:posOffset>
            </wp:positionH>
            <wp:positionV relativeFrom="page">
              <wp:posOffset>4131310</wp:posOffset>
            </wp:positionV>
            <wp:extent cx="547370" cy="776605"/>
            <wp:effectExtent l="0" t="0" r="0" b="0"/>
            <wp:wrapTight wrapText="bothSides">
              <wp:wrapPolygon edited="0">
                <wp:start x="6515" y="0"/>
                <wp:lineTo x="1002" y="2826"/>
                <wp:lineTo x="0" y="3532"/>
                <wp:lineTo x="0" y="20487"/>
                <wp:lineTo x="2506" y="21194"/>
                <wp:lineTo x="18543" y="21194"/>
                <wp:lineTo x="21049" y="20841"/>
                <wp:lineTo x="21049" y="18015"/>
                <wp:lineTo x="20548" y="4592"/>
                <wp:lineTo x="17541" y="1413"/>
                <wp:lineTo x="14534" y="0"/>
                <wp:lineTo x="6515" y="0"/>
              </wp:wrapPolygon>
            </wp:wrapTight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70" cy="776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noProof/>
          <w:kern w:val="2"/>
          <w:sz w:val="36"/>
          <w:szCs w:val="36"/>
          <w:lang w:val="en-US"/>
        </w:rPr>
        <w:drawing>
          <wp:anchor distT="0" distB="0" distL="114300" distR="114300" simplePos="0" relativeHeight="251540480" behindDoc="0" locked="0" layoutInCell="1" allowOverlap="1" wp14:anchorId="3EBEB736" wp14:editId="3C52C7D7">
            <wp:simplePos x="0" y="0"/>
            <wp:positionH relativeFrom="column">
              <wp:posOffset>3308350</wp:posOffset>
            </wp:positionH>
            <wp:positionV relativeFrom="paragraph">
              <wp:posOffset>6985</wp:posOffset>
            </wp:positionV>
            <wp:extent cx="532794" cy="706445"/>
            <wp:effectExtent l="0" t="0" r="635" b="5080"/>
            <wp:wrapNone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94" cy="70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noProof/>
          <w:kern w:val="2"/>
          <w:sz w:val="36"/>
          <w:szCs w:val="36"/>
          <w:lang w:val="en-US"/>
        </w:rPr>
        <w:drawing>
          <wp:anchor distT="0" distB="0" distL="114300" distR="114300" simplePos="0" relativeHeight="251548672" behindDoc="0" locked="0" layoutInCell="1" allowOverlap="1" wp14:anchorId="7970B418" wp14:editId="4EC94844">
            <wp:simplePos x="0" y="0"/>
            <wp:positionH relativeFrom="column">
              <wp:posOffset>1699260</wp:posOffset>
            </wp:positionH>
            <wp:positionV relativeFrom="paragraph">
              <wp:posOffset>10795</wp:posOffset>
            </wp:positionV>
            <wp:extent cx="525780" cy="761365"/>
            <wp:effectExtent l="0" t="0" r="0" b="635"/>
            <wp:wrapNone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" cy="76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noProof/>
          <w:kern w:val="2"/>
          <w:sz w:val="36"/>
          <w:szCs w:val="36"/>
          <w:lang w:val="en-US"/>
        </w:rPr>
        <w:drawing>
          <wp:anchor distT="0" distB="0" distL="114300" distR="114300" simplePos="0" relativeHeight="251550720" behindDoc="0" locked="0" layoutInCell="1" allowOverlap="1" wp14:anchorId="5C6BEE3A" wp14:editId="1AE62548">
            <wp:simplePos x="0" y="0"/>
            <wp:positionH relativeFrom="column">
              <wp:posOffset>647065</wp:posOffset>
            </wp:positionH>
            <wp:positionV relativeFrom="paragraph">
              <wp:posOffset>7620</wp:posOffset>
            </wp:positionV>
            <wp:extent cx="560705" cy="755650"/>
            <wp:effectExtent l="0" t="0" r="0" b="6350"/>
            <wp:wrapNone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5EEF8" w14:textId="0E3E0650" w:rsidR="006F7ED0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585536" behindDoc="0" locked="0" layoutInCell="1" allowOverlap="1" wp14:anchorId="7AE4A507" wp14:editId="0A310710">
                <wp:simplePos x="0" y="0"/>
                <wp:positionH relativeFrom="margin">
                  <wp:posOffset>152400</wp:posOffset>
                </wp:positionH>
                <wp:positionV relativeFrom="paragraph">
                  <wp:posOffset>6350</wp:posOffset>
                </wp:positionV>
                <wp:extent cx="533400" cy="1404620"/>
                <wp:effectExtent l="0" t="0" r="0" b="0"/>
                <wp:wrapNone/>
                <wp:docPr id="19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88BBE" w14:textId="52A4D099" w:rsidR="00464745" w:rsidRPr="00BD2008" w:rsidRDefault="00464745" w:rsidP="0039309F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 w:rsidRPr="00BD200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小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E4A507" id="_x0000_s1034" type="#_x0000_t202" style="position:absolute;margin-left:12pt;margin-top:.5pt;width:42pt;height:110.6pt;z-index:2515855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" filled="f" stroked="f">
                <v:textbox style="mso-fit-shape-to-text:t">
                  <w:txbxContent>
                    <w:p w14:paraId="4A288BBE" w14:textId="52A4D099" w:rsidR="00464745" w:rsidRPr="00BD2008" w:rsidRDefault="00464745" w:rsidP="0039309F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 w:rsidRPr="00BD2008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小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586560" behindDoc="0" locked="0" layoutInCell="1" allowOverlap="1" wp14:anchorId="331B3D77" wp14:editId="15E8A45E">
                <wp:simplePos x="0" y="0"/>
                <wp:positionH relativeFrom="margin">
                  <wp:posOffset>2129790</wp:posOffset>
                </wp:positionH>
                <wp:positionV relativeFrom="paragraph">
                  <wp:posOffset>179070</wp:posOffset>
                </wp:positionV>
                <wp:extent cx="533400" cy="1404620"/>
                <wp:effectExtent l="0" t="0" r="0" b="0"/>
                <wp:wrapNone/>
                <wp:docPr id="20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55AE9" w14:textId="005839E2" w:rsidR="00464745" w:rsidRPr="00BD2008" w:rsidRDefault="00464745" w:rsidP="00BD2008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文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1B3D77" id="_x0000_s1035" type="#_x0000_t202" style="position:absolute;margin-left:167.7pt;margin-top:14.1pt;width:42pt;height:110.6pt;z-index:2515865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" filled="f" stroked="f">
                <v:textbox style="mso-fit-shape-to-text:t">
                  <w:txbxContent>
                    <w:p w14:paraId="01355AE9" w14:textId="005839E2" w:rsidR="00464745" w:rsidRPr="00BD2008" w:rsidRDefault="00464745" w:rsidP="00BD2008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文傑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C34EE8" w14:textId="79674FFC" w:rsidR="006F7ED0" w:rsidRPr="00C92B6F" w:rsidRDefault="00D6296B" w:rsidP="00702015">
      <w:pPr>
        <w:rPr>
          <w:rFonts w:eastAsia="SimSun"/>
          <w:lang w:eastAsia="zh-TW"/>
        </w:rPr>
      </w:pPr>
      <w:r w:rsidRPr="00C92B6F">
        <w:rPr>
          <w:rFonts w:eastAsiaTheme="minorEastAsia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36736" behindDoc="0" locked="0" layoutInCell="1" allowOverlap="1" wp14:anchorId="16C58C84" wp14:editId="18F65C6E">
                <wp:simplePos x="0" y="0"/>
                <wp:positionH relativeFrom="column">
                  <wp:posOffset>4984115</wp:posOffset>
                </wp:positionH>
                <wp:positionV relativeFrom="paragraph">
                  <wp:posOffset>31115</wp:posOffset>
                </wp:positionV>
                <wp:extent cx="533400" cy="1404620"/>
                <wp:effectExtent l="0" t="0" r="0" b="0"/>
                <wp:wrapNone/>
                <wp:docPr id="26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311C1" w14:textId="4CC73DD5" w:rsidR="00464745" w:rsidRPr="00BD2008" w:rsidRDefault="00464745" w:rsidP="00E65DA7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lang w:eastAsia="zh-TW"/>
                              </w:rPr>
                              <w:t>永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C58C84" id="_x0000_s1036" type="#_x0000_t202" style="position:absolute;margin-left:392.45pt;margin-top:2.45pt;width:42pt;height:110.6pt;z-index:2516367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" filled="f" stroked="f">
                <v:textbox style="mso-fit-shape-to-text:t">
                  <w:txbxContent>
                    <w:p w14:paraId="380311C1" w14:textId="4CC73DD5" w:rsidR="00464745" w:rsidRPr="00BD2008" w:rsidRDefault="00464745" w:rsidP="00E65DA7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lang w:eastAsia="zh-TW"/>
                        </w:rPr>
                        <w:t>永昌</w:t>
                      </w:r>
                    </w:p>
                  </w:txbxContent>
                </v:textbox>
              </v:shape>
            </w:pict>
          </mc:Fallback>
        </mc:AlternateContent>
      </w:r>
    </w:p>
    <w:p w14:paraId="387BA091" w14:textId="1E851A68" w:rsidR="006F7ED0" w:rsidRPr="00C92B6F" w:rsidRDefault="006F7ED0" w:rsidP="00702015">
      <w:pPr>
        <w:rPr>
          <w:rFonts w:eastAsia="SimSun"/>
          <w:lang w:eastAsia="zh-TW"/>
        </w:rPr>
      </w:pPr>
    </w:p>
    <w:p w14:paraId="18460D34" w14:textId="167EAADE" w:rsidR="006F7ED0" w:rsidRPr="00C92B6F" w:rsidRDefault="006F7ED0" w:rsidP="00702015">
      <w:pPr>
        <w:rPr>
          <w:rFonts w:eastAsiaTheme="minorEastAsia"/>
          <w:lang w:eastAsia="zh-TW"/>
        </w:rPr>
      </w:pPr>
    </w:p>
    <w:p w14:paraId="28361214" w14:textId="5B5F8CB7" w:rsidR="00D6296B" w:rsidRPr="00C92B6F" w:rsidRDefault="00D6296B" w:rsidP="00702015">
      <w:pPr>
        <w:rPr>
          <w:rFonts w:eastAsiaTheme="minorEastAsia"/>
          <w:lang w:eastAsia="zh-TW"/>
        </w:rPr>
      </w:pPr>
    </w:p>
    <w:p w14:paraId="2BBCD61C" w14:textId="5B1682D7" w:rsidR="0071394B" w:rsidRPr="00C92B6F" w:rsidRDefault="00C16A31" w:rsidP="00DC1DAB">
      <w:pPr>
        <w:pStyle w:val="aff4"/>
        <w:numPr>
          <w:ilvl w:val="0"/>
          <w:numId w:val="12"/>
        </w:numPr>
        <w:snapToGrid w:val="0"/>
        <w:spacing w:line="276" w:lineRule="auto"/>
        <w:ind w:leftChars="0" w:left="482" w:hanging="482"/>
        <w:jc w:val="both"/>
        <w:rPr>
          <w:rFonts w:eastAsiaTheme="minorEastAsia"/>
          <w:lang w:eastAsia="zh-TW"/>
        </w:rPr>
      </w:pPr>
      <w:r w:rsidRPr="00C92B6F">
        <w:rPr>
          <w:rFonts w:eastAsiaTheme="minorEastAsia"/>
          <w:lang w:eastAsia="zh-TW"/>
        </w:rPr>
        <w:t>你最同</w:t>
      </w:r>
      <w:r w:rsidR="00470D4C" w:rsidRPr="00C92B6F">
        <w:rPr>
          <w:rFonts w:eastAsiaTheme="minorEastAsia"/>
          <w:lang w:eastAsia="zh-TW"/>
        </w:rPr>
        <w:t>意</w:t>
      </w:r>
      <w:r w:rsidRPr="00C92B6F">
        <w:rPr>
          <w:rFonts w:eastAsiaTheme="minorEastAsia"/>
          <w:lang w:eastAsia="zh-TW"/>
        </w:rPr>
        <w:t>哪位同學</w:t>
      </w:r>
      <w:r w:rsidR="006E7ACA" w:rsidRPr="00C92B6F">
        <w:rPr>
          <w:rFonts w:eastAsiaTheme="minorEastAsia"/>
          <w:lang w:eastAsia="zh-TW"/>
        </w:rPr>
        <w:t>的意見</w:t>
      </w:r>
      <w:r w:rsidRPr="00C92B6F">
        <w:rPr>
          <w:rFonts w:eastAsiaTheme="minorEastAsia"/>
          <w:lang w:eastAsia="zh-TW"/>
        </w:rPr>
        <w:t>？請</w:t>
      </w:r>
      <w:r w:rsidR="00781638" w:rsidRPr="00C92B6F">
        <w:rPr>
          <w:rFonts w:eastAsiaTheme="minorEastAsia"/>
          <w:lang w:eastAsia="zh-HK"/>
        </w:rPr>
        <w:t>在該意見加上</w:t>
      </w:r>
      <w:r w:rsidR="006B50C2" w:rsidRPr="00C92B6F">
        <w:rPr>
          <w:rFonts w:eastAsia="新細明體"/>
          <w:noProof/>
          <w:lang w:val="en-US" w:eastAsia="zh-TW"/>
        </w:rPr>
        <w:t>「</w:t>
      </w:r>
      <w:r w:rsidR="006B50C2" w:rsidRPr="00C92B6F">
        <w:rPr>
          <w:rFonts w:eastAsiaTheme="minorEastAsia"/>
          <w:noProof/>
          <w:lang w:val="en-US" w:eastAsia="zh-TW"/>
        </w:rPr>
        <w:sym w:font="Wingdings" w:char="F0FC"/>
      </w:r>
      <w:r w:rsidR="006B50C2" w:rsidRPr="00C92B6F">
        <w:rPr>
          <w:rFonts w:eastAsia="新細明體"/>
          <w:noProof/>
          <w:lang w:val="en-US" w:eastAsia="zh-TW"/>
        </w:rPr>
        <w:t>」</w:t>
      </w:r>
      <w:r w:rsidR="00781638" w:rsidRPr="00C92B6F">
        <w:rPr>
          <w:rFonts w:eastAsiaTheme="minorEastAsia"/>
          <w:lang w:eastAsia="zh-HK"/>
        </w:rPr>
        <w:t>並</w:t>
      </w:r>
      <w:r w:rsidR="00FB1A6C" w:rsidRPr="00C92B6F">
        <w:rPr>
          <w:rFonts w:eastAsiaTheme="minorEastAsia"/>
          <w:lang w:eastAsia="zh-TW"/>
        </w:rPr>
        <w:t>在空</w:t>
      </w:r>
      <w:r w:rsidR="00781638" w:rsidRPr="00C92B6F">
        <w:rPr>
          <w:rFonts w:eastAsiaTheme="minorEastAsia"/>
          <w:lang w:eastAsia="zh-HK"/>
        </w:rPr>
        <w:t>白位置</w:t>
      </w:r>
      <w:r w:rsidR="00693A54" w:rsidRPr="00C92B6F">
        <w:rPr>
          <w:rFonts w:eastAsiaTheme="minorEastAsia"/>
          <w:lang w:eastAsia="zh-TW"/>
        </w:rPr>
        <w:t>寫</w:t>
      </w:r>
      <w:r w:rsidR="00335967" w:rsidRPr="00C92B6F">
        <w:rPr>
          <w:rFonts w:eastAsiaTheme="minorEastAsia"/>
          <w:lang w:eastAsia="zh-TW"/>
        </w:rPr>
        <w:t>下</w:t>
      </w:r>
      <w:r w:rsidR="00781638" w:rsidRPr="00C92B6F">
        <w:rPr>
          <w:rFonts w:eastAsiaTheme="minorEastAsia"/>
          <w:lang w:eastAsia="zh-HK"/>
        </w:rPr>
        <w:t>原因</w:t>
      </w:r>
      <w:r w:rsidR="00FB1A6C" w:rsidRPr="00C92B6F">
        <w:rPr>
          <w:rFonts w:eastAsiaTheme="minorEastAsia"/>
          <w:lang w:eastAsia="zh-TW"/>
        </w:rPr>
        <w:t>。</w:t>
      </w:r>
    </w:p>
    <w:tbl>
      <w:tblPr>
        <w:tblW w:w="919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600" w:firstRow="0" w:lastRow="0" w:firstColumn="0" w:lastColumn="0" w:noHBand="1" w:noVBand="1"/>
      </w:tblPr>
      <w:tblGrid>
        <w:gridCol w:w="1110"/>
        <w:gridCol w:w="1844"/>
        <w:gridCol w:w="6241"/>
      </w:tblGrid>
      <w:tr w:rsidR="0071394B" w:rsidRPr="00C92B6F" w14:paraId="6AC30C12" w14:textId="77777777" w:rsidTr="00B16E6E">
        <w:trPr>
          <w:trHeight w:val="803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356137" w14:textId="5AE373E6" w:rsidR="0071394B" w:rsidRPr="00C92B6F" w:rsidRDefault="0071394B">
            <w:pPr>
              <w:widowControl w:val="0"/>
              <w:spacing w:line="276" w:lineRule="auto"/>
              <w:jc w:val="center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618304" behindDoc="0" locked="0" layoutInCell="1" allowOverlap="1" wp14:anchorId="24427E2A" wp14:editId="3E4496DE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44203</wp:posOffset>
                  </wp:positionV>
                  <wp:extent cx="405130" cy="400050"/>
                  <wp:effectExtent l="0" t="0" r="0" b="0"/>
                  <wp:wrapNone/>
                  <wp:docPr id="456" name="圖片 456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13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F69A6" w14:textId="35F0BEEF" w:rsidR="0071394B" w:rsidRPr="00C92B6F" w:rsidRDefault="00D6296B">
            <w:pPr>
              <w:widowControl w:val="0"/>
              <w:spacing w:line="276" w:lineRule="auto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612160" behindDoc="0" locked="0" layoutInCell="1" allowOverlap="1" wp14:anchorId="25EEE268" wp14:editId="685C913F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1270</wp:posOffset>
                  </wp:positionV>
                  <wp:extent cx="487680" cy="656590"/>
                  <wp:effectExtent l="0" t="0" r="7620" b="0"/>
                  <wp:wrapSquare wrapText="bothSides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" cy="656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小清</w:t>
            </w:r>
            <w:proofErr w:type="gramEnd"/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4EA02" w14:textId="37900EAF" w:rsidR="0071394B" w:rsidRPr="00C92B6F" w:rsidRDefault="0071394B" w:rsidP="00B16E6E">
            <w:pPr>
              <w:widowControl w:val="0"/>
              <w:spacing w:line="276" w:lineRule="auto"/>
              <w:rPr>
                <w:rFonts w:eastAsiaTheme="minorEastAsia"/>
                <w:color w:val="FF0000"/>
                <w:kern w:val="2"/>
                <w:lang w:eastAsia="zh-TW"/>
              </w:rPr>
            </w:pPr>
            <w:r w:rsidRPr="00C92B6F">
              <w:rPr>
                <w:rFonts w:eastAsiaTheme="minorEastAsia"/>
                <w:kern w:val="2"/>
                <w:lang w:eastAsia="zh-TW"/>
              </w:rPr>
              <w:t>原因</w:t>
            </w:r>
            <w:r w:rsidRPr="00C92B6F">
              <w:rPr>
                <w:rFonts w:eastAsiaTheme="minorEastAsia"/>
                <w:kern w:val="2"/>
                <w:lang w:eastAsia="zh-TW"/>
              </w:rPr>
              <w:t xml:space="preserve">: </w:t>
            </w:r>
          </w:p>
          <w:p w14:paraId="49F22D5C" w14:textId="451F7D98" w:rsidR="0071394B" w:rsidRPr="00C92B6F" w:rsidRDefault="00D6296B" w:rsidP="00B16E6E">
            <w:pPr>
              <w:widowControl w:val="0"/>
              <w:spacing w:line="276" w:lineRule="auto"/>
              <w:rPr>
                <w:rFonts w:eastAsiaTheme="minorEastAsia"/>
                <w:kern w:val="2"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中</w:t>
            </w:r>
            <w:proofErr w:type="gramStart"/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一</w:t>
            </w:r>
            <w:proofErr w:type="gramEnd"/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學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生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的年紀還很小，沒有能力規劃人生。</w:t>
            </w:r>
          </w:p>
        </w:tc>
      </w:tr>
      <w:tr w:rsidR="0071394B" w:rsidRPr="00C92B6F" w14:paraId="6ABD7B60" w14:textId="77777777" w:rsidTr="00B16E6E">
        <w:trPr>
          <w:trHeight w:val="509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2ECB9" w14:textId="112F0960" w:rsidR="0071394B" w:rsidRPr="00C92B6F" w:rsidRDefault="0071394B">
            <w:pPr>
              <w:widowControl w:val="0"/>
              <w:spacing w:line="276" w:lineRule="auto"/>
              <w:jc w:val="center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8848" behindDoc="0" locked="0" layoutInCell="1" allowOverlap="1" wp14:anchorId="58707EC1" wp14:editId="423D0C7B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15512</wp:posOffset>
                  </wp:positionV>
                  <wp:extent cx="400050" cy="395605"/>
                  <wp:effectExtent l="0" t="0" r="0" b="4445"/>
                  <wp:wrapNone/>
                  <wp:docPr id="454" name="圖片 454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05B6A" w14:textId="362A032C" w:rsidR="0071394B" w:rsidRPr="00C92B6F" w:rsidRDefault="00D6296B" w:rsidP="00D6296B">
            <w:pPr>
              <w:widowControl w:val="0"/>
              <w:spacing w:line="276" w:lineRule="auto"/>
              <w:rPr>
                <w:rFonts w:eastAsia="微軟正黑體"/>
                <w:kern w:val="2"/>
                <w:sz w:val="36"/>
                <w:szCs w:val="36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0656" behindDoc="0" locked="0" layoutInCell="1" allowOverlap="1" wp14:anchorId="6EBB9D2F" wp14:editId="3B14A86B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1905</wp:posOffset>
                  </wp:positionV>
                  <wp:extent cx="452120" cy="655320"/>
                  <wp:effectExtent l="0" t="0" r="5080" b="0"/>
                  <wp:wrapSquare wrapText="bothSides"/>
                  <wp:docPr id="453" name="圖片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文傑</w:t>
            </w: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F9BB2" w14:textId="2893081C" w:rsidR="0071394B" w:rsidRPr="00C92B6F" w:rsidRDefault="0071394B" w:rsidP="00B16E6E">
            <w:pPr>
              <w:widowControl w:val="0"/>
              <w:spacing w:line="276" w:lineRule="auto"/>
              <w:rPr>
                <w:rFonts w:eastAsiaTheme="minorEastAsia"/>
                <w:color w:val="FF0000"/>
                <w:kern w:val="2"/>
                <w:lang w:eastAsia="zh-TW"/>
              </w:rPr>
            </w:pPr>
            <w:r w:rsidRPr="00C92B6F">
              <w:rPr>
                <w:rFonts w:eastAsiaTheme="minorEastAsia"/>
                <w:kern w:val="2"/>
                <w:lang w:eastAsia="zh-TW"/>
              </w:rPr>
              <w:t>原因</w:t>
            </w:r>
            <w:r w:rsidRPr="00C92B6F">
              <w:rPr>
                <w:rFonts w:eastAsiaTheme="minorEastAsia"/>
                <w:kern w:val="2"/>
                <w:lang w:eastAsia="zh-TW"/>
              </w:rPr>
              <w:t xml:space="preserve">: </w:t>
            </w:r>
          </w:p>
          <w:p w14:paraId="3F2AB2D5" w14:textId="77777777" w:rsidR="00D6296B" w:rsidRPr="00C92B6F" w:rsidRDefault="00D6296B" w:rsidP="00B16E6E">
            <w:pPr>
              <w:spacing w:line="276" w:lineRule="auto"/>
              <w:rPr>
                <w:i/>
                <w:iCs/>
                <w:color w:val="FF0000"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父母見多識廣，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人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生經驗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豐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富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，當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然由他們決定最好。</w:t>
            </w:r>
          </w:p>
          <w:p w14:paraId="09F3D84B" w14:textId="31F697DE" w:rsidR="0071394B" w:rsidRPr="00C92B6F" w:rsidRDefault="0071394B" w:rsidP="00B16E6E">
            <w:pPr>
              <w:widowControl w:val="0"/>
              <w:spacing w:line="276" w:lineRule="auto"/>
              <w:rPr>
                <w:rFonts w:eastAsia="SimSun"/>
                <w:kern w:val="2"/>
                <w:lang w:eastAsia="zh-TW"/>
              </w:rPr>
            </w:pPr>
          </w:p>
        </w:tc>
      </w:tr>
      <w:tr w:rsidR="0071394B" w:rsidRPr="00C92B6F" w14:paraId="47257535" w14:textId="77777777" w:rsidTr="00B16E6E">
        <w:trPr>
          <w:trHeight w:val="1025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312AE" w14:textId="54875847" w:rsidR="0071394B" w:rsidRPr="00C92B6F" w:rsidRDefault="004C2046">
            <w:pPr>
              <w:widowControl w:val="0"/>
              <w:spacing w:line="276" w:lineRule="auto"/>
              <w:jc w:val="center"/>
              <w:rPr>
                <w:rFonts w:eastAsia="微軟正黑體"/>
                <w:kern w:val="2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7824" behindDoc="0" locked="0" layoutInCell="1" allowOverlap="1" wp14:anchorId="2E8A0392" wp14:editId="228DF3A1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88207</wp:posOffset>
                  </wp:positionV>
                  <wp:extent cx="400050" cy="395605"/>
                  <wp:effectExtent l="0" t="0" r="0" b="4445"/>
                  <wp:wrapNone/>
                  <wp:docPr id="452" name="圖片 452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6059E6" w14:textId="40EF43A5" w:rsidR="0071394B" w:rsidRPr="00C92B6F" w:rsidRDefault="00D6296B" w:rsidP="00D6296B">
            <w:pPr>
              <w:rPr>
                <w:rFonts w:eastAsia="微軟正黑體"/>
                <w:kern w:val="2"/>
                <w:sz w:val="36"/>
                <w:szCs w:val="36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4752" behindDoc="0" locked="0" layoutInCell="1" allowOverlap="1" wp14:anchorId="7FB7B64D" wp14:editId="3AC82A66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0</wp:posOffset>
                  </wp:positionV>
                  <wp:extent cx="476885" cy="633095"/>
                  <wp:effectExtent l="0" t="0" r="0" b="0"/>
                  <wp:wrapSquare wrapText="bothSides"/>
                  <wp:docPr id="451" name="圖片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85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明慧</w:t>
            </w: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5D1B5" w14:textId="28B53A1A" w:rsidR="0071394B" w:rsidRPr="00C92B6F" w:rsidRDefault="0071394B" w:rsidP="00B16E6E">
            <w:pPr>
              <w:widowControl w:val="0"/>
              <w:spacing w:line="276" w:lineRule="auto"/>
              <w:rPr>
                <w:rFonts w:eastAsiaTheme="minorEastAsia"/>
                <w:color w:val="FF0000"/>
                <w:kern w:val="2"/>
                <w:lang w:eastAsia="zh-TW"/>
              </w:rPr>
            </w:pPr>
            <w:r w:rsidRPr="00C92B6F">
              <w:rPr>
                <w:rFonts w:eastAsiaTheme="minorEastAsia"/>
                <w:kern w:val="2"/>
                <w:lang w:eastAsia="zh-TW"/>
              </w:rPr>
              <w:t>原因</w:t>
            </w:r>
            <w:r w:rsidRPr="00C92B6F">
              <w:rPr>
                <w:rFonts w:eastAsiaTheme="minorEastAsia"/>
                <w:kern w:val="2"/>
                <w:lang w:eastAsia="zh-TW"/>
              </w:rPr>
              <w:t>:</w:t>
            </w:r>
          </w:p>
          <w:p w14:paraId="5D455046" w14:textId="6D8BD31B" w:rsidR="0071394B" w:rsidRPr="00C92B6F" w:rsidRDefault="00D6296B" w:rsidP="00B16E6E">
            <w:pPr>
              <w:widowControl w:val="0"/>
              <w:spacing w:line="276" w:lineRule="auto"/>
              <w:rPr>
                <w:rFonts w:eastAsiaTheme="minorEastAsia"/>
                <w:kern w:val="2"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世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事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多變，現在計劃的東西，將來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都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會改變，無謂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浪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費時間。</w:t>
            </w:r>
          </w:p>
        </w:tc>
      </w:tr>
      <w:tr w:rsidR="008A2DDA" w:rsidRPr="00C92B6F" w14:paraId="5E012DAE" w14:textId="77777777" w:rsidTr="00B16E6E">
        <w:trPr>
          <w:trHeight w:val="831"/>
        </w:trPr>
        <w:tc>
          <w:tcPr>
            <w:tcW w:w="111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B226D" w14:textId="77777777" w:rsidR="008A2DDA" w:rsidRPr="00C92B6F" w:rsidRDefault="008A2DDA" w:rsidP="00357629">
            <w:pPr>
              <w:widowControl w:val="0"/>
              <w:spacing w:line="276" w:lineRule="auto"/>
              <w:jc w:val="center"/>
              <w:rPr>
                <w:rFonts w:eastAsia="微軟正黑體"/>
                <w:noProof/>
                <w:kern w:val="2"/>
                <w:sz w:val="36"/>
                <w:szCs w:val="36"/>
                <w:lang w:val="en-US" w:eastAsia="zh-TW"/>
              </w:rPr>
            </w:pPr>
            <w:r w:rsidRPr="00C92B6F">
              <w:rPr>
                <w:rFonts w:eastAsia="微軟正黑體"/>
                <w:noProof/>
                <w:kern w:val="2"/>
                <w:sz w:val="36"/>
                <w:szCs w:val="36"/>
                <w:lang w:val="en-US"/>
              </w:rPr>
              <w:drawing>
                <wp:anchor distT="0" distB="0" distL="114300" distR="114300" simplePos="0" relativeHeight="251599872" behindDoc="0" locked="0" layoutInCell="1" allowOverlap="1" wp14:anchorId="6E425482" wp14:editId="2C0F6CC3">
                  <wp:simplePos x="0" y="0"/>
                  <wp:positionH relativeFrom="column">
                    <wp:posOffset>90055</wp:posOffset>
                  </wp:positionH>
                  <wp:positionV relativeFrom="paragraph">
                    <wp:posOffset>1328</wp:posOffset>
                  </wp:positionV>
                  <wp:extent cx="400050" cy="395605"/>
                  <wp:effectExtent l="0" t="0" r="0" b="4445"/>
                  <wp:wrapNone/>
                  <wp:docPr id="98" name="圖片 98" descr="一張含有 坐, 男人, 桌, 鏡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一張含有 坐, 男人, 桌, 鏡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44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E13625" w14:textId="77777777" w:rsidR="00D6296B" w:rsidRPr="00C92B6F" w:rsidRDefault="00D6296B" w:rsidP="00D6296B">
            <w:pPr>
              <w:jc w:val="both"/>
              <w:rPr>
                <w:rFonts w:ascii="微軟正黑體" w:eastAsia="微軟正黑體" w:hAnsi="微軟正黑體"/>
                <w:b/>
                <w:bCs/>
                <w:iCs/>
                <w:color w:val="000000" w:themeColor="text1"/>
                <w:lang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79072" behindDoc="0" locked="0" layoutInCell="1" allowOverlap="1" wp14:anchorId="32B412B5" wp14:editId="66CC4948">
                  <wp:simplePos x="0" y="0"/>
                  <wp:positionH relativeFrom="column">
                    <wp:posOffset>-513080</wp:posOffset>
                  </wp:positionH>
                  <wp:positionV relativeFrom="paragraph">
                    <wp:posOffset>-34925</wp:posOffset>
                  </wp:positionV>
                  <wp:extent cx="459740" cy="617220"/>
                  <wp:effectExtent l="0" t="0" r="0" b="0"/>
                  <wp:wrapSquare wrapText="bothSides"/>
                  <wp:docPr id="123" name="圖片 1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1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74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2B6F">
              <w:rPr>
                <w:rFonts w:ascii="微軟正黑體" w:eastAsia="微軟正黑體" w:hAnsi="微軟正黑體" w:hint="eastAsia"/>
                <w:b/>
                <w:bCs/>
                <w:iCs/>
                <w:color w:val="000000" w:themeColor="text1"/>
                <w:lang w:eastAsia="zh-TW"/>
              </w:rPr>
              <w:t>永昌</w:t>
            </w:r>
          </w:p>
          <w:p w14:paraId="4E548BFC" w14:textId="1CF456FB" w:rsidR="008A2DDA" w:rsidRPr="00C92B6F" w:rsidRDefault="008A2DDA" w:rsidP="00D6296B">
            <w:pPr>
              <w:widowControl w:val="0"/>
              <w:spacing w:line="276" w:lineRule="auto"/>
              <w:jc w:val="both"/>
              <w:rPr>
                <w:rFonts w:eastAsiaTheme="minorEastAsia"/>
                <w:noProof/>
              </w:rPr>
            </w:pPr>
          </w:p>
        </w:tc>
        <w:tc>
          <w:tcPr>
            <w:tcW w:w="624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B1AF7" w14:textId="674289DE" w:rsidR="008A2DDA" w:rsidRPr="00C92B6F" w:rsidRDefault="008A2DDA" w:rsidP="00B16E6E">
            <w:pPr>
              <w:widowControl w:val="0"/>
              <w:spacing w:line="276" w:lineRule="auto"/>
              <w:rPr>
                <w:rFonts w:eastAsiaTheme="minorEastAsia"/>
                <w:noProof/>
                <w:lang w:eastAsia="zh-TW"/>
              </w:rPr>
            </w:pPr>
            <w:r w:rsidRPr="00C92B6F">
              <w:rPr>
                <w:rFonts w:eastAsiaTheme="minorEastAsia"/>
                <w:noProof/>
                <w:lang w:eastAsia="zh-TW"/>
              </w:rPr>
              <w:t>原因</w:t>
            </w:r>
            <w:r w:rsidRPr="00C92B6F">
              <w:rPr>
                <w:rFonts w:eastAsiaTheme="minorEastAsia"/>
                <w:noProof/>
                <w:lang w:eastAsia="zh-TW"/>
              </w:rPr>
              <w:t>:</w:t>
            </w:r>
          </w:p>
          <w:p w14:paraId="60A611AE" w14:textId="05345B8E" w:rsidR="008A2DDA" w:rsidRPr="00C92B6F" w:rsidRDefault="00D6296B" w:rsidP="00B16E6E">
            <w:pPr>
              <w:widowControl w:val="0"/>
              <w:spacing w:line="276" w:lineRule="auto"/>
              <w:rPr>
                <w:rFonts w:eastAsiaTheme="minorEastAsia"/>
                <w:noProof/>
                <w:lang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我認為早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點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計劃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，會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給我邁向理想的</w:t>
            </w:r>
            <w:r w:rsidRPr="00C92B6F">
              <w:rPr>
                <w:rFonts w:ascii="新細明體" w:eastAsia="新細明體" w:hAnsi="新細明體" w:cs="新細明體"/>
                <w:i/>
                <w:iCs/>
                <w:color w:val="FF0000"/>
                <w:lang w:eastAsia="zh-TW"/>
              </w:rPr>
              <w:t>方向</w:t>
            </w: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，而且有更多時間完成夢想。</w:t>
            </w:r>
          </w:p>
        </w:tc>
      </w:tr>
    </w:tbl>
    <w:p w14:paraId="0DD1F57A" w14:textId="44A90FD5" w:rsidR="00EA7C92" w:rsidRPr="00C92B6F" w:rsidRDefault="00B16E6E" w:rsidP="00521E28">
      <w:pPr>
        <w:spacing w:after="120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034113" wp14:editId="46244432">
                <wp:simplePos x="0" y="0"/>
                <wp:positionH relativeFrom="column">
                  <wp:posOffset>283210</wp:posOffset>
                </wp:positionH>
                <wp:positionV relativeFrom="paragraph">
                  <wp:posOffset>17145</wp:posOffset>
                </wp:positionV>
                <wp:extent cx="5429250" cy="1101970"/>
                <wp:effectExtent l="19050" t="0" r="38100" b="41275"/>
                <wp:wrapNone/>
                <wp:docPr id="67" name="雲朵形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1101970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579AA" w14:textId="6D4EE42E" w:rsidR="00464745" w:rsidRPr="00C57282" w:rsidRDefault="00464745" w:rsidP="00897BE1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甚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麼是</w:t>
                            </w:r>
                            <w:r w:rsidRPr="002F76C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生規劃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？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我只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是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中</w:t>
                            </w:r>
                            <w:proofErr w:type="gramStart"/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一</w:t>
                            </w:r>
                            <w:proofErr w:type="gramEnd"/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學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生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有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能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力規劃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生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嗎？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生要怎麼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規</w:t>
                            </w:r>
                            <w:r w:rsidRPr="00C5728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劃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34113" id="雲朵形 67" o:spid="_x0000_s1037" style="position:absolute;margin-left:22.3pt;margin-top:1.35pt;width:427.5pt;height:86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4bacc6 [3208]" strokeweight="2pt">
                <v:stroke joinstyle="miter"/>
                <v:formulas/>
                <v:path arrowok="t" o:connecttype="custom" o:connectlocs="589803,667738;271463,647407;870691,890223;731441,899942;2070907,997130;1986955,952745;3622893,886448;3589338,935144;4289233,585524;4697809,767553;5253051,391659;5071070,459919;4816449,138409;4826000,170652;3654438,100810;3747691,59690;2782616,120400;2827734,84944;1759479,132440;1922859,166826;518669,402755;490141,366558" o:connectangles="0,0,0,0,0,0,0,0,0,0,0,0,0,0,0,0,0,0,0,0,0,0" textboxrect="0,0,43200,43200"/>
                <v:textbox>
                  <w:txbxContent>
                    <w:p w14:paraId="116579AA" w14:textId="6D4EE42E" w:rsidR="00464745" w:rsidRPr="00C57282" w:rsidRDefault="00464745" w:rsidP="00897BE1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甚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麼是</w:t>
                      </w:r>
                      <w:r w:rsidRPr="002F76C5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生規劃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？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我只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是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中</w:t>
                      </w:r>
                      <w:proofErr w:type="gramStart"/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一</w:t>
                      </w:r>
                      <w:proofErr w:type="gramEnd"/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學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生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有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能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力規劃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生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嗎？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生要怎麼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規</w:t>
                      </w:r>
                      <w:r w:rsidRPr="00C5728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劃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</w:p>
    <w:p w14:paraId="452A5D31" w14:textId="77777777" w:rsidR="00522721" w:rsidRPr="00C92B6F" w:rsidRDefault="00522721" w:rsidP="00521E28">
      <w:pPr>
        <w:spacing w:after="120"/>
        <w:rPr>
          <w:rFonts w:eastAsia="微軟正黑體"/>
          <w:b/>
          <w:sz w:val="28"/>
          <w:szCs w:val="28"/>
          <w:lang w:eastAsia="zh-TW"/>
        </w:rPr>
      </w:pPr>
    </w:p>
    <w:p w14:paraId="4FEAB7BB" w14:textId="4CB8C33A" w:rsidR="00521E28" w:rsidRPr="00C92B6F" w:rsidRDefault="0018663D" w:rsidP="00B16E6E">
      <w:pPr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521E28" w:rsidRPr="00C92B6F">
        <w:rPr>
          <w:rFonts w:eastAsia="微軟正黑體"/>
          <w:b/>
          <w:sz w:val="28"/>
          <w:szCs w:val="28"/>
          <w:lang w:eastAsia="zh-TW"/>
        </w:rPr>
        <w:t>甚麼是人生規劃？</w:t>
      </w:r>
    </w:p>
    <w:p w14:paraId="7A974FFB" w14:textId="17898BF6" w:rsidR="00521E28" w:rsidRPr="00C92B6F" w:rsidRDefault="00F6457C" w:rsidP="00B16E6E">
      <w:pPr>
        <w:snapToGrid w:val="0"/>
        <w:ind w:right="-198"/>
        <w:rPr>
          <w:rFonts w:eastAsia="微軟正黑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02944" behindDoc="0" locked="0" layoutInCell="1" allowOverlap="1" wp14:anchorId="38575403" wp14:editId="7859015C">
            <wp:simplePos x="0" y="0"/>
            <wp:positionH relativeFrom="column">
              <wp:posOffset>4323080</wp:posOffset>
            </wp:positionH>
            <wp:positionV relativeFrom="paragraph">
              <wp:posOffset>567380</wp:posOffset>
            </wp:positionV>
            <wp:extent cx="1212215" cy="1109980"/>
            <wp:effectExtent l="0" t="0" r="0" b="0"/>
            <wp:wrapSquare wrapText="bothSides"/>
            <wp:docPr id="75" name="圖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215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1E28" w:rsidRPr="00C92B6F">
        <w:rPr>
          <w:rFonts w:eastAsia="微軟正黑體"/>
          <w:b/>
          <w:lang w:eastAsia="zh-TW"/>
        </w:rPr>
        <w:t>人生規劃</w:t>
      </w:r>
      <w:r w:rsidR="00521E28" w:rsidRPr="00C92B6F">
        <w:rPr>
          <w:rFonts w:eastAsia="微軟正黑體"/>
          <w:bCs/>
          <w:lang w:eastAsia="zh-TW"/>
        </w:rPr>
        <w:t>指全面計劃人生，是一個持續和終身的過程。隨著年紀</w:t>
      </w:r>
      <w:r w:rsidR="00FD1FB8" w:rsidRPr="00C92B6F">
        <w:rPr>
          <w:rFonts w:eastAsia="微軟正黑體"/>
          <w:bCs/>
          <w:lang w:eastAsia="zh-TW"/>
        </w:rPr>
        <w:t>漸</w:t>
      </w:r>
      <w:r w:rsidR="00521E28" w:rsidRPr="00C92B6F">
        <w:rPr>
          <w:rFonts w:eastAsia="微軟正黑體"/>
          <w:bCs/>
          <w:lang w:eastAsia="zh-TW"/>
        </w:rPr>
        <w:t>長，人生規劃會有不同的側重點，也會有不同階段的人生目標。</w:t>
      </w:r>
    </w:p>
    <w:p w14:paraId="19E4423A" w14:textId="705F6A9A" w:rsidR="00521E28" w:rsidRPr="00C92B6F" w:rsidRDefault="00521E28" w:rsidP="00B16E6E">
      <w:pPr>
        <w:snapToGrid w:val="0"/>
        <w:ind w:right="-198"/>
        <w:rPr>
          <w:rFonts w:eastAsia="微軟正黑體"/>
          <w:bCs/>
          <w:lang w:eastAsia="zh-TW"/>
        </w:rPr>
      </w:pPr>
    </w:p>
    <w:p w14:paraId="3136F4FB" w14:textId="53B8C5C4" w:rsidR="00521E28" w:rsidRPr="00C92B6F" w:rsidRDefault="00032E3B" w:rsidP="00B16E6E">
      <w:pPr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我</w:t>
      </w:r>
      <w:r w:rsidR="00521E28" w:rsidRPr="00C92B6F">
        <w:rPr>
          <w:rFonts w:eastAsia="微軟正黑體"/>
          <w:bCs/>
          <w:lang w:eastAsia="zh-TW"/>
        </w:rPr>
        <w:t>們通過學習</w:t>
      </w:r>
      <w:r w:rsidR="004C32A4" w:rsidRPr="00C92B6F">
        <w:rPr>
          <w:rFonts w:eastAsia="微軟正黑體"/>
          <w:bCs/>
          <w:lang w:eastAsia="zh-TW"/>
        </w:rPr>
        <w:t>人生規劃</w:t>
      </w:r>
      <w:r w:rsidR="00521E28" w:rsidRPr="00C92B6F">
        <w:rPr>
          <w:rFonts w:eastAsia="微軟正黑體"/>
          <w:bCs/>
          <w:lang w:eastAsia="zh-TW"/>
        </w:rPr>
        <w:t>所需</w:t>
      </w:r>
      <w:r w:rsidR="00D67829" w:rsidRPr="00C92B6F">
        <w:rPr>
          <w:rFonts w:eastAsia="微軟正黑體"/>
          <w:bCs/>
          <w:lang w:eastAsia="zh-TW"/>
        </w:rPr>
        <w:t>要的</w:t>
      </w:r>
      <w:r w:rsidR="00521E28" w:rsidRPr="00C92B6F">
        <w:rPr>
          <w:rFonts w:eastAsia="微軟正黑體"/>
          <w:bCs/>
          <w:lang w:eastAsia="zh-TW"/>
        </w:rPr>
        <w:t>知識、技能及</w:t>
      </w:r>
      <w:r w:rsidR="00C90DF2" w:rsidRPr="00C92B6F">
        <w:rPr>
          <w:rFonts w:eastAsia="微軟正黑體" w:hint="eastAsia"/>
          <w:bCs/>
          <w:lang w:eastAsia="zh-TW"/>
        </w:rPr>
        <w:t>價值觀和</w:t>
      </w:r>
      <w:r w:rsidR="00521E28" w:rsidRPr="00C92B6F">
        <w:rPr>
          <w:rFonts w:eastAsia="微軟正黑體"/>
          <w:bCs/>
          <w:lang w:eastAsia="zh-TW"/>
        </w:rPr>
        <w:t>態度，配合個人性格、興趣、能力、價值觀</w:t>
      </w:r>
      <w:r w:rsidR="00C90DF2" w:rsidRPr="00C92B6F">
        <w:rPr>
          <w:rFonts w:eastAsia="微軟正黑體" w:hint="eastAsia"/>
          <w:bCs/>
          <w:lang w:eastAsia="zh-TW"/>
        </w:rPr>
        <w:t>、</w:t>
      </w:r>
      <w:r w:rsidR="00521E28" w:rsidRPr="00C92B6F">
        <w:rPr>
          <w:rFonts w:eastAsia="微軟正黑體"/>
          <w:bCs/>
          <w:lang w:eastAsia="zh-TW"/>
        </w:rPr>
        <w:t>方向</w:t>
      </w:r>
      <w:r w:rsidR="00C90DF2" w:rsidRPr="00C92B6F">
        <w:rPr>
          <w:rFonts w:eastAsia="微軟正黑體" w:hint="eastAsia"/>
          <w:bCs/>
          <w:lang w:eastAsia="zh-TW"/>
        </w:rPr>
        <w:t>等</w:t>
      </w:r>
      <w:r w:rsidR="00521E28" w:rsidRPr="00C92B6F">
        <w:rPr>
          <w:rFonts w:eastAsia="微軟正黑體"/>
          <w:bCs/>
          <w:lang w:eastAsia="zh-TW"/>
        </w:rPr>
        <w:t>，來</w:t>
      </w:r>
      <w:r w:rsidR="005B0AFA" w:rsidRPr="00C92B6F">
        <w:rPr>
          <w:rFonts w:eastAsia="微軟正黑體"/>
          <w:bCs/>
          <w:lang w:eastAsia="zh-HK"/>
        </w:rPr>
        <w:t>制</w:t>
      </w:r>
      <w:r w:rsidR="00521E28" w:rsidRPr="00C92B6F">
        <w:rPr>
          <w:rFonts w:eastAsia="微軟正黑體"/>
          <w:bCs/>
          <w:lang w:eastAsia="zh-TW"/>
        </w:rPr>
        <w:t>定、規劃和實踐</w:t>
      </w:r>
      <w:r w:rsidR="004C32A4" w:rsidRPr="00C92B6F">
        <w:rPr>
          <w:rFonts w:eastAsia="微軟正黑體"/>
          <w:bCs/>
          <w:lang w:eastAsia="zh-TW"/>
        </w:rPr>
        <w:t>人生</w:t>
      </w:r>
      <w:r w:rsidR="00521E28" w:rsidRPr="00C92B6F">
        <w:rPr>
          <w:rFonts w:eastAsia="微軟正黑體"/>
          <w:bCs/>
          <w:lang w:eastAsia="zh-TW"/>
        </w:rPr>
        <w:t>目標。</w:t>
      </w:r>
      <w:r w:rsidR="00722CA1" w:rsidRPr="00C92B6F">
        <w:rPr>
          <w:rFonts w:eastAsia="微軟正黑體"/>
          <w:bCs/>
          <w:lang w:eastAsia="zh-TW"/>
        </w:rPr>
        <w:t>就中學生而言，人生規劃主要著眼於</w:t>
      </w:r>
      <w:r w:rsidR="00722CA1" w:rsidRPr="00C92B6F">
        <w:rPr>
          <w:rFonts w:eastAsia="微軟正黑體"/>
          <w:b/>
          <w:lang w:eastAsia="zh-TW"/>
        </w:rPr>
        <w:t>學習生涯</w:t>
      </w:r>
      <w:r w:rsidR="00722CA1" w:rsidRPr="00C92B6F">
        <w:rPr>
          <w:rFonts w:eastAsia="微軟正黑體"/>
          <w:bCs/>
          <w:lang w:eastAsia="zh-TW"/>
        </w:rPr>
        <w:t>及</w:t>
      </w:r>
      <w:r w:rsidR="00722CA1" w:rsidRPr="00C92B6F">
        <w:rPr>
          <w:rFonts w:eastAsia="微軟正黑體"/>
          <w:b/>
          <w:lang w:eastAsia="zh-TW"/>
        </w:rPr>
        <w:t>事業生涯</w:t>
      </w:r>
      <w:r w:rsidR="00722CA1" w:rsidRPr="00C92B6F">
        <w:rPr>
          <w:rFonts w:eastAsia="微軟正黑體"/>
          <w:bCs/>
          <w:lang w:eastAsia="zh-TW"/>
        </w:rPr>
        <w:t>。</w:t>
      </w:r>
      <w:r w:rsidR="00521E28" w:rsidRPr="00C92B6F">
        <w:rPr>
          <w:rFonts w:eastAsia="微軟正黑體"/>
          <w:bCs/>
          <w:lang w:eastAsia="zh-TW"/>
        </w:rPr>
        <w:t>初中學生處於探索階段，是生涯發展的關鍵時刻。</w:t>
      </w:r>
      <w:r w:rsidR="005B0AFA" w:rsidRPr="00C92B6F">
        <w:rPr>
          <w:rFonts w:eastAsia="微軟正黑體"/>
          <w:bCs/>
          <w:lang w:eastAsia="zh-HK"/>
        </w:rPr>
        <w:t>我</w:t>
      </w:r>
      <w:r w:rsidR="00521E28" w:rsidRPr="00C92B6F">
        <w:rPr>
          <w:rFonts w:eastAsia="微軟正黑體"/>
          <w:bCs/>
          <w:lang w:eastAsia="zh-TW"/>
        </w:rPr>
        <w:t>們愈早開始了解自</w:t>
      </w:r>
      <w:r w:rsidR="009F4F68" w:rsidRPr="00C92B6F">
        <w:rPr>
          <w:rFonts w:eastAsia="微軟正黑體"/>
          <w:bCs/>
          <w:lang w:eastAsia="zh-HK"/>
        </w:rPr>
        <w:t>己</w:t>
      </w:r>
      <w:r w:rsidR="00521E28" w:rsidRPr="00C92B6F">
        <w:rPr>
          <w:rFonts w:eastAsia="微軟正黑體"/>
          <w:bCs/>
          <w:lang w:eastAsia="zh-TW"/>
        </w:rPr>
        <w:t>、發掘</w:t>
      </w:r>
      <w:r w:rsidR="008364B4" w:rsidRPr="00C92B6F">
        <w:rPr>
          <w:rFonts w:eastAsia="微軟正黑體" w:hint="eastAsia"/>
          <w:bCs/>
          <w:lang w:eastAsia="zh-TW"/>
        </w:rPr>
        <w:t>自己</w:t>
      </w:r>
      <w:r w:rsidR="00521E28" w:rsidRPr="00C92B6F">
        <w:rPr>
          <w:rFonts w:eastAsia="微軟正黑體"/>
          <w:bCs/>
          <w:lang w:eastAsia="zh-TW"/>
        </w:rPr>
        <w:t>的能力</w:t>
      </w:r>
      <w:r w:rsidR="00C90DF2" w:rsidRPr="00C92B6F">
        <w:rPr>
          <w:rFonts w:eastAsia="微軟正黑體" w:hint="eastAsia"/>
          <w:bCs/>
          <w:lang w:eastAsia="zh-TW"/>
        </w:rPr>
        <w:t>、</w:t>
      </w:r>
      <w:r w:rsidR="00521E28" w:rsidRPr="00C92B6F">
        <w:rPr>
          <w:rFonts w:eastAsia="微軟正黑體"/>
          <w:bCs/>
          <w:lang w:eastAsia="zh-TW"/>
        </w:rPr>
        <w:t>參加不同的活動和與</w:t>
      </w:r>
      <w:r w:rsidR="004D771B" w:rsidRPr="00C92B6F">
        <w:rPr>
          <w:rFonts w:eastAsia="微軟正黑體"/>
          <w:bCs/>
          <w:lang w:eastAsia="zh-TW"/>
        </w:rPr>
        <w:t>各個</w:t>
      </w:r>
      <w:r w:rsidR="00521E28" w:rsidRPr="00C92B6F">
        <w:rPr>
          <w:rFonts w:eastAsia="微軟正黑體"/>
          <w:bCs/>
          <w:lang w:eastAsia="zh-TW"/>
        </w:rPr>
        <w:t>行業</w:t>
      </w:r>
      <w:r w:rsidR="00FD1FB8" w:rsidRPr="00C92B6F">
        <w:rPr>
          <w:rFonts w:eastAsia="微軟正黑體"/>
          <w:bCs/>
          <w:lang w:eastAsia="zh-TW"/>
        </w:rPr>
        <w:t>人士</w:t>
      </w:r>
      <w:r w:rsidR="00521E28" w:rsidRPr="00C92B6F">
        <w:rPr>
          <w:rFonts w:eastAsia="微軟正黑體"/>
          <w:bCs/>
          <w:lang w:eastAsia="zh-TW"/>
        </w:rPr>
        <w:t>接觸</w:t>
      </w:r>
      <w:r w:rsidR="00C90DF2" w:rsidRPr="00C92B6F">
        <w:rPr>
          <w:rFonts w:eastAsia="微軟正黑體" w:hint="eastAsia"/>
          <w:bCs/>
          <w:lang w:eastAsia="zh-TW"/>
        </w:rPr>
        <w:t>以認識各種行業的就業環境</w:t>
      </w:r>
      <w:r w:rsidR="00521E28" w:rsidRPr="00C92B6F">
        <w:rPr>
          <w:rFonts w:eastAsia="微軟正黑體"/>
          <w:bCs/>
          <w:lang w:eastAsia="zh-TW"/>
        </w:rPr>
        <w:t>，</w:t>
      </w:r>
      <w:r w:rsidR="00FA5020" w:rsidRPr="00C92B6F">
        <w:rPr>
          <w:rFonts w:eastAsia="微軟正黑體"/>
          <w:bCs/>
          <w:lang w:eastAsia="zh-HK"/>
        </w:rPr>
        <w:t>並</w:t>
      </w:r>
      <w:r w:rsidR="00521E28" w:rsidRPr="00C92B6F">
        <w:rPr>
          <w:rFonts w:eastAsia="微軟正黑體"/>
          <w:bCs/>
          <w:lang w:eastAsia="zh-TW"/>
        </w:rPr>
        <w:t>定立目標、開展人生</w:t>
      </w:r>
      <w:r w:rsidR="009F4F68" w:rsidRPr="00C92B6F">
        <w:rPr>
          <w:rFonts w:eastAsia="微軟正黑體"/>
          <w:bCs/>
          <w:lang w:eastAsia="zh-HK"/>
        </w:rPr>
        <w:t>計</w:t>
      </w:r>
      <w:r w:rsidR="00521E28" w:rsidRPr="00C92B6F">
        <w:rPr>
          <w:rFonts w:eastAsia="微軟正黑體"/>
          <w:bCs/>
          <w:lang w:eastAsia="zh-TW"/>
        </w:rPr>
        <w:t>劃，對</w:t>
      </w:r>
      <w:r w:rsidR="009F4F68" w:rsidRPr="00C92B6F">
        <w:rPr>
          <w:rFonts w:eastAsia="微軟正黑體"/>
          <w:bCs/>
          <w:lang w:eastAsia="zh-HK"/>
        </w:rPr>
        <w:t>追</w:t>
      </w:r>
      <w:r w:rsidR="009F4F68" w:rsidRPr="00C92B6F">
        <w:rPr>
          <w:rFonts w:eastAsia="微軟正黑體"/>
          <w:bCs/>
          <w:lang w:eastAsia="zh-TW"/>
        </w:rPr>
        <w:t>求</w:t>
      </w:r>
      <w:r w:rsidR="009F4F68" w:rsidRPr="00C92B6F">
        <w:rPr>
          <w:rFonts w:eastAsia="微軟正黑體"/>
          <w:bCs/>
          <w:lang w:eastAsia="zh-HK"/>
        </w:rPr>
        <w:t>豐盛</w:t>
      </w:r>
      <w:r w:rsidR="00521E28" w:rsidRPr="00C92B6F">
        <w:rPr>
          <w:rFonts w:eastAsia="微軟正黑體"/>
          <w:bCs/>
          <w:lang w:eastAsia="zh-TW"/>
        </w:rPr>
        <w:t>人生很有利。</w:t>
      </w:r>
    </w:p>
    <w:p w14:paraId="56B8022C" w14:textId="1BC490E3" w:rsidR="00EA7C92" w:rsidRPr="00C92B6F" w:rsidRDefault="00EA7C92" w:rsidP="00B16E6E">
      <w:pPr>
        <w:rPr>
          <w:rFonts w:eastAsia="微軟正黑體"/>
          <w:bCs/>
          <w:lang w:eastAsia="zh-TW"/>
        </w:rPr>
      </w:pPr>
    </w:p>
    <w:p w14:paraId="5EF70D1C" w14:textId="02C033E0" w:rsidR="00EA7C92" w:rsidRPr="00C92B6F" w:rsidRDefault="00EA7C92" w:rsidP="00B16E6E">
      <w:pPr>
        <w:rPr>
          <w:rFonts w:eastAsia="微軟正黑體"/>
          <w:b/>
          <w:color w:val="000000" w:themeColor="text1"/>
          <w:sz w:val="28"/>
          <w:szCs w:val="28"/>
          <w:lang w:eastAsia="zh-TW"/>
        </w:rPr>
      </w:pPr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節錄及改寫</w:t>
      </w:r>
      <w:proofErr w:type="gramStart"/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自</w:t>
      </w:r>
      <w:proofErr w:type="gramEnd"/>
      <w:r w:rsidRPr="00C92B6F">
        <w:rPr>
          <w:rFonts w:eastAsiaTheme="minorEastAsia"/>
          <w:bCs/>
          <w:sz w:val="22"/>
          <w:szCs w:val="22"/>
          <w:lang w:eastAsia="zh-TW"/>
        </w:rPr>
        <w:t>：</w:t>
      </w:r>
      <w:r w:rsidR="000E527A" w:rsidRPr="00C92B6F">
        <w:rPr>
          <w:rFonts w:eastAsiaTheme="minorEastAsia"/>
          <w:bCs/>
          <w:sz w:val="22"/>
          <w:szCs w:val="22"/>
          <w:lang w:eastAsia="zh-TW"/>
        </w:rPr>
        <w:t>香港特別行政區政府教育局</w:t>
      </w:r>
      <w:r w:rsidRPr="00C92B6F">
        <w:rPr>
          <w:rFonts w:eastAsiaTheme="minorEastAsia"/>
          <w:bCs/>
          <w:sz w:val="22"/>
          <w:szCs w:val="22"/>
          <w:lang w:eastAsia="zh-TW"/>
        </w:rPr>
        <w:t>（</w:t>
      </w:r>
      <w:r w:rsidRPr="00C92B6F">
        <w:rPr>
          <w:rFonts w:eastAsiaTheme="minorEastAsia"/>
          <w:bCs/>
          <w:sz w:val="22"/>
          <w:szCs w:val="22"/>
          <w:lang w:eastAsia="zh-TW"/>
        </w:rPr>
        <w:t>2019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，《生涯規劃資訊》</w:t>
      </w:r>
      <w:r w:rsidRPr="00C92B6F">
        <w:rPr>
          <w:rFonts w:eastAsiaTheme="minorEastAsia"/>
          <w:bCs/>
          <w:sz w:val="22"/>
          <w:szCs w:val="22"/>
          <w:lang w:eastAsia="zh-TW"/>
        </w:rPr>
        <w:t>；學友社（</w:t>
      </w:r>
      <w:r w:rsidRPr="00C92B6F">
        <w:rPr>
          <w:rFonts w:eastAsiaTheme="minorEastAsia"/>
          <w:bCs/>
          <w:sz w:val="22"/>
          <w:szCs w:val="22"/>
          <w:lang w:eastAsia="zh-TW"/>
        </w:rPr>
        <w:t>20</w:t>
      </w:r>
      <w:r w:rsidR="00B3625F" w:rsidRPr="00C92B6F">
        <w:rPr>
          <w:rFonts w:eastAsiaTheme="minorEastAsia" w:hint="eastAsia"/>
          <w:bCs/>
          <w:sz w:val="22"/>
          <w:szCs w:val="22"/>
          <w:lang w:eastAsia="zh-TW"/>
        </w:rPr>
        <w:t>20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，</w:t>
      </w:r>
      <w:proofErr w:type="gramStart"/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〈</w:t>
      </w:r>
      <w:proofErr w:type="gramEnd"/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生涯規劃：</w:t>
      </w:r>
      <w:proofErr w:type="gramStart"/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《</w:t>
      </w:r>
      <w:proofErr w:type="gramEnd"/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實行生涯規劃，主動經營人生！》</w:t>
      </w:r>
      <w:proofErr w:type="gramStart"/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〉</w:t>
      </w:r>
      <w:proofErr w:type="gramEnd"/>
      <w:r w:rsidRPr="00C92B6F">
        <w:rPr>
          <w:rFonts w:eastAsiaTheme="minorEastAsia"/>
          <w:bCs/>
          <w:sz w:val="22"/>
          <w:szCs w:val="22"/>
          <w:lang w:eastAsia="zh-TW"/>
        </w:rPr>
        <w:t>；明報升學網（</w:t>
      </w:r>
      <w:r w:rsidRPr="00C92B6F">
        <w:rPr>
          <w:rFonts w:eastAsiaTheme="minorEastAsia"/>
          <w:bCs/>
          <w:sz w:val="22"/>
          <w:szCs w:val="22"/>
          <w:lang w:eastAsia="zh-TW"/>
        </w:rPr>
        <w:t>2018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，《只有主動探索</w:t>
      </w:r>
      <w:r w:rsidR="00DB4010" w:rsidRPr="00C92B6F">
        <w:rPr>
          <w:rFonts w:eastAsiaTheme="minorEastAsia"/>
          <w:bCs/>
          <w:sz w:val="22"/>
          <w:szCs w:val="22"/>
          <w:lang w:eastAsia="zh-TW"/>
        </w:rPr>
        <w:t xml:space="preserve">  </w:t>
      </w:r>
      <w:r w:rsidR="00DB4010" w:rsidRPr="00C92B6F">
        <w:rPr>
          <w:rFonts w:eastAsiaTheme="minorEastAsia" w:hint="eastAsia"/>
          <w:bCs/>
          <w:sz w:val="22"/>
          <w:szCs w:val="22"/>
          <w:lang w:eastAsia="zh-TW"/>
        </w:rPr>
        <w:t>才可做好生涯規劃》</w:t>
      </w:r>
      <w:r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0EDFA0FF" w14:textId="77777777" w:rsidR="000266D4" w:rsidRPr="00C92B6F" w:rsidRDefault="000266D4" w:rsidP="00ED1761">
      <w:pPr>
        <w:snapToGrid w:val="0"/>
        <w:spacing w:line="276" w:lineRule="auto"/>
        <w:ind w:right="-198"/>
        <w:rPr>
          <w:rFonts w:eastAsia="微軟正黑體"/>
          <w:b/>
          <w:sz w:val="28"/>
          <w:szCs w:val="28"/>
          <w:lang w:eastAsia="zh-TW"/>
        </w:rPr>
      </w:pPr>
    </w:p>
    <w:p w14:paraId="3DC56819" w14:textId="7287D787" w:rsidR="00ED1761" w:rsidRPr="00C92B6F" w:rsidRDefault="00751717" w:rsidP="00B16E6E">
      <w:pPr>
        <w:snapToGrid w:val="0"/>
        <w:ind w:right="-198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 w:hint="eastAsia"/>
          <w:b/>
          <w:sz w:val="28"/>
          <w:szCs w:val="28"/>
          <w:lang w:eastAsia="zh-TW"/>
        </w:rPr>
        <w:t>人生</w:t>
      </w:r>
      <w:r w:rsidR="00FE4331" w:rsidRPr="00C92B6F">
        <w:rPr>
          <w:rFonts w:eastAsia="微軟正黑體" w:hint="eastAsia"/>
          <w:b/>
          <w:sz w:val="28"/>
          <w:szCs w:val="28"/>
          <w:lang w:eastAsia="zh-TW"/>
        </w:rPr>
        <w:t>規劃</w:t>
      </w:r>
      <w:r w:rsidR="00522721" w:rsidRPr="00C92B6F">
        <w:rPr>
          <w:rFonts w:eastAsia="微軟正黑體"/>
          <w:b/>
          <w:sz w:val="28"/>
          <w:szCs w:val="28"/>
          <w:lang w:eastAsia="zh-HK"/>
        </w:rPr>
        <w:t>四大元素</w:t>
      </w:r>
    </w:p>
    <w:p w14:paraId="536F86C7" w14:textId="0153C2FC" w:rsidR="00EA7C92" w:rsidRPr="00C92B6F" w:rsidRDefault="00591213" w:rsidP="00B16E6E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我們</w:t>
      </w:r>
      <w:r w:rsidR="00585472" w:rsidRPr="00C92B6F">
        <w:rPr>
          <w:rFonts w:eastAsia="微軟正黑體"/>
          <w:bCs/>
          <w:lang w:eastAsia="zh-HK"/>
        </w:rPr>
        <w:t>要做好</w:t>
      </w:r>
      <w:r w:rsidR="00751717" w:rsidRPr="00C92B6F">
        <w:rPr>
          <w:rFonts w:eastAsia="微軟正黑體" w:hint="eastAsia"/>
          <w:bCs/>
          <w:lang w:eastAsia="zh-HK"/>
        </w:rPr>
        <w:t>人生</w:t>
      </w:r>
      <w:r w:rsidR="00EA7C92" w:rsidRPr="00C92B6F">
        <w:rPr>
          <w:rFonts w:eastAsia="微軟正黑體" w:hint="eastAsia"/>
          <w:bCs/>
          <w:lang w:eastAsia="zh-TW"/>
        </w:rPr>
        <w:t>規劃</w:t>
      </w:r>
      <w:r w:rsidR="00585472" w:rsidRPr="00C92B6F">
        <w:rPr>
          <w:rFonts w:eastAsia="微軟正黑體"/>
          <w:bCs/>
          <w:lang w:eastAsia="zh-TW"/>
        </w:rPr>
        <w:t>，</w:t>
      </w:r>
      <w:r w:rsidR="00585472" w:rsidRPr="00C92B6F">
        <w:rPr>
          <w:rFonts w:eastAsia="微軟正黑體"/>
          <w:bCs/>
          <w:lang w:eastAsia="zh-HK"/>
        </w:rPr>
        <w:t>需要對自己有充分認</w:t>
      </w:r>
      <w:r w:rsidR="00FD1FB8" w:rsidRPr="00C92B6F">
        <w:rPr>
          <w:rFonts w:eastAsia="微軟正黑體"/>
          <w:bCs/>
          <w:lang w:eastAsia="zh-HK"/>
        </w:rPr>
        <w:t>知</w:t>
      </w:r>
      <w:r w:rsidR="00EA7C92" w:rsidRPr="00C92B6F">
        <w:rPr>
          <w:rFonts w:eastAsia="微軟正黑體"/>
          <w:bCs/>
          <w:lang w:eastAsia="zh-TW"/>
        </w:rPr>
        <w:t>（知己），</w:t>
      </w:r>
      <w:r w:rsidR="00EA7C92" w:rsidRPr="00C92B6F">
        <w:rPr>
          <w:rFonts w:eastAsia="微軟正黑體"/>
          <w:bCs/>
          <w:lang w:eastAsia="zh-HK"/>
        </w:rPr>
        <w:t>掌</w:t>
      </w:r>
      <w:r w:rsidR="00EA7C92" w:rsidRPr="00C92B6F">
        <w:rPr>
          <w:rFonts w:eastAsia="微軟正黑體"/>
          <w:bCs/>
          <w:lang w:eastAsia="zh-TW"/>
        </w:rPr>
        <w:t>握升學途徑、就業市場趨勢及</w:t>
      </w:r>
      <w:r w:rsidRPr="00C92B6F">
        <w:rPr>
          <w:rFonts w:eastAsia="微軟正黑體"/>
          <w:bCs/>
          <w:lang w:eastAsia="zh-HK"/>
        </w:rPr>
        <w:t>社會大環</w:t>
      </w:r>
      <w:r w:rsidRPr="00C92B6F">
        <w:rPr>
          <w:rFonts w:eastAsia="微軟正黑體"/>
          <w:bCs/>
          <w:lang w:eastAsia="zh-TW"/>
        </w:rPr>
        <w:t>境</w:t>
      </w:r>
      <w:r w:rsidR="00EA7C92" w:rsidRPr="00C92B6F">
        <w:rPr>
          <w:rFonts w:eastAsia="微軟正黑體"/>
          <w:bCs/>
          <w:lang w:eastAsia="zh-TW"/>
        </w:rPr>
        <w:t>等相關資訊（知彼），</w:t>
      </w:r>
      <w:r w:rsidRPr="00C92B6F">
        <w:rPr>
          <w:rFonts w:eastAsia="微軟正黑體"/>
          <w:bCs/>
          <w:lang w:eastAsia="zh-HK"/>
        </w:rPr>
        <w:t>來幫助我們</w:t>
      </w:r>
      <w:r w:rsidR="00EA7C92" w:rsidRPr="00C92B6F">
        <w:rPr>
          <w:rFonts w:eastAsia="微軟正黑體"/>
          <w:bCs/>
          <w:lang w:eastAsia="zh-TW"/>
        </w:rPr>
        <w:t>定立</w:t>
      </w:r>
      <w:r w:rsidRPr="00C92B6F">
        <w:rPr>
          <w:rFonts w:eastAsia="微軟正黑體"/>
          <w:bCs/>
          <w:lang w:eastAsia="zh-TW"/>
        </w:rPr>
        <w:t>適合自己的</w:t>
      </w:r>
      <w:r w:rsidR="00EA7C92" w:rsidRPr="00C92B6F">
        <w:rPr>
          <w:rFonts w:eastAsia="微軟正黑體"/>
          <w:bCs/>
          <w:lang w:eastAsia="zh-TW"/>
        </w:rPr>
        <w:t>目標（定立目標），並付諸行動，努力</w:t>
      </w:r>
      <w:r w:rsidR="00EA7C92" w:rsidRPr="00C92B6F">
        <w:rPr>
          <w:rFonts w:eastAsia="微軟正黑體"/>
          <w:bCs/>
          <w:lang w:eastAsia="zh-HK"/>
        </w:rPr>
        <w:t>實現</w:t>
      </w:r>
      <w:r w:rsidR="00EA7C92" w:rsidRPr="00C92B6F">
        <w:rPr>
          <w:rFonts w:eastAsia="微軟正黑體"/>
          <w:bCs/>
          <w:lang w:eastAsia="zh-TW"/>
        </w:rPr>
        <w:t>目標（</w:t>
      </w:r>
      <w:r w:rsidRPr="00C92B6F">
        <w:rPr>
          <w:rFonts w:eastAsia="微軟正黑體"/>
          <w:bCs/>
          <w:lang w:eastAsia="zh-HK"/>
        </w:rPr>
        <w:t>行動</w:t>
      </w:r>
      <w:r w:rsidR="00EA7C92" w:rsidRPr="00C92B6F">
        <w:rPr>
          <w:rFonts w:eastAsia="微軟正黑體"/>
          <w:bCs/>
          <w:lang w:eastAsia="zh-TW"/>
        </w:rPr>
        <w:t>）。</w:t>
      </w:r>
      <w:r w:rsidR="00522721" w:rsidRPr="00C92B6F">
        <w:rPr>
          <w:rFonts w:eastAsia="微軟正黑體"/>
          <w:bCs/>
          <w:lang w:eastAsia="zh-HK"/>
        </w:rPr>
        <w:t>在工作紙二至五</w:t>
      </w:r>
      <w:r w:rsidR="00522721" w:rsidRPr="00C92B6F">
        <w:rPr>
          <w:rFonts w:eastAsia="微軟正黑體"/>
          <w:bCs/>
          <w:lang w:eastAsia="zh-TW"/>
        </w:rPr>
        <w:t>，</w:t>
      </w:r>
      <w:r w:rsidR="00522721" w:rsidRPr="00C92B6F">
        <w:rPr>
          <w:rFonts w:eastAsia="微軟正黑體"/>
          <w:bCs/>
          <w:lang w:eastAsia="zh-HK"/>
        </w:rPr>
        <w:t>我們</w:t>
      </w:r>
      <w:r w:rsidR="009D30E1" w:rsidRPr="00C92B6F">
        <w:rPr>
          <w:rFonts w:eastAsia="微軟正黑體"/>
          <w:bCs/>
          <w:lang w:eastAsia="zh-HK"/>
        </w:rPr>
        <w:t>將</w:t>
      </w:r>
      <w:r w:rsidR="00522721" w:rsidRPr="00C92B6F">
        <w:rPr>
          <w:rFonts w:eastAsia="微軟正黑體"/>
          <w:bCs/>
          <w:lang w:eastAsia="zh-HK"/>
        </w:rPr>
        <w:t>探討</w:t>
      </w:r>
      <w:r w:rsidR="00751717" w:rsidRPr="00C92B6F">
        <w:rPr>
          <w:rFonts w:eastAsia="微軟正黑體" w:hint="eastAsia"/>
          <w:bCs/>
          <w:lang w:eastAsia="zh-HK"/>
        </w:rPr>
        <w:t>人生</w:t>
      </w:r>
      <w:r w:rsidR="00522721" w:rsidRPr="00C92B6F">
        <w:rPr>
          <w:rFonts w:eastAsia="微軟正黑體" w:hint="eastAsia"/>
          <w:bCs/>
          <w:lang w:eastAsia="zh-HK"/>
        </w:rPr>
        <w:t>規</w:t>
      </w:r>
      <w:r w:rsidR="00522721" w:rsidRPr="00C92B6F">
        <w:rPr>
          <w:rFonts w:eastAsia="微軟正黑體" w:hint="eastAsia"/>
          <w:bCs/>
          <w:lang w:eastAsia="zh-TW"/>
        </w:rPr>
        <w:t>劃</w:t>
      </w:r>
      <w:r w:rsidR="00522721" w:rsidRPr="00C92B6F">
        <w:rPr>
          <w:rFonts w:eastAsia="微軟正黑體"/>
          <w:bCs/>
          <w:lang w:eastAsia="zh-HK"/>
        </w:rPr>
        <w:t>的各主要元素</w:t>
      </w:r>
      <w:r w:rsidR="00522721" w:rsidRPr="00C92B6F">
        <w:rPr>
          <w:rFonts w:eastAsia="微軟正黑體"/>
          <w:bCs/>
          <w:lang w:eastAsia="zh-TW"/>
        </w:rPr>
        <w:t>。</w:t>
      </w:r>
    </w:p>
    <w:p w14:paraId="341D02EF" w14:textId="49061906" w:rsidR="00C82361" w:rsidRPr="00C92B6F" w:rsidRDefault="00155DA4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  <w:r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753472" behindDoc="0" locked="0" layoutInCell="1" allowOverlap="1" wp14:anchorId="50E22DDD" wp14:editId="09962667">
            <wp:simplePos x="0" y="0"/>
            <wp:positionH relativeFrom="margin">
              <wp:posOffset>616585</wp:posOffset>
            </wp:positionH>
            <wp:positionV relativeFrom="paragraph">
              <wp:posOffset>26670</wp:posOffset>
            </wp:positionV>
            <wp:extent cx="4368165" cy="2854325"/>
            <wp:effectExtent l="0" t="19050" r="0" b="41275"/>
            <wp:wrapNone/>
            <wp:docPr id="458" name="資料庫圖表 45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91EAB8" w14:textId="0573DD86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E1B0758" w14:textId="3DF5768A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CD14F1F" w14:textId="376CBC1B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1268C20" w14:textId="3EDA4BE4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579E405F" w14:textId="6D1859F2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5A3F8629" w14:textId="45B2B015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E6949BB" w14:textId="75A87903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5B376645" w14:textId="6775A9B5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27FC72BE" w14:textId="77777777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054F2671" w14:textId="6D1B248C" w:rsidR="00C82361" w:rsidRPr="00C92B6F" w:rsidRDefault="00C82361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4556009A" w14:textId="4F16FAC9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3F9FD37A" w14:textId="7180BCB8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72D4D108" w14:textId="69641937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40282FD1" w14:textId="60BF40C9" w:rsidR="001806E9" w:rsidRPr="00C92B6F" w:rsidRDefault="001806E9" w:rsidP="00852C86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67EFB979" w14:textId="0A984E48" w:rsidR="00852C86" w:rsidRPr="00C92B6F" w:rsidRDefault="00852C86" w:rsidP="00852C86">
      <w:pPr>
        <w:snapToGrid w:val="0"/>
        <w:spacing w:line="276" w:lineRule="auto"/>
        <w:rPr>
          <w:rFonts w:eastAsia="SimSun"/>
          <w:b/>
          <w:lang w:eastAsia="zh-TW"/>
        </w:rPr>
      </w:pPr>
      <w:r w:rsidRPr="00C92B6F">
        <w:rPr>
          <w:rFonts w:eastAsia="微軟正黑體"/>
          <w:b/>
          <w:lang w:eastAsia="zh-TW"/>
        </w:rPr>
        <w:t>圖</w:t>
      </w:r>
      <w:r w:rsidRPr="00C92B6F">
        <w:rPr>
          <w:rFonts w:eastAsia="微軟正黑體"/>
          <w:b/>
          <w:lang w:eastAsia="zh-TW"/>
        </w:rPr>
        <w:t>1</w:t>
      </w:r>
      <w:r w:rsidR="00B16E6E" w:rsidRPr="00C92B6F">
        <w:rPr>
          <w:rFonts w:eastAsia="微軟正黑體" w:hint="eastAsia"/>
          <w:b/>
          <w:lang w:eastAsia="zh-TW"/>
        </w:rPr>
        <w:t xml:space="preserve">　</w:t>
      </w:r>
      <w:r w:rsidR="00751717" w:rsidRPr="00C92B6F">
        <w:rPr>
          <w:rFonts w:eastAsia="微軟正黑體" w:hint="eastAsia"/>
          <w:b/>
          <w:lang w:eastAsia="zh-TW"/>
        </w:rPr>
        <w:t>人生</w:t>
      </w:r>
      <w:r w:rsidRPr="00C92B6F">
        <w:rPr>
          <w:rFonts w:eastAsia="微軟正黑體" w:hint="eastAsia"/>
          <w:b/>
          <w:lang w:eastAsia="zh-TW"/>
        </w:rPr>
        <w:t>規劃</w:t>
      </w:r>
      <w:r w:rsidRPr="00C92B6F">
        <w:rPr>
          <w:rFonts w:eastAsia="微軟正黑體"/>
          <w:b/>
          <w:lang w:eastAsia="zh-TW"/>
        </w:rPr>
        <w:t>四大</w:t>
      </w:r>
      <w:r w:rsidR="00370432" w:rsidRPr="00C92B6F">
        <w:rPr>
          <w:rFonts w:eastAsia="微軟正黑體"/>
          <w:b/>
          <w:lang w:eastAsia="zh-HK"/>
        </w:rPr>
        <w:t>元</w:t>
      </w:r>
      <w:r w:rsidRPr="00C92B6F">
        <w:rPr>
          <w:rFonts w:eastAsia="微軟正黑體"/>
          <w:b/>
          <w:lang w:eastAsia="zh-TW"/>
        </w:rPr>
        <w:t>素</w:t>
      </w:r>
    </w:p>
    <w:p w14:paraId="5808A893" w14:textId="77777777" w:rsidR="00B16E6E" w:rsidRPr="00C92B6F" w:rsidRDefault="00B16E6E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</w:p>
    <w:p w14:paraId="4FBF30F8" w14:textId="47AD2246" w:rsidR="00B20CEE" w:rsidRPr="00C92B6F" w:rsidRDefault="00B20CEE" w:rsidP="00B16E6E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t>工作紙二：</w:t>
      </w:r>
      <w:r w:rsidR="00920812" w:rsidRPr="00C92B6F">
        <w:rPr>
          <w:rFonts w:eastAsia="微軟正黑體"/>
          <w:b/>
          <w:sz w:val="28"/>
          <w:szCs w:val="28"/>
          <w:lang w:eastAsia="zh-HK"/>
        </w:rPr>
        <w:t>知己</w:t>
      </w:r>
      <w:r w:rsidR="00D654A5" w:rsidRPr="00C92B6F">
        <w:rPr>
          <w:rFonts w:eastAsia="微軟正黑體"/>
          <w:b/>
          <w:sz w:val="28"/>
          <w:szCs w:val="28"/>
          <w:lang w:eastAsia="zh-HK"/>
        </w:rPr>
        <w:t>：</w:t>
      </w:r>
      <w:r w:rsidR="00D25B4F" w:rsidRPr="00C92B6F">
        <w:rPr>
          <w:rFonts w:eastAsia="微軟正黑體"/>
          <w:b/>
          <w:sz w:val="28"/>
          <w:szCs w:val="28"/>
          <w:lang w:eastAsia="zh-HK"/>
        </w:rPr>
        <w:t>了解自己</w:t>
      </w:r>
    </w:p>
    <w:p w14:paraId="1CE7CA73" w14:textId="516A0825" w:rsidR="00151780" w:rsidRPr="00C92B6F" w:rsidRDefault="00451BFF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color w:val="000000" w:themeColor="text1"/>
          <w:lang w:eastAsia="zh-HK"/>
        </w:rPr>
        <w:t>知己，是</w:t>
      </w:r>
      <w:r w:rsidR="00751717" w:rsidRPr="00C92B6F">
        <w:rPr>
          <w:rFonts w:eastAsia="微軟正黑體" w:hint="eastAsia"/>
          <w:bCs/>
          <w:color w:val="000000" w:themeColor="text1"/>
          <w:lang w:eastAsia="zh-HK"/>
        </w:rPr>
        <w:t>人生</w:t>
      </w:r>
      <w:r w:rsidRPr="00C92B6F">
        <w:rPr>
          <w:rFonts w:eastAsia="微軟正黑體" w:hint="eastAsia"/>
          <w:bCs/>
          <w:lang w:eastAsia="zh-HK"/>
        </w:rPr>
        <w:t>規</w:t>
      </w:r>
      <w:r w:rsidRPr="00C92B6F">
        <w:rPr>
          <w:rFonts w:eastAsia="微軟正黑體" w:hint="eastAsia"/>
          <w:bCs/>
          <w:lang w:eastAsia="zh-TW"/>
        </w:rPr>
        <w:t>劃</w:t>
      </w:r>
      <w:r w:rsidRPr="00C92B6F">
        <w:rPr>
          <w:rFonts w:eastAsia="微軟正黑體"/>
          <w:bCs/>
          <w:color w:val="000000" w:themeColor="text1"/>
          <w:lang w:eastAsia="zh-HK"/>
        </w:rPr>
        <w:t>的第一個步驟。</w:t>
      </w:r>
      <w:r w:rsidR="00207490" w:rsidRPr="00C92B6F">
        <w:rPr>
          <w:rFonts w:eastAsia="微軟正黑體" w:hint="eastAsia"/>
          <w:bCs/>
          <w:color w:val="000000" w:themeColor="text1"/>
          <w:lang w:eastAsia="zh-HK"/>
        </w:rPr>
        <w:t>單元</w:t>
      </w:r>
      <w:r w:rsidR="00207490" w:rsidRPr="00C92B6F">
        <w:rPr>
          <w:rFonts w:eastAsia="微軟正黑體" w:hint="eastAsia"/>
          <w:bCs/>
          <w:color w:val="000000" w:themeColor="text1"/>
          <w:lang w:eastAsia="zh-HK"/>
        </w:rPr>
        <w:t>1.</w:t>
      </w:r>
      <w:r w:rsidR="00207490" w:rsidRPr="00C92B6F">
        <w:rPr>
          <w:rFonts w:eastAsia="微軟正黑體"/>
          <w:bCs/>
          <w:color w:val="000000" w:themeColor="text1"/>
          <w:lang w:eastAsia="zh-HK"/>
        </w:rPr>
        <w:t>1</w:t>
      </w:r>
      <w:r w:rsidR="00577546" w:rsidRPr="00577546">
        <w:rPr>
          <w:rFonts w:eastAsia="微軟正黑體" w:hint="eastAsia"/>
          <w:bCs/>
          <w:color w:val="000000" w:themeColor="text1"/>
          <w:lang w:eastAsia="zh-HK"/>
        </w:rPr>
        <w:t>自我理解與生活技能</w:t>
      </w:r>
      <w:r w:rsidR="00577546" w:rsidRPr="00577546">
        <w:rPr>
          <w:rFonts w:eastAsia="微軟正黑體" w:hint="eastAsia"/>
          <w:bCs/>
          <w:color w:val="000000" w:themeColor="text1"/>
          <w:lang w:eastAsia="zh-HK"/>
        </w:rPr>
        <w:t xml:space="preserve"> </w:t>
      </w:r>
      <w:r w:rsidR="00B50CE5" w:rsidRPr="00577546">
        <w:rPr>
          <w:rFonts w:eastAsia="微軟正黑體" w:hint="eastAsia"/>
          <w:bCs/>
          <w:color w:val="000000" w:themeColor="text1"/>
          <w:lang w:eastAsia="zh-HK"/>
        </w:rPr>
        <w:t>第一部分</w:t>
      </w:r>
      <w:r w:rsidR="00FB0C09" w:rsidRPr="00577546">
        <w:rPr>
          <w:rFonts w:eastAsia="微軟正黑體"/>
          <w:bCs/>
          <w:color w:val="000000" w:themeColor="text1"/>
          <w:lang w:eastAsia="zh-HK"/>
        </w:rPr>
        <w:t>「認識自己」</w:t>
      </w:r>
      <w:r w:rsidRPr="00C92B6F">
        <w:rPr>
          <w:rFonts w:eastAsia="微軟正黑體"/>
          <w:bCs/>
          <w:color w:val="000000" w:themeColor="text1"/>
          <w:lang w:eastAsia="zh-HK"/>
        </w:rPr>
        <w:t>幫助我們</w:t>
      </w:r>
      <w:r w:rsidR="000905E8" w:rsidRPr="00C92B6F">
        <w:rPr>
          <w:rFonts w:eastAsia="微軟正黑體"/>
          <w:bCs/>
          <w:color w:val="000000" w:themeColor="text1"/>
          <w:lang w:eastAsia="zh-HK"/>
        </w:rPr>
        <w:t>從</w:t>
      </w:r>
      <w:r w:rsidR="00055216" w:rsidRPr="00C92B6F">
        <w:rPr>
          <w:rFonts w:eastAsia="微軟正黑體"/>
          <w:bCs/>
          <w:color w:val="000000" w:themeColor="text1"/>
          <w:lang w:eastAsia="zh-HK"/>
        </w:rPr>
        <w:t>性格</w:t>
      </w:r>
      <w:r w:rsidR="000905E8" w:rsidRPr="00C92B6F">
        <w:rPr>
          <w:rFonts w:eastAsia="微軟正黑體"/>
          <w:bCs/>
          <w:color w:val="000000" w:themeColor="text1"/>
          <w:lang w:eastAsia="zh-HK"/>
        </w:rPr>
        <w:t>、興趣、能力</w:t>
      </w:r>
      <w:r w:rsidR="003D1C99" w:rsidRPr="00C92B6F">
        <w:rPr>
          <w:rFonts w:eastAsia="微軟正黑體" w:hint="eastAsia"/>
          <w:bCs/>
          <w:color w:val="000000" w:themeColor="text1"/>
          <w:lang w:eastAsia="zh-HK"/>
        </w:rPr>
        <w:t>、潛能</w:t>
      </w:r>
      <w:r w:rsidRPr="00C92B6F">
        <w:rPr>
          <w:rFonts w:eastAsia="微軟正黑體"/>
          <w:bCs/>
          <w:color w:val="000000" w:themeColor="text1"/>
          <w:lang w:eastAsia="zh-HK"/>
        </w:rPr>
        <w:t>等了解自己</w:t>
      </w:r>
      <w:r w:rsidRPr="00C92B6F">
        <w:rPr>
          <w:rFonts w:eastAsia="微軟正黑體"/>
          <w:bCs/>
          <w:color w:val="000000" w:themeColor="text1"/>
          <w:lang w:eastAsia="zh-TW"/>
        </w:rPr>
        <w:t>。</w:t>
      </w:r>
      <w:r w:rsidR="00C020C7" w:rsidRPr="00C92B6F">
        <w:rPr>
          <w:rFonts w:eastAsia="微軟正黑體"/>
          <w:bCs/>
          <w:color w:val="000000" w:themeColor="text1"/>
          <w:lang w:eastAsia="zh-HK"/>
        </w:rPr>
        <w:t>另外</w:t>
      </w:r>
      <w:r w:rsidR="00C020C7"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我們的</w:t>
      </w:r>
      <w:r w:rsidR="000905E8" w:rsidRPr="00C92B6F">
        <w:rPr>
          <w:rFonts w:eastAsia="微軟正黑體"/>
          <w:bCs/>
          <w:color w:val="000000" w:themeColor="text1"/>
          <w:lang w:eastAsia="zh-TW"/>
        </w:rPr>
        <w:t>價值觀</w:t>
      </w:r>
      <w:r w:rsidRPr="00C92B6F">
        <w:rPr>
          <w:rFonts w:eastAsia="微軟正黑體"/>
          <w:bCs/>
          <w:color w:val="000000" w:themeColor="text1"/>
          <w:lang w:eastAsia="zh-HK"/>
        </w:rPr>
        <w:t>特別是</w:t>
      </w:r>
      <w:r w:rsidR="00DB1E36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Pr="00C92B6F">
        <w:rPr>
          <w:rFonts w:eastAsia="微軟正黑體"/>
          <w:bCs/>
          <w:color w:val="000000" w:themeColor="text1"/>
          <w:lang w:eastAsia="zh-TW"/>
        </w:rPr>
        <w:t>價值觀</w:t>
      </w:r>
      <w:r w:rsidRPr="00C92B6F">
        <w:rPr>
          <w:rFonts w:eastAsia="微軟正黑體"/>
          <w:bCs/>
          <w:color w:val="000000" w:themeColor="text1"/>
          <w:lang w:eastAsia="zh-HK"/>
        </w:rPr>
        <w:t>對於</w:t>
      </w:r>
      <w:r w:rsidR="00751717" w:rsidRPr="00C92B6F">
        <w:rPr>
          <w:rFonts w:eastAsia="微軟正黑體" w:hint="eastAsia"/>
          <w:bCs/>
          <w:color w:val="000000" w:themeColor="text1"/>
          <w:lang w:eastAsia="zh-HK"/>
        </w:rPr>
        <w:t>人生</w:t>
      </w:r>
      <w:r w:rsidRPr="00C92B6F">
        <w:rPr>
          <w:rFonts w:eastAsia="微軟正黑體" w:hint="eastAsia"/>
          <w:bCs/>
          <w:color w:val="000000" w:themeColor="text1"/>
          <w:lang w:eastAsia="zh-HK"/>
        </w:rPr>
        <w:t>規</w:t>
      </w:r>
      <w:r w:rsidR="009D30E1" w:rsidRPr="00C92B6F">
        <w:rPr>
          <w:rFonts w:eastAsia="微軟正黑體" w:hint="eastAsia"/>
          <w:bCs/>
          <w:color w:val="000000" w:themeColor="text1"/>
          <w:lang w:eastAsia="zh-TW"/>
        </w:rPr>
        <w:t>劃</w:t>
      </w:r>
      <w:r w:rsidR="009D30E1" w:rsidRPr="00C92B6F">
        <w:rPr>
          <w:rFonts w:eastAsia="微軟正黑體"/>
          <w:bCs/>
          <w:color w:val="000000" w:themeColor="text1"/>
          <w:lang w:eastAsia="zh-TW"/>
        </w:rPr>
        <w:t>中</w:t>
      </w:r>
      <w:r w:rsidR="008364B4" w:rsidRPr="00C92B6F">
        <w:rPr>
          <w:rFonts w:eastAsia="微軟正黑體" w:hint="eastAsia"/>
          <w:bCs/>
          <w:color w:val="000000" w:themeColor="text1"/>
          <w:lang w:eastAsia="zh-TW"/>
        </w:rPr>
        <w:t>定立目標和作出選擇</w:t>
      </w:r>
      <w:r w:rsidR="00FA5020" w:rsidRPr="00C92B6F">
        <w:rPr>
          <w:rFonts w:eastAsia="微軟正黑體"/>
          <w:bCs/>
          <w:color w:val="000000" w:themeColor="text1"/>
          <w:lang w:eastAsia="zh-HK"/>
        </w:rPr>
        <w:t>很</w:t>
      </w:r>
      <w:r w:rsidRPr="00C92B6F">
        <w:rPr>
          <w:rFonts w:eastAsia="微軟正黑體"/>
          <w:bCs/>
          <w:color w:val="000000" w:themeColor="text1"/>
          <w:lang w:eastAsia="zh-HK"/>
        </w:rPr>
        <w:t>重要</w:t>
      </w:r>
      <w:r w:rsidR="000905E8" w:rsidRPr="00C92B6F">
        <w:rPr>
          <w:rFonts w:eastAsia="微軟正黑體"/>
          <w:bCs/>
          <w:color w:val="000000" w:themeColor="text1"/>
          <w:lang w:eastAsia="zh-TW"/>
        </w:rPr>
        <w:t>。</w:t>
      </w:r>
    </w:p>
    <w:p w14:paraId="73B97A26" w14:textId="77777777" w:rsidR="00151780" w:rsidRPr="00C92B6F" w:rsidRDefault="00151780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</w:p>
    <w:p w14:paraId="23213141" w14:textId="58DD1DC2" w:rsidR="00FA5020" w:rsidRPr="00C92B6F" w:rsidRDefault="0036396F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noProof/>
          <w:color w:val="000000" w:themeColor="text1"/>
          <w:lang w:val="en-US"/>
        </w:rPr>
        <w:drawing>
          <wp:anchor distT="0" distB="0" distL="114300" distR="114300" simplePos="0" relativeHeight="251770880" behindDoc="0" locked="0" layoutInCell="1" allowOverlap="1" wp14:anchorId="688881A8" wp14:editId="604BFA2F">
            <wp:simplePos x="0" y="0"/>
            <wp:positionH relativeFrom="column">
              <wp:posOffset>3564890</wp:posOffset>
            </wp:positionH>
            <wp:positionV relativeFrom="paragraph">
              <wp:posOffset>1054735</wp:posOffset>
            </wp:positionV>
            <wp:extent cx="1510030" cy="858520"/>
            <wp:effectExtent l="0" t="0" r="1270" b="5080"/>
            <wp:wrapSquare wrapText="bothSides"/>
            <wp:docPr id="499" name="圖片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ncerewong\AppData\Local\Microsoft\Windows\INetCache\Content.MSO\393DEA62.tmp"/>
                    <pic:cNvPicPr>
                      <a:picLocks noChangeAspect="1" noChangeArrowheads="1"/>
                    </pic:cNvPicPr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030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5B0" w:rsidRPr="00C92B6F" w:rsidDel="00FB0C09">
        <w:rPr>
          <w:rFonts w:eastAsia="微軟正黑體"/>
          <w:bCs/>
          <w:color w:val="000000" w:themeColor="text1"/>
          <w:lang w:eastAsia="zh-TW"/>
        </w:rPr>
        <w:t>價值觀是</w:t>
      </w:r>
      <w:r w:rsidR="00B45BCC" w:rsidRPr="00C92B6F">
        <w:rPr>
          <w:rFonts w:eastAsia="微軟正黑體"/>
          <w:bCs/>
          <w:color w:val="000000" w:themeColor="text1"/>
          <w:lang w:eastAsia="zh-TW"/>
        </w:rPr>
        <w:t>指</w:t>
      </w:r>
      <w:r w:rsidR="006E25B0" w:rsidRPr="00C92B6F" w:rsidDel="00FB0C09">
        <w:rPr>
          <w:rFonts w:eastAsia="微軟正黑體"/>
          <w:bCs/>
          <w:color w:val="000000" w:themeColor="text1"/>
          <w:lang w:eastAsia="zh-TW"/>
        </w:rPr>
        <w:t>個人對於事物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（</w:t>
      </w:r>
      <w:r w:rsidR="008364B4" w:rsidRPr="00C92B6F">
        <w:rPr>
          <w:rFonts w:eastAsia="微軟正黑體" w:hint="eastAsia"/>
          <w:bCs/>
          <w:color w:val="000000" w:themeColor="text1"/>
          <w:lang w:eastAsia="zh-TW"/>
        </w:rPr>
        <w:t>如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人、事、物）</w:t>
      </w:r>
      <w:r w:rsidR="00B45BCC" w:rsidRPr="00C92B6F">
        <w:rPr>
          <w:rFonts w:eastAsia="微軟正黑體"/>
          <w:bCs/>
          <w:color w:val="000000" w:themeColor="text1"/>
          <w:lang w:eastAsia="zh-TW"/>
        </w:rPr>
        <w:t>的意義、作用和</w:t>
      </w:r>
      <w:r w:rsidR="006E25B0" w:rsidRPr="00C92B6F" w:rsidDel="00FB0C09">
        <w:rPr>
          <w:rFonts w:eastAsia="微軟正黑體"/>
          <w:bCs/>
          <w:color w:val="000000" w:themeColor="text1"/>
          <w:lang w:eastAsia="zh-TW"/>
        </w:rPr>
        <w:t>重要性所持的</w:t>
      </w:r>
      <w:r w:rsidR="00B45BCC" w:rsidRPr="00C92B6F">
        <w:rPr>
          <w:rFonts w:eastAsia="微軟正黑體"/>
          <w:bCs/>
          <w:color w:val="000000" w:themeColor="text1"/>
          <w:lang w:eastAsia="zh-TW"/>
        </w:rPr>
        <w:t>評價和態度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4B4BDE" w:rsidRPr="00C92B6F">
        <w:rPr>
          <w:rFonts w:eastAsia="微軟正黑體"/>
          <w:bCs/>
          <w:color w:val="000000" w:themeColor="text1"/>
          <w:lang w:eastAsia="zh-HK"/>
        </w:rPr>
        <w:t>而</w:t>
      </w:r>
      <w:r w:rsidR="00DB1E36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價值觀是指個人以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事物（</w:t>
      </w:r>
      <w:r w:rsidR="008364B4" w:rsidRPr="00C92B6F">
        <w:rPr>
          <w:rFonts w:eastAsia="微軟正黑體" w:hint="eastAsia"/>
          <w:bCs/>
          <w:color w:val="000000" w:themeColor="text1"/>
          <w:lang w:eastAsia="zh-TW"/>
        </w:rPr>
        <w:t>如</w:t>
      </w:r>
      <w:r w:rsidR="00DD6239" w:rsidRPr="00C92B6F">
        <w:rPr>
          <w:rFonts w:eastAsia="微軟正黑體"/>
          <w:bCs/>
          <w:color w:val="000000" w:themeColor="text1"/>
          <w:lang w:eastAsia="zh-TW"/>
        </w:rPr>
        <w:t>工作環境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、</w:t>
      </w:r>
      <w:r w:rsidR="00BB542F" w:rsidRPr="00C92B6F">
        <w:rPr>
          <w:rFonts w:eastAsia="微軟正黑體"/>
          <w:bCs/>
          <w:color w:val="000000" w:themeColor="text1"/>
          <w:lang w:eastAsia="zh-TW"/>
        </w:rPr>
        <w:t>薪金</w:t>
      </w:r>
      <w:r w:rsidR="00134FB2" w:rsidRPr="00C92B6F">
        <w:rPr>
          <w:rFonts w:eastAsia="微軟正黑體" w:hint="eastAsia"/>
          <w:bCs/>
          <w:color w:val="000000" w:themeColor="text1"/>
          <w:lang w:eastAsia="zh-TW"/>
        </w:rPr>
        <w:t>、晉升機會</w:t>
      </w:r>
      <w:r w:rsidR="00BB542F" w:rsidRPr="00C92B6F">
        <w:rPr>
          <w:rFonts w:eastAsia="微軟正黑體"/>
          <w:bCs/>
          <w:color w:val="000000" w:themeColor="text1"/>
          <w:lang w:eastAsia="zh-TW"/>
        </w:rPr>
        <w:t>等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）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對自己的重要性作為</w:t>
      </w:r>
      <w:r w:rsidR="00134FB2" w:rsidRPr="00C92B6F">
        <w:rPr>
          <w:rFonts w:eastAsia="微軟正黑體"/>
          <w:bCs/>
          <w:color w:val="000000" w:themeColor="text1"/>
          <w:lang w:eastAsia="zh-TW"/>
        </w:rPr>
        <w:t>選擇</w:t>
      </w:r>
      <w:r w:rsidR="004B4BDE" w:rsidRPr="00C92B6F">
        <w:rPr>
          <w:rFonts w:eastAsia="微軟正黑體"/>
          <w:bCs/>
          <w:color w:val="000000" w:themeColor="text1"/>
          <w:lang w:eastAsia="zh-TW"/>
        </w:rPr>
        <w:t>職業的考慮。</w:t>
      </w:r>
      <w:r w:rsidR="00061AC8" w:rsidRPr="00C92B6F">
        <w:rPr>
          <w:rFonts w:eastAsia="微軟正黑體"/>
          <w:bCs/>
          <w:color w:val="000000" w:themeColor="text1"/>
          <w:lang w:eastAsia="zh-HK"/>
        </w:rPr>
        <w:t>我們可以透過檢視</w:t>
      </w:r>
      <w:r w:rsidR="00DB1E36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="00061AC8" w:rsidRPr="00C92B6F">
        <w:rPr>
          <w:rFonts w:eastAsia="微軟正黑體"/>
          <w:bCs/>
          <w:color w:val="000000" w:themeColor="text1"/>
          <w:lang w:eastAsia="zh-TW"/>
        </w:rPr>
        <w:t>價值觀來</w:t>
      </w:r>
      <w:r w:rsidR="00DA104E" w:rsidRPr="00C92B6F">
        <w:rPr>
          <w:rFonts w:eastAsia="微軟正黑體"/>
          <w:bCs/>
          <w:color w:val="000000" w:themeColor="text1"/>
          <w:lang w:eastAsia="zh-TW"/>
        </w:rPr>
        <w:t>認清</w:t>
      </w:r>
      <w:r w:rsidR="00061AC8" w:rsidRPr="00C92B6F">
        <w:rPr>
          <w:rFonts w:eastAsia="微軟正黑體"/>
          <w:bCs/>
          <w:color w:val="000000" w:themeColor="text1"/>
          <w:lang w:eastAsia="zh-TW"/>
        </w:rPr>
        <w:t>自己的價值觀。</w:t>
      </w:r>
      <w:r w:rsidR="002161BF" w:rsidRPr="00C92B6F">
        <w:rPr>
          <w:rFonts w:eastAsia="微軟正黑體"/>
          <w:bCs/>
          <w:color w:val="000000" w:themeColor="text1"/>
          <w:lang w:eastAsia="zh-TW"/>
        </w:rPr>
        <w:t>例如：</w:t>
      </w:r>
    </w:p>
    <w:p w14:paraId="43378856" w14:textId="0F4AAFB6" w:rsidR="00FA5020" w:rsidRPr="00C92B6F" w:rsidRDefault="00FA5020" w:rsidP="00B16E6E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</w:p>
    <w:p w14:paraId="5A233B63" w14:textId="35CB7CF6" w:rsidR="00FA5020" w:rsidRPr="00C92B6F" w:rsidRDefault="00061AC8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bCs/>
          <w:color w:val="000000" w:themeColor="text1"/>
          <w:lang w:eastAsia="zh-TW"/>
        </w:rPr>
        <w:t>有些人會覺得</w:t>
      </w:r>
      <w:proofErr w:type="gramStart"/>
      <w:r w:rsidRPr="00C92B6F">
        <w:rPr>
          <w:rFonts w:eastAsia="微軟正黑體"/>
          <w:bCs/>
          <w:color w:val="000000" w:themeColor="text1"/>
          <w:lang w:eastAsia="zh-TW"/>
        </w:rPr>
        <w:t>薪高糧準</w:t>
      </w:r>
      <w:proofErr w:type="gramEnd"/>
      <w:r w:rsidRPr="00C92B6F">
        <w:rPr>
          <w:rFonts w:eastAsia="微軟正黑體"/>
          <w:color w:val="000000" w:themeColor="text1"/>
          <w:lang w:eastAsia="zh-TW"/>
        </w:rPr>
        <w:t>很重要，尋找工作時</w:t>
      </w:r>
      <w:r w:rsidR="00DA104E" w:rsidRPr="00C92B6F">
        <w:rPr>
          <w:rFonts w:eastAsia="微軟正黑體"/>
          <w:color w:val="000000" w:themeColor="text1"/>
          <w:lang w:eastAsia="zh-TW"/>
        </w:rPr>
        <w:t>便</w:t>
      </w:r>
      <w:r w:rsidRPr="00C92B6F">
        <w:rPr>
          <w:rFonts w:eastAsia="微軟正黑體"/>
          <w:color w:val="000000" w:themeColor="text1"/>
          <w:lang w:eastAsia="zh-TW"/>
        </w:rPr>
        <w:t>會</w:t>
      </w:r>
      <w:r w:rsidR="00DA104E" w:rsidRPr="00C92B6F">
        <w:rPr>
          <w:rFonts w:eastAsia="微軟正黑體"/>
          <w:color w:val="000000" w:themeColor="text1"/>
          <w:lang w:eastAsia="zh-TW"/>
        </w:rPr>
        <w:t>先</w:t>
      </w:r>
      <w:r w:rsidRPr="00C92B6F">
        <w:rPr>
          <w:rFonts w:eastAsia="微軟正黑體"/>
          <w:color w:val="000000" w:themeColor="text1"/>
          <w:lang w:eastAsia="zh-TW"/>
        </w:rPr>
        <w:t>考慮大公司，</w:t>
      </w:r>
      <w:r w:rsidRPr="00C92B6F">
        <w:rPr>
          <w:rFonts w:eastAsia="微軟正黑體"/>
          <w:color w:val="000000" w:themeColor="text1"/>
          <w:lang w:eastAsia="zh-HK"/>
        </w:rPr>
        <w:t>因此他們重視的是薪金</w:t>
      </w:r>
      <w:r w:rsidR="00BE026B" w:rsidRPr="00C92B6F">
        <w:rPr>
          <w:rFonts w:eastAsia="微軟正黑體"/>
          <w:color w:val="000000" w:themeColor="text1"/>
          <w:lang w:eastAsia="zh-HK"/>
        </w:rPr>
        <w:t>和穩定</w:t>
      </w:r>
      <w:r w:rsidR="008364B4" w:rsidRPr="00C92B6F">
        <w:rPr>
          <w:rFonts w:eastAsia="微軟正黑體" w:hint="eastAsia"/>
          <w:color w:val="000000" w:themeColor="text1"/>
          <w:lang w:eastAsia="zh-HK"/>
        </w:rPr>
        <w:t>。</w:t>
      </w:r>
    </w:p>
    <w:p w14:paraId="44E49F98" w14:textId="52C3D540" w:rsidR="00667BC6" w:rsidRPr="00C92B6F" w:rsidRDefault="00667BC6" w:rsidP="00B16E6E">
      <w:pPr>
        <w:snapToGrid w:val="0"/>
        <w:jc w:val="both"/>
        <w:rPr>
          <w:rFonts w:eastAsia="微軟正黑體"/>
          <w:color w:val="FF0000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34016" behindDoc="0" locked="0" layoutInCell="1" allowOverlap="1" wp14:anchorId="0A32396B" wp14:editId="5DC9C2D3">
            <wp:simplePos x="0" y="0"/>
            <wp:positionH relativeFrom="margin">
              <wp:posOffset>6985</wp:posOffset>
            </wp:positionH>
            <wp:positionV relativeFrom="paragraph">
              <wp:posOffset>188610</wp:posOffset>
            </wp:positionV>
            <wp:extent cx="958850" cy="817880"/>
            <wp:effectExtent l="0" t="0" r="6350" b="0"/>
            <wp:wrapSquare wrapText="bothSides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 Be an Employee, or Not To Be...That Has Become The Question"/>
                    <pic:cNvPicPr>
                      <a:picLocks noChangeAspect="1" noChangeArrowheads="1"/>
                    </pic:cNvPicPr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B0862" w14:textId="5A85A8E8" w:rsidR="00F6457C" w:rsidRPr="00C92B6F" w:rsidRDefault="0036396F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noProof/>
          <w:color w:val="000000" w:themeColor="text1"/>
          <w:lang w:val="en-US"/>
        </w:rPr>
        <w:drawing>
          <wp:anchor distT="0" distB="0" distL="114300" distR="114300" simplePos="0" relativeHeight="251735040" behindDoc="0" locked="0" layoutInCell="1" allowOverlap="1" wp14:anchorId="1F10250D" wp14:editId="20440C1E">
            <wp:simplePos x="0" y="0"/>
            <wp:positionH relativeFrom="margin">
              <wp:posOffset>4479925</wp:posOffset>
            </wp:positionH>
            <wp:positionV relativeFrom="paragraph">
              <wp:posOffset>402590</wp:posOffset>
            </wp:positionV>
            <wp:extent cx="452120" cy="965835"/>
            <wp:effectExtent l="0" t="0" r="5080" b="0"/>
            <wp:wrapSquare wrapText="bothSides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ncerewong\AppData\Local\Microsoft\Windows\INetCache\Content.MSO\79641A18.tmp"/>
                    <pic:cNvPicPr>
                      <a:picLocks noChangeAspect="1" noChangeArrowheads="1"/>
                    </pic:cNvPicPr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AC8" w:rsidRPr="00C92B6F">
        <w:rPr>
          <w:rFonts w:eastAsia="微軟正黑體"/>
          <w:color w:val="000000" w:themeColor="text1"/>
          <w:lang w:eastAsia="zh-TW"/>
        </w:rPr>
        <w:t>有些人</w:t>
      </w:r>
      <w:r w:rsidR="00061AC8" w:rsidRPr="00C92B6F">
        <w:rPr>
          <w:rFonts w:eastAsia="微軟正黑體"/>
          <w:color w:val="000000" w:themeColor="text1"/>
          <w:lang w:eastAsia="zh-HK"/>
        </w:rPr>
        <w:t>希望有更大的</w:t>
      </w:r>
      <w:r w:rsidR="00061AC8" w:rsidRPr="00C92B6F">
        <w:rPr>
          <w:rFonts w:eastAsia="微軟正黑體"/>
          <w:color w:val="000000" w:themeColor="text1"/>
          <w:lang w:eastAsia="zh-TW"/>
        </w:rPr>
        <w:t>工作自由</w:t>
      </w:r>
      <w:r w:rsidR="00061AC8" w:rsidRPr="00C92B6F">
        <w:rPr>
          <w:rFonts w:eastAsia="微軟正黑體"/>
          <w:color w:val="000000" w:themeColor="text1"/>
          <w:lang w:eastAsia="zh-HK"/>
        </w:rPr>
        <w:t>度和自主權</w:t>
      </w:r>
      <w:r w:rsidR="00061AC8" w:rsidRPr="00C92B6F">
        <w:rPr>
          <w:rFonts w:eastAsia="微軟正黑體"/>
          <w:color w:val="000000" w:themeColor="text1"/>
          <w:lang w:eastAsia="zh-TW"/>
        </w:rPr>
        <w:t>，</w:t>
      </w:r>
      <w:r w:rsidR="00061AC8" w:rsidRPr="00C92B6F">
        <w:rPr>
          <w:rFonts w:eastAsia="微軟正黑體"/>
          <w:color w:val="000000" w:themeColor="text1"/>
          <w:lang w:eastAsia="zh-HK"/>
        </w:rPr>
        <w:t>會考</w:t>
      </w:r>
      <w:r w:rsidR="00061AC8" w:rsidRPr="00C92B6F">
        <w:rPr>
          <w:rFonts w:eastAsia="微軟正黑體"/>
          <w:color w:val="000000" w:themeColor="text1"/>
          <w:lang w:eastAsia="zh-TW"/>
        </w:rPr>
        <w:t>慮</w:t>
      </w:r>
      <w:r w:rsidR="00061AC8" w:rsidRPr="00C92B6F">
        <w:rPr>
          <w:rFonts w:eastAsia="微軟正黑體"/>
          <w:color w:val="000000" w:themeColor="text1"/>
          <w:lang w:eastAsia="zh-HK"/>
        </w:rPr>
        <w:t>自</w:t>
      </w:r>
      <w:proofErr w:type="gramStart"/>
      <w:r w:rsidR="00061AC8" w:rsidRPr="00C92B6F">
        <w:rPr>
          <w:rFonts w:eastAsia="微軟正黑體"/>
          <w:color w:val="000000" w:themeColor="text1"/>
          <w:lang w:eastAsia="zh-HK"/>
        </w:rPr>
        <w:t>僱</w:t>
      </w:r>
      <w:proofErr w:type="gramEnd"/>
      <w:r w:rsidR="00061AC8" w:rsidRPr="00C92B6F">
        <w:rPr>
          <w:rFonts w:eastAsia="微軟正黑體"/>
          <w:color w:val="000000" w:themeColor="text1"/>
          <w:lang w:eastAsia="zh-TW"/>
        </w:rPr>
        <w:t>或兼職，</w:t>
      </w:r>
      <w:r w:rsidR="00061AC8" w:rsidRPr="00C92B6F">
        <w:rPr>
          <w:rFonts w:eastAsia="微軟正黑體"/>
          <w:color w:val="000000" w:themeColor="text1"/>
          <w:lang w:eastAsia="zh-HK"/>
        </w:rPr>
        <w:t>因此他們重視自由</w:t>
      </w:r>
      <w:r w:rsidR="00DA104E" w:rsidRPr="00C92B6F">
        <w:rPr>
          <w:rFonts w:eastAsia="微軟正黑體"/>
          <w:color w:val="000000" w:themeColor="text1"/>
          <w:lang w:eastAsia="zh-HK"/>
        </w:rPr>
        <w:t>和</w:t>
      </w:r>
      <w:r w:rsidR="00061AC8" w:rsidRPr="00C92B6F">
        <w:rPr>
          <w:rFonts w:eastAsia="微軟正黑體"/>
          <w:color w:val="000000" w:themeColor="text1"/>
          <w:lang w:eastAsia="zh-HK"/>
        </w:rPr>
        <w:t>自主</w:t>
      </w:r>
      <w:r w:rsidR="008364B4" w:rsidRPr="00C92B6F">
        <w:rPr>
          <w:rFonts w:eastAsia="微軟正黑體" w:hint="eastAsia"/>
          <w:color w:val="000000" w:themeColor="text1"/>
          <w:lang w:eastAsia="zh-HK"/>
        </w:rPr>
        <w:t>。</w:t>
      </w:r>
    </w:p>
    <w:p w14:paraId="09A3CAF6" w14:textId="1C32D701" w:rsidR="00C020C7" w:rsidRPr="00C92B6F" w:rsidRDefault="00C020C7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</w:p>
    <w:p w14:paraId="5708A947" w14:textId="54ADA751" w:rsidR="00C94E1F" w:rsidRPr="00C92B6F" w:rsidRDefault="00061AC8" w:rsidP="00B16E6E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color w:val="000000" w:themeColor="text1"/>
          <w:lang w:eastAsia="zh-TW"/>
        </w:rPr>
        <w:t>還有些人希望</w:t>
      </w:r>
      <w:r w:rsidRPr="00C92B6F">
        <w:rPr>
          <w:rFonts w:eastAsia="微軟正黑體"/>
          <w:color w:val="000000" w:themeColor="text1"/>
          <w:lang w:eastAsia="zh-HK"/>
        </w:rPr>
        <w:t>幫助</w:t>
      </w:r>
      <w:r w:rsidR="00CA61BC" w:rsidRPr="00C92B6F">
        <w:rPr>
          <w:rFonts w:eastAsia="微軟正黑體" w:hint="eastAsia"/>
          <w:color w:val="000000" w:themeColor="text1"/>
          <w:lang w:eastAsia="zh-TW"/>
        </w:rPr>
        <w:t>別人</w:t>
      </w:r>
      <w:r w:rsidRPr="00C92B6F">
        <w:rPr>
          <w:rFonts w:eastAsia="微軟正黑體"/>
          <w:color w:val="000000" w:themeColor="text1"/>
          <w:lang w:eastAsia="zh-TW"/>
        </w:rPr>
        <w:t>，</w:t>
      </w:r>
      <w:r w:rsidRPr="00C92B6F">
        <w:rPr>
          <w:rFonts w:eastAsia="微軟正黑體"/>
          <w:color w:val="000000" w:themeColor="text1"/>
          <w:lang w:eastAsia="zh-HK"/>
        </w:rPr>
        <w:t>會考</w:t>
      </w:r>
      <w:r w:rsidRPr="00C92B6F">
        <w:rPr>
          <w:rFonts w:eastAsia="微軟正黑體"/>
          <w:color w:val="000000" w:themeColor="text1"/>
          <w:lang w:eastAsia="zh-TW"/>
        </w:rPr>
        <w:t>慮</w:t>
      </w:r>
      <w:r w:rsidRPr="00C92B6F">
        <w:rPr>
          <w:rFonts w:eastAsia="微軟正黑體"/>
          <w:color w:val="000000" w:themeColor="text1"/>
          <w:lang w:eastAsia="zh-HK"/>
        </w:rPr>
        <w:t>從事醫護</w:t>
      </w:r>
      <w:r w:rsidRPr="00C92B6F">
        <w:rPr>
          <w:rFonts w:eastAsia="微軟正黑體"/>
          <w:color w:val="000000" w:themeColor="text1"/>
          <w:lang w:eastAsia="zh-TW"/>
        </w:rPr>
        <w:t>工作，</w:t>
      </w:r>
      <w:r w:rsidRPr="00C92B6F">
        <w:rPr>
          <w:rFonts w:eastAsia="微軟正黑體"/>
          <w:color w:val="000000" w:themeColor="text1"/>
          <w:lang w:eastAsia="zh-HK"/>
        </w:rPr>
        <w:t>因此他們重視的是整</w:t>
      </w:r>
      <w:r w:rsidRPr="00C92B6F">
        <w:rPr>
          <w:rFonts w:eastAsia="微軟正黑體"/>
          <w:color w:val="000000" w:themeColor="text1"/>
          <w:lang w:eastAsia="zh-TW"/>
        </w:rPr>
        <w:t>體</w:t>
      </w:r>
      <w:r w:rsidRPr="00C92B6F">
        <w:rPr>
          <w:rFonts w:eastAsia="微軟正黑體"/>
          <w:color w:val="000000" w:themeColor="text1"/>
          <w:lang w:eastAsia="zh-HK"/>
        </w:rPr>
        <w:t>福</w:t>
      </w:r>
      <w:r w:rsidRPr="00C92B6F">
        <w:rPr>
          <w:rFonts w:eastAsia="微軟正黑體"/>
          <w:color w:val="000000" w:themeColor="text1"/>
          <w:lang w:eastAsia="zh-TW"/>
        </w:rPr>
        <w:t>祉。</w:t>
      </w:r>
    </w:p>
    <w:p w14:paraId="09E2F1CA" w14:textId="77777777" w:rsidR="00F6457C" w:rsidRPr="00C92B6F" w:rsidRDefault="00F6457C" w:rsidP="00B16E6E">
      <w:pPr>
        <w:snapToGrid w:val="0"/>
        <w:jc w:val="both"/>
        <w:rPr>
          <w:rFonts w:eastAsia="微軟正黑體"/>
          <w:color w:val="FF0000"/>
          <w:lang w:eastAsia="zh-HK"/>
        </w:rPr>
      </w:pPr>
    </w:p>
    <w:p w14:paraId="2D05C236" w14:textId="00DCA16C" w:rsidR="00852C86" w:rsidRPr="00C92B6F" w:rsidRDefault="00A60C14" w:rsidP="00B16E6E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w:drawing>
          <wp:anchor distT="0" distB="0" distL="114300" distR="114300" simplePos="0" relativeHeight="251754496" behindDoc="0" locked="0" layoutInCell="1" allowOverlap="1" wp14:anchorId="53542909" wp14:editId="591364EF">
            <wp:simplePos x="0" y="0"/>
            <wp:positionH relativeFrom="margin">
              <wp:posOffset>963171</wp:posOffset>
            </wp:positionH>
            <wp:positionV relativeFrom="paragraph">
              <wp:posOffset>1170305</wp:posOffset>
            </wp:positionV>
            <wp:extent cx="3314700" cy="1965960"/>
            <wp:effectExtent l="0" t="0" r="0" b="0"/>
            <wp:wrapNone/>
            <wp:docPr id="304" name="資料庫圖表 30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0C09" w:rsidRPr="00C92B6F">
        <w:rPr>
          <w:rFonts w:eastAsia="微軟正黑體"/>
          <w:bCs/>
          <w:color w:val="000000" w:themeColor="text1"/>
          <w:lang w:eastAsia="zh-HK"/>
        </w:rPr>
        <w:t>事</w:t>
      </w:r>
      <w:r w:rsidR="00FB0C09" w:rsidRPr="00C92B6F">
        <w:rPr>
          <w:rFonts w:eastAsia="微軟正黑體"/>
          <w:bCs/>
          <w:color w:val="000000" w:themeColor="text1"/>
          <w:lang w:eastAsia="zh-TW"/>
        </w:rPr>
        <w:t>實</w:t>
      </w:r>
      <w:r w:rsidR="00FB0C09" w:rsidRPr="00C92B6F">
        <w:rPr>
          <w:rFonts w:eastAsia="微軟正黑體"/>
          <w:bCs/>
          <w:color w:val="000000" w:themeColor="text1"/>
          <w:lang w:eastAsia="zh-HK"/>
        </w:rPr>
        <w:t>上</w:t>
      </w:r>
      <w:r w:rsidR="00FB0C09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852C86" w:rsidRPr="00C92B6F">
        <w:rPr>
          <w:rFonts w:eastAsia="微軟正黑體"/>
          <w:bCs/>
          <w:lang w:eastAsia="zh-TW"/>
        </w:rPr>
        <w:t>每個人對於</w:t>
      </w:r>
      <w:r w:rsidR="00751717" w:rsidRPr="00C92B6F">
        <w:rPr>
          <w:rFonts w:eastAsia="微軟正黑體" w:hint="eastAsia"/>
          <w:bCs/>
          <w:lang w:eastAsia="zh-TW"/>
        </w:rPr>
        <w:t>人生</w:t>
      </w:r>
      <w:r w:rsidR="00852C86" w:rsidRPr="00C92B6F">
        <w:rPr>
          <w:rFonts w:eastAsia="微軟正黑體" w:hint="eastAsia"/>
          <w:bCs/>
          <w:lang w:eastAsia="zh-HK"/>
        </w:rPr>
        <w:t>規</w:t>
      </w:r>
      <w:r w:rsidR="00852C86" w:rsidRPr="00C92B6F">
        <w:rPr>
          <w:rFonts w:eastAsia="微軟正黑體" w:hint="eastAsia"/>
          <w:bCs/>
          <w:lang w:eastAsia="zh-TW"/>
        </w:rPr>
        <w:t>劃</w:t>
      </w:r>
      <w:r w:rsidR="00852C86" w:rsidRPr="00C92B6F">
        <w:rPr>
          <w:rFonts w:eastAsia="微軟正黑體"/>
          <w:bCs/>
          <w:lang w:eastAsia="zh-TW"/>
        </w:rPr>
        <w:t>都有不同的考慮，因為</w:t>
      </w:r>
      <w:r w:rsidR="00055216" w:rsidRPr="00C92B6F">
        <w:rPr>
          <w:rFonts w:eastAsia="微軟正黑體"/>
          <w:bCs/>
          <w:lang w:eastAsia="zh-HK"/>
        </w:rPr>
        <w:t>性格</w:t>
      </w:r>
      <w:r w:rsidR="00852C86" w:rsidRPr="00C92B6F">
        <w:rPr>
          <w:rFonts w:eastAsia="微軟正黑體"/>
          <w:bCs/>
          <w:lang w:eastAsia="zh-TW"/>
        </w:rPr>
        <w:t>和成長環境的</w:t>
      </w:r>
      <w:r w:rsidR="00CA61BC" w:rsidRPr="00C92B6F">
        <w:rPr>
          <w:rFonts w:eastAsia="微軟正黑體" w:hint="eastAsia"/>
          <w:bCs/>
          <w:lang w:eastAsia="zh-TW"/>
        </w:rPr>
        <w:t>不同</w:t>
      </w:r>
      <w:r w:rsidR="00852C86" w:rsidRPr="00C92B6F">
        <w:rPr>
          <w:rFonts w:eastAsia="微軟正黑體"/>
          <w:bCs/>
          <w:lang w:eastAsia="zh-TW"/>
        </w:rPr>
        <w:t>，</w:t>
      </w:r>
      <w:r w:rsidR="00E57F25" w:rsidRPr="00C92B6F">
        <w:rPr>
          <w:rFonts w:eastAsia="微軟正黑體"/>
          <w:bCs/>
          <w:lang w:eastAsia="zh-TW"/>
        </w:rPr>
        <w:t>即使</w:t>
      </w:r>
      <w:r w:rsidR="00852C86" w:rsidRPr="00C92B6F">
        <w:rPr>
          <w:rFonts w:eastAsia="微軟正黑體"/>
          <w:bCs/>
          <w:lang w:eastAsia="zh-HK"/>
        </w:rPr>
        <w:t>修讀相同科目的</w:t>
      </w:r>
      <w:r w:rsidR="0074137E" w:rsidRPr="00C92B6F">
        <w:rPr>
          <w:rFonts w:eastAsia="微軟正黑體"/>
          <w:bCs/>
          <w:lang w:eastAsia="zh-TW"/>
        </w:rPr>
        <w:t>人</w:t>
      </w:r>
      <w:r w:rsidR="00E57F25" w:rsidRPr="00C92B6F">
        <w:rPr>
          <w:rFonts w:eastAsia="微軟正黑體"/>
          <w:bCs/>
          <w:lang w:eastAsia="zh-TW"/>
        </w:rPr>
        <w:t>，他們</w:t>
      </w:r>
      <w:r w:rsidR="00591213" w:rsidRPr="00C92B6F">
        <w:rPr>
          <w:rFonts w:eastAsia="微軟正黑體"/>
          <w:bCs/>
          <w:lang w:eastAsia="zh-HK"/>
        </w:rPr>
        <w:t>的</w:t>
      </w:r>
      <w:r w:rsidR="000E4C76" w:rsidRPr="00C92B6F">
        <w:rPr>
          <w:rFonts w:eastAsia="微軟正黑體"/>
          <w:bCs/>
          <w:lang w:eastAsia="zh-HK"/>
        </w:rPr>
        <w:t>需</w:t>
      </w:r>
      <w:r w:rsidR="00141B4C" w:rsidRPr="00C92B6F">
        <w:rPr>
          <w:rFonts w:eastAsia="微軟正黑體"/>
          <w:bCs/>
          <w:lang w:eastAsia="zh-HK"/>
        </w:rPr>
        <w:t>求</w:t>
      </w:r>
      <w:r w:rsidR="000E4C76" w:rsidRPr="00C92B6F">
        <w:rPr>
          <w:rFonts w:eastAsia="微軟正黑體"/>
          <w:bCs/>
          <w:lang w:eastAsia="zh-HK"/>
        </w:rPr>
        <w:t>、</w:t>
      </w:r>
      <w:r w:rsidR="00BF4965" w:rsidRPr="00C92B6F">
        <w:rPr>
          <w:rFonts w:eastAsia="微軟正黑體"/>
          <w:bCs/>
          <w:lang w:eastAsia="zh-HK"/>
        </w:rPr>
        <w:t>期望或夢想</w:t>
      </w:r>
      <w:r w:rsidR="00CA61BC" w:rsidRPr="00C92B6F">
        <w:rPr>
          <w:rFonts w:eastAsia="微軟正黑體" w:hint="eastAsia"/>
          <w:bCs/>
          <w:lang w:eastAsia="zh-TW"/>
        </w:rPr>
        <w:t>會不相同</w:t>
      </w:r>
      <w:r w:rsidR="00852C86" w:rsidRPr="00C92B6F">
        <w:rPr>
          <w:rFonts w:eastAsia="微軟正黑體"/>
          <w:bCs/>
          <w:lang w:eastAsia="zh-TW"/>
        </w:rPr>
        <w:t>。</w:t>
      </w:r>
      <w:r w:rsidR="00591213" w:rsidRPr="00C92B6F">
        <w:rPr>
          <w:rFonts w:eastAsia="微軟正黑體"/>
          <w:bCs/>
          <w:lang w:eastAsia="zh-HK"/>
        </w:rPr>
        <w:t>因此</w:t>
      </w:r>
      <w:r w:rsidR="00591213" w:rsidRPr="00C92B6F">
        <w:rPr>
          <w:rFonts w:eastAsia="微軟正黑體"/>
          <w:bCs/>
          <w:lang w:eastAsia="zh-TW"/>
        </w:rPr>
        <w:t>，</w:t>
      </w:r>
      <w:r w:rsidR="00963E9F" w:rsidRPr="00C92B6F">
        <w:rPr>
          <w:rFonts w:eastAsia="微軟正黑體"/>
          <w:bCs/>
          <w:lang w:eastAsia="zh-HK"/>
        </w:rPr>
        <w:t>我們應從性格</w:t>
      </w:r>
      <w:r w:rsidR="00963E9F" w:rsidRPr="00C92B6F">
        <w:rPr>
          <w:rFonts w:eastAsia="微軟正黑體"/>
          <w:bCs/>
          <w:lang w:eastAsia="zh-TW"/>
        </w:rPr>
        <w:t>、</w:t>
      </w:r>
      <w:r w:rsidR="00963E9F" w:rsidRPr="00C92B6F">
        <w:rPr>
          <w:rFonts w:eastAsia="微軟正黑體"/>
          <w:bCs/>
          <w:lang w:eastAsia="zh-HK"/>
        </w:rPr>
        <w:t>興趣</w:t>
      </w:r>
      <w:r w:rsidR="00963E9F" w:rsidRPr="00C92B6F">
        <w:rPr>
          <w:rFonts w:eastAsia="微軟正黑體"/>
          <w:bCs/>
          <w:lang w:eastAsia="zh-TW"/>
        </w:rPr>
        <w:t>、</w:t>
      </w:r>
      <w:r w:rsidR="00963E9F" w:rsidRPr="00C92B6F">
        <w:rPr>
          <w:rFonts w:eastAsia="微軟正黑體"/>
          <w:bCs/>
          <w:lang w:eastAsia="zh-HK"/>
        </w:rPr>
        <w:t>能力</w:t>
      </w:r>
      <w:r w:rsidR="00963E9F" w:rsidRPr="00C92B6F">
        <w:rPr>
          <w:rFonts w:eastAsia="微軟正黑體"/>
          <w:bCs/>
          <w:lang w:eastAsia="zh-TW"/>
        </w:rPr>
        <w:t>、</w:t>
      </w:r>
      <w:r w:rsidR="00963E9F" w:rsidRPr="00C92B6F">
        <w:rPr>
          <w:rFonts w:eastAsia="微軟正黑體"/>
          <w:bCs/>
          <w:lang w:eastAsia="zh-HK"/>
        </w:rPr>
        <w:t>價值觀作為個人定位</w:t>
      </w:r>
      <w:r w:rsidR="00DE3345" w:rsidRPr="00C92B6F">
        <w:rPr>
          <w:rFonts w:eastAsia="微軟正黑體"/>
          <w:color w:val="000000" w:themeColor="text1"/>
          <w:lang w:eastAsia="zh-TW"/>
        </w:rPr>
        <w:t>，</w:t>
      </w:r>
      <w:r w:rsidR="00963E9F" w:rsidRPr="00C92B6F">
        <w:rPr>
          <w:rFonts w:eastAsia="微軟正黑體"/>
          <w:color w:val="000000" w:themeColor="text1"/>
          <w:lang w:eastAsia="zh-HK"/>
        </w:rPr>
        <w:t>並</w:t>
      </w:r>
      <w:r w:rsidR="00DE3345" w:rsidRPr="00C92B6F">
        <w:rPr>
          <w:rFonts w:eastAsia="微軟正黑體"/>
          <w:color w:val="000000" w:themeColor="text1"/>
          <w:lang w:eastAsia="zh-TW"/>
        </w:rPr>
        <w:t>認清自我</w:t>
      </w:r>
      <w:r w:rsidR="00852C86" w:rsidRPr="00C92B6F">
        <w:rPr>
          <w:rFonts w:eastAsia="微軟正黑體"/>
          <w:bCs/>
          <w:lang w:eastAsia="zh-TW"/>
        </w:rPr>
        <w:t>，</w:t>
      </w:r>
      <w:r w:rsidR="00963E9F" w:rsidRPr="00C92B6F">
        <w:rPr>
          <w:rFonts w:eastAsia="微軟正黑體"/>
          <w:bCs/>
          <w:lang w:eastAsia="zh-HK"/>
        </w:rPr>
        <w:t>從而</w:t>
      </w:r>
      <w:r w:rsidR="00591213" w:rsidRPr="00C92B6F">
        <w:rPr>
          <w:rFonts w:eastAsia="微軟正黑體"/>
          <w:bCs/>
          <w:lang w:eastAsia="zh-HK"/>
        </w:rPr>
        <w:t>幫</w:t>
      </w:r>
      <w:r w:rsidR="00852C86" w:rsidRPr="00C92B6F">
        <w:rPr>
          <w:rFonts w:eastAsia="微軟正黑體"/>
          <w:bCs/>
          <w:lang w:eastAsia="zh-TW"/>
        </w:rPr>
        <w:t>助我們選擇一個</w:t>
      </w:r>
      <w:r w:rsidR="00E57F25" w:rsidRPr="00C92B6F">
        <w:rPr>
          <w:rFonts w:eastAsia="微軟正黑體"/>
          <w:bCs/>
          <w:lang w:eastAsia="zh-TW"/>
        </w:rPr>
        <w:t>更</w:t>
      </w:r>
      <w:r w:rsidR="00591213" w:rsidRPr="00C92B6F">
        <w:rPr>
          <w:rFonts w:eastAsia="微軟正黑體"/>
          <w:bCs/>
          <w:color w:val="000000" w:themeColor="text1"/>
          <w:lang w:eastAsia="zh-TW"/>
        </w:rPr>
        <w:t>適合自己的</w:t>
      </w:r>
      <w:r w:rsidR="00751717" w:rsidRPr="00C92B6F">
        <w:rPr>
          <w:rFonts w:eastAsia="微軟正黑體" w:hint="eastAsia"/>
          <w:bCs/>
          <w:color w:val="000000" w:themeColor="text1"/>
          <w:lang w:eastAsia="zh-TW"/>
        </w:rPr>
        <w:t>人生</w:t>
      </w:r>
      <w:r w:rsidR="00852C86" w:rsidRPr="00C92B6F">
        <w:rPr>
          <w:rFonts w:eastAsia="微軟正黑體" w:hint="eastAsia"/>
          <w:bCs/>
          <w:lang w:eastAsia="zh-HK"/>
        </w:rPr>
        <w:t>規</w:t>
      </w:r>
      <w:r w:rsidR="00852C86" w:rsidRPr="00C92B6F">
        <w:rPr>
          <w:rFonts w:eastAsia="微軟正黑體" w:hint="eastAsia"/>
          <w:bCs/>
          <w:lang w:eastAsia="zh-TW"/>
        </w:rPr>
        <w:t>劃</w:t>
      </w:r>
      <w:r w:rsidR="00852C86" w:rsidRPr="00C92B6F">
        <w:rPr>
          <w:rFonts w:eastAsia="微軟正黑體"/>
          <w:bCs/>
          <w:lang w:eastAsia="zh-HK"/>
        </w:rPr>
        <w:t>目標</w:t>
      </w:r>
      <w:r w:rsidR="00852C86" w:rsidRPr="00C92B6F">
        <w:rPr>
          <w:rFonts w:eastAsia="微軟正黑體"/>
          <w:bCs/>
          <w:lang w:eastAsia="zh-TW"/>
        </w:rPr>
        <w:t>。</w:t>
      </w:r>
    </w:p>
    <w:p w14:paraId="39E5BB74" w14:textId="53C3C64B" w:rsidR="003926D6" w:rsidRPr="00C92B6F" w:rsidRDefault="003926D6" w:rsidP="00C44CFE">
      <w:pPr>
        <w:snapToGrid w:val="0"/>
        <w:spacing w:line="276" w:lineRule="auto"/>
        <w:rPr>
          <w:rFonts w:eastAsia="微軟正黑體"/>
          <w:bCs/>
          <w:color w:val="000000" w:themeColor="text1"/>
          <w:lang w:eastAsia="zh-HK"/>
        </w:rPr>
      </w:pPr>
    </w:p>
    <w:p w14:paraId="0E42A0AA" w14:textId="197406BC" w:rsidR="00AA30FD" w:rsidRPr="00C92B6F" w:rsidRDefault="00AA30FD" w:rsidP="00C44CFE">
      <w:pPr>
        <w:snapToGrid w:val="0"/>
        <w:spacing w:line="276" w:lineRule="auto"/>
        <w:rPr>
          <w:rFonts w:eastAsia="SimSun"/>
          <w:bCs/>
          <w:lang w:eastAsia="zh-TW"/>
        </w:rPr>
      </w:pPr>
    </w:p>
    <w:p w14:paraId="767413E0" w14:textId="12DA31BD" w:rsidR="00E70EA3" w:rsidRPr="00C92B6F" w:rsidRDefault="00E70EA3" w:rsidP="005F3218">
      <w:pPr>
        <w:spacing w:after="12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5379B0D4" w14:textId="1E2D66A7" w:rsidR="00EE1A64" w:rsidRPr="00C92B6F" w:rsidRDefault="00EE1A64" w:rsidP="005F3218">
      <w:pPr>
        <w:spacing w:after="12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4EC7D70E" w14:textId="0550A65D" w:rsidR="00EE1A64" w:rsidRPr="00C92B6F" w:rsidRDefault="00EE1A64" w:rsidP="005F3218">
      <w:pPr>
        <w:spacing w:after="12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074BFBB6" w14:textId="77777777" w:rsidR="00346F1D" w:rsidRPr="00C92B6F" w:rsidRDefault="00346F1D">
      <w:pPr>
        <w:spacing w:after="200" w:line="276" w:lineRule="auto"/>
        <w:rPr>
          <w:rFonts w:eastAsia="微軟正黑體"/>
          <w:b/>
          <w:lang w:eastAsia="zh-HK"/>
        </w:rPr>
      </w:pPr>
    </w:p>
    <w:p w14:paraId="7D659A1B" w14:textId="77777777" w:rsidR="00346F1D" w:rsidRPr="00C92B6F" w:rsidRDefault="00346F1D">
      <w:pPr>
        <w:spacing w:after="200" w:line="276" w:lineRule="auto"/>
        <w:rPr>
          <w:rFonts w:eastAsia="微軟正黑體"/>
          <w:b/>
          <w:lang w:eastAsia="zh-HK"/>
        </w:rPr>
      </w:pPr>
    </w:p>
    <w:p w14:paraId="362C9E96" w14:textId="72481CD7" w:rsidR="0054239B" w:rsidRPr="00C92B6F" w:rsidRDefault="00966911">
      <w:pPr>
        <w:spacing w:after="200" w:line="276" w:lineRule="auto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lang w:eastAsia="zh-HK"/>
        </w:rPr>
        <w:t>圖</w:t>
      </w:r>
      <w:r w:rsidR="00911028" w:rsidRPr="00C92B6F">
        <w:rPr>
          <w:rFonts w:eastAsia="微軟正黑體"/>
          <w:b/>
          <w:lang w:eastAsia="zh-TW"/>
        </w:rPr>
        <w:t>2</w:t>
      </w:r>
      <w:r w:rsidR="00B16E6E" w:rsidRPr="00C92B6F">
        <w:rPr>
          <w:rFonts w:eastAsia="微軟正黑體" w:hint="eastAsia"/>
          <w:b/>
          <w:lang w:eastAsia="zh-TW"/>
        </w:rPr>
        <w:t xml:space="preserve">　</w:t>
      </w:r>
      <w:r w:rsidR="009A2FEB" w:rsidRPr="00C92B6F">
        <w:rPr>
          <w:rFonts w:eastAsia="微軟正黑體"/>
          <w:b/>
          <w:lang w:eastAsia="zh-HK"/>
        </w:rPr>
        <w:t>個人定位</w:t>
      </w:r>
    </w:p>
    <w:p w14:paraId="4CC68BF0" w14:textId="12CB2A12" w:rsidR="006266B7" w:rsidRPr="00C92B6F" w:rsidRDefault="00741DD8" w:rsidP="00B16E6E">
      <w:pPr>
        <w:snapToGrid w:val="0"/>
        <w:jc w:val="both"/>
        <w:rPr>
          <w:rFonts w:eastAsia="微軟正黑體"/>
          <w:b/>
          <w:sz w:val="22"/>
          <w:szCs w:val="22"/>
          <w:lang w:eastAsia="zh-HK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26496" behindDoc="0" locked="0" layoutInCell="1" allowOverlap="1" wp14:anchorId="3EE307EB" wp14:editId="09486E6A">
            <wp:simplePos x="0" y="0"/>
            <wp:positionH relativeFrom="margin">
              <wp:posOffset>3021391</wp:posOffset>
            </wp:positionH>
            <wp:positionV relativeFrom="paragraph">
              <wp:posOffset>75401</wp:posOffset>
            </wp:positionV>
            <wp:extent cx="2237105" cy="1527175"/>
            <wp:effectExtent l="0" t="0" r="0" b="0"/>
            <wp:wrapSquare wrapText="bothSides"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105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0E04" w:rsidRPr="00C92B6F">
        <w:rPr>
          <w:rFonts w:eastAsia="微軟正黑體"/>
          <w:b/>
          <w:sz w:val="28"/>
          <w:szCs w:val="28"/>
          <w:lang w:eastAsia="zh-HK"/>
        </w:rPr>
        <w:t>活動一：</w:t>
      </w:r>
      <w:r w:rsidR="009A2FEB" w:rsidRPr="00C92B6F">
        <w:rPr>
          <w:rFonts w:eastAsia="微軟正黑體"/>
          <w:b/>
          <w:sz w:val="28"/>
          <w:szCs w:val="28"/>
          <w:lang w:eastAsia="zh-HK"/>
        </w:rPr>
        <w:t>知「己」大搜查</w:t>
      </w:r>
    </w:p>
    <w:p w14:paraId="3AF6D123" w14:textId="333A3596" w:rsidR="00090E04" w:rsidRPr="00C92B6F" w:rsidRDefault="00090E04" w:rsidP="00B16E6E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根</w:t>
      </w:r>
      <w:r w:rsidRPr="00C92B6F">
        <w:rPr>
          <w:rFonts w:eastAsia="微軟正黑體"/>
          <w:bCs/>
          <w:lang w:eastAsia="zh-TW"/>
        </w:rPr>
        <w:t>據</w:t>
      </w:r>
      <w:r w:rsidRPr="00C92B6F">
        <w:rPr>
          <w:rFonts w:eastAsia="微軟正黑體"/>
          <w:bCs/>
          <w:lang w:eastAsia="zh-HK"/>
        </w:rPr>
        <w:t>以下指示，填寫下</w:t>
      </w:r>
      <w:r w:rsidR="009A2FEB" w:rsidRPr="00C92B6F">
        <w:rPr>
          <w:rFonts w:eastAsia="微軟正黑體"/>
          <w:bCs/>
          <w:lang w:eastAsia="zh-HK"/>
        </w:rPr>
        <w:t>圖</w:t>
      </w:r>
      <w:r w:rsidRPr="00C92B6F">
        <w:rPr>
          <w:rFonts w:eastAsia="微軟正黑體"/>
          <w:bCs/>
          <w:lang w:eastAsia="zh-HK"/>
        </w:rPr>
        <w:t>。</w:t>
      </w:r>
    </w:p>
    <w:p w14:paraId="0B8D89E5" w14:textId="1C618BDE" w:rsidR="00090E04" w:rsidRPr="00C92B6F" w:rsidRDefault="007C3131" w:rsidP="00B16E6E">
      <w:pPr>
        <w:snapToGrid w:val="0"/>
        <w:ind w:left="709" w:hanging="709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（</w:t>
      </w:r>
      <w:r w:rsidR="00090E04" w:rsidRPr="00C92B6F">
        <w:rPr>
          <w:rFonts w:eastAsia="微軟正黑體"/>
          <w:bCs/>
          <w:lang w:eastAsia="zh-TW"/>
        </w:rPr>
        <w:t>1</w:t>
      </w:r>
      <w:r w:rsidRPr="00C92B6F">
        <w:rPr>
          <w:rFonts w:eastAsia="微軟正黑體"/>
          <w:bCs/>
          <w:lang w:eastAsia="zh-TW"/>
        </w:rPr>
        <w:t>）</w:t>
      </w:r>
      <w:r w:rsidR="00B16E6E" w:rsidRPr="00C92B6F">
        <w:rPr>
          <w:rFonts w:eastAsia="微軟正黑體"/>
          <w:bCs/>
          <w:lang w:eastAsia="zh-TW"/>
        </w:rPr>
        <w:tab/>
      </w:r>
      <w:r w:rsidR="00090E04" w:rsidRPr="00C92B6F">
        <w:rPr>
          <w:rFonts w:eastAsia="微軟正黑體"/>
          <w:bCs/>
          <w:lang w:eastAsia="zh-HK"/>
        </w:rPr>
        <w:t>參考</w:t>
      </w:r>
      <w:r w:rsidR="00B347A5" w:rsidRPr="00C92B6F">
        <w:rPr>
          <w:rFonts w:eastAsia="微軟正黑體" w:hint="eastAsia"/>
          <w:bCs/>
          <w:lang w:eastAsia="zh-HK"/>
        </w:rPr>
        <w:t>單元</w:t>
      </w:r>
      <w:r w:rsidR="00B347A5" w:rsidRPr="00C92B6F">
        <w:rPr>
          <w:rFonts w:eastAsia="微軟正黑體" w:hint="eastAsia"/>
          <w:bCs/>
          <w:lang w:eastAsia="zh-HK"/>
        </w:rPr>
        <w:t>1.</w:t>
      </w:r>
      <w:r w:rsidR="00B347A5" w:rsidRPr="00C92B6F">
        <w:rPr>
          <w:rFonts w:eastAsia="微軟正黑體"/>
          <w:bCs/>
          <w:lang w:eastAsia="zh-HK"/>
        </w:rPr>
        <w:t>1</w:t>
      </w:r>
      <w:r w:rsidR="00577546" w:rsidRPr="00577546">
        <w:rPr>
          <w:rFonts w:eastAsia="微軟正黑體" w:hint="eastAsia"/>
          <w:bCs/>
          <w:lang w:eastAsia="zh-HK"/>
        </w:rPr>
        <w:t>自我理解與生活技能</w:t>
      </w:r>
      <w:r w:rsidR="00577546" w:rsidRPr="00577546">
        <w:rPr>
          <w:rFonts w:eastAsia="微軟正黑體" w:hint="eastAsia"/>
          <w:bCs/>
          <w:lang w:eastAsia="zh-HK"/>
        </w:rPr>
        <w:t xml:space="preserve"> </w:t>
      </w:r>
      <w:r w:rsidR="00B50CE5">
        <w:rPr>
          <w:rFonts w:eastAsia="微軟正黑體" w:hint="eastAsia"/>
          <w:bCs/>
          <w:lang w:eastAsia="zh-HK"/>
        </w:rPr>
        <w:t>第一部分</w:t>
      </w:r>
      <w:r w:rsidR="00FB0C09" w:rsidRPr="00C92B6F">
        <w:rPr>
          <w:rFonts w:eastAsia="微軟正黑體"/>
          <w:bCs/>
          <w:lang w:eastAsia="zh-HK"/>
        </w:rPr>
        <w:t>「認識自己」</w:t>
      </w:r>
      <w:r w:rsidR="0098746D" w:rsidRPr="00C92B6F">
        <w:rPr>
          <w:rFonts w:eastAsia="微軟正黑體"/>
          <w:bCs/>
          <w:lang w:eastAsia="zh-HK"/>
        </w:rPr>
        <w:t>工作紙</w:t>
      </w:r>
      <w:r w:rsidR="007E53EA" w:rsidRPr="00C92B6F">
        <w:rPr>
          <w:rFonts w:eastAsia="微軟正黑體"/>
          <w:bCs/>
          <w:lang w:eastAsia="zh-HK"/>
        </w:rPr>
        <w:t>一</w:t>
      </w:r>
      <w:r w:rsidR="00094BED" w:rsidRPr="00C92B6F">
        <w:rPr>
          <w:rFonts w:eastAsia="微軟正黑體"/>
          <w:bCs/>
          <w:lang w:eastAsia="zh-HK"/>
        </w:rPr>
        <w:t>活動</w:t>
      </w:r>
      <w:r w:rsidR="007E53EA" w:rsidRPr="00C92B6F">
        <w:rPr>
          <w:rFonts w:eastAsia="微軟正黑體"/>
          <w:bCs/>
          <w:lang w:eastAsia="zh-HK"/>
        </w:rPr>
        <w:t>一</w:t>
      </w:r>
      <w:r w:rsidR="00090E04" w:rsidRPr="00C92B6F">
        <w:rPr>
          <w:rFonts w:eastAsia="微軟正黑體"/>
          <w:bCs/>
          <w:lang w:eastAsia="zh-TW"/>
        </w:rPr>
        <w:t>，填上你的</w:t>
      </w:r>
      <w:r w:rsidR="00055216" w:rsidRPr="00C92B6F">
        <w:rPr>
          <w:rFonts w:eastAsia="微軟正黑體"/>
          <w:bCs/>
          <w:lang w:eastAsia="zh-HK"/>
        </w:rPr>
        <w:t>性格</w:t>
      </w:r>
      <w:r w:rsidR="00D25139" w:rsidRPr="00C92B6F">
        <w:rPr>
          <w:rFonts w:eastAsia="微軟正黑體"/>
          <w:bCs/>
          <w:lang w:eastAsia="zh-TW"/>
        </w:rPr>
        <w:t>、</w:t>
      </w:r>
      <w:r w:rsidR="00090E04" w:rsidRPr="00C92B6F">
        <w:rPr>
          <w:rFonts w:eastAsia="微軟正黑體"/>
          <w:bCs/>
          <w:lang w:eastAsia="zh-TW"/>
        </w:rPr>
        <w:t>興趣</w:t>
      </w:r>
      <w:r w:rsidR="00D25139" w:rsidRPr="00C92B6F">
        <w:rPr>
          <w:rFonts w:eastAsia="微軟正黑體"/>
          <w:bCs/>
          <w:lang w:eastAsia="zh-HK"/>
        </w:rPr>
        <w:t>及</w:t>
      </w:r>
      <w:r w:rsidR="00090E04" w:rsidRPr="00C92B6F">
        <w:rPr>
          <w:rFonts w:eastAsia="微軟正黑體"/>
          <w:bCs/>
          <w:lang w:eastAsia="zh-TW"/>
        </w:rPr>
        <w:t>能力；</w:t>
      </w:r>
    </w:p>
    <w:p w14:paraId="4FEFBD9A" w14:textId="6529AAC0" w:rsidR="00090E04" w:rsidRPr="00C92B6F" w:rsidRDefault="007C3131" w:rsidP="00B16E6E">
      <w:pPr>
        <w:snapToGrid w:val="0"/>
        <w:ind w:left="709" w:hanging="709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（</w:t>
      </w:r>
      <w:r w:rsidR="00D25139" w:rsidRPr="00C92B6F">
        <w:rPr>
          <w:rFonts w:eastAsia="微軟正黑體"/>
          <w:bCs/>
          <w:lang w:eastAsia="zh-TW"/>
        </w:rPr>
        <w:t>2</w:t>
      </w:r>
      <w:r w:rsidRPr="00C92B6F">
        <w:rPr>
          <w:rFonts w:eastAsia="微軟正黑體"/>
          <w:bCs/>
          <w:lang w:eastAsia="zh-TW"/>
        </w:rPr>
        <w:t>）</w:t>
      </w:r>
      <w:r w:rsidR="00B16E6E" w:rsidRPr="00C92B6F">
        <w:rPr>
          <w:rFonts w:eastAsia="微軟正黑體"/>
          <w:bCs/>
          <w:lang w:eastAsia="zh-TW"/>
        </w:rPr>
        <w:tab/>
      </w:r>
      <w:r w:rsidR="002D06B7" w:rsidRPr="00C92B6F">
        <w:rPr>
          <w:rFonts w:eastAsia="微軟正黑體"/>
          <w:bCs/>
          <w:lang w:eastAsia="zh-HK"/>
        </w:rPr>
        <w:t>完成</w:t>
      </w:r>
      <w:r w:rsidR="00E41043" w:rsidRPr="00C92B6F">
        <w:rPr>
          <w:rFonts w:eastAsia="微軟正黑體"/>
          <w:bCs/>
          <w:lang w:eastAsia="zh-HK"/>
        </w:rPr>
        <w:t>下頁</w:t>
      </w:r>
      <w:r w:rsidR="00552D33" w:rsidRPr="00C92B6F">
        <w:rPr>
          <w:rFonts w:eastAsia="微軟正黑體" w:hint="eastAsia"/>
          <w:bCs/>
          <w:lang w:eastAsia="zh-HK"/>
        </w:rPr>
        <w:t>「</w:t>
      </w:r>
      <w:r w:rsidR="00E66EEC" w:rsidRPr="00C92B6F">
        <w:rPr>
          <w:rFonts w:eastAsia="微軟正黑體" w:hint="eastAsia"/>
          <w:bCs/>
          <w:color w:val="000000" w:themeColor="text1"/>
          <w:lang w:eastAsia="zh-HK"/>
        </w:rPr>
        <w:t>工作</w:t>
      </w:r>
      <w:r w:rsidR="002D06B7" w:rsidRPr="00C92B6F">
        <w:rPr>
          <w:rFonts w:eastAsia="微軟正黑體"/>
          <w:bCs/>
          <w:lang w:eastAsia="zh-HK"/>
        </w:rPr>
        <w:t>價值觀</w:t>
      </w:r>
      <w:r w:rsidR="00B720E5" w:rsidRPr="00C92B6F">
        <w:rPr>
          <w:rFonts w:eastAsia="微軟正黑體"/>
          <w:bCs/>
          <w:lang w:eastAsia="zh-HK"/>
        </w:rPr>
        <w:t>量表</w:t>
      </w:r>
      <w:r w:rsidR="00552D33" w:rsidRPr="00C92B6F">
        <w:rPr>
          <w:rFonts w:eastAsia="微軟正黑體" w:hint="eastAsia"/>
          <w:bCs/>
          <w:lang w:eastAsia="zh-HK"/>
        </w:rPr>
        <w:t>」</w:t>
      </w:r>
      <w:r w:rsidR="00090E04" w:rsidRPr="00C92B6F">
        <w:rPr>
          <w:rFonts w:eastAsia="微軟正黑體"/>
          <w:bCs/>
          <w:lang w:eastAsia="zh-TW"/>
        </w:rPr>
        <w:t>，</w:t>
      </w:r>
      <w:r w:rsidR="002D06B7" w:rsidRPr="00C92B6F">
        <w:rPr>
          <w:rFonts w:eastAsia="微軟正黑體"/>
          <w:bCs/>
          <w:lang w:eastAsia="zh-HK"/>
        </w:rPr>
        <w:t>並</w:t>
      </w:r>
      <w:proofErr w:type="gramStart"/>
      <w:r w:rsidR="002D06B7" w:rsidRPr="00C92B6F">
        <w:rPr>
          <w:rFonts w:eastAsia="微軟正黑體"/>
          <w:bCs/>
          <w:lang w:eastAsia="zh-HK"/>
        </w:rPr>
        <w:t>參考</w:t>
      </w:r>
      <w:r w:rsidR="00E31B97" w:rsidRPr="00C92B6F">
        <w:rPr>
          <w:rFonts w:eastAsia="微軟正黑體" w:hint="eastAsia"/>
          <w:bCs/>
          <w:lang w:eastAsia="zh-HK"/>
        </w:rPr>
        <w:t>測評</w:t>
      </w:r>
      <w:r w:rsidR="002D06B7" w:rsidRPr="00C92B6F">
        <w:rPr>
          <w:rFonts w:eastAsia="微軟正黑體"/>
          <w:bCs/>
          <w:lang w:eastAsia="zh-HK"/>
        </w:rPr>
        <w:t>結果</w:t>
      </w:r>
      <w:proofErr w:type="gramEnd"/>
      <w:r w:rsidR="00552D33" w:rsidRPr="00C92B6F">
        <w:rPr>
          <w:rFonts w:eastAsia="微軟正黑體" w:hint="eastAsia"/>
          <w:bCs/>
          <w:lang w:eastAsia="zh-HK"/>
        </w:rPr>
        <w:t>，</w:t>
      </w:r>
      <w:proofErr w:type="gramStart"/>
      <w:r w:rsidR="00552D33" w:rsidRPr="00C92B6F">
        <w:rPr>
          <w:rFonts w:eastAsia="微軟正黑體" w:hint="eastAsia"/>
          <w:bCs/>
          <w:lang w:eastAsia="zh-HK"/>
        </w:rPr>
        <w:t>在下圖</w:t>
      </w:r>
      <w:r w:rsidR="00090E04" w:rsidRPr="00C92B6F">
        <w:rPr>
          <w:rFonts w:eastAsia="微軟正黑體"/>
          <w:bCs/>
          <w:lang w:eastAsia="zh-TW"/>
        </w:rPr>
        <w:t>填上</w:t>
      </w:r>
      <w:proofErr w:type="gramEnd"/>
      <w:r w:rsidR="00090E04" w:rsidRPr="00C92B6F">
        <w:rPr>
          <w:rFonts w:eastAsia="微軟正黑體"/>
          <w:bCs/>
          <w:lang w:eastAsia="zh-TW"/>
        </w:rPr>
        <w:t>你的</w:t>
      </w:r>
      <w:r w:rsidR="00552D33" w:rsidRPr="00C92B6F">
        <w:rPr>
          <w:rFonts w:eastAsia="微軟正黑體" w:hint="eastAsia"/>
          <w:bCs/>
          <w:lang w:eastAsia="zh-TW"/>
        </w:rPr>
        <w:t>工作</w:t>
      </w:r>
      <w:r w:rsidR="00090E04" w:rsidRPr="00C92B6F">
        <w:rPr>
          <w:rFonts w:eastAsia="微軟正黑體"/>
          <w:bCs/>
          <w:lang w:eastAsia="zh-TW"/>
        </w:rPr>
        <w:t>價值觀。</w:t>
      </w:r>
    </w:p>
    <w:p w14:paraId="3AC78C67" w14:textId="6B6175A8" w:rsidR="00E84240" w:rsidRPr="00C92B6F" w:rsidRDefault="00E84240" w:rsidP="00090E04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14498ABE" w14:textId="1681A1E8" w:rsidR="00090E04" w:rsidRPr="00C92B6F" w:rsidRDefault="006E009D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50F2F284" wp14:editId="3AC08D7C">
                <wp:simplePos x="0" y="0"/>
                <wp:positionH relativeFrom="column">
                  <wp:posOffset>-538542</wp:posOffset>
                </wp:positionH>
                <wp:positionV relativeFrom="paragraph">
                  <wp:posOffset>106911</wp:posOffset>
                </wp:positionV>
                <wp:extent cx="6712657" cy="4474464"/>
                <wp:effectExtent l="0" t="0" r="0" b="0"/>
                <wp:wrapNone/>
                <wp:docPr id="74" name="群組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12657" cy="4474464"/>
                          <a:chOff x="-34271" y="-47583"/>
                          <a:chExt cx="6712657" cy="4181683"/>
                        </a:xfrm>
                      </wpg:grpSpPr>
                      <wpg:graphicFrame>
                        <wpg:cNvPr id="26" name="資料庫圖表 26"/>
                        <wpg:cNvFrPr/>
                        <wpg:xfrm>
                          <a:off x="0" y="0"/>
                          <a:ext cx="6231255" cy="4105910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38" r:lo="rId39" r:qs="rId40" r:cs="rId41"/>
                          </a:graphicData>
                        </a:graphic>
                      </wpg:graphicFrame>
                      <wps:wsp>
                        <wps:cNvPr id="56" name="矩形 56"/>
                        <wps:cNvSpPr/>
                        <wps:spPr>
                          <a:xfrm>
                            <a:off x="13" y="-47583"/>
                            <a:ext cx="2332265" cy="514350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660B580" w14:textId="4715BC94" w:rsidR="00464745" w:rsidRPr="00542902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我</w:t>
                              </w:r>
                              <w:r w:rsidRPr="00B540DF"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個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性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</w:t>
                              </w:r>
                              <w:proofErr w:type="gramEnd"/>
                              <w:r w:rsidRPr="00252627"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（最少選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  <w:lang w:val="en-US" w:eastAsia="zh-TW"/>
                                </w:rPr>
                                <w:t>三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項）</w:t>
                              </w:r>
                            </w:p>
                            <w:p w14:paraId="171FB2DD" w14:textId="77777777" w:rsidR="00464745" w:rsidRPr="00542902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矩形 57"/>
                        <wps:cNvSpPr/>
                        <wps:spPr>
                          <a:xfrm>
                            <a:off x="-34271" y="1970178"/>
                            <a:ext cx="2059460" cy="389255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61D8713" w14:textId="58256CA9" w:rsidR="00464745" w:rsidRPr="00542902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我擅長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</w:t>
                              </w:r>
                              <w:proofErr w:type="gramEnd"/>
                              <w:r w:rsidRPr="00252627"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（最少選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  <w:lang w:val="en-US" w:eastAsia="zh-TW"/>
                                </w:rPr>
                                <w:t>三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項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矩形 58"/>
                        <wps:cNvSpPr/>
                        <wps:spPr>
                          <a:xfrm>
                            <a:off x="3169055" y="-31044"/>
                            <a:ext cx="2480570" cy="389255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25D3C5FC" w14:textId="6B0D049C" w:rsidR="00464745" w:rsidRPr="00542902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我</w:t>
                              </w:r>
                              <w:r w:rsidRPr="00FB099A"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喜歡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…</w:t>
                              </w:r>
                              <w:proofErr w:type="gramEnd"/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（最少選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i/>
                                  <w:iCs/>
                                  <w:sz w:val="20"/>
                                  <w:szCs w:val="20"/>
                                  <w:u w:val="single"/>
                                  <w:lang w:val="en-US" w:eastAsia="zh-TW"/>
                                </w:rPr>
                                <w:t>三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i/>
                                  <w:iCs/>
                                  <w:sz w:val="20"/>
                                  <w:szCs w:val="20"/>
                                  <w:lang w:val="en-US" w:eastAsia="zh-TW"/>
                                </w:rPr>
                                <w:t>項）</w:t>
                              </w:r>
                            </w:p>
                            <w:p w14:paraId="485F2578" w14:textId="77777777" w:rsidR="00464745" w:rsidRPr="00542902" w:rsidRDefault="00464745" w:rsidP="00090E04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矩形 29"/>
                        <wps:cNvSpPr/>
                        <wps:spPr>
                          <a:xfrm>
                            <a:off x="0" y="1661160"/>
                            <a:ext cx="810986" cy="413657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5F0D69E" w14:textId="03FD5A94" w:rsidR="00464745" w:rsidRPr="00F32692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0"/>
                                  <w:szCs w:val="20"/>
                                  <w:lang w:eastAsia="zh-TW"/>
                                </w:rPr>
                              </w:pPr>
                              <w:r w:rsidRPr="00055216"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性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格</w:t>
                              </w:r>
                            </w:p>
                            <w:p w14:paraId="73663367" w14:textId="77777777" w:rsidR="00464745" w:rsidRPr="00F32692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0"/>
                                  <w:szCs w:val="20"/>
                                  <w:lang w:eastAsia="zh-TW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矩形 53"/>
                        <wps:cNvSpPr/>
                        <wps:spPr>
                          <a:xfrm>
                            <a:off x="37012" y="3649686"/>
                            <a:ext cx="713921" cy="484414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2CEE59D" w14:textId="77777777" w:rsidR="00464745" w:rsidRPr="00252627" w:rsidRDefault="00464745" w:rsidP="00090E04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能力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矩形 54"/>
                        <wps:cNvSpPr/>
                        <wps:spPr>
                          <a:xfrm>
                            <a:off x="5649686" y="1662648"/>
                            <a:ext cx="1028700" cy="350520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464B80CA" w14:textId="77777777" w:rsidR="00464745" w:rsidRPr="00252627" w:rsidRDefault="00464745" w:rsidP="00090E04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興趣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矩形 55"/>
                        <wps:cNvSpPr/>
                        <wps:spPr>
                          <a:xfrm>
                            <a:off x="4680438" y="3702894"/>
                            <a:ext cx="1555762" cy="389255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998AD88" w14:textId="0034437A" w:rsidR="00464745" w:rsidRPr="00542902" w:rsidRDefault="00464745" w:rsidP="00090E04">
                              <w:pPr>
                                <w:rPr>
                                  <w:rFonts w:ascii="微軟正黑體" w:eastAsia="SimSun" w:hAnsi="微軟正黑體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</w:pPr>
                              <w:r w:rsidRPr="00A4361D">
                                <w:rPr>
                                  <w:rFonts w:eastAsia="微軟正黑體" w:hint="eastAsia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HK"/>
                                </w:rPr>
                                <w:t>工作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28"/>
                                  <w:szCs w:val="28"/>
                                  <w:lang w:val="en-US" w:eastAsia="zh-TW"/>
                                </w:rPr>
                                <w:t>價值觀</w:t>
                              </w:r>
                            </w:p>
                            <w:p w14:paraId="514626AD" w14:textId="77777777" w:rsidR="00464745" w:rsidRPr="00542902" w:rsidRDefault="00464745" w:rsidP="00090E04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F2F284" id="群組 74" o:spid="_x0000_s1038" style="position:absolute;margin-left:-42.4pt;margin-top:8.4pt;width:528.55pt;height:352.3pt;z-index:-251656704;mso-width-relative:margin;mso-height-relative:margin" coordorigin="-342,-475" coordsize="67126,41816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資料庫圖表 26" o:spid="_x0000_s1039" type="#_x0000_t75" style="position:absolute;left:-98;top:-134;width:62544;height:410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">
                  <v:imagedata r:id="rId43" o:title=""/>
                  <o:lock v:ext="edit" aspectratio="f"/>
                </v:shape>
                <v:rect id="矩形 56" o:spid="_x0000_s1040" style="position:absolute;top:-475;width:23322;height:5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" filled="f" stroked="f" strokeweight="2pt">
                  <v:textbox>
                    <w:txbxContent>
                      <w:p w14:paraId="1660B580" w14:textId="4715BC94" w:rsidR="00464745" w:rsidRPr="00542902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我</w:t>
                        </w:r>
                        <w:r w:rsidRPr="00B540DF"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個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性</w:t>
                        </w:r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</w:t>
                        </w:r>
                        <w:proofErr w:type="gramStart"/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</w:t>
                        </w:r>
                        <w:proofErr w:type="gramEnd"/>
                        <w:r w:rsidRPr="00252627"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（最少選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  <w:lang w:val="en-US" w:eastAsia="zh-TW"/>
                          </w:rPr>
                          <w:t>三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項）</w:t>
                        </w:r>
                      </w:p>
                      <w:p w14:paraId="171FB2DD" w14:textId="77777777" w:rsidR="00464745" w:rsidRPr="00542902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  <v:rect id="矩形 57" o:spid="_x0000_s1041" style="position:absolute;left:-342;top:19701;width:20593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" filled="f" stroked="f" strokeweight="2pt">
                  <v:textbox>
                    <w:txbxContent>
                      <w:p w14:paraId="361D8713" w14:textId="58256CA9" w:rsidR="00464745" w:rsidRPr="00542902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eastAsia="zh-TW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我擅長</w:t>
                        </w:r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</w:t>
                        </w:r>
                        <w:proofErr w:type="gramStart"/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</w:t>
                        </w:r>
                        <w:proofErr w:type="gramEnd"/>
                        <w:r w:rsidRPr="00252627"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 xml:space="preserve"> 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（最少選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  <w:lang w:val="en-US" w:eastAsia="zh-TW"/>
                          </w:rPr>
                          <w:t>三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項）</w:t>
                        </w:r>
                      </w:p>
                    </w:txbxContent>
                  </v:textbox>
                </v:rect>
                <v:rect id="矩形 58" o:spid="_x0000_s1042" style="position:absolute;left:31690;top:-310;width:24806;height:3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" filled="f" stroked="f" strokeweight="2pt">
                  <v:textbox>
                    <w:txbxContent>
                      <w:p w14:paraId="25D3C5FC" w14:textId="6B0D049C" w:rsidR="00464745" w:rsidRPr="00542902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我</w:t>
                        </w:r>
                        <w:r w:rsidRPr="00FB099A">
                          <w:rPr>
                            <w:rFonts w:ascii="微軟正黑體" w:eastAsia="微軟正黑體" w:hAnsi="微軟正黑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喜歡</w:t>
                        </w:r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</w:t>
                        </w:r>
                        <w:proofErr w:type="gramStart"/>
                        <w: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…</w:t>
                        </w:r>
                        <w:proofErr w:type="gramEnd"/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（最少選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i/>
                            <w:iCs/>
                            <w:sz w:val="20"/>
                            <w:szCs w:val="20"/>
                            <w:u w:val="single"/>
                            <w:lang w:val="en-US" w:eastAsia="zh-TW"/>
                          </w:rPr>
                          <w:t>三</w:t>
                        </w:r>
                        <w:r>
                          <w:rPr>
                            <w:rFonts w:ascii="微軟正黑體" w:eastAsia="微軟正黑體" w:hAnsi="微軟正黑體" w:hint="eastAsia"/>
                            <w:i/>
                            <w:iCs/>
                            <w:sz w:val="20"/>
                            <w:szCs w:val="20"/>
                            <w:lang w:val="en-US" w:eastAsia="zh-TW"/>
                          </w:rPr>
                          <w:t>項）</w:t>
                        </w:r>
                      </w:p>
                      <w:p w14:paraId="485F2578" w14:textId="77777777" w:rsidR="00464745" w:rsidRPr="00542902" w:rsidRDefault="00464745" w:rsidP="00090E04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  <v:rect id="矩形 29" o:spid="_x0000_s1043" style="position:absolute;top:16611;width:8109;height:41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" filled="f" stroked="f" strokeweight="2pt">
                  <v:textbox>
                    <w:txbxContent>
                      <w:p w14:paraId="35F0D69E" w14:textId="03FD5A94" w:rsidR="00464745" w:rsidRPr="00F32692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0"/>
                            <w:szCs w:val="20"/>
                            <w:lang w:eastAsia="zh-TW"/>
                          </w:rPr>
                        </w:pPr>
                        <w:r w:rsidRPr="00055216"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性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格</w:t>
                        </w:r>
                      </w:p>
                      <w:p w14:paraId="73663367" w14:textId="77777777" w:rsidR="00464745" w:rsidRPr="00F32692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0"/>
                            <w:szCs w:val="20"/>
                            <w:lang w:eastAsia="zh-TW"/>
                          </w:rPr>
                        </w:pPr>
                      </w:p>
                    </w:txbxContent>
                  </v:textbox>
                </v:rect>
                <v:rect id="矩形 53" o:spid="_x0000_s1044" style="position:absolute;left:370;top:36496;width:7139;height:4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" filled="f" stroked="f" strokeweight="2pt">
                  <v:textbox>
                    <w:txbxContent>
                      <w:p w14:paraId="32CEE59D" w14:textId="77777777" w:rsidR="00464745" w:rsidRPr="00252627" w:rsidRDefault="00464745" w:rsidP="00090E04">
                        <w:pPr>
                          <w:snapToGrid w:val="0"/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能力</w:t>
                        </w:r>
                      </w:p>
                    </w:txbxContent>
                  </v:textbox>
                </v:rect>
                <v:rect id="矩形 54" o:spid="_x0000_s1045" style="position:absolute;left:56496;top:16626;width:10287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" filled="f" stroked="f" strokeweight="2pt">
                  <v:textbox>
                    <w:txbxContent>
                      <w:p w14:paraId="464B80CA" w14:textId="77777777" w:rsidR="00464745" w:rsidRPr="00252627" w:rsidRDefault="00464745" w:rsidP="00090E04">
                        <w:pPr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興趣</w:t>
                        </w:r>
                      </w:p>
                    </w:txbxContent>
                  </v:textbox>
                </v:rect>
                <v:rect id="矩形 55" o:spid="_x0000_s1046" style="position:absolute;left:46804;top:37028;width:15558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" filled="f" stroked="f" strokeweight="2pt">
                  <v:textbox>
                    <w:txbxContent>
                      <w:p w14:paraId="5998AD88" w14:textId="0034437A" w:rsidR="00464745" w:rsidRPr="00542902" w:rsidRDefault="00464745" w:rsidP="00090E04">
                        <w:pPr>
                          <w:rPr>
                            <w:rFonts w:ascii="微軟正黑體" w:eastAsia="SimSun" w:hAnsi="微軟正黑體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</w:pPr>
                        <w:r w:rsidRPr="00A4361D">
                          <w:rPr>
                            <w:rFonts w:eastAsia="微軟正黑體" w:hint="eastAsia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HK"/>
                          </w:rPr>
                          <w:t>工作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28"/>
                            <w:szCs w:val="28"/>
                            <w:lang w:val="en-US" w:eastAsia="zh-TW"/>
                          </w:rPr>
                          <w:t>價值觀</w:t>
                        </w:r>
                      </w:p>
                      <w:p w14:paraId="514626AD" w14:textId="77777777" w:rsidR="00464745" w:rsidRPr="00542902" w:rsidRDefault="00464745" w:rsidP="00090E04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45C534B" w14:textId="53754410" w:rsidR="00090E04" w:rsidRPr="00C92B6F" w:rsidRDefault="00B16E6E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23424" behindDoc="0" locked="0" layoutInCell="1" allowOverlap="1" wp14:anchorId="10C82A25" wp14:editId="080091A3">
                <wp:simplePos x="0" y="0"/>
                <wp:positionH relativeFrom="column">
                  <wp:posOffset>-462915</wp:posOffset>
                </wp:positionH>
                <wp:positionV relativeFrom="paragraph">
                  <wp:posOffset>354330</wp:posOffset>
                </wp:positionV>
                <wp:extent cx="3020695" cy="1158240"/>
                <wp:effectExtent l="0" t="0" r="0" b="381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0695" cy="1158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14263" w14:textId="02DB80E1" w:rsidR="00464745" w:rsidRDefault="00464745" w:rsidP="00090E04">
                            <w:pPr>
                              <w:rPr>
                                <w:rFonts w:ascii="新細明體" w:eastAsia="SimSun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A646DA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0541FD89" w14:textId="39EBED50" w:rsidR="00464745" w:rsidRPr="00C50FB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3"/>
                              </w:numPr>
                              <w:ind w:leftChars="0" w:left="482" w:hanging="482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50FB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愛</w:t>
                            </w: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獨</w:t>
                            </w:r>
                            <w:r w:rsidRPr="00782187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處</w:t>
                            </w:r>
                          </w:p>
                          <w:p w14:paraId="2B3BC5F7" w14:textId="0777058B" w:rsidR="00464745" w:rsidRPr="00C50FB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3"/>
                              </w:numPr>
                              <w:ind w:leftChars="0"/>
                              <w:rPr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50FB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容易相信別人</w:t>
                            </w:r>
                          </w:p>
                          <w:p w14:paraId="0ACCB845" w14:textId="66E17660" w:rsidR="00464745" w:rsidRPr="00C50FB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3"/>
                              </w:numPr>
                              <w:ind w:leftChars="0"/>
                              <w:rPr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50FB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自己動手去做事，不依賴其他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82A25" id="_x0000_s1047" type="#_x0000_t202" style="position:absolute;margin-left:-36.45pt;margin-top:27.9pt;width:237.85pt;height:91.2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" filled="f" stroked="f">
                <v:textbox>
                  <w:txbxContent>
                    <w:p w14:paraId="66314263" w14:textId="02DB80E1" w:rsidR="00464745" w:rsidRDefault="00464745" w:rsidP="00090E04">
                      <w:pPr>
                        <w:rPr>
                          <w:rFonts w:ascii="新細明體" w:eastAsia="SimSun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A646DA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0541FD89" w14:textId="39EBED50" w:rsidR="00464745" w:rsidRPr="00C50FB6" w:rsidRDefault="00464745" w:rsidP="00DC1DAB">
                      <w:pPr>
                        <w:pStyle w:val="aff4"/>
                        <w:numPr>
                          <w:ilvl w:val="0"/>
                          <w:numId w:val="23"/>
                        </w:numPr>
                        <w:ind w:leftChars="0" w:left="482" w:hanging="482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50FB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愛</w:t>
                      </w: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獨</w:t>
                      </w:r>
                      <w:r w:rsidRPr="00782187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處</w:t>
                      </w:r>
                    </w:p>
                    <w:p w14:paraId="2B3BC5F7" w14:textId="0777058B" w:rsidR="00464745" w:rsidRPr="00C50FB6" w:rsidRDefault="00464745" w:rsidP="00DC1DAB">
                      <w:pPr>
                        <w:pStyle w:val="aff4"/>
                        <w:numPr>
                          <w:ilvl w:val="0"/>
                          <w:numId w:val="23"/>
                        </w:numPr>
                        <w:ind w:leftChars="0"/>
                        <w:rPr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50FB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不容易相信別人</w:t>
                      </w:r>
                    </w:p>
                    <w:p w14:paraId="0ACCB845" w14:textId="66E17660" w:rsidR="00464745" w:rsidRPr="00C50FB6" w:rsidRDefault="00464745" w:rsidP="00DC1DAB">
                      <w:pPr>
                        <w:pStyle w:val="aff4"/>
                        <w:numPr>
                          <w:ilvl w:val="0"/>
                          <w:numId w:val="23"/>
                        </w:numPr>
                        <w:ind w:leftChars="0"/>
                        <w:rPr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50FB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自己動手去做事，不依賴其他人</w:t>
                      </w:r>
                    </w:p>
                  </w:txbxContent>
                </v:textbox>
              </v:shape>
            </w:pict>
          </mc:Fallback>
        </mc:AlternateContent>
      </w:r>
    </w:p>
    <w:p w14:paraId="44F44DE5" w14:textId="30BDE3B0" w:rsidR="00090E04" w:rsidRPr="00C92B6F" w:rsidRDefault="00346F1D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25472" behindDoc="0" locked="0" layoutInCell="1" allowOverlap="1" wp14:anchorId="48DCAAD4" wp14:editId="18DFC78D">
                <wp:simplePos x="0" y="0"/>
                <wp:positionH relativeFrom="column">
                  <wp:posOffset>2653665</wp:posOffset>
                </wp:positionH>
                <wp:positionV relativeFrom="paragraph">
                  <wp:posOffset>106045</wp:posOffset>
                </wp:positionV>
                <wp:extent cx="2971800" cy="1102360"/>
                <wp:effectExtent l="0" t="0" r="0" b="2540"/>
                <wp:wrapNone/>
                <wp:docPr id="48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102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7B671" w14:textId="77FB025D" w:rsidR="00464745" w:rsidRPr="00D2012E" w:rsidRDefault="00464745" w:rsidP="00090E04">
                            <w:pPr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D2012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07908C61" w14:textId="7D5C7F9E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4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閱讀科技雜誌及研究特殊題材</w:t>
                            </w:r>
                          </w:p>
                          <w:p w14:paraId="2D64F7F7" w14:textId="16AFFC93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4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解決問題並追根究底</w:t>
                            </w:r>
                          </w:p>
                          <w:p w14:paraId="237FE763" w14:textId="5F44FB8C" w:rsidR="00464745" w:rsidRPr="00CB441D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4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346F1D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繪畫和設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CAAD4" id="_x0000_s1048" type="#_x0000_t202" style="position:absolute;margin-left:208.95pt;margin-top:8.35pt;width:234pt;height:86.8pt;z-index: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" filled="f" stroked="f">
                <v:textbox>
                  <w:txbxContent>
                    <w:p w14:paraId="3077B671" w14:textId="77FB025D" w:rsidR="00464745" w:rsidRPr="00D2012E" w:rsidRDefault="00464745" w:rsidP="00090E04">
                      <w:pPr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D2012E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07908C61" w14:textId="7D5C7F9E" w:rsidR="00464745" w:rsidRDefault="00464745" w:rsidP="00DC1DAB">
                      <w:pPr>
                        <w:pStyle w:val="aff4"/>
                        <w:numPr>
                          <w:ilvl w:val="0"/>
                          <w:numId w:val="24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閱讀科技雜誌及研究特殊題材</w:t>
                      </w:r>
                    </w:p>
                    <w:p w14:paraId="2D64F7F7" w14:textId="16AFFC93" w:rsidR="00464745" w:rsidRDefault="00464745" w:rsidP="00DC1DAB">
                      <w:pPr>
                        <w:pStyle w:val="aff4"/>
                        <w:numPr>
                          <w:ilvl w:val="0"/>
                          <w:numId w:val="24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解決問題並追根究底</w:t>
                      </w:r>
                    </w:p>
                    <w:p w14:paraId="237FE763" w14:textId="5F44FB8C" w:rsidR="00464745" w:rsidRPr="00CB441D" w:rsidRDefault="00464745" w:rsidP="00DC1DAB">
                      <w:pPr>
                        <w:pStyle w:val="aff4"/>
                        <w:numPr>
                          <w:ilvl w:val="0"/>
                          <w:numId w:val="24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346F1D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繪畫和設計</w:t>
                      </w:r>
                    </w:p>
                  </w:txbxContent>
                </v:textbox>
              </v:shape>
            </w:pict>
          </mc:Fallback>
        </mc:AlternateContent>
      </w:r>
    </w:p>
    <w:p w14:paraId="6B5D2860" w14:textId="4136194C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6FE2D113" w14:textId="77777777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6B7BBCD0" w14:textId="4121DC74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05075B98" w14:textId="02B11CD8" w:rsidR="00090E04" w:rsidRPr="00C92B6F" w:rsidRDefault="00090E04" w:rsidP="00090E04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055BB8DD" w14:textId="5525886C" w:rsidR="00344419" w:rsidRPr="00C92B6F" w:rsidRDefault="00344419" w:rsidP="00344419">
      <w:pPr>
        <w:snapToGrid w:val="0"/>
        <w:spacing w:line="276" w:lineRule="auto"/>
        <w:rPr>
          <w:rFonts w:eastAsiaTheme="minorEastAsia"/>
          <w:bCs/>
          <w:sz w:val="28"/>
          <w:szCs w:val="28"/>
          <w:lang w:eastAsia="zh-TW"/>
        </w:rPr>
      </w:pPr>
    </w:p>
    <w:p w14:paraId="0D6DF087" w14:textId="56E452B7" w:rsidR="00A27298" w:rsidRPr="00C92B6F" w:rsidRDefault="00A27298" w:rsidP="00344419">
      <w:pPr>
        <w:snapToGrid w:val="0"/>
        <w:spacing w:line="276" w:lineRule="auto"/>
        <w:rPr>
          <w:rFonts w:eastAsia="微軟正黑體"/>
          <w:bCs/>
          <w:sz w:val="28"/>
          <w:szCs w:val="28"/>
          <w:lang w:eastAsia="zh-HK"/>
        </w:rPr>
      </w:pPr>
    </w:p>
    <w:p w14:paraId="48F1299A" w14:textId="28C06AD4" w:rsidR="009D77EC" w:rsidRPr="00C92B6F" w:rsidRDefault="00346F1D" w:rsidP="009D77EC">
      <w:pPr>
        <w:snapToGrid w:val="0"/>
        <w:spacing w:line="276" w:lineRule="auto"/>
        <w:rPr>
          <w:rFonts w:eastAsia="Microsoft JhengHei UI"/>
          <w:b/>
          <w:sz w:val="28"/>
          <w:szCs w:val="28"/>
          <w:lang w:eastAsia="zh-TW"/>
        </w:rPr>
      </w:pPr>
      <w:r w:rsidRPr="00C92B6F">
        <w:rPr>
          <w:rFonts w:eastAsia="SimSun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109FF36" wp14:editId="5BF71B93">
                <wp:simplePos x="0" y="0"/>
                <wp:positionH relativeFrom="page">
                  <wp:posOffset>4150360</wp:posOffset>
                </wp:positionH>
                <wp:positionV relativeFrom="paragraph">
                  <wp:posOffset>134620</wp:posOffset>
                </wp:positionV>
                <wp:extent cx="2530824" cy="671195"/>
                <wp:effectExtent l="0" t="0" r="0" b="0"/>
                <wp:wrapNone/>
                <wp:docPr id="63" name="矩形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824" cy="6711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AC5DC8C" w14:textId="11619324" w:rsidR="00464745" w:rsidRPr="00D024E9" w:rsidRDefault="00464745" w:rsidP="00090E04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我重視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…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…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（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就個人所知及</w:t>
                            </w:r>
                            <w:r w:rsidRPr="00252627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參考</w:t>
                            </w:r>
                            <w:r w:rsidRPr="00E31B97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下頁的</w:t>
                            </w:r>
                            <w:r w:rsidRPr="00F167FD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工作</w:t>
                            </w:r>
                            <w:r w:rsidRPr="008E3B42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價值</w:t>
                            </w:r>
                            <w:r w:rsidRPr="00B720E5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觀量表</w:t>
                            </w:r>
                            <w:r w:rsidRPr="00252627"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，最少選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u w:val="single"/>
                                <w:lang w:val="en-US" w:eastAsia="zh-TW"/>
                              </w:rPr>
                              <w:t>三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項</w:t>
                            </w:r>
                            <w:r w:rsidRPr="000B5E90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sz w:val="20"/>
                                <w:szCs w:val="20"/>
                                <w:lang w:val="en-US" w:eastAsia="zh-TW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9FF36" id="矩形 63" o:spid="_x0000_s1049" style="position:absolute;margin-left:326.8pt;margin-top:10.6pt;width:199.3pt;height:52.8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" filled="f" stroked="f" strokeweight="2pt">
                <v:textbox>
                  <w:txbxContent>
                    <w:p w14:paraId="6AC5DC8C" w14:textId="11619324" w:rsidR="00464745" w:rsidRPr="00D024E9" w:rsidRDefault="00464745" w:rsidP="00090E04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我重視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…</w:t>
                      </w:r>
                      <w:proofErr w:type="gramStart"/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…</w:t>
                      </w:r>
                      <w:proofErr w:type="gramEnd"/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（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就個人所知及</w:t>
                      </w:r>
                      <w:r w:rsidRPr="00252627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參考</w:t>
                      </w:r>
                      <w:r w:rsidRPr="00E31B97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下頁的</w:t>
                      </w:r>
                      <w:r w:rsidRPr="00F167FD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工作</w:t>
                      </w:r>
                      <w:r w:rsidRPr="008E3B42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價值</w:t>
                      </w:r>
                      <w:r w:rsidRPr="00B720E5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觀量表</w:t>
                      </w:r>
                      <w:r w:rsidRPr="00252627">
                        <w:rPr>
                          <w:rFonts w:ascii="微軟正黑體" w:eastAsia="微軟正黑體" w:hAnsi="微軟正黑體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，最少選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/>
                          <w:iCs/>
                          <w:sz w:val="20"/>
                          <w:szCs w:val="20"/>
                          <w:u w:val="single"/>
                          <w:lang w:val="en-US" w:eastAsia="zh-TW"/>
                        </w:rPr>
                        <w:t>三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項</w:t>
                      </w:r>
                      <w:r w:rsidRPr="000B5E90"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sz w:val="20"/>
                          <w:szCs w:val="20"/>
                          <w:lang w:val="en-US" w:eastAsia="zh-TW"/>
                        </w:rPr>
                        <w:t>）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6D5D089" w14:textId="416EEC2B" w:rsidR="009D77EC" w:rsidRPr="00C92B6F" w:rsidRDefault="009D77EC" w:rsidP="009D77EC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</w:p>
    <w:p w14:paraId="33ADFE92" w14:textId="197E5AFC" w:rsidR="009D77EC" w:rsidRPr="00C92B6F" w:rsidRDefault="009D77EC" w:rsidP="009D77EC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</w:p>
    <w:p w14:paraId="6B7B06B9" w14:textId="3C4B38AB" w:rsidR="009D77EC" w:rsidRPr="00C92B6F" w:rsidRDefault="00CA61BC" w:rsidP="009D77EC">
      <w:pPr>
        <w:snapToGrid w:val="0"/>
        <w:spacing w:line="276" w:lineRule="auto"/>
        <w:rPr>
          <w:rFonts w:eastAsia="微軟正黑體"/>
          <w:bCs/>
          <w:lang w:val="en-GB" w:eastAsia="zh-TW"/>
        </w:rPr>
      </w:pPr>
      <w:r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467D2958" wp14:editId="31E9CED0">
                <wp:simplePos x="0" y="0"/>
                <wp:positionH relativeFrom="column">
                  <wp:posOffset>-461645</wp:posOffset>
                </wp:positionH>
                <wp:positionV relativeFrom="paragraph">
                  <wp:posOffset>210820</wp:posOffset>
                </wp:positionV>
                <wp:extent cx="3088640" cy="1301750"/>
                <wp:effectExtent l="0" t="0" r="0" b="0"/>
                <wp:wrapNone/>
                <wp:docPr id="8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8640" cy="1301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4EFD6" w14:textId="5ABC77FC" w:rsidR="00464745" w:rsidRPr="00044189" w:rsidRDefault="00464745" w:rsidP="00090E04">
                            <w:pPr>
                              <w:rPr>
                                <w:rFonts w:asciiTheme="minorEastAsia" w:eastAsiaTheme="minorEastAsia" w:hAnsiTheme="minorEastAsia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044189">
                              <w:rPr>
                                <w:rFonts w:asciiTheme="minorEastAsia" w:eastAsiaTheme="minorEastAsia" w:hAnsiTheme="minorEastAsia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1FDD28EA" w14:textId="77939B57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5"/>
                              </w:numPr>
                              <w:ind w:leftChars="0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心算、邏輯推理、分析力、空間感</w:t>
                            </w:r>
                          </w:p>
                          <w:p w14:paraId="0AD49DD2" w14:textId="0B53F59D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5"/>
                              </w:numPr>
                              <w:ind w:leftChars="0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分辨不同</w:t>
                            </w: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色彩</w:t>
                            </w:r>
                          </w:p>
                          <w:p w14:paraId="6E33BA33" w14:textId="39989243" w:rsidR="00464745" w:rsidRPr="0040174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5"/>
                              </w:numPr>
                              <w:ind w:leftChars="0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運用圖像整理及</w:t>
                            </w:r>
                            <w:r w:rsidRPr="00401746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表</w:t>
                            </w: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達資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D2958" id="_x0000_s1050" type="#_x0000_t202" style="position:absolute;margin-left:-36.35pt;margin-top:16.6pt;width:243.2pt;height:102.5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" filled="f" stroked="f">
                <v:textbox>
                  <w:txbxContent>
                    <w:p w14:paraId="39C4EFD6" w14:textId="5ABC77FC" w:rsidR="00464745" w:rsidRPr="00044189" w:rsidRDefault="00464745" w:rsidP="00090E04">
                      <w:pPr>
                        <w:rPr>
                          <w:rFonts w:asciiTheme="minorEastAsia" w:eastAsiaTheme="minorEastAsia" w:hAnsiTheme="minorEastAsia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044189">
                        <w:rPr>
                          <w:rFonts w:asciiTheme="minorEastAsia" w:eastAsiaTheme="minorEastAsia" w:hAnsiTheme="minorEastAsia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1FDD28EA" w14:textId="77939B57" w:rsidR="00464745" w:rsidRDefault="00464745" w:rsidP="00DC1DAB">
                      <w:pPr>
                        <w:pStyle w:val="aff4"/>
                        <w:numPr>
                          <w:ilvl w:val="0"/>
                          <w:numId w:val="25"/>
                        </w:numPr>
                        <w:ind w:leftChars="0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心算、邏輯推理、分析力、空間感</w:t>
                      </w:r>
                    </w:p>
                    <w:p w14:paraId="0AD49DD2" w14:textId="0B53F59D" w:rsidR="00464745" w:rsidRDefault="00464745" w:rsidP="00DC1DAB">
                      <w:pPr>
                        <w:pStyle w:val="aff4"/>
                        <w:numPr>
                          <w:ilvl w:val="0"/>
                          <w:numId w:val="25"/>
                        </w:numPr>
                        <w:ind w:leftChars="0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分辨不同</w:t>
                      </w: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色彩</w:t>
                      </w:r>
                    </w:p>
                    <w:p w14:paraId="6E33BA33" w14:textId="39989243" w:rsidR="00464745" w:rsidRPr="00401746" w:rsidRDefault="00464745" w:rsidP="00DC1DAB">
                      <w:pPr>
                        <w:pStyle w:val="aff4"/>
                        <w:numPr>
                          <w:ilvl w:val="0"/>
                          <w:numId w:val="25"/>
                        </w:numPr>
                        <w:ind w:leftChars="0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運用圖像整理及</w:t>
                      </w:r>
                      <w:r w:rsidRPr="00401746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表</w:t>
                      </w: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達資料</w:t>
                      </w:r>
                    </w:p>
                  </w:txbxContent>
                </v:textbox>
              </v:shape>
            </w:pict>
          </mc:Fallback>
        </mc:AlternateContent>
      </w:r>
      <w:r w:rsidR="00E91DE4" w:rsidRPr="00C92B6F">
        <w:rPr>
          <w:rFonts w:eastAsiaTheme="minorEastAsia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26F75315" wp14:editId="71AFD76D">
                <wp:simplePos x="0" y="0"/>
                <wp:positionH relativeFrom="column">
                  <wp:posOffset>2662272</wp:posOffset>
                </wp:positionH>
                <wp:positionV relativeFrom="paragraph">
                  <wp:posOffset>155575</wp:posOffset>
                </wp:positionV>
                <wp:extent cx="3053862" cy="1415143"/>
                <wp:effectExtent l="0" t="0" r="0" b="0"/>
                <wp:wrapNone/>
                <wp:docPr id="10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3862" cy="14151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83679" w14:textId="553C153F" w:rsidR="00464745" w:rsidRPr="00044189" w:rsidRDefault="00464745" w:rsidP="00090E04">
                            <w:pPr>
                              <w:rPr>
                                <w:rFonts w:asciiTheme="minorEastAsia" w:eastAsiaTheme="minorEastAsia" w:hAnsiTheme="minorEastAsia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044189">
                              <w:rPr>
                                <w:rFonts w:asciiTheme="minorEastAsia" w:eastAsiaTheme="minorEastAsia" w:hAnsiTheme="minorEastAsia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：</w:t>
                            </w:r>
                          </w:p>
                          <w:p w14:paraId="47EEAE1A" w14:textId="7D07EFB2" w:rsidR="00464745" w:rsidRPr="0040174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能學以致用、發揮所長；工作成就與挑戰</w:t>
                            </w:r>
                          </w:p>
                          <w:p w14:paraId="174CE962" w14:textId="090E8ADD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能有較多決定權</w:t>
                            </w:r>
                          </w:p>
                          <w:p w14:paraId="0DF1EC0C" w14:textId="3AF0F297" w:rsidR="00464745" w:rsidRPr="0040174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0174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舒適的工作環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75315" id="_x0000_s1051" type="#_x0000_t202" style="position:absolute;margin-left:209.65pt;margin-top:12.25pt;width:240.45pt;height:111.4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" filled="f" stroked="f">
                <v:textbox>
                  <w:txbxContent>
                    <w:p w14:paraId="7C183679" w14:textId="553C153F" w:rsidR="00464745" w:rsidRPr="00044189" w:rsidRDefault="00464745" w:rsidP="00090E04">
                      <w:pPr>
                        <w:rPr>
                          <w:rFonts w:asciiTheme="minorEastAsia" w:eastAsiaTheme="minorEastAsia" w:hAnsiTheme="minorEastAsia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044189">
                        <w:rPr>
                          <w:rFonts w:asciiTheme="minorEastAsia" w:eastAsiaTheme="minorEastAsia" w:hAnsiTheme="minorEastAsia" w:cs="新細明體" w:hint="eastAsia"/>
                          <w:i/>
                          <w:iCs/>
                          <w:color w:val="FF0000"/>
                          <w:lang w:eastAsia="zh-TW"/>
                        </w:rPr>
                        <w:t>：</w:t>
                      </w:r>
                    </w:p>
                    <w:p w14:paraId="47EEAE1A" w14:textId="7D07EFB2" w:rsidR="00464745" w:rsidRPr="00401746" w:rsidRDefault="00464745" w:rsidP="00DC1DAB">
                      <w:pPr>
                        <w:pStyle w:val="aff4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能學以致用、發揮所長；工作成就與挑戰</w:t>
                      </w:r>
                    </w:p>
                    <w:p w14:paraId="174CE962" w14:textId="090E8ADD" w:rsidR="00464745" w:rsidRDefault="00464745" w:rsidP="00DC1DAB">
                      <w:pPr>
                        <w:pStyle w:val="aff4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能有較多決定權</w:t>
                      </w:r>
                    </w:p>
                    <w:p w14:paraId="0DF1EC0C" w14:textId="3AF0F297" w:rsidR="00464745" w:rsidRPr="00401746" w:rsidRDefault="00464745" w:rsidP="00DC1DAB">
                      <w:pPr>
                        <w:pStyle w:val="aff4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ascii="新細明體" w:eastAsia="新細明體" w:hAnsi="新細明體" w:cs="新細明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0174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舒適的工作環境</w:t>
                      </w:r>
                    </w:p>
                  </w:txbxContent>
                </v:textbox>
              </v:shape>
            </w:pict>
          </mc:Fallback>
        </mc:AlternateContent>
      </w:r>
    </w:p>
    <w:p w14:paraId="33F6693E" w14:textId="548E250A" w:rsidR="009D77EC" w:rsidRPr="00C92B6F" w:rsidRDefault="009D77EC" w:rsidP="009D77EC">
      <w:pPr>
        <w:spacing w:after="200" w:line="276" w:lineRule="auto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br w:type="page"/>
      </w:r>
    </w:p>
    <w:p w14:paraId="0F303B34" w14:textId="48AFDEFC" w:rsidR="009D77EC" w:rsidRPr="00C92B6F" w:rsidRDefault="00346F1D" w:rsidP="009D77EC">
      <w:pPr>
        <w:snapToGrid w:val="0"/>
        <w:spacing w:line="276" w:lineRule="auto"/>
        <w:rPr>
          <w:rFonts w:eastAsia="Microsoft JhengHei UI"/>
          <w:b/>
          <w:sz w:val="28"/>
          <w:szCs w:val="28"/>
          <w:lang w:val="en-GB" w:eastAsia="zh-TW"/>
        </w:rPr>
      </w:pPr>
      <w:r w:rsidRPr="00C92B6F">
        <w:rPr>
          <w:rFonts w:eastAsia="Microsoft JhengHei UI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531264" behindDoc="0" locked="0" layoutInCell="1" allowOverlap="1" wp14:anchorId="0DAFEC86" wp14:editId="01E876F3">
                <wp:simplePos x="0" y="0"/>
                <wp:positionH relativeFrom="margin">
                  <wp:posOffset>-78105</wp:posOffset>
                </wp:positionH>
                <wp:positionV relativeFrom="paragraph">
                  <wp:posOffset>316230</wp:posOffset>
                </wp:positionV>
                <wp:extent cx="5403850" cy="1074420"/>
                <wp:effectExtent l="0" t="0" r="25400" b="11430"/>
                <wp:wrapNone/>
                <wp:docPr id="45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850" cy="1074420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A55C3" w14:textId="306EE032" w:rsidR="00464745" w:rsidRPr="00163714" w:rsidRDefault="00464745" w:rsidP="0067651B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本測試目的是希望同</w:t>
                            </w:r>
                            <w:r w:rsidRPr="00163714">
                              <w:rPr>
                                <w:rFonts w:ascii="微軟正黑體" w:eastAsia="微軟正黑體" w:hAnsi="微軟正黑體" w:cs="新細明體"/>
                                <w:sz w:val="20"/>
                                <w:szCs w:val="20"/>
                                <w:lang w:eastAsia="zh-TW"/>
                              </w:rPr>
                              <w:t>學</w:t>
                            </w: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從多角度了解自己。測試結果謹供參考，同</w:t>
                            </w:r>
                            <w:r w:rsidRPr="00163714">
                              <w:rPr>
                                <w:rFonts w:ascii="微軟正黑體" w:eastAsia="微軟正黑體" w:hAnsi="微軟正黑體" w:cs="新細明體"/>
                                <w:sz w:val="20"/>
                                <w:szCs w:val="20"/>
                                <w:lang w:eastAsia="zh-TW"/>
                              </w:rPr>
                              <w:t>學</w:t>
                            </w: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不需要亦不應把它視為對職業定位的嚴格評估標準。如果同</w:t>
                            </w:r>
                            <w:r w:rsidRPr="00163714">
                              <w:rPr>
                                <w:rFonts w:ascii="微軟正黑體" w:eastAsia="微軟正黑體" w:hAnsi="微軟正黑體" w:cs="新細明體"/>
                                <w:sz w:val="20"/>
                                <w:szCs w:val="20"/>
                                <w:lang w:eastAsia="zh-TW"/>
                              </w:rPr>
                              <w:t>學</w:t>
                            </w:r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著眼在興趣探索、選課選科、選擇大學專業等，過於依賴測試工具，反而會將人生規劃</w:t>
                            </w:r>
                            <w:proofErr w:type="gramStart"/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窄</w:t>
                            </w:r>
                            <w:proofErr w:type="gramEnd"/>
                            <w:r w:rsidRPr="00163714">
                              <w:rPr>
                                <w:rFonts w:ascii="微軟正黑體" w:eastAsia="微軟正黑體" w:hAnsi="微軟正黑體" w:cs="新細明體" w:hint="eastAsia"/>
                                <w:sz w:val="20"/>
                                <w:szCs w:val="20"/>
                                <w:lang w:eastAsia="zh-TW"/>
                              </w:rPr>
                              <w:t>化為職業生涯規劃，切記定時檢視目標的達成情況及配合環境因素，在需要時調整目標，才是最有效的方法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AFEC86" id="_x0000_s1052" style="position:absolute;margin-left:-6.15pt;margin-top:24.9pt;width:425.5pt;height:84.6pt;z-index:251531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" strokecolor="#00b0f0" strokeweight="1pt">
                <v:stroke joinstyle="miter"/>
                <v:textbox>
                  <w:txbxContent>
                    <w:p w14:paraId="466A55C3" w14:textId="306EE032" w:rsidR="00464745" w:rsidRPr="00163714" w:rsidRDefault="00464745" w:rsidP="0067651B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本測試目的是希望同</w:t>
                      </w:r>
                      <w:r w:rsidRPr="00163714">
                        <w:rPr>
                          <w:rFonts w:ascii="微軟正黑體" w:eastAsia="微軟正黑體" w:hAnsi="微軟正黑體" w:cs="新細明體"/>
                          <w:sz w:val="20"/>
                          <w:szCs w:val="20"/>
                          <w:lang w:eastAsia="zh-TW"/>
                        </w:rPr>
                        <w:t>學</w:t>
                      </w: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從多角度了解自己。測試結果謹供參考，同</w:t>
                      </w:r>
                      <w:r w:rsidRPr="00163714">
                        <w:rPr>
                          <w:rFonts w:ascii="微軟正黑體" w:eastAsia="微軟正黑體" w:hAnsi="微軟正黑體" w:cs="新細明體"/>
                          <w:sz w:val="20"/>
                          <w:szCs w:val="20"/>
                          <w:lang w:eastAsia="zh-TW"/>
                        </w:rPr>
                        <w:t>學</w:t>
                      </w: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不需要亦不應把它視為對職業定位的嚴格評估標準。如果同</w:t>
                      </w:r>
                      <w:r w:rsidRPr="00163714">
                        <w:rPr>
                          <w:rFonts w:ascii="微軟正黑體" w:eastAsia="微軟正黑體" w:hAnsi="微軟正黑體" w:cs="新細明體"/>
                          <w:sz w:val="20"/>
                          <w:szCs w:val="20"/>
                          <w:lang w:eastAsia="zh-TW"/>
                        </w:rPr>
                        <w:t>學</w:t>
                      </w:r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著眼在興趣探索、選課選科、選擇大學專業等，過於依賴測試工具，反而會將人生規劃</w:t>
                      </w:r>
                      <w:proofErr w:type="gramStart"/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窄</w:t>
                      </w:r>
                      <w:proofErr w:type="gramEnd"/>
                      <w:r w:rsidRPr="00163714">
                        <w:rPr>
                          <w:rFonts w:ascii="微軟正黑體" w:eastAsia="微軟正黑體" w:hAnsi="微軟正黑體" w:cs="新細明體" w:hint="eastAsia"/>
                          <w:sz w:val="20"/>
                          <w:szCs w:val="20"/>
                          <w:lang w:eastAsia="zh-TW"/>
                        </w:rPr>
                        <w:t>化為職業生涯規劃，切記定時檢視目標的達成情況及配合環境因素，在需要時調整目標，才是最有效的方法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66EEC" w:rsidRPr="00C92B6F">
        <w:rPr>
          <w:rFonts w:eastAsia="微軟正黑體" w:hint="eastAsia"/>
          <w:b/>
          <w:bCs/>
          <w:color w:val="000000" w:themeColor="text1"/>
          <w:sz w:val="28"/>
          <w:szCs w:val="28"/>
          <w:lang w:eastAsia="zh-HK"/>
        </w:rPr>
        <w:t>工作</w:t>
      </w:r>
      <w:r w:rsidR="009D77EC" w:rsidRPr="00C92B6F">
        <w:rPr>
          <w:rFonts w:eastAsia="Microsoft JhengHei UI"/>
          <w:b/>
          <w:sz w:val="28"/>
          <w:szCs w:val="28"/>
          <w:lang w:val="en-GB" w:eastAsia="zh-TW"/>
        </w:rPr>
        <w:t>價值觀</w:t>
      </w:r>
      <w:r w:rsidR="002C1D76" w:rsidRPr="00C92B6F">
        <w:rPr>
          <w:rFonts w:eastAsia="Microsoft JhengHei UI"/>
          <w:b/>
          <w:sz w:val="28"/>
          <w:szCs w:val="28"/>
          <w:lang w:val="en-GB" w:eastAsia="zh-HK"/>
        </w:rPr>
        <w:t>量表</w:t>
      </w:r>
    </w:p>
    <w:p w14:paraId="65E054AB" w14:textId="07ECE5F7" w:rsidR="0067651B" w:rsidRPr="00C92B6F" w:rsidRDefault="0067651B" w:rsidP="009D77EC">
      <w:pPr>
        <w:spacing w:after="120"/>
        <w:rPr>
          <w:rFonts w:eastAsia="微軟正黑體"/>
          <w:bCs/>
          <w:lang w:eastAsia="zh-TW"/>
        </w:rPr>
      </w:pPr>
    </w:p>
    <w:p w14:paraId="7A24400A" w14:textId="77777777" w:rsidR="0067651B" w:rsidRPr="00C92B6F" w:rsidRDefault="0067651B" w:rsidP="009D77EC">
      <w:pPr>
        <w:spacing w:after="120"/>
        <w:rPr>
          <w:rFonts w:eastAsia="微軟正黑體"/>
          <w:bCs/>
          <w:lang w:eastAsia="zh-TW"/>
        </w:rPr>
      </w:pPr>
    </w:p>
    <w:p w14:paraId="7CFC0959" w14:textId="6AC25823" w:rsidR="0067651B" w:rsidRPr="00C92B6F" w:rsidRDefault="0067651B" w:rsidP="009D77EC">
      <w:pPr>
        <w:spacing w:after="120"/>
        <w:rPr>
          <w:rFonts w:eastAsia="微軟正黑體"/>
          <w:bCs/>
          <w:lang w:eastAsia="zh-TW"/>
        </w:rPr>
      </w:pPr>
    </w:p>
    <w:p w14:paraId="3CBC15A6" w14:textId="16976077" w:rsidR="00346F1D" w:rsidRPr="00C92B6F" w:rsidRDefault="00346F1D" w:rsidP="009D77EC">
      <w:pPr>
        <w:spacing w:after="120"/>
        <w:rPr>
          <w:rFonts w:eastAsia="微軟正黑體"/>
          <w:bCs/>
          <w:lang w:eastAsia="zh-TW"/>
        </w:rPr>
      </w:pPr>
    </w:p>
    <w:p w14:paraId="485C82EE" w14:textId="77777777" w:rsidR="00346F1D" w:rsidRPr="00C92B6F" w:rsidRDefault="00346F1D" w:rsidP="009D77EC">
      <w:pPr>
        <w:spacing w:after="120"/>
        <w:rPr>
          <w:rFonts w:eastAsia="微軟正黑體"/>
          <w:bCs/>
          <w:lang w:eastAsia="zh-TW"/>
        </w:rPr>
      </w:pPr>
    </w:p>
    <w:p w14:paraId="2E726B1B" w14:textId="74A52EE0" w:rsidR="000243A6" w:rsidRPr="00C92B6F" w:rsidRDefault="009D77EC" w:rsidP="00B16E6E">
      <w:pPr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以下列出</w:t>
      </w:r>
      <w:r w:rsidRPr="00C92B6F">
        <w:rPr>
          <w:rFonts w:eastAsia="微軟正黑體"/>
          <w:lang w:eastAsia="zh-TW"/>
        </w:rPr>
        <w:t>16</w:t>
      </w:r>
      <w:r w:rsidRPr="00C92B6F">
        <w:rPr>
          <w:rFonts w:eastAsia="微軟正黑體"/>
          <w:lang w:eastAsia="zh-TW"/>
        </w:rPr>
        <w:t>項影響個人選擇職業的</w:t>
      </w:r>
      <w:r w:rsidR="0060424E" w:rsidRPr="00C92B6F">
        <w:rPr>
          <w:rFonts w:eastAsia="微軟正黑體"/>
          <w:lang w:eastAsia="zh-HK"/>
        </w:rPr>
        <w:t>考</w:t>
      </w:r>
      <w:r w:rsidR="0060424E" w:rsidRPr="00C92B6F">
        <w:rPr>
          <w:rFonts w:eastAsia="微軟正黑體"/>
          <w:lang w:eastAsia="zh-TW"/>
        </w:rPr>
        <w:t>慮</w:t>
      </w:r>
      <w:r w:rsidRPr="00C92B6F">
        <w:rPr>
          <w:rFonts w:eastAsia="微軟正黑體"/>
          <w:lang w:eastAsia="zh-TW"/>
        </w:rPr>
        <w:t>元素</w:t>
      </w:r>
      <w:r w:rsidRPr="00C92B6F">
        <w:rPr>
          <w:rFonts w:eastAsia="微軟正黑體"/>
          <w:bCs/>
          <w:lang w:eastAsia="zh-TW"/>
        </w:rPr>
        <w:t>。試根據</w:t>
      </w:r>
      <w:r w:rsidRPr="00C92B6F">
        <w:rPr>
          <w:rFonts w:eastAsia="微軟正黑體"/>
          <w:bCs/>
          <w:lang w:eastAsia="zh-HK"/>
        </w:rPr>
        <w:t>這些</w:t>
      </w:r>
      <w:r w:rsidRPr="00C92B6F">
        <w:rPr>
          <w:rFonts w:eastAsia="微軟正黑體"/>
          <w:bCs/>
          <w:lang w:eastAsia="zh-TW"/>
        </w:rPr>
        <w:t>元素對你的重要性來排序。「</w:t>
      </w:r>
      <w:r w:rsidRPr="00C92B6F">
        <w:rPr>
          <w:rFonts w:eastAsia="微軟正黑體"/>
          <w:bCs/>
          <w:lang w:eastAsia="zh-TW"/>
        </w:rPr>
        <w:t>1</w:t>
      </w:r>
      <w:r w:rsidRPr="00C92B6F">
        <w:rPr>
          <w:rFonts w:eastAsia="微軟正黑體"/>
          <w:bCs/>
          <w:lang w:eastAsia="zh-TW"/>
        </w:rPr>
        <w:t>」為「最重要」，「</w:t>
      </w:r>
      <w:r w:rsidRPr="00C92B6F">
        <w:rPr>
          <w:rFonts w:eastAsia="微軟正黑體"/>
          <w:bCs/>
          <w:lang w:eastAsia="zh-TW"/>
        </w:rPr>
        <w:t>16</w:t>
      </w:r>
      <w:r w:rsidRPr="00C92B6F">
        <w:rPr>
          <w:rFonts w:eastAsia="微軟正黑體"/>
          <w:bCs/>
          <w:lang w:eastAsia="zh-TW"/>
        </w:rPr>
        <w:t>」為「最不重要」。</w:t>
      </w:r>
      <w:r w:rsidR="004B783F" w:rsidRPr="00C92B6F">
        <w:rPr>
          <w:rFonts w:eastAsia="微軟正黑體"/>
          <w:bCs/>
          <w:lang w:eastAsia="zh-TW"/>
        </w:rPr>
        <w:t>你的優先</w:t>
      </w:r>
      <w:r w:rsidR="00DB079D" w:rsidRPr="00C92B6F">
        <w:rPr>
          <w:rFonts w:eastAsia="微軟正黑體"/>
          <w:bCs/>
          <w:lang w:eastAsia="zh-HK"/>
        </w:rPr>
        <w:t>次</w:t>
      </w:r>
      <w:r w:rsidR="004B783F" w:rsidRPr="00C92B6F">
        <w:rPr>
          <w:rFonts w:eastAsia="微軟正黑體"/>
          <w:bCs/>
          <w:lang w:eastAsia="zh-TW"/>
        </w:rPr>
        <w:t>序</w:t>
      </w:r>
      <w:r w:rsidR="002F4192" w:rsidRPr="00C92B6F">
        <w:rPr>
          <w:rFonts w:eastAsia="微軟正黑體"/>
          <w:bCs/>
          <w:lang w:eastAsia="zh-TW"/>
        </w:rPr>
        <w:t>能反映你</w:t>
      </w:r>
      <w:r w:rsidR="004B783F" w:rsidRPr="00C92B6F">
        <w:rPr>
          <w:rFonts w:eastAsia="微軟正黑體"/>
          <w:bCs/>
          <w:lang w:eastAsia="zh-TW"/>
        </w:rPr>
        <w:t>看重的價值</w:t>
      </w:r>
      <w:r w:rsidR="00DB079D" w:rsidRPr="00C92B6F">
        <w:rPr>
          <w:rFonts w:eastAsia="微軟正黑體"/>
          <w:bCs/>
          <w:lang w:eastAsia="zh-TW"/>
        </w:rPr>
        <w:t>。</w:t>
      </w:r>
    </w:p>
    <w:tbl>
      <w:tblPr>
        <w:tblStyle w:val="4-61"/>
        <w:tblW w:w="8359" w:type="dxa"/>
        <w:tblLook w:val="04A0" w:firstRow="1" w:lastRow="0" w:firstColumn="1" w:lastColumn="0" w:noHBand="0" w:noVBand="1"/>
      </w:tblPr>
      <w:tblGrid>
        <w:gridCol w:w="7338"/>
        <w:gridCol w:w="1021"/>
      </w:tblGrid>
      <w:tr w:rsidR="009D77EC" w:rsidRPr="00C92B6F" w14:paraId="21A59DE3" w14:textId="77777777" w:rsidTr="003C3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FBC69B"/>
            <w:hideMark/>
          </w:tcPr>
          <w:p w14:paraId="0C4EA290" w14:textId="271A9C00" w:rsidR="009D77EC" w:rsidRPr="00C92B6F" w:rsidRDefault="0060424E" w:rsidP="00B16E6E">
            <w:pPr>
              <w:jc w:val="center"/>
              <w:rPr>
                <w:rFonts w:eastAsia="微軟正黑體"/>
                <w:color w:val="000000" w:themeColor="text1"/>
              </w:rPr>
            </w:pPr>
            <w:r w:rsidRPr="00C92B6F">
              <w:rPr>
                <w:rFonts w:eastAsia="微軟正黑體"/>
                <w:color w:val="000000" w:themeColor="text1"/>
                <w:lang w:eastAsia="zh-HK"/>
              </w:rPr>
              <w:t>考</w:t>
            </w:r>
            <w:r w:rsidRPr="00C92B6F">
              <w:rPr>
                <w:rFonts w:eastAsia="微軟正黑體"/>
                <w:color w:val="000000" w:themeColor="text1"/>
                <w:lang w:eastAsia="zh-TW"/>
              </w:rPr>
              <w:t>慮</w:t>
            </w:r>
            <w:r w:rsidR="009D77EC" w:rsidRPr="00C92B6F">
              <w:rPr>
                <w:rFonts w:eastAsia="微軟正黑體"/>
                <w:color w:val="000000" w:themeColor="text1"/>
              </w:rPr>
              <w:t>元素</w:t>
            </w:r>
          </w:p>
        </w:tc>
        <w:tc>
          <w:tcPr>
            <w:tcW w:w="1021" w:type="dxa"/>
            <w:shd w:val="clear" w:color="auto" w:fill="FBC69B"/>
            <w:hideMark/>
          </w:tcPr>
          <w:p w14:paraId="3FBF1C18" w14:textId="77777777" w:rsidR="009D77EC" w:rsidRPr="00C92B6F" w:rsidRDefault="009D77EC" w:rsidP="00DB07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eastAsia="zh-TW"/>
              </w:rPr>
            </w:pPr>
            <w:r w:rsidRPr="00C92B6F">
              <w:rPr>
                <w:rFonts w:eastAsia="微軟正黑體"/>
                <w:color w:val="000000" w:themeColor="text1"/>
              </w:rPr>
              <w:t>次序</w:t>
            </w:r>
          </w:p>
        </w:tc>
      </w:tr>
      <w:tr w:rsidR="0091267E" w:rsidRPr="00C92B6F" w14:paraId="28773A92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9A6C6C8" w14:textId="48BB5065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個人才能和知識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能學以致用、發揮所長，而且不斷學習成長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E24E523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lang w:eastAsia="zh-TW"/>
              </w:rPr>
            </w:pPr>
          </w:p>
        </w:tc>
      </w:tr>
      <w:tr w:rsidR="0091267E" w:rsidRPr="00C92B6F" w14:paraId="0663F2D3" w14:textId="77777777" w:rsidTr="00DB079D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10EB821" w14:textId="2B296AA7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成就與挑戰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工作有挑戰性，</w:t>
            </w:r>
            <w:r w:rsidR="00F91819" w:rsidRPr="00C92B6F">
              <w:rPr>
                <w:rFonts w:eastAsia="微軟正黑體"/>
                <w:b w:val="0"/>
                <w:bCs w:val="0"/>
                <w:lang w:eastAsia="zh-TW"/>
              </w:rPr>
              <w:t>從中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獲得成就感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2CBA693C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6104F666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43674754" w14:textId="3A4C3E1C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多樣化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工作內容豐富</w:t>
            </w:r>
            <w:r w:rsidR="00505D86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及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變</w:t>
            </w:r>
            <w:r w:rsidR="00505D86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化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C284C53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362399C0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66D96C7" w14:textId="7F99910D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自主權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能有較多決定權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53DFD1B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60AEC5B0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ECE2349" w14:textId="5D1CE2E1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明確性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有</w:t>
            </w:r>
            <w:proofErr w:type="gramStart"/>
            <w:r w:rsidRPr="00C92B6F">
              <w:rPr>
                <w:rFonts w:eastAsia="微軟正黑體"/>
                <w:b w:val="0"/>
                <w:bCs w:val="0"/>
                <w:lang w:eastAsia="zh-TW"/>
              </w:rPr>
              <w:t>清楚的</w:t>
            </w:r>
            <w:proofErr w:type="gramEnd"/>
            <w:r w:rsidRPr="00C92B6F">
              <w:rPr>
                <w:rFonts w:eastAsia="微軟正黑體"/>
                <w:b w:val="0"/>
                <w:bCs w:val="0"/>
                <w:lang w:eastAsia="zh-TW"/>
              </w:rPr>
              <w:t>流程及規則，而且重視工作的成果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52C5468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423D2969" w14:textId="77777777" w:rsidTr="00DB079D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2BE2DBB6" w14:textId="5451B0B0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color w:val="000000" w:themeColor="text1"/>
                <w:lang w:eastAsia="zh-TW"/>
              </w:rPr>
            </w:pPr>
            <w:r w:rsidRPr="00C92B6F">
              <w:rPr>
                <w:rFonts w:eastAsia="微軟正黑體"/>
                <w:color w:val="000000" w:themeColor="text1"/>
                <w:lang w:eastAsia="zh-TW"/>
              </w:rPr>
              <w:t>同事關係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：同事間</w:t>
            </w:r>
            <w:r w:rsidR="004E1FB8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彼此</w:t>
            </w:r>
            <w:r w:rsidR="000235E0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相處融洽</w:t>
            </w:r>
            <w:r w:rsidR="004E1FB8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、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互助合作，人際關係</w:t>
            </w:r>
            <w:r w:rsidR="004E1FB8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良好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913A8BD" w14:textId="1D699EDE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4FC4E417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F6A7750" w14:textId="6EED47E8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穩定性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不會任意</w:t>
            </w:r>
            <w:r w:rsidR="00CA61BC" w:rsidRPr="00C92B6F">
              <w:rPr>
                <w:rFonts w:eastAsia="微軟正黑體" w:hint="eastAsia"/>
                <w:b w:val="0"/>
                <w:bCs w:val="0"/>
                <w:color w:val="000000" w:themeColor="text1"/>
                <w:lang w:eastAsia="zh-TW"/>
              </w:rPr>
              <w:t>轉變</w:t>
            </w:r>
            <w:r w:rsidR="004F48EF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崗位，</w:t>
            </w:r>
            <w:r w:rsidR="0032005C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亦</w:t>
            </w:r>
            <w:r w:rsidR="004F48EF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確保不易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失業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2700D8E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7CF611E2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4F6F2896" w14:textId="4B554E2E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b w:val="0"/>
                <w:bCs w:val="0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公平性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付出的努力能得到</w:t>
            </w:r>
            <w:r w:rsidR="00F91819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相應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的</w:t>
            </w:r>
            <w:r w:rsidR="00F748D1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獎</w:t>
            </w:r>
            <w:r w:rsidR="0022393B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勵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674E159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31E40A94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719035E" w14:textId="5192217E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工作環境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工作環境</w:t>
            </w:r>
            <w:r w:rsidR="00133809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舒適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5A2CECA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5D25D780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4769886" w14:textId="5B7DC540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工作時間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時間</w:t>
            </w:r>
            <w:r w:rsidR="00635191" w:rsidRPr="00C92B6F">
              <w:rPr>
                <w:rFonts w:eastAsia="微軟正黑體"/>
                <w:b w:val="0"/>
                <w:bCs w:val="0"/>
                <w:lang w:eastAsia="zh-TW"/>
              </w:rPr>
              <w:t>穩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定，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不會時常加班或超時工作</w:t>
            </w:r>
            <w:r w:rsidR="003A4089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，</w:t>
            </w:r>
            <w:r w:rsidR="00740031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能夠參與工作以外的活動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24C60E78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1B0B36D6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FC93566" w14:textId="4D0C9C3A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上司重視下屬意見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="00266F23" w:rsidRPr="00C92B6F">
              <w:rPr>
                <w:rFonts w:eastAsia="微軟正黑體"/>
                <w:b w:val="0"/>
                <w:bCs w:val="0"/>
                <w:lang w:eastAsia="zh-TW"/>
              </w:rPr>
              <w:t>提出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的</w:t>
            </w:r>
            <w:r w:rsidR="00310943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建議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與想法</w:t>
            </w:r>
            <w:r w:rsidR="00266F23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被上司重視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512531C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74EC8CFF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843652B" w14:textId="33E29B40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讚賞與鼓勵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得到上司的口頭讚賞</w:t>
            </w:r>
            <w:r w:rsidR="009037D4"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、肯定</w:t>
            </w:r>
            <w:r w:rsidRPr="00C92B6F">
              <w:rPr>
                <w:rFonts w:eastAsia="微軟正黑體"/>
                <w:b w:val="0"/>
                <w:bCs w:val="0"/>
                <w:color w:val="000000" w:themeColor="text1"/>
                <w:lang w:eastAsia="zh-TW"/>
              </w:rPr>
              <w:t>或實質獎勵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C8CE9A7" w14:textId="0844752F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</w:p>
        </w:tc>
      </w:tr>
      <w:tr w:rsidR="0091267E" w:rsidRPr="00C92B6F" w14:paraId="4158052D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31EA110B" w14:textId="1DE57711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薪金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薪金優厚足以維持良好的生活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B9C96F4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779EAF71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8CB76F9" w14:textId="32687304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福利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</w:t>
            </w:r>
            <w:r w:rsidR="000A3CD6" w:rsidRPr="00C92B6F">
              <w:rPr>
                <w:rFonts w:eastAsia="微軟正黑體" w:hint="eastAsia"/>
                <w:b w:val="0"/>
                <w:bCs w:val="0"/>
                <w:lang w:eastAsia="zh-TW"/>
              </w:rPr>
              <w:t>有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良好的福利，例如：醫療、獎金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60A01050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7B0BAD39" w14:textId="77777777" w:rsidTr="00DB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1DBD6ED9" w14:textId="11BD63C6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晉升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有晉升機會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7524AC9" w14:textId="77777777" w:rsidR="0091267E" w:rsidRPr="00C92B6F" w:rsidRDefault="0091267E" w:rsidP="0091267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  <w:tr w:rsidR="0091267E" w:rsidRPr="00C92B6F" w14:paraId="5B307648" w14:textId="77777777" w:rsidTr="00DB079D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0A016A5B" w14:textId="11303894" w:rsidR="0091267E" w:rsidRPr="00C92B6F" w:rsidRDefault="0091267E" w:rsidP="00DC1DAB">
            <w:pPr>
              <w:pStyle w:val="aff4"/>
              <w:numPr>
                <w:ilvl w:val="0"/>
                <w:numId w:val="21"/>
              </w:numPr>
              <w:ind w:leftChars="0"/>
              <w:rPr>
                <w:rFonts w:eastAsia="微軟正黑體"/>
                <w:lang w:eastAsia="zh-TW"/>
              </w:rPr>
            </w:pPr>
            <w:r w:rsidRPr="00C92B6F">
              <w:rPr>
                <w:rFonts w:eastAsia="微軟正黑體"/>
                <w:lang w:eastAsia="zh-TW"/>
              </w:rPr>
              <w:t>出差</w:t>
            </w:r>
            <w:r w:rsidRPr="00C92B6F">
              <w:rPr>
                <w:rFonts w:eastAsia="微軟正黑體"/>
                <w:b w:val="0"/>
                <w:bCs w:val="0"/>
                <w:lang w:eastAsia="zh-TW"/>
              </w:rPr>
              <w:t>：不需經常出差。</w:t>
            </w:r>
          </w:p>
        </w:tc>
        <w:tc>
          <w:tcPr>
            <w:tcW w:w="1021" w:type="dxa"/>
            <w:tcBorders>
              <w:top w:val="single" w:sz="4" w:space="0" w:color="FABF8F" w:themeColor="accent6" w:themeTint="99"/>
              <w:left w:val="single" w:sz="4" w:space="0" w:color="FABF8F" w:themeColor="accent6" w:themeTint="99"/>
              <w:bottom w:val="single" w:sz="4" w:space="0" w:color="FABF8F" w:themeColor="accent6" w:themeTint="99"/>
              <w:right w:val="single" w:sz="4" w:space="0" w:color="FABF8F" w:themeColor="accent6" w:themeTint="99"/>
            </w:tcBorders>
          </w:tcPr>
          <w:p w14:paraId="7359E844" w14:textId="77777777" w:rsidR="0091267E" w:rsidRPr="00C92B6F" w:rsidRDefault="0091267E" w:rsidP="0091267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i/>
                <w:color w:val="FF0000"/>
                <w:lang w:val="en-US" w:eastAsia="zh-HK"/>
              </w:rPr>
            </w:pPr>
          </w:p>
        </w:tc>
      </w:tr>
    </w:tbl>
    <w:p w14:paraId="4D3EB7BB" w14:textId="2ED4A993" w:rsidR="002211E5" w:rsidRPr="00C92B6F" w:rsidRDefault="002211E5" w:rsidP="009D77EC">
      <w:pPr>
        <w:snapToGrid w:val="0"/>
        <w:spacing w:line="276" w:lineRule="auto"/>
        <w:rPr>
          <w:rFonts w:eastAsiaTheme="minorEastAsia"/>
          <w:sz w:val="22"/>
          <w:szCs w:val="22"/>
          <w:lang w:val="en-US" w:eastAsia="zh-TW"/>
        </w:rPr>
      </w:pPr>
    </w:p>
    <w:p w14:paraId="6E47F1D7" w14:textId="2F7A4ABD" w:rsidR="009D77EC" w:rsidRPr="00C92B6F" w:rsidRDefault="00477937" w:rsidP="009D77EC">
      <w:pPr>
        <w:snapToGrid w:val="0"/>
        <w:spacing w:line="276" w:lineRule="auto"/>
        <w:rPr>
          <w:rFonts w:eastAsia="微軟正黑體"/>
          <w:bCs/>
          <w:lang w:val="en-US" w:eastAsia="zh-TW"/>
        </w:rPr>
      </w:pPr>
      <w:r w:rsidRPr="00C92B6F">
        <w:rPr>
          <w:rFonts w:eastAsia="微軟正黑體"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1974BC8" wp14:editId="5A0BF845">
                <wp:simplePos x="0" y="0"/>
                <wp:positionH relativeFrom="margin">
                  <wp:posOffset>3192780</wp:posOffset>
                </wp:positionH>
                <wp:positionV relativeFrom="paragraph">
                  <wp:posOffset>196306</wp:posOffset>
                </wp:positionV>
                <wp:extent cx="2567940" cy="1546225"/>
                <wp:effectExtent l="0" t="0" r="22860" b="17780"/>
                <wp:wrapNone/>
                <wp:docPr id="521" name="文字方塊 5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154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78654" w14:textId="1E0A360D" w:rsidR="00464745" w:rsidRPr="008C408E" w:rsidRDefault="00464745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我最重視的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元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素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  <w:t>(</w:t>
                            </w:r>
                            <w:r w:rsidRPr="00A4361D">
                              <w:rPr>
                                <w:rFonts w:eastAsia="微軟正黑體" w:hint="eastAsia"/>
                                <w:b/>
                                <w:bCs/>
                                <w:color w:val="000000" w:themeColor="text1"/>
                                <w:lang w:eastAsia="zh-HK"/>
                              </w:rPr>
                              <w:t>工作</w:t>
                            </w:r>
                            <w:r w:rsidRPr="007A6CB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價值觀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  <w:t>)</w:t>
                            </w:r>
                          </w:p>
                          <w:p w14:paraId="2998EE7A" w14:textId="77777777" w:rsidR="00464745" w:rsidRPr="008C408E" w:rsidRDefault="00464745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eastAsia="zh-TW"/>
                              </w:rPr>
                              <w:t>第一位：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  <w:lang w:eastAsia="zh-TW"/>
                              </w:rPr>
                              <w:tab/>
                            </w:r>
                          </w:p>
                          <w:p w14:paraId="6B018D5E" w14:textId="77777777" w:rsidR="00464745" w:rsidRPr="008C408E" w:rsidRDefault="00464745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u w:val="single"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</w:rPr>
                              <w:t>第二位：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</w:p>
                          <w:p w14:paraId="35994131" w14:textId="77777777" w:rsidR="00464745" w:rsidRPr="008C408E" w:rsidRDefault="00464745" w:rsidP="001E0612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</w:rPr>
                            </w:pP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</w:rPr>
                              <w:t>第三位：</w:t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Pr="008C40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974BC8" id="文字方塊 521" o:spid="_x0000_s1053" type="#_x0000_t202" style="position:absolute;margin-left:251.4pt;margin-top:15.45pt;width:202.2pt;height:121.75pt;z-index:25165312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">
                <v:textbox style="mso-fit-shape-to-text:t">
                  <w:txbxContent>
                    <w:p w14:paraId="07678654" w14:textId="1E0A360D" w:rsidR="00464745" w:rsidRPr="008C408E" w:rsidRDefault="00464745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我最重視的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元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素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  <w:t>(</w:t>
                      </w:r>
                      <w:r w:rsidRPr="00A4361D">
                        <w:rPr>
                          <w:rFonts w:eastAsia="微軟正黑體" w:hint="eastAsia"/>
                          <w:b/>
                          <w:bCs/>
                          <w:color w:val="000000" w:themeColor="text1"/>
                          <w:lang w:eastAsia="zh-HK"/>
                        </w:rPr>
                        <w:t>工作</w:t>
                      </w:r>
                      <w:r w:rsidRPr="007A6CBA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價值觀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  <w:t>)</w:t>
                      </w:r>
                    </w:p>
                    <w:p w14:paraId="2998EE7A" w14:textId="77777777" w:rsidR="00464745" w:rsidRPr="008C408E" w:rsidRDefault="00464745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lang w:eastAsia="zh-TW"/>
                        </w:rPr>
                        <w:t>第一位：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  <w:lang w:eastAsia="zh-TW"/>
                        </w:rPr>
                        <w:tab/>
                      </w:r>
                    </w:p>
                    <w:p w14:paraId="6B018D5E" w14:textId="77777777" w:rsidR="00464745" w:rsidRPr="008C408E" w:rsidRDefault="00464745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u w:val="single"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</w:rPr>
                        <w:t>第二位：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</w:p>
                    <w:p w14:paraId="35994131" w14:textId="77777777" w:rsidR="00464745" w:rsidRPr="008C408E" w:rsidRDefault="00464745" w:rsidP="001E0612">
                      <w:pPr>
                        <w:rPr>
                          <w:rFonts w:ascii="微軟正黑體" w:eastAsia="微軟正黑體" w:hAnsi="微軟正黑體"/>
                          <w:b/>
                          <w:bCs/>
                        </w:rPr>
                      </w:pP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</w:rPr>
                        <w:t>第三位：</w:t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  <w:r w:rsidRPr="008C408E">
                        <w:rPr>
                          <w:rFonts w:ascii="微軟正黑體" w:eastAsia="微軟正黑體" w:hAnsi="微軟正黑體" w:hint="eastAsia"/>
                          <w:b/>
                          <w:bCs/>
                          <w:u w:val="single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3C0D" w:rsidRPr="00C92B6F">
        <w:rPr>
          <w:rFonts w:eastAsiaTheme="minorEastAsia"/>
          <w:sz w:val="22"/>
          <w:szCs w:val="22"/>
          <w:u w:val="single"/>
          <w:lang w:val="en-US" w:eastAsia="zh-TW"/>
        </w:rPr>
        <w:t>節錄及改寫</w:t>
      </w:r>
      <w:proofErr w:type="gramStart"/>
      <w:r w:rsidR="00EC3C0D" w:rsidRPr="00C92B6F">
        <w:rPr>
          <w:rFonts w:eastAsiaTheme="minorEastAsia"/>
          <w:sz w:val="22"/>
          <w:szCs w:val="22"/>
          <w:u w:val="single"/>
          <w:lang w:val="en-US" w:eastAsia="zh-TW"/>
        </w:rPr>
        <w:t>自</w:t>
      </w:r>
      <w:proofErr w:type="gramEnd"/>
      <w:r w:rsidR="002211E5" w:rsidRPr="00C92B6F">
        <w:rPr>
          <w:rFonts w:eastAsiaTheme="minorEastAsia"/>
          <w:sz w:val="22"/>
          <w:szCs w:val="22"/>
          <w:lang w:val="en-US" w:eastAsia="zh-TW"/>
        </w:rPr>
        <w:t>：</w:t>
      </w:r>
      <w:r w:rsidR="002211E5" w:rsidRPr="00C92B6F">
        <w:rPr>
          <w:rFonts w:eastAsiaTheme="minorEastAsia"/>
          <w:sz w:val="22"/>
          <w:szCs w:val="22"/>
          <w:lang w:val="en-US" w:eastAsia="zh-TW"/>
        </w:rPr>
        <w:t>104</w:t>
      </w:r>
      <w:proofErr w:type="gramStart"/>
      <w:r w:rsidR="002211E5" w:rsidRPr="00C92B6F">
        <w:rPr>
          <w:rFonts w:eastAsiaTheme="minorEastAsia"/>
          <w:sz w:val="22"/>
          <w:szCs w:val="22"/>
          <w:lang w:val="en-US" w:eastAsia="zh-TW"/>
        </w:rPr>
        <w:t>測評銀行</w:t>
      </w:r>
      <w:proofErr w:type="gramEnd"/>
      <w:r w:rsidR="002211E5" w:rsidRPr="00C92B6F">
        <w:rPr>
          <w:rFonts w:eastAsiaTheme="minorEastAsia"/>
          <w:color w:val="000000"/>
          <w:sz w:val="22"/>
          <w:szCs w:val="22"/>
          <w:lang w:val="en-US" w:eastAsia="zh-HK"/>
        </w:rPr>
        <w:t>（</w:t>
      </w:r>
      <w:r w:rsidR="00DC183B" w:rsidRPr="00C92B6F">
        <w:rPr>
          <w:rFonts w:eastAsiaTheme="minorEastAsia"/>
          <w:color w:val="000000"/>
          <w:sz w:val="22"/>
          <w:szCs w:val="22"/>
          <w:lang w:val="en-US" w:eastAsia="zh-HK"/>
        </w:rPr>
        <w:t>無</w:t>
      </w:r>
      <w:r w:rsidR="002211E5" w:rsidRPr="00C92B6F">
        <w:rPr>
          <w:rFonts w:eastAsiaTheme="minorEastAsia"/>
          <w:color w:val="000000"/>
          <w:sz w:val="22"/>
          <w:szCs w:val="22"/>
          <w:lang w:val="en-US" w:eastAsia="zh-HK"/>
        </w:rPr>
        <w:t>日期）</w:t>
      </w:r>
      <w:r w:rsidRPr="00C92B6F">
        <w:rPr>
          <w:rFonts w:eastAsiaTheme="minorEastAsia" w:hint="eastAsia"/>
          <w:color w:val="000000"/>
          <w:sz w:val="22"/>
          <w:szCs w:val="22"/>
          <w:lang w:val="en-US" w:eastAsia="zh-HK"/>
        </w:rPr>
        <w:t>，</w:t>
      </w:r>
      <w:proofErr w:type="gramStart"/>
      <w:r w:rsidRPr="00C92B6F">
        <w:rPr>
          <w:rFonts w:eastAsiaTheme="minorEastAsia" w:hint="eastAsia"/>
          <w:color w:val="000000"/>
          <w:sz w:val="22"/>
          <w:szCs w:val="22"/>
          <w:lang w:val="en-US" w:eastAsia="zh-HK"/>
        </w:rPr>
        <w:t>《</w:t>
      </w:r>
      <w:proofErr w:type="gramEnd"/>
      <w:r w:rsidRPr="00C92B6F">
        <w:rPr>
          <w:rFonts w:eastAsiaTheme="minorEastAsia" w:hint="eastAsia"/>
          <w:color w:val="000000"/>
          <w:sz w:val="22"/>
          <w:szCs w:val="22"/>
          <w:lang w:val="en-US" w:eastAsia="zh-HK"/>
        </w:rPr>
        <w:t>工作價值觀量表：測驗架構與內容》</w:t>
      </w:r>
      <w:r w:rsidR="002211E5" w:rsidRPr="00C92B6F">
        <w:rPr>
          <w:rFonts w:eastAsiaTheme="minorEastAsia"/>
          <w:color w:val="000000"/>
          <w:sz w:val="22"/>
          <w:szCs w:val="22"/>
          <w:lang w:val="en-US" w:eastAsia="zh-HK"/>
        </w:rPr>
        <w:t>。</w:t>
      </w:r>
    </w:p>
    <w:p w14:paraId="1BD4C26D" w14:textId="52CDAC0C" w:rsidR="00090E04" w:rsidRPr="00C92B6F" w:rsidRDefault="00090E04" w:rsidP="00090E04">
      <w:pPr>
        <w:spacing w:after="200" w:line="276" w:lineRule="auto"/>
        <w:rPr>
          <w:rFonts w:eastAsiaTheme="minorEastAsia"/>
          <w:lang w:val="en-US" w:eastAsia="zh-HK"/>
        </w:rPr>
      </w:pPr>
    </w:p>
    <w:p w14:paraId="4C338865" w14:textId="009106F5" w:rsidR="00090E04" w:rsidRPr="00C92B6F" w:rsidRDefault="00C97B15" w:rsidP="00B16E6E">
      <w:pPr>
        <w:spacing w:after="120" w:line="276" w:lineRule="auto"/>
        <w:rPr>
          <w:rFonts w:eastAsiaTheme="minorEastAsia"/>
          <w:bCs/>
          <w:lang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BC78BD6" wp14:editId="6D2041BC">
                <wp:simplePos x="0" y="0"/>
                <wp:positionH relativeFrom="column">
                  <wp:posOffset>5572125</wp:posOffset>
                </wp:positionH>
                <wp:positionV relativeFrom="paragraph">
                  <wp:posOffset>1523365</wp:posOffset>
                </wp:positionV>
                <wp:extent cx="1676400" cy="2098675"/>
                <wp:effectExtent l="0" t="0" r="19050" b="15875"/>
                <wp:wrapNone/>
                <wp:docPr id="470" name="矩形: 圓角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76400" cy="209867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06E1BE82" w14:textId="289BA0DA" w:rsidR="00464745" w:rsidRDefault="00464745" w:rsidP="00CA142B">
                            <w:pPr>
                              <w:pStyle w:val="aff4"/>
                              <w:spacing w:line="276" w:lineRule="auto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214C4AE4" wp14:editId="1D3BCE1D">
                                  <wp:extent cx="706755" cy="401955"/>
                                  <wp:effectExtent l="0" t="0" r="0" b="0"/>
                                  <wp:docPr id="1033" name="圖片 10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9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6755" cy="4019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需留意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這部分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的反思問題，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只是綜合學生對自我認知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如果</w:t>
                            </w:r>
                            <w:r w:rsidRPr="00782187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甲、乙</w:t>
                            </w:r>
                            <w:r w:rsidRPr="00CA142B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兩部分沒有一併考慮，或會出現矛盾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教師可引導學生思考人生目標，並作出多方面的準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C78BD6" id="矩形: 圓角 470" o:spid="_x0000_s1054" style="position:absolute;margin-left:438.75pt;margin-top:119.95pt;width:132pt;height:165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" fillcolor="window" strokecolor="red" strokeweight="2pt">
                <v:stroke dashstyle="3 1"/>
                <v:path arrowok="t"/>
                <v:textbox>
                  <w:txbxContent>
                    <w:p w14:paraId="06E1BE82" w14:textId="289BA0DA" w:rsidR="00464745" w:rsidRDefault="00464745" w:rsidP="00CA142B">
                      <w:pPr>
                        <w:pStyle w:val="aff4"/>
                        <w:spacing w:line="276" w:lineRule="auto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214C4AE4" wp14:editId="1D3BCE1D">
                            <wp:extent cx="706755" cy="401955"/>
                            <wp:effectExtent l="0" t="0" r="0" b="0"/>
                            <wp:docPr id="1033" name="圖片 10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9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755" cy="4019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需留意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這部分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的反思問題，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只是綜合學生對自我認知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如果</w:t>
                      </w:r>
                      <w:r w:rsidRPr="00782187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甲、乙</w:t>
                      </w:r>
                      <w:r w:rsidRPr="00CA142B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兩部分沒有一併考慮，或會出現矛盾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教師可引導學生思考人生目標，並作出多方面的準備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7456976" w14:textId="42AD23A2" w:rsidR="002A3E26" w:rsidRPr="00C92B6F" w:rsidRDefault="002A3E26" w:rsidP="00090E04">
      <w:pPr>
        <w:spacing w:after="120"/>
        <w:rPr>
          <w:rFonts w:eastAsia="微軟正黑體"/>
          <w:b/>
          <w:lang w:eastAsia="zh-HK"/>
        </w:rPr>
      </w:pPr>
    </w:p>
    <w:p w14:paraId="708DA68A" w14:textId="16029CFB" w:rsidR="002A3E26" w:rsidRPr="00C92B6F" w:rsidRDefault="002A3E26" w:rsidP="00090E04">
      <w:pPr>
        <w:spacing w:after="120"/>
        <w:rPr>
          <w:rFonts w:eastAsia="微軟正黑體"/>
          <w:b/>
          <w:lang w:eastAsia="zh-HK"/>
        </w:rPr>
      </w:pPr>
    </w:p>
    <w:p w14:paraId="4E07D7DF" w14:textId="5079BB33" w:rsidR="002A3E26" w:rsidRPr="00C92B6F" w:rsidRDefault="002A3E26" w:rsidP="00090E04">
      <w:pPr>
        <w:spacing w:after="120"/>
        <w:rPr>
          <w:rFonts w:eastAsia="微軟正黑體"/>
          <w:b/>
          <w:lang w:eastAsia="zh-HK"/>
        </w:rPr>
      </w:pPr>
    </w:p>
    <w:p w14:paraId="06CA156E" w14:textId="7D4D01C1" w:rsidR="00346F1D" w:rsidRPr="00C92B6F" w:rsidRDefault="00B16E6E" w:rsidP="00090E04">
      <w:pPr>
        <w:spacing w:after="120"/>
        <w:rPr>
          <w:rFonts w:eastAsia="微軟正黑體"/>
          <w:b/>
          <w:lang w:eastAsia="zh-HK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B9AA8C2" wp14:editId="0986C921">
                <wp:simplePos x="0" y="0"/>
                <wp:positionH relativeFrom="column">
                  <wp:posOffset>144780</wp:posOffset>
                </wp:positionH>
                <wp:positionV relativeFrom="paragraph">
                  <wp:posOffset>167640</wp:posOffset>
                </wp:positionV>
                <wp:extent cx="5429250" cy="1463040"/>
                <wp:effectExtent l="19050" t="0" r="38100" b="41910"/>
                <wp:wrapNone/>
                <wp:docPr id="533" name="雲朵形 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146304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BC82AD" w14:textId="5B4F9479" w:rsidR="00464745" w:rsidRPr="00C57282" w:rsidRDefault="00464745" w:rsidP="00EB785E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以上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活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動有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沒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有幫助你更了解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哪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些工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作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適合自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己</w:t>
                            </w:r>
                            <w:r w:rsidRPr="00C5728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AA8C2" id="雲朵形 533" o:spid="_x0000_s1055" style="position:absolute;margin-left:11.4pt;margin-top:13.2pt;width:427.5pt;height:115.2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4bacc6" strokeweight="2pt">
                <v:stroke joinstyle="miter"/>
                <v:formulas/>
                <v:path arrowok="t" o:connecttype="custom" o:connectlocs="589803,886528;271463,859536;870691,1181913;731441,1194816;2070907,1323848;1986955,1264920;3622893,1176901;3589338,1241552;4289233,777375;4697809,1019048;5253051,519989;5071070,610616;4816449,183761;4826000,226568;3654438,133841;3747691,79248;2782616,159851;2827734,112776;1759479,175836;1922859,221488;518669,534721;490141,486664" o:connectangles="0,0,0,0,0,0,0,0,0,0,0,0,0,0,0,0,0,0,0,0,0,0" textboxrect="0,0,43200,43200"/>
                <v:textbox>
                  <w:txbxContent>
                    <w:p w14:paraId="16BC82AD" w14:textId="5B4F9479" w:rsidR="00464745" w:rsidRPr="00C57282" w:rsidRDefault="00464745" w:rsidP="00EB785E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以上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活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動有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沒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有幫助你更了解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哪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些工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作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適合自</w: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己</w:t>
                      </w:r>
                      <w:r w:rsidRPr="00C5728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</w:p>
    <w:p w14:paraId="796D3AE9" w14:textId="77777777" w:rsidR="00346F1D" w:rsidRPr="00C92B6F" w:rsidRDefault="00346F1D" w:rsidP="00090E04">
      <w:pPr>
        <w:spacing w:after="120"/>
        <w:rPr>
          <w:rFonts w:eastAsia="微軟正黑體"/>
          <w:b/>
          <w:lang w:eastAsia="zh-HK"/>
        </w:rPr>
      </w:pPr>
    </w:p>
    <w:p w14:paraId="3114F57F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424077E1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3D9443C2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34BE88F6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2B8E57F5" w14:textId="77777777" w:rsidR="00B16E6E" w:rsidRPr="00C92B6F" w:rsidRDefault="00B16E6E" w:rsidP="00090E04">
      <w:pPr>
        <w:spacing w:after="120"/>
        <w:rPr>
          <w:rFonts w:eastAsia="微軟正黑體"/>
          <w:b/>
          <w:lang w:eastAsia="zh-HK"/>
        </w:rPr>
      </w:pPr>
    </w:p>
    <w:p w14:paraId="475FBE32" w14:textId="63E67D33" w:rsidR="00DA790A" w:rsidRPr="00C92B6F" w:rsidRDefault="00090E04" w:rsidP="00B16E6E">
      <w:pPr>
        <w:spacing w:after="120"/>
        <w:jc w:val="both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小結</w:t>
      </w:r>
    </w:p>
    <w:p w14:paraId="316482F2" w14:textId="1E3B0EA8" w:rsidR="00090E04" w:rsidRPr="00C92B6F" w:rsidRDefault="00090E04" w:rsidP="00B16E6E">
      <w:pPr>
        <w:spacing w:after="120"/>
        <w:jc w:val="both"/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lang w:eastAsia="zh-HK"/>
        </w:rPr>
        <w:t>現在，我們應該對自己的</w:t>
      </w:r>
      <w:r w:rsidR="00055216" w:rsidRPr="00C92B6F">
        <w:rPr>
          <w:rFonts w:eastAsia="微軟正黑體"/>
          <w:bCs/>
          <w:lang w:eastAsia="zh-HK"/>
        </w:rPr>
        <w:t>性格</w:t>
      </w:r>
      <w:r w:rsidRPr="00C92B6F">
        <w:rPr>
          <w:rFonts w:eastAsia="微軟正黑體"/>
          <w:bCs/>
          <w:lang w:eastAsia="zh-HK"/>
        </w:rPr>
        <w:t>、興趣、能力及</w:t>
      </w:r>
      <w:r w:rsidR="00B80598" w:rsidRPr="00C92B6F">
        <w:rPr>
          <w:rFonts w:eastAsia="微軟正黑體" w:hint="eastAsia"/>
          <w:bCs/>
          <w:lang w:eastAsia="zh-HK"/>
        </w:rPr>
        <w:t>工作</w:t>
      </w:r>
      <w:r w:rsidRPr="00C92B6F">
        <w:rPr>
          <w:rFonts w:eastAsia="微軟正黑體"/>
          <w:bCs/>
          <w:lang w:eastAsia="zh-HK"/>
        </w:rPr>
        <w:t>價值觀有</w:t>
      </w:r>
      <w:r w:rsidR="00BF1940" w:rsidRPr="00C92B6F">
        <w:rPr>
          <w:rFonts w:eastAsia="微軟正黑體"/>
          <w:bCs/>
          <w:lang w:eastAsia="zh-HK"/>
        </w:rPr>
        <w:t>更深入的</w:t>
      </w:r>
      <w:r w:rsidRPr="00C92B6F">
        <w:rPr>
          <w:rFonts w:eastAsia="微軟正黑體"/>
          <w:bCs/>
          <w:lang w:eastAsia="zh-HK"/>
        </w:rPr>
        <w:t>認識</w:t>
      </w:r>
      <w:r w:rsidR="00BF1940" w:rsidRPr="00C92B6F">
        <w:rPr>
          <w:rFonts w:eastAsia="微軟正黑體"/>
          <w:bCs/>
          <w:lang w:eastAsia="zh-TW"/>
        </w:rPr>
        <w:t>。</w:t>
      </w:r>
      <w:r w:rsidR="00BF1940" w:rsidRPr="00C92B6F">
        <w:rPr>
          <w:rFonts w:eastAsia="微軟正黑體"/>
          <w:bCs/>
          <w:lang w:eastAsia="zh-HK"/>
        </w:rPr>
        <w:t>不過</w:t>
      </w:r>
      <w:r w:rsidR="00BF1940" w:rsidRPr="00C92B6F">
        <w:rPr>
          <w:rFonts w:eastAsia="微軟正黑體"/>
          <w:bCs/>
          <w:lang w:eastAsia="zh-TW"/>
        </w:rPr>
        <w:t>，</w:t>
      </w:r>
      <w:r w:rsidR="00F91819" w:rsidRPr="00C92B6F">
        <w:rPr>
          <w:rFonts w:eastAsia="微軟正黑體"/>
          <w:bCs/>
          <w:lang w:eastAsia="zh-HK"/>
        </w:rPr>
        <w:t>對於</w:t>
      </w:r>
      <w:r w:rsidRPr="00C92B6F">
        <w:rPr>
          <w:rFonts w:eastAsia="微軟正黑體"/>
          <w:bCs/>
          <w:lang w:eastAsia="zh-HK"/>
        </w:rPr>
        <w:t>將來的</w:t>
      </w:r>
      <w:r w:rsidR="00BF1940" w:rsidRPr="00C92B6F">
        <w:rPr>
          <w:rFonts w:eastAsia="微軟正黑體"/>
          <w:bCs/>
          <w:lang w:eastAsia="zh-HK"/>
        </w:rPr>
        <w:t>發展</w:t>
      </w:r>
      <w:r w:rsidRPr="00C92B6F">
        <w:rPr>
          <w:rFonts w:eastAsia="微軟正黑體"/>
          <w:bCs/>
          <w:lang w:eastAsia="zh-HK"/>
        </w:rPr>
        <w:t>定位</w:t>
      </w:r>
      <w:r w:rsidR="006B5B0B" w:rsidRPr="00C92B6F">
        <w:rPr>
          <w:rFonts w:eastAsia="微軟正黑體"/>
          <w:bCs/>
          <w:lang w:eastAsia="zh-HK"/>
        </w:rPr>
        <w:t>，</w:t>
      </w:r>
      <w:r w:rsidR="00BF1940" w:rsidRPr="00C92B6F">
        <w:rPr>
          <w:rFonts w:eastAsia="微軟正黑體"/>
          <w:bCs/>
          <w:lang w:eastAsia="zh-HK"/>
        </w:rPr>
        <w:t>例如升學和就業</w:t>
      </w:r>
      <w:r w:rsidR="00BF1940" w:rsidRPr="00C92B6F">
        <w:rPr>
          <w:rFonts w:eastAsia="微軟正黑體"/>
          <w:bCs/>
          <w:lang w:eastAsia="zh-TW"/>
        </w:rPr>
        <w:t>，</w:t>
      </w:r>
      <w:r w:rsidR="00F91819" w:rsidRPr="00C92B6F">
        <w:rPr>
          <w:rFonts w:eastAsia="微軟正黑體"/>
          <w:bCs/>
          <w:lang w:eastAsia="zh-TW"/>
        </w:rPr>
        <w:t>不能只考慮上述元素，</w:t>
      </w:r>
      <w:r w:rsidR="00BF1940" w:rsidRPr="00C92B6F">
        <w:rPr>
          <w:rFonts w:eastAsia="微軟正黑體"/>
          <w:bCs/>
          <w:lang w:eastAsia="zh-HK"/>
        </w:rPr>
        <w:t>還</w:t>
      </w:r>
      <w:r w:rsidRPr="00C92B6F">
        <w:rPr>
          <w:rFonts w:eastAsia="微軟正黑體"/>
          <w:bCs/>
          <w:lang w:eastAsia="zh-HK"/>
        </w:rPr>
        <w:t>需要洞悉環境的機遇與挑戰，掌握升學、職業等相關資訊。</w:t>
      </w:r>
    </w:p>
    <w:p w14:paraId="7069F262" w14:textId="77777777" w:rsidR="00B16E6E" w:rsidRPr="00C92B6F" w:rsidRDefault="00B16E6E">
      <w:pPr>
        <w:spacing w:after="200" w:line="276" w:lineRule="auto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br w:type="page"/>
      </w:r>
    </w:p>
    <w:p w14:paraId="57215341" w14:textId="08DF0FB3" w:rsidR="00BF1940" w:rsidRPr="00C92B6F" w:rsidRDefault="00BF1940" w:rsidP="009E4C90">
      <w:pPr>
        <w:snapToGrid w:val="0"/>
        <w:spacing w:line="276" w:lineRule="auto"/>
        <w:jc w:val="both"/>
        <w:rPr>
          <w:rFonts w:eastAsia="微軟正黑體"/>
          <w:bCs/>
          <w:lang w:val="en-US"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t>工作紙三：知彼：</w:t>
      </w:r>
      <w:r w:rsidR="00531229" w:rsidRPr="00C92B6F">
        <w:rPr>
          <w:rFonts w:eastAsia="Microsoft JhengHei UI"/>
          <w:b/>
          <w:sz w:val="28"/>
          <w:szCs w:val="28"/>
          <w:lang w:eastAsia="zh-HK"/>
        </w:rPr>
        <w:t>探索外界環境</w:t>
      </w:r>
    </w:p>
    <w:p w14:paraId="3C495F09" w14:textId="3E5D2D9A" w:rsidR="00C94D71" w:rsidRPr="00C92B6F" w:rsidRDefault="00C94D71" w:rsidP="009E4C90">
      <w:pPr>
        <w:snapToGrid w:val="0"/>
        <w:spacing w:line="276" w:lineRule="auto"/>
        <w:jc w:val="both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t>活動一：就</w:t>
      </w:r>
      <w:r w:rsidRPr="00C92B6F">
        <w:rPr>
          <w:rFonts w:eastAsia="Microsoft JhengHei UI"/>
          <w:b/>
          <w:sz w:val="28"/>
          <w:szCs w:val="28"/>
          <w:lang w:eastAsia="zh-TW"/>
        </w:rPr>
        <w:t>業</w:t>
      </w:r>
      <w:r w:rsidRPr="00C92B6F">
        <w:rPr>
          <w:rFonts w:eastAsia="Microsoft JhengHei UI"/>
          <w:b/>
          <w:sz w:val="28"/>
          <w:szCs w:val="28"/>
          <w:lang w:eastAsia="zh-HK"/>
        </w:rPr>
        <w:t>環境與職</w:t>
      </w:r>
      <w:r w:rsidRPr="00C92B6F">
        <w:rPr>
          <w:rFonts w:eastAsia="Microsoft JhengHei UI"/>
          <w:b/>
          <w:sz w:val="28"/>
          <w:szCs w:val="28"/>
          <w:lang w:eastAsia="zh-TW"/>
        </w:rPr>
        <w:t>業</w:t>
      </w:r>
    </w:p>
    <w:p w14:paraId="12DC1B17" w14:textId="434D4742" w:rsidR="00252538" w:rsidRPr="00C92B6F" w:rsidRDefault="00E1375E" w:rsidP="009E4C90">
      <w:pPr>
        <w:snapToGrid w:val="0"/>
        <w:spacing w:line="276" w:lineRule="auto"/>
        <w:jc w:val="both"/>
        <w:rPr>
          <w:rFonts w:eastAsia="微軟正黑體"/>
          <w:b/>
          <w:lang w:eastAsia="zh-HK"/>
        </w:rPr>
      </w:pPr>
      <w:r w:rsidRPr="00C92B6F">
        <w:rPr>
          <w:rFonts w:eastAsia="Microsoft JhengHei UI"/>
          <w:lang w:eastAsia="zh-HK"/>
        </w:rPr>
        <w:t>清楚</w:t>
      </w:r>
      <w:r w:rsidR="00DA7D9A" w:rsidRPr="00C92B6F">
        <w:rPr>
          <w:rFonts w:eastAsia="Microsoft JhengHei UI"/>
          <w:lang w:eastAsia="zh-HK"/>
        </w:rPr>
        <w:t>了</w:t>
      </w:r>
      <w:r w:rsidR="00DA7D9A" w:rsidRPr="00C92B6F">
        <w:rPr>
          <w:rFonts w:eastAsia="Microsoft JhengHei UI"/>
          <w:lang w:eastAsia="zh-TW"/>
        </w:rPr>
        <w:t>解</w:t>
      </w:r>
      <w:r w:rsidR="00C94D71" w:rsidRPr="00C92B6F">
        <w:rPr>
          <w:rFonts w:eastAsia="Microsoft JhengHei UI"/>
          <w:lang w:eastAsia="zh-HK"/>
        </w:rPr>
        <w:t>就業</w:t>
      </w:r>
      <w:r w:rsidR="00252538" w:rsidRPr="00C92B6F">
        <w:rPr>
          <w:rFonts w:eastAsia="Microsoft JhengHei UI"/>
          <w:lang w:eastAsia="zh-HK"/>
        </w:rPr>
        <w:t>環境</w:t>
      </w:r>
      <w:r w:rsidR="00C94D71" w:rsidRPr="00C92B6F">
        <w:rPr>
          <w:rFonts w:eastAsia="Microsoft JhengHei UI"/>
          <w:lang w:eastAsia="zh-HK"/>
        </w:rPr>
        <w:t>及職</w:t>
      </w:r>
      <w:r w:rsidR="00C94D71" w:rsidRPr="00C92B6F">
        <w:rPr>
          <w:rFonts w:eastAsia="Microsoft JhengHei UI"/>
          <w:lang w:eastAsia="zh-TW"/>
        </w:rPr>
        <w:t>業</w:t>
      </w:r>
      <w:r w:rsidRPr="00C92B6F">
        <w:rPr>
          <w:rFonts w:eastAsia="Microsoft JhengHei UI"/>
          <w:lang w:eastAsia="zh-TW"/>
        </w:rPr>
        <w:t>內容</w:t>
      </w:r>
      <w:r w:rsidR="00DA7D9A" w:rsidRPr="00C92B6F">
        <w:rPr>
          <w:rFonts w:eastAsia="Microsoft JhengHei UI"/>
          <w:lang w:eastAsia="zh-TW"/>
        </w:rPr>
        <w:t>，</w:t>
      </w:r>
      <w:r w:rsidR="003149BB" w:rsidRPr="00C92B6F">
        <w:rPr>
          <w:rFonts w:eastAsia="Microsoft JhengHei UI"/>
          <w:lang w:eastAsia="zh-HK"/>
        </w:rPr>
        <w:t>可以</w:t>
      </w:r>
      <w:r w:rsidR="00DA7D9A" w:rsidRPr="00C92B6F">
        <w:rPr>
          <w:rFonts w:eastAsia="Microsoft JhengHei UI"/>
          <w:lang w:eastAsia="zh-HK"/>
        </w:rPr>
        <w:t>幫助我們</w:t>
      </w:r>
      <w:r w:rsidRPr="00C92B6F">
        <w:rPr>
          <w:rFonts w:eastAsia="Microsoft JhengHei UI"/>
          <w:lang w:eastAsia="zh-HK"/>
        </w:rPr>
        <w:t>確立</w:t>
      </w:r>
      <w:r w:rsidR="003149BB" w:rsidRPr="00C92B6F">
        <w:rPr>
          <w:rFonts w:eastAsia="Microsoft JhengHei UI"/>
          <w:lang w:eastAsia="zh-HK"/>
        </w:rPr>
        <w:t>高中選科和將來升學</w:t>
      </w:r>
      <w:r w:rsidR="00EA09EA" w:rsidRPr="00C92B6F">
        <w:rPr>
          <w:rFonts w:eastAsia="Microsoft JhengHei UI" w:hint="eastAsia"/>
          <w:lang w:eastAsia="zh-HK"/>
        </w:rPr>
        <w:t>或就業</w:t>
      </w:r>
      <w:r w:rsidR="003149BB" w:rsidRPr="00C92B6F">
        <w:rPr>
          <w:rFonts w:eastAsia="Microsoft JhengHei UI"/>
          <w:lang w:eastAsia="zh-HK"/>
        </w:rPr>
        <w:t>的</w:t>
      </w:r>
      <w:r w:rsidRPr="00C92B6F">
        <w:rPr>
          <w:rFonts w:eastAsia="Microsoft JhengHei UI"/>
          <w:lang w:eastAsia="zh-HK"/>
        </w:rPr>
        <w:t>選項</w:t>
      </w:r>
      <w:r w:rsidR="00252538" w:rsidRPr="00C92B6F">
        <w:rPr>
          <w:rFonts w:eastAsia="Microsoft JhengHei UI"/>
          <w:lang w:eastAsia="zh-HK"/>
        </w:rPr>
        <w:t>。</w:t>
      </w:r>
    </w:p>
    <w:p w14:paraId="1E776BFF" w14:textId="6C398F87" w:rsidR="004E2201" w:rsidRPr="00C92B6F" w:rsidRDefault="004E2201" w:rsidP="00E920E9">
      <w:pPr>
        <w:snapToGrid w:val="0"/>
        <w:spacing w:line="276" w:lineRule="auto"/>
        <w:rPr>
          <w:rFonts w:eastAsia="微軟正黑體"/>
          <w:lang w:eastAsia="zh-HK"/>
        </w:rPr>
      </w:pPr>
    </w:p>
    <w:p w14:paraId="607108F1" w14:textId="69492F4C" w:rsidR="009E4C90" w:rsidRPr="00C92B6F" w:rsidRDefault="00FD0E24" w:rsidP="009760E3">
      <w:pPr>
        <w:snapToGrid w:val="0"/>
        <w:spacing w:line="276" w:lineRule="auto"/>
        <w:jc w:val="center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84CF9E0" wp14:editId="1FE9DC2E">
                <wp:simplePos x="0" y="0"/>
                <wp:positionH relativeFrom="margin">
                  <wp:posOffset>-169122</wp:posOffset>
                </wp:positionH>
                <wp:positionV relativeFrom="paragraph">
                  <wp:posOffset>88688</wp:posOffset>
                </wp:positionV>
                <wp:extent cx="5604934" cy="3164840"/>
                <wp:effectExtent l="0" t="0" r="15240" b="16510"/>
                <wp:wrapNone/>
                <wp:docPr id="6" name="圓角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4934" cy="316484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FD8B41" id="圓角矩形 6" o:spid="_x0000_s1026" style="position:absolute;margin-left:-13.3pt;margin-top:7pt;width:441.35pt;height:249.2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" filled="f" strokecolor="#243f60 [1604]" strokeweight="2pt">
                <w10:wrap anchorx="margin"/>
              </v:roundrect>
            </w:pict>
          </mc:Fallback>
        </mc:AlternateContent>
      </w:r>
    </w:p>
    <w:p w14:paraId="6830A278" w14:textId="471479C8" w:rsidR="00DC3C1C" w:rsidRPr="00C92B6F" w:rsidRDefault="00DC3C1C" w:rsidP="00EB3841">
      <w:pPr>
        <w:spacing w:after="200" w:line="276" w:lineRule="auto"/>
        <w:rPr>
          <w:rFonts w:eastAsiaTheme="minorEastAsia"/>
          <w:bCs/>
          <w:sz w:val="22"/>
          <w:szCs w:val="22"/>
          <w:lang w:eastAsia="zh-HK"/>
        </w:rPr>
      </w:pPr>
    </w:p>
    <w:p w14:paraId="5BEB64AA" w14:textId="539D84D9" w:rsidR="00FD0E24" w:rsidRPr="00C92B6F" w:rsidRDefault="00FD0E24" w:rsidP="00FD0E24">
      <w:pPr>
        <w:snapToGrid w:val="0"/>
        <w:spacing w:line="276" w:lineRule="auto"/>
        <w:jc w:val="center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lang w:eastAsia="zh-HK"/>
        </w:rPr>
        <w:tab/>
      </w:r>
      <w:r w:rsidRPr="00C92B6F">
        <w:rPr>
          <w:rFonts w:eastAsia="微軟正黑體"/>
          <w:b/>
          <w:sz w:val="28"/>
          <w:szCs w:val="28"/>
          <w:lang w:eastAsia="zh-HK"/>
        </w:rPr>
        <w:t>最吸引香港大學生的十大僱主</w:t>
      </w:r>
    </w:p>
    <w:tbl>
      <w:tblPr>
        <w:tblW w:w="80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4F4F4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721"/>
        <w:gridCol w:w="2457"/>
        <w:gridCol w:w="2457"/>
        <w:gridCol w:w="2457"/>
      </w:tblGrid>
      <w:tr w:rsidR="00FD0E24" w:rsidRPr="00C92B6F" w14:paraId="15FBDF9F" w14:textId="77777777" w:rsidTr="00C02AC2">
        <w:trPr>
          <w:trHeight w:val="380"/>
        </w:trPr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081B77B" w14:textId="77777777" w:rsidR="00FD0E24" w:rsidRPr="00C92B6F" w:rsidRDefault="00FD0E24" w:rsidP="00C02AC2">
            <w:pPr>
              <w:snapToGrid w:val="0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排名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3B68CED6" w14:textId="77777777" w:rsidR="00FD0E24" w:rsidRPr="00C92B6F" w:rsidRDefault="00FD0E24" w:rsidP="00C02AC2">
            <w:pPr>
              <w:snapToGrid w:val="0"/>
              <w:ind w:left="107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proofErr w:type="gramStart"/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商科生</w:t>
            </w:r>
            <w:proofErr w:type="gramEnd"/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3ED3C9F9" w14:textId="77777777" w:rsidR="00FD0E24" w:rsidRPr="00C92B6F" w:rsidRDefault="00FD0E24" w:rsidP="00C02AC2">
            <w:pPr>
              <w:snapToGrid w:val="0"/>
              <w:ind w:left="57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工程與自然科學生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5DF83451" w14:textId="77777777" w:rsidR="00FD0E24" w:rsidRPr="00C92B6F" w:rsidRDefault="00FD0E24" w:rsidP="00C02AC2">
            <w:pPr>
              <w:snapToGrid w:val="0"/>
              <w:ind w:left="18"/>
              <w:jc w:val="center"/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color w:val="000000"/>
                <w:spacing w:val="14"/>
                <w:lang w:val="en-US" w:eastAsia="zh-TW"/>
              </w:rPr>
              <w:t>人文學科生</w:t>
            </w:r>
          </w:p>
        </w:tc>
      </w:tr>
      <w:tr w:rsidR="00FD0E24" w:rsidRPr="00C92B6F" w14:paraId="46B0FAC7" w14:textId="77777777" w:rsidTr="00C02AC2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ABE8238" w14:textId="77777777" w:rsidR="00FD0E24" w:rsidRPr="00C92B6F" w:rsidRDefault="00FD0E24" w:rsidP="00C02AC2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1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99685AB" w14:textId="77777777" w:rsidR="00FD0E24" w:rsidRPr="00C92B6F" w:rsidRDefault="00FD0E24" w:rsidP="00C02AC2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 w:hint="eastAsia"/>
                <w:color w:val="000000"/>
                <w:spacing w:val="14"/>
                <w:lang w:val="en-US" w:eastAsia="zh-TW"/>
              </w:rPr>
              <w:t>摩根大通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E92DD8B" w14:textId="77777777" w:rsidR="00FD0E24" w:rsidRPr="00C92B6F" w:rsidRDefault="00FD0E24" w:rsidP="00C02AC2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香港特別行政區政府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349F10C" w14:textId="77777777" w:rsidR="00FD0E24" w:rsidRPr="00C92B6F" w:rsidRDefault="00FD0E24" w:rsidP="00C02AC2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香港特別行政區政府</w:t>
            </w:r>
          </w:p>
        </w:tc>
      </w:tr>
      <w:tr w:rsidR="00FD0E24" w:rsidRPr="00C92B6F" w14:paraId="306AF0A9" w14:textId="77777777" w:rsidTr="00C02AC2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E917E96" w14:textId="77777777" w:rsidR="00FD0E24" w:rsidRPr="00C92B6F" w:rsidRDefault="00FD0E24" w:rsidP="00C02AC2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2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EB2063F" w14:textId="77777777" w:rsidR="00FD0E24" w:rsidRPr="00C92B6F" w:rsidRDefault="00FD0E24" w:rsidP="00C02AC2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滙豐</w:t>
            </w:r>
            <w:r w:rsidRPr="00C92B6F">
              <w:rPr>
                <w:rFonts w:eastAsia="微軟正黑體"/>
                <w:color w:val="000000"/>
                <w:spacing w:val="14"/>
                <w:lang w:val="en-US" w:eastAsia="zh-HK"/>
              </w:rPr>
              <w:t>銀</w:t>
            </w: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行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EA6A337" w14:textId="77777777" w:rsidR="00FD0E24" w:rsidRPr="00C92B6F" w:rsidRDefault="00FD0E24" w:rsidP="00C02AC2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Google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9D02011" w14:textId="77777777" w:rsidR="00FD0E24" w:rsidRPr="00C92B6F" w:rsidRDefault="00FD0E24" w:rsidP="00C02AC2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香港迪士尼</w:t>
            </w:r>
          </w:p>
        </w:tc>
      </w:tr>
      <w:tr w:rsidR="00FD0E24" w:rsidRPr="00C92B6F" w14:paraId="49BAFA5F" w14:textId="77777777" w:rsidTr="00C02AC2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19F5DFC" w14:textId="77777777" w:rsidR="00FD0E24" w:rsidRPr="00C92B6F" w:rsidRDefault="00FD0E24" w:rsidP="00C02AC2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3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9E5572D" w14:textId="77777777" w:rsidR="00FD0E24" w:rsidRPr="00C92B6F" w:rsidRDefault="00FD0E24" w:rsidP="00C02AC2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Google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5E4E2FE3" w14:textId="77777777" w:rsidR="00FD0E24" w:rsidRPr="00C92B6F" w:rsidRDefault="00FD0E24" w:rsidP="00C02AC2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蘋果公司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78900FCC" w14:textId="77777777" w:rsidR="00FD0E24" w:rsidRPr="00C92B6F" w:rsidRDefault="00FD0E24" w:rsidP="00C02AC2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Google</w:t>
            </w:r>
          </w:p>
        </w:tc>
      </w:tr>
      <w:tr w:rsidR="00FD0E24" w:rsidRPr="00C92B6F" w14:paraId="20182EF8" w14:textId="77777777" w:rsidTr="00C02AC2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523F2B1" w14:textId="77777777" w:rsidR="00FD0E24" w:rsidRPr="00C92B6F" w:rsidRDefault="00FD0E24" w:rsidP="00C02AC2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4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6F224485" w14:textId="77777777" w:rsidR="00FD0E24" w:rsidRPr="00C92B6F" w:rsidRDefault="00FD0E24" w:rsidP="00C02AC2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 w:hint="eastAsia"/>
                <w:color w:val="000000"/>
                <w:spacing w:val="14"/>
                <w:lang w:val="en-US" w:eastAsia="zh-TW"/>
              </w:rPr>
              <w:t>香港特別行政區政府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0AB8274" w14:textId="77777777" w:rsidR="00FD0E24" w:rsidRPr="00C92B6F" w:rsidRDefault="00FD0E24" w:rsidP="00C02AC2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微軟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1EB8516B" w14:textId="77777777" w:rsidR="00FD0E24" w:rsidRPr="00C92B6F" w:rsidRDefault="00FD0E24" w:rsidP="00C02AC2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蘋果公司</w:t>
            </w:r>
          </w:p>
        </w:tc>
      </w:tr>
      <w:tr w:rsidR="00FD0E24" w:rsidRPr="00C92B6F" w14:paraId="3B8B3262" w14:textId="77777777" w:rsidTr="00C02AC2">
        <w:tc>
          <w:tcPr>
            <w:tcW w:w="7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5ACEA34E" w14:textId="77777777" w:rsidR="00FD0E24" w:rsidRPr="00C92B6F" w:rsidRDefault="00FD0E24" w:rsidP="00C02AC2">
            <w:pPr>
              <w:snapToGrid w:val="0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5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445BBE8D" w14:textId="77777777" w:rsidR="00FD0E24" w:rsidRPr="00C92B6F" w:rsidRDefault="00FD0E24" w:rsidP="00C02AC2">
            <w:pPr>
              <w:snapToGrid w:val="0"/>
              <w:ind w:left="10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蘋果公司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0EAA118D" w14:textId="77777777" w:rsidR="00FD0E24" w:rsidRPr="00C92B6F" w:rsidRDefault="00FD0E24" w:rsidP="00C02AC2">
            <w:pPr>
              <w:snapToGrid w:val="0"/>
              <w:ind w:left="57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 w:hint="eastAsia"/>
                <w:color w:val="000000"/>
                <w:spacing w:val="14"/>
                <w:lang w:val="en-US" w:eastAsia="zh-TW"/>
              </w:rPr>
              <w:t>摩根大通</w:t>
            </w:r>
          </w:p>
        </w:tc>
        <w:tc>
          <w:tcPr>
            <w:tcW w:w="24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F4F4"/>
            <w:vAlign w:val="center"/>
            <w:hideMark/>
          </w:tcPr>
          <w:p w14:paraId="2D6FF809" w14:textId="77777777" w:rsidR="00FD0E24" w:rsidRPr="00C92B6F" w:rsidRDefault="00FD0E24" w:rsidP="00C02AC2">
            <w:pPr>
              <w:snapToGrid w:val="0"/>
              <w:ind w:left="18"/>
              <w:rPr>
                <w:rFonts w:eastAsia="微軟正黑體"/>
                <w:color w:val="000000"/>
                <w:spacing w:val="14"/>
                <w:lang w:val="en-US" w:eastAsia="zh-TW"/>
              </w:rPr>
            </w:pPr>
            <w:r w:rsidRPr="00C92B6F">
              <w:rPr>
                <w:rFonts w:eastAsia="微軟正黑體"/>
                <w:color w:val="000000"/>
                <w:spacing w:val="14"/>
                <w:lang w:val="en-US" w:eastAsia="zh-TW"/>
              </w:rPr>
              <w:t>華特迪士尼公司</w:t>
            </w:r>
          </w:p>
        </w:tc>
      </w:tr>
    </w:tbl>
    <w:p w14:paraId="13F3801B" w14:textId="3D40AE4A" w:rsidR="00FD0E24" w:rsidRPr="00C92B6F" w:rsidRDefault="00FD0E24" w:rsidP="00FD0E24">
      <w:pPr>
        <w:spacing w:after="200" w:line="276" w:lineRule="auto"/>
        <w:ind w:firstLineChars="100" w:firstLine="220"/>
        <w:rPr>
          <w:rFonts w:eastAsiaTheme="minorEastAsia"/>
          <w:bCs/>
          <w:sz w:val="22"/>
          <w:szCs w:val="22"/>
          <w:lang w:eastAsia="zh-HK"/>
        </w:rPr>
      </w:pPr>
      <w:r w:rsidRPr="00C92B6F">
        <w:rPr>
          <w:rFonts w:eastAsiaTheme="minorEastAsia"/>
          <w:bCs/>
          <w:sz w:val="22"/>
          <w:szCs w:val="22"/>
          <w:lang w:eastAsia="zh-HK"/>
        </w:rPr>
        <w:t>資料來源：</w:t>
      </w:r>
      <w:proofErr w:type="spellStart"/>
      <w:r w:rsidRPr="00C92B6F">
        <w:rPr>
          <w:rFonts w:eastAsiaTheme="minorEastAsia"/>
          <w:bCs/>
          <w:sz w:val="22"/>
          <w:szCs w:val="22"/>
          <w:lang w:eastAsia="zh-HK"/>
        </w:rPr>
        <w:t>Universum</w:t>
      </w:r>
      <w:proofErr w:type="spellEnd"/>
      <w:r w:rsidRPr="00C92B6F">
        <w:rPr>
          <w:rFonts w:eastAsiaTheme="minorEastAsia"/>
          <w:bCs/>
          <w:sz w:val="22"/>
          <w:szCs w:val="22"/>
          <w:lang w:eastAsia="zh-HK"/>
        </w:rPr>
        <w:t>（</w:t>
      </w:r>
      <w:r w:rsidRPr="00C92B6F">
        <w:rPr>
          <w:rFonts w:eastAsiaTheme="minorEastAsia"/>
          <w:bCs/>
          <w:color w:val="000000" w:themeColor="text1"/>
          <w:sz w:val="22"/>
          <w:szCs w:val="22"/>
          <w:lang w:eastAsia="zh-HK"/>
        </w:rPr>
        <w:t>2022</w:t>
      </w:r>
      <w:r w:rsidRPr="00C92B6F">
        <w:rPr>
          <w:rFonts w:eastAsiaTheme="minorEastAsia"/>
          <w:bCs/>
          <w:sz w:val="22"/>
          <w:szCs w:val="22"/>
          <w:lang w:eastAsia="zh-HK"/>
        </w:rPr>
        <w:t>）</w:t>
      </w:r>
      <w:r w:rsidR="00B06C25" w:rsidRPr="00C92B6F">
        <w:rPr>
          <w:rFonts w:eastAsiaTheme="minorEastAsia" w:hint="eastAsia"/>
          <w:bCs/>
          <w:sz w:val="22"/>
          <w:szCs w:val="22"/>
          <w:lang w:eastAsia="zh-HK"/>
        </w:rPr>
        <w:t>，</w:t>
      </w:r>
      <w:r w:rsidR="00B06C25" w:rsidRPr="00C92B6F">
        <w:rPr>
          <w:rFonts w:eastAsiaTheme="minorEastAsia"/>
          <w:bCs/>
          <w:sz w:val="22"/>
          <w:szCs w:val="22"/>
          <w:lang w:eastAsia="zh-HK"/>
        </w:rPr>
        <w:t xml:space="preserve"> Hong Kong's Most Attractive Employers 2022</w:t>
      </w:r>
      <w:r w:rsidRPr="00C92B6F">
        <w:rPr>
          <w:rFonts w:eastAsiaTheme="minorEastAsia"/>
          <w:bCs/>
          <w:sz w:val="22"/>
          <w:szCs w:val="22"/>
          <w:lang w:eastAsia="zh-HK"/>
        </w:rPr>
        <w:t>。</w:t>
      </w:r>
    </w:p>
    <w:p w14:paraId="29C6F665" w14:textId="608AC06F" w:rsidR="00912E07" w:rsidRPr="00C92B6F" w:rsidRDefault="00FD0E24" w:rsidP="00FD0E24">
      <w:pPr>
        <w:snapToGrid w:val="0"/>
        <w:spacing w:line="276" w:lineRule="auto"/>
        <w:rPr>
          <w:rFonts w:eastAsiaTheme="minorEastAsia"/>
          <w:bCs/>
          <w:sz w:val="22"/>
          <w:szCs w:val="22"/>
          <w:lang w:eastAsia="zh-HK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0A3AC0" wp14:editId="3C9084F2">
                <wp:simplePos x="0" y="0"/>
                <wp:positionH relativeFrom="margin">
                  <wp:posOffset>-140546</wp:posOffset>
                </wp:positionH>
                <wp:positionV relativeFrom="paragraph">
                  <wp:posOffset>1368636</wp:posOffset>
                </wp:positionV>
                <wp:extent cx="5429250" cy="1503680"/>
                <wp:effectExtent l="19050" t="0" r="38100" b="39370"/>
                <wp:wrapNone/>
                <wp:docPr id="44" name="雲朵形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150368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5F885A" w14:textId="3A688107" w:rsidR="00464745" w:rsidRDefault="00464745" w:rsidP="00114E85">
                            <w:pPr>
                              <w:jc w:val="center"/>
                              <w:rPr>
                                <w:rFonts w:eastAsia="Microsoft JhengHei UI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>
                              <w:rPr>
                                <w:rFonts w:eastAsia="Microsoft JhengHei UI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香港大學生主要心儀哪些工作和僱主？</w:t>
                            </w:r>
                          </w:p>
                          <w:p w14:paraId="0C4741C4" w14:textId="562AC1E2" w:rsidR="00464745" w:rsidRPr="00EA128C" w:rsidRDefault="00464745" w:rsidP="00114E85">
                            <w:pPr>
                              <w:jc w:val="center"/>
                              <w:rPr>
                                <w:rFonts w:eastAsia="Microsoft JhengHei UI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7624FF">
                              <w:rPr>
                                <w:rFonts w:eastAsia="Microsoft JhengHei UI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你覺得將來工作時，以上的行業或僱主是否仍然會這麼受歡迎？為甚麼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A3AC0" id="雲朵形 44" o:spid="_x0000_s1056" style="position:absolute;margin-left:-11.05pt;margin-top:107.75pt;width:427.5pt;height:118.4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4bacc6" strokeweight="2pt">
                <v:stroke joinstyle="miter"/>
                <v:formulas/>
                <v:path arrowok="t" o:connecttype="custom" o:connectlocs="589803,911154;271463,883412;870691,1214744;731441,1228005;2070907,1360622;1986955,1300057;3622893,1209592;3589338,1276040;4289233,798969;4697809,1047355;5253051,534433;5071070,627578;4816449,188865;4826000,232862;3654438,137559;3747691,81449;2782616,164291;2827734,115909;1759479,180720;1922859,227640;518669,549574;490141,500182" o:connectangles="0,0,0,0,0,0,0,0,0,0,0,0,0,0,0,0,0,0,0,0,0,0" textboxrect="0,0,43200,43200"/>
                <v:textbox>
                  <w:txbxContent>
                    <w:p w14:paraId="415F885A" w14:textId="3A688107" w:rsidR="00464745" w:rsidRDefault="00464745" w:rsidP="00114E85">
                      <w:pPr>
                        <w:jc w:val="center"/>
                        <w:rPr>
                          <w:rFonts w:eastAsia="Microsoft JhengHei UI"/>
                          <w:b/>
                          <w:sz w:val="28"/>
                          <w:szCs w:val="28"/>
                          <w:lang w:eastAsia="zh-HK"/>
                        </w:rPr>
                      </w:pPr>
                      <w:r>
                        <w:rPr>
                          <w:rFonts w:eastAsia="Microsoft JhengHei UI" w:hint="eastAsia"/>
                          <w:b/>
                          <w:sz w:val="28"/>
                          <w:szCs w:val="28"/>
                          <w:lang w:eastAsia="zh-HK"/>
                        </w:rPr>
                        <w:t>香港大學生主要心儀哪些工作和僱主？</w:t>
                      </w:r>
                    </w:p>
                    <w:p w14:paraId="0C4741C4" w14:textId="562AC1E2" w:rsidR="00464745" w:rsidRPr="00EA128C" w:rsidRDefault="00464745" w:rsidP="00114E85">
                      <w:pPr>
                        <w:jc w:val="center"/>
                        <w:rPr>
                          <w:rFonts w:eastAsia="Microsoft JhengHei UI"/>
                          <w:b/>
                          <w:sz w:val="28"/>
                          <w:szCs w:val="28"/>
                          <w:lang w:eastAsia="zh-HK"/>
                        </w:rPr>
                      </w:pPr>
                      <w:r w:rsidRPr="007624FF">
                        <w:rPr>
                          <w:rFonts w:eastAsia="Microsoft JhengHei UI" w:hint="eastAsia"/>
                          <w:b/>
                          <w:sz w:val="28"/>
                          <w:szCs w:val="28"/>
                          <w:lang w:eastAsia="zh-HK"/>
                        </w:rPr>
                        <w:t>你覺得將來工作時，以上的行業或僱主是否仍然會這麼受歡迎？為甚麼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40B8" w:rsidRPr="00C92B6F">
        <w:rPr>
          <w:rFonts w:eastAsia="Microsoft JhengHei UI"/>
          <w:b/>
          <w:lang w:eastAsia="zh-HK"/>
        </w:rPr>
        <w:br w:type="page"/>
      </w:r>
      <w:r w:rsidR="00BB2FD4" w:rsidRPr="00C92B6F">
        <w:rPr>
          <w:noProof/>
          <w:lang w:val="en-US"/>
        </w:rPr>
        <w:drawing>
          <wp:anchor distT="0" distB="0" distL="114300" distR="114300" simplePos="0" relativeHeight="251582464" behindDoc="0" locked="0" layoutInCell="1" allowOverlap="1" wp14:anchorId="2D1B53D9" wp14:editId="33CA6DDE">
            <wp:simplePos x="0" y="0"/>
            <wp:positionH relativeFrom="margin">
              <wp:posOffset>2636520</wp:posOffset>
            </wp:positionH>
            <wp:positionV relativeFrom="paragraph">
              <wp:posOffset>0</wp:posOffset>
            </wp:positionV>
            <wp:extent cx="2459990" cy="687705"/>
            <wp:effectExtent l="0" t="0" r="0" b="0"/>
            <wp:wrapSquare wrapText="bothSides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999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2E07" w:rsidRPr="00C92B6F">
        <w:rPr>
          <w:rFonts w:eastAsia="Microsoft JhengHei UI"/>
          <w:b/>
          <w:lang w:eastAsia="zh-HK"/>
        </w:rPr>
        <w:t>工作</w:t>
      </w:r>
      <w:r w:rsidR="0035419A" w:rsidRPr="00C92B6F">
        <w:rPr>
          <w:rFonts w:eastAsia="Microsoft JhengHei UI"/>
          <w:b/>
          <w:lang w:eastAsia="zh-HK"/>
        </w:rPr>
        <w:t>大</w:t>
      </w:r>
      <w:r w:rsidR="00912E07" w:rsidRPr="00C92B6F">
        <w:rPr>
          <w:rFonts w:eastAsia="Microsoft JhengHei UI"/>
          <w:b/>
          <w:lang w:eastAsia="zh-HK"/>
        </w:rPr>
        <w:t>環</w:t>
      </w:r>
      <w:r w:rsidR="00912E07" w:rsidRPr="00C92B6F">
        <w:rPr>
          <w:rFonts w:eastAsia="Microsoft JhengHei UI"/>
          <w:b/>
          <w:lang w:eastAsia="zh-TW"/>
        </w:rPr>
        <w:t>境</w:t>
      </w:r>
      <w:r w:rsidR="00912E07" w:rsidRPr="00C92B6F">
        <w:rPr>
          <w:rFonts w:eastAsia="Microsoft JhengHei UI"/>
          <w:b/>
          <w:lang w:eastAsia="zh-HK"/>
        </w:rPr>
        <w:t>的變遷</w:t>
      </w:r>
    </w:p>
    <w:p w14:paraId="0E8B76C6" w14:textId="3C74BD20" w:rsidR="005F55FA" w:rsidRPr="00C92B6F" w:rsidRDefault="00BE6801" w:rsidP="009E4C90">
      <w:pPr>
        <w:snapToGrid w:val="0"/>
        <w:jc w:val="both"/>
        <w:rPr>
          <w:rFonts w:eastAsia="Microsoft JhengHei UI"/>
          <w:lang w:eastAsia="zh-HK"/>
        </w:rPr>
      </w:pPr>
      <w:r w:rsidRPr="00C92B6F">
        <w:rPr>
          <w:rFonts w:eastAsia="Microsoft JhengHei UI"/>
          <w:lang w:eastAsia="zh-HK"/>
        </w:rPr>
        <w:t>世界發展日新月異，</w:t>
      </w:r>
      <w:r w:rsidR="00DA7D9A" w:rsidRPr="00C92B6F">
        <w:rPr>
          <w:rFonts w:eastAsia="Microsoft JhengHei UI"/>
          <w:lang w:eastAsia="zh-HK"/>
        </w:rPr>
        <w:t>工作種類</w:t>
      </w:r>
      <w:r w:rsidR="00DA7D9A" w:rsidRPr="00C92B6F">
        <w:rPr>
          <w:rFonts w:eastAsia="Microsoft JhengHei UI"/>
          <w:lang w:eastAsia="zh-TW"/>
        </w:rPr>
        <w:t>、</w:t>
      </w:r>
      <w:r w:rsidR="00DA7D9A" w:rsidRPr="00C92B6F">
        <w:rPr>
          <w:rFonts w:eastAsia="Microsoft JhengHei UI"/>
          <w:lang w:eastAsia="zh-HK"/>
        </w:rPr>
        <w:t>要求和模式也</w:t>
      </w:r>
      <w:r w:rsidR="00E1375E" w:rsidRPr="00C92B6F">
        <w:rPr>
          <w:rFonts w:eastAsia="Microsoft JhengHei UI"/>
          <w:lang w:eastAsia="zh-HK"/>
        </w:rPr>
        <w:t>隨之改變</w:t>
      </w:r>
      <w:r w:rsidR="00DA7D9A" w:rsidRPr="00C92B6F">
        <w:rPr>
          <w:rFonts w:eastAsia="Microsoft JhengHei UI"/>
          <w:lang w:eastAsia="zh-TW"/>
        </w:rPr>
        <w:t>。</w:t>
      </w:r>
      <w:r w:rsidRPr="00C92B6F">
        <w:rPr>
          <w:rFonts w:eastAsia="Microsoft JhengHei UI"/>
          <w:lang w:eastAsia="zh-HK"/>
        </w:rPr>
        <w:t>科技帶動互聯網的普及應用，導致新</w:t>
      </w:r>
      <w:r w:rsidR="00BE64CF" w:rsidRPr="00C92B6F">
        <w:rPr>
          <w:rFonts w:eastAsia="Microsoft JhengHei UI"/>
          <w:lang w:eastAsia="zh-HK"/>
        </w:rPr>
        <w:t>工種</w:t>
      </w:r>
      <w:r w:rsidRPr="00C92B6F">
        <w:rPr>
          <w:rFonts w:eastAsia="Microsoft JhengHei UI"/>
          <w:lang w:eastAsia="zh-HK"/>
        </w:rPr>
        <w:t>出現，</w:t>
      </w:r>
      <w:r w:rsidR="00BE64CF" w:rsidRPr="00C92B6F">
        <w:rPr>
          <w:rFonts w:eastAsia="Microsoft JhengHei UI"/>
          <w:lang w:eastAsia="zh-HK"/>
        </w:rPr>
        <w:t>舊</w:t>
      </w:r>
      <w:r w:rsidR="00E35801" w:rsidRPr="00C92B6F">
        <w:rPr>
          <w:rFonts w:eastAsia="Microsoft JhengHei UI"/>
          <w:lang w:eastAsia="zh-HK"/>
        </w:rPr>
        <w:t>工種被淘汰</w:t>
      </w:r>
      <w:r w:rsidR="00BE64CF" w:rsidRPr="00C92B6F">
        <w:rPr>
          <w:rFonts w:eastAsia="Microsoft JhengHei UI"/>
          <w:lang w:eastAsia="zh-TW"/>
        </w:rPr>
        <w:t>。</w:t>
      </w:r>
      <w:r w:rsidR="00BE64CF" w:rsidRPr="00C92B6F">
        <w:rPr>
          <w:rFonts w:eastAsia="Microsoft JhengHei UI"/>
          <w:lang w:eastAsia="zh-HK"/>
        </w:rPr>
        <w:t>即使就</w:t>
      </w:r>
      <w:r w:rsidR="00BE64CF" w:rsidRPr="00C92B6F">
        <w:rPr>
          <w:rFonts w:eastAsia="Microsoft JhengHei UI"/>
          <w:lang w:eastAsia="zh-TW"/>
        </w:rPr>
        <w:t>業</w:t>
      </w:r>
      <w:r w:rsidR="00BE64CF" w:rsidRPr="00C92B6F">
        <w:rPr>
          <w:rFonts w:eastAsia="Microsoft JhengHei UI"/>
          <w:lang w:eastAsia="zh-HK"/>
        </w:rPr>
        <w:t>市場仍然</w:t>
      </w:r>
      <w:r w:rsidR="00E1375E" w:rsidRPr="00C92B6F">
        <w:rPr>
          <w:rFonts w:eastAsia="Microsoft JhengHei UI"/>
          <w:lang w:eastAsia="zh-HK"/>
        </w:rPr>
        <w:t>存在</w:t>
      </w:r>
      <w:r w:rsidR="00BE64CF" w:rsidRPr="00C92B6F">
        <w:rPr>
          <w:rFonts w:eastAsia="Microsoft JhengHei UI"/>
          <w:lang w:eastAsia="zh-HK"/>
        </w:rPr>
        <w:t>一些恆常工種</w:t>
      </w:r>
      <w:r w:rsidR="00BE64CF" w:rsidRPr="00C92B6F">
        <w:rPr>
          <w:rFonts w:eastAsia="Microsoft JhengHei UI"/>
          <w:lang w:eastAsia="zh-TW"/>
        </w:rPr>
        <w:t>，</w:t>
      </w:r>
      <w:r w:rsidR="00E1375E" w:rsidRPr="00C92B6F">
        <w:rPr>
          <w:rFonts w:eastAsia="Microsoft JhengHei UI"/>
          <w:lang w:eastAsia="zh-TW"/>
        </w:rPr>
        <w:t>但</w:t>
      </w:r>
      <w:r w:rsidRPr="00C92B6F">
        <w:rPr>
          <w:rFonts w:eastAsia="Microsoft JhengHei UI"/>
          <w:lang w:eastAsia="zh-HK"/>
        </w:rPr>
        <w:t>過往一技傍身</w:t>
      </w:r>
      <w:r w:rsidR="00BE64CF" w:rsidRPr="00C92B6F">
        <w:rPr>
          <w:rFonts w:eastAsia="Microsoft JhengHei UI"/>
          <w:lang w:eastAsia="zh-HK"/>
        </w:rPr>
        <w:t>的想法</w:t>
      </w:r>
      <w:r w:rsidR="00E1375E" w:rsidRPr="00C92B6F">
        <w:rPr>
          <w:rFonts w:eastAsia="Microsoft JhengHei UI"/>
          <w:lang w:eastAsia="zh-HK"/>
        </w:rPr>
        <w:t>明顯</w:t>
      </w:r>
      <w:r w:rsidR="00BE64CF" w:rsidRPr="00C92B6F">
        <w:rPr>
          <w:rFonts w:eastAsia="Microsoft JhengHei UI"/>
          <w:lang w:eastAsia="zh-HK"/>
        </w:rPr>
        <w:t>已不敷應用</w:t>
      </w:r>
      <w:r w:rsidR="00BE64CF" w:rsidRPr="00C92B6F">
        <w:rPr>
          <w:rFonts w:eastAsia="Microsoft JhengHei UI"/>
          <w:lang w:eastAsia="zh-TW"/>
        </w:rPr>
        <w:t>。</w:t>
      </w:r>
      <w:r w:rsidRPr="00C92B6F">
        <w:rPr>
          <w:rFonts w:eastAsia="Microsoft JhengHei UI"/>
          <w:lang w:eastAsia="zh-HK"/>
        </w:rPr>
        <w:t>現在我們需要擁有多方面的才能，與時並進，不斷更新知識和提升</w:t>
      </w:r>
      <w:r w:rsidR="005E71D6" w:rsidRPr="00C92B6F">
        <w:rPr>
          <w:rFonts w:eastAsia="Microsoft JhengHei UI"/>
          <w:lang w:eastAsia="zh-HK"/>
        </w:rPr>
        <w:t>各方面</w:t>
      </w:r>
      <w:r w:rsidRPr="00C92B6F">
        <w:rPr>
          <w:rFonts w:eastAsia="Microsoft JhengHei UI"/>
          <w:lang w:eastAsia="zh-HK"/>
        </w:rPr>
        <w:t>的能力</w:t>
      </w:r>
      <w:r w:rsidR="00E1375E" w:rsidRPr="00C92B6F">
        <w:rPr>
          <w:rFonts w:eastAsia="Microsoft JhengHei UI"/>
          <w:lang w:eastAsia="zh-HK"/>
        </w:rPr>
        <w:t>，才能有效適應</w:t>
      </w:r>
      <w:r w:rsidR="005E71D6" w:rsidRPr="00C92B6F">
        <w:rPr>
          <w:rFonts w:eastAsia="Microsoft JhengHei UI"/>
          <w:lang w:eastAsia="zh-HK"/>
        </w:rPr>
        <w:t>大</w:t>
      </w:r>
      <w:r w:rsidR="00E1375E" w:rsidRPr="00C92B6F">
        <w:rPr>
          <w:rFonts w:eastAsia="Microsoft JhengHei UI"/>
          <w:lang w:eastAsia="zh-HK"/>
        </w:rPr>
        <w:t>環境的變遷</w:t>
      </w:r>
      <w:r w:rsidRPr="00C92B6F">
        <w:rPr>
          <w:rFonts w:eastAsia="Microsoft JhengHei UI"/>
          <w:lang w:eastAsia="zh-HK"/>
        </w:rPr>
        <w:t>。</w:t>
      </w:r>
      <w:r w:rsidR="00464745" w:rsidRPr="00C92B6F">
        <w:rPr>
          <w:rFonts w:eastAsia="Microsoft JhengHei UI" w:hint="eastAsia"/>
          <w:lang w:eastAsia="zh-HK"/>
        </w:rPr>
        <w:t>例如</w:t>
      </w:r>
      <w:r w:rsidR="00FD4D52" w:rsidRPr="00C92B6F">
        <w:rPr>
          <w:rFonts w:eastAsia="Microsoft JhengHei UI"/>
          <w:lang w:eastAsia="zh-HK"/>
        </w:rPr>
        <w:t>2019</w:t>
      </w:r>
      <w:r w:rsidR="00FD4D52" w:rsidRPr="00C92B6F">
        <w:rPr>
          <w:rFonts w:eastAsia="Microsoft JhengHei UI" w:hint="eastAsia"/>
          <w:lang w:eastAsia="zh-HK"/>
        </w:rPr>
        <w:t>冠狀病毒病疫情促使傳統行業引入新科技，</w:t>
      </w:r>
      <w:r w:rsidR="00C6747F" w:rsidRPr="00C92B6F">
        <w:rPr>
          <w:rFonts w:eastAsia="Microsoft JhengHei UI" w:hint="eastAsia"/>
          <w:lang w:eastAsia="zh-HK"/>
        </w:rPr>
        <w:t>如</w:t>
      </w:r>
      <w:r w:rsidR="00DC0366" w:rsidRPr="00C92B6F">
        <w:rPr>
          <w:rFonts w:eastAsia="Microsoft JhengHei UI" w:hint="eastAsia"/>
          <w:lang w:eastAsia="zh-HK"/>
        </w:rPr>
        <w:t>補習社</w:t>
      </w:r>
      <w:r w:rsidR="000461F4" w:rsidRPr="00C92B6F">
        <w:rPr>
          <w:rFonts w:eastAsia="Microsoft JhengHei UI" w:hint="eastAsia"/>
          <w:lang w:eastAsia="zh-HK"/>
        </w:rPr>
        <w:t>線上學習、</w:t>
      </w:r>
      <w:r w:rsidR="00DC0366" w:rsidRPr="00C92B6F">
        <w:rPr>
          <w:rFonts w:eastAsia="Microsoft JhengHei UI" w:hint="eastAsia"/>
          <w:lang w:eastAsia="zh-HK"/>
        </w:rPr>
        <w:t>又催生了新行業如</w:t>
      </w:r>
      <w:r w:rsidR="00FD4D52" w:rsidRPr="00C92B6F">
        <w:rPr>
          <w:rFonts w:eastAsia="Microsoft JhengHei UI" w:hint="eastAsia"/>
          <w:lang w:eastAsia="zh-HK"/>
        </w:rPr>
        <w:t>外賣速遞</w:t>
      </w:r>
      <w:r w:rsidR="000461F4" w:rsidRPr="00C92B6F">
        <w:rPr>
          <w:rFonts w:eastAsia="Microsoft JhengHei UI" w:hint="eastAsia"/>
          <w:lang w:eastAsia="zh-HK"/>
        </w:rPr>
        <w:t>平台等</w:t>
      </w:r>
      <w:r w:rsidR="00464745" w:rsidRPr="00C92B6F">
        <w:rPr>
          <w:rFonts w:eastAsia="Microsoft JhengHei UI" w:hint="eastAsia"/>
          <w:lang w:eastAsia="zh-HK"/>
        </w:rPr>
        <w:t>，因此，疫情不但帶來生活的轉變，而且</w:t>
      </w:r>
      <w:r w:rsidR="00C6747F" w:rsidRPr="00C92B6F">
        <w:rPr>
          <w:rFonts w:eastAsia="Microsoft JhengHei UI" w:hint="eastAsia"/>
          <w:lang w:eastAsia="zh-HK"/>
        </w:rPr>
        <w:t>亦</w:t>
      </w:r>
      <w:r w:rsidR="00FD4D52" w:rsidRPr="00C92B6F">
        <w:rPr>
          <w:rFonts w:eastAsia="Microsoft JhengHei UI" w:hint="eastAsia"/>
          <w:lang w:eastAsia="zh-HK"/>
        </w:rPr>
        <w:t>帶來嶄新的發展機遇。</w:t>
      </w:r>
    </w:p>
    <w:p w14:paraId="3DB6D2C8" w14:textId="184A41C1" w:rsidR="00F6457C" w:rsidRPr="00C92B6F" w:rsidRDefault="00F6457C" w:rsidP="009E4C90">
      <w:pPr>
        <w:snapToGrid w:val="0"/>
        <w:jc w:val="both"/>
        <w:rPr>
          <w:rFonts w:eastAsia="微軟正黑體"/>
          <w:color w:val="FF0000"/>
          <w:lang w:eastAsia="zh-TW"/>
        </w:rPr>
      </w:pPr>
    </w:p>
    <w:p w14:paraId="2FDAE18F" w14:textId="6256EB35" w:rsidR="00DA792A" w:rsidRPr="00C92B6F" w:rsidRDefault="00AE0963" w:rsidP="009E4C90">
      <w:pPr>
        <w:snapToGrid w:val="0"/>
        <w:jc w:val="both"/>
        <w:rPr>
          <w:rFonts w:eastAsia="Microsoft JhengHei UI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37088" behindDoc="0" locked="0" layoutInCell="1" allowOverlap="1" wp14:anchorId="3D96FD1A" wp14:editId="77E5BBC2">
            <wp:simplePos x="0" y="0"/>
            <wp:positionH relativeFrom="margin">
              <wp:align>left</wp:align>
            </wp:positionH>
            <wp:positionV relativeFrom="paragraph">
              <wp:posOffset>445770</wp:posOffset>
            </wp:positionV>
            <wp:extent cx="1274445" cy="1029970"/>
            <wp:effectExtent l="0" t="0" r="1905" b="0"/>
            <wp:wrapSquare wrapText="bothSides"/>
            <wp:docPr id="538" name="圖片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lobalization PNG Images, Globalization Clipart Free Download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45" cy="102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C3B" w:rsidRPr="00C92B6F">
        <w:rPr>
          <w:rFonts w:eastAsia="Microsoft JhengHei UI"/>
          <w:lang w:eastAsia="zh-HK"/>
        </w:rPr>
        <w:t>而且</w:t>
      </w:r>
      <w:r w:rsidR="00196ED0" w:rsidRPr="00C92B6F">
        <w:rPr>
          <w:rFonts w:eastAsia="Microsoft JhengHei UI"/>
          <w:lang w:eastAsia="zh-HK"/>
        </w:rPr>
        <w:t>，</w:t>
      </w:r>
      <w:r w:rsidR="003E0D1A" w:rsidRPr="00C92B6F">
        <w:rPr>
          <w:rFonts w:eastAsia="Microsoft JhengHei UI"/>
          <w:lang w:eastAsia="zh-HK"/>
        </w:rPr>
        <w:t>企</w:t>
      </w:r>
      <w:r w:rsidR="003E0D1A" w:rsidRPr="00C92B6F">
        <w:rPr>
          <w:rFonts w:eastAsia="Microsoft JhengHei UI"/>
          <w:lang w:eastAsia="zh-TW"/>
        </w:rPr>
        <w:t>業</w:t>
      </w:r>
      <w:r w:rsidR="00196ED0" w:rsidRPr="00C92B6F">
        <w:rPr>
          <w:rFonts w:eastAsia="Microsoft JhengHei UI"/>
          <w:lang w:eastAsia="zh-HK"/>
        </w:rPr>
        <w:t>為減低成本，合約制、臨時工、外判</w:t>
      </w:r>
      <w:r w:rsidR="005E71D6" w:rsidRPr="00C92B6F">
        <w:rPr>
          <w:rFonts w:eastAsia="Microsoft JhengHei UI"/>
          <w:lang w:eastAsia="zh-HK"/>
        </w:rPr>
        <w:t>服務</w:t>
      </w:r>
      <w:r w:rsidR="00196ED0" w:rsidRPr="00C92B6F">
        <w:rPr>
          <w:rFonts w:eastAsia="Microsoft JhengHei UI"/>
          <w:lang w:eastAsia="zh-HK"/>
        </w:rPr>
        <w:t>等僱用模式</w:t>
      </w:r>
      <w:r w:rsidR="00AD071F" w:rsidRPr="00C92B6F">
        <w:rPr>
          <w:rFonts w:eastAsia="Microsoft JhengHei UI"/>
          <w:lang w:eastAsia="zh-HK"/>
        </w:rPr>
        <w:t>相繼</w:t>
      </w:r>
      <w:r w:rsidR="00196ED0" w:rsidRPr="00C92B6F">
        <w:rPr>
          <w:rFonts w:eastAsia="Microsoft JhengHei UI"/>
          <w:lang w:eastAsia="zh-HK"/>
        </w:rPr>
        <w:t>出現</w:t>
      </w:r>
      <w:r w:rsidR="00E35801" w:rsidRPr="00C92B6F">
        <w:rPr>
          <w:rFonts w:eastAsia="Microsoft JhengHei UI"/>
          <w:lang w:eastAsia="zh-TW"/>
        </w:rPr>
        <w:t>；</w:t>
      </w:r>
      <w:r w:rsidR="00E35801" w:rsidRPr="00C92B6F">
        <w:rPr>
          <w:rFonts w:eastAsia="Microsoft JhengHei UI"/>
          <w:lang w:eastAsia="zh-HK"/>
        </w:rPr>
        <w:t>科技</w:t>
      </w:r>
      <w:r w:rsidR="00723C3B" w:rsidRPr="00C92B6F">
        <w:rPr>
          <w:rFonts w:eastAsia="Microsoft JhengHei UI"/>
          <w:lang w:eastAsia="zh-HK"/>
        </w:rPr>
        <w:t>發</w:t>
      </w:r>
      <w:r w:rsidR="00723C3B" w:rsidRPr="00C92B6F">
        <w:rPr>
          <w:rFonts w:eastAsia="Microsoft JhengHei UI"/>
          <w:lang w:eastAsia="zh-TW"/>
        </w:rPr>
        <w:t>展</w:t>
      </w:r>
      <w:r w:rsidR="00723C3B" w:rsidRPr="00C92B6F">
        <w:rPr>
          <w:rFonts w:eastAsia="Microsoft JhengHei UI"/>
          <w:lang w:eastAsia="zh-HK"/>
        </w:rPr>
        <w:t>也</w:t>
      </w:r>
      <w:r w:rsidR="00BE64CF" w:rsidRPr="00C92B6F">
        <w:rPr>
          <w:rFonts w:eastAsia="Microsoft JhengHei UI"/>
          <w:lang w:eastAsia="zh-HK"/>
        </w:rPr>
        <w:t>讓一些</w:t>
      </w:r>
      <w:r w:rsidR="00723C3B" w:rsidRPr="00C92B6F">
        <w:rPr>
          <w:rFonts w:eastAsia="Microsoft JhengHei UI"/>
          <w:lang w:eastAsia="zh-HK"/>
        </w:rPr>
        <w:t>具創意</w:t>
      </w:r>
      <w:r w:rsidR="005E71D6" w:rsidRPr="00C92B6F">
        <w:rPr>
          <w:rFonts w:eastAsia="Microsoft JhengHei UI"/>
          <w:lang w:eastAsia="zh-HK"/>
        </w:rPr>
        <w:t>或</w:t>
      </w:r>
      <w:r w:rsidR="00BE64CF" w:rsidRPr="00C92B6F">
        <w:rPr>
          <w:rFonts w:eastAsia="Microsoft JhengHei UI"/>
          <w:lang w:eastAsia="zh-HK"/>
        </w:rPr>
        <w:t>喜</w:t>
      </w:r>
      <w:r w:rsidR="00BE64CF" w:rsidRPr="00C92B6F">
        <w:rPr>
          <w:rFonts w:eastAsia="Microsoft JhengHei UI"/>
          <w:lang w:eastAsia="zh-TW"/>
        </w:rPr>
        <w:t>歡</w:t>
      </w:r>
      <w:r w:rsidR="005E71D6" w:rsidRPr="00C92B6F">
        <w:rPr>
          <w:rFonts w:eastAsia="Microsoft JhengHei UI"/>
          <w:lang w:eastAsia="zh-HK"/>
        </w:rPr>
        <w:t>較大</w:t>
      </w:r>
      <w:r w:rsidR="00BE64CF" w:rsidRPr="00C92B6F">
        <w:rPr>
          <w:rFonts w:eastAsia="Microsoft JhengHei UI"/>
          <w:lang w:eastAsia="zh-HK"/>
        </w:rPr>
        <w:t>自由度的人選</w:t>
      </w:r>
      <w:r w:rsidR="00BE64CF" w:rsidRPr="00C92B6F">
        <w:rPr>
          <w:rFonts w:eastAsia="Microsoft JhengHei UI"/>
          <w:lang w:eastAsia="zh-TW"/>
        </w:rPr>
        <w:t>擇</w:t>
      </w:r>
      <w:r w:rsidR="00E35801" w:rsidRPr="00C92B6F">
        <w:rPr>
          <w:rFonts w:eastAsia="Microsoft JhengHei UI"/>
          <w:lang w:eastAsia="zh-HK"/>
        </w:rPr>
        <w:t>自僱</w:t>
      </w:r>
      <w:r w:rsidR="005E71D6" w:rsidRPr="00C92B6F">
        <w:rPr>
          <w:rFonts w:eastAsia="Microsoft JhengHei UI"/>
          <w:lang w:eastAsia="zh-HK"/>
        </w:rPr>
        <w:t>或</w:t>
      </w:r>
      <w:r w:rsidR="00E35801" w:rsidRPr="00C92B6F">
        <w:rPr>
          <w:rFonts w:eastAsia="Microsoft JhengHei UI"/>
          <w:lang w:eastAsia="zh-HK"/>
        </w:rPr>
        <w:t>創業</w:t>
      </w:r>
      <w:r w:rsidR="002842A3" w:rsidRPr="00C92B6F">
        <w:rPr>
          <w:rFonts w:eastAsia="Microsoft JhengHei UI" w:hint="eastAsia"/>
          <w:lang w:eastAsia="zh-HK"/>
        </w:rPr>
        <w:t>，</w:t>
      </w:r>
      <w:r w:rsidR="00BE64CF" w:rsidRPr="00C92B6F">
        <w:rPr>
          <w:rFonts w:eastAsia="Microsoft JhengHei UI"/>
          <w:lang w:eastAsia="zh-HK"/>
        </w:rPr>
        <w:t>如開設初創公司或網店</w:t>
      </w:r>
      <w:r w:rsidR="00723C3B" w:rsidRPr="00C92B6F">
        <w:rPr>
          <w:rFonts w:eastAsia="Microsoft JhengHei UI"/>
          <w:lang w:eastAsia="zh-TW"/>
        </w:rPr>
        <w:t>。</w:t>
      </w:r>
      <w:r w:rsidR="00E35801" w:rsidRPr="00C92B6F">
        <w:rPr>
          <w:rFonts w:eastAsia="Microsoft JhengHei UI"/>
          <w:lang w:eastAsia="zh-HK"/>
        </w:rPr>
        <w:t>雖然</w:t>
      </w:r>
      <w:r w:rsidR="00723C3B" w:rsidRPr="00C92B6F">
        <w:rPr>
          <w:rFonts w:eastAsia="Microsoft JhengHei UI"/>
          <w:lang w:eastAsia="zh-HK"/>
        </w:rPr>
        <w:t>這些工作</w:t>
      </w:r>
      <w:r w:rsidR="00E35801" w:rsidRPr="00C92B6F">
        <w:rPr>
          <w:rFonts w:eastAsia="Microsoft JhengHei UI"/>
          <w:lang w:eastAsia="zh-HK"/>
        </w:rPr>
        <w:t>收入及時間</w:t>
      </w:r>
      <w:r w:rsidR="005E71D6" w:rsidRPr="00C92B6F">
        <w:rPr>
          <w:rFonts w:eastAsia="Microsoft JhengHei UI"/>
          <w:lang w:eastAsia="zh-HK"/>
        </w:rPr>
        <w:t>均</w:t>
      </w:r>
      <w:r w:rsidR="00E35801" w:rsidRPr="00C92B6F">
        <w:rPr>
          <w:rFonts w:eastAsia="Microsoft JhengHei UI"/>
          <w:lang w:eastAsia="zh-HK"/>
        </w:rPr>
        <w:t>不穩定</w:t>
      </w:r>
      <w:r w:rsidR="00E35801" w:rsidRPr="00C92B6F">
        <w:rPr>
          <w:rFonts w:eastAsia="Microsoft JhengHei UI"/>
          <w:lang w:eastAsia="zh-TW"/>
        </w:rPr>
        <w:t>，</w:t>
      </w:r>
      <w:r w:rsidR="00BE64CF" w:rsidRPr="00C92B6F">
        <w:rPr>
          <w:rFonts w:eastAsia="Microsoft JhengHei UI"/>
          <w:lang w:eastAsia="zh-HK"/>
        </w:rPr>
        <w:t>但</w:t>
      </w:r>
      <w:r w:rsidR="00723C3B" w:rsidRPr="00C92B6F">
        <w:rPr>
          <w:rFonts w:eastAsia="Microsoft JhengHei UI"/>
          <w:lang w:eastAsia="zh-HK"/>
        </w:rPr>
        <w:t>卻受到一些</w:t>
      </w:r>
      <w:r w:rsidR="00103062" w:rsidRPr="00C92B6F">
        <w:rPr>
          <w:rFonts w:eastAsia="Microsoft JhengHei UI"/>
          <w:lang w:eastAsia="zh-HK"/>
        </w:rPr>
        <w:t>青</w:t>
      </w:r>
      <w:r w:rsidR="00723C3B" w:rsidRPr="00C92B6F">
        <w:rPr>
          <w:rFonts w:eastAsia="Microsoft JhengHei UI"/>
          <w:lang w:eastAsia="zh-HK"/>
        </w:rPr>
        <w:t>年人歡</w:t>
      </w:r>
      <w:r w:rsidR="00723C3B" w:rsidRPr="00C92B6F">
        <w:rPr>
          <w:rFonts w:eastAsia="Microsoft JhengHei UI"/>
          <w:lang w:eastAsia="zh-TW"/>
        </w:rPr>
        <w:t>迎</w:t>
      </w:r>
      <w:r w:rsidR="005E71D6" w:rsidRPr="00C92B6F">
        <w:rPr>
          <w:rFonts w:eastAsia="Microsoft JhengHei UI"/>
          <w:lang w:eastAsia="zh-TW"/>
        </w:rPr>
        <w:t>，並且</w:t>
      </w:r>
      <w:r w:rsidR="00E35801" w:rsidRPr="00C92B6F">
        <w:rPr>
          <w:rFonts w:eastAsia="Microsoft JhengHei UI"/>
          <w:lang w:eastAsia="zh-HK"/>
        </w:rPr>
        <w:t>開始蓬勃發展</w:t>
      </w:r>
      <w:r w:rsidR="00196ED0" w:rsidRPr="00C92B6F">
        <w:rPr>
          <w:rFonts w:eastAsia="Microsoft JhengHei UI"/>
          <w:lang w:eastAsia="zh-HK"/>
        </w:rPr>
        <w:t>。</w:t>
      </w:r>
      <w:r w:rsidR="008E0F85" w:rsidRPr="00C92B6F">
        <w:rPr>
          <w:rFonts w:eastAsia="Microsoft JhengHei UI"/>
          <w:lang w:eastAsia="zh-HK"/>
        </w:rPr>
        <w:t>由此可見，昔日不被看好的工作現今</w:t>
      </w:r>
      <w:r w:rsidR="00CE0A50" w:rsidRPr="00C92B6F">
        <w:rPr>
          <w:rFonts w:eastAsia="Microsoft JhengHei UI"/>
          <w:lang w:eastAsia="zh-HK"/>
        </w:rPr>
        <w:t>可能</w:t>
      </w:r>
      <w:r w:rsidR="008E0F85" w:rsidRPr="00C92B6F">
        <w:rPr>
          <w:rFonts w:eastAsia="Microsoft JhengHei UI"/>
          <w:lang w:eastAsia="zh-HK"/>
        </w:rPr>
        <w:t>大行其道。</w:t>
      </w:r>
      <w:r w:rsidR="00DA7D9A" w:rsidRPr="00C92B6F">
        <w:rPr>
          <w:rFonts w:eastAsia="Microsoft JhengHei UI"/>
          <w:lang w:eastAsia="zh-HK"/>
        </w:rPr>
        <w:t>因此</w:t>
      </w:r>
      <w:r w:rsidR="00DA7D9A" w:rsidRPr="00C92B6F">
        <w:rPr>
          <w:rFonts w:eastAsia="Microsoft JhengHei UI"/>
          <w:lang w:eastAsia="zh-TW"/>
        </w:rPr>
        <w:t>，</w:t>
      </w:r>
      <w:r w:rsidR="00DA7D9A" w:rsidRPr="00C92B6F">
        <w:rPr>
          <w:rFonts w:eastAsia="Microsoft JhengHei UI"/>
          <w:lang w:eastAsia="zh-HK"/>
        </w:rPr>
        <w:t>當我們規</w:t>
      </w:r>
      <w:r w:rsidR="00DA7D9A" w:rsidRPr="00C92B6F">
        <w:rPr>
          <w:rFonts w:eastAsia="Microsoft JhengHei UI"/>
          <w:lang w:eastAsia="zh-TW"/>
        </w:rPr>
        <w:t>劃</w:t>
      </w:r>
      <w:r w:rsidR="00DA7D9A" w:rsidRPr="00C92B6F">
        <w:rPr>
          <w:rFonts w:eastAsia="Microsoft JhengHei UI"/>
          <w:lang w:eastAsia="zh-HK"/>
        </w:rPr>
        <w:t>人生時</w:t>
      </w:r>
      <w:r w:rsidR="00DA7D9A" w:rsidRPr="00C92B6F">
        <w:rPr>
          <w:rFonts w:eastAsia="Microsoft JhengHei UI"/>
          <w:lang w:eastAsia="zh-TW"/>
        </w:rPr>
        <w:t>，</w:t>
      </w:r>
      <w:r w:rsidR="00DA7D9A" w:rsidRPr="00C92B6F">
        <w:rPr>
          <w:rFonts w:eastAsia="Microsoft JhengHei UI"/>
          <w:lang w:eastAsia="zh-HK"/>
        </w:rPr>
        <w:t>工作</w:t>
      </w:r>
      <w:r w:rsidR="0035419A" w:rsidRPr="00C92B6F">
        <w:rPr>
          <w:rFonts w:eastAsia="Microsoft JhengHei UI"/>
          <w:lang w:eastAsia="zh-HK"/>
        </w:rPr>
        <w:t>大</w:t>
      </w:r>
      <w:r w:rsidR="00DA7D9A" w:rsidRPr="00C92B6F">
        <w:rPr>
          <w:rFonts w:eastAsia="Microsoft JhengHei UI"/>
          <w:lang w:eastAsia="zh-HK"/>
        </w:rPr>
        <w:t>環</w:t>
      </w:r>
      <w:r w:rsidR="00DA7D9A" w:rsidRPr="00C92B6F">
        <w:rPr>
          <w:rFonts w:eastAsia="Microsoft JhengHei UI"/>
          <w:lang w:eastAsia="zh-TW"/>
        </w:rPr>
        <w:t>境</w:t>
      </w:r>
      <w:r w:rsidR="0035419A" w:rsidRPr="00C92B6F">
        <w:rPr>
          <w:rFonts w:eastAsia="Microsoft JhengHei UI"/>
          <w:lang w:eastAsia="zh-HK"/>
        </w:rPr>
        <w:t>是必須考</w:t>
      </w:r>
      <w:r w:rsidR="0035419A" w:rsidRPr="00C92B6F">
        <w:rPr>
          <w:rFonts w:eastAsia="Microsoft JhengHei UI"/>
          <w:lang w:eastAsia="zh-TW"/>
        </w:rPr>
        <w:t>慮</w:t>
      </w:r>
      <w:r w:rsidR="0035419A" w:rsidRPr="00C92B6F">
        <w:rPr>
          <w:rFonts w:eastAsia="Microsoft JhengHei UI"/>
          <w:lang w:eastAsia="zh-HK"/>
        </w:rPr>
        <w:t>的</w:t>
      </w:r>
      <w:r w:rsidR="0035419A" w:rsidRPr="00C92B6F">
        <w:rPr>
          <w:rFonts w:eastAsia="Microsoft JhengHei UI"/>
          <w:lang w:eastAsia="zh-TW"/>
        </w:rPr>
        <w:t>。</w:t>
      </w:r>
    </w:p>
    <w:p w14:paraId="4E1C2CC9" w14:textId="48989793" w:rsidR="0035419A" w:rsidRPr="00C92B6F" w:rsidRDefault="005F55FA" w:rsidP="00A04AFA">
      <w:pPr>
        <w:snapToGrid w:val="0"/>
        <w:spacing w:line="276" w:lineRule="auto"/>
        <w:rPr>
          <w:rFonts w:eastAsia="Microsoft JhengHei UI"/>
          <w:b/>
          <w:lang w:eastAsia="zh-TW"/>
        </w:rPr>
      </w:pPr>
      <w:r w:rsidRPr="00C92B6F">
        <w:rPr>
          <w:rFonts w:eastAsia="Microsoft JhengHei U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542E9AD" wp14:editId="1E76D3EF">
                <wp:simplePos x="0" y="0"/>
                <wp:positionH relativeFrom="margin">
                  <wp:posOffset>-410845</wp:posOffset>
                </wp:positionH>
                <wp:positionV relativeFrom="paragraph">
                  <wp:posOffset>153035</wp:posOffset>
                </wp:positionV>
                <wp:extent cx="5890260" cy="4277895"/>
                <wp:effectExtent l="0" t="0" r="15240" b="27940"/>
                <wp:wrapNone/>
                <wp:docPr id="518" name="圓角矩形 5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0260" cy="427789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7784FCC3" id="圓角矩形 518" o:spid="_x0000_s1026" style="position:absolute;margin-left:-32.35pt;margin-top:12.05pt;width:463.8pt;height:336.85pt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" filled="f" strokecolor="#385d8a" strokeweight="2pt">
                <w10:wrap anchorx="margin"/>
              </v:roundrect>
            </w:pict>
          </mc:Fallback>
        </mc:AlternateContent>
      </w:r>
    </w:p>
    <w:p w14:paraId="2A2102B9" w14:textId="3D4C12EF" w:rsidR="00B42A18" w:rsidRPr="00C92B6F" w:rsidRDefault="00B42A18" w:rsidP="005F55FA">
      <w:pPr>
        <w:snapToGrid w:val="0"/>
        <w:spacing w:line="276" w:lineRule="auto"/>
        <w:jc w:val="center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lang w:eastAsia="zh-TW"/>
        </w:rPr>
        <w:t>最理想的工作，</w:t>
      </w:r>
      <w:r w:rsidRPr="00C92B6F">
        <w:rPr>
          <w:rFonts w:eastAsia="微軟正黑體"/>
          <w:b/>
          <w:lang w:eastAsia="zh-HK"/>
        </w:rPr>
        <w:t>真的理想嗎</w:t>
      </w:r>
      <w:r w:rsidRPr="00C92B6F">
        <w:rPr>
          <w:rFonts w:eastAsia="微軟正黑體"/>
          <w:b/>
          <w:lang w:eastAsia="zh-TW"/>
        </w:rPr>
        <w:t>…</w:t>
      </w:r>
      <w:proofErr w:type="gramStart"/>
      <w:r w:rsidRPr="00C92B6F">
        <w:rPr>
          <w:rFonts w:eastAsia="微軟正黑體"/>
          <w:b/>
          <w:lang w:eastAsia="zh-TW"/>
        </w:rPr>
        <w:t>…</w:t>
      </w:r>
      <w:proofErr w:type="gramEnd"/>
    </w:p>
    <w:p w14:paraId="4F7239DD" w14:textId="5D87E7A3" w:rsidR="00B42A18" w:rsidRPr="00C92B6F" w:rsidRDefault="001220D6" w:rsidP="00B42A18">
      <w:pPr>
        <w:rPr>
          <w:rFonts w:eastAsia="微軟正黑體"/>
          <w:bCs/>
          <w:lang w:eastAsia="zh-TW"/>
        </w:rPr>
      </w:pPr>
      <w:r w:rsidRPr="00C92B6F">
        <w:rPr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45952" behindDoc="0" locked="0" layoutInCell="1" allowOverlap="1" wp14:anchorId="0E21E0FC" wp14:editId="7A0BF33B">
            <wp:simplePos x="0" y="0"/>
            <wp:positionH relativeFrom="column">
              <wp:posOffset>3701415</wp:posOffset>
            </wp:positionH>
            <wp:positionV relativeFrom="paragraph">
              <wp:posOffset>254635</wp:posOffset>
            </wp:positionV>
            <wp:extent cx="1042852" cy="698552"/>
            <wp:effectExtent l="0" t="0" r="0" b="0"/>
            <wp:wrapNone/>
            <wp:docPr id="514" name="圖片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2852" cy="698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C3B" w:rsidRPr="00C92B6F">
        <w:rPr>
          <w:rFonts w:eastAsia="微軟正黑體"/>
          <w:bCs/>
          <w:lang w:eastAsia="zh-TW"/>
        </w:rPr>
        <w:t>澳洲</w:t>
      </w:r>
      <w:r w:rsidR="00B42A18" w:rsidRPr="00C92B6F">
        <w:rPr>
          <w:rFonts w:eastAsia="微軟正黑體"/>
          <w:bCs/>
          <w:lang w:eastAsia="zh-TW"/>
        </w:rPr>
        <w:t>大堡礁群曾在</w:t>
      </w:r>
      <w:r w:rsidR="00B42A18" w:rsidRPr="00C92B6F">
        <w:rPr>
          <w:rFonts w:eastAsia="微軟正黑體"/>
          <w:bCs/>
          <w:lang w:eastAsia="zh-TW"/>
        </w:rPr>
        <w:t>2009</w:t>
      </w:r>
      <w:r w:rsidR="00B42A18" w:rsidRPr="00C92B6F">
        <w:rPr>
          <w:rFonts w:eastAsia="微軟正黑體"/>
          <w:bCs/>
          <w:lang w:eastAsia="zh-TW"/>
        </w:rPr>
        <w:t>年公開在英國、美國、北歐等</w:t>
      </w:r>
      <w:r w:rsidR="00B42A18" w:rsidRPr="00C92B6F">
        <w:rPr>
          <w:rFonts w:eastAsia="微軟正黑體"/>
          <w:bCs/>
          <w:lang w:eastAsia="zh-TW"/>
        </w:rPr>
        <w:t>18</w:t>
      </w:r>
      <w:r w:rsidR="00B42A18" w:rsidRPr="00C92B6F">
        <w:rPr>
          <w:rFonts w:eastAsia="微軟正黑體"/>
          <w:bCs/>
          <w:lang w:eastAsia="zh-TW"/>
        </w:rPr>
        <w:t>個國家</w:t>
      </w:r>
      <w:r w:rsidR="00723C3B" w:rsidRPr="00C92B6F">
        <w:rPr>
          <w:rFonts w:eastAsia="微軟正黑體"/>
          <w:bCs/>
          <w:lang w:eastAsia="zh-HK"/>
        </w:rPr>
        <w:t>刊登</w:t>
      </w:r>
      <w:r w:rsidR="00723C3B" w:rsidRPr="00C92B6F">
        <w:rPr>
          <w:rFonts w:eastAsia="微軟正黑體"/>
          <w:bCs/>
          <w:lang w:eastAsia="zh-TW"/>
        </w:rPr>
        <w:t>招聘</w:t>
      </w:r>
      <w:r w:rsidR="00B42A18" w:rsidRPr="00C92B6F">
        <w:rPr>
          <w:rFonts w:eastAsia="微軟正黑體"/>
          <w:bCs/>
          <w:lang w:eastAsia="zh-TW"/>
        </w:rPr>
        <w:t>廣告，</w:t>
      </w:r>
      <w:r w:rsidR="00723C3B" w:rsidRPr="00C92B6F">
        <w:rPr>
          <w:rFonts w:eastAsia="微軟正黑體"/>
          <w:bCs/>
          <w:lang w:eastAsia="zh-HK"/>
        </w:rPr>
        <w:t>吸引了</w:t>
      </w:r>
      <w:r w:rsidR="00B42A18" w:rsidRPr="00C92B6F">
        <w:rPr>
          <w:rFonts w:eastAsia="微軟正黑體"/>
          <w:bCs/>
          <w:lang w:eastAsia="zh-TW"/>
        </w:rPr>
        <w:t>3</w:t>
      </w:r>
      <w:r w:rsidR="00B42A18" w:rsidRPr="00C92B6F">
        <w:rPr>
          <w:rFonts w:eastAsia="微軟正黑體"/>
          <w:bCs/>
          <w:lang w:eastAsia="zh-TW"/>
        </w:rPr>
        <w:t>萬</w:t>
      </w:r>
      <w:r w:rsidR="00B42A18" w:rsidRPr="00C92B6F">
        <w:rPr>
          <w:rFonts w:eastAsia="微軟正黑體"/>
          <w:bCs/>
          <w:lang w:eastAsia="zh-TW"/>
        </w:rPr>
        <w:t>5</w:t>
      </w:r>
      <w:r w:rsidR="00B42A18" w:rsidRPr="00C92B6F">
        <w:rPr>
          <w:rFonts w:eastAsia="微軟正黑體"/>
          <w:bCs/>
          <w:lang w:eastAsia="zh-TW"/>
        </w:rPr>
        <w:t>千名申請者。</w:t>
      </w:r>
    </w:p>
    <w:p w14:paraId="7351B5C3" w14:textId="4B367FB0" w:rsidR="003A4287" w:rsidRPr="00C92B6F" w:rsidRDefault="002901D3" w:rsidP="00B42A18">
      <w:pPr>
        <w:rPr>
          <w:rFonts w:eastAsia="微軟正黑體"/>
          <w:b/>
          <w:sz w:val="32"/>
          <w:szCs w:val="32"/>
          <w:lang w:eastAsia="zh-TW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4A13761" wp14:editId="58658AD8">
                <wp:simplePos x="0" y="0"/>
                <wp:positionH relativeFrom="column">
                  <wp:posOffset>-111760</wp:posOffset>
                </wp:positionH>
                <wp:positionV relativeFrom="paragraph">
                  <wp:posOffset>6985</wp:posOffset>
                </wp:positionV>
                <wp:extent cx="5303520" cy="1853717"/>
                <wp:effectExtent l="0" t="0" r="11430" b="13335"/>
                <wp:wrapNone/>
                <wp:docPr id="513" name="矩形: 圓角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20" cy="1853717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F89091A" w14:textId="77777777" w:rsidR="00464745" w:rsidRPr="002079E3" w:rsidRDefault="00464745" w:rsidP="005B3F4B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</w:rPr>
                            </w:pPr>
                            <w:r w:rsidRPr="002079E3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</w:rPr>
                              <w:t>澳洲大堡礁保育員</w:t>
                            </w:r>
                          </w:p>
                          <w:p w14:paraId="172ED7EE" w14:textId="77777777" w:rsidR="00464745" w:rsidRPr="002F0DD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 w:left="482" w:hanging="482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工作內容：</w:t>
                            </w:r>
                            <w:proofErr w:type="gramStart"/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餵</w:t>
                            </w:r>
                            <w:proofErr w:type="gramEnd"/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烏龜、看鯨魚活動，探索大堡礁各島陸地和海洋，並拍照、攝影在網</w:t>
                            </w:r>
                            <w:proofErr w:type="gramStart"/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誌</w:t>
                            </w:r>
                            <w:proofErr w:type="gramEnd"/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上做記錄</w:t>
                            </w:r>
                          </w:p>
                          <w:p w14:paraId="7B1E82C0" w14:textId="77777777" w:rsidR="00464745" w:rsidRPr="002F0DD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工作時數：每月工作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  <w:t>12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小時</w:t>
                            </w:r>
                          </w:p>
                          <w:p w14:paraId="5C8AEFEB" w14:textId="77777777" w:rsidR="00464745" w:rsidRPr="002F0DD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半年薪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金：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86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萬港元</w:t>
                            </w:r>
                          </w:p>
                          <w:p w14:paraId="5922E110" w14:textId="77777777" w:rsidR="00464745" w:rsidRPr="002F0DD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4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福利：居住在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  <w:t>3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房海景別墅，內有</w:t>
                            </w:r>
                            <w:r w:rsidRPr="002F0DDE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  <w:lang w:eastAsia="zh-TW"/>
                              </w:rPr>
                              <w:t>2</w:t>
                            </w:r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個洗手間、全套設備的廚房、娛樂系統，私人泳池、景觀水療池、日光浴室、大觀</w:t>
                            </w:r>
                            <w:proofErr w:type="gramStart"/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景露台</w:t>
                            </w:r>
                            <w:proofErr w:type="gramEnd"/>
                            <w:r w:rsidRPr="002F0DDE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  <w:lang w:eastAsia="zh-TW"/>
                              </w:rPr>
                              <w:t>以及戶外燒烤設施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A13761" id="矩形: 圓角 101" o:spid="_x0000_s1057" style="position:absolute;margin-left:-8.8pt;margin-top:.55pt;width:417.6pt;height:145.9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" fillcolor="window" strokecolor="#f79646" strokeweight="2pt">
                <v:textbox>
                  <w:txbxContent>
                    <w:p w14:paraId="0F89091A" w14:textId="77777777" w:rsidR="00464745" w:rsidRPr="002079E3" w:rsidRDefault="00464745" w:rsidP="005B3F4B">
                      <w:pPr>
                        <w:snapToGrid w:val="0"/>
                        <w:jc w:val="center"/>
                        <w:rPr>
                          <w:rFonts w:ascii="微軟正黑體" w:eastAsia="微軟正黑體" w:hAnsi="微軟正黑體" w:cs="新細明體"/>
                          <w:b/>
                          <w:bCs/>
                        </w:rPr>
                      </w:pPr>
                      <w:r w:rsidRPr="002079E3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</w:rPr>
                        <w:t>澳洲大堡礁保育員</w:t>
                      </w:r>
                    </w:p>
                    <w:p w14:paraId="172ED7EE" w14:textId="77777777" w:rsidR="00464745" w:rsidRPr="002F0DDE" w:rsidRDefault="00464745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 w:left="482" w:hanging="482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工作內容：</w:t>
                      </w:r>
                      <w:proofErr w:type="gramStart"/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餵</w:t>
                      </w:r>
                      <w:proofErr w:type="gramEnd"/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烏龜、看鯨魚活動，探索大堡礁各島陸地和海洋，並拍照、攝影在網</w:t>
                      </w:r>
                      <w:proofErr w:type="gramStart"/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誌</w:t>
                      </w:r>
                      <w:proofErr w:type="gramEnd"/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上做記錄</w:t>
                      </w:r>
                    </w:p>
                    <w:p w14:paraId="7B1E82C0" w14:textId="77777777" w:rsidR="00464745" w:rsidRPr="002F0DDE" w:rsidRDefault="00464745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工作時數：每月工作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  <w:t>12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小時</w:t>
                      </w:r>
                    </w:p>
                    <w:p w14:paraId="5C8AEFEB" w14:textId="77777777" w:rsidR="00464745" w:rsidRPr="002F0DDE" w:rsidRDefault="00464745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半年薪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金：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86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萬港元</w:t>
                      </w:r>
                    </w:p>
                    <w:p w14:paraId="5922E110" w14:textId="77777777" w:rsidR="00464745" w:rsidRPr="002F0DDE" w:rsidRDefault="00464745" w:rsidP="00DC1DAB">
                      <w:pPr>
                        <w:pStyle w:val="aff4"/>
                        <w:numPr>
                          <w:ilvl w:val="0"/>
                          <w:numId w:val="14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</w:pP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福利：居住在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  <w:t>3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房海景別墅，內有</w:t>
                      </w:r>
                      <w:r w:rsidRPr="002F0DDE">
                        <w:rPr>
                          <w:rFonts w:ascii="微軟正黑體" w:eastAsia="微軟正黑體" w:hAnsi="微軟正黑體"/>
                          <w:sz w:val="20"/>
                          <w:szCs w:val="20"/>
                          <w:lang w:eastAsia="zh-TW"/>
                        </w:rPr>
                        <w:t>2</w:t>
                      </w:r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個洗手間、全套設備的廚房、娛樂系統，私人泳池、景觀水療池、日光浴室、大觀</w:t>
                      </w:r>
                      <w:proofErr w:type="gramStart"/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景露台</w:t>
                      </w:r>
                      <w:proofErr w:type="gramEnd"/>
                      <w:r w:rsidRPr="002F0DDE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  <w:lang w:eastAsia="zh-TW"/>
                        </w:rPr>
                        <w:t>以及戶外燒烤設施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C22B823" w14:textId="1ECB0C61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0AFF034A" w14:textId="15A52AFE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742DE900" w14:textId="12BA4730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0F49BBD5" w14:textId="1AB7811F" w:rsidR="002901D3" w:rsidRPr="00C92B6F" w:rsidRDefault="002901D3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0CE13238" w14:textId="77777777" w:rsidR="002901D3" w:rsidRPr="00C92B6F" w:rsidRDefault="002901D3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20508AE8" w14:textId="02415E4B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4CED9AF5" w14:textId="6984A28D" w:rsidR="00B42A18" w:rsidRPr="00C92B6F" w:rsidRDefault="00B42A18" w:rsidP="00B42A18">
      <w:pPr>
        <w:snapToGrid w:val="0"/>
        <w:spacing w:line="276" w:lineRule="auto"/>
        <w:rPr>
          <w:rFonts w:eastAsia="微軟正黑體"/>
          <w:b/>
          <w:sz w:val="14"/>
          <w:szCs w:val="14"/>
          <w:lang w:eastAsia="zh-HK"/>
        </w:rPr>
      </w:pPr>
    </w:p>
    <w:p w14:paraId="587DCCA8" w14:textId="77777777" w:rsidR="002901D3" w:rsidRPr="00C92B6F" w:rsidRDefault="002901D3" w:rsidP="00513F78">
      <w:pPr>
        <w:rPr>
          <w:rFonts w:eastAsia="微軟正黑體"/>
          <w:bCs/>
          <w:lang w:eastAsia="zh-HK"/>
        </w:rPr>
      </w:pPr>
    </w:p>
    <w:p w14:paraId="11738FA6" w14:textId="6D43B853" w:rsidR="00B847F9" w:rsidRPr="00C92B6F" w:rsidRDefault="00B42A18" w:rsidP="009E4C90">
      <w:pPr>
        <w:snapToGrid w:val="0"/>
        <w:rPr>
          <w:rFonts w:eastAsiaTheme="minorEastAsia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這</w:t>
      </w:r>
      <w:r w:rsidR="008E0F85" w:rsidRPr="00C92B6F">
        <w:rPr>
          <w:rFonts w:eastAsia="微軟正黑體"/>
          <w:bCs/>
          <w:lang w:eastAsia="zh-HK"/>
        </w:rPr>
        <w:t>份</w:t>
      </w:r>
      <w:r w:rsidRPr="00C92B6F">
        <w:rPr>
          <w:rFonts w:eastAsia="微軟正黑體"/>
          <w:bCs/>
          <w:lang w:eastAsia="zh-HK"/>
        </w:rPr>
        <w:t>當時被譽為</w:t>
      </w:r>
      <w:r w:rsidR="00723C3B" w:rsidRPr="00C92B6F">
        <w:rPr>
          <w:rFonts w:eastAsia="微軟正黑體"/>
          <w:bCs/>
          <w:lang w:eastAsia="zh-HK"/>
        </w:rPr>
        <w:t>「天下第一好工」</w:t>
      </w:r>
      <w:r w:rsidRPr="00C92B6F">
        <w:rPr>
          <w:rFonts w:eastAsia="微軟正黑體"/>
          <w:bCs/>
          <w:lang w:eastAsia="zh-HK"/>
        </w:rPr>
        <w:t>由</w:t>
      </w:r>
      <w:r w:rsidRPr="00C92B6F">
        <w:rPr>
          <w:rFonts w:eastAsia="微軟正黑體"/>
          <w:bCs/>
          <w:lang w:eastAsia="zh-TW"/>
        </w:rPr>
        <w:t>一名英國男子本</w:t>
      </w:r>
      <w:r w:rsidR="00694DF6" w:rsidRPr="00C92B6F">
        <w:rPr>
          <w:rFonts w:eastAsia="微軟正黑體"/>
          <w:lang w:val="en-US" w:eastAsia="zh-TW"/>
        </w:rPr>
        <w:t>·</w:t>
      </w:r>
      <w:proofErr w:type="gramStart"/>
      <w:r w:rsidRPr="00C92B6F">
        <w:rPr>
          <w:rFonts w:eastAsia="微軟正黑體"/>
          <w:bCs/>
          <w:lang w:eastAsia="zh-TW"/>
        </w:rPr>
        <w:t>紹</w:t>
      </w:r>
      <w:proofErr w:type="gramEnd"/>
      <w:r w:rsidRPr="00C92B6F">
        <w:rPr>
          <w:rFonts w:eastAsia="微軟正黑體"/>
          <w:bCs/>
          <w:lang w:eastAsia="zh-TW"/>
        </w:rPr>
        <w:t>索爾</w:t>
      </w:r>
      <w:r w:rsidR="003C6EC7" w:rsidRPr="00C92B6F">
        <w:rPr>
          <w:rFonts w:eastAsia="微軟正黑體"/>
          <w:bCs/>
          <w:lang w:eastAsia="zh-TW"/>
        </w:rPr>
        <w:t>（</w:t>
      </w:r>
      <w:r w:rsidRPr="00C92B6F">
        <w:rPr>
          <w:rFonts w:eastAsia="微軟正黑體"/>
          <w:bCs/>
          <w:lang w:eastAsia="zh-TW"/>
        </w:rPr>
        <w:t>Ben Southall</w:t>
      </w:r>
      <w:r w:rsidR="007C3131" w:rsidRPr="00C92B6F">
        <w:rPr>
          <w:rFonts w:eastAsia="微軟正黑體"/>
          <w:bCs/>
          <w:lang w:eastAsia="zh-TW"/>
        </w:rPr>
        <w:t>）</w:t>
      </w:r>
      <w:r w:rsidR="008E0F85" w:rsidRPr="00C92B6F">
        <w:rPr>
          <w:rFonts w:eastAsia="微軟正黑體"/>
          <w:bCs/>
          <w:lang w:eastAsia="zh-TW"/>
        </w:rPr>
        <w:t>所</w:t>
      </w:r>
      <w:r w:rsidRPr="00C92B6F">
        <w:rPr>
          <w:rFonts w:eastAsia="微軟正黑體"/>
          <w:bCs/>
          <w:lang w:eastAsia="zh-HK"/>
        </w:rPr>
        <w:t>獲得</w:t>
      </w:r>
      <w:r w:rsidRPr="00C92B6F">
        <w:rPr>
          <w:rFonts w:eastAsia="微軟正黑體"/>
          <w:bCs/>
          <w:lang w:eastAsia="zh-TW"/>
        </w:rPr>
        <w:t>。</w:t>
      </w:r>
      <w:r w:rsidRPr="00C92B6F">
        <w:rPr>
          <w:rFonts w:eastAsia="微軟正黑體"/>
          <w:bCs/>
          <w:lang w:eastAsia="zh-HK"/>
        </w:rPr>
        <w:t>不過</w:t>
      </w:r>
      <w:r w:rsidRPr="00C92B6F">
        <w:rPr>
          <w:rFonts w:eastAsia="微軟正黑體"/>
          <w:bCs/>
          <w:lang w:eastAsia="zh-TW"/>
        </w:rPr>
        <w:t>，紹索爾事後抱怨工作很忙碌，期間還差點因為被水母蜇傷而毒死，最後連女友都和他分手了。</w:t>
      </w:r>
    </w:p>
    <w:p w14:paraId="62337009" w14:textId="75F534C8" w:rsidR="00BB2FD4" w:rsidRPr="00C92B6F" w:rsidRDefault="00677608" w:rsidP="002901D3">
      <w:pPr>
        <w:rPr>
          <w:rFonts w:eastAsiaTheme="minorEastAsia"/>
          <w:bCs/>
          <w:sz w:val="22"/>
          <w:szCs w:val="22"/>
          <w:lang w:eastAsia="zh-TW"/>
        </w:rPr>
      </w:pPr>
      <w:r w:rsidRPr="00C92B6F">
        <w:rPr>
          <w:rFonts w:eastAsiaTheme="minorEastAsia"/>
          <w:bCs/>
          <w:sz w:val="22"/>
          <w:szCs w:val="22"/>
          <w:lang w:eastAsia="zh-TW"/>
        </w:rPr>
        <w:t>資料來源：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人民網（</w:t>
      </w:r>
      <w:r w:rsidR="001D630F" w:rsidRPr="00C92B6F">
        <w:rPr>
          <w:rFonts w:eastAsiaTheme="minorEastAsia"/>
          <w:bCs/>
          <w:sz w:val="22"/>
          <w:szCs w:val="22"/>
          <w:lang w:eastAsia="zh-TW"/>
        </w:rPr>
        <w:t>2013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）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，《澳洲又開招世界最好工作</w:t>
      </w:r>
      <w:r w:rsidR="00B06C25" w:rsidRPr="00C92B6F">
        <w:rPr>
          <w:rFonts w:eastAsiaTheme="minorEastAsia"/>
          <w:bCs/>
          <w:sz w:val="22"/>
          <w:szCs w:val="22"/>
          <w:lang w:eastAsia="zh-TW"/>
        </w:rPr>
        <w:t xml:space="preserve"> 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吃遍高級飯店》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；香港經濟日報（</w:t>
      </w:r>
      <w:r w:rsidR="001D630F" w:rsidRPr="00C92B6F">
        <w:rPr>
          <w:rFonts w:eastAsiaTheme="minorEastAsia"/>
          <w:bCs/>
          <w:sz w:val="22"/>
          <w:szCs w:val="22"/>
          <w:lang w:eastAsia="zh-TW"/>
        </w:rPr>
        <w:t>2009</w:t>
      </w:r>
      <w:r w:rsidR="001D630F" w:rsidRPr="00C92B6F">
        <w:rPr>
          <w:rFonts w:eastAsiaTheme="minorEastAsia" w:hint="eastAsia"/>
          <w:bCs/>
          <w:sz w:val="22"/>
          <w:szCs w:val="22"/>
          <w:lang w:eastAsia="zh-TW"/>
        </w:rPr>
        <w:t>）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，《澳洲大堡礁筍工</w:t>
      </w:r>
      <w:r w:rsidR="00B06C25" w:rsidRPr="00C92B6F">
        <w:rPr>
          <w:rFonts w:eastAsiaTheme="minorEastAsia"/>
          <w:bCs/>
          <w:sz w:val="22"/>
          <w:szCs w:val="22"/>
          <w:lang w:eastAsia="zh-TW"/>
        </w:rPr>
        <w:t xml:space="preserve"> 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聘保育員月薪</w:t>
      </w:r>
      <w:r w:rsidR="00B06C25" w:rsidRPr="00C92B6F">
        <w:rPr>
          <w:rFonts w:eastAsiaTheme="minorEastAsia"/>
          <w:bCs/>
          <w:sz w:val="22"/>
          <w:szCs w:val="22"/>
          <w:lang w:eastAsia="zh-TW"/>
        </w:rPr>
        <w:t>14</w:t>
      </w:r>
      <w:r w:rsidR="00B06C25" w:rsidRPr="00C92B6F">
        <w:rPr>
          <w:rFonts w:eastAsiaTheme="minorEastAsia" w:hint="eastAsia"/>
          <w:bCs/>
          <w:sz w:val="22"/>
          <w:szCs w:val="22"/>
          <w:lang w:eastAsia="zh-TW"/>
        </w:rPr>
        <w:t>萬》</w:t>
      </w:r>
      <w:r w:rsidR="00BB717C"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6FEDEB03" w14:textId="0EE53CF1" w:rsidR="002901D3" w:rsidRPr="00C92B6F" w:rsidRDefault="002901D3">
      <w:pPr>
        <w:spacing w:after="200" w:line="276" w:lineRule="auto"/>
        <w:rPr>
          <w:rFonts w:eastAsia="微軟正黑體"/>
          <w:b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B39F07" wp14:editId="20B35CF7">
                <wp:simplePos x="0" y="0"/>
                <wp:positionH relativeFrom="margin">
                  <wp:posOffset>283845</wp:posOffset>
                </wp:positionH>
                <wp:positionV relativeFrom="paragraph">
                  <wp:posOffset>239395</wp:posOffset>
                </wp:positionV>
                <wp:extent cx="5514243" cy="1029661"/>
                <wp:effectExtent l="19050" t="0" r="29845" b="37465"/>
                <wp:wrapNone/>
                <wp:docPr id="45" name="雲朵形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4243" cy="1029661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DDB0AE8" w14:textId="641D4C45" w:rsidR="00464745" w:rsidRPr="00EA128C" w:rsidRDefault="00464745" w:rsidP="00033BEA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為甚麼這麼多人競爭的</w:t>
                            </w:r>
                            <w:r w:rsidRPr="00252538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「天下第一好工」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被取錄者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TW"/>
                              </w:rPr>
                              <w:t>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竟然怨聲不絕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39F07" id="雲朵形 45" o:spid="_x0000_s1058" style="position:absolute;margin-left:22.35pt;margin-top:18.85pt;width:434.2pt;height:81.1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4bacc6" strokeweight="2pt">
                <v:stroke joinstyle="miter"/>
                <v:formulas/>
                <v:path arrowok="t" o:connecttype="custom" o:connectlocs="599036,623922;275712,604926;884321,831809;742891,840890;2103326,931700;2018060,890228;3679608,828281;3645527,873782;4356380,547103;4771352,717187;5335285,365959;5150456,429740;4891848,129327;4901549,159454;3711647,94195;3806359,55773;2826177,112500;2872002,79370;1787023,123750;1952961,155879;526789,376327;497814,342505" o:connectangles="0,0,0,0,0,0,0,0,0,0,0,0,0,0,0,0,0,0,0,0,0,0" textboxrect="0,0,43200,43200"/>
                <v:textbox>
                  <w:txbxContent>
                    <w:p w14:paraId="1DDB0AE8" w14:textId="641D4C45" w:rsidR="00464745" w:rsidRPr="00EA128C" w:rsidRDefault="00464745" w:rsidP="00033BEA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為甚麼這麼多人競爭的</w:t>
                      </w:r>
                      <w:r w:rsidRPr="00252538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「天下第一好工」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被取錄者後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TW"/>
                        </w:rPr>
                        <w:t>來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竟然怨聲不絕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2B6F">
        <w:rPr>
          <w:rFonts w:eastAsia="微軟正黑體"/>
          <w:b/>
          <w:bCs/>
          <w:color w:val="000000" w:themeColor="text1"/>
          <w:lang w:eastAsia="zh-HK"/>
        </w:rPr>
        <w:br w:type="page"/>
      </w:r>
    </w:p>
    <w:p w14:paraId="7E951575" w14:textId="760D1BBC" w:rsidR="0028130B" w:rsidRPr="00C92B6F" w:rsidRDefault="0028130B" w:rsidP="009E4C90">
      <w:pPr>
        <w:snapToGrid w:val="0"/>
        <w:jc w:val="both"/>
        <w:rPr>
          <w:rFonts w:eastAsia="微軟正黑體"/>
          <w:b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bCs/>
          <w:color w:val="000000" w:themeColor="text1"/>
          <w:lang w:eastAsia="zh-HK"/>
        </w:rPr>
        <w:t>如何選擇職業</w:t>
      </w:r>
      <w:r w:rsidR="003E18C7" w:rsidRPr="00C92B6F">
        <w:rPr>
          <w:rFonts w:eastAsia="微軟正黑體"/>
          <w:b/>
          <w:bCs/>
          <w:color w:val="000000" w:themeColor="text1"/>
          <w:lang w:eastAsia="zh-HK"/>
        </w:rPr>
        <w:t>？</w:t>
      </w:r>
    </w:p>
    <w:p w14:paraId="49B6C09B" w14:textId="518DA90A" w:rsidR="00067EFF" w:rsidRPr="00C92B6F" w:rsidRDefault="00FD5F8B" w:rsidP="009E4C90">
      <w:pPr>
        <w:snapToGrid w:val="0"/>
        <w:jc w:val="both"/>
        <w:rPr>
          <w:rFonts w:eastAsia="微軟正黑體"/>
          <w:bCs/>
          <w:lang w:val="en-GB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39808" behindDoc="0" locked="0" layoutInCell="1" allowOverlap="1" wp14:anchorId="7BA1C1AE" wp14:editId="1C022BD3">
            <wp:simplePos x="0" y="0"/>
            <wp:positionH relativeFrom="margin">
              <wp:posOffset>4107273</wp:posOffset>
            </wp:positionH>
            <wp:positionV relativeFrom="paragraph">
              <wp:posOffset>8271</wp:posOffset>
            </wp:positionV>
            <wp:extent cx="1365885" cy="1538605"/>
            <wp:effectExtent l="0" t="0" r="5715" b="2540"/>
            <wp:wrapSquare wrapText="bothSides"/>
            <wp:docPr id="482" name="圖片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885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FDB" w:rsidRPr="00C92B6F">
        <w:rPr>
          <w:rFonts w:eastAsia="微軟正黑體"/>
          <w:color w:val="000000" w:themeColor="text1"/>
          <w:lang w:eastAsia="zh-TW"/>
        </w:rPr>
        <w:t>職業</w:t>
      </w:r>
      <w:r w:rsidR="00F52B59" w:rsidRPr="00C92B6F">
        <w:rPr>
          <w:rFonts w:eastAsia="微軟正黑體"/>
          <w:color w:val="000000" w:themeColor="text1"/>
          <w:lang w:eastAsia="zh-TW"/>
        </w:rPr>
        <w:t>種類繁多，</w:t>
      </w:r>
      <w:r w:rsidR="00BC1FDB" w:rsidRPr="00C92B6F">
        <w:rPr>
          <w:rFonts w:eastAsia="微軟正黑體"/>
          <w:color w:val="000000" w:themeColor="text1"/>
          <w:lang w:eastAsia="zh-HK"/>
        </w:rPr>
        <w:t>我們</w:t>
      </w:r>
      <w:r w:rsidR="00D65FF6" w:rsidRPr="00C92B6F">
        <w:rPr>
          <w:rFonts w:eastAsia="微軟正黑體"/>
          <w:color w:val="000000" w:themeColor="text1"/>
          <w:lang w:eastAsia="zh-HK"/>
        </w:rPr>
        <w:t>選</w:t>
      </w:r>
      <w:r w:rsidR="00640B09" w:rsidRPr="00C92B6F">
        <w:rPr>
          <w:rFonts w:eastAsia="微軟正黑體"/>
          <w:color w:val="000000" w:themeColor="text1"/>
          <w:lang w:eastAsia="zh-HK"/>
        </w:rPr>
        <w:t>擇</w:t>
      </w:r>
      <w:r w:rsidR="00BC1FDB" w:rsidRPr="00C92B6F">
        <w:rPr>
          <w:rFonts w:eastAsia="微軟正黑體"/>
          <w:color w:val="000000" w:themeColor="text1"/>
          <w:lang w:eastAsia="zh-TW"/>
        </w:rPr>
        <w:t>職業</w:t>
      </w:r>
      <w:r w:rsidR="00F52B59" w:rsidRPr="00C92B6F">
        <w:rPr>
          <w:rFonts w:eastAsia="微軟正黑體"/>
          <w:color w:val="000000" w:themeColor="text1"/>
          <w:lang w:eastAsia="zh-TW"/>
        </w:rPr>
        <w:t>時，</w:t>
      </w:r>
      <w:r w:rsidR="0067667A" w:rsidRPr="00C92B6F">
        <w:rPr>
          <w:rFonts w:eastAsia="微軟正黑體"/>
          <w:color w:val="000000" w:themeColor="text1"/>
          <w:lang w:eastAsia="zh-HK"/>
        </w:rPr>
        <w:t>首</w:t>
      </w:r>
      <w:r w:rsidR="00F52B59" w:rsidRPr="00C92B6F">
        <w:rPr>
          <w:rFonts w:eastAsia="微軟正黑體"/>
          <w:color w:val="000000" w:themeColor="text1"/>
          <w:lang w:eastAsia="zh-TW"/>
        </w:rPr>
        <w:t>要考慮自己的</w:t>
      </w:r>
      <w:r w:rsidR="00055216" w:rsidRPr="00C92B6F">
        <w:rPr>
          <w:rFonts w:eastAsia="微軟正黑體"/>
          <w:color w:val="000000" w:themeColor="text1"/>
          <w:lang w:eastAsia="zh-HK"/>
        </w:rPr>
        <w:t>性格</w:t>
      </w:r>
      <w:r w:rsidR="00BC1FDB" w:rsidRPr="00C92B6F">
        <w:rPr>
          <w:rFonts w:eastAsia="微軟正黑體"/>
          <w:color w:val="000000" w:themeColor="text1"/>
          <w:lang w:eastAsia="zh-TW"/>
        </w:rPr>
        <w:t>、</w:t>
      </w:r>
      <w:r w:rsidR="00BC1FDB" w:rsidRPr="00C92B6F">
        <w:rPr>
          <w:rFonts w:eastAsia="微軟正黑體"/>
          <w:color w:val="000000" w:themeColor="text1"/>
          <w:lang w:eastAsia="zh-HK"/>
        </w:rPr>
        <w:t>興趣</w:t>
      </w:r>
      <w:r w:rsidR="00BC1FDB" w:rsidRPr="00C92B6F">
        <w:rPr>
          <w:rFonts w:eastAsia="微軟正黑體"/>
          <w:color w:val="000000" w:themeColor="text1"/>
          <w:lang w:eastAsia="zh-TW"/>
        </w:rPr>
        <w:t>、</w:t>
      </w:r>
      <w:r w:rsidR="00BC1FDB" w:rsidRPr="00C92B6F">
        <w:rPr>
          <w:rFonts w:eastAsia="微軟正黑體"/>
          <w:color w:val="000000" w:themeColor="text1"/>
          <w:lang w:eastAsia="zh-HK"/>
        </w:rPr>
        <w:t>能力和</w:t>
      </w:r>
      <w:r w:rsidR="00F52B59" w:rsidRPr="00C92B6F">
        <w:rPr>
          <w:rFonts w:eastAsia="微軟正黑體"/>
          <w:color w:val="000000" w:themeColor="text1"/>
          <w:lang w:eastAsia="zh-TW"/>
        </w:rPr>
        <w:t>價值觀，否則</w:t>
      </w:r>
      <w:r w:rsidR="00BC1FDB" w:rsidRPr="00C92B6F">
        <w:rPr>
          <w:rFonts w:eastAsia="微軟正黑體"/>
          <w:color w:val="000000" w:themeColor="text1"/>
          <w:lang w:eastAsia="zh-HK"/>
        </w:rPr>
        <w:t>不論是</w:t>
      </w:r>
      <w:r w:rsidR="005E71D6" w:rsidRPr="00C92B6F">
        <w:rPr>
          <w:rFonts w:eastAsia="微軟正黑體"/>
          <w:color w:val="000000" w:themeColor="text1"/>
          <w:lang w:eastAsia="zh-HK"/>
        </w:rPr>
        <w:t>條件</w:t>
      </w:r>
      <w:r w:rsidR="00BC1FDB" w:rsidRPr="00C92B6F">
        <w:rPr>
          <w:rFonts w:eastAsia="微軟正黑體"/>
          <w:color w:val="000000" w:themeColor="text1"/>
          <w:lang w:eastAsia="zh-HK"/>
        </w:rPr>
        <w:t>多好的</w:t>
      </w:r>
      <w:r w:rsidR="00F52B59" w:rsidRPr="00C92B6F">
        <w:rPr>
          <w:rFonts w:eastAsia="微軟正黑體"/>
          <w:color w:val="000000" w:themeColor="text1"/>
          <w:lang w:eastAsia="zh-TW"/>
        </w:rPr>
        <w:t>職業</w:t>
      </w:r>
      <w:r w:rsidR="00BC1FDB" w:rsidRPr="00C92B6F">
        <w:rPr>
          <w:rFonts w:eastAsia="微軟正黑體"/>
          <w:color w:val="000000" w:themeColor="text1"/>
          <w:lang w:eastAsia="zh-TW"/>
        </w:rPr>
        <w:t>，</w:t>
      </w:r>
      <w:r w:rsidR="00BC1FDB" w:rsidRPr="00C92B6F">
        <w:rPr>
          <w:rFonts w:eastAsia="微軟正黑體"/>
          <w:color w:val="000000" w:themeColor="text1"/>
          <w:lang w:eastAsia="zh-HK"/>
        </w:rPr>
        <w:t>不適合</w:t>
      </w:r>
      <w:r w:rsidR="00F52B59" w:rsidRPr="00C92B6F">
        <w:rPr>
          <w:rFonts w:eastAsia="微軟正黑體"/>
          <w:color w:val="000000" w:themeColor="text1"/>
          <w:lang w:eastAsia="zh-TW"/>
        </w:rPr>
        <w:t>自己</w:t>
      </w:r>
      <w:r w:rsidR="005E71D6" w:rsidRPr="00C92B6F">
        <w:rPr>
          <w:rFonts w:eastAsia="微軟正黑體"/>
          <w:color w:val="000000" w:themeColor="text1"/>
          <w:lang w:eastAsia="zh-TW"/>
        </w:rPr>
        <w:t>亦</w:t>
      </w:r>
      <w:r w:rsidR="00BC1FDB" w:rsidRPr="00C92B6F">
        <w:rPr>
          <w:rFonts w:eastAsia="微軟正黑體"/>
          <w:color w:val="000000" w:themeColor="text1"/>
          <w:lang w:eastAsia="zh-HK"/>
        </w:rPr>
        <w:t>只</w:t>
      </w:r>
      <w:proofErr w:type="gramStart"/>
      <w:r w:rsidR="00BC1FDB" w:rsidRPr="00C92B6F">
        <w:rPr>
          <w:rFonts w:eastAsia="微軟正黑體"/>
          <w:color w:val="000000" w:themeColor="text1"/>
          <w:lang w:eastAsia="zh-HK"/>
        </w:rPr>
        <w:t>會</w:t>
      </w:r>
      <w:r w:rsidR="00940461" w:rsidRPr="00C92B6F">
        <w:rPr>
          <w:rFonts w:eastAsia="微軟正黑體"/>
          <w:color w:val="000000" w:themeColor="text1"/>
          <w:lang w:eastAsia="zh-HK"/>
        </w:rPr>
        <w:t>徒添壓力</w:t>
      </w:r>
      <w:proofErr w:type="gramEnd"/>
      <w:r w:rsidR="00940461" w:rsidRPr="00C92B6F">
        <w:rPr>
          <w:rFonts w:eastAsia="微軟正黑體"/>
          <w:color w:val="000000" w:themeColor="text1"/>
          <w:lang w:eastAsia="zh-HK"/>
        </w:rPr>
        <w:t>和</w:t>
      </w:r>
      <w:r w:rsidR="00067EFF" w:rsidRPr="00C92B6F">
        <w:rPr>
          <w:rFonts w:eastAsia="微軟正黑體"/>
          <w:color w:val="000000" w:themeColor="text1"/>
          <w:lang w:eastAsia="zh-HK"/>
        </w:rPr>
        <w:t>感到難受</w:t>
      </w:r>
      <w:r w:rsidR="00F52B59" w:rsidRPr="00C92B6F">
        <w:rPr>
          <w:rFonts w:eastAsia="微軟正黑體"/>
          <w:color w:val="000000" w:themeColor="text1"/>
          <w:lang w:eastAsia="zh-TW"/>
        </w:rPr>
        <w:t>。</w:t>
      </w:r>
      <w:r w:rsidR="00640B09" w:rsidRPr="00C92B6F">
        <w:rPr>
          <w:rFonts w:eastAsia="微軟正黑體"/>
          <w:bCs/>
          <w:lang w:eastAsia="zh-TW"/>
        </w:rPr>
        <w:t>即使勉強打拼幾年，</w:t>
      </w:r>
      <w:r w:rsidR="00940461" w:rsidRPr="00C92B6F">
        <w:rPr>
          <w:rFonts w:eastAsia="微軟正黑體"/>
          <w:bCs/>
          <w:lang w:eastAsia="zh-TW"/>
        </w:rPr>
        <w:t>最終</w:t>
      </w:r>
      <w:r w:rsidR="00640B09" w:rsidRPr="00C92B6F">
        <w:rPr>
          <w:rFonts w:eastAsia="微軟正黑體"/>
          <w:bCs/>
          <w:lang w:eastAsia="zh-TW"/>
        </w:rPr>
        <w:t>仍可能因為工作不愉快而轉職。</w:t>
      </w:r>
      <w:r w:rsidR="00723C3B" w:rsidRPr="00C92B6F">
        <w:rPr>
          <w:rFonts w:eastAsia="微軟正黑體"/>
          <w:bCs/>
          <w:lang w:eastAsia="zh-HK"/>
        </w:rPr>
        <w:t>相反，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如果</w:t>
      </w:r>
      <w:r w:rsidR="00055216" w:rsidRPr="00C92B6F">
        <w:rPr>
          <w:rFonts w:eastAsia="微軟正黑體"/>
          <w:color w:val="000000" w:themeColor="text1"/>
          <w:lang w:eastAsia="zh-HK"/>
        </w:rPr>
        <w:t>性格</w:t>
      </w:r>
      <w:r w:rsidR="00067EFF" w:rsidRPr="00C92B6F">
        <w:rPr>
          <w:rFonts w:eastAsia="微軟正黑體"/>
          <w:color w:val="000000" w:themeColor="text1"/>
          <w:lang w:eastAsia="zh-TW"/>
        </w:rPr>
        <w:t>、</w:t>
      </w:r>
      <w:r w:rsidR="00067EFF" w:rsidRPr="00C92B6F">
        <w:rPr>
          <w:rFonts w:eastAsia="微軟正黑體"/>
          <w:color w:val="000000" w:themeColor="text1"/>
          <w:lang w:eastAsia="zh-HK"/>
        </w:rPr>
        <w:t>興趣</w:t>
      </w:r>
      <w:r w:rsidR="00067EFF" w:rsidRPr="00C92B6F">
        <w:rPr>
          <w:rFonts w:eastAsia="微軟正黑體"/>
          <w:color w:val="000000" w:themeColor="text1"/>
          <w:lang w:eastAsia="zh-TW"/>
        </w:rPr>
        <w:t>、</w:t>
      </w:r>
      <w:r w:rsidR="00067EFF" w:rsidRPr="00C92B6F">
        <w:rPr>
          <w:rFonts w:eastAsia="微軟正黑體"/>
          <w:color w:val="000000" w:themeColor="text1"/>
          <w:lang w:eastAsia="zh-HK"/>
        </w:rPr>
        <w:t>能力和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價值觀與職業匹配，我們便能</w:t>
      </w:r>
      <w:r w:rsidR="00640B09" w:rsidRPr="00C92B6F">
        <w:rPr>
          <w:rFonts w:eastAsia="微軟正黑體"/>
          <w:bCs/>
          <w:lang w:val="en-GB" w:eastAsia="zh-TW"/>
        </w:rPr>
        <w:t>享受工作</w:t>
      </w:r>
      <w:r w:rsidR="00940461" w:rsidRPr="00C92B6F">
        <w:rPr>
          <w:rFonts w:eastAsia="微軟正黑體"/>
          <w:bCs/>
          <w:lang w:val="en-GB" w:eastAsia="zh-TW"/>
        </w:rPr>
        <w:t>所帶來</w:t>
      </w:r>
      <w:r w:rsidR="00640B09" w:rsidRPr="00C92B6F">
        <w:rPr>
          <w:rFonts w:eastAsia="微軟正黑體"/>
          <w:bCs/>
          <w:lang w:val="en-GB" w:eastAsia="zh-TW"/>
        </w:rPr>
        <w:t>的樂趣，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取得較高的</w:t>
      </w:r>
      <w:r w:rsidR="00F52B59" w:rsidRPr="00C92B6F">
        <w:rPr>
          <w:rFonts w:eastAsia="微軟正黑體"/>
          <w:bCs/>
          <w:lang w:val="en-GB" w:eastAsia="zh-TW"/>
        </w:rPr>
        <w:t>目的感、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滿足感和成功感</w:t>
      </w:r>
      <w:r w:rsidR="00C07872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C07872" w:rsidRPr="00C92B6F">
        <w:rPr>
          <w:rFonts w:eastAsia="微軟正黑體"/>
          <w:bCs/>
          <w:color w:val="000000" w:themeColor="text1"/>
          <w:lang w:eastAsia="zh-HK"/>
        </w:rPr>
        <w:t>也會得到更長</w:t>
      </w:r>
      <w:r w:rsidR="00940461" w:rsidRPr="00C92B6F">
        <w:rPr>
          <w:rFonts w:eastAsia="微軟正黑體"/>
          <w:bCs/>
          <w:color w:val="000000" w:themeColor="text1"/>
          <w:lang w:eastAsia="zh-HK"/>
        </w:rPr>
        <w:t>遠</w:t>
      </w:r>
      <w:r w:rsidR="00C07872" w:rsidRPr="00C92B6F">
        <w:rPr>
          <w:rFonts w:eastAsia="微軟正黑體"/>
          <w:bCs/>
          <w:color w:val="000000" w:themeColor="text1"/>
          <w:lang w:eastAsia="zh-HK"/>
        </w:rPr>
        <w:t>的發展</w:t>
      </w:r>
      <w:r w:rsidR="00F52B59" w:rsidRPr="00C92B6F">
        <w:rPr>
          <w:rFonts w:eastAsia="微軟正黑體"/>
          <w:bCs/>
          <w:color w:val="000000" w:themeColor="text1"/>
          <w:lang w:eastAsia="zh-TW"/>
        </w:rPr>
        <w:t>。</w:t>
      </w:r>
    </w:p>
    <w:p w14:paraId="1960B2AB" w14:textId="5854DAB4" w:rsidR="00196ED0" w:rsidRPr="00C92B6F" w:rsidRDefault="00196ED0" w:rsidP="009E4C90">
      <w:pPr>
        <w:snapToGrid w:val="0"/>
        <w:jc w:val="both"/>
        <w:rPr>
          <w:rFonts w:eastAsia="Microsoft JhengHei UI"/>
          <w:lang w:eastAsia="zh-HK"/>
        </w:rPr>
      </w:pPr>
    </w:p>
    <w:p w14:paraId="6740B2BD" w14:textId="429AC165" w:rsidR="00F0378A" w:rsidRPr="00C92B6F" w:rsidRDefault="00FD5F8B" w:rsidP="009E4C90">
      <w:pPr>
        <w:snapToGrid w:val="0"/>
        <w:jc w:val="both"/>
        <w:rPr>
          <w:rFonts w:eastAsia="Microsoft JhengHei UI"/>
          <w:lang w:eastAsia="zh-HK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40832" behindDoc="0" locked="0" layoutInCell="1" allowOverlap="1" wp14:anchorId="0D7A1895" wp14:editId="1A580B0E">
            <wp:simplePos x="0" y="0"/>
            <wp:positionH relativeFrom="margin">
              <wp:posOffset>-81915</wp:posOffset>
            </wp:positionH>
            <wp:positionV relativeFrom="paragraph">
              <wp:posOffset>192405</wp:posOffset>
            </wp:positionV>
            <wp:extent cx="2051685" cy="826770"/>
            <wp:effectExtent l="0" t="0" r="5715" b="0"/>
            <wp:wrapSquare wrapText="bothSides"/>
            <wp:docPr id="512" name="圖片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85" cy="82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F7C" w:rsidRPr="00C92B6F">
        <w:rPr>
          <w:rFonts w:eastAsia="Microsoft JhengHei UI"/>
          <w:lang w:eastAsia="zh-HK"/>
        </w:rPr>
        <w:t>因此</w:t>
      </w:r>
      <w:r w:rsidR="00661F7C" w:rsidRPr="00C92B6F">
        <w:rPr>
          <w:rFonts w:eastAsia="Microsoft JhengHei UI"/>
          <w:lang w:eastAsia="zh-TW"/>
        </w:rPr>
        <w:t>，</w:t>
      </w:r>
      <w:r w:rsidR="0067667A" w:rsidRPr="00C92B6F">
        <w:rPr>
          <w:rFonts w:eastAsia="Microsoft JhengHei UI"/>
          <w:lang w:eastAsia="zh-HK"/>
        </w:rPr>
        <w:t>要了</w:t>
      </w:r>
      <w:r w:rsidR="0067667A" w:rsidRPr="00C92B6F">
        <w:rPr>
          <w:rFonts w:eastAsia="Microsoft JhengHei UI"/>
          <w:lang w:eastAsia="zh-TW"/>
        </w:rPr>
        <w:t>解</w:t>
      </w:r>
      <w:r w:rsidR="00655AB8" w:rsidRPr="00C92B6F">
        <w:rPr>
          <w:rFonts w:eastAsia="Microsoft JhengHei UI"/>
          <w:lang w:eastAsia="zh-HK"/>
        </w:rPr>
        <w:t>自身</w:t>
      </w:r>
      <w:r w:rsidR="00055216" w:rsidRPr="00C92B6F">
        <w:rPr>
          <w:rFonts w:eastAsia="微軟正黑體"/>
          <w:color w:val="000000" w:themeColor="text1"/>
          <w:lang w:eastAsia="zh-HK"/>
        </w:rPr>
        <w:t>性格</w:t>
      </w:r>
      <w:r w:rsidR="0067667A" w:rsidRPr="00C92B6F">
        <w:rPr>
          <w:rFonts w:eastAsia="Microsoft JhengHei UI"/>
          <w:lang w:eastAsia="zh-TW"/>
        </w:rPr>
        <w:t>、興趣、能力和價值觀</w:t>
      </w:r>
      <w:r w:rsidR="0067667A" w:rsidRPr="00C92B6F">
        <w:rPr>
          <w:rFonts w:eastAsia="Microsoft JhengHei UI"/>
          <w:lang w:eastAsia="zh-HK"/>
        </w:rPr>
        <w:t>是否</w:t>
      </w:r>
      <w:r w:rsidR="0067667A" w:rsidRPr="00C92B6F">
        <w:rPr>
          <w:rFonts w:eastAsia="Microsoft JhengHei UI"/>
          <w:lang w:eastAsia="zh-TW"/>
        </w:rPr>
        <w:t>與職業匹配，</w:t>
      </w:r>
      <w:r w:rsidR="00F0378A" w:rsidRPr="00C92B6F">
        <w:rPr>
          <w:rFonts w:eastAsia="Microsoft JhengHei UI"/>
          <w:lang w:eastAsia="zh-HK"/>
        </w:rPr>
        <w:t>我們</w:t>
      </w:r>
      <w:r w:rsidR="0067667A" w:rsidRPr="00C92B6F">
        <w:rPr>
          <w:rFonts w:eastAsia="Microsoft JhengHei UI"/>
          <w:lang w:eastAsia="zh-HK"/>
        </w:rPr>
        <w:t>需</w:t>
      </w:r>
      <w:r w:rsidR="00F0378A" w:rsidRPr="00C92B6F">
        <w:rPr>
          <w:rFonts w:eastAsia="Microsoft JhengHei UI"/>
          <w:lang w:eastAsia="zh-HK"/>
        </w:rPr>
        <w:t>掌握</w:t>
      </w:r>
      <w:r w:rsidR="00743F58" w:rsidRPr="00C92B6F">
        <w:rPr>
          <w:rFonts w:eastAsia="Microsoft JhengHei UI"/>
          <w:lang w:eastAsia="zh-HK"/>
        </w:rPr>
        <w:t>及分析</w:t>
      </w:r>
      <w:r w:rsidR="0067667A" w:rsidRPr="00C92B6F">
        <w:rPr>
          <w:rFonts w:eastAsia="Microsoft JhengHei UI"/>
          <w:lang w:eastAsia="zh-HK"/>
        </w:rPr>
        <w:t>相關</w:t>
      </w:r>
      <w:r w:rsidR="00F0378A" w:rsidRPr="00C92B6F">
        <w:rPr>
          <w:rFonts w:eastAsia="Microsoft JhengHei UI"/>
          <w:lang w:eastAsia="zh-HK"/>
        </w:rPr>
        <w:t>職業</w:t>
      </w:r>
      <w:r w:rsidR="00655AB8" w:rsidRPr="00C92B6F">
        <w:rPr>
          <w:rFonts w:eastAsia="Microsoft JhengHei UI"/>
          <w:lang w:eastAsia="zh-HK"/>
        </w:rPr>
        <w:t>的</w:t>
      </w:r>
      <w:r w:rsidR="00F0378A" w:rsidRPr="00C92B6F">
        <w:rPr>
          <w:rFonts w:eastAsia="Microsoft JhengHei UI"/>
          <w:lang w:eastAsia="zh-HK"/>
        </w:rPr>
        <w:t>資訊</w:t>
      </w:r>
      <w:r w:rsidR="00655AB8" w:rsidRPr="00C92B6F">
        <w:rPr>
          <w:rFonts w:eastAsia="Microsoft JhengHei UI"/>
          <w:lang w:eastAsia="zh-HK"/>
        </w:rPr>
        <w:t>，例</w:t>
      </w:r>
      <w:r w:rsidR="00C02EA9" w:rsidRPr="00C92B6F">
        <w:rPr>
          <w:rFonts w:eastAsia="Microsoft JhengHei UI"/>
          <w:lang w:eastAsia="zh-HK"/>
        </w:rPr>
        <w:t>如</w:t>
      </w:r>
      <w:r w:rsidR="00B82D04" w:rsidRPr="00C92B6F">
        <w:rPr>
          <w:rFonts w:eastAsia="Microsoft JhengHei UI" w:hint="eastAsia"/>
          <w:lang w:eastAsia="zh-HK"/>
        </w:rPr>
        <w:t>：</w:t>
      </w:r>
      <w:r w:rsidR="00C02EA9" w:rsidRPr="00C92B6F">
        <w:rPr>
          <w:rFonts w:eastAsia="微軟正黑體"/>
          <w:bCs/>
          <w:lang w:eastAsia="zh-HK"/>
        </w:rPr>
        <w:t>工作內容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對學歷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能力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經驗等要求</w:t>
      </w:r>
      <w:r w:rsidR="00C02EA9" w:rsidRPr="00C92B6F">
        <w:rPr>
          <w:rFonts w:eastAsia="微軟正黑體"/>
          <w:bCs/>
          <w:lang w:eastAsia="zh-TW"/>
        </w:rPr>
        <w:t>、</w:t>
      </w:r>
      <w:r w:rsidR="00C02EA9" w:rsidRPr="00C92B6F">
        <w:rPr>
          <w:rFonts w:eastAsia="微軟正黑體"/>
          <w:bCs/>
          <w:lang w:eastAsia="zh-HK"/>
        </w:rPr>
        <w:t>發展前景等</w:t>
      </w:r>
      <w:r w:rsidR="00655AB8" w:rsidRPr="00C92B6F">
        <w:rPr>
          <w:rFonts w:eastAsia="Microsoft JhengHei UI"/>
          <w:lang w:eastAsia="zh-HK"/>
        </w:rPr>
        <w:t>。至於就業環境方面，</w:t>
      </w:r>
      <w:r w:rsidR="00F0378A" w:rsidRPr="00C92B6F">
        <w:rPr>
          <w:rFonts w:eastAsia="Microsoft JhengHei UI"/>
          <w:lang w:eastAsia="zh-HK"/>
        </w:rPr>
        <w:t>認識不同的行業、</w:t>
      </w:r>
      <w:r w:rsidR="00655AB8" w:rsidRPr="00C92B6F">
        <w:rPr>
          <w:rFonts w:eastAsia="Microsoft JhengHei UI"/>
          <w:lang w:eastAsia="zh-HK"/>
        </w:rPr>
        <w:t>了解</w:t>
      </w:r>
      <w:r w:rsidR="00F0378A" w:rsidRPr="00C92B6F">
        <w:rPr>
          <w:rFonts w:eastAsia="Microsoft JhengHei UI"/>
          <w:lang w:eastAsia="zh-HK"/>
        </w:rPr>
        <w:t>社會環境及世界發展</w:t>
      </w:r>
      <w:r w:rsidR="00655AB8" w:rsidRPr="00C92B6F">
        <w:rPr>
          <w:rFonts w:eastAsia="Microsoft JhengHei UI"/>
          <w:lang w:eastAsia="zh-HK"/>
        </w:rPr>
        <w:t>，有利於推測市場趨勢</w:t>
      </w:r>
      <w:r w:rsidR="00EB4B9A" w:rsidRPr="00C92B6F">
        <w:rPr>
          <w:rFonts w:eastAsia="Microsoft JhengHei UI"/>
          <w:lang w:eastAsia="zh-TW"/>
        </w:rPr>
        <w:t>。</w:t>
      </w:r>
      <w:r w:rsidR="00EB4B9A" w:rsidRPr="00C92B6F">
        <w:rPr>
          <w:rFonts w:eastAsia="Microsoft JhengHei UI"/>
          <w:lang w:eastAsia="zh-HK"/>
        </w:rPr>
        <w:t>家人和師長</w:t>
      </w:r>
      <w:r w:rsidR="00655AB8" w:rsidRPr="00C92B6F">
        <w:rPr>
          <w:rFonts w:eastAsia="Microsoft JhengHei UI"/>
          <w:lang w:eastAsia="zh-HK"/>
        </w:rPr>
        <w:t>均</w:t>
      </w:r>
      <w:r w:rsidR="00EB4B9A" w:rsidRPr="00C92B6F">
        <w:rPr>
          <w:rFonts w:eastAsia="Microsoft JhengHei UI"/>
          <w:lang w:eastAsia="zh-HK"/>
        </w:rPr>
        <w:t>可以幫助我們</w:t>
      </w:r>
      <w:r w:rsidR="00912642" w:rsidRPr="00C92B6F">
        <w:rPr>
          <w:rFonts w:eastAsia="Microsoft JhengHei UI"/>
          <w:lang w:eastAsia="zh-HK"/>
        </w:rPr>
        <w:t>了解</w:t>
      </w:r>
      <w:r w:rsidR="00EB4B9A" w:rsidRPr="00C92B6F">
        <w:rPr>
          <w:rFonts w:eastAsia="Microsoft JhengHei UI"/>
          <w:lang w:eastAsia="zh-HK"/>
        </w:rPr>
        <w:t>自己的</w:t>
      </w:r>
      <w:r w:rsidR="007905E4" w:rsidRPr="00C92B6F">
        <w:rPr>
          <w:rFonts w:eastAsia="Microsoft JhengHei UI"/>
          <w:lang w:eastAsia="zh-HK"/>
        </w:rPr>
        <w:t>價值觀、</w:t>
      </w:r>
      <w:r w:rsidR="00EB4B9A" w:rsidRPr="00C92B6F">
        <w:rPr>
          <w:rFonts w:eastAsia="Microsoft JhengHei UI"/>
          <w:lang w:eastAsia="zh-HK"/>
        </w:rPr>
        <w:t>興趣、能力及事業目標</w:t>
      </w:r>
      <w:r w:rsidR="00655AB8" w:rsidRPr="00C92B6F">
        <w:rPr>
          <w:rFonts w:eastAsia="Microsoft JhengHei UI"/>
          <w:lang w:eastAsia="zh-HK"/>
        </w:rPr>
        <w:t>，制定</w:t>
      </w:r>
      <w:r w:rsidR="005550CE" w:rsidRPr="00C92B6F">
        <w:rPr>
          <w:rFonts w:eastAsia="Microsoft JhengHei UI" w:hint="eastAsia"/>
          <w:lang w:eastAsia="zh-HK"/>
        </w:rPr>
        <w:t>合適</w:t>
      </w:r>
      <w:r w:rsidR="00EB4B9A" w:rsidRPr="00C92B6F">
        <w:rPr>
          <w:rFonts w:eastAsia="Microsoft JhengHei UI"/>
          <w:lang w:eastAsia="zh-HK"/>
        </w:rPr>
        <w:t>策略，</w:t>
      </w:r>
      <w:r w:rsidR="00655AB8" w:rsidRPr="00C92B6F">
        <w:rPr>
          <w:rFonts w:eastAsia="Microsoft JhengHei UI"/>
          <w:lang w:eastAsia="zh-HK"/>
        </w:rPr>
        <w:t>亦</w:t>
      </w:r>
      <w:r w:rsidR="00EB4B9A" w:rsidRPr="00C92B6F">
        <w:rPr>
          <w:rFonts w:eastAsia="Microsoft JhengHei UI"/>
          <w:lang w:eastAsia="zh-HK"/>
        </w:rPr>
        <w:t>提供</w:t>
      </w:r>
      <w:r w:rsidR="00655AB8" w:rsidRPr="00C92B6F">
        <w:rPr>
          <w:rFonts w:eastAsia="Microsoft JhengHei UI"/>
          <w:lang w:eastAsia="zh-HK"/>
        </w:rPr>
        <w:t>相關資訊供我們參考</w:t>
      </w:r>
      <w:r w:rsidR="00EB4B9A" w:rsidRPr="00C92B6F">
        <w:rPr>
          <w:rFonts w:eastAsia="Microsoft JhengHei UI"/>
          <w:lang w:eastAsia="zh-HK"/>
        </w:rPr>
        <w:t>包括升學機會、就業途徑及支援機構等</w:t>
      </w:r>
      <w:r w:rsidR="00655AB8" w:rsidRPr="00C92B6F">
        <w:rPr>
          <w:rFonts w:eastAsia="Microsoft JhengHei UI"/>
          <w:lang w:eastAsia="zh-HK"/>
        </w:rPr>
        <w:t>。</w:t>
      </w:r>
      <w:r w:rsidR="00687C83" w:rsidRPr="00C92B6F">
        <w:rPr>
          <w:rFonts w:eastAsia="Microsoft JhengHei UI"/>
          <w:lang w:eastAsia="zh-HK"/>
        </w:rPr>
        <w:t>這些</w:t>
      </w:r>
      <w:r w:rsidR="00C65A39" w:rsidRPr="00C92B6F">
        <w:rPr>
          <w:rFonts w:eastAsia="Microsoft JhengHei UI"/>
          <w:lang w:eastAsia="zh-HK"/>
        </w:rPr>
        <w:t>資源</w:t>
      </w:r>
      <w:r w:rsidR="00F0378A" w:rsidRPr="00C92B6F">
        <w:rPr>
          <w:rFonts w:eastAsia="Microsoft JhengHei UI"/>
          <w:lang w:eastAsia="zh-HK"/>
        </w:rPr>
        <w:t>有助我們探索個人職業</w:t>
      </w:r>
      <w:r w:rsidR="005550CE" w:rsidRPr="00C92B6F">
        <w:rPr>
          <w:rFonts w:eastAsia="Microsoft JhengHei UI" w:hint="eastAsia"/>
          <w:lang w:eastAsia="zh-HK"/>
        </w:rPr>
        <w:t>目標</w:t>
      </w:r>
      <w:r w:rsidR="00F0378A" w:rsidRPr="00C92B6F">
        <w:rPr>
          <w:rFonts w:eastAsia="Microsoft JhengHei UI"/>
          <w:lang w:eastAsia="zh-HK"/>
        </w:rPr>
        <w:t>的可行性及定立長遠的生涯目標，亦能按部就班為自己未來人生作好</w:t>
      </w:r>
      <w:r w:rsidR="00E10181" w:rsidRPr="00C92B6F">
        <w:rPr>
          <w:rFonts w:eastAsia="Microsoft JhengHei UI"/>
          <w:lang w:eastAsia="zh-HK"/>
        </w:rPr>
        <w:t>準備</w:t>
      </w:r>
      <w:r w:rsidR="00F0378A" w:rsidRPr="00C92B6F">
        <w:rPr>
          <w:rFonts w:eastAsia="Microsoft JhengHei UI"/>
          <w:lang w:eastAsia="zh-HK"/>
        </w:rPr>
        <w:t>。</w:t>
      </w:r>
    </w:p>
    <w:p w14:paraId="2E53EF4F" w14:textId="37EACDF4" w:rsidR="00AD73E3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EBDA30" wp14:editId="3EACE3EA">
                <wp:simplePos x="0" y="0"/>
                <wp:positionH relativeFrom="margin">
                  <wp:align>right</wp:align>
                </wp:positionH>
                <wp:positionV relativeFrom="paragraph">
                  <wp:posOffset>330835</wp:posOffset>
                </wp:positionV>
                <wp:extent cx="5250180" cy="1012371"/>
                <wp:effectExtent l="0" t="0" r="26670" b="16510"/>
                <wp:wrapNone/>
                <wp:docPr id="536" name="圓角矩形 5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0180" cy="1012371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52C735" w14:textId="77777777" w:rsidR="00464745" w:rsidRDefault="00464745" w:rsidP="00300C5F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如你想獲得有</w:t>
                            </w:r>
                            <w:r w:rsidRPr="003419F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關</w:t>
                            </w: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行業與職業的資訊，</w:t>
                            </w:r>
                            <w:r w:rsidRPr="003419F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可</w:t>
                            </w: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瀏覽</w:t>
                            </w:r>
                          </w:p>
                          <w:p w14:paraId="621B56F6" w14:textId="3DD74C40" w:rsidR="00464745" w:rsidRDefault="00464745" w:rsidP="00DF307D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9A0FAF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香港特別行政區政府</w:t>
                            </w:r>
                            <w:r w:rsidRPr="003419F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教育局生涯規劃資訊網頁</w:t>
                            </w:r>
                          </w:p>
                          <w:p w14:paraId="35A2D1A8" w14:textId="49901A8E" w:rsidR="00464745" w:rsidRPr="005340B8" w:rsidRDefault="00577546" w:rsidP="00DF307D">
                            <w:pPr>
                              <w:jc w:val="center"/>
                              <w:rPr>
                                <w:rFonts w:eastAsia="SimSun"/>
                              </w:rPr>
                            </w:pPr>
                            <w:hyperlink r:id="rId49" w:history="1">
                              <w:r w:rsidR="00464745" w:rsidRPr="0088349D">
                                <w:rPr>
                                  <w:rStyle w:val="af2"/>
                                </w:rPr>
                                <w:t>https://lifeplanning.edb.gov.hk/tc/career/career-information/index.htm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EBDA30" id="圓角矩形 536" o:spid="_x0000_s1059" style="position:absolute;margin-left:362.2pt;margin-top:26.05pt;width:413.4pt;height:79.7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" fillcolor="window" strokecolor="#385d8a" strokeweight="2pt">
                <v:textbox>
                  <w:txbxContent>
                    <w:p w14:paraId="5052C735" w14:textId="77777777" w:rsidR="00464745" w:rsidRDefault="00464745" w:rsidP="00300C5F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如你想獲得有</w:t>
                      </w:r>
                      <w:r w:rsidRPr="003419F7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關</w:t>
                      </w: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行業與職業的資訊，</w:t>
                      </w:r>
                      <w:r w:rsidRPr="003419F7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可</w:t>
                      </w: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瀏覽</w:t>
                      </w:r>
                    </w:p>
                    <w:p w14:paraId="621B56F6" w14:textId="3DD74C40" w:rsidR="00464745" w:rsidRDefault="00464745" w:rsidP="00DF307D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9A0FAF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香港特別行政區政府</w:t>
                      </w:r>
                      <w:r w:rsidRPr="003419F7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教育局生涯規劃資訊網頁</w:t>
                      </w:r>
                    </w:p>
                    <w:p w14:paraId="35A2D1A8" w14:textId="49901A8E" w:rsidR="00464745" w:rsidRPr="005340B8" w:rsidRDefault="00577546" w:rsidP="00DF307D">
                      <w:pPr>
                        <w:jc w:val="center"/>
                        <w:rPr>
                          <w:rFonts w:eastAsia="SimSun"/>
                        </w:rPr>
                      </w:pPr>
                      <w:hyperlink r:id="rId50" w:history="1">
                        <w:r w:rsidR="00464745" w:rsidRPr="0088349D">
                          <w:rPr>
                            <w:rStyle w:val="af2"/>
                          </w:rPr>
                          <w:t>https://lifeplanning.edb.gov.hk/tc/career/career-information/index.html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8827A03" w14:textId="09FD27AA" w:rsidR="00AF039C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4FE7528A" w14:textId="441E6F8A" w:rsidR="00AF039C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5EA9EC6E" w14:textId="77777777" w:rsidR="00AF039C" w:rsidRPr="00C92B6F" w:rsidRDefault="00AF039C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</w:p>
    <w:p w14:paraId="2BADDAD6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1CE58A5A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5CF12870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66415944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2577CCF9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5D034199" w14:textId="77777777" w:rsidR="0022548A" w:rsidRPr="00C92B6F" w:rsidRDefault="0022548A" w:rsidP="00836BE1">
      <w:pPr>
        <w:snapToGrid w:val="0"/>
        <w:spacing w:line="276" w:lineRule="auto"/>
        <w:rPr>
          <w:rFonts w:eastAsia="Microsoft JhengHei UI"/>
          <w:lang w:eastAsia="zh-HK"/>
        </w:rPr>
      </w:pPr>
    </w:p>
    <w:p w14:paraId="57BD8398" w14:textId="77777777" w:rsidR="00032383" w:rsidRPr="00C92B6F" w:rsidRDefault="00032383">
      <w:pPr>
        <w:spacing w:after="200" w:line="276" w:lineRule="auto"/>
        <w:rPr>
          <w:rFonts w:eastAsia="Microsoft JhengHei UI"/>
          <w:b/>
          <w:sz w:val="28"/>
          <w:szCs w:val="28"/>
          <w:lang w:eastAsia="zh-HK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br w:type="page"/>
      </w:r>
    </w:p>
    <w:p w14:paraId="0107C3A8" w14:textId="3195B7EB" w:rsidR="00DC3D3F" w:rsidRPr="00C92B6F" w:rsidRDefault="00C06C55" w:rsidP="009E4C90">
      <w:pPr>
        <w:snapToGrid w:val="0"/>
        <w:jc w:val="both"/>
        <w:rPr>
          <w:rFonts w:eastAsia="微軟正黑體"/>
          <w:b/>
          <w:sz w:val="32"/>
          <w:szCs w:val="32"/>
          <w:lang w:eastAsia="zh-TW"/>
        </w:rPr>
      </w:pPr>
      <w:r w:rsidRPr="00C92B6F">
        <w:rPr>
          <w:rFonts w:eastAsia="Microsoft JhengHei UI"/>
          <w:b/>
          <w:sz w:val="28"/>
          <w:szCs w:val="28"/>
          <w:lang w:eastAsia="zh-HK"/>
        </w:rPr>
        <w:t>活動二：</w:t>
      </w:r>
      <w:r w:rsidR="002E4065" w:rsidRPr="00C92B6F">
        <w:rPr>
          <w:rFonts w:eastAsia="微軟正黑體"/>
          <w:b/>
          <w:sz w:val="28"/>
          <w:szCs w:val="28"/>
          <w:lang w:eastAsia="zh-TW"/>
        </w:rPr>
        <w:t>強弱危機</w:t>
      </w:r>
      <w:r w:rsidR="00DC3D3F" w:rsidRPr="00C92B6F">
        <w:rPr>
          <w:rFonts w:eastAsia="微軟正黑體"/>
          <w:b/>
          <w:sz w:val="28"/>
          <w:szCs w:val="28"/>
          <w:lang w:eastAsia="zh-TW"/>
        </w:rPr>
        <w:t>分析</w:t>
      </w:r>
    </w:p>
    <w:p w14:paraId="0FDE5790" w14:textId="7DEB534F" w:rsidR="0026413F" w:rsidRPr="00C92B6F" w:rsidRDefault="005E571D" w:rsidP="009E4C90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美國管理學教授</w:t>
      </w:r>
      <w:r w:rsidR="00985CAF" w:rsidRPr="00C92B6F">
        <w:rPr>
          <w:rFonts w:eastAsia="微軟正黑體"/>
          <w:bCs/>
          <w:lang w:eastAsia="zh-TW"/>
        </w:rPr>
        <w:t>威瑞斯於</w:t>
      </w:r>
      <w:r w:rsidR="00985CAF" w:rsidRPr="00C92B6F">
        <w:rPr>
          <w:rFonts w:eastAsia="微軟正黑體"/>
          <w:bCs/>
          <w:lang w:eastAsia="zh-TW"/>
        </w:rPr>
        <w:t>1982</w:t>
      </w:r>
      <w:r w:rsidR="00985CAF" w:rsidRPr="00C92B6F">
        <w:rPr>
          <w:rFonts w:eastAsia="微軟正黑體"/>
          <w:bCs/>
          <w:lang w:eastAsia="zh-TW"/>
        </w:rPr>
        <w:t>年提出</w:t>
      </w:r>
      <w:r w:rsidR="002E4065" w:rsidRPr="00C92B6F">
        <w:rPr>
          <w:rFonts w:eastAsia="微軟正黑體"/>
          <w:b/>
          <w:lang w:eastAsia="zh-HK"/>
        </w:rPr>
        <w:t>強弱危機</w:t>
      </w:r>
      <w:r w:rsidR="00FF1370" w:rsidRPr="00C92B6F">
        <w:rPr>
          <w:rFonts w:eastAsia="微軟正黑體"/>
          <w:b/>
          <w:lang w:eastAsia="zh-TW"/>
        </w:rPr>
        <w:t>分析（</w:t>
      </w:r>
      <w:r w:rsidR="00FF1370" w:rsidRPr="00C92B6F">
        <w:rPr>
          <w:rFonts w:eastAsia="微軟正黑體"/>
          <w:b/>
          <w:lang w:val="en" w:eastAsia="zh-TW"/>
        </w:rPr>
        <w:t>SWOT Analysis</w:t>
      </w:r>
      <w:r w:rsidR="00FF1370" w:rsidRPr="00C92B6F">
        <w:rPr>
          <w:rFonts w:eastAsia="微軟正黑體"/>
          <w:b/>
          <w:lang w:eastAsia="zh-TW"/>
        </w:rPr>
        <w:t>）</w:t>
      </w:r>
      <w:r w:rsidR="00FF1370" w:rsidRPr="00C92B6F">
        <w:rPr>
          <w:rFonts w:eastAsia="微軟正黑體"/>
          <w:bCs/>
          <w:lang w:eastAsia="zh-TW"/>
        </w:rPr>
        <w:t>，是一種</w:t>
      </w:r>
      <w:r w:rsidR="0026413F" w:rsidRPr="00C92B6F">
        <w:rPr>
          <w:rFonts w:eastAsia="微軟正黑體"/>
          <w:bCs/>
          <w:lang w:eastAsia="zh-HK"/>
        </w:rPr>
        <w:t>可應用於不同層面的</w:t>
      </w:r>
      <w:r w:rsidR="00FF1370" w:rsidRPr="00C92B6F">
        <w:rPr>
          <w:rFonts w:eastAsia="微軟正黑體"/>
          <w:bCs/>
          <w:lang w:eastAsia="zh-TW"/>
        </w:rPr>
        <w:t>情境分析</w:t>
      </w:r>
      <w:r w:rsidR="00265E24" w:rsidRPr="00C92B6F">
        <w:rPr>
          <w:rFonts w:eastAsia="微軟正黑體"/>
          <w:bCs/>
          <w:lang w:eastAsia="zh-TW"/>
        </w:rPr>
        <w:t>工具</w:t>
      </w:r>
      <w:r w:rsidR="00F036C2" w:rsidRPr="00C92B6F">
        <w:rPr>
          <w:rFonts w:eastAsia="微軟正黑體"/>
          <w:bCs/>
          <w:lang w:eastAsia="zh-TW"/>
        </w:rPr>
        <w:t>。</w:t>
      </w:r>
      <w:r w:rsidR="0026413F" w:rsidRPr="00C92B6F">
        <w:rPr>
          <w:rFonts w:eastAsia="微軟正黑體"/>
          <w:bCs/>
          <w:lang w:eastAsia="zh-HK"/>
        </w:rPr>
        <w:t>在</w:t>
      </w:r>
      <w:r w:rsidR="00751717" w:rsidRPr="00C92B6F">
        <w:rPr>
          <w:rFonts w:eastAsia="微軟正黑體" w:hint="eastAsia"/>
          <w:bCs/>
          <w:lang w:eastAsia="zh-HK"/>
        </w:rPr>
        <w:t>人生</w:t>
      </w:r>
      <w:r w:rsidR="0026413F" w:rsidRPr="00C92B6F">
        <w:rPr>
          <w:rFonts w:eastAsia="微軟正黑體" w:hint="eastAsia"/>
          <w:bCs/>
          <w:lang w:eastAsia="zh-HK"/>
        </w:rPr>
        <w:t>規</w:t>
      </w:r>
      <w:r w:rsidR="0026413F" w:rsidRPr="00C92B6F">
        <w:rPr>
          <w:rFonts w:eastAsia="微軟正黑體" w:hint="eastAsia"/>
          <w:bCs/>
          <w:lang w:eastAsia="zh-TW"/>
        </w:rPr>
        <w:t>劃</w:t>
      </w:r>
      <w:r w:rsidR="0026413F" w:rsidRPr="00C92B6F">
        <w:rPr>
          <w:rFonts w:eastAsia="微軟正黑體"/>
          <w:bCs/>
          <w:lang w:eastAsia="zh-HK"/>
        </w:rPr>
        <w:t>的層面上</w:t>
      </w:r>
      <w:r w:rsidR="0026413F" w:rsidRPr="00C92B6F">
        <w:rPr>
          <w:rFonts w:eastAsia="微軟正黑體"/>
          <w:bCs/>
          <w:lang w:eastAsia="zh-TW"/>
        </w:rPr>
        <w:t>，</w:t>
      </w:r>
      <w:r w:rsidR="00B0438F" w:rsidRPr="00C92B6F">
        <w:rPr>
          <w:rFonts w:eastAsia="微軟正黑體"/>
          <w:bCs/>
          <w:lang w:eastAsia="zh-TW"/>
        </w:rPr>
        <w:t>此</w:t>
      </w:r>
      <w:r w:rsidR="00F036C2" w:rsidRPr="00C92B6F">
        <w:rPr>
          <w:rFonts w:eastAsia="微軟正黑體"/>
          <w:bCs/>
          <w:lang w:eastAsia="zh-TW"/>
        </w:rPr>
        <w:t>工具</w:t>
      </w:r>
      <w:r w:rsidR="002842A3" w:rsidRPr="00C92B6F">
        <w:rPr>
          <w:rFonts w:eastAsia="微軟正黑體" w:hint="eastAsia"/>
          <w:bCs/>
          <w:lang w:eastAsia="zh-TW"/>
        </w:rPr>
        <w:t>幫助我們認清</w:t>
      </w:r>
      <w:r w:rsidR="00497A9C" w:rsidRPr="00C92B6F">
        <w:rPr>
          <w:rFonts w:eastAsia="微軟正黑體" w:hint="eastAsia"/>
          <w:b/>
          <w:bCs/>
          <w:lang w:eastAsia="zh-TW"/>
        </w:rPr>
        <w:t>優勢</w:t>
      </w:r>
      <w:r w:rsidR="00497A9C" w:rsidRPr="00C92B6F">
        <w:rPr>
          <w:rFonts w:eastAsia="微軟正黑體"/>
          <w:bCs/>
          <w:lang w:eastAsia="zh-TW"/>
        </w:rPr>
        <w:t>和</w:t>
      </w:r>
      <w:r w:rsidR="00176F43" w:rsidRPr="00C92B6F">
        <w:rPr>
          <w:rFonts w:eastAsia="微軟正黑體"/>
          <w:b/>
          <w:lang w:eastAsia="zh-TW"/>
        </w:rPr>
        <w:t>弱點</w:t>
      </w:r>
      <w:r w:rsidR="00497A9C" w:rsidRPr="00C92B6F">
        <w:rPr>
          <w:rFonts w:eastAsia="微軟正黑體"/>
          <w:bCs/>
          <w:lang w:eastAsia="zh-TW"/>
        </w:rPr>
        <w:t>，評估內外環境的</w:t>
      </w:r>
      <w:r w:rsidR="00497A9C" w:rsidRPr="00C92B6F">
        <w:rPr>
          <w:rFonts w:eastAsia="微軟正黑體" w:hint="eastAsia"/>
          <w:b/>
          <w:bCs/>
          <w:lang w:eastAsia="zh-TW"/>
        </w:rPr>
        <w:t>機會</w:t>
      </w:r>
      <w:r w:rsidR="00497A9C" w:rsidRPr="00C92B6F">
        <w:rPr>
          <w:rFonts w:eastAsia="微軟正黑體"/>
          <w:bCs/>
          <w:lang w:eastAsia="zh-TW"/>
        </w:rPr>
        <w:t>和</w:t>
      </w:r>
      <w:r w:rsidR="00791105" w:rsidRPr="00C92B6F">
        <w:rPr>
          <w:rFonts w:eastAsia="微軟正黑體"/>
          <w:b/>
          <w:lang w:eastAsia="zh-HK"/>
        </w:rPr>
        <w:t>危機</w:t>
      </w:r>
      <w:r w:rsidR="0026413F" w:rsidRPr="00C92B6F">
        <w:rPr>
          <w:rFonts w:eastAsia="微軟正黑體"/>
          <w:bCs/>
          <w:lang w:eastAsia="zh-TW"/>
        </w:rPr>
        <w:t>，</w:t>
      </w:r>
      <w:r w:rsidR="00176F43" w:rsidRPr="00C92B6F">
        <w:rPr>
          <w:rFonts w:eastAsia="微軟正黑體"/>
          <w:bCs/>
          <w:lang w:eastAsia="zh-HK"/>
        </w:rPr>
        <w:t>從而</w:t>
      </w:r>
      <w:r w:rsidR="0026413F" w:rsidRPr="00C92B6F">
        <w:rPr>
          <w:rFonts w:eastAsia="微軟正黑體"/>
          <w:bCs/>
          <w:lang w:eastAsia="zh-HK"/>
        </w:rPr>
        <w:t>進行情境分析</w:t>
      </w:r>
      <w:r w:rsidR="00176F43" w:rsidRPr="00C92B6F">
        <w:rPr>
          <w:rFonts w:eastAsia="微軟正黑體"/>
          <w:bCs/>
          <w:lang w:eastAsia="zh-TW"/>
        </w:rPr>
        <w:t>，在</w:t>
      </w:r>
      <w:r w:rsidR="00B0438F" w:rsidRPr="00C92B6F">
        <w:rPr>
          <w:rFonts w:eastAsia="微軟正黑體"/>
          <w:bCs/>
          <w:lang w:eastAsia="zh-TW"/>
        </w:rPr>
        <w:t>擇業前進一步清楚自己在職場上的競爭力和定位。</w:t>
      </w:r>
    </w:p>
    <w:p w14:paraId="47E80ADD" w14:textId="6CB66361" w:rsidR="009E4C90" w:rsidRPr="00C92B6F" w:rsidRDefault="009E4C90" w:rsidP="009E4C90">
      <w:pPr>
        <w:snapToGrid w:val="0"/>
        <w:jc w:val="both"/>
        <w:rPr>
          <w:rFonts w:eastAsia="微軟正黑體"/>
          <w:bCs/>
          <w:lang w:eastAsia="zh-TW"/>
        </w:rPr>
      </w:pPr>
    </w:p>
    <w:tbl>
      <w:tblPr>
        <w:tblStyle w:val="aff5"/>
        <w:tblW w:w="836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3473"/>
        <w:gridCol w:w="3473"/>
      </w:tblGrid>
      <w:tr w:rsidR="009E4C90" w:rsidRPr="00C92B6F" w14:paraId="62702362" w14:textId="77777777" w:rsidTr="009E4C90">
        <w:trPr>
          <w:trHeight w:val="400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BC812F1" w14:textId="77777777" w:rsidR="009E4C90" w:rsidRPr="00C92B6F" w:rsidRDefault="009E4C90" w:rsidP="009E4C90">
            <w:pPr>
              <w:ind w:left="-108" w:right="-110"/>
              <w:rPr>
                <w:rFonts w:eastAsia="微軟正黑體"/>
                <w:b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3473" w:type="dxa"/>
            <w:tcBorders>
              <w:top w:val="single" w:sz="4" w:space="0" w:color="auto"/>
            </w:tcBorders>
            <w:shd w:val="clear" w:color="auto" w:fill="auto"/>
          </w:tcPr>
          <w:p w14:paraId="558B93E5" w14:textId="77777777" w:rsidR="009E4C90" w:rsidRPr="00C92B6F" w:rsidRDefault="009E4C90" w:rsidP="00D5782E">
            <w:pPr>
              <w:jc w:val="center"/>
              <w:rPr>
                <w:rFonts w:eastAsia="SimSun"/>
                <w:b/>
                <w:bCs/>
                <w:sz w:val="40"/>
                <w:szCs w:val="48"/>
              </w:rPr>
            </w:pPr>
            <w:r w:rsidRPr="00C92B6F">
              <w:rPr>
                <w:rFonts w:eastAsia="微軟正黑體"/>
                <w:b/>
                <w:bCs/>
                <w:color w:val="FF0000"/>
                <w:sz w:val="28"/>
                <w:szCs w:val="28"/>
              </w:rPr>
              <w:t>有助</w:t>
            </w:r>
            <w:r w:rsidRPr="00C92B6F">
              <w:rPr>
                <w:rFonts w:eastAsia="微軟正黑體"/>
                <w:b/>
                <w:bCs/>
                <w:color w:val="000000" w:themeColor="text1"/>
                <w:sz w:val="28"/>
                <w:szCs w:val="28"/>
              </w:rPr>
              <w:t>實現目標</w:t>
            </w:r>
          </w:p>
        </w:tc>
        <w:tc>
          <w:tcPr>
            <w:tcW w:w="3473" w:type="dxa"/>
            <w:tcBorders>
              <w:top w:val="single" w:sz="4" w:space="0" w:color="auto"/>
            </w:tcBorders>
            <w:shd w:val="clear" w:color="auto" w:fill="auto"/>
          </w:tcPr>
          <w:p w14:paraId="66B5AB0E" w14:textId="77777777" w:rsidR="009E4C90" w:rsidRPr="00C92B6F" w:rsidRDefault="009E4C90" w:rsidP="00D5782E">
            <w:pPr>
              <w:jc w:val="center"/>
              <w:rPr>
                <w:rFonts w:eastAsia="SimSun"/>
                <w:b/>
                <w:bCs/>
                <w:sz w:val="40"/>
                <w:szCs w:val="48"/>
              </w:rPr>
            </w:pPr>
            <w:r w:rsidRPr="00C92B6F">
              <w:rPr>
                <w:rFonts w:eastAsia="微軟正黑體"/>
                <w:b/>
                <w:bCs/>
                <w:color w:val="0070C0"/>
                <w:sz w:val="28"/>
                <w:szCs w:val="28"/>
                <w:lang w:eastAsia="zh-HK"/>
              </w:rPr>
              <w:t>有礙</w:t>
            </w:r>
            <w:r w:rsidRPr="00C92B6F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eastAsia="zh-HK"/>
              </w:rPr>
              <w:t>實現目標</w:t>
            </w:r>
          </w:p>
        </w:tc>
      </w:tr>
      <w:tr w:rsidR="009E4C90" w:rsidRPr="00C92B6F" w14:paraId="3B1A2472" w14:textId="77777777" w:rsidTr="009E4C90">
        <w:trPr>
          <w:trHeight w:val="35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30A44A4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color w:val="E36C0A" w:themeColor="accent6" w:themeShade="BF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E36C0A" w:themeColor="accent6" w:themeShade="BF"/>
                <w:sz w:val="28"/>
                <w:szCs w:val="28"/>
                <w:lang w:eastAsia="zh-HK"/>
              </w:rPr>
              <w:t>內在</w:t>
            </w:r>
          </w:p>
          <w:p w14:paraId="3890D2C6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4"/>
                <w:lang w:eastAsia="zh-TW"/>
              </w:rPr>
            </w:pPr>
            <w:proofErr w:type="gramStart"/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（</w:t>
            </w:r>
            <w:proofErr w:type="gramEnd"/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歸因於</w:t>
            </w:r>
          </w:p>
          <w:p w14:paraId="3BF7F97B" w14:textId="6ED6914B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自身</w:t>
            </w:r>
            <w:proofErr w:type="gramStart"/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）</w:t>
            </w:r>
            <w:proofErr w:type="gramEnd"/>
          </w:p>
        </w:tc>
        <w:tc>
          <w:tcPr>
            <w:tcW w:w="3473" w:type="dxa"/>
            <w:shd w:val="clear" w:color="auto" w:fill="FFFFFF" w:themeFill="background1"/>
          </w:tcPr>
          <w:p w14:paraId="332ABC7A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0070C0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0070C0"/>
                <w:sz w:val="144"/>
                <w:szCs w:val="180"/>
                <w:lang w:eastAsia="zh-TW"/>
              </w:rPr>
              <w:t>S</w:t>
            </w:r>
          </w:p>
          <w:p w14:paraId="098D682B" w14:textId="77777777" w:rsidR="009E4C90" w:rsidRPr="00C92B6F" w:rsidRDefault="009E4C90" w:rsidP="00D5782E">
            <w:pPr>
              <w:jc w:val="center"/>
              <w:rPr>
                <w:rFonts w:eastAsia="SimSun"/>
                <w:b/>
                <w:bCs/>
                <w:color w:val="0070C0"/>
                <w:sz w:val="28"/>
                <w:szCs w:val="28"/>
                <w:lang w:eastAsia="zh-TW"/>
              </w:rPr>
            </w:pPr>
            <w:r w:rsidRPr="00C92B6F">
              <w:rPr>
                <w:rFonts w:eastAsia="微軟正黑體"/>
                <w:b/>
                <w:bCs/>
                <w:color w:val="0070C0"/>
                <w:sz w:val="40"/>
                <w:szCs w:val="40"/>
                <w:lang w:eastAsia="zh-TW"/>
              </w:rPr>
              <w:t>強項</w:t>
            </w:r>
          </w:p>
          <w:p w14:paraId="10E1F6EA" w14:textId="77777777" w:rsidR="009E4C90" w:rsidRPr="00C92B6F" w:rsidRDefault="009E4C90" w:rsidP="00D5782E">
            <w:pPr>
              <w:snapToGrid w:val="0"/>
              <w:rPr>
                <w:rFonts w:eastAsia="微軟正黑體"/>
                <w:color w:val="000000" w:themeColor="text1"/>
                <w:sz w:val="24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技能、教育水平、專業資格、人際關係</w:t>
            </w:r>
            <w:r w:rsidRPr="00C92B6F">
              <w:rPr>
                <w:rFonts w:eastAsia="微軟正黑體"/>
                <w:sz w:val="24"/>
                <w:lang w:eastAsia="zh-HK"/>
              </w:rPr>
              <w:t>和資</w:t>
            </w:r>
            <w:r w:rsidRPr="00C92B6F">
              <w:rPr>
                <w:rFonts w:eastAsia="微軟正黑體"/>
                <w:sz w:val="24"/>
                <w:lang w:eastAsia="zh-TW"/>
              </w:rPr>
              <w:t>源</w:t>
            </w:r>
          </w:p>
        </w:tc>
        <w:tc>
          <w:tcPr>
            <w:tcW w:w="3473" w:type="dxa"/>
            <w:shd w:val="clear" w:color="auto" w:fill="FFFFFF" w:themeFill="background1"/>
          </w:tcPr>
          <w:p w14:paraId="47CA38D0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33CC33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33CC33"/>
                <w:sz w:val="144"/>
                <w:szCs w:val="180"/>
                <w:lang w:eastAsia="zh-TW"/>
              </w:rPr>
              <w:t>W</w:t>
            </w:r>
          </w:p>
          <w:p w14:paraId="33F25A2E" w14:textId="77777777" w:rsidR="009E4C90" w:rsidRPr="00C92B6F" w:rsidRDefault="009E4C90" w:rsidP="00D5782E">
            <w:pPr>
              <w:jc w:val="center"/>
              <w:rPr>
                <w:rFonts w:eastAsia="微軟正黑體"/>
                <w:b/>
                <w:bCs/>
                <w:color w:val="33CC33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33CC33"/>
                <w:sz w:val="40"/>
                <w:szCs w:val="40"/>
                <w:lang w:eastAsia="zh-TW"/>
              </w:rPr>
              <w:t>弱點</w:t>
            </w:r>
          </w:p>
          <w:p w14:paraId="737A6FA6" w14:textId="77777777" w:rsidR="009E4C90" w:rsidRPr="00C92B6F" w:rsidRDefault="009E4C90" w:rsidP="00D5782E">
            <w:pPr>
              <w:snapToGrid w:val="0"/>
              <w:rPr>
                <w:rFonts w:eastAsia="SimSun"/>
                <w:sz w:val="24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弱項、缺點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TW"/>
              </w:rPr>
              <w:t>，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HK"/>
              </w:rPr>
              <w:t>如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TW"/>
              </w:rPr>
              <w:t>學歷水平、相關技能和</w:t>
            </w:r>
            <w:r w:rsidRPr="00C92B6F">
              <w:rPr>
                <w:rFonts w:eastAsia="微軟正黑體" w:hint="eastAsia"/>
                <w:color w:val="000000" w:themeColor="text1"/>
                <w:sz w:val="24"/>
                <w:lang w:eastAsia="zh-TW"/>
              </w:rPr>
              <w:t>經驗等未達所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TW"/>
              </w:rPr>
              <w:t>需</w:t>
            </w:r>
            <w:r w:rsidRPr="00C92B6F">
              <w:rPr>
                <w:rFonts w:eastAsia="微軟正黑體"/>
                <w:color w:val="000000" w:themeColor="text1"/>
                <w:sz w:val="24"/>
                <w:lang w:eastAsia="zh-HK"/>
              </w:rPr>
              <w:t>要求</w:t>
            </w:r>
          </w:p>
        </w:tc>
      </w:tr>
      <w:tr w:rsidR="009E4C90" w:rsidRPr="00C92B6F" w14:paraId="2A4AAE7C" w14:textId="77777777" w:rsidTr="009E4C90">
        <w:trPr>
          <w:trHeight w:val="35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4F50E0A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color w:val="00B050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00B050"/>
                <w:sz w:val="28"/>
                <w:szCs w:val="28"/>
                <w:lang w:eastAsia="zh-HK"/>
              </w:rPr>
              <w:t>外在</w:t>
            </w:r>
          </w:p>
          <w:p w14:paraId="674CEAE2" w14:textId="77777777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4"/>
                <w:lang w:eastAsia="zh-TW"/>
              </w:rPr>
            </w:pPr>
            <w:proofErr w:type="gramStart"/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（</w:t>
            </w:r>
            <w:proofErr w:type="gramEnd"/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歸因於</w:t>
            </w:r>
          </w:p>
          <w:p w14:paraId="782893A9" w14:textId="16AC33D3" w:rsidR="009E4C90" w:rsidRPr="00C92B6F" w:rsidRDefault="009E4C90" w:rsidP="009E4C90">
            <w:pPr>
              <w:ind w:left="-108" w:right="-110"/>
              <w:jc w:val="center"/>
              <w:rPr>
                <w:rFonts w:eastAsia="微軟正黑體"/>
                <w:b/>
                <w:bCs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環境</w:t>
            </w:r>
            <w:proofErr w:type="gramStart"/>
            <w:r w:rsidRPr="00C92B6F">
              <w:rPr>
                <w:rFonts w:eastAsia="微軟正黑體"/>
                <w:b/>
                <w:bCs/>
                <w:sz w:val="24"/>
                <w:lang w:eastAsia="zh-TW"/>
              </w:rPr>
              <w:t>）</w:t>
            </w:r>
            <w:proofErr w:type="gramEnd"/>
          </w:p>
        </w:tc>
        <w:tc>
          <w:tcPr>
            <w:tcW w:w="3473" w:type="dxa"/>
            <w:shd w:val="clear" w:color="auto" w:fill="FFFFFF" w:themeFill="background1"/>
          </w:tcPr>
          <w:p w14:paraId="47B5A850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9900FF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9900FF"/>
                <w:sz w:val="144"/>
                <w:szCs w:val="180"/>
                <w:lang w:eastAsia="zh-TW"/>
              </w:rPr>
              <w:t>O</w:t>
            </w:r>
          </w:p>
          <w:p w14:paraId="1F06F0E3" w14:textId="77777777" w:rsidR="009E4C90" w:rsidRPr="00C92B6F" w:rsidRDefault="009E4C90" w:rsidP="00D5782E">
            <w:pPr>
              <w:jc w:val="center"/>
              <w:rPr>
                <w:rFonts w:eastAsia="微軟正黑體"/>
                <w:color w:val="9900FF"/>
                <w:sz w:val="36"/>
                <w:szCs w:val="36"/>
                <w:lang w:eastAsia="zh-TW"/>
              </w:rPr>
            </w:pPr>
            <w:r w:rsidRPr="00C92B6F">
              <w:rPr>
                <w:rFonts w:eastAsia="微軟正黑體"/>
                <w:b/>
                <w:bCs/>
                <w:color w:val="9900FF"/>
                <w:sz w:val="40"/>
                <w:szCs w:val="40"/>
                <w:lang w:eastAsia="zh-TW"/>
              </w:rPr>
              <w:t>機會</w:t>
            </w:r>
          </w:p>
          <w:p w14:paraId="6853F68D" w14:textId="77777777" w:rsidR="009E4C90" w:rsidRPr="00C92B6F" w:rsidRDefault="009E4C90" w:rsidP="00D5782E">
            <w:pPr>
              <w:snapToGrid w:val="0"/>
              <w:rPr>
                <w:rFonts w:eastAsia="SimSun"/>
                <w:sz w:val="24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可能性、可</w:t>
            </w:r>
            <w:r w:rsidRPr="00C92B6F">
              <w:rPr>
                <w:rFonts w:eastAsia="微軟正黑體"/>
                <w:sz w:val="24"/>
                <w:lang w:eastAsia="zh-HK"/>
              </w:rPr>
              <w:t>運</w:t>
            </w:r>
            <w:r w:rsidRPr="00C92B6F">
              <w:rPr>
                <w:rFonts w:eastAsia="微軟正黑體"/>
                <w:sz w:val="24"/>
                <w:lang w:eastAsia="zh-TW"/>
              </w:rPr>
              <w:t>用的資源</w:t>
            </w:r>
          </w:p>
        </w:tc>
        <w:tc>
          <w:tcPr>
            <w:tcW w:w="3473" w:type="dxa"/>
            <w:shd w:val="clear" w:color="auto" w:fill="FFFFFF" w:themeFill="background1"/>
          </w:tcPr>
          <w:p w14:paraId="78266100" w14:textId="77777777" w:rsidR="009E4C90" w:rsidRPr="00C92B6F" w:rsidRDefault="009E4C90" w:rsidP="00D5782E">
            <w:pPr>
              <w:jc w:val="center"/>
              <w:rPr>
                <w:rFonts w:eastAsia="STHupo"/>
                <w:b/>
                <w:color w:val="E36C0A" w:themeColor="accent6" w:themeShade="BF"/>
                <w:sz w:val="144"/>
                <w:szCs w:val="180"/>
                <w:lang w:eastAsia="zh-TW"/>
              </w:rPr>
            </w:pPr>
            <w:r w:rsidRPr="00C92B6F">
              <w:rPr>
                <w:rFonts w:eastAsia="STHupo"/>
                <w:b/>
                <w:color w:val="E36C0A" w:themeColor="accent6" w:themeShade="BF"/>
                <w:sz w:val="144"/>
                <w:szCs w:val="180"/>
                <w:lang w:eastAsia="zh-TW"/>
              </w:rPr>
              <w:t>T</w:t>
            </w:r>
          </w:p>
          <w:p w14:paraId="73643EC6" w14:textId="77777777" w:rsidR="009E4C90" w:rsidRPr="00C92B6F" w:rsidRDefault="009E4C90" w:rsidP="00D5782E">
            <w:pPr>
              <w:jc w:val="center"/>
              <w:rPr>
                <w:rFonts w:eastAsia="微軟正黑體"/>
                <w:color w:val="E36C0A" w:themeColor="accent6" w:themeShade="BF"/>
                <w:sz w:val="28"/>
                <w:szCs w:val="28"/>
                <w:lang w:eastAsia="zh-HK"/>
              </w:rPr>
            </w:pPr>
            <w:r w:rsidRPr="00C92B6F">
              <w:rPr>
                <w:rFonts w:eastAsia="微軟正黑體"/>
                <w:b/>
                <w:bCs/>
                <w:color w:val="E36C0A" w:themeColor="accent6" w:themeShade="BF"/>
                <w:sz w:val="40"/>
                <w:szCs w:val="40"/>
                <w:lang w:eastAsia="zh-TW"/>
              </w:rPr>
              <w:t>危機</w:t>
            </w:r>
          </w:p>
          <w:p w14:paraId="67C922D8" w14:textId="77777777" w:rsidR="009E4C90" w:rsidRPr="00C92B6F" w:rsidRDefault="009E4C90" w:rsidP="00D5782E">
            <w:pPr>
              <w:snapToGrid w:val="0"/>
              <w:rPr>
                <w:rFonts w:eastAsia="SimSun"/>
                <w:b/>
                <w:bCs/>
                <w:sz w:val="28"/>
                <w:szCs w:val="28"/>
                <w:lang w:eastAsia="zh-TW"/>
              </w:rPr>
            </w:pPr>
            <w:r w:rsidRPr="00C92B6F">
              <w:rPr>
                <w:rFonts w:eastAsia="微軟正黑體"/>
                <w:sz w:val="24"/>
                <w:lang w:eastAsia="zh-TW"/>
              </w:rPr>
              <w:t>例如：挑戰、負面</w:t>
            </w:r>
            <w:r w:rsidRPr="00C92B6F">
              <w:rPr>
                <w:rFonts w:eastAsia="微軟正黑體"/>
                <w:sz w:val="24"/>
                <w:lang w:eastAsia="zh-HK"/>
              </w:rPr>
              <w:t>或</w:t>
            </w:r>
            <w:r w:rsidRPr="00C92B6F">
              <w:rPr>
                <w:rFonts w:eastAsia="微軟正黑體"/>
                <w:sz w:val="24"/>
                <w:lang w:eastAsia="zh-TW"/>
              </w:rPr>
              <w:t>不利因素</w:t>
            </w:r>
          </w:p>
        </w:tc>
      </w:tr>
    </w:tbl>
    <w:p w14:paraId="65D273DF" w14:textId="77777777" w:rsidR="009E4C90" w:rsidRPr="00C92B6F" w:rsidRDefault="009E4C90" w:rsidP="009E4C90">
      <w:pPr>
        <w:snapToGrid w:val="0"/>
        <w:spacing w:line="276" w:lineRule="auto"/>
        <w:ind w:firstLineChars="50" w:firstLine="120"/>
        <w:rPr>
          <w:rFonts w:eastAsia="微軟正黑體"/>
          <w:b/>
          <w:lang w:eastAsia="zh-HK"/>
        </w:rPr>
      </w:pPr>
    </w:p>
    <w:p w14:paraId="45B6D02A" w14:textId="77DFF54D" w:rsidR="009E4C90" w:rsidRPr="00C92B6F" w:rsidRDefault="009E4C90" w:rsidP="009E4C90">
      <w:pPr>
        <w:snapToGrid w:val="0"/>
        <w:spacing w:line="276" w:lineRule="auto"/>
        <w:ind w:firstLineChars="50" w:firstLine="120"/>
        <w:rPr>
          <w:rFonts w:eastAsia="微軟正黑體"/>
          <w:b/>
          <w:lang w:eastAsia="zh-HK"/>
        </w:rPr>
      </w:pPr>
      <w:r w:rsidRPr="00C92B6F">
        <w:rPr>
          <w:rFonts w:eastAsia="微軟正黑體"/>
          <w:b/>
          <w:lang w:eastAsia="zh-HK"/>
        </w:rPr>
        <w:t>圖</w:t>
      </w:r>
      <w:r w:rsidRPr="00C92B6F">
        <w:rPr>
          <w:rFonts w:eastAsia="微軟正黑體"/>
          <w:b/>
          <w:lang w:eastAsia="zh-TW"/>
        </w:rPr>
        <w:t>3</w:t>
      </w:r>
      <w:r w:rsidRPr="00C92B6F">
        <w:rPr>
          <w:rFonts w:eastAsia="微軟正黑體"/>
          <w:b/>
          <w:lang w:eastAsia="zh-HK"/>
        </w:rPr>
        <w:t xml:space="preserve">  </w:t>
      </w:r>
      <w:r w:rsidRPr="00C92B6F">
        <w:rPr>
          <w:rFonts w:eastAsia="微軟正黑體"/>
          <w:b/>
          <w:lang w:eastAsia="zh-HK"/>
        </w:rPr>
        <w:t>強弱危機分析</w:t>
      </w:r>
    </w:p>
    <w:p w14:paraId="115CB673" w14:textId="77777777" w:rsidR="009E4C90" w:rsidRPr="00C92B6F" w:rsidRDefault="009E4C90" w:rsidP="009E4C90">
      <w:pPr>
        <w:snapToGrid w:val="0"/>
        <w:spacing w:line="276" w:lineRule="auto"/>
        <w:rPr>
          <w:rFonts w:eastAsiaTheme="minorEastAsia"/>
          <w:bCs/>
          <w:sz w:val="22"/>
          <w:szCs w:val="22"/>
          <w:u w:val="single"/>
          <w:lang w:eastAsia="zh-TW"/>
        </w:rPr>
      </w:pPr>
    </w:p>
    <w:p w14:paraId="2C0F7700" w14:textId="0E0A33D8" w:rsidR="009E4C90" w:rsidRPr="00C92B6F" w:rsidRDefault="009E4C90" w:rsidP="009E4C90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節錄及改寫</w:t>
      </w:r>
      <w:proofErr w:type="gramStart"/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自</w:t>
      </w:r>
      <w:proofErr w:type="gramEnd"/>
      <w:r w:rsidRPr="00C92B6F">
        <w:rPr>
          <w:rFonts w:eastAsiaTheme="minorEastAsia"/>
          <w:bCs/>
          <w:sz w:val="22"/>
          <w:szCs w:val="22"/>
          <w:lang w:eastAsia="zh-TW"/>
        </w:rPr>
        <w:t>：陳澤義（</w:t>
      </w:r>
      <w:r w:rsidRPr="00C92B6F">
        <w:rPr>
          <w:rFonts w:eastAsiaTheme="minorEastAsia"/>
          <w:bCs/>
          <w:sz w:val="22"/>
          <w:szCs w:val="22"/>
          <w:lang w:eastAsia="zh-TW"/>
        </w:rPr>
        <w:t>2019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EE6958" w:rsidRPr="00C92B6F">
        <w:rPr>
          <w:rFonts w:eastAsiaTheme="minorEastAsia" w:hint="eastAsia"/>
          <w:bCs/>
          <w:sz w:val="22"/>
          <w:szCs w:val="22"/>
          <w:lang w:eastAsia="zh-TW"/>
        </w:rPr>
        <w:t>，《管理與人生》（第三版）</w:t>
      </w:r>
      <w:r w:rsidRPr="00C92B6F">
        <w:rPr>
          <w:rFonts w:eastAsiaTheme="minorEastAsia"/>
          <w:bCs/>
          <w:sz w:val="22"/>
          <w:szCs w:val="22"/>
          <w:lang w:eastAsia="zh-TW"/>
        </w:rPr>
        <w:t>；</w:t>
      </w:r>
      <w:proofErr w:type="spellStart"/>
      <w:r w:rsidRPr="00C92B6F">
        <w:rPr>
          <w:rFonts w:eastAsiaTheme="minorEastAsia"/>
          <w:bCs/>
          <w:sz w:val="22"/>
          <w:szCs w:val="22"/>
          <w:lang w:eastAsia="zh-TW"/>
        </w:rPr>
        <w:t>Weihrich</w:t>
      </w:r>
      <w:proofErr w:type="spellEnd"/>
      <w:r w:rsidRPr="00C92B6F">
        <w:rPr>
          <w:rFonts w:eastAsiaTheme="minorEastAsia"/>
          <w:bCs/>
          <w:sz w:val="22"/>
          <w:szCs w:val="22"/>
          <w:lang w:eastAsia="zh-TW"/>
        </w:rPr>
        <w:t>（</w:t>
      </w:r>
      <w:r w:rsidRPr="00C92B6F">
        <w:rPr>
          <w:rFonts w:eastAsiaTheme="minorEastAsia"/>
          <w:bCs/>
          <w:sz w:val="22"/>
          <w:szCs w:val="22"/>
          <w:lang w:eastAsia="zh-TW"/>
        </w:rPr>
        <w:t>1982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EE6958" w:rsidRPr="00C92B6F">
        <w:rPr>
          <w:rFonts w:eastAsiaTheme="minorEastAsia" w:hint="eastAsia"/>
          <w:bCs/>
          <w:sz w:val="22"/>
          <w:szCs w:val="22"/>
          <w:lang w:eastAsia="zh-TW"/>
        </w:rPr>
        <w:t>，</w:t>
      </w:r>
      <w:r w:rsidR="00EE6958" w:rsidRPr="00C92B6F">
        <w:rPr>
          <w:rFonts w:eastAsiaTheme="minorEastAsia"/>
          <w:bCs/>
          <w:sz w:val="22"/>
          <w:szCs w:val="22"/>
          <w:lang w:eastAsia="zh-TW"/>
        </w:rPr>
        <w:t>The TOWS Matrix - A tool for situational analysis. Long Range Planning</w:t>
      </w:r>
      <w:r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15D072E7" w14:textId="77777777" w:rsidR="0026413F" w:rsidRPr="00C92B6F" w:rsidRDefault="0026413F" w:rsidP="00F17228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94FF1B5" w14:textId="77777777" w:rsidR="0007197C" w:rsidRPr="00C92B6F" w:rsidRDefault="0007197C" w:rsidP="00F17228">
      <w:pPr>
        <w:snapToGrid w:val="0"/>
        <w:spacing w:line="276" w:lineRule="auto"/>
        <w:rPr>
          <w:rFonts w:eastAsia="微軟正黑體"/>
          <w:lang w:eastAsia="zh-TW"/>
        </w:rPr>
      </w:pPr>
    </w:p>
    <w:p w14:paraId="706C4D83" w14:textId="619CF27E" w:rsidR="002C6C9D" w:rsidRPr="00C92B6F" w:rsidRDefault="009E4C90" w:rsidP="00F17228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D9F1D6" wp14:editId="09B05AF5">
                <wp:simplePos x="0" y="0"/>
                <wp:positionH relativeFrom="page">
                  <wp:posOffset>3474720</wp:posOffset>
                </wp:positionH>
                <wp:positionV relativeFrom="paragraph">
                  <wp:posOffset>0</wp:posOffset>
                </wp:positionV>
                <wp:extent cx="2910840" cy="1874520"/>
                <wp:effectExtent l="876300" t="0" r="22860" b="11430"/>
                <wp:wrapSquare wrapText="bothSides"/>
                <wp:docPr id="528" name="圓角矩形圖說文字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0840" cy="1874520"/>
                        </a:xfrm>
                        <a:prstGeom prst="wedgeRoundRectCallout">
                          <a:avLst>
                            <a:gd name="adj1" fmla="val -79992"/>
                            <a:gd name="adj2" fmla="val 35503"/>
                            <a:gd name="adj3" fmla="val 16667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BD59F3" w14:textId="06F9F980" w:rsidR="00464745" w:rsidRPr="000B6141" w:rsidRDefault="00464745" w:rsidP="009E4C90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雖然我身材矮小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弱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但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身手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靈活敏捷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強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同時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參與籃球新秀培訓班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lang w:eastAsia="zh-TW"/>
                              </w:rPr>
                              <w:t>機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提升實力。雖然職業籃球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隊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競爭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激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烈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（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lang w:eastAsia="zh-TW"/>
                              </w:rPr>
                              <w:t>危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lang w:eastAsia="zh-TW"/>
                              </w:rPr>
                              <w:t>）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但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憑著獨特且全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面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的籃球技術，成</w:t>
                            </w:r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功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在職業籃球隊中</w:t>
                            </w:r>
                            <w:proofErr w:type="gramStart"/>
                            <w:r w:rsidRPr="000B6141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佔</w:t>
                            </w:r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一</w:t>
                            </w:r>
                            <w:proofErr w:type="gramEnd"/>
                            <w:r w:rsidRPr="000B6141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席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9F1D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528" o:spid="_x0000_s1060" type="#_x0000_t62" style="position:absolute;margin-left:273.6pt;margin-top:0;width:229.2pt;height:147.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" adj="-6478,18469" fillcolor="white [3212]" strokecolor="#243f60 [1604]" strokeweight="2pt">
                <v:textbox>
                  <w:txbxContent>
                    <w:p w14:paraId="69BD59F3" w14:textId="06F9F980" w:rsidR="00464745" w:rsidRPr="000B6141" w:rsidRDefault="00464745" w:rsidP="009E4C90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雖然我身材矮小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弱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但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身手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靈活敏捷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強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同時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參與籃球新秀培訓班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lang w:eastAsia="zh-TW"/>
                        </w:rPr>
                        <w:t>機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提升實力。雖然職業籃球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隊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競爭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激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烈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（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lang w:eastAsia="zh-TW"/>
                        </w:rPr>
                        <w:t>危</w:t>
                      </w:r>
                      <w:r w:rsidRPr="000B6141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lang w:eastAsia="zh-TW"/>
                        </w:rPr>
                        <w:t>）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但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憑著獨特且全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面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的籃球技術，成</w:t>
                      </w:r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功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在職業籃球隊中</w:t>
                      </w:r>
                      <w:proofErr w:type="gramStart"/>
                      <w:r w:rsidRPr="000B6141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佔</w:t>
                      </w:r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一</w:t>
                      </w:r>
                      <w:proofErr w:type="gramEnd"/>
                      <w:r w:rsidRPr="000B6141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席位。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C5E9A38" w14:textId="001FDE39" w:rsidR="00BE2316" w:rsidRPr="00C92B6F" w:rsidRDefault="00BE2316" w:rsidP="00F17228">
      <w:pPr>
        <w:snapToGrid w:val="0"/>
        <w:spacing w:line="276" w:lineRule="auto"/>
        <w:rPr>
          <w:rFonts w:eastAsia="微軟正黑體"/>
          <w:bCs/>
          <w:lang w:eastAsia="zh-HK"/>
        </w:rPr>
      </w:pPr>
    </w:p>
    <w:p w14:paraId="5550DA85" w14:textId="626F6D40" w:rsidR="00791105" w:rsidRPr="00C92B6F" w:rsidRDefault="00791105" w:rsidP="00F17228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A2424B0" w14:textId="64B37F1A" w:rsidR="00F93FFE" w:rsidRPr="00C92B6F" w:rsidRDefault="00F93FFE" w:rsidP="00F17228">
      <w:pPr>
        <w:snapToGrid w:val="0"/>
        <w:spacing w:line="276" w:lineRule="auto"/>
        <w:rPr>
          <w:rFonts w:eastAsia="微軟正黑體"/>
          <w:bCs/>
          <w:lang w:eastAsia="zh-HK"/>
        </w:rPr>
      </w:pPr>
    </w:p>
    <w:p w14:paraId="161071E3" w14:textId="1F0C2883" w:rsidR="00814D9C" w:rsidRPr="00C92B6F" w:rsidRDefault="00814D9C" w:rsidP="00F17228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04310678" w14:textId="4DE07225" w:rsidR="007247B6" w:rsidRPr="00C92B6F" w:rsidRDefault="009E4C90">
      <w:pPr>
        <w:rPr>
          <w:rFonts w:eastAsiaTheme="minorEastAsia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55168" behindDoc="0" locked="0" layoutInCell="1" allowOverlap="1" wp14:anchorId="2C7F2EDB" wp14:editId="4D9E1F67">
            <wp:simplePos x="0" y="0"/>
            <wp:positionH relativeFrom="margin">
              <wp:posOffset>718185</wp:posOffset>
            </wp:positionH>
            <wp:positionV relativeFrom="paragraph">
              <wp:posOffset>127635</wp:posOffset>
            </wp:positionV>
            <wp:extent cx="624205" cy="1636395"/>
            <wp:effectExtent l="0" t="0" r="0" b="1905"/>
            <wp:wrapSquare wrapText="bothSides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Short Boy Cartoon Images, Stock Photos &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205" cy="1636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76356A" w14:textId="3D9457A0" w:rsidR="0022548A" w:rsidRPr="00C92B6F" w:rsidRDefault="0022548A">
      <w:pPr>
        <w:rPr>
          <w:rFonts w:eastAsiaTheme="minorEastAsia"/>
          <w:lang w:eastAsia="zh-TW"/>
        </w:rPr>
      </w:pPr>
    </w:p>
    <w:p w14:paraId="192CA3B7" w14:textId="2219FED7" w:rsidR="0022548A" w:rsidRPr="00C92B6F" w:rsidRDefault="0022548A">
      <w:pPr>
        <w:rPr>
          <w:rFonts w:eastAsiaTheme="minorEastAsia"/>
          <w:lang w:eastAsia="zh-TW"/>
        </w:rPr>
      </w:pPr>
    </w:p>
    <w:p w14:paraId="5A523F71" w14:textId="48ED3C95" w:rsidR="0022548A" w:rsidRPr="00C92B6F" w:rsidRDefault="0022548A">
      <w:pPr>
        <w:rPr>
          <w:rFonts w:eastAsiaTheme="minorEastAsia"/>
          <w:lang w:eastAsia="zh-TW"/>
        </w:rPr>
      </w:pPr>
    </w:p>
    <w:p w14:paraId="5039F15A" w14:textId="1E8A9349" w:rsidR="0022548A" w:rsidRPr="00C92B6F" w:rsidRDefault="0022548A">
      <w:pPr>
        <w:rPr>
          <w:rFonts w:eastAsiaTheme="minorEastAsia"/>
          <w:lang w:eastAsia="zh-TW"/>
        </w:rPr>
      </w:pPr>
    </w:p>
    <w:p w14:paraId="45410EAB" w14:textId="050B19DC" w:rsidR="0022548A" w:rsidRPr="00C92B6F" w:rsidRDefault="0022548A">
      <w:pPr>
        <w:rPr>
          <w:rFonts w:eastAsiaTheme="minorEastAsia"/>
          <w:lang w:eastAsia="zh-TW"/>
        </w:rPr>
      </w:pPr>
    </w:p>
    <w:p w14:paraId="15EBCE69" w14:textId="0D50696E" w:rsidR="0022548A" w:rsidRPr="00C92B6F" w:rsidRDefault="0022548A">
      <w:pPr>
        <w:rPr>
          <w:rFonts w:eastAsiaTheme="minorEastAsia"/>
          <w:lang w:eastAsia="zh-TW"/>
        </w:rPr>
      </w:pPr>
    </w:p>
    <w:p w14:paraId="60E94633" w14:textId="77777777" w:rsidR="0022548A" w:rsidRPr="00C92B6F" w:rsidRDefault="0022548A">
      <w:pPr>
        <w:rPr>
          <w:rFonts w:eastAsiaTheme="minorEastAsia"/>
          <w:lang w:eastAsia="zh-TW"/>
        </w:rPr>
      </w:pPr>
    </w:p>
    <w:p w14:paraId="1F7C5607" w14:textId="77777777" w:rsidR="002E4065" w:rsidRPr="00C92B6F" w:rsidRDefault="002E4065" w:rsidP="00315BEE">
      <w:pPr>
        <w:snapToGrid w:val="0"/>
        <w:spacing w:line="276" w:lineRule="auto"/>
        <w:rPr>
          <w:rFonts w:eastAsia="微軟正黑體"/>
          <w:b/>
          <w:lang w:eastAsia="zh-HK"/>
        </w:rPr>
      </w:pPr>
    </w:p>
    <w:p w14:paraId="11B99108" w14:textId="634E82D3" w:rsidR="004A4B97" w:rsidRPr="00C92B6F" w:rsidRDefault="00B5493F" w:rsidP="003F5362">
      <w:pPr>
        <w:snapToGrid w:val="0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proofErr w:type="gramStart"/>
      <w:r w:rsidR="003A04CA" w:rsidRPr="00C92B6F">
        <w:rPr>
          <w:rFonts w:eastAsia="微軟正黑體"/>
          <w:b/>
          <w:sz w:val="28"/>
          <w:szCs w:val="28"/>
          <w:lang w:eastAsia="zh-TW"/>
        </w:rPr>
        <w:t>強弱機危</w:t>
      </w:r>
      <w:r w:rsidR="003A04CA" w:rsidRPr="00C92B6F">
        <w:rPr>
          <w:rFonts w:eastAsia="微軟正黑體"/>
          <w:b/>
          <w:sz w:val="28"/>
          <w:szCs w:val="28"/>
          <w:lang w:eastAsia="zh-HK"/>
        </w:rPr>
        <w:t>個案</w:t>
      </w:r>
      <w:proofErr w:type="gramEnd"/>
      <w:r w:rsidR="003A04CA" w:rsidRPr="00C92B6F">
        <w:rPr>
          <w:rFonts w:eastAsia="微軟正黑體"/>
          <w:b/>
          <w:sz w:val="28"/>
          <w:szCs w:val="28"/>
          <w:lang w:eastAsia="zh-TW"/>
        </w:rPr>
        <w:t>分析</w:t>
      </w:r>
    </w:p>
    <w:p w14:paraId="73BBA622" w14:textId="744127CA" w:rsidR="00EA4E03" w:rsidRPr="00C92B6F" w:rsidRDefault="00EA4E03" w:rsidP="003F5362">
      <w:pPr>
        <w:snapToGrid w:val="0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lang w:eastAsia="zh-HK"/>
        </w:rPr>
        <w:t>試</w:t>
      </w:r>
      <w:r w:rsidR="0058700F" w:rsidRPr="00C92B6F">
        <w:rPr>
          <w:rFonts w:eastAsia="微軟正黑體"/>
          <w:lang w:eastAsia="zh-HK"/>
        </w:rPr>
        <w:t>細閱</w:t>
      </w:r>
      <w:r w:rsidR="00995FAB" w:rsidRPr="00C92B6F">
        <w:rPr>
          <w:rFonts w:eastAsia="微軟正黑體"/>
          <w:lang w:eastAsia="zh-HK"/>
        </w:rPr>
        <w:t>以下個案</w:t>
      </w:r>
      <w:r w:rsidR="005A1E9B" w:rsidRPr="00C92B6F">
        <w:rPr>
          <w:rFonts w:eastAsia="微軟正黑體"/>
          <w:lang w:eastAsia="zh-TW"/>
        </w:rPr>
        <w:t>，</w:t>
      </w:r>
      <w:r w:rsidR="005A1E9B" w:rsidRPr="00C92B6F">
        <w:rPr>
          <w:rFonts w:eastAsia="微軟正黑體"/>
          <w:lang w:eastAsia="zh-HK"/>
        </w:rPr>
        <w:t>然後回答問題</w:t>
      </w:r>
      <w:r w:rsidR="00995FAB" w:rsidRPr="00C92B6F">
        <w:rPr>
          <w:rFonts w:eastAsia="微軟正黑體"/>
          <w:lang w:eastAsia="zh-TW"/>
        </w:rPr>
        <w:t>。</w:t>
      </w:r>
    </w:p>
    <w:p w14:paraId="2220A4F0" w14:textId="02A075C2" w:rsidR="009A56FD" w:rsidRPr="00C92B6F" w:rsidRDefault="003F5362" w:rsidP="003F5362">
      <w:pPr>
        <w:snapToGrid w:val="0"/>
        <w:rPr>
          <w:rFonts w:eastAsia="微軟正黑體"/>
          <w:b/>
          <w:bCs/>
          <w:lang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8580F9" wp14:editId="46278750">
                <wp:simplePos x="0" y="0"/>
                <wp:positionH relativeFrom="margin">
                  <wp:align>left</wp:align>
                </wp:positionH>
                <wp:positionV relativeFrom="paragraph">
                  <wp:posOffset>175895</wp:posOffset>
                </wp:positionV>
                <wp:extent cx="5685155" cy="2560320"/>
                <wp:effectExtent l="0" t="0" r="10795" b="11430"/>
                <wp:wrapSquare wrapText="bothSides"/>
                <wp:docPr id="529" name="矩形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5155" cy="2560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29432" w14:textId="77777777" w:rsidR="00464745" w:rsidRPr="003F5362" w:rsidRDefault="00464745" w:rsidP="003F5362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  <w:t>個案1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TW"/>
                              </w:rPr>
                              <w:t>：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  <w:t>「我要做導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TW"/>
                              </w:rPr>
                              <w:t>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  <w:t>！」</w:t>
                            </w:r>
                          </w:p>
                          <w:p w14:paraId="59FBFE1B" w14:textId="77777777" w:rsidR="00464745" w:rsidRPr="003F5362" w:rsidRDefault="00464745" w:rsidP="003F5362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u w:val="single"/>
                                <w:lang w:eastAsia="zh-HK"/>
                              </w:rPr>
                              <w:t>職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u w:val="single"/>
                                <w:lang w:eastAsia="zh-TW"/>
                              </w:rPr>
                              <w:t>業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u w:val="single"/>
                                <w:lang w:eastAsia="zh-HK"/>
                              </w:rPr>
                              <w:t>簡介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：</w:t>
                            </w:r>
                          </w:p>
                          <w:p w14:paraId="335037A3" w14:textId="77777777" w:rsidR="00464745" w:rsidRPr="003F5362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導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是一個從事創作的職業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27733C49" w14:textId="77777777" w:rsidR="00464745" w:rsidRPr="003F5362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他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／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她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需要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具備創意和領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導能力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帶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領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工作人員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把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劇本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製作成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一齣精彩的電影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或電視劇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0ADC8EB8" w14:textId="77777777" w:rsidR="00464745" w:rsidRPr="003F5362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他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／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她對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拍攝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工作及電影或電視劇製作需有全面認識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也要懂得引導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演員去表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角色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的情緒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和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思想。</w:t>
                            </w:r>
                          </w:p>
                          <w:p w14:paraId="4A5BE649" w14:textId="77777777" w:rsidR="00464745" w:rsidRPr="003F5362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他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／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她需要具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備良好的溝通能力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及堅毅精神來應對工作過程中的壓力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0A3F04D2" w14:textId="429E5643" w:rsidR="00464745" w:rsidRPr="003F5362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導演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要克服收入不穩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定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HK"/>
                              </w:rPr>
                              <w:t>的因素</w:t>
                            </w:r>
                            <w:r w:rsidRPr="003F5362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8580F9" id="矩形 529" o:spid="_x0000_s1061" style="position:absolute;margin-left:0;margin-top:13.85pt;width:447.65pt;height:201.6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" filled="f" strokecolor="#ffc000" strokeweight="2pt">
                <v:stroke dashstyle="3 1"/>
                <v:textbox>
                  <w:txbxContent>
                    <w:p w14:paraId="0C029432" w14:textId="77777777" w:rsidR="00464745" w:rsidRPr="003F5362" w:rsidRDefault="00464745" w:rsidP="003F5362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  <w:t>個案1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TW"/>
                        </w:rPr>
                        <w:t>：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  <w:t>「我要做導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TW"/>
                        </w:rPr>
                        <w:t>演</w:t>
                      </w:r>
                      <w:r w:rsidRPr="003F5362"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  <w:t>！」</w:t>
                      </w:r>
                    </w:p>
                    <w:p w14:paraId="59FBFE1B" w14:textId="77777777" w:rsidR="00464745" w:rsidRPr="003F5362" w:rsidRDefault="00464745" w:rsidP="003F5362">
                      <w:pPr>
                        <w:snapToGrid w:val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u w:val="single"/>
                          <w:lang w:eastAsia="zh-HK"/>
                        </w:rPr>
                        <w:t>職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u w:val="single"/>
                          <w:lang w:eastAsia="zh-TW"/>
                        </w:rPr>
                        <w:t>業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u w:val="single"/>
                          <w:lang w:eastAsia="zh-HK"/>
                        </w:rPr>
                        <w:t>簡介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：</w:t>
                      </w:r>
                    </w:p>
                    <w:p w14:paraId="335037A3" w14:textId="77777777" w:rsidR="00464745" w:rsidRPr="003F5362" w:rsidRDefault="00464745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導演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是一個從事創作的職業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27733C49" w14:textId="77777777" w:rsidR="00464745" w:rsidRPr="003F5362" w:rsidRDefault="00464745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他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／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她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需要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具備創意和領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導能力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帶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領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工作人員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把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劇本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製作成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一齣精彩的電影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或電視劇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0ADC8EB8" w14:textId="77777777" w:rsidR="00464745" w:rsidRPr="003F5362" w:rsidRDefault="00464745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他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／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她對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拍攝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工作及電影或電視劇製作需有全面認識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也要懂得引導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演員去表達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角色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的情緒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和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思想。</w:t>
                      </w:r>
                    </w:p>
                    <w:p w14:paraId="4A5BE649" w14:textId="77777777" w:rsidR="00464745" w:rsidRPr="003F5362" w:rsidRDefault="00464745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他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／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她需要具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備良好的溝通能力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及堅毅精神來應對工作過程中的壓力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0A3F04D2" w14:textId="429E5643" w:rsidR="00464745" w:rsidRPr="003F5362" w:rsidRDefault="00464745" w:rsidP="00DC1DAB">
                      <w:pPr>
                        <w:pStyle w:val="aff4"/>
                        <w:numPr>
                          <w:ilvl w:val="0"/>
                          <w:numId w:val="17"/>
                        </w:numPr>
                        <w:snapToGrid w:val="0"/>
                        <w:ind w:leftChars="0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導演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要克服收入不穩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定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HK"/>
                        </w:rPr>
                        <w:t>的因素</w:t>
                      </w:r>
                      <w:r w:rsidRPr="003F5362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1BC693D1" w14:textId="6D4A4917" w:rsidR="00BB024E" w:rsidRPr="00C92B6F" w:rsidRDefault="00BB024E" w:rsidP="003F5362">
      <w:pPr>
        <w:pStyle w:val="aff4"/>
        <w:snapToGrid w:val="0"/>
        <w:spacing w:line="276" w:lineRule="auto"/>
        <w:ind w:leftChars="0"/>
        <w:rPr>
          <w:rFonts w:eastAsia="微軟正黑體"/>
          <w:bCs/>
          <w:color w:val="000000" w:themeColor="text1"/>
          <w:sz w:val="28"/>
          <w:szCs w:val="28"/>
          <w:lang w:eastAsia="zh-TW"/>
        </w:rPr>
      </w:pPr>
    </w:p>
    <w:p w14:paraId="0C4779ED" w14:textId="24BFBD19" w:rsidR="00BB024E" w:rsidRPr="00C92B6F" w:rsidRDefault="002E4065" w:rsidP="0016553F">
      <w:pPr>
        <w:snapToGrid w:val="0"/>
        <w:spacing w:line="276" w:lineRule="auto"/>
        <w:rPr>
          <w:rFonts w:eastAsia="微軟正黑體"/>
          <w:b/>
          <w:lang w:eastAsia="zh-HK"/>
        </w:rPr>
      </w:pPr>
      <w:r w:rsidRPr="00C92B6F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0A9E1F8A" wp14:editId="757EDA2E">
                <wp:simplePos x="0" y="0"/>
                <wp:positionH relativeFrom="column">
                  <wp:posOffset>2226310</wp:posOffset>
                </wp:positionH>
                <wp:positionV relativeFrom="paragraph">
                  <wp:posOffset>3810</wp:posOffset>
                </wp:positionV>
                <wp:extent cx="1704340" cy="704215"/>
                <wp:effectExtent l="19050" t="0" r="29210" b="648335"/>
                <wp:wrapNone/>
                <wp:docPr id="99" name="Cloud Callout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340" cy="704215"/>
                        </a:xfrm>
                        <a:prstGeom prst="cloudCallout">
                          <a:avLst>
                            <a:gd name="adj1" fmla="val -14265"/>
                            <a:gd name="adj2" fmla="val 133835"/>
                          </a:avLst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2CA6EA" w14:textId="77777777" w:rsidR="00464745" w:rsidRPr="001366E4" w:rsidRDefault="00464745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1366E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</w:rPr>
                              <w:t>我想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t>做</w:t>
                            </w:r>
                            <w:r w:rsidRPr="001366E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</w:rPr>
                              <w:t>導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9E1F8A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99" o:spid="_x0000_s1062" type="#_x0000_t106" style="position:absolute;margin-left:175.3pt;margin-top:.3pt;width:134.2pt;height:55.4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" adj="7719,39708" filled="f" strokecolor="black [3213]" strokeweight="1pt">
                <v:textbox>
                  <w:txbxContent>
                    <w:p w14:paraId="492CA6EA" w14:textId="77777777" w:rsidR="00464745" w:rsidRPr="001366E4" w:rsidRDefault="00464745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</w:pPr>
                      <w:r w:rsidRPr="001366E4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</w:rPr>
                        <w:t>我想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t>做</w:t>
                      </w:r>
                      <w:r w:rsidRPr="001366E4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</w:rPr>
                        <w:t>導演</w:t>
                      </w:r>
                    </w:p>
                  </w:txbxContent>
                </v:textbox>
              </v:shape>
            </w:pict>
          </mc:Fallback>
        </mc:AlternateContent>
      </w:r>
    </w:p>
    <w:p w14:paraId="042DEFCD" w14:textId="6291458C" w:rsidR="009E2DC5" w:rsidRPr="00C92B6F" w:rsidRDefault="009E2DC5" w:rsidP="008B4038">
      <w:pPr>
        <w:snapToGrid w:val="0"/>
        <w:spacing w:line="276" w:lineRule="auto"/>
        <w:rPr>
          <w:rFonts w:eastAsia="SimSun"/>
          <w:b/>
          <w:lang w:eastAsia="zh-TW"/>
        </w:rPr>
      </w:pPr>
    </w:p>
    <w:p w14:paraId="7155410B" w14:textId="68BDC912" w:rsidR="009E2DC5" w:rsidRPr="00C92B6F" w:rsidRDefault="003F5362" w:rsidP="009E2DC5">
      <w:pPr>
        <w:spacing w:after="120"/>
        <w:rPr>
          <w:rFonts w:eastAsia="SimSun"/>
          <w:b/>
          <w:lang w:eastAsia="zh-TW"/>
        </w:rPr>
      </w:pP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6F653822" wp14:editId="1E8519EA">
                <wp:simplePos x="0" y="0"/>
                <wp:positionH relativeFrom="column">
                  <wp:posOffset>-88265</wp:posOffset>
                </wp:positionH>
                <wp:positionV relativeFrom="paragraph">
                  <wp:posOffset>252730</wp:posOffset>
                </wp:positionV>
                <wp:extent cx="2263775" cy="2146935"/>
                <wp:effectExtent l="0" t="0" r="22225" b="24765"/>
                <wp:wrapNone/>
                <wp:docPr id="50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3775" cy="2146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CEE8A8" w14:textId="77777777" w:rsidR="00464745" w:rsidRPr="00F939D9" w:rsidRDefault="00464745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70C0"/>
                                <w:sz w:val="36"/>
                                <w:szCs w:val="36"/>
                              </w:rPr>
                            </w:pPr>
                            <w:r w:rsidRPr="00F939D9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36"/>
                                <w:szCs w:val="36"/>
                              </w:rPr>
                              <w:t>強</w:t>
                            </w:r>
                          </w:p>
                          <w:p w14:paraId="39C05A8F" w14:textId="77777777" w:rsidR="00464745" w:rsidRPr="00AD6A3D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383A37">
                              <w:rPr>
                                <w:rFonts w:ascii="微軟正黑體" w:eastAsia="微軟正黑體" w:hAnsi="微軟正黑體" w:hint="eastAsia"/>
                              </w:rPr>
                              <w:t>有創意</w:t>
                            </w:r>
                          </w:p>
                          <w:p w14:paraId="3107875D" w14:textId="4B0F2401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與父母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關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係良好</w:t>
                            </w:r>
                          </w:p>
                          <w:p w14:paraId="7DD7A8B4" w14:textId="34986C31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對</w:t>
                            </w:r>
                            <w:r w:rsidRPr="0088305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物質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生活沒有</w:t>
                            </w:r>
                            <w:r w:rsidRPr="0088305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追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求</w:t>
                            </w:r>
                          </w:p>
                          <w:p w14:paraId="048DDBBB" w14:textId="77777777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對藝術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創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作有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濃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厚興趣</w:t>
                            </w:r>
                          </w:p>
                          <w:p w14:paraId="551C8D90" w14:textId="154E2624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善於與人溝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53822" id="Text Box 92" o:spid="_x0000_s1063" type="#_x0000_t202" style="position:absolute;margin-left:-6.95pt;margin-top:19.9pt;width:178.25pt;height:169.05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" fillcolor="white [3201]" strokecolor="#4f81bd [3204]" strokeweight="2pt">
                <v:textbox>
                  <w:txbxContent>
                    <w:p w14:paraId="41CEE8A8" w14:textId="77777777" w:rsidR="00464745" w:rsidRPr="00F939D9" w:rsidRDefault="00464745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70C0"/>
                          <w:sz w:val="36"/>
                          <w:szCs w:val="36"/>
                        </w:rPr>
                      </w:pPr>
                      <w:r w:rsidRPr="00F939D9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70C0"/>
                          <w:sz w:val="36"/>
                          <w:szCs w:val="36"/>
                        </w:rPr>
                        <w:t>強</w:t>
                      </w:r>
                    </w:p>
                    <w:p w14:paraId="39C05A8F" w14:textId="77777777" w:rsidR="00464745" w:rsidRPr="00AD6A3D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</w:rPr>
                      </w:pPr>
                      <w:r w:rsidRPr="00383A37">
                        <w:rPr>
                          <w:rFonts w:ascii="微軟正黑體" w:eastAsia="微軟正黑體" w:hAnsi="微軟正黑體" w:hint="eastAsia"/>
                        </w:rPr>
                        <w:t>有創意</w:t>
                      </w:r>
                    </w:p>
                    <w:p w14:paraId="3107875D" w14:textId="4B0F2401" w:rsidR="00464745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與父母</w:t>
                      </w:r>
                      <w:r>
                        <w:rPr>
                          <w:rFonts w:ascii="微軟正黑體" w:eastAsia="微軟正黑體" w:hAnsi="微軟正黑體"/>
                          <w:lang w:eastAsia="zh-TW"/>
                        </w:rPr>
                        <w:t>關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係良好</w:t>
                      </w:r>
                    </w:p>
                    <w:p w14:paraId="7DD7A8B4" w14:textId="34986C31" w:rsidR="00464745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對</w:t>
                      </w:r>
                      <w:r w:rsidRPr="0088305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物質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生活沒有</w:t>
                      </w:r>
                      <w:r w:rsidRPr="0088305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追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求</w:t>
                      </w:r>
                    </w:p>
                    <w:p w14:paraId="048DDBBB" w14:textId="77777777" w:rsidR="00464745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對藝術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創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作有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濃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厚興趣</w:t>
                      </w:r>
                    </w:p>
                    <w:p w14:paraId="551C8D90" w14:textId="154E2624" w:rsidR="00464745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善於與人溝通</w:t>
                      </w:r>
                    </w:p>
                  </w:txbxContent>
                </v:textbox>
              </v:shape>
            </w:pict>
          </mc:Fallback>
        </mc:AlternateContent>
      </w:r>
    </w:p>
    <w:p w14:paraId="6EAD3E53" w14:textId="751CB0F6" w:rsidR="009E2DC5" w:rsidRPr="00C92B6F" w:rsidRDefault="001D58C8" w:rsidP="009E2DC5">
      <w:pPr>
        <w:spacing w:after="120"/>
        <w:rPr>
          <w:rFonts w:eastAsia="微軟正黑體"/>
          <w:b/>
          <w:lang w:eastAsia="zh-TW"/>
        </w:rPr>
      </w:pP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1D58017F" wp14:editId="733FDB94">
                <wp:simplePos x="0" y="0"/>
                <wp:positionH relativeFrom="column">
                  <wp:posOffset>3413125</wp:posOffset>
                </wp:positionH>
                <wp:positionV relativeFrom="paragraph">
                  <wp:posOffset>64828</wp:posOffset>
                </wp:positionV>
                <wp:extent cx="2274570" cy="2146935"/>
                <wp:effectExtent l="0" t="0" r="11430" b="24765"/>
                <wp:wrapNone/>
                <wp:docPr id="505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4570" cy="2146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E3549" w14:textId="6F8D4B01" w:rsidR="00464745" w:rsidRDefault="00464745" w:rsidP="00581BDE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544DF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>弱</w:t>
                            </w:r>
                          </w:p>
                          <w:p w14:paraId="24EF0CEF" w14:textId="351EDC23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抗壓能力較低</w:t>
                            </w:r>
                          </w:p>
                          <w:p w14:paraId="7BEFE8C1" w14:textId="2FCF3A15" w:rsidR="00464745" w:rsidRPr="00E54190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E54190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容易發脾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8017F" id="Text Box 93" o:spid="_x0000_s1064" type="#_x0000_t202" style="position:absolute;margin-left:268.75pt;margin-top:5.1pt;width:179.1pt;height:169.05pt;z-index:2515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" fillcolor="white [3201]" strokecolor="#9bbb59 [3206]" strokeweight="2pt">
                <v:textbox>
                  <w:txbxContent>
                    <w:p w14:paraId="5F1E3549" w14:textId="6F8D4B01" w:rsidR="00464745" w:rsidRDefault="00464745" w:rsidP="00581BDE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  <w:r w:rsidRPr="000544DF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B050"/>
                          <w:sz w:val="36"/>
                          <w:szCs w:val="36"/>
                        </w:rPr>
                        <w:t>弱</w:t>
                      </w:r>
                    </w:p>
                    <w:p w14:paraId="24EF0CEF" w14:textId="351EDC23" w:rsidR="00464745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抗壓能力較低</w:t>
                      </w:r>
                    </w:p>
                    <w:p w14:paraId="7BEFE8C1" w14:textId="2FCF3A15" w:rsidR="00464745" w:rsidRPr="00E54190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rPr>
                          <w:rFonts w:ascii="微軟正黑體" w:eastAsia="微軟正黑體" w:hAnsi="微軟正黑體"/>
                        </w:rPr>
                      </w:pPr>
                      <w:r w:rsidRPr="00E54190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容易發脾氣</w:t>
                      </w:r>
                    </w:p>
                  </w:txbxContent>
                </v:textbox>
              </v:shape>
            </w:pict>
          </mc:Fallback>
        </mc:AlternateContent>
      </w:r>
    </w:p>
    <w:p w14:paraId="073CF5C2" w14:textId="7F7723E2" w:rsidR="009E2DC5" w:rsidRPr="00C92B6F" w:rsidRDefault="009E2DC5" w:rsidP="009E2DC5">
      <w:pPr>
        <w:spacing w:after="120"/>
        <w:rPr>
          <w:rFonts w:eastAsia="微軟正黑體"/>
          <w:b/>
          <w:lang w:eastAsia="zh-TW"/>
        </w:rPr>
      </w:pPr>
    </w:p>
    <w:p w14:paraId="48ACD3D7" w14:textId="79944B63" w:rsidR="009E2DC5" w:rsidRPr="00C92B6F" w:rsidRDefault="007E33DE" w:rsidP="009E2DC5">
      <w:pPr>
        <w:spacing w:after="120"/>
        <w:rPr>
          <w:rFonts w:eastAsia="微軟正黑體"/>
          <w:b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39456" behindDoc="0" locked="0" layoutInCell="1" allowOverlap="1" wp14:anchorId="16A8E545" wp14:editId="73D7B818">
            <wp:simplePos x="0" y="0"/>
            <wp:positionH relativeFrom="margin">
              <wp:posOffset>2536190</wp:posOffset>
            </wp:positionH>
            <wp:positionV relativeFrom="paragraph">
              <wp:posOffset>227330</wp:posOffset>
            </wp:positionV>
            <wp:extent cx="594989" cy="1664970"/>
            <wp:effectExtent l="0" t="0" r="5080" b="0"/>
            <wp:wrapNone/>
            <wp:docPr id="501" name="圖片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89" cy="1664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7BA12" w14:textId="3059A178" w:rsidR="009E2DC5" w:rsidRPr="00C92B6F" w:rsidRDefault="009E2DC5" w:rsidP="009E2DC5">
      <w:pPr>
        <w:spacing w:after="120"/>
        <w:rPr>
          <w:rFonts w:eastAsia="微軟正黑體"/>
          <w:b/>
          <w:lang w:eastAsia="zh-TW"/>
        </w:rPr>
      </w:pPr>
    </w:p>
    <w:p w14:paraId="3FBA0BA5" w14:textId="04C47532" w:rsidR="009E2DC5" w:rsidRPr="00C92B6F" w:rsidRDefault="009E2DC5" w:rsidP="009E2DC5">
      <w:pPr>
        <w:spacing w:after="120"/>
        <w:rPr>
          <w:rFonts w:eastAsia="微軟正黑體"/>
          <w:b/>
          <w:lang w:eastAsia="zh-TW"/>
        </w:rPr>
      </w:pPr>
    </w:p>
    <w:p w14:paraId="5F5DA13D" w14:textId="3C4FB83A" w:rsidR="009E2DC5" w:rsidRPr="00C92B6F" w:rsidRDefault="009E2DC5" w:rsidP="009E2DC5">
      <w:pPr>
        <w:spacing w:after="120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 xml:space="preserve">                          </w:t>
      </w:r>
    </w:p>
    <w:p w14:paraId="25FF9B5F" w14:textId="3BE0D5E4" w:rsidR="009E2DC5" w:rsidRPr="00C92B6F" w:rsidRDefault="009E2DC5" w:rsidP="009E2DC5">
      <w:pPr>
        <w:spacing w:after="120"/>
        <w:rPr>
          <w:rFonts w:eastAsia="微軟正黑體"/>
          <w:bCs/>
          <w:lang w:eastAsia="zh-TW"/>
        </w:rPr>
      </w:pPr>
    </w:p>
    <w:p w14:paraId="589A9219" w14:textId="77777777" w:rsidR="007E33DE" w:rsidRPr="00C92B6F" w:rsidRDefault="009E2DC5" w:rsidP="007572CA">
      <w:pPr>
        <w:spacing w:after="120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 xml:space="preserve">                                                                </w:t>
      </w:r>
      <w:r w:rsidR="00BB024E" w:rsidRPr="00C92B6F">
        <w:rPr>
          <w:rFonts w:eastAsia="微軟正黑體"/>
          <w:bCs/>
          <w:lang w:eastAsia="zh-TW"/>
        </w:rPr>
        <w:t xml:space="preserve">    </w:t>
      </w:r>
    </w:p>
    <w:p w14:paraId="0433064E" w14:textId="77777777" w:rsidR="007E33DE" w:rsidRPr="00C92B6F" w:rsidRDefault="007E33DE" w:rsidP="007572CA">
      <w:pPr>
        <w:spacing w:after="120"/>
        <w:rPr>
          <w:rFonts w:eastAsia="微軟正黑體"/>
          <w:bCs/>
          <w:lang w:eastAsia="zh-TW"/>
        </w:rPr>
      </w:pPr>
    </w:p>
    <w:p w14:paraId="05934F14" w14:textId="08EF8774" w:rsidR="007E33DE" w:rsidRPr="00C92B6F" w:rsidRDefault="007E33DE" w:rsidP="007572CA">
      <w:pPr>
        <w:spacing w:after="120"/>
        <w:rPr>
          <w:rFonts w:eastAsia="微軟正黑體"/>
          <w:bCs/>
          <w:lang w:eastAsia="zh-TW"/>
        </w:rPr>
      </w:pP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36CE1C78" wp14:editId="35BE7053">
                <wp:simplePos x="0" y="0"/>
                <wp:positionH relativeFrom="column">
                  <wp:posOffset>3413760</wp:posOffset>
                </wp:positionH>
                <wp:positionV relativeFrom="paragraph">
                  <wp:posOffset>207010</wp:posOffset>
                </wp:positionV>
                <wp:extent cx="2263775" cy="2174875"/>
                <wp:effectExtent l="0" t="0" r="22225" b="15875"/>
                <wp:wrapNone/>
                <wp:docPr id="508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3775" cy="21748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30041E" w14:textId="77777777" w:rsidR="00464745" w:rsidRPr="00DE3740" w:rsidRDefault="00464745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DE3740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危</w:t>
                            </w:r>
                          </w:p>
                          <w:p w14:paraId="531AD6B4" w14:textId="07BF2B85" w:rsidR="00464745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家人擔心</w:t>
                            </w:r>
                            <w:r w:rsidRPr="00604FEB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導演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收入不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穩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定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會讓美玲吃苦</w:t>
                            </w:r>
                          </w:p>
                          <w:p w14:paraId="1B9ED9BB" w14:textId="631BB4F9" w:rsidR="00464745" w:rsidRDefault="00464745" w:rsidP="00E25EFA">
                            <w:pPr>
                              <w:jc w:val="both"/>
                              <w:rPr>
                                <w:rFonts w:eastAsia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E1C78" id="Text Box 96" o:spid="_x0000_s1065" type="#_x0000_t202" style="position:absolute;margin-left:268.8pt;margin-top:16.3pt;width:178.25pt;height:171.2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" fillcolor="white [3201]" strokecolor="#c0504d [3205]" strokeweight="2pt">
                <v:textbox>
                  <w:txbxContent>
                    <w:p w14:paraId="3E30041E" w14:textId="77777777" w:rsidR="00464745" w:rsidRPr="00DE3740" w:rsidRDefault="00464745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 w:rsidRPr="00DE3740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0000"/>
                          <w:sz w:val="36"/>
                          <w:szCs w:val="36"/>
                        </w:rPr>
                        <w:t>危</w:t>
                      </w:r>
                    </w:p>
                    <w:p w14:paraId="531AD6B4" w14:textId="07BF2B85" w:rsidR="00464745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家人擔心</w:t>
                      </w:r>
                      <w:r w:rsidRPr="00604FEB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導演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收入不</w:t>
                      </w:r>
                      <w:r>
                        <w:rPr>
                          <w:rFonts w:ascii="微軟正黑體" w:eastAsia="微軟正黑體" w:hAnsi="微軟正黑體"/>
                          <w:lang w:eastAsia="zh-TW"/>
                        </w:rPr>
                        <w:t>穩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定</w:t>
                      </w:r>
                      <w:r>
                        <w:rPr>
                          <w:rFonts w:ascii="微軟正黑體" w:eastAsia="微軟正黑體" w:hAnsi="微軟正黑體"/>
                          <w:lang w:val="en-US"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會讓美玲吃苦</w:t>
                      </w:r>
                    </w:p>
                    <w:p w14:paraId="1B9ED9BB" w14:textId="631BB4F9" w:rsidR="00464745" w:rsidRDefault="00464745" w:rsidP="00E25EFA">
                      <w:pPr>
                        <w:jc w:val="both"/>
                        <w:rPr>
                          <w:rFonts w:eastAsia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70176" behindDoc="0" locked="0" layoutInCell="1" allowOverlap="1" wp14:anchorId="1C63D40C" wp14:editId="65E7E084">
                <wp:simplePos x="0" y="0"/>
                <wp:positionH relativeFrom="column">
                  <wp:posOffset>-140970</wp:posOffset>
                </wp:positionH>
                <wp:positionV relativeFrom="paragraph">
                  <wp:posOffset>231775</wp:posOffset>
                </wp:positionV>
                <wp:extent cx="2263775" cy="2146935"/>
                <wp:effectExtent l="0" t="0" r="22225" b="24765"/>
                <wp:wrapNone/>
                <wp:docPr id="507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3775" cy="21469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D0E89" w14:textId="77777777" w:rsidR="00464745" w:rsidRPr="000544DF" w:rsidRDefault="00464745" w:rsidP="009E2DC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</w:pPr>
                            <w:bookmarkStart w:id="1" w:name="_Hlk42039681"/>
                            <w:r w:rsidRPr="000544DF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  <w:t>機</w:t>
                            </w:r>
                          </w:p>
                          <w:bookmarkEnd w:id="1"/>
                          <w:p w14:paraId="3AF74567" w14:textId="5C3ED92C" w:rsidR="00464745" w:rsidRPr="00D745F6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88305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從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生活與社</w:t>
                            </w:r>
                            <w:r w:rsidRPr="00D745F6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會科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學</w:t>
                            </w:r>
                            <w:r w:rsidRPr="00D745F6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習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情緒</w:t>
                            </w:r>
                            <w:r w:rsidRPr="00D745F6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管</w:t>
                            </w:r>
                            <w:r w:rsidRPr="00D745F6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理</w:t>
                            </w:r>
                          </w:p>
                          <w:p w14:paraId="3E937111" w14:textId="0C801996" w:rsidR="00464745" w:rsidRPr="005271FF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0"/>
                              </w:numPr>
                              <w:ind w:leftChars="0" w:left="482" w:hanging="482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透過各類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短片或微電影的比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賽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機會來</w:t>
                            </w:r>
                            <w:r w:rsidRPr="005271FF"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提</w:t>
                            </w:r>
                            <w:r w:rsidRPr="005271FF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升能力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3D40C" id="Text Box 95" o:spid="_x0000_s1066" type="#_x0000_t202" style="position:absolute;margin-left:-11.1pt;margin-top:18.25pt;width:178.25pt;height:169.05pt;z-index: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" fillcolor="white [3201]" strokecolor="#8064a2 [3207]" strokeweight="2pt">
                <v:textbox>
                  <w:txbxContent>
                    <w:p w14:paraId="3E1D0E89" w14:textId="77777777" w:rsidR="00464745" w:rsidRPr="000544DF" w:rsidRDefault="00464745" w:rsidP="009E2DC5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36"/>
                          <w:szCs w:val="36"/>
                        </w:rPr>
                      </w:pPr>
                      <w:bookmarkStart w:id="2" w:name="_Hlk42039681"/>
                      <w:r w:rsidRPr="000544DF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7030A0"/>
                          <w:sz w:val="36"/>
                          <w:szCs w:val="36"/>
                        </w:rPr>
                        <w:t>機</w:t>
                      </w:r>
                    </w:p>
                    <w:bookmarkEnd w:id="2"/>
                    <w:p w14:paraId="3AF74567" w14:textId="5C3ED92C" w:rsidR="00464745" w:rsidRPr="00D745F6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88305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從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生活與社</w:t>
                      </w:r>
                      <w:r w:rsidRPr="00D745F6">
                        <w:rPr>
                          <w:rFonts w:ascii="微軟正黑體" w:eastAsia="微軟正黑體" w:hAnsi="微軟正黑體"/>
                          <w:lang w:eastAsia="zh-TW"/>
                        </w:rPr>
                        <w:t>會科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學</w:t>
                      </w:r>
                      <w:r w:rsidRPr="00D745F6">
                        <w:rPr>
                          <w:rFonts w:ascii="微軟正黑體" w:eastAsia="微軟正黑體" w:hAnsi="微軟正黑體"/>
                          <w:lang w:eastAsia="zh-TW"/>
                        </w:rPr>
                        <w:t>習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情緒</w:t>
                      </w:r>
                      <w:r w:rsidRPr="00D745F6">
                        <w:rPr>
                          <w:rFonts w:ascii="微軟正黑體" w:eastAsia="微軟正黑體" w:hAnsi="微軟正黑體"/>
                          <w:lang w:eastAsia="zh-TW"/>
                        </w:rPr>
                        <w:t>管</w:t>
                      </w:r>
                      <w:r w:rsidRPr="00D745F6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理</w:t>
                      </w:r>
                    </w:p>
                    <w:p w14:paraId="3E937111" w14:textId="0C801996" w:rsidR="00464745" w:rsidRPr="005271FF" w:rsidRDefault="00464745" w:rsidP="00DC1DAB">
                      <w:pPr>
                        <w:pStyle w:val="aff4"/>
                        <w:numPr>
                          <w:ilvl w:val="0"/>
                          <w:numId w:val="10"/>
                        </w:numPr>
                        <w:ind w:leftChars="0" w:left="482" w:hanging="482"/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透過各類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短片或微電影的比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賽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機會來</w:t>
                      </w:r>
                      <w:r w:rsidRPr="005271FF">
                        <w:rPr>
                          <w:rFonts w:ascii="微軟正黑體" w:eastAsia="微軟正黑體" w:hAnsi="微軟正黑體"/>
                          <w:lang w:eastAsia="zh-TW"/>
                        </w:rPr>
                        <w:t>提</w:t>
                      </w:r>
                      <w:r w:rsidRPr="005271FF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升能力</w:t>
                      </w:r>
                    </w:p>
                  </w:txbxContent>
                </v:textbox>
              </v:shape>
            </w:pict>
          </mc:Fallback>
        </mc:AlternateContent>
      </w:r>
      <w:r w:rsidRPr="00C92B6F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5CB40758" wp14:editId="0B9D02EB">
                <wp:simplePos x="0" y="0"/>
                <wp:positionH relativeFrom="column">
                  <wp:posOffset>2592705</wp:posOffset>
                </wp:positionH>
                <wp:positionV relativeFrom="paragraph">
                  <wp:posOffset>195580</wp:posOffset>
                </wp:positionV>
                <wp:extent cx="604520" cy="1404620"/>
                <wp:effectExtent l="0" t="0" r="0" b="0"/>
                <wp:wrapSquare wrapText="bothSides"/>
                <wp:docPr id="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C0105" w14:textId="1083C3E1" w:rsidR="00464745" w:rsidRPr="007E33DE" w:rsidRDefault="0046474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E33DE"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eastAsia="zh-TW"/>
                              </w:rPr>
                              <w:t>美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B40758" id="_x0000_s1067" type="#_x0000_t202" style="position:absolute;margin-left:204.15pt;margin-top:15.4pt;width:47.6pt;height:110.6pt;z-index:2517463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" filled="f" stroked="f">
                <v:textbox style="mso-fit-shape-to-text:t">
                  <w:txbxContent>
                    <w:p w14:paraId="766C0105" w14:textId="1083C3E1" w:rsidR="00464745" w:rsidRPr="007E33DE" w:rsidRDefault="00464745">
                      <w:pPr>
                        <w:rPr>
                          <w:sz w:val="22"/>
                          <w:szCs w:val="22"/>
                        </w:rPr>
                      </w:pPr>
                      <w:r w:rsidRPr="007E33DE">
                        <w:rPr>
                          <w:rFonts w:eastAsia="微軟正黑體"/>
                          <w:b/>
                          <w:sz w:val="28"/>
                          <w:szCs w:val="28"/>
                          <w:lang w:eastAsia="zh-TW"/>
                        </w:rPr>
                        <w:t>美玲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50DD0A4" w14:textId="00BE06EC" w:rsidR="009E2DC5" w:rsidRPr="00C92B6F" w:rsidRDefault="009E2DC5" w:rsidP="007572CA">
      <w:pPr>
        <w:spacing w:after="120"/>
        <w:rPr>
          <w:rFonts w:eastAsia="微軟正黑體"/>
          <w:b/>
          <w:lang w:eastAsia="zh-TW"/>
        </w:rPr>
      </w:pPr>
      <w:r w:rsidRPr="00C92B6F">
        <w:rPr>
          <w:rFonts w:eastAsia="微軟正黑體"/>
          <w:b/>
          <w:lang w:eastAsia="zh-TW"/>
        </w:rPr>
        <w:t xml:space="preserve">       </w:t>
      </w:r>
    </w:p>
    <w:p w14:paraId="1E09FA33" w14:textId="298A0915" w:rsidR="009E2DC5" w:rsidRPr="00C92B6F" w:rsidRDefault="009E2DC5" w:rsidP="009E2DC5">
      <w:pPr>
        <w:spacing w:after="120"/>
        <w:rPr>
          <w:rFonts w:eastAsia="新細明體"/>
          <w:b/>
          <w:lang w:eastAsia="zh-TW"/>
        </w:rPr>
      </w:pPr>
    </w:p>
    <w:p w14:paraId="7FD0291A" w14:textId="5FE489ED" w:rsidR="009E2DC5" w:rsidRPr="00C92B6F" w:rsidRDefault="009E2DC5" w:rsidP="009E2DC5">
      <w:pPr>
        <w:spacing w:after="120"/>
        <w:rPr>
          <w:rFonts w:eastAsia="微軟正黑體"/>
          <w:b/>
          <w:sz w:val="28"/>
          <w:szCs w:val="28"/>
          <w:lang w:eastAsia="zh-TW"/>
        </w:rPr>
      </w:pPr>
    </w:p>
    <w:p w14:paraId="6FC5BB96" w14:textId="40558C9C" w:rsidR="009E2DC5" w:rsidRPr="00C92B6F" w:rsidRDefault="009E2DC5" w:rsidP="009E2DC5">
      <w:pPr>
        <w:spacing w:after="200" w:line="276" w:lineRule="auto"/>
        <w:rPr>
          <w:rFonts w:eastAsia="SimSun"/>
          <w:b/>
          <w:sz w:val="28"/>
          <w:szCs w:val="28"/>
          <w:lang w:eastAsia="zh-TW"/>
        </w:rPr>
      </w:pPr>
    </w:p>
    <w:p w14:paraId="53121CA4" w14:textId="77762B47" w:rsidR="00BB024E" w:rsidRPr="00C92B6F" w:rsidRDefault="00BB024E" w:rsidP="009E2DC5">
      <w:pPr>
        <w:spacing w:after="200" w:line="276" w:lineRule="auto"/>
        <w:rPr>
          <w:rFonts w:eastAsia="SimSun"/>
          <w:b/>
          <w:sz w:val="28"/>
          <w:szCs w:val="28"/>
          <w:lang w:eastAsia="zh-TW"/>
        </w:rPr>
      </w:pPr>
    </w:p>
    <w:p w14:paraId="0B6749D1" w14:textId="148796B1" w:rsidR="00BB024E" w:rsidRPr="00C92B6F" w:rsidRDefault="00BB024E" w:rsidP="009E2DC5">
      <w:pPr>
        <w:spacing w:after="200" w:line="276" w:lineRule="auto"/>
        <w:rPr>
          <w:rFonts w:eastAsia="SimSun"/>
          <w:b/>
          <w:sz w:val="28"/>
          <w:szCs w:val="28"/>
          <w:lang w:eastAsia="zh-TW"/>
        </w:rPr>
      </w:pPr>
    </w:p>
    <w:p w14:paraId="0732B427" w14:textId="77777777" w:rsidR="007E33DE" w:rsidRPr="00C92B6F" w:rsidRDefault="007E33DE">
      <w:pPr>
        <w:spacing w:after="200" w:line="276" w:lineRule="auto"/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lang w:eastAsia="zh-HK"/>
        </w:rPr>
        <w:br w:type="page"/>
      </w:r>
    </w:p>
    <w:p w14:paraId="4337674B" w14:textId="2F6EDBE4" w:rsidR="001F0460" w:rsidRPr="00C92B6F" w:rsidRDefault="005E6AC7" w:rsidP="00E25EFA">
      <w:pPr>
        <w:jc w:val="both"/>
        <w:rPr>
          <w:rFonts w:eastAsia="微軟正黑體"/>
          <w:bCs/>
          <w:lang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ECE9464" wp14:editId="2185B87B">
                <wp:simplePos x="0" y="0"/>
                <wp:positionH relativeFrom="column">
                  <wp:posOffset>1351938</wp:posOffset>
                </wp:positionH>
                <wp:positionV relativeFrom="paragraph">
                  <wp:posOffset>519608</wp:posOffset>
                </wp:positionV>
                <wp:extent cx="546009" cy="532014"/>
                <wp:effectExtent l="0" t="0" r="26035" b="10795"/>
                <wp:wrapNone/>
                <wp:docPr id="467" name="橢圓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D40CBE" w14:textId="77777777" w:rsidR="00464745" w:rsidRPr="003F24D6" w:rsidRDefault="00464745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B05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B050"/>
                                <w:sz w:val="28"/>
                                <w:szCs w:val="28"/>
                                <w:lang w:eastAsia="zh-TW"/>
                              </w:rPr>
                              <w:t>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CE9464" id="橢圓 467" o:spid="_x0000_s1068" style="position:absolute;left:0;text-align:left;margin-left:106.45pt;margin-top:40.9pt;width:43pt;height:41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" fillcolor="window" strokecolor="windowText" strokeweight="2pt">
                <v:textbox>
                  <w:txbxContent>
                    <w:p w14:paraId="5DD40CBE" w14:textId="77777777" w:rsidR="00464745" w:rsidRPr="003F24D6" w:rsidRDefault="00464745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B05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B050"/>
                          <w:sz w:val="28"/>
                          <w:szCs w:val="28"/>
                          <w:lang w:eastAsia="zh-TW"/>
                        </w:rPr>
                        <w:t>弱</w:t>
                      </w:r>
                    </w:p>
                  </w:txbxContent>
                </v:textbox>
              </v:oval>
            </w:pict>
          </mc:Fallback>
        </mc:AlternateContent>
      </w:r>
      <w:r w:rsidR="00AD60CF" w:rsidRPr="00C92B6F">
        <w:rPr>
          <w:rFonts w:eastAsia="微軟正黑體"/>
          <w:bCs/>
          <w:lang w:eastAsia="zh-HK"/>
        </w:rPr>
        <w:t>根</w:t>
      </w:r>
      <w:r w:rsidR="00AD60CF" w:rsidRPr="00C92B6F">
        <w:rPr>
          <w:rFonts w:eastAsia="微軟正黑體"/>
          <w:bCs/>
          <w:lang w:eastAsia="zh-TW"/>
        </w:rPr>
        <w:t>據</w:t>
      </w:r>
      <w:r w:rsidR="00AD60CF" w:rsidRPr="00C92B6F">
        <w:rPr>
          <w:rFonts w:eastAsia="微軟正黑體"/>
          <w:bCs/>
          <w:lang w:eastAsia="zh-HK"/>
        </w:rPr>
        <w:t>個案</w:t>
      </w:r>
      <w:r w:rsidR="00AD60CF" w:rsidRPr="00C92B6F">
        <w:rPr>
          <w:rFonts w:eastAsia="微軟正黑體"/>
          <w:bCs/>
          <w:lang w:eastAsia="zh-TW"/>
        </w:rPr>
        <w:t>1</w:t>
      </w:r>
      <w:r w:rsidR="00AD60CF" w:rsidRPr="00C92B6F">
        <w:rPr>
          <w:rFonts w:eastAsia="微軟正黑體"/>
          <w:bCs/>
          <w:lang w:eastAsia="zh-TW"/>
        </w:rPr>
        <w:t>，</w:t>
      </w:r>
      <w:r w:rsidR="004F5C4E" w:rsidRPr="00C92B6F">
        <w:rPr>
          <w:rFonts w:eastAsia="微軟正黑體"/>
          <w:bCs/>
          <w:lang w:eastAsia="zh-HK"/>
        </w:rPr>
        <w:t>假如</w:t>
      </w:r>
      <w:r w:rsidR="00062EBA" w:rsidRPr="00C92B6F">
        <w:rPr>
          <w:rFonts w:eastAsia="微軟正黑體"/>
          <w:bCs/>
          <w:lang w:eastAsia="zh-HK"/>
        </w:rPr>
        <w:t>你</w:t>
      </w:r>
      <w:r w:rsidR="004F5C4E" w:rsidRPr="00C92B6F">
        <w:rPr>
          <w:rFonts w:eastAsia="微軟正黑體"/>
          <w:bCs/>
          <w:lang w:eastAsia="zh-HK"/>
        </w:rPr>
        <w:t>是</w:t>
      </w:r>
      <w:r w:rsidR="00DA2CC3" w:rsidRPr="00C92B6F">
        <w:rPr>
          <w:rFonts w:eastAsia="微軟正黑體"/>
          <w:bCs/>
          <w:lang w:eastAsia="zh-HK"/>
        </w:rPr>
        <w:t>美玲的</w:t>
      </w:r>
      <w:r w:rsidR="004F5C4E" w:rsidRPr="00C92B6F">
        <w:rPr>
          <w:rFonts w:eastAsia="微軟正黑體"/>
          <w:bCs/>
          <w:lang w:eastAsia="zh-HK"/>
        </w:rPr>
        <w:t>學長</w:t>
      </w:r>
      <w:r w:rsidR="002354E7" w:rsidRPr="00C92B6F">
        <w:rPr>
          <w:rFonts w:eastAsia="微軟正黑體"/>
          <w:bCs/>
          <w:lang w:eastAsia="zh-HK"/>
        </w:rPr>
        <w:t>和學姐</w:t>
      </w:r>
      <w:r w:rsidR="004F5C4E" w:rsidRPr="00C92B6F">
        <w:rPr>
          <w:rFonts w:eastAsia="微軟正黑體"/>
          <w:bCs/>
          <w:lang w:eastAsia="zh-HK"/>
        </w:rPr>
        <w:t>，</w:t>
      </w:r>
      <w:r w:rsidR="00DA2CC3" w:rsidRPr="00C92B6F">
        <w:rPr>
          <w:rFonts w:eastAsia="微軟正黑體"/>
          <w:bCs/>
          <w:lang w:eastAsia="zh-HK"/>
        </w:rPr>
        <w:t>你認為她</w:t>
      </w:r>
      <w:r w:rsidR="00062EBA" w:rsidRPr="00C92B6F">
        <w:rPr>
          <w:rFonts w:eastAsia="微軟正黑體"/>
          <w:bCs/>
          <w:lang w:eastAsia="zh-HK"/>
        </w:rPr>
        <w:t>如何利用</w:t>
      </w:r>
      <w:r w:rsidR="00E542A5" w:rsidRPr="00C92B6F">
        <w:rPr>
          <w:rFonts w:eastAsia="微軟正黑體"/>
          <w:bCs/>
          <w:lang w:eastAsia="zh-HK"/>
        </w:rPr>
        <w:t>自己</w:t>
      </w:r>
      <w:r w:rsidR="00062EBA" w:rsidRPr="00C92B6F">
        <w:rPr>
          <w:rFonts w:eastAsia="微軟正黑體"/>
          <w:bCs/>
          <w:lang w:eastAsia="zh-HK"/>
        </w:rPr>
        <w:t>的</w:t>
      </w:r>
      <w:r w:rsidR="00062EBA" w:rsidRPr="00C92B6F">
        <w:rPr>
          <w:rFonts w:eastAsia="微軟正黑體"/>
          <w:b/>
          <w:lang w:eastAsia="zh-HK"/>
        </w:rPr>
        <w:t>強項</w:t>
      </w:r>
      <w:r w:rsidR="00062EBA" w:rsidRPr="00C92B6F">
        <w:rPr>
          <w:rFonts w:eastAsia="微軟正黑體"/>
          <w:bCs/>
          <w:lang w:eastAsia="zh-HK"/>
        </w:rPr>
        <w:t>及外在</w:t>
      </w:r>
      <w:r w:rsidR="00062EBA" w:rsidRPr="00C92B6F">
        <w:rPr>
          <w:rFonts w:eastAsia="微軟正黑體"/>
          <w:b/>
          <w:lang w:eastAsia="zh-HK"/>
        </w:rPr>
        <w:t>機會</w:t>
      </w:r>
      <w:r w:rsidR="00062EBA" w:rsidRPr="00C92B6F">
        <w:rPr>
          <w:rFonts w:eastAsia="微軟正黑體"/>
          <w:bCs/>
          <w:lang w:eastAsia="zh-HK"/>
        </w:rPr>
        <w:t>處理</w:t>
      </w:r>
      <w:r w:rsidR="00E542A5" w:rsidRPr="00C92B6F">
        <w:rPr>
          <w:rFonts w:eastAsia="微軟正黑體"/>
          <w:bCs/>
          <w:lang w:eastAsia="zh-HK"/>
        </w:rPr>
        <w:t>個人</w:t>
      </w:r>
      <w:r w:rsidR="00062EBA" w:rsidRPr="00C92B6F">
        <w:rPr>
          <w:rFonts w:eastAsia="微軟正黑體"/>
          <w:bCs/>
          <w:lang w:eastAsia="zh-HK"/>
        </w:rPr>
        <w:t>的</w:t>
      </w:r>
      <w:r w:rsidR="00062EBA" w:rsidRPr="00C92B6F">
        <w:rPr>
          <w:rFonts w:eastAsia="微軟正黑體"/>
          <w:b/>
          <w:lang w:eastAsia="zh-HK"/>
        </w:rPr>
        <w:t>弱點</w:t>
      </w:r>
      <w:r w:rsidR="00062EBA" w:rsidRPr="00C92B6F">
        <w:rPr>
          <w:rFonts w:eastAsia="微軟正黑體"/>
          <w:bCs/>
          <w:lang w:eastAsia="zh-HK"/>
        </w:rPr>
        <w:t>及環境的</w:t>
      </w:r>
      <w:r w:rsidR="00062EBA" w:rsidRPr="00C92B6F">
        <w:rPr>
          <w:rFonts w:eastAsia="微軟正黑體"/>
          <w:b/>
          <w:lang w:eastAsia="zh-HK"/>
        </w:rPr>
        <w:t>危機</w:t>
      </w:r>
      <w:r w:rsidR="00C95C5A" w:rsidRPr="00C92B6F">
        <w:rPr>
          <w:rFonts w:eastAsia="微軟正黑體"/>
          <w:bCs/>
          <w:lang w:eastAsia="zh-HK"/>
        </w:rPr>
        <w:t>呢</w:t>
      </w:r>
      <w:r w:rsidR="00062EBA" w:rsidRPr="00C92B6F">
        <w:rPr>
          <w:rFonts w:eastAsia="微軟正黑體"/>
          <w:bCs/>
          <w:lang w:eastAsia="zh-HK"/>
        </w:rPr>
        <w:t>？</w:t>
      </w:r>
      <w:r w:rsidR="00C82C0D" w:rsidRPr="00C92B6F">
        <w:rPr>
          <w:rFonts w:eastAsia="微軟正黑體"/>
          <w:bCs/>
          <w:lang w:eastAsia="zh-HK"/>
        </w:rPr>
        <w:t>請在說話框</w:t>
      </w:r>
      <w:r w:rsidR="001F0ACB" w:rsidRPr="00C92B6F">
        <w:rPr>
          <w:rFonts w:eastAsia="微軟正黑體"/>
          <w:bCs/>
          <w:lang w:eastAsia="zh-HK"/>
        </w:rPr>
        <w:t>內</w:t>
      </w:r>
      <w:r w:rsidR="00C82C0D" w:rsidRPr="00C92B6F">
        <w:rPr>
          <w:rFonts w:eastAsia="微軟正黑體"/>
          <w:bCs/>
          <w:lang w:eastAsia="zh-HK"/>
        </w:rPr>
        <w:t>填寫</w:t>
      </w:r>
      <w:r w:rsidR="001F0ACB" w:rsidRPr="00C92B6F">
        <w:rPr>
          <w:rFonts w:eastAsia="微軟正黑體"/>
          <w:bCs/>
          <w:lang w:eastAsia="zh-HK"/>
        </w:rPr>
        <w:t>答案</w:t>
      </w:r>
      <w:r w:rsidR="001F0ACB" w:rsidRPr="00C92B6F">
        <w:rPr>
          <w:rFonts w:eastAsia="微軟正黑體"/>
          <w:bCs/>
          <w:lang w:eastAsia="zh-TW"/>
        </w:rPr>
        <w:t>。</w:t>
      </w:r>
    </w:p>
    <w:p w14:paraId="69072558" w14:textId="3EBE26F1" w:rsidR="001F0460" w:rsidRPr="00C92B6F" w:rsidRDefault="00CA3CFC" w:rsidP="00E454B6">
      <w:pPr>
        <w:spacing w:after="200" w:line="276" w:lineRule="auto"/>
        <w:rPr>
          <w:rFonts w:eastAsia="新細明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79392" behindDoc="0" locked="0" layoutInCell="1" allowOverlap="1" wp14:anchorId="48768903" wp14:editId="2203089F">
            <wp:simplePos x="0" y="0"/>
            <wp:positionH relativeFrom="margin">
              <wp:posOffset>4398645</wp:posOffset>
            </wp:positionH>
            <wp:positionV relativeFrom="paragraph">
              <wp:posOffset>186055</wp:posOffset>
            </wp:positionV>
            <wp:extent cx="516890" cy="1446530"/>
            <wp:effectExtent l="0" t="0" r="3810" b="1270"/>
            <wp:wrapNone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EFA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14F61D07" wp14:editId="696E8F9B">
                <wp:simplePos x="0" y="0"/>
                <wp:positionH relativeFrom="column">
                  <wp:posOffset>1745406</wp:posOffset>
                </wp:positionH>
                <wp:positionV relativeFrom="paragraph">
                  <wp:posOffset>59804</wp:posOffset>
                </wp:positionV>
                <wp:extent cx="2215980" cy="1229995"/>
                <wp:effectExtent l="0" t="0" r="394335" b="27305"/>
                <wp:wrapNone/>
                <wp:docPr id="19" name="語音泡泡: 圓角矩形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5980" cy="1229995"/>
                        </a:xfrm>
                        <a:prstGeom prst="wedgeRoundRectCallout">
                          <a:avLst>
                            <a:gd name="adj1" fmla="val 66926"/>
                            <a:gd name="adj2" fmla="val -18645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59A135" w14:textId="6ECD34C8" w:rsidR="00464745" w:rsidRDefault="00464745" w:rsidP="00872179">
                            <w:pP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2A57F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容易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發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脾氣和抗壓</w:t>
                            </w:r>
                            <w:r w:rsidRPr="002A57F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能力較低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但</w:t>
                            </w:r>
                            <w:r w:rsidRPr="00DB2BF9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導演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承受壓力</w:t>
                            </w:r>
                            <w:r w:rsidRPr="00DB2BF9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，</w:t>
                            </w:r>
                            <w:r w:rsidRPr="00F75D54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該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怎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麼辦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呢?</w:t>
                            </w:r>
                          </w:p>
                          <w:p w14:paraId="48E98BAE" w14:textId="218A616C" w:rsidR="00464745" w:rsidRPr="002A57F0" w:rsidRDefault="00464745" w:rsidP="002A57F0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61D07" id="語音泡泡: 圓角矩形 19" o:spid="_x0000_s1069" type="#_x0000_t62" style="position:absolute;margin-left:137.45pt;margin-top:4.7pt;width:174.5pt;height:96.85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" adj="25256,6773" fillcolor="white [3201]" strokecolor="#f79646 [3209]" strokeweight="2pt">
                <v:textbox>
                  <w:txbxContent>
                    <w:p w14:paraId="7859A135" w14:textId="6ECD34C8" w:rsidR="00464745" w:rsidRDefault="00464745" w:rsidP="00872179">
                      <w:pPr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2A57F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容易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發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脾氣和抗壓</w:t>
                      </w:r>
                      <w:r w:rsidRPr="002A57F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能力較低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但</w:t>
                      </w:r>
                      <w:r w:rsidRPr="00DB2BF9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導演要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承受壓力</w:t>
                      </w:r>
                      <w:r w:rsidRPr="00DB2BF9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，</w:t>
                      </w:r>
                      <w:r w:rsidRPr="00F75D54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該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怎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麼辦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呢?</w:t>
                      </w:r>
                    </w:p>
                    <w:p w14:paraId="48E98BAE" w14:textId="218A616C" w:rsidR="00464745" w:rsidRPr="002A57F0" w:rsidRDefault="00464745" w:rsidP="002A57F0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9FC473" w14:textId="22146AF6" w:rsidR="00E454B6" w:rsidRPr="00C92B6F" w:rsidRDefault="00E454B6" w:rsidP="00E454B6">
      <w:pPr>
        <w:spacing w:after="200" w:line="276" w:lineRule="auto"/>
        <w:rPr>
          <w:rFonts w:eastAsia="新細明體"/>
          <w:bCs/>
          <w:lang w:eastAsia="zh-TW"/>
        </w:rPr>
      </w:pPr>
    </w:p>
    <w:p w14:paraId="41F8B144" w14:textId="52BA8805" w:rsidR="00E454B6" w:rsidRPr="00C92B6F" w:rsidRDefault="00CA3CFC" w:rsidP="00E454B6">
      <w:pPr>
        <w:spacing w:after="200" w:line="276" w:lineRule="auto"/>
        <w:rPr>
          <w:rFonts w:eastAsia="新細明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33664" behindDoc="1" locked="0" layoutInCell="1" allowOverlap="1" wp14:anchorId="6067E217" wp14:editId="518810F6">
            <wp:simplePos x="0" y="0"/>
            <wp:positionH relativeFrom="column">
              <wp:posOffset>247015</wp:posOffset>
            </wp:positionH>
            <wp:positionV relativeFrom="paragraph">
              <wp:posOffset>209550</wp:posOffset>
            </wp:positionV>
            <wp:extent cx="919480" cy="1126490"/>
            <wp:effectExtent l="0" t="0" r="0" b="3810"/>
            <wp:wrapNone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F8432E" w14:textId="516C23F5" w:rsidR="00E454B6" w:rsidRPr="00C92B6F" w:rsidRDefault="00283453" w:rsidP="00E454B6">
      <w:pPr>
        <w:spacing w:after="200" w:line="276" w:lineRule="auto"/>
        <w:rPr>
          <w:rFonts w:eastAsia="新細明體"/>
          <w:bCs/>
          <w:lang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A9A15ED" wp14:editId="6BFF9D88">
                <wp:simplePos x="0" y="0"/>
                <wp:positionH relativeFrom="column">
                  <wp:posOffset>3789169</wp:posOffset>
                </wp:positionH>
                <wp:positionV relativeFrom="paragraph">
                  <wp:posOffset>303681</wp:posOffset>
                </wp:positionV>
                <wp:extent cx="546009" cy="532014"/>
                <wp:effectExtent l="0" t="0" r="26035" b="10795"/>
                <wp:wrapNone/>
                <wp:docPr id="105" name="橢圓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08AF16" w14:textId="05D89238" w:rsidR="00464745" w:rsidRPr="003F24D6" w:rsidRDefault="00464745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  <w:t>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9A15ED" id="橢圓 105" o:spid="_x0000_s1070" style="position:absolute;margin-left:298.35pt;margin-top:23.9pt;width:43pt;height:41.9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" fillcolor="window" strokecolor="windowText" strokeweight="2pt">
                <v:textbox>
                  <w:txbxContent>
                    <w:p w14:paraId="0C08AF16" w14:textId="05D89238" w:rsidR="00464745" w:rsidRPr="003F24D6" w:rsidRDefault="00464745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  <w:t>機</w:t>
                      </w:r>
                    </w:p>
                  </w:txbxContent>
                </v:textbox>
              </v:oval>
            </w:pict>
          </mc:Fallback>
        </mc:AlternateContent>
      </w:r>
    </w:p>
    <w:p w14:paraId="3A4A03DC" w14:textId="6D262C55" w:rsidR="00E454B6" w:rsidRPr="00C92B6F" w:rsidRDefault="00D30FF8" w:rsidP="00BA2FB5">
      <w:pPr>
        <w:spacing w:after="200" w:line="276" w:lineRule="auto"/>
        <w:jc w:val="right"/>
        <w:rPr>
          <w:rFonts w:eastAsia="新細明體"/>
          <w:bCs/>
          <w:lang w:val="en-US"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655E3321" wp14:editId="484B6763">
                <wp:simplePos x="0" y="0"/>
                <wp:positionH relativeFrom="column">
                  <wp:posOffset>1452636</wp:posOffset>
                </wp:positionH>
                <wp:positionV relativeFrom="paragraph">
                  <wp:posOffset>22469</wp:posOffset>
                </wp:positionV>
                <wp:extent cx="2448560" cy="1037493"/>
                <wp:effectExtent l="400050" t="0" r="27940" b="10795"/>
                <wp:wrapNone/>
                <wp:docPr id="21" name="語音泡泡: 圓角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8560" cy="1037493"/>
                        </a:xfrm>
                        <a:prstGeom prst="wedgeRoundRectCallout">
                          <a:avLst>
                            <a:gd name="adj1" fmla="val -66182"/>
                            <a:gd name="adj2" fmla="val -4715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CEB2AC" w14:textId="1983D889" w:rsidR="00464745" w:rsidRPr="000544DF" w:rsidRDefault="00464745" w:rsidP="00872179">
                            <w:pP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36"/>
                                <w:szCs w:val="36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例</w:t>
                            </w:r>
                            <w:r w:rsidRPr="00F93FFE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如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：你可以在</w:t>
                            </w:r>
                            <w:r w:rsidRPr="00387A3D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生活與社會科學習情緒管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並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應用所學，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提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升</w:t>
                            </w:r>
                            <w:r w:rsidRPr="00F75D54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管理情緒及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提</w:t>
                            </w:r>
                            <w:r>
                              <w:rPr>
                                <w:rFonts w:ascii="微軟正黑體" w:eastAsia="微軟正黑體" w:hAnsi="微軟正黑體"/>
                                <w:bCs/>
                                <w:lang w:eastAsia="zh-TW"/>
                              </w:rPr>
                              <w:t>升</w:t>
                            </w:r>
                            <w:r w:rsidRPr="00F75D54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抗壓的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能力。</w:t>
                            </w:r>
                          </w:p>
                          <w:p w14:paraId="019DD991" w14:textId="46A944A1" w:rsidR="00464745" w:rsidRPr="00387A3D" w:rsidRDefault="00464745" w:rsidP="002A57F0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E3321" id="語音泡泡: 圓角矩形 21" o:spid="_x0000_s1071" type="#_x0000_t62" style="position:absolute;left:0;text-align:left;margin-left:114.4pt;margin-top:1.75pt;width:192.8pt;height:81.7pt;z-index: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" adj="-3495,615" fillcolor="white [3201]" strokecolor="#9bbb59 [3206]" strokeweight="2pt">
                <v:textbox>
                  <w:txbxContent>
                    <w:p w14:paraId="5ACEB2AC" w14:textId="1983D889" w:rsidR="00464745" w:rsidRPr="000544DF" w:rsidRDefault="00464745" w:rsidP="00872179">
                      <w:pPr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36"/>
                          <w:szCs w:val="36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例</w:t>
                      </w:r>
                      <w:r w:rsidRPr="00F93FFE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如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：你可以在</w:t>
                      </w:r>
                      <w:r w:rsidRPr="00387A3D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生活與社會科學習情緒管理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並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應用所學，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提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升</w:t>
                      </w:r>
                      <w:r w:rsidRPr="00F75D54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管理情緒及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提</w:t>
                      </w:r>
                      <w:r>
                        <w:rPr>
                          <w:rFonts w:ascii="微軟正黑體" w:eastAsia="微軟正黑體" w:hAnsi="微軟正黑體"/>
                          <w:bCs/>
                          <w:lang w:eastAsia="zh-TW"/>
                        </w:rPr>
                        <w:t>升</w:t>
                      </w:r>
                      <w:r w:rsidRPr="00F75D54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抗壓的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能力。</w:t>
                      </w:r>
                    </w:p>
                    <w:p w14:paraId="019DD991" w14:textId="46A944A1" w:rsidR="00464745" w:rsidRPr="00387A3D" w:rsidRDefault="00464745" w:rsidP="002A57F0">
                      <w:pPr>
                        <w:rPr>
                          <w:rFonts w:ascii="微軟正黑體" w:eastAsia="微軟正黑體" w:hAnsi="微軟正黑體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81587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33312" behindDoc="0" locked="0" layoutInCell="1" allowOverlap="1" wp14:anchorId="09885BAC" wp14:editId="0FCA19E8">
                <wp:simplePos x="0" y="0"/>
                <wp:positionH relativeFrom="column">
                  <wp:posOffset>4382654</wp:posOffset>
                </wp:positionH>
                <wp:positionV relativeFrom="paragraph">
                  <wp:posOffset>303942</wp:posOffset>
                </wp:positionV>
                <wp:extent cx="543560" cy="325120"/>
                <wp:effectExtent l="0" t="0" r="0" b="0"/>
                <wp:wrapNone/>
                <wp:docPr id="20" name="流程圖: 程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560" cy="32512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9829D" w14:textId="6790954E" w:rsidR="00464745" w:rsidRPr="002A57F0" w:rsidRDefault="00464745" w:rsidP="002A57F0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2A57F0">
                              <w:rPr>
                                <w:rFonts w:ascii="微軟正黑體" w:eastAsia="微軟正黑體" w:hAnsi="微軟正黑體" w:hint="eastAsia"/>
                                <w:b/>
                                <w:lang w:eastAsia="zh-TW"/>
                              </w:rPr>
                              <w:t>美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885BAC" id="_x0000_t109" coordsize="21600,21600" o:spt="109" path="m,l,21600r21600,l21600,xe">
                <v:stroke joinstyle="miter"/>
                <v:path gradientshapeok="t" o:connecttype="rect"/>
              </v:shapetype>
              <v:shape id="流程圖: 程序 20" o:spid="_x0000_s1072" type="#_x0000_t109" style="position:absolute;left:0;text-align:left;margin-left:345.1pt;margin-top:23.95pt;width:42.8pt;height:25.6pt;z-index:2515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" filled="f" stroked="f" strokeweight="2pt">
                <v:textbox>
                  <w:txbxContent>
                    <w:p w14:paraId="4389829D" w14:textId="6790954E" w:rsidR="00464745" w:rsidRPr="002A57F0" w:rsidRDefault="00464745" w:rsidP="002A57F0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2A57F0">
                        <w:rPr>
                          <w:rFonts w:ascii="微軟正黑體" w:eastAsia="微軟正黑體" w:hAnsi="微軟正黑體" w:hint="eastAsia"/>
                          <w:b/>
                          <w:lang w:eastAsia="zh-TW"/>
                        </w:rPr>
                        <w:t>美玲</w:t>
                      </w:r>
                    </w:p>
                  </w:txbxContent>
                </v:textbox>
              </v:shape>
            </w:pict>
          </mc:Fallback>
        </mc:AlternateContent>
      </w:r>
    </w:p>
    <w:p w14:paraId="48741E5A" w14:textId="0877A89B" w:rsidR="002A57F0" w:rsidRPr="00C92B6F" w:rsidRDefault="00846018" w:rsidP="00E454B6">
      <w:pPr>
        <w:spacing w:after="200" w:line="276" w:lineRule="auto"/>
        <w:rPr>
          <w:rFonts w:eastAsia="新細明體"/>
          <w:bCs/>
          <w:lang w:val="en-US"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38432" behindDoc="0" locked="0" layoutInCell="1" allowOverlap="1" wp14:anchorId="5706E9E4" wp14:editId="5750A40F">
                <wp:simplePos x="0" y="0"/>
                <wp:positionH relativeFrom="column">
                  <wp:posOffset>-138546</wp:posOffset>
                </wp:positionH>
                <wp:positionV relativeFrom="paragraph">
                  <wp:posOffset>361727</wp:posOffset>
                </wp:positionV>
                <wp:extent cx="1671320" cy="325120"/>
                <wp:effectExtent l="0" t="0" r="0" b="0"/>
                <wp:wrapNone/>
                <wp:docPr id="23" name="流程圖: 程序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1320" cy="32512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883B1" w14:textId="5768AD71" w:rsidR="00464745" w:rsidRPr="002A57F0" w:rsidRDefault="00464745" w:rsidP="000B41E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lang w:eastAsia="zh-TW"/>
                              </w:rPr>
                              <w:t>學長志強及學姐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lang w:eastAsia="zh-TW"/>
                              </w:rPr>
                              <w:t>芷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lang w:eastAsia="zh-TW"/>
                              </w:rPr>
                              <w:t>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6E9E4" id="流程圖: 程序 23" o:spid="_x0000_s1073" type="#_x0000_t109" style="position:absolute;margin-left:-10.9pt;margin-top:28.5pt;width:131.6pt;height:25.6pt;z-index:2515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" filled="f" stroked="f" strokeweight="2pt">
                <v:textbox>
                  <w:txbxContent>
                    <w:p w14:paraId="156883B1" w14:textId="5768AD71" w:rsidR="00464745" w:rsidRPr="002A57F0" w:rsidRDefault="00464745" w:rsidP="000B41E6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lang w:eastAsia="zh-TW"/>
                        </w:rPr>
                        <w:t>學長志強及學姐</w:t>
                      </w:r>
                      <w:proofErr w:type="gramStart"/>
                      <w:r>
                        <w:rPr>
                          <w:rFonts w:ascii="微軟正黑體" w:eastAsia="微軟正黑體" w:hAnsi="微軟正黑體" w:hint="eastAsia"/>
                          <w:b/>
                          <w:lang w:eastAsia="zh-TW"/>
                        </w:rPr>
                        <w:t>芷</w:t>
                      </w:r>
                      <w:proofErr w:type="gramEnd"/>
                      <w:r>
                        <w:rPr>
                          <w:rFonts w:ascii="微軟正黑體" w:eastAsia="微軟正黑體" w:hAnsi="微軟正黑體" w:hint="eastAsia"/>
                          <w:b/>
                          <w:lang w:eastAsia="zh-TW"/>
                        </w:rPr>
                        <w:t>晴</w:t>
                      </w:r>
                    </w:p>
                  </w:txbxContent>
                </v:textbox>
              </v:shape>
            </w:pict>
          </mc:Fallback>
        </mc:AlternateContent>
      </w:r>
    </w:p>
    <w:p w14:paraId="2616075E" w14:textId="4D5C971D" w:rsidR="002A57F0" w:rsidRPr="00C92B6F" w:rsidRDefault="00F211E8" w:rsidP="0072789E">
      <w:pPr>
        <w:rPr>
          <w:rFonts w:eastAsia="新細明體"/>
          <w:bCs/>
          <w:lang w:eastAsia="zh-TW"/>
        </w:rPr>
      </w:pPr>
      <w:r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A163D6C" wp14:editId="27DCB414">
                <wp:simplePos x="0" y="0"/>
                <wp:positionH relativeFrom="column">
                  <wp:posOffset>3652520</wp:posOffset>
                </wp:positionH>
                <wp:positionV relativeFrom="paragraph">
                  <wp:posOffset>3860165</wp:posOffset>
                </wp:positionV>
                <wp:extent cx="546009" cy="532014"/>
                <wp:effectExtent l="0" t="0" r="26035" b="10795"/>
                <wp:wrapNone/>
                <wp:docPr id="542" name="橢圓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812C881" w14:textId="77777777" w:rsidR="00464745" w:rsidRPr="003F24D6" w:rsidRDefault="00464745" w:rsidP="003F24D6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TW"/>
                              </w:rPr>
                              <w:t>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163D6C" id="橢圓 542" o:spid="_x0000_s1074" style="position:absolute;margin-left:287.6pt;margin-top:303.95pt;width:43pt;height:41.9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" fillcolor="window" strokecolor="windowText" strokeweight="2pt">
                <v:textbox>
                  <w:txbxContent>
                    <w:p w14:paraId="3812C881" w14:textId="77777777" w:rsidR="00464745" w:rsidRPr="003F24D6" w:rsidRDefault="00464745" w:rsidP="003F24D6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7030A0"/>
                          <w:sz w:val="28"/>
                          <w:szCs w:val="28"/>
                          <w:lang w:eastAsia="zh-TW"/>
                        </w:rPr>
                        <w:t>機</w:t>
                      </w:r>
                    </w:p>
                  </w:txbxContent>
                </v:textbox>
              </v:oval>
            </w:pict>
          </mc:Fallback>
        </mc:AlternateContent>
      </w:r>
      <w:r w:rsidR="00E25EFA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0FC1717B" wp14:editId="4BB2B7ED">
                <wp:simplePos x="0" y="0"/>
                <wp:positionH relativeFrom="column">
                  <wp:posOffset>1737360</wp:posOffset>
                </wp:positionH>
                <wp:positionV relativeFrom="paragraph">
                  <wp:posOffset>1692910</wp:posOffset>
                </wp:positionV>
                <wp:extent cx="2458720" cy="1134745"/>
                <wp:effectExtent l="438150" t="0" r="17780" b="27305"/>
                <wp:wrapNone/>
                <wp:docPr id="34" name="語音泡泡: 圓角矩形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8720" cy="1134745"/>
                        </a:xfrm>
                        <a:prstGeom prst="wedgeRoundRectCallout">
                          <a:avLst>
                            <a:gd name="adj1" fmla="val -67163"/>
                            <a:gd name="adj2" fmla="val -1938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FFF1C" w14:textId="77777777" w:rsidR="00464745" w:rsidRPr="00334849" w:rsidRDefault="00464745" w:rsidP="00E25EFA">
                            <w:pPr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TW"/>
                              </w:rPr>
                            </w:pPr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你</w:t>
                            </w:r>
                            <w:proofErr w:type="gramStart"/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曾經說過自己</w:t>
                            </w:r>
                            <w:proofErr w:type="gramEnd"/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對</w:t>
                            </w:r>
                            <w:r w:rsidRPr="0088305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物質</w:t>
                            </w:r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生活沒有</w:t>
                            </w:r>
                            <w:r w:rsidRPr="00883056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追</w:t>
                            </w:r>
                            <w:r w:rsidRPr="00DA2CC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求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而且與</w:t>
                            </w:r>
                            <w:r w:rsidRPr="006118A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父母</w:t>
                            </w:r>
                            <w:r w:rsidRPr="006118A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關</w:t>
                            </w:r>
                            <w:r w:rsidRPr="006118A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係一向良好，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我認為你可以先告訴他們你的想法，再詢問意見。</w:t>
                            </w:r>
                          </w:p>
                          <w:p w14:paraId="687E05BA" w14:textId="68885B20" w:rsidR="00464745" w:rsidRPr="00E25EFA" w:rsidRDefault="00464745" w:rsidP="00E25EFA">
                            <w:pPr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1717B" id="語音泡泡: 圓角矩形 34" o:spid="_x0000_s1075" type="#_x0000_t62" style="position:absolute;margin-left:136.8pt;margin-top:133.3pt;width:193.6pt;height:89.35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" adj="-3707,6612" fillcolor="white [3201]" strokecolor="#9bbb59 [3206]" strokeweight="2pt">
                <v:textbox>
                  <w:txbxContent>
                    <w:p w14:paraId="170FFF1C" w14:textId="77777777" w:rsidR="00464745" w:rsidRPr="00334849" w:rsidRDefault="00464745" w:rsidP="00E25EFA">
                      <w:pPr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TW"/>
                        </w:rPr>
                      </w:pPr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你</w:t>
                      </w:r>
                      <w:proofErr w:type="gramStart"/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曾經說過自己</w:t>
                      </w:r>
                      <w:proofErr w:type="gramEnd"/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對</w:t>
                      </w:r>
                      <w:r w:rsidRPr="0088305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物質</w:t>
                      </w:r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生活沒有</w:t>
                      </w:r>
                      <w:r w:rsidRPr="00883056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追</w:t>
                      </w:r>
                      <w:r w:rsidRPr="00DA2CC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求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而且與</w:t>
                      </w:r>
                      <w:r w:rsidRPr="006118A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父母</w:t>
                      </w:r>
                      <w:r w:rsidRPr="006118A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關</w:t>
                      </w:r>
                      <w:r w:rsidRPr="006118A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係一向良好，</w:t>
                      </w:r>
                      <w:r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我認為你可以先告訴他們你的想法，再詢問意見。</w:t>
                      </w:r>
                    </w:p>
                    <w:p w14:paraId="687E05BA" w14:textId="68885B20" w:rsidR="00464745" w:rsidRPr="00E25EFA" w:rsidRDefault="00464745" w:rsidP="00E25EFA">
                      <w:pPr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83056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8E2DCA7" wp14:editId="2246EF31">
                <wp:simplePos x="0" y="0"/>
                <wp:positionH relativeFrom="column">
                  <wp:posOffset>3899592</wp:posOffset>
                </wp:positionH>
                <wp:positionV relativeFrom="paragraph">
                  <wp:posOffset>1423878</wp:posOffset>
                </wp:positionV>
                <wp:extent cx="546009" cy="532014"/>
                <wp:effectExtent l="0" t="0" r="26035" b="10795"/>
                <wp:wrapNone/>
                <wp:docPr id="127" name="橢圓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84B76AF" w14:textId="295CFBE8" w:rsidR="00464745" w:rsidRPr="003F24D6" w:rsidRDefault="00464745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</w:pPr>
                            <w:proofErr w:type="gramStart"/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  <w:t>強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E2DCA7" id="橢圓 127" o:spid="_x0000_s1076" style="position:absolute;margin-left:307.05pt;margin-top:112.1pt;width:43pt;height:41.9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" fillcolor="window" strokecolor="windowText" strokeweight="2pt">
                <v:textbox>
                  <w:txbxContent>
                    <w:p w14:paraId="484B76AF" w14:textId="295CFBE8" w:rsidR="00464745" w:rsidRPr="003F24D6" w:rsidRDefault="00464745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</w:pPr>
                      <w:proofErr w:type="gramStart"/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  <w:t>強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  <w:r w:rsidR="006E4F11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4297A7CE" wp14:editId="4A4321ED">
                <wp:simplePos x="0" y="0"/>
                <wp:positionH relativeFrom="column">
                  <wp:posOffset>2080369</wp:posOffset>
                </wp:positionH>
                <wp:positionV relativeFrom="paragraph">
                  <wp:posOffset>3097585</wp:posOffset>
                </wp:positionV>
                <wp:extent cx="1879600" cy="721360"/>
                <wp:effectExtent l="0" t="0" r="330200" b="21590"/>
                <wp:wrapNone/>
                <wp:docPr id="42" name="語音泡泡: 圓角矩形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721360"/>
                        </a:xfrm>
                        <a:prstGeom prst="wedgeRoundRectCallout">
                          <a:avLst>
                            <a:gd name="adj1" fmla="val 65720"/>
                            <a:gd name="adj2" fmla="val -4657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84701" w14:textId="3E747DE7" w:rsidR="00464745" w:rsidRPr="002A57F0" w:rsidRDefault="00464745" w:rsidP="00DE3BD0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還有甚麼強項及機會，</w:t>
                            </w:r>
                            <w:r w:rsidRPr="002354E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有助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</w:t>
                            </w:r>
                            <w:r w:rsidRPr="002354E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實現夢想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7A7CE" id="語音泡泡: 圓角矩形 42" o:spid="_x0000_s1077" type="#_x0000_t62" style="position:absolute;margin-left:163.8pt;margin-top:243.9pt;width:148pt;height:56.8pt;z-index: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" adj="24996,9794" fillcolor="white [3201]" strokecolor="#f79646 [3209]" strokeweight="2pt">
                <v:textbox>
                  <w:txbxContent>
                    <w:p w14:paraId="36D84701" w14:textId="3E747DE7" w:rsidR="00464745" w:rsidRPr="002A57F0" w:rsidRDefault="00464745" w:rsidP="00DE3BD0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還有甚麼強項及機會，</w:t>
                      </w:r>
                      <w:r w:rsidRPr="002354E7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有助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</w:t>
                      </w:r>
                      <w:r w:rsidRPr="002354E7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實現夢想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3F24D6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D1D18F3" wp14:editId="3C640483">
                <wp:simplePos x="0" y="0"/>
                <wp:positionH relativeFrom="column">
                  <wp:posOffset>-137795</wp:posOffset>
                </wp:positionH>
                <wp:positionV relativeFrom="paragraph">
                  <wp:posOffset>2461932</wp:posOffset>
                </wp:positionV>
                <wp:extent cx="546009" cy="532014"/>
                <wp:effectExtent l="0" t="0" r="26035" b="10795"/>
                <wp:wrapNone/>
                <wp:docPr id="516" name="橢圓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DF6DD71" w14:textId="77777777" w:rsidR="00464745" w:rsidRPr="003F24D6" w:rsidRDefault="00464745" w:rsidP="003F24D6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</w:pPr>
                            <w:proofErr w:type="gramStart"/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eastAsia="zh-TW"/>
                              </w:rPr>
                              <w:t>強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1D18F3" id="橢圓 516" o:spid="_x0000_s1078" style="position:absolute;margin-left:-10.85pt;margin-top:193.85pt;width:43pt;height:41.9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" fillcolor="window" strokecolor="windowText" strokeweight="2pt">
                <v:textbox>
                  <w:txbxContent>
                    <w:p w14:paraId="3DF6DD71" w14:textId="77777777" w:rsidR="00464745" w:rsidRPr="003F24D6" w:rsidRDefault="00464745" w:rsidP="003F24D6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</w:pPr>
                      <w:proofErr w:type="gramStart"/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70C0"/>
                          <w:sz w:val="28"/>
                          <w:szCs w:val="28"/>
                          <w:lang w:eastAsia="zh-TW"/>
                        </w:rPr>
                        <w:t>強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  <w:r w:rsidR="00283453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83F6B1F" wp14:editId="640DD73A">
                <wp:simplePos x="0" y="0"/>
                <wp:positionH relativeFrom="column">
                  <wp:posOffset>1643380</wp:posOffset>
                </wp:positionH>
                <wp:positionV relativeFrom="paragraph">
                  <wp:posOffset>432663</wp:posOffset>
                </wp:positionV>
                <wp:extent cx="546009" cy="532014"/>
                <wp:effectExtent l="0" t="0" r="26035" b="20955"/>
                <wp:wrapNone/>
                <wp:docPr id="124" name="橢圓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009" cy="532014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AC4C30" w14:textId="1BF0A88F" w:rsidR="00464745" w:rsidRPr="003F24D6" w:rsidRDefault="00464745" w:rsidP="00283453">
                            <w:pPr>
                              <w:snapToGrid w:val="0"/>
                              <w:spacing w:line="180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3F24D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  <w:t>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3F6B1F" id="橢圓 124" o:spid="_x0000_s1079" style="position:absolute;margin-left:129.4pt;margin-top:34.05pt;width:43pt;height:41.9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" fillcolor="window" strokecolor="windowText" strokeweight="2pt">
                <v:textbox>
                  <w:txbxContent>
                    <w:p w14:paraId="3CAC4C30" w14:textId="1BF0A88F" w:rsidR="00464745" w:rsidRPr="003F24D6" w:rsidRDefault="00464745" w:rsidP="00283453">
                      <w:pPr>
                        <w:snapToGrid w:val="0"/>
                        <w:spacing w:line="180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0000"/>
                          <w:sz w:val="28"/>
                          <w:szCs w:val="28"/>
                          <w:lang w:eastAsia="zh-TW"/>
                        </w:rPr>
                      </w:pPr>
                      <w:r w:rsidRPr="003F24D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0000"/>
                          <w:sz w:val="28"/>
                          <w:szCs w:val="28"/>
                          <w:lang w:eastAsia="zh-TW"/>
                        </w:rPr>
                        <w:t>危</w:t>
                      </w:r>
                    </w:p>
                  </w:txbxContent>
                </v:textbox>
              </v:oval>
            </w:pict>
          </mc:Fallback>
        </mc:AlternateContent>
      </w:r>
      <w:r w:rsidR="00CA3CFC"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634688" behindDoc="0" locked="0" layoutInCell="1" allowOverlap="1" wp14:anchorId="4EA1C1EF" wp14:editId="0206AA69">
            <wp:simplePos x="0" y="0"/>
            <wp:positionH relativeFrom="margin">
              <wp:posOffset>4311975</wp:posOffset>
            </wp:positionH>
            <wp:positionV relativeFrom="paragraph">
              <wp:posOffset>3244184</wp:posOffset>
            </wp:positionV>
            <wp:extent cx="516890" cy="1446530"/>
            <wp:effectExtent l="0" t="0" r="3810" b="127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622400" behindDoc="1" locked="0" layoutInCell="1" allowOverlap="1" wp14:anchorId="33682163" wp14:editId="54C4258E">
            <wp:simplePos x="0" y="0"/>
            <wp:positionH relativeFrom="column">
              <wp:posOffset>559435</wp:posOffset>
            </wp:positionH>
            <wp:positionV relativeFrom="paragraph">
              <wp:posOffset>4392930</wp:posOffset>
            </wp:positionV>
            <wp:extent cx="919480" cy="1126490"/>
            <wp:effectExtent l="0" t="0" r="0" b="3810"/>
            <wp:wrapNone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noProof/>
          <w:lang w:val="en-US"/>
        </w:rPr>
        <w:drawing>
          <wp:anchor distT="0" distB="0" distL="114300" distR="114300" simplePos="0" relativeHeight="251648000" behindDoc="1" locked="0" layoutInCell="1" allowOverlap="1" wp14:anchorId="513540B8" wp14:editId="03E1A743">
            <wp:simplePos x="0" y="0"/>
            <wp:positionH relativeFrom="column">
              <wp:posOffset>302895</wp:posOffset>
            </wp:positionH>
            <wp:positionV relativeFrom="paragraph">
              <wp:posOffset>1282065</wp:posOffset>
            </wp:positionV>
            <wp:extent cx="919480" cy="1126490"/>
            <wp:effectExtent l="0" t="0" r="0" b="3810"/>
            <wp:wrapNone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rFonts w:eastAsia="新細明體"/>
          <w:bCs/>
          <w:noProof/>
          <w:lang w:val="en-US"/>
        </w:rPr>
        <w:drawing>
          <wp:anchor distT="0" distB="0" distL="114300" distR="114300" simplePos="0" relativeHeight="251629568" behindDoc="0" locked="0" layoutInCell="1" allowOverlap="1" wp14:anchorId="6E1B236D" wp14:editId="02DA6453">
            <wp:simplePos x="0" y="0"/>
            <wp:positionH relativeFrom="margin">
              <wp:posOffset>4655185</wp:posOffset>
            </wp:positionH>
            <wp:positionV relativeFrom="paragraph">
              <wp:posOffset>5062220</wp:posOffset>
            </wp:positionV>
            <wp:extent cx="516890" cy="1446530"/>
            <wp:effectExtent l="0" t="0" r="3810" b="1270"/>
            <wp:wrapNone/>
            <wp:docPr id="449" name="圖片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CFC" w:rsidRPr="00C92B6F">
        <w:rPr>
          <w:noProof/>
          <w:lang w:val="en-US"/>
        </w:rPr>
        <w:drawing>
          <wp:anchor distT="0" distB="0" distL="114300" distR="114300" simplePos="0" relativeHeight="251642880" behindDoc="0" locked="0" layoutInCell="1" allowOverlap="1" wp14:anchorId="15D23EBC" wp14:editId="0F47735C">
            <wp:simplePos x="0" y="0"/>
            <wp:positionH relativeFrom="margin">
              <wp:posOffset>4432300</wp:posOffset>
            </wp:positionH>
            <wp:positionV relativeFrom="paragraph">
              <wp:posOffset>546100</wp:posOffset>
            </wp:positionV>
            <wp:extent cx="516890" cy="1446530"/>
            <wp:effectExtent l="0" t="0" r="3810" b="1270"/>
            <wp:wrapNone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5AFC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7BEDF0AB" wp14:editId="43215489">
                <wp:simplePos x="0" y="0"/>
                <wp:positionH relativeFrom="column">
                  <wp:posOffset>2032635</wp:posOffset>
                </wp:positionH>
                <wp:positionV relativeFrom="paragraph">
                  <wp:posOffset>4122420</wp:posOffset>
                </wp:positionV>
                <wp:extent cx="1802130" cy="1276350"/>
                <wp:effectExtent l="419100" t="0" r="26670" b="19050"/>
                <wp:wrapNone/>
                <wp:docPr id="47" name="語音泡泡: 圓角矩形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2130" cy="1276350"/>
                        </a:xfrm>
                        <a:prstGeom prst="wedgeRoundRectCallout">
                          <a:avLst>
                            <a:gd name="adj1" fmla="val -72179"/>
                            <a:gd name="adj2" fmla="val 83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8B5F0" w14:textId="77777777" w:rsidR="00464745" w:rsidRPr="00465CBE" w:rsidRDefault="00464745" w:rsidP="00E25EFA">
                            <w:pPr>
                              <w:spacing w:line="276" w:lineRule="auto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你亦可多參加短片或微電影的比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賽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相信定能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提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升你的能力。</w:t>
                            </w:r>
                          </w:p>
                          <w:p w14:paraId="29CE9EB3" w14:textId="77777777" w:rsidR="00464745" w:rsidRPr="00E25EFA" w:rsidRDefault="00464745" w:rsidP="00B639F2">
                            <w:pP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DF0AB" id="語音泡泡: 圓角矩形 47" o:spid="_x0000_s1080" type="#_x0000_t62" style="position:absolute;margin-left:160.05pt;margin-top:324.6pt;width:141.9pt;height:100.5pt;z-index: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" adj="-4791,10980" fillcolor="white [3201]" strokecolor="#9bbb59 [3206]" strokeweight="2pt">
                <v:textbox>
                  <w:txbxContent>
                    <w:p w14:paraId="5C78B5F0" w14:textId="77777777" w:rsidR="00464745" w:rsidRPr="00465CBE" w:rsidRDefault="00464745" w:rsidP="00E25EFA">
                      <w:pPr>
                        <w:spacing w:line="276" w:lineRule="auto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你亦可多參加短片或微電影的比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賽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相信定能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提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升你的能力。</w:t>
                      </w:r>
                    </w:p>
                    <w:p w14:paraId="29CE9EB3" w14:textId="77777777" w:rsidR="00464745" w:rsidRPr="00E25EFA" w:rsidRDefault="00464745" w:rsidP="00B639F2">
                      <w:pPr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65AFC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67FB11" wp14:editId="70B4DA84">
                <wp:simplePos x="0" y="0"/>
                <wp:positionH relativeFrom="column">
                  <wp:posOffset>-139065</wp:posOffset>
                </wp:positionH>
                <wp:positionV relativeFrom="paragraph">
                  <wp:posOffset>2847340</wp:posOffset>
                </wp:positionV>
                <wp:extent cx="1573530" cy="1432560"/>
                <wp:effectExtent l="0" t="0" r="26670" b="243840"/>
                <wp:wrapNone/>
                <wp:docPr id="483" name="語音泡泡: 圓角矩形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3530" cy="1432560"/>
                        </a:xfrm>
                        <a:prstGeom prst="wedgeRoundRectCallout">
                          <a:avLst>
                            <a:gd name="adj1" fmla="val -5746"/>
                            <a:gd name="adj2" fmla="val 64953"/>
                            <a:gd name="adj3" fmla="val 16667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BB51249" w14:textId="77777777" w:rsidR="00464745" w:rsidRPr="00465CBE" w:rsidRDefault="00464745" w:rsidP="00E25EFA">
                            <w:pPr>
                              <w:spacing w:line="276" w:lineRule="auto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你有創意，對藝術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創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作有</w:t>
                            </w:r>
                            <w:r w:rsidRPr="00214935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濃</w:t>
                            </w:r>
                            <w:r w:rsidRPr="00214935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厚興趣，又善於與人溝通，這些都有助你成為導演。</w:t>
                            </w:r>
                          </w:p>
                          <w:p w14:paraId="0719A96D" w14:textId="77777777" w:rsidR="00464745" w:rsidRPr="00E25EFA" w:rsidRDefault="00464745" w:rsidP="00E25EFA">
                            <w:pPr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7FB11" id="_x0000_s1081" type="#_x0000_t62" style="position:absolute;margin-left:-10.95pt;margin-top:224.2pt;width:123.9pt;height:112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" adj="9559,24830" fillcolor="window" strokecolor="#9bbb59" strokeweight="2pt">
                <v:textbox>
                  <w:txbxContent>
                    <w:p w14:paraId="6BB51249" w14:textId="77777777" w:rsidR="00464745" w:rsidRPr="00465CBE" w:rsidRDefault="00464745" w:rsidP="00E25EFA">
                      <w:pPr>
                        <w:spacing w:line="276" w:lineRule="auto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你有創意，對藝術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創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作有</w:t>
                      </w:r>
                      <w:r w:rsidRPr="00214935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濃</w:t>
                      </w:r>
                      <w:r w:rsidRPr="00214935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厚興趣，又善於與人溝通，這些都有助你成為導演。</w:t>
                      </w:r>
                    </w:p>
                    <w:p w14:paraId="0719A96D" w14:textId="77777777" w:rsidR="00464745" w:rsidRPr="00E25EFA" w:rsidRDefault="00464745" w:rsidP="00E25EFA">
                      <w:pPr>
                        <w:jc w:val="both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53B2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600111FD" wp14:editId="652FF67B">
                <wp:simplePos x="0" y="0"/>
                <wp:positionH relativeFrom="column">
                  <wp:posOffset>2035566</wp:posOffset>
                </wp:positionH>
                <wp:positionV relativeFrom="paragraph">
                  <wp:posOffset>520065</wp:posOffset>
                </wp:positionV>
                <wp:extent cx="2042160" cy="1013265"/>
                <wp:effectExtent l="0" t="0" r="320040" b="15875"/>
                <wp:wrapNone/>
                <wp:docPr id="30" name="語音泡泡: 圓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2160" cy="1013265"/>
                        </a:xfrm>
                        <a:prstGeom prst="wedgeRoundRectCallout">
                          <a:avLst>
                            <a:gd name="adj1" fmla="val 64263"/>
                            <a:gd name="adj2" fmla="val -10448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FE48F1" w14:textId="09FDE342" w:rsidR="00464745" w:rsidRPr="002A57F0" w:rsidRDefault="00464745" w:rsidP="00045550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04555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家人擔心導演收入不穩定，會讓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</w:t>
                            </w:r>
                            <w:r w:rsidRPr="0004555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吃苦</w:t>
                            </w:r>
                            <w:r w:rsidRPr="002A57F0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。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我該如何應對呢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111FD" id="語音泡泡: 圓角矩形 30" o:spid="_x0000_s1082" type="#_x0000_t62" style="position:absolute;margin-left:160.3pt;margin-top:40.95pt;width:160.8pt;height:79.8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" adj="24681,8543" fillcolor="white [3201]" strokecolor="#f79646 [3209]" strokeweight="2pt">
                <v:textbox>
                  <w:txbxContent>
                    <w:p w14:paraId="60FE48F1" w14:textId="09FDE342" w:rsidR="00464745" w:rsidRPr="002A57F0" w:rsidRDefault="00464745" w:rsidP="00045550">
                      <w:pPr>
                        <w:snapToGrid w:val="0"/>
                        <w:rPr>
                          <w:rFonts w:ascii="微軟正黑體" w:eastAsia="微軟正黑體" w:hAnsi="微軟正黑體"/>
                        </w:rPr>
                      </w:pPr>
                      <w:r w:rsidRPr="0004555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家人擔心導演收入不穩定，會讓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</w:t>
                      </w:r>
                      <w:r w:rsidRPr="0004555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吃苦</w:t>
                      </w:r>
                      <w:r w:rsidRPr="002A57F0"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。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我該如何應對呢?</w:t>
                      </w:r>
                    </w:p>
                  </w:txbxContent>
                </v:textbox>
              </v:shape>
            </w:pict>
          </mc:Fallback>
        </mc:AlternateContent>
      </w:r>
      <w:r w:rsidR="00624C3C" w:rsidRPr="00C92B6F">
        <w:rPr>
          <w:rFonts w:eastAsia="新細明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7D8662D1" wp14:editId="7C0FC8B0">
                <wp:simplePos x="0" y="0"/>
                <wp:positionH relativeFrom="column">
                  <wp:posOffset>1520825</wp:posOffset>
                </wp:positionH>
                <wp:positionV relativeFrom="paragraph">
                  <wp:posOffset>5727700</wp:posOffset>
                </wp:positionV>
                <wp:extent cx="2609850" cy="476250"/>
                <wp:effectExtent l="0" t="19050" r="381000" b="19050"/>
                <wp:wrapNone/>
                <wp:docPr id="448" name="語音泡泡: 圓角矩形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476250"/>
                        </a:xfrm>
                        <a:prstGeom prst="wedgeRoundRectCallout">
                          <a:avLst>
                            <a:gd name="adj1" fmla="val 63733"/>
                            <a:gd name="adj2" fmla="val -51143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F5A80" w14:textId="3B94EB9F" w:rsidR="00464745" w:rsidRPr="002A57F0" w:rsidRDefault="00464745" w:rsidP="00CB1F65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謝謝</w:t>
                            </w:r>
                            <w:r w:rsidRPr="004F5C4E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學長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和</w:t>
                            </w:r>
                            <w:proofErr w:type="gramStart"/>
                            <w:r w:rsidRPr="002354E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學姐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給我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lang w:eastAsia="zh-TW"/>
                              </w:rPr>
                              <w:t>寶貴的意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662D1" id="語音泡泡: 圓角矩形 448" o:spid="_x0000_s1083" type="#_x0000_t62" style="position:absolute;margin-left:119.75pt;margin-top:451pt;width:205.5pt;height:37.5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" adj="24566,-247" fillcolor="white [3201]" strokecolor="#f79646 [3209]" strokeweight="2pt">
                <v:textbox>
                  <w:txbxContent>
                    <w:p w14:paraId="05CF5A80" w14:textId="3B94EB9F" w:rsidR="00464745" w:rsidRPr="002A57F0" w:rsidRDefault="00464745" w:rsidP="00CB1F65">
                      <w:pPr>
                        <w:snapToGrid w:val="0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謝謝</w:t>
                      </w:r>
                      <w:r w:rsidRPr="004F5C4E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學長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和</w:t>
                      </w:r>
                      <w:proofErr w:type="gramStart"/>
                      <w:r w:rsidRPr="002354E7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學姐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給我</w:t>
                      </w:r>
                      <w:proofErr w:type="gramEnd"/>
                      <w:r>
                        <w:rPr>
                          <w:rFonts w:ascii="微軟正黑體" w:eastAsia="微軟正黑體" w:hAnsi="微軟正黑體" w:hint="eastAsia"/>
                          <w:bCs/>
                          <w:lang w:eastAsia="zh-TW"/>
                        </w:rPr>
                        <w:t>寶貴的意見。</w:t>
                      </w:r>
                    </w:p>
                  </w:txbxContent>
                </v:textbox>
              </v:shape>
            </w:pict>
          </mc:Fallback>
        </mc:AlternateContent>
      </w:r>
      <w:r w:rsidR="002A57F0" w:rsidRPr="00C92B6F">
        <w:rPr>
          <w:rFonts w:eastAsia="新細明體"/>
          <w:bCs/>
          <w:lang w:eastAsia="zh-TW"/>
        </w:rPr>
        <w:br w:type="page"/>
      </w:r>
    </w:p>
    <w:p w14:paraId="7174A3B9" w14:textId="20AC92A9" w:rsidR="00DA790A" w:rsidRPr="00C92B6F" w:rsidRDefault="005364DA" w:rsidP="00E25EFA">
      <w:pPr>
        <w:spacing w:after="120"/>
        <w:jc w:val="both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小結</w:t>
      </w:r>
    </w:p>
    <w:p w14:paraId="48DB1B92" w14:textId="1EBD0DB3" w:rsidR="00767BF6" w:rsidRPr="00C92B6F" w:rsidRDefault="00767BF6" w:rsidP="00E25EFA">
      <w:pPr>
        <w:spacing w:after="120"/>
        <w:jc w:val="both"/>
        <w:rPr>
          <w:rFonts w:eastAsia="新細明體"/>
          <w:b/>
          <w:lang w:eastAsia="zh-TW"/>
        </w:rPr>
      </w:pPr>
      <w:r w:rsidRPr="00C92B6F">
        <w:rPr>
          <w:rFonts w:eastAsia="Microsoft JhengHei UI"/>
          <w:lang w:eastAsia="zh-HK"/>
        </w:rPr>
        <w:t>無論</w:t>
      </w:r>
      <w:r w:rsidR="005364DA" w:rsidRPr="00C92B6F">
        <w:rPr>
          <w:rFonts w:eastAsia="Microsoft JhengHei UI"/>
          <w:lang w:eastAsia="zh-HK"/>
        </w:rPr>
        <w:t>將來</w:t>
      </w:r>
      <w:r w:rsidRPr="00C92B6F">
        <w:rPr>
          <w:rFonts w:eastAsia="Microsoft JhengHei UI"/>
          <w:lang w:eastAsia="zh-HK"/>
        </w:rPr>
        <w:t>我們選擇甚麼出路，</w:t>
      </w:r>
      <w:r w:rsidR="005364DA" w:rsidRPr="00C92B6F">
        <w:rPr>
          <w:rFonts w:eastAsia="Microsoft JhengHei UI"/>
          <w:lang w:eastAsia="zh-HK"/>
        </w:rPr>
        <w:t>除了認清自己，更應</w:t>
      </w:r>
      <w:r w:rsidRPr="00C92B6F">
        <w:rPr>
          <w:rFonts w:eastAsia="Microsoft JhengHei UI"/>
          <w:lang w:eastAsia="zh-HK"/>
        </w:rPr>
        <w:t>切合實際環境</w:t>
      </w:r>
      <w:r w:rsidRPr="00C92B6F">
        <w:rPr>
          <w:rFonts w:eastAsia="Microsoft JhengHei UI"/>
          <w:lang w:eastAsia="zh-TW"/>
        </w:rPr>
        <w:t>，</w:t>
      </w:r>
      <w:r w:rsidRPr="00C92B6F">
        <w:rPr>
          <w:rFonts w:eastAsia="Microsoft JhengHei UI"/>
          <w:lang w:eastAsia="zh-HK"/>
        </w:rPr>
        <w:t>才能避免</w:t>
      </w:r>
      <w:r w:rsidR="005364DA" w:rsidRPr="00C92B6F">
        <w:rPr>
          <w:rFonts w:eastAsia="Microsoft JhengHei UI"/>
          <w:lang w:eastAsia="zh-HK"/>
        </w:rPr>
        <w:t>發生</w:t>
      </w:r>
      <w:r w:rsidRPr="00C92B6F">
        <w:rPr>
          <w:rFonts w:eastAsia="Microsoft JhengHei UI"/>
          <w:lang w:eastAsia="zh-HK"/>
        </w:rPr>
        <w:t>現實與想像很大落差</w:t>
      </w:r>
      <w:r w:rsidR="005364DA" w:rsidRPr="00C92B6F">
        <w:rPr>
          <w:rFonts w:eastAsia="Microsoft JhengHei UI"/>
          <w:lang w:eastAsia="zh-HK"/>
        </w:rPr>
        <w:t>的情況</w:t>
      </w:r>
      <w:r w:rsidRPr="00C92B6F">
        <w:rPr>
          <w:rFonts w:eastAsia="Microsoft JhengHei UI"/>
          <w:lang w:eastAsia="zh-HK"/>
        </w:rPr>
        <w:t>。因此</w:t>
      </w:r>
      <w:r w:rsidRPr="00C92B6F">
        <w:rPr>
          <w:rFonts w:eastAsia="Microsoft JhengHei UI"/>
          <w:lang w:eastAsia="zh-TW"/>
        </w:rPr>
        <w:t>，</w:t>
      </w:r>
      <w:r w:rsidRPr="00C92B6F">
        <w:rPr>
          <w:rFonts w:eastAsia="Microsoft JhengHei UI"/>
          <w:lang w:eastAsia="zh-HK"/>
        </w:rPr>
        <w:t>在</w:t>
      </w:r>
      <w:r w:rsidR="00751717" w:rsidRPr="00C92B6F">
        <w:rPr>
          <w:rFonts w:eastAsia="Microsoft JhengHei UI" w:hint="eastAsia"/>
          <w:lang w:eastAsia="zh-HK"/>
        </w:rPr>
        <w:t>人生</w:t>
      </w:r>
      <w:r w:rsidRPr="00C92B6F">
        <w:rPr>
          <w:rFonts w:eastAsia="Microsoft JhengHei UI" w:hint="eastAsia"/>
          <w:lang w:eastAsia="zh-HK"/>
        </w:rPr>
        <w:t>規劃</w:t>
      </w:r>
      <w:r w:rsidRPr="00C92B6F">
        <w:rPr>
          <w:rFonts w:eastAsia="Microsoft JhengHei UI"/>
          <w:lang w:eastAsia="zh-HK"/>
        </w:rPr>
        <w:t>中，</w:t>
      </w:r>
      <w:r w:rsidR="005364DA" w:rsidRPr="00C92B6F">
        <w:rPr>
          <w:rFonts w:eastAsia="Microsoft JhengHei UI"/>
          <w:lang w:eastAsia="zh-HK"/>
        </w:rPr>
        <w:t>及早</w:t>
      </w:r>
      <w:r w:rsidRPr="00C92B6F">
        <w:rPr>
          <w:rFonts w:eastAsia="Microsoft JhengHei UI"/>
          <w:lang w:eastAsia="zh-HK"/>
        </w:rPr>
        <w:t>洞悉環境的優勢及危</w:t>
      </w:r>
      <w:r w:rsidR="005364DA" w:rsidRPr="00C92B6F">
        <w:rPr>
          <w:rFonts w:eastAsia="Microsoft JhengHei UI"/>
          <w:lang w:eastAsia="zh-HK"/>
        </w:rPr>
        <w:t>機</w:t>
      </w:r>
      <w:r w:rsidRPr="00C92B6F">
        <w:rPr>
          <w:rFonts w:eastAsia="Microsoft JhengHei UI"/>
          <w:lang w:eastAsia="zh-HK"/>
        </w:rPr>
        <w:t>是不可或缺的一環。</w:t>
      </w:r>
    </w:p>
    <w:p w14:paraId="3485F764" w14:textId="52538D92" w:rsidR="00767BF6" w:rsidRPr="00C92B6F" w:rsidRDefault="00767BF6" w:rsidP="009E2DC5">
      <w:pPr>
        <w:spacing w:after="120"/>
        <w:rPr>
          <w:rFonts w:eastAsia="新細明體"/>
          <w:b/>
          <w:lang w:eastAsia="zh-TW"/>
        </w:rPr>
      </w:pPr>
    </w:p>
    <w:p w14:paraId="00AD1227" w14:textId="7B481454" w:rsidR="009E2DC5" w:rsidRPr="00C92B6F" w:rsidRDefault="00CC3DD3" w:rsidP="009E2DC5">
      <w:pPr>
        <w:spacing w:after="200" w:line="276" w:lineRule="auto"/>
        <w:rPr>
          <w:rFonts w:eastAsia="新細明體"/>
          <w:b/>
          <w:lang w:eastAsia="zh-TW"/>
        </w:rPr>
      </w:pPr>
      <w:r w:rsidRPr="00C92B6F">
        <w:rPr>
          <w:rFonts w:eastAsiaTheme="minorEastAsia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09CADC44" wp14:editId="0492F962">
                <wp:simplePos x="0" y="0"/>
                <wp:positionH relativeFrom="margin">
                  <wp:align>left</wp:align>
                </wp:positionH>
                <wp:positionV relativeFrom="paragraph">
                  <wp:posOffset>65405</wp:posOffset>
                </wp:positionV>
                <wp:extent cx="5257800" cy="808892"/>
                <wp:effectExtent l="0" t="0" r="19050" b="10795"/>
                <wp:wrapNone/>
                <wp:docPr id="532" name="圓角矩形 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0" cy="80889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53429D" w14:textId="7F553D6B" w:rsidR="00464745" w:rsidRPr="00AC6ED8" w:rsidRDefault="00464745" w:rsidP="00033BE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如你有</w:t>
                            </w:r>
                            <w:r w:rsidRPr="00AC6ED8"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興</w:t>
                            </w: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趣，</w:t>
                            </w:r>
                            <w:r w:rsidRPr="00AC6ED8"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也可</w:t>
                            </w: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以參考上述例子，根據個人的情況，進行</w:t>
                            </w:r>
                            <w:proofErr w:type="gramStart"/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強弱機危</w:t>
                            </w:r>
                            <w:proofErr w:type="gramEnd"/>
                            <w:r w:rsidRPr="0035321C">
                              <w:rPr>
                                <w:rFonts w:eastAsia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（</w:t>
                            </w:r>
                            <w:r w:rsidRPr="0035321C">
                              <w:rPr>
                                <w:rFonts w:eastAsia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SWOT</w:t>
                            </w:r>
                            <w:r w:rsidRPr="0035321C">
                              <w:rPr>
                                <w:rFonts w:eastAsia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）</w:t>
                            </w:r>
                            <w:r w:rsidRPr="00AC6ED8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的</w:t>
                            </w:r>
                            <w:r w:rsidRPr="00AC6ED8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分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CADC44" id="圓角矩形 532" o:spid="_x0000_s1084" style="position:absolute;margin-left:0;margin-top:5.15pt;width:414pt;height:63.7pt;z-index:251576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" fillcolor="white [3201]" strokecolor="#4f81bd [3204]" strokeweight="2pt">
                <v:textbox>
                  <w:txbxContent>
                    <w:p w14:paraId="0553429D" w14:textId="7F553D6B" w:rsidR="00464745" w:rsidRPr="00AC6ED8" w:rsidRDefault="00464745" w:rsidP="00033BEA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如你有</w:t>
                      </w:r>
                      <w:r w:rsidRPr="00AC6ED8">
                        <w:rPr>
                          <w:rFonts w:ascii="微軟正黑體" w:eastAsia="微軟正黑體" w:hAnsi="微軟正黑體" w:cs="新細明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興</w:t>
                      </w: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趣，</w:t>
                      </w:r>
                      <w:r w:rsidRPr="00AC6ED8">
                        <w:rPr>
                          <w:rFonts w:ascii="微軟正黑體" w:eastAsia="微軟正黑體" w:hAnsi="微軟正黑體" w:cs="新細明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也可</w:t>
                      </w: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以參考上述例子，根據個人的情況，進行</w:t>
                      </w:r>
                      <w:proofErr w:type="gramStart"/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強弱機危</w:t>
                      </w:r>
                      <w:proofErr w:type="gramEnd"/>
                      <w:r w:rsidRPr="0035321C">
                        <w:rPr>
                          <w:rFonts w:eastAsia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（</w:t>
                      </w:r>
                      <w:r w:rsidRPr="0035321C">
                        <w:rPr>
                          <w:rFonts w:eastAsia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SWOT</w:t>
                      </w:r>
                      <w:r w:rsidRPr="0035321C">
                        <w:rPr>
                          <w:rFonts w:eastAsia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）</w:t>
                      </w:r>
                      <w:r w:rsidRPr="00AC6ED8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的</w:t>
                      </w:r>
                      <w:r w:rsidRPr="00AC6ED8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分析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E2DC5" w:rsidRPr="00C92B6F">
        <w:rPr>
          <w:rFonts w:eastAsia="新細明體"/>
          <w:b/>
          <w:lang w:eastAsia="zh-TW"/>
        </w:rPr>
        <w:br w:type="page"/>
      </w:r>
    </w:p>
    <w:p w14:paraId="0EACCEEF" w14:textId="793E589B" w:rsidR="009179B7" w:rsidRDefault="00A237E3" w:rsidP="009179B7">
      <w:pPr>
        <w:snapToGrid w:val="0"/>
        <w:spacing w:line="276" w:lineRule="auto"/>
        <w:jc w:val="center"/>
        <w:rPr>
          <w:rFonts w:ascii="細明體" w:eastAsia="細明體" w:hAnsi="細明體"/>
          <w:b/>
          <w:lang w:eastAsia="zh-HK"/>
        </w:rPr>
      </w:pPr>
      <w:r w:rsidRPr="00C92B6F">
        <w:rPr>
          <w:rFonts w:ascii="細明體" w:eastAsia="細明體" w:hAnsi="細明體" w:hint="eastAsia"/>
          <w:b/>
          <w:lang w:eastAsia="zh-HK"/>
        </w:rPr>
        <w:t>單元1.</w:t>
      </w:r>
      <w:r w:rsidRPr="00C92B6F">
        <w:rPr>
          <w:rFonts w:ascii="細明體" w:eastAsia="細明體" w:hAnsi="細明體"/>
          <w:b/>
          <w:lang w:eastAsia="zh-HK"/>
        </w:rPr>
        <w:t>1</w:t>
      </w:r>
      <w:r w:rsidR="009179B7" w:rsidRPr="009179B7">
        <w:rPr>
          <w:rFonts w:ascii="細明體" w:eastAsia="細明體" w:hAnsi="細明體" w:hint="eastAsia"/>
          <w:b/>
          <w:lang w:eastAsia="zh-HK"/>
        </w:rPr>
        <w:t>自我理解與生活技能</w:t>
      </w:r>
    </w:p>
    <w:p w14:paraId="3D4D505A" w14:textId="6A2B0006" w:rsidR="00E25EFA" w:rsidRPr="00C92B6F" w:rsidRDefault="009179B7" w:rsidP="009179B7">
      <w:pPr>
        <w:snapToGrid w:val="0"/>
        <w:spacing w:line="276" w:lineRule="auto"/>
        <w:jc w:val="center"/>
        <w:rPr>
          <w:rFonts w:eastAsia="新細明體"/>
          <w:b/>
          <w:lang w:eastAsia="zh-TW"/>
        </w:rPr>
      </w:pPr>
      <w:r>
        <w:rPr>
          <w:rFonts w:ascii="細明體" w:eastAsia="細明體" w:hAnsi="細明體" w:hint="eastAsia"/>
          <w:b/>
          <w:bCs/>
          <w:lang w:eastAsia="zh-TW"/>
        </w:rPr>
        <w:t>第五部分</w:t>
      </w:r>
      <w:r w:rsidR="00670065" w:rsidRPr="00C92B6F">
        <w:rPr>
          <w:rFonts w:eastAsia="新細明體"/>
          <w:b/>
          <w:lang w:eastAsia="zh-HK"/>
        </w:rPr>
        <w:t>：</w:t>
      </w:r>
      <w:r w:rsidR="00670065" w:rsidRPr="00C92B6F">
        <w:rPr>
          <w:rFonts w:eastAsia="新細明體"/>
          <w:b/>
          <w:lang w:eastAsia="zh-TW"/>
        </w:rPr>
        <w:t>規劃自我人生</w:t>
      </w:r>
    </w:p>
    <w:p w14:paraId="2BE593D4" w14:textId="77777777" w:rsidR="00E25EFA" w:rsidRPr="00C92B6F" w:rsidRDefault="006941CE" w:rsidP="00670065">
      <w:pPr>
        <w:snapToGrid w:val="0"/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TW"/>
        </w:rPr>
        <w:t>（</w:t>
      </w:r>
      <w:r w:rsidRPr="00C92B6F">
        <w:rPr>
          <w:rFonts w:eastAsia="新細明體"/>
          <w:b/>
          <w:lang w:eastAsia="zh-HK"/>
        </w:rPr>
        <w:t>第</w:t>
      </w:r>
      <w:r w:rsidR="001156FF" w:rsidRPr="00C92B6F">
        <w:rPr>
          <w:rFonts w:eastAsia="新細明體"/>
          <w:b/>
          <w:lang w:eastAsia="zh-HK"/>
        </w:rPr>
        <w:t>三</w:t>
      </w:r>
      <w:r w:rsidRPr="00C92B6F">
        <w:rPr>
          <w:rFonts w:eastAsia="新細明體"/>
          <w:b/>
          <w:lang w:eastAsia="zh-HK"/>
        </w:rPr>
        <w:t>課節）</w:t>
      </w:r>
    </w:p>
    <w:p w14:paraId="2F383CFA" w14:textId="77777777" w:rsidR="00E25EFA" w:rsidRPr="00C92B6F" w:rsidRDefault="006941CE" w:rsidP="00670065">
      <w:pPr>
        <w:snapToGrid w:val="0"/>
        <w:spacing w:line="276" w:lineRule="auto"/>
        <w:jc w:val="center"/>
        <w:rPr>
          <w:rFonts w:eastAsia="新細明體"/>
          <w:b/>
          <w:lang w:eastAsia="zh-HK"/>
        </w:rPr>
      </w:pPr>
      <w:r w:rsidRPr="00C92B6F">
        <w:rPr>
          <w:rFonts w:eastAsia="新細明體"/>
          <w:b/>
          <w:lang w:eastAsia="zh-HK"/>
        </w:rPr>
        <w:t>學與教材料</w:t>
      </w:r>
    </w:p>
    <w:p w14:paraId="64533A25" w14:textId="3E774768" w:rsidR="00F076E8" w:rsidRPr="00C92B6F" w:rsidRDefault="000D3408" w:rsidP="000363C6">
      <w:pPr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3F460976" wp14:editId="0C969CA6">
                <wp:simplePos x="0" y="0"/>
                <wp:positionH relativeFrom="margin">
                  <wp:posOffset>2378075</wp:posOffset>
                </wp:positionH>
                <wp:positionV relativeFrom="paragraph">
                  <wp:posOffset>33655</wp:posOffset>
                </wp:positionV>
                <wp:extent cx="3662680" cy="685800"/>
                <wp:effectExtent l="0" t="0" r="13970" b="19050"/>
                <wp:wrapSquare wrapText="bothSides"/>
                <wp:docPr id="71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2680" cy="6858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7040090" w14:textId="28037B40" w:rsidR="00464745" w:rsidRPr="00842EFC" w:rsidRDefault="00464745" w:rsidP="003807A0">
                            <w:pPr>
                              <w:pStyle w:val="aff4"/>
                              <w:spacing w:line="276" w:lineRule="auto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6F362F">
                              <w:rPr>
                                <w:rFonts w:hint="eastAsia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78E510B" wp14:editId="222E9BD3">
                                  <wp:extent cx="514236" cy="293915"/>
                                  <wp:effectExtent l="0" t="0" r="635" b="0"/>
                                  <wp:docPr id="1035" name="圖片 4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2771" cy="2987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 w:rsidRPr="00143C5F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回家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完成工作紙四至六，然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460976" id="圓角矩形 94" o:spid="_x0000_s1085" style="position:absolute;margin-left:187.25pt;margin-top:2.65pt;width:288.4pt;height:54pt;z-index: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" fillcolor="window" strokecolor="red" strokeweight="2pt">
                <v:stroke dashstyle="3 1"/>
                <v:path arrowok="t"/>
                <v:textbox>
                  <w:txbxContent>
                    <w:p w14:paraId="27040090" w14:textId="28037B40" w:rsidR="00464745" w:rsidRPr="00842EFC" w:rsidRDefault="00464745" w:rsidP="003807A0">
                      <w:pPr>
                        <w:pStyle w:val="aff4"/>
                        <w:spacing w:line="276" w:lineRule="auto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6F362F">
                        <w:rPr>
                          <w:rFonts w:hint="eastAsia"/>
                          <w:noProof/>
                          <w:lang w:val="en-US"/>
                        </w:rPr>
                        <w:drawing>
                          <wp:inline distT="0" distB="0" distL="0" distR="0" wp14:anchorId="278E510B" wp14:editId="222E9BD3">
                            <wp:extent cx="514236" cy="293915"/>
                            <wp:effectExtent l="0" t="0" r="635" b="0"/>
                            <wp:docPr id="1035" name="圖片 4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2771" cy="2987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 w:rsidRPr="00143C5F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回家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完成工作紙四至六，然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後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課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堂上進行討論活動和總結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460579" w:rsidRPr="00C92B6F">
        <w:rPr>
          <w:rFonts w:eastAsia="微軟正黑體"/>
          <w:b/>
          <w:bCs/>
          <w:sz w:val="28"/>
          <w:szCs w:val="28"/>
          <w:lang w:val="en-US" w:eastAsia="zh-TW"/>
        </w:rPr>
        <w:t>工作紙</w:t>
      </w:r>
      <w:r w:rsidR="00460579" w:rsidRPr="00C92B6F">
        <w:rPr>
          <w:rFonts w:eastAsia="微軟正黑體"/>
          <w:b/>
          <w:bCs/>
          <w:sz w:val="28"/>
          <w:szCs w:val="28"/>
          <w:lang w:val="en-US" w:eastAsia="zh-HK"/>
        </w:rPr>
        <w:t>四</w:t>
      </w:r>
      <w:r w:rsidR="00460579" w:rsidRPr="00C92B6F">
        <w:rPr>
          <w:rFonts w:eastAsia="微軟正黑體"/>
          <w:b/>
          <w:bCs/>
          <w:sz w:val="28"/>
          <w:szCs w:val="28"/>
          <w:lang w:val="en-US" w:eastAsia="zh-TW"/>
        </w:rPr>
        <w:t>：</w:t>
      </w:r>
      <w:r w:rsidR="00987BE1" w:rsidRPr="00C92B6F">
        <w:rPr>
          <w:rFonts w:eastAsia="Microsoft JhengHei UI"/>
          <w:b/>
          <w:sz w:val="28"/>
          <w:szCs w:val="28"/>
          <w:lang w:eastAsia="zh-HK"/>
        </w:rPr>
        <w:t>定立目標</w:t>
      </w:r>
    </w:p>
    <w:p w14:paraId="319E1591" w14:textId="7E19BC7D" w:rsidR="00522721" w:rsidRPr="00C92B6F" w:rsidRDefault="00522721" w:rsidP="000363C6">
      <w:pPr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活動</w:t>
      </w:r>
      <w:proofErr w:type="gramStart"/>
      <w:r w:rsidRPr="00C92B6F">
        <w:rPr>
          <w:rFonts w:eastAsia="微軟正黑體"/>
          <w:b/>
          <w:color w:val="000000" w:themeColor="text1"/>
          <w:sz w:val="28"/>
          <w:szCs w:val="28"/>
          <w:lang w:eastAsia="zh-HK"/>
        </w:rPr>
        <w:t>一</w:t>
      </w:r>
      <w:proofErr w:type="gramEnd"/>
      <w:r w:rsidR="00CD0EB2" w:rsidRPr="00C92B6F">
        <w:rPr>
          <w:rFonts w:eastAsia="微軟正黑體" w:hint="eastAsia"/>
          <w:b/>
          <w:color w:val="000000" w:themeColor="text1"/>
          <w:sz w:val="28"/>
          <w:szCs w:val="28"/>
          <w:lang w:eastAsia="zh-HK"/>
        </w:rPr>
        <w:t>：</w:t>
      </w:r>
      <w:r w:rsidRPr="00C92B6F">
        <w:rPr>
          <w:rFonts w:eastAsia="微軟正黑體"/>
          <w:b/>
          <w:sz w:val="28"/>
          <w:szCs w:val="28"/>
          <w:lang w:eastAsia="zh-HK"/>
        </w:rPr>
        <w:t>他們</w:t>
      </w:r>
      <w:r w:rsidRPr="00C92B6F">
        <w:rPr>
          <w:rFonts w:eastAsia="微軟正黑體"/>
          <w:b/>
          <w:sz w:val="28"/>
          <w:szCs w:val="28"/>
          <w:lang w:eastAsia="zh-TW"/>
        </w:rPr>
        <w:t>的人生</w:t>
      </w:r>
      <w:r w:rsidRPr="00C92B6F">
        <w:rPr>
          <w:rFonts w:eastAsia="微軟正黑體"/>
          <w:b/>
          <w:color w:val="000000" w:themeColor="text1"/>
          <w:sz w:val="28"/>
          <w:szCs w:val="28"/>
          <w:lang w:eastAsia="zh-TW"/>
        </w:rPr>
        <w:t>目標</w:t>
      </w:r>
    </w:p>
    <w:p w14:paraId="39D6904F" w14:textId="1298DC9D" w:rsidR="00286E7E" w:rsidRPr="00C92B6F" w:rsidRDefault="00522721" w:rsidP="000363C6">
      <w:pPr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lang w:eastAsia="zh-TW"/>
        </w:rPr>
        <w:t>很多人會將人生分為四道題目，包括學業、事業、婚姻、家庭。</w:t>
      </w:r>
      <w:r w:rsidRPr="00C92B6F">
        <w:rPr>
          <w:rFonts w:eastAsia="微軟正黑體"/>
          <w:lang w:eastAsia="zh-HK"/>
        </w:rPr>
        <w:t>其</w:t>
      </w:r>
      <w:r w:rsidRPr="00C92B6F">
        <w:rPr>
          <w:rFonts w:eastAsia="微軟正黑體"/>
          <w:lang w:eastAsia="zh-TW"/>
        </w:rPr>
        <w:t>實，</w:t>
      </w:r>
      <w:r w:rsidR="00BC3565" w:rsidRPr="00C92B6F">
        <w:rPr>
          <w:rFonts w:eastAsia="微軟正黑體"/>
          <w:bCs/>
          <w:color w:val="000000" w:themeColor="text1"/>
          <w:lang w:eastAsia="zh-TW"/>
        </w:rPr>
        <w:t>每個人的目標</w:t>
      </w:r>
      <w:r w:rsidR="00F462DD" w:rsidRPr="00C92B6F">
        <w:rPr>
          <w:rFonts w:eastAsia="微軟正黑體"/>
          <w:bCs/>
          <w:color w:val="000000" w:themeColor="text1"/>
          <w:lang w:eastAsia="zh-HK"/>
        </w:rPr>
        <w:t>各有不同</w:t>
      </w:r>
      <w:r w:rsidRPr="00C92B6F">
        <w:rPr>
          <w:rFonts w:eastAsia="微軟正黑體"/>
          <w:lang w:eastAsia="zh-TW"/>
        </w:rPr>
        <w:t>，</w:t>
      </w:r>
      <w:r w:rsidRPr="00C92B6F">
        <w:rPr>
          <w:rFonts w:eastAsia="微軟正黑體"/>
          <w:lang w:eastAsia="zh-HK"/>
        </w:rPr>
        <w:t>在</w:t>
      </w:r>
      <w:r w:rsidR="00F462DD" w:rsidRPr="00C92B6F">
        <w:rPr>
          <w:rFonts w:eastAsia="微軟正黑體"/>
          <w:lang w:eastAsia="zh-HK"/>
        </w:rPr>
        <w:t>每個</w:t>
      </w:r>
      <w:r w:rsidRPr="00C92B6F">
        <w:rPr>
          <w:rFonts w:eastAsia="微軟正黑體"/>
          <w:lang w:eastAsia="zh-HK"/>
        </w:rPr>
        <w:t>人生階</w:t>
      </w:r>
      <w:r w:rsidRPr="00C92B6F">
        <w:rPr>
          <w:rFonts w:eastAsia="微軟正黑體"/>
          <w:lang w:eastAsia="zh-TW"/>
        </w:rPr>
        <w:t>段</w:t>
      </w:r>
      <w:r w:rsidR="00F462DD" w:rsidRPr="00C92B6F">
        <w:rPr>
          <w:rFonts w:eastAsia="微軟正黑體"/>
          <w:lang w:eastAsia="zh-TW"/>
        </w:rPr>
        <w:t>中</w:t>
      </w:r>
      <w:r w:rsidRPr="00C92B6F">
        <w:rPr>
          <w:rFonts w:eastAsia="微軟正黑體"/>
          <w:lang w:eastAsia="zh-HK"/>
        </w:rPr>
        <w:t>也會</w:t>
      </w:r>
      <w:r w:rsidR="00F462DD" w:rsidRPr="00C92B6F">
        <w:rPr>
          <w:rFonts w:eastAsia="微軟正黑體"/>
          <w:lang w:eastAsia="zh-HK"/>
        </w:rPr>
        <w:t>定立各自</w:t>
      </w:r>
      <w:r w:rsidRPr="00C92B6F">
        <w:rPr>
          <w:rFonts w:eastAsia="微軟正黑體"/>
          <w:lang w:eastAsia="zh-HK"/>
        </w:rPr>
        <w:t>的目標</w:t>
      </w:r>
      <w:r w:rsidRPr="00C92B6F">
        <w:rPr>
          <w:rFonts w:eastAsia="微軟正黑體"/>
          <w:lang w:eastAsia="zh-TW"/>
        </w:rPr>
        <w:t>。</w:t>
      </w:r>
    </w:p>
    <w:p w14:paraId="2C3C305E" w14:textId="11939162" w:rsidR="00286E7E" w:rsidRPr="00C92B6F" w:rsidRDefault="00286E7E" w:rsidP="00522721">
      <w:pPr>
        <w:rPr>
          <w:rFonts w:eastAsia="微軟正黑體"/>
          <w:bCs/>
          <w:color w:val="000000" w:themeColor="text1"/>
          <w:lang w:eastAsia="zh-TW"/>
        </w:rPr>
      </w:pPr>
    </w:p>
    <w:p w14:paraId="18AE34FE" w14:textId="4D830D1D" w:rsidR="00522721" w:rsidRPr="00C92B6F" w:rsidRDefault="00522721" w:rsidP="00522721">
      <w:pPr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lang w:eastAsia="zh-HK"/>
        </w:rPr>
        <w:t>根</w:t>
      </w:r>
      <w:r w:rsidRPr="00C92B6F">
        <w:rPr>
          <w:rFonts w:eastAsia="微軟正黑體"/>
          <w:lang w:eastAsia="zh-TW"/>
        </w:rPr>
        <w:t>據</w:t>
      </w:r>
      <w:r w:rsidRPr="00C92B6F">
        <w:rPr>
          <w:rFonts w:eastAsia="微軟正黑體"/>
          <w:lang w:eastAsia="zh-HK"/>
        </w:rPr>
        <w:t>以下資料</w:t>
      </w:r>
      <w:r w:rsidRPr="00C92B6F">
        <w:rPr>
          <w:rFonts w:eastAsia="微軟正黑體"/>
          <w:lang w:eastAsia="zh-TW"/>
        </w:rPr>
        <w:t>，</w:t>
      </w:r>
      <w:r w:rsidRPr="00C92B6F">
        <w:rPr>
          <w:rFonts w:eastAsia="微軟正黑體"/>
          <w:lang w:eastAsia="zh-HK"/>
        </w:rPr>
        <w:t>填寫下列人物的目標</w:t>
      </w:r>
      <w:r w:rsidRPr="00C92B6F">
        <w:rPr>
          <w:rFonts w:eastAsia="微軟正黑體"/>
          <w:lang w:eastAsia="zh-TW"/>
        </w:rPr>
        <w:t>。</w:t>
      </w:r>
    </w:p>
    <w:p w14:paraId="0235F7A0" w14:textId="379AE109" w:rsidR="00522721" w:rsidRPr="00C92B6F" w:rsidRDefault="00EA3AE8" w:rsidP="00522721">
      <w:pPr>
        <w:snapToGrid w:val="0"/>
        <w:spacing w:line="276" w:lineRule="auto"/>
        <w:rPr>
          <w:rFonts w:eastAsia="SimSun"/>
          <w:sz w:val="28"/>
          <w:szCs w:val="28"/>
          <w:lang w:val="en-US" w:eastAsia="zh-TW"/>
        </w:rPr>
      </w:pPr>
      <w:r w:rsidRPr="00C92B6F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BD96108" wp14:editId="6110B2A2">
                <wp:simplePos x="0" y="0"/>
                <wp:positionH relativeFrom="margin">
                  <wp:posOffset>5444</wp:posOffset>
                </wp:positionH>
                <wp:positionV relativeFrom="paragraph">
                  <wp:posOffset>12337</wp:posOffset>
                </wp:positionV>
                <wp:extent cx="5731328" cy="903514"/>
                <wp:effectExtent l="0" t="0" r="3175" b="0"/>
                <wp:wrapNone/>
                <wp:docPr id="552" name="群組 5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328" cy="903514"/>
                          <a:chOff x="48491" y="0"/>
                          <a:chExt cx="5782567" cy="1226228"/>
                        </a:xfrm>
                      </wpg:grpSpPr>
                      <wps:wsp>
                        <wps:cNvPr id="555" name="矩形: 圓角化同側角落 484"/>
                        <wps:cNvSpPr/>
                        <wps:spPr>
                          <a:xfrm rot="10800000">
                            <a:off x="48491" y="0"/>
                            <a:ext cx="4097020" cy="1002135"/>
                          </a:xfrm>
                          <a:prstGeom prst="round2SameRect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8064A2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D05FF0E" w14:textId="04B4C0B1" w:rsidR="00464745" w:rsidRPr="008F42EB" w:rsidRDefault="00464745" w:rsidP="00807D89">
                              <w:pPr>
                                <w:snapToGrid w:val="0"/>
                                <w:rPr>
                                  <w:rFonts w:ascii="微軟正黑體" w:eastAsia="微軟正黑體" w:hAnsi="微軟正黑體" w:cs="新細明體"/>
                                  <w:lang w:eastAsia="zh-TW"/>
                                </w:rPr>
                              </w:pPr>
                              <w:r w:rsidRPr="001F60FE">
                                <w:rPr>
                                  <w:rFonts w:ascii="微軟正黑體" w:eastAsia="微軟正黑體" w:hAnsi="微軟正黑體" w:cs="新細明體"/>
                                  <w:b/>
                                  <w:bCs/>
                                  <w:sz w:val="32"/>
                                  <w:szCs w:val="32"/>
                                  <w:lang w:eastAsia="zh-TW"/>
                                </w:rPr>
                                <w:fldChar w:fldCharType="begin"/>
                              </w:r>
                              <w:r w:rsidRPr="001F60FE">
                                <w:rPr>
                                  <w:rFonts w:ascii="微軟正黑體" w:eastAsia="微軟正黑體" w:hAnsi="微軟正黑體" w:cs="新細明體"/>
                                  <w:b/>
                                  <w:bCs/>
                                  <w:sz w:val="32"/>
                                  <w:szCs w:val="32"/>
                                  <w:lang w:eastAsia="zh-TW"/>
                                </w:rPr>
                                <w:instrText xml:space="preserve"> </w:instrText>
                              </w:r>
                              <w:r w:rsidRPr="001F60FE"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sz w:val="32"/>
                                  <w:szCs w:val="32"/>
                                  <w:lang w:eastAsia="zh-TW"/>
                                </w:rPr>
                                <w:instrText>eq \o\ac(○,1)</w:instrText>
                              </w:r>
                              <w:r w:rsidRPr="001F60FE">
                                <w:rPr>
                                  <w:rFonts w:ascii="微軟正黑體" w:eastAsia="微軟正黑體" w:hAnsi="微軟正黑體" w:cs="新細明體"/>
                                  <w:sz w:val="32"/>
                                  <w:szCs w:val="32"/>
                                  <w:lang w:eastAsia="zh-TW"/>
                                </w:rPr>
                                <w:fldChar w:fldCharType="end"/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我想做一名消防員，將來</w:t>
                              </w:r>
                              <w:proofErr w:type="gramStart"/>
                              <w:r w:rsidRPr="004440D5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救急扶危</w:t>
                              </w:r>
                              <w:proofErr w:type="gramEnd"/>
                              <w:r w:rsidRPr="008F42EB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。</w:t>
                              </w:r>
                            </w:p>
                            <w:p w14:paraId="4A169480" w14:textId="77777777" w:rsidR="00464745" w:rsidRPr="00DF5332" w:rsidRDefault="00464745" w:rsidP="00807D89">
                              <w:pPr>
                                <w:snapToGrid w:val="0"/>
                                <w:jc w:val="right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lang w:eastAsia="zh-TW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lang w:eastAsia="zh-TW"/>
                                </w:rPr>
                                <w:t>一個香港中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lang w:eastAsia="zh-TW"/>
                                </w:rPr>
                                <w:t>一</w:t>
                              </w:r>
                              <w:proofErr w:type="gramEnd"/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  <w:lang w:eastAsia="zh-TW"/>
                                </w:rPr>
                                <w:t>學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6" name="圖片 556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4194352" y="239665"/>
                            <a:ext cx="1636706" cy="9865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D96108" id="群組 552" o:spid="_x0000_s1086" style="position:absolute;margin-left:.45pt;margin-top:.95pt;width:451.3pt;height:71.15pt;z-index:251674624;mso-position-horizontal-relative:margin;mso-width-relative:margin;mso-height-relative:margin" coordorigin="484" coordsize="57825,122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">
                <v:shape id="矩形: 圓角化同側角落 484" o:spid="_x0000_s1087" style="position:absolute;left:484;width:40971;height:10021;rotation:180;visibility:visible;mso-wrap-style:square;v-text-anchor:middle" coordsize="4097020,1002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" adj="-11796480,,5400" path="m167026,l3929994,v92246,,167026,74780,167026,167026l4097020,1002135r,l,1002135r,l,167026c,74780,74780,,167026,xe" filled="f" strokecolor="#604a7b" strokeweight="2pt">
                  <v:stroke joinstyle="miter"/>
                  <v:formulas/>
                  <v:path arrowok="t" o:connecttype="custom" o:connectlocs="167026,0;3929994,0;4097020,167026;4097020,1002135;4097020,1002135;0,1002135;0,1002135;0,167026;167026,0" o:connectangles="0,0,0,0,0,0,0,0,0" textboxrect="0,0,4097020,1002135"/>
                  <v:textbox>
                    <w:txbxContent>
                      <w:p w14:paraId="5D05FF0E" w14:textId="04B4C0B1" w:rsidR="00464745" w:rsidRPr="008F42EB" w:rsidRDefault="00464745" w:rsidP="00807D89">
                        <w:pPr>
                          <w:snapToGrid w:val="0"/>
                          <w:rPr>
                            <w:rFonts w:ascii="微軟正黑體" w:eastAsia="微軟正黑體" w:hAnsi="微軟正黑體" w:cs="新細明體"/>
                            <w:lang w:eastAsia="zh-TW"/>
                          </w:rPr>
                        </w:pPr>
                        <w:r w:rsidRPr="001F60FE">
                          <w:rPr>
                            <w:rFonts w:ascii="微軟正黑體" w:eastAsia="微軟正黑體" w:hAnsi="微軟正黑體" w:cs="新細明體"/>
                            <w:b/>
                            <w:bCs/>
                            <w:sz w:val="32"/>
                            <w:szCs w:val="32"/>
                            <w:lang w:eastAsia="zh-TW"/>
                          </w:rPr>
                          <w:fldChar w:fldCharType="begin"/>
                        </w:r>
                        <w:r w:rsidRPr="001F60FE">
                          <w:rPr>
                            <w:rFonts w:ascii="微軟正黑體" w:eastAsia="微軟正黑體" w:hAnsi="微軟正黑體" w:cs="新細明體"/>
                            <w:b/>
                            <w:bCs/>
                            <w:sz w:val="32"/>
                            <w:szCs w:val="32"/>
                            <w:lang w:eastAsia="zh-TW"/>
                          </w:rPr>
                          <w:instrText xml:space="preserve"> </w:instrText>
                        </w:r>
                        <w:r w:rsidRPr="001F60FE"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sz w:val="32"/>
                            <w:szCs w:val="32"/>
                            <w:lang w:eastAsia="zh-TW"/>
                          </w:rPr>
                          <w:instrText>eq \o\ac(○,1)</w:instrText>
                        </w:r>
                        <w:r w:rsidRPr="001F60FE">
                          <w:rPr>
                            <w:rFonts w:ascii="微軟正黑體" w:eastAsia="微軟正黑體" w:hAnsi="微軟正黑體" w:cs="新細明體"/>
                            <w:sz w:val="32"/>
                            <w:szCs w:val="32"/>
                            <w:lang w:eastAsia="zh-TW"/>
                          </w:rPr>
                          <w:fldChar w:fldCharType="end"/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我想做一名消防員，將來</w:t>
                        </w:r>
                        <w:proofErr w:type="gramStart"/>
                        <w:r w:rsidRPr="004440D5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救急扶危</w:t>
                        </w:r>
                        <w:proofErr w:type="gramEnd"/>
                        <w:r w:rsidRPr="008F42EB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。</w:t>
                        </w:r>
                      </w:p>
                      <w:p w14:paraId="4A169480" w14:textId="77777777" w:rsidR="00464745" w:rsidRPr="00DF5332" w:rsidRDefault="00464745" w:rsidP="00807D89">
                        <w:pPr>
                          <w:snapToGrid w:val="0"/>
                          <w:jc w:val="right"/>
                          <w:rPr>
                            <w:rFonts w:ascii="微軟正黑體" w:eastAsia="微軟正黑體" w:hAnsi="微軟正黑體"/>
                            <w:b/>
                            <w:bCs/>
                            <w:lang w:eastAsia="zh-TW"/>
                          </w:rPr>
                        </w:pPr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lang w:eastAsia="zh-TW"/>
                          </w:rPr>
                          <w:t>一個香港中</w:t>
                        </w:r>
                        <w:proofErr w:type="gramStart"/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lang w:eastAsia="zh-TW"/>
                          </w:rPr>
                          <w:t>一</w:t>
                        </w:r>
                        <w:proofErr w:type="gramEnd"/>
                        <w:r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  <w:lang w:eastAsia="zh-TW"/>
                          </w:rPr>
                          <w:t>學生</w:t>
                        </w:r>
                      </w:p>
                    </w:txbxContent>
                  </v:textbox>
                </v:shape>
                <v:shape id="圖片 556" o:spid="_x0000_s1088" type="#_x0000_t75" style="position:absolute;left:41943;top:2396;width:16367;height:98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">
                  <v:imagedata r:id="rId56" o:title=""/>
                </v:shape>
                <w10:wrap anchorx="margin"/>
              </v:group>
            </w:pict>
          </mc:Fallback>
        </mc:AlternateContent>
      </w:r>
    </w:p>
    <w:p w14:paraId="6B696FA4" w14:textId="156D1CB2" w:rsidR="00522721" w:rsidRPr="00C92B6F" w:rsidRDefault="00522721" w:rsidP="00522721">
      <w:pPr>
        <w:snapToGrid w:val="0"/>
        <w:spacing w:line="276" w:lineRule="auto"/>
        <w:rPr>
          <w:rFonts w:eastAsia="SimSun"/>
          <w:sz w:val="28"/>
          <w:szCs w:val="28"/>
          <w:lang w:val="en-US" w:eastAsia="zh-TW"/>
        </w:rPr>
      </w:pPr>
    </w:p>
    <w:p w14:paraId="15F28E17" w14:textId="31308123" w:rsidR="001A2BC4" w:rsidRPr="00C92B6F" w:rsidRDefault="001A2BC4" w:rsidP="00522721">
      <w:pPr>
        <w:snapToGrid w:val="0"/>
        <w:spacing w:line="276" w:lineRule="auto"/>
        <w:rPr>
          <w:rFonts w:eastAsia="SimSun"/>
          <w:sz w:val="28"/>
          <w:szCs w:val="28"/>
          <w:lang w:val="en-US" w:eastAsia="zh-TW"/>
        </w:rPr>
      </w:pPr>
    </w:p>
    <w:p w14:paraId="715D61D5" w14:textId="4F13B83A" w:rsidR="00522721" w:rsidRPr="00C92B6F" w:rsidRDefault="00CE0119" w:rsidP="00522721">
      <w:pPr>
        <w:snapToGrid w:val="0"/>
        <w:spacing w:line="276" w:lineRule="auto"/>
        <w:rPr>
          <w:rFonts w:eastAsia="微軟正黑體"/>
          <w:bCs/>
          <w:color w:val="000000" w:themeColor="text1"/>
          <w:u w:val="single"/>
          <w:lang w:eastAsia="zh-TW"/>
        </w:rPr>
      </w:pPr>
      <w:r w:rsidRPr="00C92B6F">
        <w:rPr>
          <w:rFonts w:eastAsia="微軟正黑體" w:hint="eastAsia"/>
          <w:bCs/>
          <w:color w:val="000000" w:themeColor="text1"/>
          <w:lang w:eastAsia="zh-TW"/>
        </w:rPr>
        <w:t>例子：</w:t>
      </w:r>
      <w:r w:rsidR="006021A3" w:rsidRPr="00C92B6F">
        <w:rPr>
          <w:rFonts w:eastAsia="微軟正黑體"/>
          <w:bCs/>
          <w:color w:val="000000" w:themeColor="text1"/>
          <w:lang w:eastAsia="zh-HK"/>
        </w:rPr>
        <w:t>她</w:t>
      </w:r>
      <w:r w:rsidR="00522721" w:rsidRPr="00C92B6F">
        <w:rPr>
          <w:rFonts w:eastAsia="微軟正黑體"/>
          <w:bCs/>
          <w:color w:val="000000" w:themeColor="text1"/>
          <w:lang w:eastAsia="zh-HK"/>
        </w:rPr>
        <w:t>的目標是</w:t>
      </w:r>
      <w:r w:rsidR="00522721" w:rsidRPr="00C92B6F">
        <w:rPr>
          <w:rFonts w:eastAsia="微軟正黑體"/>
          <w:bCs/>
          <w:i/>
          <w:iCs/>
          <w:color w:val="000000" w:themeColor="text1"/>
          <w:u w:val="single"/>
          <w:lang w:eastAsia="zh-HK"/>
        </w:rPr>
        <w:t>做一名消防員</w:t>
      </w:r>
      <w:r w:rsidR="00522721" w:rsidRPr="00C92B6F">
        <w:rPr>
          <w:rFonts w:eastAsia="微軟正黑體"/>
          <w:bCs/>
          <w:color w:val="000000" w:themeColor="text1"/>
          <w:u w:val="single"/>
          <w:lang w:eastAsia="zh-TW"/>
        </w:rPr>
        <w:t>。</w:t>
      </w:r>
    </w:p>
    <w:p w14:paraId="0AE07DAB" w14:textId="4280BDA8" w:rsidR="00807D89" w:rsidRPr="00C92B6F" w:rsidRDefault="00CE3BB3" w:rsidP="00522721">
      <w:pPr>
        <w:snapToGrid w:val="0"/>
        <w:spacing w:line="276" w:lineRule="auto"/>
        <w:rPr>
          <w:rFonts w:eastAsia="微軟正黑體"/>
          <w:color w:val="000000" w:themeColor="text1"/>
          <w:sz w:val="28"/>
          <w:szCs w:val="28"/>
          <w:lang w:val="en-US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8B2A00C" wp14:editId="2ECAB4C8">
            <wp:simplePos x="0" y="0"/>
            <wp:positionH relativeFrom="column">
              <wp:posOffset>5444</wp:posOffset>
            </wp:positionH>
            <wp:positionV relativeFrom="paragraph">
              <wp:posOffset>212271</wp:posOffset>
            </wp:positionV>
            <wp:extent cx="571500" cy="830386"/>
            <wp:effectExtent l="0" t="0" r="0" b="8255"/>
            <wp:wrapNone/>
            <wp:docPr id="475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25" cy="835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D89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0F1914" wp14:editId="121F9A77">
                <wp:simplePos x="0" y="0"/>
                <wp:positionH relativeFrom="column">
                  <wp:posOffset>805942</wp:posOffset>
                </wp:positionH>
                <wp:positionV relativeFrom="paragraph">
                  <wp:posOffset>212141</wp:posOffset>
                </wp:positionV>
                <wp:extent cx="4097020" cy="810260"/>
                <wp:effectExtent l="0" t="0" r="17780" b="27940"/>
                <wp:wrapNone/>
                <wp:docPr id="450" name="矩形: 圓角化同側角落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97020" cy="810260"/>
                        </a:xfrm>
                        <a:prstGeom prst="round2SameRect">
                          <a:avLst/>
                        </a:prstGeom>
                        <a:noFill/>
                        <a:ln w="25400" cap="flat" cmpd="sng" algn="ctr">
                          <a:solidFill>
                            <a:srgbClr val="8064A2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D170F57" w14:textId="21651E60" w:rsidR="00464745" w:rsidRPr="008F42EB" w:rsidRDefault="00464745" w:rsidP="00522721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eq \o\ac(</w:instrText>
                            </w:r>
                            <w:r w:rsidRPr="009F4F6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position w:val="-4"/>
                                <w:sz w:val="36"/>
                                <w:lang w:eastAsia="zh-TW"/>
                              </w:rPr>
                              <w:instrText>○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,2)</w:instrTex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end"/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們的目標是擁有自己的物業，擁有一個家</w:t>
                            </w:r>
                            <w:r w:rsidRPr="008F42EB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。</w:t>
                            </w:r>
                          </w:p>
                          <w:p w14:paraId="38B44AC2" w14:textId="2124CB29" w:rsidR="00464745" w:rsidRPr="00DF5332" w:rsidRDefault="00464745" w:rsidP="00522721">
                            <w:pPr>
                              <w:snapToGrid w:val="0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>一個年輕妻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F1914" id="矩形: 圓角化同側角落 450" o:spid="_x0000_s1089" style="position:absolute;margin-left:63.45pt;margin-top:16.7pt;width:322.6pt;height:63.8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097020,8102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" adj="-11796480,,5400" path="m135046,l3961974,v74584,,135046,60462,135046,135046l4097020,810260r,l,810260r,l,135046c,60462,60462,,135046,xe" filled="f" strokecolor="#604a7b" strokeweight="2pt">
                <v:stroke joinstyle="miter"/>
                <v:formulas/>
                <v:path arrowok="t" o:connecttype="custom" o:connectlocs="135046,0;3961974,0;4097020,135046;4097020,810260;4097020,810260;0,810260;0,810260;0,135046;135046,0" o:connectangles="0,0,0,0,0,0,0,0,0" textboxrect="0,0,4097020,810260"/>
                <v:textbox>
                  <w:txbxContent>
                    <w:p w14:paraId="3D170F57" w14:textId="21651E60" w:rsidR="00464745" w:rsidRPr="008F42EB" w:rsidRDefault="00464745" w:rsidP="00522721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instrText xml:space="preserve"> 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eq \o\ac(</w:instrText>
                      </w:r>
                      <w:r w:rsidRPr="009F4F6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position w:val="-4"/>
                          <w:sz w:val="36"/>
                          <w:lang w:eastAsia="zh-TW"/>
                        </w:rPr>
                        <w:instrText>○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,2)</w:instrTex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end"/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們的目標是擁有自己的物業，擁有一個家</w:t>
                      </w:r>
                      <w:r w:rsidRPr="008F42EB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。</w:t>
                      </w:r>
                    </w:p>
                    <w:p w14:paraId="38B44AC2" w14:textId="2124CB29" w:rsidR="00464745" w:rsidRPr="00DF5332" w:rsidRDefault="00464745" w:rsidP="00522721">
                      <w:pPr>
                        <w:snapToGrid w:val="0"/>
                        <w:jc w:val="right"/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>一個年輕妻子</w:t>
                      </w:r>
                    </w:p>
                  </w:txbxContent>
                </v:textbox>
              </v:shape>
            </w:pict>
          </mc:Fallback>
        </mc:AlternateContent>
      </w:r>
    </w:p>
    <w:p w14:paraId="267F2570" w14:textId="68C348F4" w:rsidR="00522721" w:rsidRPr="00C92B6F" w:rsidRDefault="00522721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76CBF34E" w14:textId="262935B8" w:rsidR="00522721" w:rsidRPr="00C92B6F" w:rsidRDefault="00522721" w:rsidP="00522721">
      <w:pPr>
        <w:snapToGrid w:val="0"/>
        <w:spacing w:line="276" w:lineRule="auto"/>
        <w:rPr>
          <w:lang w:val="en-US" w:eastAsia="zh-TW"/>
        </w:rPr>
      </w:pPr>
    </w:p>
    <w:p w14:paraId="0941EB54" w14:textId="7BC18FC9" w:rsidR="00522721" w:rsidRPr="00C92B6F" w:rsidRDefault="00522721" w:rsidP="00522721">
      <w:pPr>
        <w:snapToGrid w:val="0"/>
        <w:spacing w:line="276" w:lineRule="auto"/>
        <w:rPr>
          <w:lang w:val="en-US" w:eastAsia="zh-TW"/>
        </w:rPr>
      </w:pPr>
    </w:p>
    <w:p w14:paraId="40EDAFE3" w14:textId="77777777" w:rsidR="00522721" w:rsidRPr="00C92B6F" w:rsidRDefault="00522721" w:rsidP="00522721">
      <w:pPr>
        <w:snapToGrid w:val="0"/>
        <w:spacing w:line="276" w:lineRule="auto"/>
        <w:rPr>
          <w:lang w:val="en-US" w:eastAsia="zh-TW"/>
        </w:rPr>
      </w:pPr>
    </w:p>
    <w:p w14:paraId="79815E0B" w14:textId="727ACC20" w:rsidR="00522721" w:rsidRPr="00C92B6F" w:rsidRDefault="007E03DC" w:rsidP="00522721">
      <w:pPr>
        <w:snapToGrid w:val="0"/>
        <w:spacing w:line="276" w:lineRule="auto"/>
        <w:rPr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04992" behindDoc="0" locked="0" layoutInCell="1" allowOverlap="1" wp14:anchorId="49EF1F74" wp14:editId="167D2081">
                <wp:simplePos x="0" y="0"/>
                <wp:positionH relativeFrom="column">
                  <wp:posOffset>814705</wp:posOffset>
                </wp:positionH>
                <wp:positionV relativeFrom="paragraph">
                  <wp:posOffset>115397</wp:posOffset>
                </wp:positionV>
                <wp:extent cx="2345871" cy="336550"/>
                <wp:effectExtent l="0" t="0" r="0" b="635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5871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1E8F9" w14:textId="62131443" w:rsidR="00464745" w:rsidRPr="00EB56A6" w:rsidRDefault="00464745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 w:rsidRPr="00EB56A6"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擁有自己的物業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F1F74" id="_x0000_s1090" type="#_x0000_t202" style="position:absolute;margin-left:64.15pt;margin-top:9.1pt;width:184.7pt;height:26.5pt;z-index:251604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" filled="f" stroked="f">
                <v:textbox>
                  <w:txbxContent>
                    <w:p w14:paraId="7B01E8F9" w14:textId="62131443" w:rsidR="00464745" w:rsidRPr="00EB56A6" w:rsidRDefault="00464745">
                      <w:pPr>
                        <w:rPr>
                          <w:i/>
                          <w:iCs/>
                          <w:color w:val="FF0000"/>
                        </w:rPr>
                      </w:pPr>
                      <w:r w:rsidRPr="00EB56A6"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擁有自己的物業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11E9BDF6" w14:textId="7CBF94C6" w:rsidR="00522721" w:rsidRPr="00C92B6F" w:rsidRDefault="00522721" w:rsidP="007E03DC">
      <w:pPr>
        <w:snapToGrid w:val="0"/>
        <w:spacing w:line="276" w:lineRule="auto"/>
        <w:rPr>
          <w:rFonts w:eastAsia="微軟正黑體"/>
          <w:bCs/>
          <w:color w:val="000000" w:themeColor="text1"/>
          <w:sz w:val="28"/>
          <w:szCs w:val="28"/>
          <w:lang w:eastAsia="zh-TW"/>
        </w:rPr>
      </w:pPr>
      <w:r w:rsidRPr="00C92B6F">
        <w:rPr>
          <w:rFonts w:eastAsia="微軟正黑體"/>
          <w:bCs/>
          <w:lang w:eastAsia="zh-HK"/>
        </w:rPr>
        <w:t>她</w:t>
      </w:r>
      <w:r w:rsidR="002E62D6" w:rsidRPr="00C92B6F">
        <w:rPr>
          <w:rFonts w:eastAsia="微軟正黑體"/>
          <w:bCs/>
          <w:lang w:eastAsia="zh-HK"/>
        </w:rPr>
        <w:t>的目標是</w:t>
      </w:r>
      <w:r w:rsidRPr="00C92B6F">
        <w:rPr>
          <w:rFonts w:eastAsiaTheme="minorEastAsia"/>
          <w:bCs/>
          <w:lang w:eastAsia="zh-TW"/>
        </w:rPr>
        <w:t>_______________________________________________________</w:t>
      </w:r>
      <w:r w:rsidRPr="00C92B6F">
        <w:rPr>
          <w:rFonts w:eastAsiaTheme="minorEastAsia"/>
          <w:bCs/>
          <w:lang w:eastAsia="zh-TW"/>
        </w:rPr>
        <w:t>。</w:t>
      </w:r>
    </w:p>
    <w:p w14:paraId="7D54B15A" w14:textId="5CBB7719" w:rsidR="00522721" w:rsidRPr="00C92B6F" w:rsidRDefault="00807D89" w:rsidP="00522721">
      <w:pPr>
        <w:rPr>
          <w:rFonts w:eastAsia="微軟正黑體"/>
          <w:b/>
          <w:lang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4095DB" wp14:editId="5954BB25">
                <wp:simplePos x="0" y="0"/>
                <wp:positionH relativeFrom="column">
                  <wp:posOffset>1241933</wp:posOffset>
                </wp:positionH>
                <wp:positionV relativeFrom="paragraph">
                  <wp:posOffset>80314</wp:posOffset>
                </wp:positionV>
                <wp:extent cx="4059382" cy="1039091"/>
                <wp:effectExtent l="12700" t="12700" r="17780" b="15240"/>
                <wp:wrapNone/>
                <wp:docPr id="33" name="矩形: 圓角化同側角落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059382" cy="1039091"/>
                        </a:xfrm>
                        <a:prstGeom prst="round2SameRect">
                          <a:avLst/>
                        </a:prstGeom>
                        <a:noFill/>
                        <a:ln w="25400" cap="flat" cmpd="sng" algn="ctr">
                          <a:solidFill>
                            <a:srgbClr val="8064A2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640F71" w14:textId="3AC2F3E4" w:rsidR="00464745" w:rsidRPr="00737019" w:rsidRDefault="00464745" w:rsidP="00F76FF2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eq \o\ac(</w:instrText>
                            </w:r>
                            <w:r w:rsidRPr="009F4F6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position w:val="-4"/>
                                <w:sz w:val="36"/>
                                <w:lang w:eastAsia="zh-TW"/>
                              </w:rPr>
                              <w:instrText>○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,3)</w:instrTex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end"/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</w:t>
                            </w:r>
                            <w:r w:rsidRPr="00737019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是作家，就該用作品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與</w:t>
                            </w:r>
                            <w:r w:rsidRPr="00737019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讀者見面，離開這個世界之前我總得留下一點東西。</w:t>
                            </w:r>
                          </w:p>
                          <w:p w14:paraId="6AB11C45" w14:textId="77777777" w:rsidR="00464745" w:rsidRPr="00DF5332" w:rsidRDefault="00464745" w:rsidP="00522721">
                            <w:pPr>
                              <w:snapToGrid w:val="0"/>
                              <w:jc w:val="right"/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  <w:lang w:eastAsia="zh-TW"/>
                              </w:rPr>
                            </w:pPr>
                            <w:r w:rsidRPr="00EC52E6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>現代文學家、出版家、翻譯家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 xml:space="preserve">　</w:t>
                            </w:r>
                            <w:r w:rsidRPr="00DF5332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eastAsia="zh-TW"/>
                              </w:rPr>
                              <w:t>巴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4095DB" id="矩形: 圓角化同側角落 33" o:spid="_x0000_s1091" style="position:absolute;margin-left:97.8pt;margin-top:6.3pt;width:319.65pt;height:81.8pt;rotation:18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59382,103909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" adj="-11796480,,5400" path="m173185,l3886197,v95647,,173185,77538,173185,173185l4059382,1039091r,l,1039091r,l,173185c,77538,77538,,173185,xe" filled="f" strokecolor="#604a7b" strokeweight="2pt">
                <v:stroke joinstyle="miter"/>
                <v:formulas/>
                <v:path arrowok="t" o:connecttype="custom" o:connectlocs="173185,0;3886197,0;4059382,173185;4059382,1039091;4059382,1039091;0,1039091;0,1039091;0,173185;173185,0" o:connectangles="0,0,0,0,0,0,0,0,0" textboxrect="0,0,4059382,1039091"/>
                <v:textbox>
                  <w:txbxContent>
                    <w:p w14:paraId="05640F71" w14:textId="3AC2F3E4" w:rsidR="00464745" w:rsidRPr="00737019" w:rsidRDefault="00464745" w:rsidP="00F76FF2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instrText xml:space="preserve"> 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eq \o\ac(</w:instrText>
                      </w:r>
                      <w:r w:rsidRPr="009F4F6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position w:val="-4"/>
                          <w:sz w:val="36"/>
                          <w:lang w:eastAsia="zh-TW"/>
                        </w:rPr>
                        <w:instrText>○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,3)</w:instrTex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end"/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</w:t>
                      </w:r>
                      <w:r w:rsidRPr="00737019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是作家，就該用作品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與</w:t>
                      </w:r>
                      <w:r w:rsidRPr="00737019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讀者見面，離開這個世界之前我總得留下一點東西。</w:t>
                      </w:r>
                    </w:p>
                    <w:p w14:paraId="6AB11C45" w14:textId="77777777" w:rsidR="00464745" w:rsidRPr="00DF5332" w:rsidRDefault="00464745" w:rsidP="00522721">
                      <w:pPr>
                        <w:snapToGrid w:val="0"/>
                        <w:jc w:val="right"/>
                        <w:rPr>
                          <w:rFonts w:ascii="微軟正黑體" w:eastAsia="微軟正黑體" w:hAnsi="微軟正黑體" w:cs="新細明體"/>
                          <w:b/>
                          <w:bCs/>
                          <w:lang w:eastAsia="zh-TW"/>
                        </w:rPr>
                      </w:pPr>
                      <w:r w:rsidRPr="00EC52E6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>現代文學家、出版家、翻譯家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 xml:space="preserve">　</w:t>
                      </w:r>
                      <w:r w:rsidRPr="00DF5332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eastAsia="zh-TW"/>
                        </w:rPr>
                        <w:t>巴金</w:t>
                      </w:r>
                    </w:p>
                  </w:txbxContent>
                </v:textbox>
              </v:shape>
            </w:pict>
          </mc:Fallback>
        </mc:AlternateContent>
      </w:r>
    </w:p>
    <w:p w14:paraId="3524B8BD" w14:textId="460F08FC" w:rsidR="00522721" w:rsidRPr="00C92B6F" w:rsidRDefault="00522721" w:rsidP="00522721">
      <w:pPr>
        <w:rPr>
          <w:rFonts w:eastAsia="微軟正黑體"/>
          <w:b/>
          <w:lang w:eastAsia="zh-TW"/>
        </w:rPr>
      </w:pPr>
    </w:p>
    <w:p w14:paraId="5CD00BFE" w14:textId="5F6ADF6E" w:rsidR="00522721" w:rsidRPr="00C92B6F" w:rsidRDefault="00807D89" w:rsidP="00522721">
      <w:pPr>
        <w:rPr>
          <w:rFonts w:eastAsia="微軟正黑體"/>
          <w:b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45280" behindDoc="0" locked="0" layoutInCell="1" allowOverlap="1" wp14:anchorId="4E149664" wp14:editId="49297AE6">
            <wp:simplePos x="0" y="0"/>
            <wp:positionH relativeFrom="column">
              <wp:posOffset>5443</wp:posOffset>
            </wp:positionH>
            <wp:positionV relativeFrom="paragraph">
              <wp:posOffset>84455</wp:posOffset>
            </wp:positionV>
            <wp:extent cx="685529" cy="609600"/>
            <wp:effectExtent l="0" t="0" r="635" b="0"/>
            <wp:wrapNone/>
            <wp:docPr id="460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63"/>
                    <pic:cNvPicPr>
                      <a:picLocks noChangeAspect="1" noChangeArrowheads="1"/>
                    </pic:cNvPicPr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348" cy="6165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EDF02" w14:textId="01E02939" w:rsidR="007F194B" w:rsidRPr="00C92B6F" w:rsidRDefault="007F194B" w:rsidP="00522721">
      <w:pPr>
        <w:rPr>
          <w:rFonts w:eastAsia="微軟正黑體"/>
          <w:b/>
          <w:lang w:eastAsia="zh-TW"/>
        </w:rPr>
      </w:pPr>
    </w:p>
    <w:p w14:paraId="3B8F8776" w14:textId="7C461B33" w:rsidR="00807D89" w:rsidRPr="00C92B6F" w:rsidRDefault="00807D89" w:rsidP="00522721">
      <w:pPr>
        <w:rPr>
          <w:rFonts w:eastAsia="微軟正黑體"/>
          <w:bCs/>
          <w:lang w:eastAsia="zh-HK"/>
        </w:rPr>
      </w:pPr>
    </w:p>
    <w:p w14:paraId="4A0C2713" w14:textId="026FFA50" w:rsidR="00807D89" w:rsidRPr="00C92B6F" w:rsidRDefault="00807D89" w:rsidP="00522721">
      <w:pPr>
        <w:rPr>
          <w:rFonts w:eastAsia="微軟正黑體"/>
          <w:bCs/>
          <w:lang w:eastAsia="zh-HK"/>
        </w:rPr>
      </w:pPr>
    </w:p>
    <w:p w14:paraId="3A6B4CCA" w14:textId="288E7275" w:rsidR="00807D89" w:rsidRPr="00C92B6F" w:rsidRDefault="00807D89" w:rsidP="00522721">
      <w:pPr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09088" behindDoc="0" locked="0" layoutInCell="1" allowOverlap="1" wp14:anchorId="3CB8EEF3" wp14:editId="6487C6BD">
                <wp:simplePos x="0" y="0"/>
                <wp:positionH relativeFrom="column">
                  <wp:posOffset>850900</wp:posOffset>
                </wp:positionH>
                <wp:positionV relativeFrom="paragraph">
                  <wp:posOffset>96977</wp:posOffset>
                </wp:positionV>
                <wp:extent cx="2345690" cy="356235"/>
                <wp:effectExtent l="0" t="0" r="0" b="5715"/>
                <wp:wrapNone/>
                <wp:docPr id="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5690" cy="3562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9DAC7" w14:textId="5BA19B83" w:rsidR="00464745" w:rsidRPr="00EB56A6" w:rsidRDefault="00464745" w:rsidP="00EB56A6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寫下出色的作品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8EEF3" id="_x0000_s1092" type="#_x0000_t202" style="position:absolute;margin-left:67pt;margin-top:7.65pt;width:184.7pt;height:28.05pt;z-index:251609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" filled="f" stroked="f">
                <v:textbox>
                  <w:txbxContent>
                    <w:p w14:paraId="5329DAC7" w14:textId="5BA19B83" w:rsidR="00464745" w:rsidRPr="00EB56A6" w:rsidRDefault="00464745" w:rsidP="00EB56A6">
                      <w:pPr>
                        <w:rPr>
                          <w:i/>
                          <w:iCs/>
                          <w:color w:val="FF0000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寫下出色的作品。</w:t>
                      </w:r>
                    </w:p>
                  </w:txbxContent>
                </v:textbox>
              </v:shape>
            </w:pict>
          </mc:Fallback>
        </mc:AlternateContent>
      </w:r>
    </w:p>
    <w:p w14:paraId="377BF271" w14:textId="7A52953B" w:rsidR="00522721" w:rsidRPr="00C92B6F" w:rsidRDefault="00522721" w:rsidP="00522721">
      <w:pPr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Cs/>
          <w:lang w:eastAsia="zh-HK"/>
        </w:rPr>
        <w:t>他的目標是</w:t>
      </w:r>
      <w:r w:rsidRPr="00C92B6F">
        <w:rPr>
          <w:rFonts w:eastAsiaTheme="minorEastAsia"/>
          <w:bCs/>
          <w:lang w:eastAsia="zh-TW"/>
        </w:rPr>
        <w:t>_______________________________________________________</w:t>
      </w:r>
      <w:r w:rsidRPr="00C92B6F">
        <w:rPr>
          <w:rFonts w:eastAsiaTheme="minorEastAsia"/>
          <w:bCs/>
          <w:lang w:eastAsia="zh-TW"/>
        </w:rPr>
        <w:t>。</w:t>
      </w:r>
    </w:p>
    <w:p w14:paraId="406D2624" w14:textId="156FF2E3" w:rsidR="008A7D52" w:rsidRPr="00C92B6F" w:rsidRDefault="00CE3BB3" w:rsidP="00522721">
      <w:pPr>
        <w:snapToGrid w:val="0"/>
        <w:spacing w:line="276" w:lineRule="auto"/>
        <w:rPr>
          <w:rFonts w:eastAsia="SimSun"/>
          <w:lang w:val="en-US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405895CA" wp14:editId="31B5C37D">
            <wp:simplePos x="0" y="0"/>
            <wp:positionH relativeFrom="column">
              <wp:posOffset>4947557</wp:posOffset>
            </wp:positionH>
            <wp:positionV relativeFrom="paragraph">
              <wp:posOffset>76744</wp:posOffset>
            </wp:positionV>
            <wp:extent cx="821872" cy="940411"/>
            <wp:effectExtent l="0" t="0" r="0" b="0"/>
            <wp:wrapNone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63"/>
                    <pic:cNvPicPr>
                      <a:picLocks noChangeAspect="1" noChangeArrowheads="1"/>
                    </pic:cNvPicPr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489" cy="9422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D89"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38422C" wp14:editId="51577F39">
                <wp:simplePos x="0" y="0"/>
                <wp:positionH relativeFrom="column">
                  <wp:posOffset>-54610</wp:posOffset>
                </wp:positionH>
                <wp:positionV relativeFrom="paragraph">
                  <wp:posOffset>73659</wp:posOffset>
                </wp:positionV>
                <wp:extent cx="5002453" cy="1052945"/>
                <wp:effectExtent l="0" t="0" r="27305" b="13970"/>
                <wp:wrapNone/>
                <wp:docPr id="288" name="矩形: 圓角化同側角落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02453" cy="1052945"/>
                        </a:xfrm>
                        <a:prstGeom prst="round2SameRect">
                          <a:avLst/>
                        </a:prstGeom>
                        <a:noFill/>
                        <a:ln w="25400" cap="flat" cmpd="sng" algn="ctr">
                          <a:solidFill>
                            <a:srgbClr val="8064A2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F3D5907" w14:textId="5447A569" w:rsidR="00464745" w:rsidRDefault="00464745" w:rsidP="00B547E0">
                            <w:pPr>
                              <w:snapToGrid w:val="0"/>
                              <w:rPr>
                                <w:rFonts w:ascii="微軟正黑體" w:eastAsia="微軟正黑體" w:hAnsi="微軟正黑體" w:cs="新細明體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eq \o\ac(</w:instrText>
                            </w:r>
                            <w:r w:rsidRPr="009F4F6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position w:val="-4"/>
                                <w:sz w:val="36"/>
                                <w:lang w:eastAsia="zh-TW"/>
                              </w:rPr>
                              <w:instrText>○</w:instrTex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instrText>,4)</w:instrTex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lang w:eastAsia="zh-TW"/>
                              </w:rPr>
                              <w:fldChar w:fldCharType="end"/>
                            </w: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我的人生哲學是工作，我要揭示大自然的奧秘，並以此為人類造福。我們在世的短暫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人</w:t>
                            </w: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生中，我不知道還有什麼比這種服務更好了。</w:t>
                            </w:r>
                          </w:p>
                          <w:p w14:paraId="7F8D517B" w14:textId="77777777" w:rsidR="00464745" w:rsidRPr="00DF5332" w:rsidRDefault="00464745" w:rsidP="00522721">
                            <w:pPr>
                              <w:snapToGrid w:val="0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</w:rPr>
                              <w:t>發明家</w:t>
                            </w:r>
                            <w:r w:rsidRPr="00950E92">
                              <w:rPr>
                                <w:rFonts w:ascii="微軟正黑體" w:eastAsia="微軟正黑體" w:hAnsi="微軟正黑體" w:cs="新細明體"/>
                                <w:b/>
                                <w:bCs/>
                              </w:rPr>
                              <w:t xml:space="preserve">  </w:t>
                            </w:r>
                            <w:r w:rsidRPr="00950E92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</w:rPr>
                              <w:t>愛迪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8422C" id="矩形: 圓角化同側角落 288" o:spid="_x0000_s1093" style="position:absolute;margin-left:-4.3pt;margin-top:5.8pt;width:393.9pt;height:82.9pt;rotation:18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002453,10529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" adj="-11796480,,5400" path="m175494,l4826959,v96923,,175494,78571,175494,175494l5002453,1052945r,l,1052945r,l,175494c,78571,78571,,175494,xe" filled="f" strokecolor="#604a7b" strokeweight="2pt">
                <v:stroke joinstyle="miter"/>
                <v:formulas/>
                <v:path arrowok="t" o:connecttype="custom" o:connectlocs="175494,0;4826959,0;5002453,175494;5002453,1052945;5002453,1052945;0,1052945;0,1052945;0,175494;175494,0" o:connectangles="0,0,0,0,0,0,0,0,0" textboxrect="0,0,5002453,1052945"/>
                <v:textbox>
                  <w:txbxContent>
                    <w:p w14:paraId="4F3D5907" w14:textId="5447A569" w:rsidR="00464745" w:rsidRDefault="00464745" w:rsidP="00B547E0">
                      <w:pPr>
                        <w:snapToGrid w:val="0"/>
                        <w:rPr>
                          <w:rFonts w:ascii="微軟正黑體" w:eastAsia="微軟正黑體" w:hAnsi="微軟正黑體" w:cs="新細明體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instrText xml:space="preserve"> 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eq \o\ac(</w:instrText>
                      </w:r>
                      <w:r w:rsidRPr="009F4F6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position w:val="-4"/>
                          <w:sz w:val="36"/>
                          <w:lang w:eastAsia="zh-TW"/>
                        </w:rPr>
                        <w:instrText>○</w:instrTex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lang w:eastAsia="zh-TW"/>
                        </w:rPr>
                        <w:instrText>,4)</w:instrText>
                      </w:r>
                      <w:r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lang w:eastAsia="zh-TW"/>
                        </w:rPr>
                        <w:fldChar w:fldCharType="end"/>
                      </w:r>
                      <w:r w:rsidRPr="00950E92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我的人生哲學是工作，我要揭示大自然的奧秘，並以此為人類造福。我們在世的短暫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人</w:t>
                      </w:r>
                      <w:r w:rsidRPr="00950E92">
                        <w:rPr>
                          <w:rFonts w:ascii="微軟正黑體" w:eastAsia="微軟正黑體" w:hAnsi="微軟正黑體" w:cs="新細明體" w:hint="eastAsia"/>
                          <w:lang w:eastAsia="zh-TW"/>
                        </w:rPr>
                        <w:t>生中，我不知道還有什麼比這種服務更好了。</w:t>
                      </w:r>
                    </w:p>
                    <w:p w14:paraId="7F8D517B" w14:textId="77777777" w:rsidR="00464745" w:rsidRPr="00DF5332" w:rsidRDefault="00464745" w:rsidP="00522721">
                      <w:pPr>
                        <w:snapToGrid w:val="0"/>
                        <w:jc w:val="right"/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950E92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</w:rPr>
                        <w:t>發明家</w:t>
                      </w:r>
                      <w:r w:rsidRPr="00950E92">
                        <w:rPr>
                          <w:rFonts w:ascii="微軟正黑體" w:eastAsia="微軟正黑體" w:hAnsi="微軟正黑體" w:cs="新細明體"/>
                          <w:b/>
                          <w:bCs/>
                        </w:rPr>
                        <w:t xml:space="preserve">  </w:t>
                      </w:r>
                      <w:r w:rsidRPr="00950E92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</w:rPr>
                        <w:t>愛迪生</w:t>
                      </w:r>
                    </w:p>
                  </w:txbxContent>
                </v:textbox>
              </v:shape>
            </w:pict>
          </mc:Fallback>
        </mc:AlternateContent>
      </w:r>
    </w:p>
    <w:p w14:paraId="097DC36A" w14:textId="2D4B1846" w:rsidR="008A7D52" w:rsidRPr="00C92B6F" w:rsidRDefault="008A7D52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33D21374" w14:textId="77777777" w:rsidR="008A7D52" w:rsidRPr="00C92B6F" w:rsidRDefault="008A7D52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5E89CCD0" w14:textId="3C3FF84D" w:rsidR="004B57C8" w:rsidRPr="00C92B6F" w:rsidRDefault="004B57C8" w:rsidP="00522721">
      <w:pPr>
        <w:snapToGrid w:val="0"/>
        <w:spacing w:line="276" w:lineRule="auto"/>
        <w:rPr>
          <w:rFonts w:eastAsia="SimSun"/>
          <w:lang w:val="en-US" w:eastAsia="zh-TW"/>
        </w:rPr>
      </w:pPr>
    </w:p>
    <w:p w14:paraId="0B7D2335" w14:textId="69B8A1CF" w:rsidR="006D7912" w:rsidRPr="00C92B6F" w:rsidRDefault="006D7912" w:rsidP="007E03DC">
      <w:pPr>
        <w:snapToGrid w:val="0"/>
        <w:spacing w:line="276" w:lineRule="auto"/>
        <w:rPr>
          <w:rFonts w:eastAsia="微軟正黑體"/>
          <w:bCs/>
          <w:lang w:eastAsia="zh-HK"/>
        </w:rPr>
      </w:pPr>
    </w:p>
    <w:p w14:paraId="294F327C" w14:textId="6B2465DA" w:rsidR="00807D89" w:rsidRPr="00C92B6F" w:rsidRDefault="00807D89" w:rsidP="007E03DC">
      <w:pPr>
        <w:snapToGrid w:val="0"/>
        <w:spacing w:line="276" w:lineRule="auto"/>
        <w:rPr>
          <w:rFonts w:eastAsia="微軟正黑體"/>
          <w:bCs/>
          <w:lang w:eastAsia="zh-HK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14208" behindDoc="0" locked="0" layoutInCell="1" allowOverlap="1" wp14:anchorId="787D60C9" wp14:editId="3AC14B11">
                <wp:simplePos x="0" y="0"/>
                <wp:positionH relativeFrom="column">
                  <wp:posOffset>922655</wp:posOffset>
                </wp:positionH>
                <wp:positionV relativeFrom="paragraph">
                  <wp:posOffset>114834</wp:posOffset>
                </wp:positionV>
                <wp:extent cx="2345871" cy="362585"/>
                <wp:effectExtent l="0" t="0" r="0" b="0"/>
                <wp:wrapNone/>
                <wp:docPr id="2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5871" cy="3625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82EBF" w14:textId="14CC4408" w:rsidR="00464745" w:rsidRPr="00EB56A6" w:rsidRDefault="00464745" w:rsidP="00C3746A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 w:rsidRPr="00C038DB"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造福人類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D60C9" id="_x0000_s1094" type="#_x0000_t202" style="position:absolute;margin-left:72.65pt;margin-top:9.05pt;width:184.7pt;height:28.55pt;z-index: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" filled="f" stroked="f">
                <v:textbox>
                  <w:txbxContent>
                    <w:p w14:paraId="4B282EBF" w14:textId="14CC4408" w:rsidR="00464745" w:rsidRPr="00EB56A6" w:rsidRDefault="00464745" w:rsidP="00C3746A">
                      <w:pPr>
                        <w:rPr>
                          <w:i/>
                          <w:iCs/>
                          <w:color w:val="FF0000"/>
                        </w:rPr>
                      </w:pPr>
                      <w:r w:rsidRPr="00C038DB"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造福人類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410F1849" w14:textId="6D88847A" w:rsidR="00EA3AE8" w:rsidRPr="00C92B6F" w:rsidRDefault="00EA3AE8" w:rsidP="007E03DC">
      <w:pPr>
        <w:snapToGrid w:val="0"/>
        <w:spacing w:line="276" w:lineRule="auto"/>
        <w:rPr>
          <w:rFonts w:eastAsiaTheme="minorEastAsia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他的目標是</w:t>
      </w:r>
      <w:r w:rsidRPr="00C92B6F">
        <w:rPr>
          <w:rFonts w:eastAsiaTheme="minorEastAsia"/>
          <w:bCs/>
          <w:lang w:eastAsia="zh-TW"/>
        </w:rPr>
        <w:t>_______________________________________________________</w:t>
      </w:r>
      <w:r w:rsidRPr="00C92B6F">
        <w:rPr>
          <w:rFonts w:eastAsiaTheme="minorEastAsia"/>
          <w:bCs/>
          <w:lang w:eastAsia="zh-TW"/>
        </w:rPr>
        <w:t>。</w:t>
      </w:r>
    </w:p>
    <w:p w14:paraId="747062FD" w14:textId="7F61EE12" w:rsidR="007E03DC" w:rsidRPr="00C92B6F" w:rsidRDefault="007E03DC" w:rsidP="00EA3AE8">
      <w:pPr>
        <w:rPr>
          <w:rFonts w:eastAsiaTheme="minorEastAsia"/>
          <w:bCs/>
          <w:sz w:val="22"/>
          <w:szCs w:val="22"/>
          <w:lang w:eastAsia="zh-TW"/>
        </w:rPr>
      </w:pPr>
      <w:r w:rsidRPr="00C92B6F">
        <w:rPr>
          <w:rFonts w:eastAsiaTheme="minorEastAsia"/>
          <w:bCs/>
          <w:sz w:val="22"/>
          <w:szCs w:val="22"/>
          <w:lang w:eastAsia="zh-TW"/>
        </w:rPr>
        <w:t>資料來源：四川省作家協會（</w:t>
      </w:r>
      <w:r w:rsidRPr="00C92B6F">
        <w:rPr>
          <w:rFonts w:eastAsiaTheme="minorEastAsia"/>
          <w:bCs/>
          <w:sz w:val="22"/>
          <w:szCs w:val="22"/>
          <w:lang w:eastAsia="zh-TW"/>
        </w:rPr>
        <w:t>1999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BE7E75" w:rsidRPr="00C92B6F">
        <w:rPr>
          <w:rFonts w:eastAsiaTheme="minorEastAsia" w:hint="eastAsia"/>
          <w:bCs/>
          <w:sz w:val="22"/>
          <w:szCs w:val="22"/>
          <w:lang w:eastAsia="zh-TW"/>
        </w:rPr>
        <w:t>，《建國</w:t>
      </w:r>
      <w:r w:rsidR="00BE7E75" w:rsidRPr="00C92B6F">
        <w:rPr>
          <w:rFonts w:eastAsiaTheme="minorEastAsia"/>
          <w:bCs/>
          <w:sz w:val="22"/>
          <w:szCs w:val="22"/>
          <w:lang w:eastAsia="zh-TW"/>
        </w:rPr>
        <w:t>50</w:t>
      </w:r>
      <w:r w:rsidR="00BE7E75" w:rsidRPr="00C92B6F">
        <w:rPr>
          <w:rFonts w:eastAsiaTheme="minorEastAsia" w:hint="eastAsia"/>
          <w:bCs/>
          <w:sz w:val="22"/>
          <w:szCs w:val="22"/>
          <w:lang w:eastAsia="zh-TW"/>
        </w:rPr>
        <w:t>年四川文學作品選》</w:t>
      </w:r>
      <w:r w:rsidRPr="00C92B6F">
        <w:rPr>
          <w:rFonts w:eastAsiaTheme="minorEastAsia"/>
          <w:bCs/>
          <w:sz w:val="22"/>
          <w:szCs w:val="22"/>
          <w:lang w:eastAsia="zh-TW"/>
        </w:rPr>
        <w:t>；蘇楊、高鐵軍、</w:t>
      </w:r>
      <w:r w:rsidRPr="00C92B6F">
        <w:rPr>
          <w:rFonts w:eastAsia="MS Gothic"/>
          <w:bCs/>
          <w:sz w:val="22"/>
          <w:szCs w:val="22"/>
          <w:lang w:eastAsia="zh-TW"/>
        </w:rPr>
        <w:t>‎</w:t>
      </w:r>
      <w:r w:rsidRPr="00C92B6F">
        <w:rPr>
          <w:rFonts w:eastAsiaTheme="minorEastAsia"/>
          <w:bCs/>
          <w:sz w:val="22"/>
          <w:szCs w:val="22"/>
          <w:lang w:eastAsia="zh-TW"/>
        </w:rPr>
        <w:t>高偉、段斌、</w:t>
      </w:r>
      <w:r w:rsidRPr="00C92B6F">
        <w:rPr>
          <w:rFonts w:eastAsia="MS Gothic"/>
          <w:bCs/>
          <w:sz w:val="22"/>
          <w:szCs w:val="22"/>
          <w:lang w:eastAsia="zh-TW"/>
        </w:rPr>
        <w:t>‎</w:t>
      </w:r>
      <w:r w:rsidRPr="00C92B6F">
        <w:rPr>
          <w:rFonts w:eastAsiaTheme="minorEastAsia"/>
          <w:bCs/>
          <w:sz w:val="22"/>
          <w:szCs w:val="22"/>
          <w:lang w:eastAsia="zh-TW"/>
        </w:rPr>
        <w:t>劉積山、靳西、高國政、勾良圖（</w:t>
      </w:r>
      <w:r w:rsidRPr="00C92B6F">
        <w:rPr>
          <w:rFonts w:eastAsiaTheme="minorEastAsia"/>
          <w:bCs/>
          <w:sz w:val="22"/>
          <w:szCs w:val="22"/>
          <w:lang w:eastAsia="zh-TW"/>
        </w:rPr>
        <w:t>2015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B44711" w:rsidRPr="00C92B6F">
        <w:rPr>
          <w:rFonts w:eastAsiaTheme="minorEastAsia" w:hint="eastAsia"/>
          <w:bCs/>
          <w:sz w:val="22"/>
          <w:szCs w:val="22"/>
          <w:lang w:eastAsia="zh-TW"/>
        </w:rPr>
        <w:t>，《卡耐基的人生哲學叢書》</w:t>
      </w:r>
      <w:r w:rsidRPr="00C92B6F">
        <w:rPr>
          <w:rFonts w:eastAsiaTheme="minorEastAsia"/>
          <w:bCs/>
          <w:sz w:val="22"/>
          <w:szCs w:val="22"/>
          <w:lang w:eastAsia="zh-TW"/>
        </w:rPr>
        <w:t>。</w:t>
      </w:r>
    </w:p>
    <w:p w14:paraId="587B0170" w14:textId="1AA897F5" w:rsidR="00522721" w:rsidRPr="00C92B6F" w:rsidRDefault="00B77F41" w:rsidP="008A04BC">
      <w:pPr>
        <w:spacing w:line="276" w:lineRule="auto"/>
        <w:rPr>
          <w:rFonts w:eastAsia="微軟正黑體"/>
          <w:b/>
          <w:color w:val="0070C0"/>
          <w:sz w:val="36"/>
          <w:szCs w:val="36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644EAB41" wp14:editId="24698F96">
            <wp:simplePos x="0" y="0"/>
            <wp:positionH relativeFrom="column">
              <wp:posOffset>2837815</wp:posOffset>
            </wp:positionH>
            <wp:positionV relativeFrom="paragraph">
              <wp:posOffset>239453</wp:posOffset>
            </wp:positionV>
            <wp:extent cx="2664460" cy="1772920"/>
            <wp:effectExtent l="0" t="0" r="2540" b="5080"/>
            <wp:wrapSquare wrapText="bothSides"/>
            <wp:docPr id="229" name="圖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7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2721" w:rsidRPr="00C92B6F">
        <w:rPr>
          <w:rFonts w:eastAsia="微軟正黑體"/>
          <w:b/>
          <w:sz w:val="28"/>
          <w:szCs w:val="28"/>
          <w:lang w:eastAsia="zh-TW"/>
        </w:rPr>
        <w:t>活動</w:t>
      </w:r>
      <w:r w:rsidR="001A2BC4" w:rsidRPr="00C92B6F">
        <w:rPr>
          <w:rFonts w:eastAsia="微軟正黑體"/>
          <w:b/>
          <w:sz w:val="28"/>
          <w:szCs w:val="28"/>
          <w:lang w:eastAsia="zh-HK"/>
        </w:rPr>
        <w:t>二</w:t>
      </w:r>
      <w:r w:rsidR="00522721" w:rsidRPr="00C92B6F">
        <w:rPr>
          <w:rFonts w:eastAsia="微軟正黑體"/>
          <w:b/>
          <w:sz w:val="28"/>
          <w:szCs w:val="28"/>
          <w:lang w:eastAsia="zh-TW"/>
        </w:rPr>
        <w:t>：</w:t>
      </w:r>
      <w:r w:rsidR="00286E7E" w:rsidRPr="00C92B6F">
        <w:rPr>
          <w:rFonts w:eastAsia="微軟正黑體"/>
          <w:b/>
          <w:sz w:val="28"/>
          <w:szCs w:val="28"/>
          <w:lang w:eastAsia="zh-TW"/>
        </w:rPr>
        <w:t>夢想的圖畫</w:t>
      </w:r>
    </w:p>
    <w:p w14:paraId="6D222819" w14:textId="5FFB208D" w:rsidR="009E1261" w:rsidRPr="00C92B6F" w:rsidRDefault="000C7740" w:rsidP="000363C6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TW"/>
        </w:rPr>
        <w:t>生涯目標是</w:t>
      </w:r>
      <w:r w:rsidR="002904DF" w:rsidRPr="00C92B6F">
        <w:rPr>
          <w:rFonts w:eastAsia="微軟正黑體"/>
          <w:bCs/>
          <w:lang w:eastAsia="zh-TW"/>
        </w:rPr>
        <w:t>把</w:t>
      </w:r>
      <w:r w:rsidR="00DC4FEA" w:rsidRPr="00C92B6F">
        <w:rPr>
          <w:rFonts w:eastAsia="微軟正黑體" w:hint="eastAsia"/>
          <w:bCs/>
          <w:lang w:eastAsia="zh-TW"/>
        </w:rPr>
        <w:t>夢想實現的步驟</w:t>
      </w:r>
      <w:r w:rsidRPr="00C92B6F">
        <w:rPr>
          <w:rFonts w:eastAsia="微軟正黑體"/>
          <w:bCs/>
          <w:lang w:eastAsia="zh-TW"/>
        </w:rPr>
        <w:t>。</w:t>
      </w:r>
      <w:r w:rsidR="00995480" w:rsidRPr="00C92B6F">
        <w:rPr>
          <w:rFonts w:eastAsia="微軟正黑體"/>
          <w:bCs/>
          <w:lang w:eastAsia="zh-TW"/>
        </w:rPr>
        <w:t>例如</w:t>
      </w:r>
      <w:proofErr w:type="gramStart"/>
      <w:r w:rsidR="00995480" w:rsidRPr="00C92B6F">
        <w:rPr>
          <w:rFonts w:eastAsia="微軟正黑體"/>
          <w:bCs/>
          <w:lang w:eastAsia="zh-TW"/>
        </w:rPr>
        <w:t>﹕</w:t>
      </w:r>
      <w:proofErr w:type="gramEnd"/>
      <w:r w:rsidR="002904DF" w:rsidRPr="00C92B6F">
        <w:rPr>
          <w:rFonts w:eastAsia="微軟正黑體"/>
          <w:bCs/>
          <w:lang w:eastAsia="zh-TW"/>
        </w:rPr>
        <w:t>我的</w:t>
      </w:r>
      <w:r w:rsidR="00995480" w:rsidRPr="00C92B6F">
        <w:rPr>
          <w:rFonts w:eastAsia="微軟正黑體"/>
          <w:bCs/>
          <w:lang w:eastAsia="zh-TW"/>
        </w:rPr>
        <w:t>夢想是到世界各地幫助受疾病纏身的小孩，生涯目標便可能是無國界醫生。</w:t>
      </w:r>
      <w:r w:rsidR="00A27865" w:rsidRPr="00C92B6F">
        <w:rPr>
          <w:rFonts w:eastAsia="微軟正黑體"/>
          <w:bCs/>
          <w:lang w:eastAsia="zh-HK"/>
        </w:rPr>
        <w:t>我們</w:t>
      </w:r>
      <w:r w:rsidR="002904DF" w:rsidRPr="00C92B6F">
        <w:rPr>
          <w:rFonts w:eastAsia="微軟正黑體"/>
          <w:bCs/>
          <w:lang w:eastAsia="zh-TW"/>
        </w:rPr>
        <w:t>為了</w:t>
      </w:r>
      <w:r w:rsidRPr="00C92B6F">
        <w:rPr>
          <w:rFonts w:eastAsia="微軟正黑體"/>
          <w:bCs/>
          <w:lang w:eastAsia="zh-TW"/>
        </w:rPr>
        <w:t>達成夢想，</w:t>
      </w:r>
      <w:r w:rsidR="002904DF" w:rsidRPr="00C92B6F">
        <w:rPr>
          <w:rFonts w:eastAsia="微軟正黑體"/>
          <w:bCs/>
          <w:lang w:eastAsia="zh-HK"/>
        </w:rPr>
        <w:t>先</w:t>
      </w:r>
      <w:r w:rsidR="00340C10" w:rsidRPr="00C92B6F">
        <w:rPr>
          <w:rFonts w:eastAsia="微軟正黑體"/>
          <w:bCs/>
          <w:lang w:eastAsia="zh-HK"/>
        </w:rPr>
        <w:t>要</w:t>
      </w:r>
      <w:r w:rsidRPr="00C92B6F">
        <w:rPr>
          <w:rFonts w:eastAsia="微軟正黑體"/>
          <w:bCs/>
          <w:lang w:eastAsia="zh-TW"/>
        </w:rPr>
        <w:t>定</w:t>
      </w:r>
      <w:r w:rsidR="00A27865" w:rsidRPr="00C92B6F">
        <w:rPr>
          <w:rFonts w:eastAsia="微軟正黑體"/>
          <w:bCs/>
          <w:lang w:eastAsia="zh-HK"/>
        </w:rPr>
        <w:t>立</w:t>
      </w:r>
      <w:r w:rsidRPr="00C92B6F">
        <w:rPr>
          <w:rFonts w:eastAsia="微軟正黑體"/>
          <w:bCs/>
          <w:lang w:eastAsia="zh-TW"/>
        </w:rPr>
        <w:t>相應的短</w:t>
      </w:r>
      <w:r w:rsidR="00340C10" w:rsidRPr="00C92B6F">
        <w:rPr>
          <w:rFonts w:eastAsia="微軟正黑體"/>
          <w:bCs/>
          <w:lang w:eastAsia="zh-TW"/>
        </w:rPr>
        <w:t>期</w:t>
      </w:r>
      <w:r w:rsidR="00340C10" w:rsidRPr="00C92B6F">
        <w:rPr>
          <w:rFonts w:eastAsia="微軟正黑體"/>
          <w:bCs/>
          <w:lang w:eastAsia="zh-HK"/>
        </w:rPr>
        <w:t>和</w:t>
      </w:r>
      <w:r w:rsidRPr="00C92B6F">
        <w:rPr>
          <w:rFonts w:eastAsia="微軟正黑體"/>
          <w:bCs/>
          <w:lang w:eastAsia="zh-TW"/>
        </w:rPr>
        <w:t>長期目標</w:t>
      </w:r>
      <w:r w:rsidR="00340C10" w:rsidRPr="00C92B6F">
        <w:rPr>
          <w:rFonts w:eastAsia="微軟正黑體"/>
          <w:bCs/>
          <w:lang w:eastAsia="zh-TW"/>
        </w:rPr>
        <w:t>，</w:t>
      </w:r>
      <w:r w:rsidRPr="00C92B6F">
        <w:rPr>
          <w:rFonts w:eastAsia="微軟正黑體"/>
          <w:bCs/>
          <w:lang w:eastAsia="zh-TW"/>
        </w:rPr>
        <w:t>每個階段</w:t>
      </w:r>
      <w:r w:rsidR="00A27865" w:rsidRPr="00C92B6F">
        <w:rPr>
          <w:rFonts w:eastAsia="微軟正黑體"/>
          <w:bCs/>
          <w:lang w:eastAsia="zh-HK"/>
        </w:rPr>
        <w:t>的</w:t>
      </w:r>
      <w:r w:rsidRPr="00C92B6F">
        <w:rPr>
          <w:rFonts w:eastAsia="微軟正黑體"/>
          <w:bCs/>
          <w:lang w:eastAsia="zh-TW"/>
        </w:rPr>
        <w:t>目標都需要與下一個階段的目標相關，才可循序漸進，一步一步令夢想成真。</w:t>
      </w:r>
    </w:p>
    <w:p w14:paraId="6E4B5785" w14:textId="5DFE5E93" w:rsidR="009E1261" w:rsidRPr="00C92B6F" w:rsidRDefault="009E1261" w:rsidP="000363C6">
      <w:pPr>
        <w:snapToGrid w:val="0"/>
        <w:jc w:val="both"/>
        <w:rPr>
          <w:rFonts w:eastAsia="微軟正黑體"/>
          <w:bCs/>
          <w:lang w:eastAsia="zh-TW"/>
        </w:rPr>
      </w:pPr>
    </w:p>
    <w:p w14:paraId="04005542" w14:textId="68ACA2B0" w:rsidR="00522721" w:rsidRPr="00C92B6F" w:rsidRDefault="00F46BFF" w:rsidP="000363C6">
      <w:pPr>
        <w:snapToGrid w:val="0"/>
        <w:jc w:val="both"/>
        <w:rPr>
          <w:rFonts w:eastAsia="微軟正黑體"/>
          <w:lang w:eastAsia="zh-TW"/>
        </w:rPr>
      </w:pPr>
      <w:r w:rsidRPr="00C92B6F">
        <w:rPr>
          <w:noProof/>
          <w:lang w:val="en-US"/>
        </w:rPr>
        <w:drawing>
          <wp:anchor distT="114300" distB="114300" distL="114300" distR="114300" simplePos="0" relativeHeight="251661312" behindDoc="0" locked="0" layoutInCell="1" allowOverlap="1" wp14:anchorId="78F88494" wp14:editId="00B6411E">
            <wp:simplePos x="0" y="0"/>
            <wp:positionH relativeFrom="margin">
              <wp:posOffset>3001645</wp:posOffset>
            </wp:positionH>
            <wp:positionV relativeFrom="paragraph">
              <wp:posOffset>93345</wp:posOffset>
            </wp:positionV>
            <wp:extent cx="2473325" cy="913765"/>
            <wp:effectExtent l="0" t="0" r="3175" b="635"/>
            <wp:wrapThrough wrapText="bothSides">
              <wp:wrapPolygon edited="0">
                <wp:start x="16748" y="0"/>
                <wp:lineTo x="5324" y="600"/>
                <wp:lineTo x="3993" y="901"/>
                <wp:lineTo x="3993" y="4803"/>
                <wp:lineTo x="1220" y="5104"/>
                <wp:lineTo x="111" y="6605"/>
                <wp:lineTo x="0" y="15010"/>
                <wp:lineTo x="0" y="17112"/>
                <wp:lineTo x="555" y="19213"/>
                <wp:lineTo x="222" y="21315"/>
                <wp:lineTo x="333" y="21315"/>
                <wp:lineTo x="18411" y="21315"/>
                <wp:lineTo x="21406" y="21315"/>
                <wp:lineTo x="21517" y="20714"/>
                <wp:lineTo x="21517" y="6905"/>
                <wp:lineTo x="20630" y="5704"/>
                <wp:lineTo x="18411" y="3903"/>
                <wp:lineTo x="18300" y="1201"/>
                <wp:lineTo x="17857" y="0"/>
                <wp:lineTo x="16748" y="0"/>
              </wp:wrapPolygon>
            </wp:wrapThrough>
            <wp:docPr id="468" name="圖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一張含有 畫畫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325" cy="913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721" w:rsidRPr="00C92B6F">
        <w:rPr>
          <w:rFonts w:eastAsia="微軟正黑體"/>
          <w:lang w:eastAsia="zh-TW"/>
        </w:rPr>
        <w:t>對於初中學生而言，由「學校」過渡到「社會」是為人生打好基礎的重要階段。在這階段，我們可以定下夢想和人生目標，就像在一張白紙</w:t>
      </w:r>
      <w:r w:rsidR="002904DF" w:rsidRPr="00C92B6F">
        <w:rPr>
          <w:rFonts w:eastAsia="微軟正黑體"/>
          <w:lang w:eastAsia="zh-TW"/>
        </w:rPr>
        <w:t>上</w:t>
      </w:r>
      <w:r w:rsidR="00522721" w:rsidRPr="00C92B6F">
        <w:rPr>
          <w:rFonts w:eastAsia="微軟正黑體"/>
          <w:lang w:eastAsia="zh-TW"/>
        </w:rPr>
        <w:t>自由地添</w:t>
      </w:r>
      <w:r w:rsidR="002904DF" w:rsidRPr="00C92B6F">
        <w:rPr>
          <w:rFonts w:eastAsia="微軟正黑體"/>
          <w:lang w:eastAsia="zh-TW"/>
        </w:rPr>
        <w:t>加</w:t>
      </w:r>
      <w:r w:rsidR="00522721" w:rsidRPr="00C92B6F">
        <w:rPr>
          <w:rFonts w:eastAsia="微軟正黑體"/>
          <w:lang w:eastAsia="zh-TW"/>
        </w:rPr>
        <w:t>色彩。</w:t>
      </w:r>
      <w:r w:rsidR="00522721" w:rsidRPr="00C92B6F">
        <w:rPr>
          <w:rFonts w:eastAsia="微軟正黑體"/>
          <w:lang w:eastAsia="zh-HK"/>
        </w:rPr>
        <w:t>參考活動</w:t>
      </w:r>
      <w:r w:rsidR="00C40169" w:rsidRPr="00C92B6F">
        <w:rPr>
          <w:rFonts w:eastAsia="微軟正黑體"/>
          <w:lang w:eastAsia="zh-HK"/>
        </w:rPr>
        <w:t>一</w:t>
      </w:r>
      <w:r w:rsidR="00C76311" w:rsidRPr="00C92B6F">
        <w:rPr>
          <w:rFonts w:eastAsia="微軟正黑體" w:hint="eastAsia"/>
          <w:lang w:eastAsia="zh-HK"/>
        </w:rPr>
        <w:t>「他們</w:t>
      </w:r>
      <w:r w:rsidR="00522721" w:rsidRPr="00C92B6F">
        <w:rPr>
          <w:rFonts w:eastAsia="微軟正黑體"/>
          <w:lang w:eastAsia="zh-HK"/>
        </w:rPr>
        <w:t>的目標</w:t>
      </w:r>
      <w:r w:rsidR="00C76311" w:rsidRPr="00C92B6F">
        <w:rPr>
          <w:rFonts w:eastAsia="微軟正黑體" w:hint="eastAsia"/>
          <w:lang w:eastAsia="zh-HK"/>
        </w:rPr>
        <w:t>」</w:t>
      </w:r>
      <w:r w:rsidR="008E4FC1" w:rsidRPr="00C92B6F">
        <w:rPr>
          <w:rFonts w:eastAsia="微軟正黑體"/>
          <w:lang w:eastAsia="zh-TW"/>
        </w:rPr>
        <w:t>、</w:t>
      </w:r>
      <w:r w:rsidR="008E4FC1" w:rsidRPr="00C92B6F">
        <w:rPr>
          <w:rFonts w:eastAsia="微軟正黑體"/>
          <w:lang w:eastAsia="zh-HK"/>
        </w:rPr>
        <w:t>工作紙二活動一「知「己」大搜查」，</w:t>
      </w:r>
      <w:r w:rsidR="002904DF" w:rsidRPr="00C92B6F">
        <w:rPr>
          <w:rFonts w:eastAsia="微軟正黑體"/>
          <w:lang w:eastAsia="zh-HK"/>
        </w:rPr>
        <w:t>以</w:t>
      </w:r>
      <w:r w:rsidR="00522721" w:rsidRPr="00C92B6F">
        <w:rPr>
          <w:rFonts w:eastAsia="微軟正黑體"/>
          <w:lang w:eastAsia="zh-HK"/>
        </w:rPr>
        <w:t>及你在</w:t>
      </w:r>
      <w:r w:rsidR="00A237E3" w:rsidRPr="00577546">
        <w:rPr>
          <w:rFonts w:eastAsia="微軟正黑體" w:hint="eastAsia"/>
          <w:lang w:eastAsia="zh-HK"/>
        </w:rPr>
        <w:t>單元</w:t>
      </w:r>
      <w:r w:rsidR="00A237E3" w:rsidRPr="00577546">
        <w:rPr>
          <w:rFonts w:eastAsia="微軟正黑體" w:hint="eastAsia"/>
          <w:lang w:eastAsia="zh-HK"/>
        </w:rPr>
        <w:t>1.</w:t>
      </w:r>
      <w:r w:rsidR="00A237E3" w:rsidRPr="00577546">
        <w:rPr>
          <w:rFonts w:eastAsia="微軟正黑體"/>
          <w:lang w:eastAsia="zh-HK"/>
        </w:rPr>
        <w:t>1</w:t>
      </w:r>
      <w:r w:rsidR="00577546" w:rsidRPr="00577546">
        <w:rPr>
          <w:rFonts w:eastAsia="微軟正黑體" w:hint="eastAsia"/>
          <w:lang w:eastAsia="zh-HK"/>
        </w:rPr>
        <w:t>自我理解與生活技能</w:t>
      </w:r>
      <w:r w:rsidR="00577546">
        <w:rPr>
          <w:rFonts w:eastAsia="新細明體" w:hint="eastAsia"/>
          <w:b/>
          <w:lang w:eastAsia="zh-HK"/>
        </w:rPr>
        <w:t xml:space="preserve"> </w:t>
      </w:r>
      <w:r w:rsidR="00B50CE5">
        <w:rPr>
          <w:rFonts w:ascii="微軟正黑體" w:eastAsia="微軟正黑體" w:hAnsi="微軟正黑體" w:hint="eastAsia"/>
          <w:bCs/>
          <w:lang w:eastAsia="zh-TW"/>
        </w:rPr>
        <w:t>第一部分</w:t>
      </w:r>
      <w:r w:rsidR="00522721" w:rsidRPr="00C92B6F">
        <w:rPr>
          <w:rFonts w:eastAsia="微軟正黑體"/>
          <w:lang w:eastAsia="zh-HK"/>
        </w:rPr>
        <w:t>「認識自己」曾</w:t>
      </w:r>
      <w:r w:rsidR="00522721" w:rsidRPr="00C92B6F">
        <w:rPr>
          <w:rFonts w:eastAsia="微軟正黑體"/>
          <w:lang w:eastAsia="zh-TW"/>
        </w:rPr>
        <w:t>寫下</w:t>
      </w:r>
      <w:r w:rsidR="00522721" w:rsidRPr="00C92B6F">
        <w:rPr>
          <w:rFonts w:eastAsia="微軟正黑體"/>
          <w:lang w:eastAsia="zh-HK"/>
        </w:rPr>
        <w:t>的目標</w:t>
      </w:r>
      <w:r w:rsidR="00522721" w:rsidRPr="00C92B6F">
        <w:rPr>
          <w:rFonts w:eastAsia="微軟正黑體"/>
          <w:lang w:eastAsia="zh-TW"/>
        </w:rPr>
        <w:t>，</w:t>
      </w:r>
      <w:r w:rsidR="00522721" w:rsidRPr="00C92B6F">
        <w:rPr>
          <w:rFonts w:eastAsia="微軟正黑體"/>
          <w:lang w:eastAsia="zh-HK"/>
        </w:rPr>
        <w:t>在下面空位寫下你的志願</w:t>
      </w:r>
      <w:r w:rsidR="00522721" w:rsidRPr="00C92B6F">
        <w:rPr>
          <w:rFonts w:eastAsia="微軟正黑體"/>
          <w:lang w:eastAsia="zh-TW"/>
        </w:rPr>
        <w:t>，</w:t>
      </w:r>
      <w:r w:rsidR="00522721" w:rsidRPr="00C92B6F">
        <w:rPr>
          <w:rFonts w:eastAsia="微軟正黑體"/>
          <w:lang w:eastAsia="zh-HK"/>
        </w:rPr>
        <w:t>來為自己定下</w:t>
      </w:r>
      <w:r w:rsidR="009044BC" w:rsidRPr="00C92B6F">
        <w:rPr>
          <w:rFonts w:eastAsia="微軟正黑體"/>
          <w:lang w:eastAsia="zh-HK"/>
        </w:rPr>
        <w:t>長期</w:t>
      </w:r>
      <w:r w:rsidR="00522721" w:rsidRPr="00C92B6F">
        <w:rPr>
          <w:rFonts w:eastAsia="微軟正黑體"/>
          <w:lang w:eastAsia="zh-HK"/>
        </w:rPr>
        <w:t>目標</w:t>
      </w:r>
      <w:r w:rsidR="00340C10" w:rsidRPr="00C92B6F">
        <w:rPr>
          <w:rFonts w:eastAsia="微軟正黑體"/>
          <w:bCs/>
          <w:lang w:eastAsia="zh-TW"/>
        </w:rPr>
        <w:t>，</w:t>
      </w:r>
      <w:r w:rsidR="00A27865" w:rsidRPr="00C92B6F">
        <w:rPr>
          <w:rFonts w:eastAsia="微軟正黑體"/>
          <w:bCs/>
          <w:lang w:eastAsia="zh-HK"/>
        </w:rPr>
        <w:t>從而</w:t>
      </w:r>
      <w:r w:rsidR="00340C10" w:rsidRPr="00C92B6F">
        <w:rPr>
          <w:rFonts w:eastAsia="微軟正黑體"/>
          <w:bCs/>
          <w:lang w:eastAsia="zh-HK"/>
        </w:rPr>
        <w:t>部署</w:t>
      </w:r>
      <w:r w:rsidR="002904DF" w:rsidRPr="00C92B6F">
        <w:rPr>
          <w:rFonts w:eastAsia="微軟正黑體"/>
          <w:bCs/>
          <w:lang w:eastAsia="zh-HK"/>
        </w:rPr>
        <w:t>往後的</w:t>
      </w:r>
      <w:r w:rsidR="00340C10" w:rsidRPr="00C92B6F">
        <w:rPr>
          <w:rFonts w:eastAsia="微軟正黑體"/>
          <w:bCs/>
          <w:lang w:eastAsia="zh-TW"/>
        </w:rPr>
        <w:t>行動策略。</w:t>
      </w:r>
    </w:p>
    <w:p w14:paraId="4EE5E335" w14:textId="564A6FC6" w:rsidR="002904DF" w:rsidRPr="00C92B6F" w:rsidRDefault="000363C6" w:rsidP="00522721">
      <w:pPr>
        <w:rPr>
          <w:rFonts w:eastAsia="微軟正黑體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9E063BD" wp14:editId="6AECC448">
                <wp:simplePos x="0" y="0"/>
                <wp:positionH relativeFrom="column">
                  <wp:posOffset>426720</wp:posOffset>
                </wp:positionH>
                <wp:positionV relativeFrom="paragraph">
                  <wp:posOffset>78740</wp:posOffset>
                </wp:positionV>
                <wp:extent cx="4549140" cy="4495800"/>
                <wp:effectExtent l="0" t="0" r="3810" b="0"/>
                <wp:wrapNone/>
                <wp:docPr id="557" name="群組 5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9140" cy="4495800"/>
                          <a:chOff x="-140234" y="-11137"/>
                          <a:chExt cx="3568002" cy="3505629"/>
                        </a:xfrm>
                      </wpg:grpSpPr>
                      <pic:pic xmlns:pic="http://schemas.openxmlformats.org/drawingml/2006/picture">
                        <pic:nvPicPr>
                          <pic:cNvPr id="296" name="圖片 296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140234" y="-11137"/>
                            <a:ext cx="3568002" cy="350562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303" name="矩形 303"/>
                        <wps:cNvSpPr/>
                        <wps:spPr>
                          <a:xfrm>
                            <a:off x="1147253" y="332897"/>
                            <a:ext cx="1036320" cy="398546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48BDBA3A" w14:textId="77777777" w:rsidR="00464745" w:rsidRPr="00FE4331" w:rsidRDefault="00464745" w:rsidP="00522721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</w:pPr>
                              <w:r w:rsidRPr="00FE4331"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  <w:t>我</w:t>
                              </w:r>
                              <w:r w:rsidRPr="00FE4331"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  <w:t>的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lang w:eastAsia="zh-TW"/>
                                </w:rPr>
                                <w:t>志願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E063BD" id="群組 557" o:spid="_x0000_s1095" style="position:absolute;margin-left:33.6pt;margin-top:6.2pt;width:358.2pt;height:354pt;z-index:251668480;mso-width-relative:margin;mso-height-relative:margin" coordorigin="-1402,-111" coordsize="35680,35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">
                <v:shape id="圖片 296" o:spid="_x0000_s1096" type="#_x0000_t75" style="position:absolute;left:-1402;top:-111;width:35679;height:35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">
                  <v:imagedata r:id="rId63" o:title=""/>
                </v:shape>
                <v:rect id="矩形 303" o:spid="_x0000_s1097" style="position:absolute;left:11472;top:3328;width:10363;height:3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" filled="f" stroked="f" strokeweight="2pt">
                  <v:textbox>
                    <w:txbxContent>
                      <w:p w14:paraId="48BDBA3A" w14:textId="77777777" w:rsidR="00464745" w:rsidRPr="00FE4331" w:rsidRDefault="00464745" w:rsidP="00522721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</w:pPr>
                        <w:r w:rsidRPr="00FE4331">
                          <w:rPr>
                            <w:rFonts w:ascii="微軟正黑體" w:eastAsia="微軟正黑體" w:hAnsi="微軟正黑體" w:hint="eastAsia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  <w:t>我</w:t>
                        </w:r>
                        <w:r w:rsidRPr="00FE4331">
                          <w:rPr>
                            <w:rFonts w:ascii="微軟正黑體" w:eastAsia="微軟正黑體" w:hAnsi="微軟正黑體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  <w:t>的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bCs/>
                            <w:color w:val="000000" w:themeColor="text1"/>
                            <w:sz w:val="28"/>
                            <w:szCs w:val="28"/>
                            <w:lang w:eastAsia="zh-TW"/>
                          </w:rPr>
                          <w:t>志願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BD37921" w14:textId="32B14901" w:rsidR="00522721" w:rsidRPr="00C92B6F" w:rsidRDefault="00522721" w:rsidP="00522721">
      <w:pPr>
        <w:rPr>
          <w:rFonts w:eastAsia="微軟正黑體"/>
          <w:lang w:eastAsia="zh-TW"/>
        </w:rPr>
      </w:pPr>
    </w:p>
    <w:p w14:paraId="45D6B6E1" w14:textId="21144D4B" w:rsidR="00F46BFF" w:rsidRPr="00C92B6F" w:rsidRDefault="00F46BFF" w:rsidP="00522721">
      <w:pPr>
        <w:rPr>
          <w:rFonts w:eastAsia="微軟正黑體"/>
          <w:lang w:eastAsia="zh-TW"/>
        </w:rPr>
      </w:pPr>
    </w:p>
    <w:p w14:paraId="51D17CF8" w14:textId="6A966B40" w:rsidR="00522721" w:rsidRPr="00C92B6F" w:rsidRDefault="00522721" w:rsidP="00522721">
      <w:pPr>
        <w:rPr>
          <w:rFonts w:eastAsia="微軟正黑體"/>
          <w:lang w:eastAsia="zh-TW"/>
        </w:rPr>
      </w:pPr>
    </w:p>
    <w:p w14:paraId="6CB407B0" w14:textId="77777777" w:rsidR="00522721" w:rsidRPr="00C92B6F" w:rsidRDefault="00522721" w:rsidP="00522721">
      <w:pPr>
        <w:rPr>
          <w:rFonts w:eastAsia="微軟正黑體"/>
          <w:lang w:eastAsia="zh-TW"/>
        </w:rPr>
      </w:pPr>
    </w:p>
    <w:p w14:paraId="5197E3B9" w14:textId="09708CE0" w:rsidR="00EA3AE8" w:rsidRPr="00C92B6F" w:rsidRDefault="00EA3AE8">
      <w:pPr>
        <w:spacing w:after="200" w:line="276" w:lineRule="auto"/>
        <w:rPr>
          <w:rFonts w:eastAsia="微軟正黑體"/>
          <w:lang w:eastAsia="zh-TW"/>
        </w:rPr>
      </w:pPr>
      <w:r w:rsidRPr="00C92B6F">
        <w:rPr>
          <w:rFonts w:eastAsia="微軟正黑體"/>
          <w:lang w:eastAsia="zh-TW"/>
        </w:rPr>
        <w:br w:type="page"/>
      </w:r>
    </w:p>
    <w:p w14:paraId="0D56CCF8" w14:textId="14507429" w:rsidR="00522721" w:rsidRPr="00C92B6F" w:rsidRDefault="000363C6" w:rsidP="00522721">
      <w:pPr>
        <w:rPr>
          <w:rFonts w:eastAsia="微軟正黑體"/>
          <w:lang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C1F3C5F" wp14:editId="1832FAB1">
                <wp:simplePos x="0" y="0"/>
                <wp:positionH relativeFrom="margin">
                  <wp:posOffset>3945890</wp:posOffset>
                </wp:positionH>
                <wp:positionV relativeFrom="paragraph">
                  <wp:posOffset>133985</wp:posOffset>
                </wp:positionV>
                <wp:extent cx="808355" cy="298450"/>
                <wp:effectExtent l="0" t="0" r="0" b="6350"/>
                <wp:wrapNone/>
                <wp:docPr id="5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E831C" w14:textId="229CF43E" w:rsidR="00464745" w:rsidRPr="00376E65" w:rsidRDefault="00464745" w:rsidP="00E577CA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</w:t>
                            </w:r>
                            <w:proofErr w:type="gramStart"/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一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1F3C5F" id="_x0000_s1098" type="#_x0000_t202" style="position:absolute;margin-left:310.7pt;margin-top:10.55pt;width:63.65pt;height:23.5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" stroked="f">
                <v:textbox style="mso-fit-shape-to-text:t">
                  <w:txbxContent>
                    <w:p w14:paraId="026E831C" w14:textId="229CF43E" w:rsidR="00464745" w:rsidRPr="00376E65" w:rsidRDefault="00464745" w:rsidP="00E577CA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</w:t>
                      </w:r>
                      <w:proofErr w:type="gramStart"/>
                      <w:r>
                        <w:rPr>
                          <w:rFonts w:eastAsiaTheme="minorEastAsia" w:hint="eastAsia"/>
                          <w:lang w:eastAsia="zh-TW"/>
                        </w:rPr>
                        <w:t>一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2B6F">
        <w:rPr>
          <w:rFonts w:eastAsia="微軟正黑體"/>
          <w:noProof/>
          <w:lang w:val="en-US"/>
        </w:rPr>
        <w:drawing>
          <wp:anchor distT="0" distB="0" distL="114300" distR="114300" simplePos="0" relativeHeight="251678720" behindDoc="1" locked="0" layoutInCell="1" allowOverlap="1" wp14:anchorId="265A05FF" wp14:editId="76C812F7">
            <wp:simplePos x="0" y="0"/>
            <wp:positionH relativeFrom="margin">
              <wp:posOffset>-713498</wp:posOffset>
            </wp:positionH>
            <wp:positionV relativeFrom="paragraph">
              <wp:posOffset>-723627</wp:posOffset>
            </wp:positionV>
            <wp:extent cx="6724183" cy="8584835"/>
            <wp:effectExtent l="0" t="0" r="635" b="6985"/>
            <wp:wrapNone/>
            <wp:docPr id="560" name="圖片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16"/>
                    <a:stretch/>
                  </pic:blipFill>
                  <pic:spPr bwMode="auto">
                    <a:xfrm>
                      <a:off x="0" y="0"/>
                      <a:ext cx="6724183" cy="8584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3798F" w14:textId="350CCFD0" w:rsidR="00522721" w:rsidRPr="00C92B6F" w:rsidRDefault="000363C6" w:rsidP="00522721">
      <w:pPr>
        <w:rPr>
          <w:rFonts w:eastAsia="微軟正黑體"/>
          <w:lang w:eastAsia="zh-TW"/>
        </w:rPr>
      </w:pPr>
      <w:r w:rsidRPr="00C92B6F">
        <w:rPr>
          <w:rFonts w:ascii="微軟正黑體" w:eastAsia="微軟正黑體" w:hAnsi="微軟正黑體"/>
          <w:noProof/>
          <w:lang w:val="en-US"/>
        </w:rPr>
        <w:drawing>
          <wp:anchor distT="0" distB="0" distL="114300" distR="114300" simplePos="0" relativeHeight="251781120" behindDoc="0" locked="0" layoutInCell="1" allowOverlap="1" wp14:anchorId="478D2F09" wp14:editId="748C968C">
            <wp:simplePos x="0" y="0"/>
            <wp:positionH relativeFrom="column">
              <wp:posOffset>449580</wp:posOffset>
            </wp:positionH>
            <wp:positionV relativeFrom="paragraph">
              <wp:posOffset>7620</wp:posOffset>
            </wp:positionV>
            <wp:extent cx="449580" cy="743585"/>
            <wp:effectExtent l="0" t="0" r="0" b="0"/>
            <wp:wrapSquare wrapText="bothSides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圖片 39"/>
                    <pic:cNvPicPr>
                      <a:picLocks noChangeAspect="1" noChangeArrowheads="1"/>
                    </pic:cNvPicPr>
                  </pic:nvPicPr>
                  <pic:blipFill>
                    <a:blip r:embed="rId65" cstate="screen"/>
                    <a:stretch>
                      <a:fillRect/>
                    </a:stretch>
                  </pic:blipFill>
                  <pic:spPr>
                    <a:xfrm>
                      <a:off x="0" y="0"/>
                      <a:ext cx="44958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CA077E" w14:textId="77777777" w:rsidR="00A80DFD" w:rsidRPr="00C92B6F" w:rsidRDefault="00A80DFD" w:rsidP="00E96026">
      <w:pPr>
        <w:snapToGrid w:val="0"/>
        <w:spacing w:line="276" w:lineRule="auto"/>
        <w:rPr>
          <w:rFonts w:eastAsia="微軟正黑體"/>
          <w:b/>
          <w:lang w:eastAsia="zh-HK"/>
        </w:rPr>
      </w:pPr>
    </w:p>
    <w:p w14:paraId="4644AF79" w14:textId="40FCC72B" w:rsidR="00900211" w:rsidRPr="00C92B6F" w:rsidRDefault="000363C6" w:rsidP="00E96026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 w:hint="eastAsia"/>
          <w:b/>
          <w:lang w:eastAsia="zh-TW"/>
        </w:rPr>
        <w:t xml:space="preserve">　　</w:t>
      </w:r>
      <w:r w:rsidR="00540FF7" w:rsidRPr="00C92B6F">
        <w:rPr>
          <w:rFonts w:eastAsia="微軟正黑體"/>
          <w:b/>
          <w:sz w:val="28"/>
          <w:szCs w:val="28"/>
          <w:lang w:eastAsia="zh-HK"/>
        </w:rPr>
        <w:t>知多一點點：</w:t>
      </w:r>
      <w:r w:rsidR="00A27865" w:rsidRPr="00C92B6F">
        <w:rPr>
          <w:rFonts w:eastAsia="微軟正黑體"/>
          <w:b/>
          <w:bCs/>
          <w:sz w:val="28"/>
          <w:szCs w:val="28"/>
          <w:lang w:val="en-US" w:eastAsia="zh-HK"/>
        </w:rPr>
        <w:t>不同類別的目標</w:t>
      </w:r>
    </w:p>
    <w:p w14:paraId="1105A53C" w14:textId="77777777" w:rsidR="00900211" w:rsidRPr="00C92B6F" w:rsidRDefault="00900211" w:rsidP="00900211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57E1DC3C" w14:textId="2AE95342" w:rsidR="00900211" w:rsidRPr="00C92B6F" w:rsidRDefault="00900211" w:rsidP="008440C9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Cs/>
          <w:lang w:val="en-US" w:eastAsia="zh-HK"/>
        </w:rPr>
        <w:t>目標有不同類別，主要以達成目標的時間</w:t>
      </w:r>
      <w:r w:rsidR="000C1E69" w:rsidRPr="00C92B6F">
        <w:rPr>
          <w:rFonts w:eastAsia="微軟正黑體" w:hint="eastAsia"/>
          <w:bCs/>
          <w:lang w:val="en-US" w:eastAsia="zh-HK"/>
        </w:rPr>
        <w:t>（</w:t>
      </w:r>
      <w:r w:rsidR="000C1E69" w:rsidRPr="00C92B6F">
        <w:rPr>
          <w:rFonts w:eastAsia="微軟正黑體"/>
          <w:bCs/>
          <w:lang w:val="en-US" w:eastAsia="zh-HK"/>
        </w:rPr>
        <w:t>短期、中期、長期及生涯目標</w:t>
      </w:r>
      <w:r w:rsidR="000C1E69" w:rsidRPr="00C92B6F">
        <w:rPr>
          <w:rFonts w:eastAsia="微軟正黑體" w:hint="eastAsia"/>
          <w:bCs/>
          <w:lang w:val="en-US" w:eastAsia="zh-HK"/>
        </w:rPr>
        <w:t>）和</w:t>
      </w:r>
      <w:r w:rsidR="000C1E69" w:rsidRPr="00C92B6F">
        <w:rPr>
          <w:rFonts w:eastAsia="微軟正黑體"/>
          <w:bCs/>
          <w:lang w:val="en-US" w:eastAsia="zh-HK"/>
        </w:rPr>
        <w:t>難易度</w:t>
      </w:r>
      <w:r w:rsidR="000C1E69" w:rsidRPr="00C92B6F">
        <w:rPr>
          <w:rFonts w:eastAsia="微軟正黑體" w:hint="eastAsia"/>
          <w:bCs/>
          <w:lang w:val="en-US" w:eastAsia="zh-HK"/>
        </w:rPr>
        <w:t>（</w:t>
      </w:r>
      <w:r w:rsidR="000C1E69" w:rsidRPr="00C92B6F">
        <w:rPr>
          <w:rFonts w:eastAsia="微軟正黑體"/>
          <w:bCs/>
          <w:lang w:val="en-US" w:eastAsia="zh-HK"/>
        </w:rPr>
        <w:t>初階、中階及進階</w:t>
      </w:r>
      <w:r w:rsidR="000C1E69" w:rsidRPr="00C92B6F">
        <w:rPr>
          <w:rFonts w:eastAsia="微軟正黑體" w:hint="eastAsia"/>
          <w:bCs/>
          <w:lang w:val="en-US" w:eastAsia="zh-HK"/>
        </w:rPr>
        <w:t>）</w:t>
      </w:r>
      <w:r w:rsidRPr="00C92B6F">
        <w:rPr>
          <w:rFonts w:eastAsia="微軟正黑體"/>
          <w:bCs/>
          <w:lang w:val="en-US" w:eastAsia="zh-HK"/>
        </w:rPr>
        <w:t>來劃分。以下是</w:t>
      </w:r>
      <w:r w:rsidR="006E3764" w:rsidRPr="00C92B6F">
        <w:rPr>
          <w:rFonts w:eastAsia="微軟正黑體"/>
          <w:bCs/>
          <w:lang w:val="en-US" w:eastAsia="zh-HK"/>
        </w:rPr>
        <w:t>以</w:t>
      </w:r>
      <w:r w:rsidRPr="00C92B6F">
        <w:rPr>
          <w:rFonts w:eastAsia="微軟正黑體"/>
          <w:bCs/>
          <w:lang w:val="en-US" w:eastAsia="zh-HK"/>
        </w:rPr>
        <w:t>達成目標的時間來劃分</w:t>
      </w:r>
      <w:r w:rsidR="000C1E69" w:rsidRPr="00C92B6F">
        <w:rPr>
          <w:rFonts w:eastAsia="微軟正黑體" w:hint="eastAsia"/>
          <w:bCs/>
          <w:lang w:val="en-US" w:eastAsia="zh-HK"/>
        </w:rPr>
        <w:t>的</w:t>
      </w:r>
      <w:r w:rsidR="000C1E69" w:rsidRPr="00C92B6F">
        <w:rPr>
          <w:rFonts w:eastAsia="微軟正黑體"/>
          <w:bCs/>
          <w:lang w:val="en-US" w:eastAsia="zh-HK"/>
        </w:rPr>
        <w:t>例子</w:t>
      </w:r>
    </w:p>
    <w:p w14:paraId="14137224" w14:textId="77777777" w:rsidR="00900211" w:rsidRPr="00C92B6F" w:rsidRDefault="00900211" w:rsidP="00900211">
      <w:pPr>
        <w:snapToGrid w:val="0"/>
        <w:spacing w:line="276" w:lineRule="auto"/>
        <w:ind w:firstLineChars="200" w:firstLine="480"/>
        <w:rPr>
          <w:rFonts w:eastAsia="微軟正黑體"/>
          <w:bCs/>
          <w:lang w:val="en-US" w:eastAsia="zh-HK"/>
        </w:rPr>
      </w:pPr>
    </w:p>
    <w:p w14:paraId="4517C1CD" w14:textId="10381D8D" w:rsidR="00C317A5" w:rsidRPr="00C92B6F" w:rsidRDefault="00916FE5" w:rsidP="00900211">
      <w:pPr>
        <w:snapToGrid w:val="0"/>
        <w:spacing w:line="276" w:lineRule="auto"/>
        <w:ind w:firstLineChars="200" w:firstLine="480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3C149ED1" wp14:editId="50786CC6">
                <wp:simplePos x="0" y="0"/>
                <wp:positionH relativeFrom="margin">
                  <wp:posOffset>144780</wp:posOffset>
                </wp:positionH>
                <wp:positionV relativeFrom="paragraph">
                  <wp:posOffset>114935</wp:posOffset>
                </wp:positionV>
                <wp:extent cx="5363570" cy="3870960"/>
                <wp:effectExtent l="0" t="0" r="8890" b="0"/>
                <wp:wrapNone/>
                <wp:docPr id="208" name="群組 2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63570" cy="3870960"/>
                          <a:chOff x="0" y="0"/>
                          <a:chExt cx="5175015" cy="3585143"/>
                        </a:xfrm>
                      </wpg:grpSpPr>
                      <wpg:grpSp>
                        <wpg:cNvPr id="462" name="群組 462"/>
                        <wpg:cNvGrpSpPr/>
                        <wpg:grpSpPr>
                          <a:xfrm>
                            <a:off x="0" y="0"/>
                            <a:ext cx="5087218" cy="3502660"/>
                            <a:chOff x="0" y="0"/>
                            <a:chExt cx="8026353" cy="6151880"/>
                          </a:xfrm>
                        </wpg:grpSpPr>
                        <wps:wsp>
                          <wps:cNvPr id="195" name="矩形 195"/>
                          <wps:cNvSpPr/>
                          <wps:spPr>
                            <a:xfrm>
                              <a:off x="5795020" y="3256247"/>
                              <a:ext cx="2231333" cy="1717021"/>
                            </a:xfrm>
                            <a:prstGeom prst="rect">
                              <a:avLst/>
                            </a:prstGeom>
                            <a:noFill/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6CB0E738" w14:textId="574B1B23" w:rsidR="00464745" w:rsidRPr="00B21BC2" w:rsidRDefault="00464745" w:rsidP="008440C9">
                                <w:pPr>
                                  <w:snapToGrid w:val="0"/>
                                  <w:jc w:val="both"/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</w:pPr>
                                <w:r w:rsidRPr="00B21BC2"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例</w:t>
                                </w:r>
                                <w:r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如</w:t>
                                </w:r>
                                <w:r w:rsidRPr="00B21BC2"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：</w:t>
                                </w:r>
                                <w:r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修讀心儀的高</w:t>
                                </w:r>
                                <w:r>
                                  <w:rPr>
                                    <w:rFonts w:ascii="微軟正黑體" w:eastAsia="微軟正黑體" w:hAnsi="微軟正黑體" w:cs="新細明體"/>
                                    <w:lang w:eastAsia="zh-TW"/>
                                  </w:rPr>
                                  <w:t>中科</w:t>
                                </w:r>
                                <w:r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目或入</w:t>
                                </w:r>
                                <w:r w:rsidRPr="000900F2">
                                  <w:rPr>
                                    <w:rFonts w:ascii="微軟正黑體" w:eastAsia="微軟正黑體" w:hAnsi="微軟正黑體" w:cs="新細明體" w:hint="eastAsia"/>
                                    <w:lang w:eastAsia="zh-TW"/>
                                  </w:rPr>
                                  <w:t>讀心儀的大學。</w:t>
                                </w:r>
                              </w:p>
                              <w:p w14:paraId="59A33249" w14:textId="77777777" w:rsidR="00464745" w:rsidRPr="0088121E" w:rsidRDefault="00464745" w:rsidP="00C317A5">
                                <w:pPr>
                                  <w:snapToGrid w:val="0"/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96" name="群組 196"/>
                          <wpg:cNvGrpSpPr/>
                          <wpg:grpSpPr>
                            <a:xfrm>
                              <a:off x="0" y="0"/>
                              <a:ext cx="7978811" cy="6151880"/>
                              <a:chOff x="0" y="0"/>
                              <a:chExt cx="7978811" cy="6151880"/>
                            </a:xfrm>
                          </wpg:grpSpPr>
                          <wps:wsp>
                            <wps:cNvPr id="198" name="矩形 198"/>
                            <wps:cNvSpPr/>
                            <wps:spPr>
                              <a:xfrm>
                                <a:off x="5766699" y="1721003"/>
                                <a:ext cx="2212112" cy="1187632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4CD0225" w14:textId="71324924" w:rsidR="00464745" w:rsidRPr="00346AA1" w:rsidRDefault="00464745" w:rsidP="008440C9">
                                  <w:pPr>
                                    <w:snapToGrid w:val="0"/>
                                    <w:jc w:val="both"/>
                                    <w:rPr>
                                      <w:rFonts w:ascii="微軟正黑體" w:eastAsia="微軟正黑體" w:hAnsi="微軟正黑體"/>
                                      <w:lang w:eastAsia="zh-TW"/>
                                    </w:rPr>
                                  </w:pP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例</w:t>
                                  </w:r>
                                  <w:r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如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：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</w:rPr>
                                    <w:t>考</w:t>
                                  </w:r>
                                  <w:r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到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</w:rPr>
                                    <w:t>全級</w:t>
                                  </w:r>
                                  <w:r>
                                    <w:rPr>
                                      <w:rFonts w:ascii="微軟正黑體" w:eastAsia="微軟正黑體" w:hAnsi="微軟正黑體" w:cs="新細明體" w:hint="eastAsia"/>
                                      <w:lang w:eastAsia="zh-TW"/>
                                    </w:rPr>
                                    <w:t>首</w:t>
                                  </w:r>
                                  <w:r w:rsidRPr="00346AA1">
                                    <w:rPr>
                                      <w:rFonts w:ascii="微軟正黑體" w:eastAsia="微軟正黑體" w:hAnsi="微軟正黑體" w:cs="新細明體" w:hint="eastAsia"/>
                                    </w:rPr>
                                    <w:t>10名。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aphicFrame>
                            <wpg:cNvPr id="201" name="資料庫圖表 201"/>
                            <wpg:cNvFrPr/>
                            <wpg:xfrm>
                              <a:off x="0" y="0"/>
                              <a:ext cx="3395980" cy="6151880"/>
                            </wpg:xfrm>
                            <a:graphic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66" r:lo="rId67" r:qs="rId68" r:cs="rId69"/>
                              </a:graphicData>
                            </a:graphic>
                          </wpg:graphicFrame>
                        </wpg:grpSp>
                      </wpg:grpSp>
                      <wps:wsp>
                        <wps:cNvPr id="459" name="文字方塊 459"/>
                        <wps:cNvSpPr txBox="1"/>
                        <wps:spPr>
                          <a:xfrm>
                            <a:off x="3655017" y="184306"/>
                            <a:ext cx="1519998" cy="85214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D8274D" w14:textId="4DA1652F" w:rsidR="00464745" w:rsidRPr="00346AA1" w:rsidRDefault="00464745" w:rsidP="008440C9">
                              <w:pPr>
                                <w:snapToGrid w:val="0"/>
                                <w:jc w:val="both"/>
                                <w:rPr>
                                  <w:rFonts w:ascii="微軟正黑體" w:eastAsia="微軟正黑體" w:hAnsi="微軟正黑體"/>
                                  <w:lang w:eastAsia="zh-TW"/>
                                </w:rPr>
                              </w:pP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例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如</w:t>
                              </w: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：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幫家中</w:t>
                              </w:r>
                              <w:r>
                                <w:rPr>
                                  <w:rFonts w:ascii="微軟正黑體" w:eastAsia="微軟正黑體" w:hAnsi="微軟正黑體" w:cs="新細明體"/>
                                  <w:lang w:eastAsia="zh-TW"/>
                                </w:rPr>
                                <w:t>小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狗剪</w:t>
                              </w:r>
                              <w:proofErr w:type="gramEnd"/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指甲</w:t>
                              </w: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文字方塊 106"/>
                        <wps:cNvSpPr txBox="1"/>
                        <wps:spPr>
                          <a:xfrm>
                            <a:off x="3672722" y="2788868"/>
                            <a:ext cx="1292860" cy="796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A6870FE" w14:textId="60FAD930" w:rsidR="00464745" w:rsidRPr="00B21BC2" w:rsidRDefault="00464745" w:rsidP="008440C9">
                              <w:pPr>
                                <w:snapToGrid w:val="0"/>
                                <w:jc w:val="both"/>
                                <w:rPr>
                                  <w:rFonts w:ascii="微軟正黑體" w:eastAsia="微軟正黑體" w:hAnsi="微軟正黑體"/>
                                  <w:lang w:eastAsia="zh-TW"/>
                                </w:rPr>
                              </w:pP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例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如</w:t>
                              </w:r>
                              <w:r w:rsidRPr="00346AA1"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：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開設一</w:t>
                              </w:r>
                              <w:r>
                                <w:rPr>
                                  <w:rFonts w:ascii="微軟正黑體" w:eastAsia="微軟正黑體" w:hAnsi="微軟正黑體" w:cs="新細明體"/>
                                  <w:lang w:eastAsia="zh-TW"/>
                                </w:rPr>
                                <w:t>間</w:t>
                              </w:r>
                              <w:r>
                                <w:rPr>
                                  <w:rFonts w:ascii="微軟正黑體" w:eastAsia="微軟正黑體" w:hAnsi="微軟正黑體" w:cs="新細明體" w:hint="eastAsia"/>
                                  <w:lang w:eastAsia="zh-TW"/>
                                </w:rPr>
                                <w:t>寵物診所。</w:t>
                              </w:r>
                            </w:p>
                            <w:p w14:paraId="03C386B6" w14:textId="77777777" w:rsidR="00464745" w:rsidRPr="0014788B" w:rsidRDefault="00464745" w:rsidP="008440C9">
                              <w:pPr>
                                <w:jc w:val="both"/>
                                <w:rPr>
                                  <w:rFonts w:ascii="微軟正黑體" w:eastAsia="微軟正黑體" w:hAnsi="微軟正黑體"/>
                                  <w:lang w:eastAsia="zh-TW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3" name="圖片 473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90488" y="84332"/>
                            <a:ext cx="466291" cy="78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74" name="圖片 474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441071" y="979869"/>
                            <a:ext cx="761706" cy="777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5" name="圖片 225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399796" y="1932456"/>
                            <a:ext cx="1080683" cy="596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149ED1" id="群組 208" o:spid="_x0000_s1099" style="position:absolute;left:0;text-align:left;margin-left:11.4pt;margin-top:9.05pt;width:422.35pt;height:304.8pt;z-index:251756544;mso-position-horizontal-relative:margin;mso-width-relative:margin;mso-height-relative:margin" coordsize="51750,35851" o:gfxdata="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">
                <v:group id="群組 462" o:spid="_x0000_s1100" style="position:absolute;width:50872;height:35026" coordsize="80263,6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rect id="矩形 195" o:spid="_x0000_s1101" style="position:absolute;left:57950;top:32562;width:22313;height:17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" filled="f" stroked="f" strokeweight="2pt">
                    <v:textbox>
                      <w:txbxContent>
                        <w:p w14:paraId="6CB0E738" w14:textId="574B1B23" w:rsidR="00464745" w:rsidRPr="00B21BC2" w:rsidRDefault="00464745" w:rsidP="008440C9">
                          <w:pPr>
                            <w:snapToGrid w:val="0"/>
                            <w:jc w:val="both"/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</w:pPr>
                          <w:r w:rsidRPr="00B21BC2"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例</w:t>
                          </w:r>
                          <w:r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如</w:t>
                          </w:r>
                          <w:r w:rsidRPr="00B21BC2"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：</w:t>
                          </w:r>
                          <w:r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修讀心儀的高</w:t>
                          </w:r>
                          <w:r>
                            <w:rPr>
                              <w:rFonts w:ascii="微軟正黑體" w:eastAsia="微軟正黑體" w:hAnsi="微軟正黑體" w:cs="新細明體"/>
                              <w:lang w:eastAsia="zh-TW"/>
                            </w:rPr>
                            <w:t>中科</w:t>
                          </w:r>
                          <w:r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目或入</w:t>
                          </w:r>
                          <w:r w:rsidRPr="000900F2">
                            <w:rPr>
                              <w:rFonts w:ascii="微軟正黑體" w:eastAsia="微軟正黑體" w:hAnsi="微軟正黑體" w:cs="新細明體" w:hint="eastAsia"/>
                              <w:lang w:eastAsia="zh-TW"/>
                            </w:rPr>
                            <w:t>讀心儀的大學。</w:t>
                          </w:r>
                        </w:p>
                        <w:p w14:paraId="59A33249" w14:textId="77777777" w:rsidR="00464745" w:rsidRPr="0088121E" w:rsidRDefault="00464745" w:rsidP="00C317A5">
                          <w:pPr>
                            <w:snapToGrid w:val="0"/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</w:pPr>
                        </w:p>
                      </w:txbxContent>
                    </v:textbox>
                  </v:rect>
                  <v:group id="群組 196" o:spid="_x0000_s1102" style="position:absolute;width:79788;height:61518" coordsize="79788,6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  <v:rect id="矩形 198" o:spid="_x0000_s1103" style="position:absolute;left:57666;top:17210;width:22122;height:11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" filled="f" stroked="f" strokeweight="2pt">
                      <v:textbox>
                        <w:txbxContent>
                          <w:p w14:paraId="64CD0225" w14:textId="71324924" w:rsidR="00464745" w:rsidRPr="00346AA1" w:rsidRDefault="00464745" w:rsidP="008440C9">
                            <w:pPr>
                              <w:snapToGrid w:val="0"/>
                              <w:jc w:val="both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例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如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：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</w:rPr>
                              <w:t>考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到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</w:rPr>
                              <w:t>全級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lang w:eastAsia="zh-TW"/>
                              </w:rPr>
                              <w:t>首</w:t>
                            </w:r>
                            <w:r w:rsidRPr="00346AA1">
                              <w:rPr>
                                <w:rFonts w:ascii="微軟正黑體" w:eastAsia="微軟正黑體" w:hAnsi="微軟正黑體" w:cs="新細明體" w:hint="eastAsia"/>
                              </w:rPr>
                              <w:t>10名。</w:t>
                            </w:r>
                          </w:p>
                        </w:txbxContent>
                      </v:textbox>
                    </v:rect>
                    <v:shape id="資料庫圖表 201" o:spid="_x0000_s1104" type="#_x0000_t75" style="position:absolute;left:-185;width:34334;height:6148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">
                      <v:imagedata r:id="rId74" o:title=""/>
                      <o:lock v:ext="edit" aspectratio="f"/>
                    </v:shape>
                  </v:group>
                </v:group>
                <v:shape id="文字方塊 459" o:spid="_x0000_s1105" type="#_x0000_t202" style="position:absolute;left:36550;top:1843;width:15200;height:8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" fillcolor="white [3201]" stroked="f" strokeweight=".5pt">
                  <v:textbox>
                    <w:txbxContent>
                      <w:p w14:paraId="27D8274D" w14:textId="4DA1652F" w:rsidR="00464745" w:rsidRPr="00346AA1" w:rsidRDefault="00464745" w:rsidP="008440C9">
                        <w:pPr>
                          <w:snapToGrid w:val="0"/>
                          <w:jc w:val="both"/>
                          <w:rPr>
                            <w:rFonts w:ascii="微軟正黑體" w:eastAsia="微軟正黑體" w:hAnsi="微軟正黑體"/>
                            <w:lang w:eastAsia="zh-TW"/>
                          </w:rPr>
                        </w:pP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例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如</w:t>
                        </w: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：</w:t>
                        </w:r>
                        <w:proofErr w:type="gramStart"/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幫家中</w:t>
                        </w:r>
                        <w:r>
                          <w:rPr>
                            <w:rFonts w:ascii="微軟正黑體" w:eastAsia="微軟正黑體" w:hAnsi="微軟正黑體" w:cs="新細明體"/>
                            <w:lang w:eastAsia="zh-TW"/>
                          </w:rPr>
                          <w:t>小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狗剪</w:t>
                        </w:r>
                        <w:proofErr w:type="gramEnd"/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指甲</w:t>
                        </w: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。</w:t>
                        </w:r>
                      </w:p>
                    </w:txbxContent>
                  </v:textbox>
                </v:shape>
                <v:shape id="文字方塊 106" o:spid="_x0000_s1106" type="#_x0000_t202" style="position:absolute;left:36727;top:27888;width:12928;height:7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" fillcolor="white [3201]" stroked="f" strokeweight=".5pt">
                  <v:textbox>
                    <w:txbxContent>
                      <w:p w14:paraId="2A6870FE" w14:textId="60FAD930" w:rsidR="00464745" w:rsidRPr="00B21BC2" w:rsidRDefault="00464745" w:rsidP="008440C9">
                        <w:pPr>
                          <w:snapToGrid w:val="0"/>
                          <w:jc w:val="both"/>
                          <w:rPr>
                            <w:rFonts w:ascii="微軟正黑體" w:eastAsia="微軟正黑體" w:hAnsi="微軟正黑體"/>
                            <w:lang w:eastAsia="zh-TW"/>
                          </w:rPr>
                        </w:pP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例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如</w:t>
                        </w:r>
                        <w:r w:rsidRPr="00346AA1"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：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開設一</w:t>
                        </w:r>
                        <w:r>
                          <w:rPr>
                            <w:rFonts w:ascii="微軟正黑體" w:eastAsia="微軟正黑體" w:hAnsi="微軟正黑體" w:cs="新細明體"/>
                            <w:lang w:eastAsia="zh-TW"/>
                          </w:rPr>
                          <w:t>間</w:t>
                        </w:r>
                        <w:r>
                          <w:rPr>
                            <w:rFonts w:ascii="微軟正黑體" w:eastAsia="微軟正黑體" w:hAnsi="微軟正黑體" w:cs="新細明體" w:hint="eastAsia"/>
                            <w:lang w:eastAsia="zh-TW"/>
                          </w:rPr>
                          <w:t>寵物診所。</w:t>
                        </w:r>
                      </w:p>
                      <w:p w14:paraId="03C386B6" w14:textId="77777777" w:rsidR="00464745" w:rsidRPr="0014788B" w:rsidRDefault="00464745" w:rsidP="008440C9">
                        <w:pPr>
                          <w:jc w:val="both"/>
                          <w:rPr>
                            <w:rFonts w:ascii="微軟正黑體" w:eastAsia="微軟正黑體" w:hAnsi="微軟正黑體"/>
                            <w:lang w:eastAsia="zh-TW"/>
                          </w:rPr>
                        </w:pPr>
                      </w:p>
                    </w:txbxContent>
                  </v:textbox>
                </v:shape>
                <v:shape id="圖片 473" o:spid="_x0000_s1107" type="#_x0000_t75" style="position:absolute;left:25904;top:843;width:4663;height:7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">
                  <v:imagedata r:id="rId75" o:title=""/>
                </v:shape>
                <v:shape id="圖片 474" o:spid="_x0000_s1108" type="#_x0000_t75" style="position:absolute;left:24410;top:9798;width:7617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">
                  <v:imagedata r:id="rId76" o:title=""/>
                </v:shape>
                <v:shape id="圖片 225" o:spid="_x0000_s1109" type="#_x0000_t75" style="position:absolute;left:23997;top:19324;width:10807;height:5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">
                  <v:imagedata r:id="rId77" o:title=""/>
                </v:shape>
                <w10:wrap anchorx="margin"/>
              </v:group>
            </w:pict>
          </mc:Fallback>
        </mc:AlternateContent>
      </w:r>
    </w:p>
    <w:p w14:paraId="3B72A68C" w14:textId="7777777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386C10DE" w14:textId="7777777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24CFDD7B" w14:textId="7777777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55708070" w14:textId="58125887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57FC30D6" w14:textId="61892A4C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00EA6E05" w14:textId="4B84719D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484836F7" w14:textId="3262430C" w:rsidR="00C317A5" w:rsidRPr="00C92B6F" w:rsidRDefault="00C317A5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7C0FC00E" w14:textId="2E69283D" w:rsidR="00F46BFF" w:rsidRPr="00C92B6F" w:rsidRDefault="00F46BFF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707ED073" w14:textId="217596A9" w:rsidR="00F46BFF" w:rsidRPr="00C92B6F" w:rsidRDefault="00F86F3F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00224" behindDoc="1" locked="0" layoutInCell="1" allowOverlap="1" wp14:anchorId="52B38EAC" wp14:editId="36F1C1C5">
            <wp:simplePos x="0" y="0"/>
            <wp:positionH relativeFrom="column">
              <wp:posOffset>2673985</wp:posOffset>
            </wp:positionH>
            <wp:positionV relativeFrom="paragraph">
              <wp:posOffset>113030</wp:posOffset>
            </wp:positionV>
            <wp:extent cx="1002983" cy="777240"/>
            <wp:effectExtent l="0" t="0" r="6985" b="3810"/>
            <wp:wrapNone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067" cy="785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3D133" w14:textId="2D7F4D0E" w:rsidR="00FA6F10" w:rsidRPr="00C92B6F" w:rsidRDefault="00FA6F10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4621BC6D" w14:textId="62C101F9" w:rsidR="00B15F82" w:rsidRPr="00C92B6F" w:rsidRDefault="00B15F82" w:rsidP="00C317A5">
      <w:pPr>
        <w:spacing w:after="200" w:line="276" w:lineRule="auto"/>
        <w:rPr>
          <w:rFonts w:eastAsia="微軟正黑體"/>
          <w:b/>
          <w:bCs/>
          <w:lang w:val="en-US" w:eastAsia="zh-HK"/>
        </w:rPr>
      </w:pPr>
    </w:p>
    <w:p w14:paraId="21E5E837" w14:textId="5CF0DA16" w:rsidR="00F46BFF" w:rsidRPr="00C92B6F" w:rsidRDefault="00C317A5" w:rsidP="008440C9">
      <w:pPr>
        <w:spacing w:after="200" w:line="276" w:lineRule="auto"/>
        <w:ind w:firstLineChars="150" w:firstLine="360"/>
        <w:rPr>
          <w:rFonts w:eastAsia="微軟正黑體"/>
          <w:b/>
          <w:bCs/>
          <w:lang w:val="en-US" w:eastAsia="zh-HK"/>
        </w:rPr>
      </w:pPr>
      <w:r w:rsidRPr="00C92B6F">
        <w:rPr>
          <w:rFonts w:eastAsia="微軟正黑體"/>
          <w:b/>
          <w:bCs/>
          <w:lang w:val="en-US" w:eastAsia="zh-HK"/>
        </w:rPr>
        <w:t>圖</w:t>
      </w:r>
      <w:r w:rsidR="0080731D" w:rsidRPr="00C92B6F">
        <w:rPr>
          <w:rFonts w:eastAsia="微軟正黑體"/>
          <w:b/>
          <w:bCs/>
          <w:lang w:val="en-US" w:eastAsia="zh-TW"/>
        </w:rPr>
        <w:t>4</w:t>
      </w:r>
      <w:r w:rsidRPr="00C92B6F">
        <w:rPr>
          <w:rFonts w:eastAsia="微軟正黑體"/>
          <w:b/>
          <w:bCs/>
          <w:lang w:val="en-US" w:eastAsia="zh-HK"/>
        </w:rPr>
        <w:t xml:space="preserve">　目標的類型</w:t>
      </w:r>
    </w:p>
    <w:p w14:paraId="4E80AD64" w14:textId="0652EFD6" w:rsidR="003525BA" w:rsidRPr="00C92B6F" w:rsidRDefault="003525BA" w:rsidP="0014788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104A4A4F" w14:textId="4D78B9AD" w:rsidR="003525BA" w:rsidRPr="00C92B6F" w:rsidRDefault="003525BA" w:rsidP="0014788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2D063663" w14:textId="77777777" w:rsidR="003525BA" w:rsidRPr="00C92B6F" w:rsidRDefault="003525BA" w:rsidP="0014788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</w:p>
    <w:p w14:paraId="12F49E06" w14:textId="77777777" w:rsidR="00327014" w:rsidRPr="00C92B6F" w:rsidRDefault="00327014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rFonts w:eastAsia="微軟正黑體"/>
          <w:b/>
          <w:bCs/>
          <w:sz w:val="28"/>
          <w:szCs w:val="28"/>
          <w:lang w:val="en-US" w:eastAsia="zh-HK"/>
        </w:rPr>
        <w:br w:type="page"/>
      </w:r>
    </w:p>
    <w:p w14:paraId="7BB386AE" w14:textId="67198A4B" w:rsidR="007C66DF" w:rsidRPr="00C92B6F" w:rsidRDefault="00B81F67" w:rsidP="008440C9">
      <w:pPr>
        <w:snapToGrid w:val="0"/>
        <w:jc w:val="both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noProof/>
          <w:color w:val="000000" w:themeColor="text1"/>
          <w:lang w:val="en-US"/>
        </w:rPr>
        <w:drawing>
          <wp:anchor distT="0" distB="0" distL="114300" distR="114300" simplePos="0" relativeHeight="251573248" behindDoc="0" locked="0" layoutInCell="1" allowOverlap="1" wp14:anchorId="17B38186" wp14:editId="73A3743C">
            <wp:simplePos x="0" y="0"/>
            <wp:positionH relativeFrom="page">
              <wp:posOffset>4922647</wp:posOffset>
            </wp:positionH>
            <wp:positionV relativeFrom="paragraph">
              <wp:posOffset>167005</wp:posOffset>
            </wp:positionV>
            <wp:extent cx="2073910" cy="1264920"/>
            <wp:effectExtent l="0" t="0" r="0" b="0"/>
            <wp:wrapSquare wrapText="bothSides"/>
            <wp:docPr id="284" name="圖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91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66DF" w:rsidRPr="00C92B6F">
        <w:rPr>
          <w:rFonts w:eastAsia="微軟正黑體"/>
          <w:b/>
          <w:bCs/>
          <w:sz w:val="28"/>
          <w:szCs w:val="28"/>
          <w:lang w:val="en-US" w:eastAsia="zh-HK"/>
        </w:rPr>
        <w:t>工作紙五</w:t>
      </w:r>
      <w:r w:rsidR="00384E8D" w:rsidRPr="00C92B6F">
        <w:rPr>
          <w:rFonts w:eastAsia="微軟正黑體"/>
          <w:b/>
          <w:bCs/>
          <w:sz w:val="28"/>
          <w:szCs w:val="28"/>
          <w:lang w:val="en-US" w:eastAsia="zh-HK"/>
        </w:rPr>
        <w:t>：</w:t>
      </w:r>
      <w:r w:rsidR="00384E8D" w:rsidRPr="00C92B6F">
        <w:rPr>
          <w:rFonts w:eastAsia="微軟正黑體"/>
          <w:b/>
          <w:bCs/>
          <w:sz w:val="28"/>
          <w:szCs w:val="28"/>
          <w:lang w:val="en-US" w:eastAsia="zh-TW"/>
        </w:rPr>
        <w:t>制定目標的原則</w:t>
      </w:r>
    </w:p>
    <w:p w14:paraId="384BE430" w14:textId="410C2047" w:rsidR="00A44669" w:rsidRPr="00C92B6F" w:rsidRDefault="00AA781F" w:rsidP="008440C9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lang w:eastAsia="zh-TW"/>
        </w:rPr>
        <w:t>每個</w:t>
      </w:r>
      <w:r w:rsidR="002C7763" w:rsidRPr="00C92B6F">
        <w:rPr>
          <w:rFonts w:eastAsia="微軟正黑體"/>
          <w:lang w:eastAsia="zh-TW"/>
        </w:rPr>
        <w:t>人</w:t>
      </w:r>
      <w:r w:rsidRPr="00C92B6F">
        <w:rPr>
          <w:rFonts w:eastAsia="微軟正黑體"/>
          <w:lang w:eastAsia="zh-TW"/>
        </w:rPr>
        <w:t>都</w:t>
      </w:r>
      <w:r w:rsidR="002C7763" w:rsidRPr="00C92B6F">
        <w:rPr>
          <w:rFonts w:eastAsia="微軟正黑體"/>
          <w:lang w:eastAsia="zh-TW"/>
        </w:rPr>
        <w:t>有</w:t>
      </w:r>
      <w:r w:rsidR="003D4594" w:rsidRPr="00C92B6F">
        <w:rPr>
          <w:rFonts w:eastAsia="微軟正黑體"/>
          <w:lang w:eastAsia="zh-TW"/>
        </w:rPr>
        <w:t>各自</w:t>
      </w:r>
      <w:r w:rsidR="002C7763" w:rsidRPr="00C92B6F">
        <w:rPr>
          <w:rFonts w:eastAsia="微軟正黑體"/>
          <w:lang w:eastAsia="zh-TW"/>
        </w:rPr>
        <w:t>的夢想</w:t>
      </w:r>
      <w:r w:rsidRPr="00C92B6F">
        <w:rPr>
          <w:rFonts w:eastAsia="微軟正黑體"/>
          <w:lang w:eastAsia="zh-TW"/>
        </w:rPr>
        <w:t>，我們應</w:t>
      </w:r>
      <w:r w:rsidR="002C7763" w:rsidRPr="00C92B6F">
        <w:rPr>
          <w:rFonts w:eastAsia="微軟正黑體"/>
          <w:lang w:eastAsia="zh-TW"/>
        </w:rPr>
        <w:t>早作規劃，定立良好的計劃，有助夢想</w:t>
      </w:r>
      <w:r w:rsidR="003D4594" w:rsidRPr="00C92B6F">
        <w:rPr>
          <w:rFonts w:eastAsia="微軟正黑體"/>
          <w:lang w:eastAsia="zh-TW"/>
        </w:rPr>
        <w:t>實現</w:t>
      </w:r>
      <w:r w:rsidR="002C7763" w:rsidRPr="00C92B6F">
        <w:rPr>
          <w:rFonts w:eastAsia="微軟正黑體"/>
          <w:lang w:eastAsia="zh-TW"/>
        </w:rPr>
        <w:t>。</w:t>
      </w:r>
    </w:p>
    <w:p w14:paraId="3B898081" w14:textId="035113AF" w:rsidR="00DC7FD9" w:rsidRPr="00C92B6F" w:rsidRDefault="0035544B" w:rsidP="008440C9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color w:val="000000" w:themeColor="text1"/>
          <w:lang w:val="en-US" w:eastAsia="zh-TW"/>
        </w:rPr>
        <w:t>你有希望實現的夢想嗎？</w:t>
      </w:r>
      <w:r w:rsidR="00C05FD0" w:rsidRPr="00C92B6F">
        <w:rPr>
          <w:rFonts w:eastAsia="微軟正黑體"/>
          <w:bCs/>
          <w:color w:val="000000" w:themeColor="text1"/>
          <w:lang w:val="en-US" w:eastAsia="zh-HK"/>
        </w:rPr>
        <w:t>我們可以根</w:t>
      </w:r>
      <w:r w:rsidR="00C05FD0" w:rsidRPr="00C92B6F">
        <w:rPr>
          <w:rFonts w:eastAsia="微軟正黑體"/>
          <w:bCs/>
          <w:color w:val="000000" w:themeColor="text1"/>
          <w:lang w:val="en-US" w:eastAsia="zh-TW"/>
        </w:rPr>
        <w:t>據</w:t>
      </w:r>
      <w:r w:rsidR="003525BA" w:rsidRPr="00C92B6F">
        <w:rPr>
          <w:rFonts w:eastAsia="微軟正黑體"/>
          <w:bCs/>
          <w:color w:val="000000" w:themeColor="text1"/>
          <w:lang w:val="en-US" w:eastAsia="zh-TW"/>
        </w:rPr>
        <w:t>夢想</w:t>
      </w:r>
      <w:r w:rsidR="003525BA" w:rsidRPr="00C92B6F">
        <w:rPr>
          <w:rFonts w:eastAsia="微軟正黑體"/>
          <w:bCs/>
          <w:color w:val="000000" w:themeColor="text1"/>
          <w:lang w:val="en-US" w:eastAsia="zh-HK"/>
        </w:rPr>
        <w:t>定立</w:t>
      </w:r>
      <w:r w:rsidR="00BD4717" w:rsidRPr="00C92B6F">
        <w:rPr>
          <w:rFonts w:eastAsia="微軟正黑體"/>
          <w:bCs/>
          <w:color w:val="000000" w:themeColor="text1"/>
          <w:lang w:val="en-US" w:eastAsia="zh-HK"/>
        </w:rPr>
        <w:t>長期</w:t>
      </w:r>
      <w:r w:rsidRPr="00C92B6F">
        <w:rPr>
          <w:rFonts w:eastAsia="微軟正黑體"/>
          <w:bCs/>
          <w:color w:val="000000" w:themeColor="text1"/>
          <w:lang w:val="en-US" w:eastAsia="zh-TW"/>
        </w:rPr>
        <w:t>目標，然後據此</w:t>
      </w:r>
      <w:r w:rsidR="00F470E9" w:rsidRPr="00C92B6F">
        <w:rPr>
          <w:rFonts w:eastAsia="微軟正黑體"/>
          <w:bCs/>
          <w:color w:val="000000" w:themeColor="text1"/>
          <w:lang w:val="en-US" w:eastAsia="zh-TW"/>
        </w:rPr>
        <w:t>定立</w:t>
      </w:r>
      <w:r w:rsidR="00BD4717" w:rsidRPr="00C92B6F">
        <w:rPr>
          <w:rFonts w:eastAsia="微軟正黑體"/>
          <w:bCs/>
          <w:color w:val="000000" w:themeColor="text1"/>
          <w:lang w:val="en-US" w:eastAsia="zh-HK"/>
        </w:rPr>
        <w:t>一</w:t>
      </w:r>
      <w:r w:rsidR="00E2604E" w:rsidRPr="00C92B6F">
        <w:rPr>
          <w:rFonts w:eastAsia="微軟正黑體"/>
          <w:bCs/>
          <w:color w:val="000000" w:themeColor="text1"/>
          <w:lang w:val="en-US" w:eastAsia="zh-HK"/>
        </w:rPr>
        <w:t>系列的</w:t>
      </w:r>
      <w:r w:rsidRPr="00C92B6F">
        <w:rPr>
          <w:rFonts w:eastAsia="微軟正黑體"/>
          <w:bCs/>
          <w:color w:val="000000" w:themeColor="text1"/>
          <w:lang w:val="en-US" w:eastAsia="zh-TW"/>
        </w:rPr>
        <w:t>短期目標。</w:t>
      </w:r>
      <w:r w:rsidR="00D3435A" w:rsidRPr="00C92B6F">
        <w:rPr>
          <w:rFonts w:eastAsia="微軟正黑體"/>
          <w:bCs/>
          <w:color w:val="000000" w:themeColor="text1"/>
          <w:lang w:val="en-US" w:eastAsia="zh-TW"/>
        </w:rPr>
        <w:t>切記各階段的目標需要相關，循序漸進</w:t>
      </w:r>
      <w:r w:rsidR="00DC7FD9" w:rsidRPr="00C92B6F">
        <w:rPr>
          <w:rFonts w:eastAsia="微軟正黑體"/>
          <w:bCs/>
          <w:lang w:eastAsia="zh-TW"/>
        </w:rPr>
        <w:t>。</w:t>
      </w:r>
      <w:r w:rsidR="00D3435A" w:rsidRPr="00C92B6F">
        <w:rPr>
          <w:rFonts w:eastAsia="微軟正黑體"/>
          <w:bCs/>
          <w:lang w:eastAsia="zh-TW"/>
        </w:rPr>
        <w:t>最終，</w:t>
      </w:r>
      <w:r w:rsidR="00DC7FD9" w:rsidRPr="00C92B6F">
        <w:rPr>
          <w:rFonts w:eastAsia="微軟正黑體"/>
          <w:bCs/>
          <w:lang w:eastAsia="zh-TW"/>
        </w:rPr>
        <w:t>一個一個小目標組合起來，就能實現大夢想！</w:t>
      </w:r>
    </w:p>
    <w:p w14:paraId="3F5A36D1" w14:textId="67419549" w:rsidR="00B81F67" w:rsidRPr="00C92B6F" w:rsidRDefault="005237B8" w:rsidP="0004115A">
      <w:pPr>
        <w:snapToGrid w:val="0"/>
        <w:spacing w:line="276" w:lineRule="auto"/>
        <w:rPr>
          <w:rFonts w:eastAsia="微軟正黑體"/>
          <w:b/>
          <w:bCs/>
          <w:color w:val="000000" w:themeColor="text1"/>
          <w:sz w:val="32"/>
          <w:szCs w:val="32"/>
          <w:lang w:eastAsia="zh-TW"/>
        </w:rPr>
      </w:pPr>
      <w:r w:rsidRPr="00C92B6F">
        <w:rPr>
          <w:rFonts w:eastAsia="微軟正黑體"/>
          <w:b/>
          <w:bCs/>
          <w:noProof/>
          <w:color w:val="000000" w:themeColor="text1"/>
          <w:sz w:val="32"/>
          <w:szCs w:val="32"/>
          <w:lang w:val="en-US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525AF345" wp14:editId="0DC23EDA">
                <wp:simplePos x="0" y="0"/>
                <wp:positionH relativeFrom="margin">
                  <wp:posOffset>90054</wp:posOffset>
                </wp:positionH>
                <wp:positionV relativeFrom="paragraph">
                  <wp:posOffset>64366</wp:posOffset>
                </wp:positionV>
                <wp:extent cx="1393893" cy="2766060"/>
                <wp:effectExtent l="0" t="0" r="15875" b="0"/>
                <wp:wrapSquare wrapText="bothSides"/>
                <wp:docPr id="481" name="群組 4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3893" cy="2766060"/>
                          <a:chOff x="90486" y="0"/>
                          <a:chExt cx="1400562" cy="2852341"/>
                        </a:xfrm>
                      </wpg:grpSpPr>
                      <wps:wsp>
                        <wps:cNvPr id="2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434094" y="2488486"/>
                            <a:ext cx="679450" cy="3638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0F8F5" w14:textId="2EF5D84D" w:rsidR="00464745" w:rsidRPr="00BD1A46" w:rsidRDefault="00464745" w:rsidP="00BD1A46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bCs/>
                                </w:rPr>
                              </w:pPr>
                              <w:r w:rsidRPr="00BD1A46">
                                <w:rPr>
                                  <w:rFonts w:ascii="微軟正黑體" w:eastAsia="微軟正黑體" w:hAnsi="微軟正黑體" w:cs="新細明體" w:hint="eastAsia"/>
                                  <w:b/>
                                  <w:bCs/>
                                </w:rPr>
                                <w:t>智文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541" name="群組 541"/>
                        <wpg:cNvGrpSpPr/>
                        <wpg:grpSpPr>
                          <a:xfrm>
                            <a:off x="90486" y="0"/>
                            <a:ext cx="1400562" cy="2385880"/>
                            <a:chOff x="90486" y="0"/>
                            <a:chExt cx="1400562" cy="2271686"/>
                          </a:xfrm>
                        </wpg:grpSpPr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 l="5655" t="27348" r="6821" b="5080"/>
                            <a:stretch/>
                          </pic:blipFill>
                          <pic:spPr bwMode="auto">
                            <a:xfrm>
                              <a:off x="90486" y="972608"/>
                              <a:ext cx="1400560" cy="1299078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39" name="矩形 539"/>
                          <wps:cNvSpPr/>
                          <wps:spPr>
                            <a:xfrm>
                              <a:off x="271848" y="0"/>
                              <a:ext cx="1219200" cy="345732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B270F1" w14:textId="66BEE40E" w:rsidR="00464745" w:rsidRPr="00F24D45" w:rsidRDefault="00464745" w:rsidP="00F24D45">
                                <w:pPr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F24D45">
                                  <w:rPr>
                                    <w:rFonts w:ascii="微軟正黑體" w:eastAsia="微軟正黑體" w:hAnsi="微軟正黑體" w:cs="新細明體" w:hint="eastAsia"/>
                                    <w:b/>
                                    <w:sz w:val="28"/>
                                    <w:szCs w:val="28"/>
                                  </w:rPr>
                                  <w:t>我想創業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5AF345" id="群組 481" o:spid="_x0000_s1110" style="position:absolute;margin-left:7.1pt;margin-top:5.05pt;width:109.75pt;height:217.8pt;z-index:251738112;mso-position-horizontal-relative:margin;mso-width-relative:margin;mso-height-relative:margin" coordorigin="904" coordsize="14005,28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">
                <v:shape id="_x0000_s1111" type="#_x0000_t202" style="position:absolute;left:4340;top:24884;width:6795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0FC0F8F5" w14:textId="2EF5D84D" w:rsidR="00464745" w:rsidRPr="00BD1A46" w:rsidRDefault="00464745" w:rsidP="00BD1A46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bCs/>
                          </w:rPr>
                        </w:pPr>
                        <w:r w:rsidRPr="00BD1A46">
                          <w:rPr>
                            <w:rFonts w:ascii="微軟正黑體" w:eastAsia="微軟正黑體" w:hAnsi="微軟正黑體" w:cs="新細明體" w:hint="eastAsia"/>
                            <w:b/>
                            <w:bCs/>
                          </w:rPr>
                          <w:t>智文</w:t>
                        </w:r>
                      </w:p>
                    </w:txbxContent>
                  </v:textbox>
                </v:shape>
                <v:group id="群組 541" o:spid="_x0000_s1112" style="position:absolute;left:904;width:14006;height:23858" coordorigin="904" coordsize="14005,22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圖片 7" o:spid="_x0000_s1113" type="#_x0000_t75" style="position:absolute;left:904;top:9726;width:14006;height:12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">
                    <v:imagedata r:id="rId81" o:title="" croptop="17923f" cropbottom="3329f" cropleft="3706f" cropright="4470f"/>
                  </v:shape>
                  <v:rect id="矩形 539" o:spid="_x0000_s1114" style="position:absolute;left:2718;width:12192;height:3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" fillcolor="white [3201]" strokecolor="black [3200]" strokeweight="2pt">
                    <v:textbox>
                      <w:txbxContent>
                        <w:p w14:paraId="28B270F1" w14:textId="66BEE40E" w:rsidR="00464745" w:rsidRPr="00F24D45" w:rsidRDefault="00464745" w:rsidP="00F24D45">
                          <w:pPr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sz w:val="28"/>
                              <w:szCs w:val="28"/>
                            </w:rPr>
                          </w:pPr>
                          <w:r w:rsidRPr="00F24D45">
                            <w:rPr>
                              <w:rFonts w:ascii="微軟正黑體" w:eastAsia="微軟正黑體" w:hAnsi="微軟正黑體" w:cs="新細明體" w:hint="eastAsia"/>
                              <w:b/>
                              <w:sz w:val="28"/>
                              <w:szCs w:val="28"/>
                            </w:rPr>
                            <w:t>我想創業</w:t>
                          </w:r>
                        </w:p>
                      </w:txbxContent>
                    </v:textbox>
                  </v:rect>
                </v:group>
                <w10:wrap type="square" anchorx="margin"/>
              </v:group>
            </w:pict>
          </mc:Fallback>
        </mc:AlternateContent>
      </w:r>
    </w:p>
    <w:p w14:paraId="5117494C" w14:textId="7A119A9F" w:rsidR="008C6EAF" w:rsidRPr="00C92B6F" w:rsidRDefault="00B67B19" w:rsidP="005237B8">
      <w:pPr>
        <w:snapToGrid w:val="0"/>
        <w:spacing w:line="276" w:lineRule="auto"/>
        <w:ind w:leftChars="1181" w:left="2834" w:firstLine="1"/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/>
          <w:bCs/>
          <w:color w:val="000000" w:themeColor="text1"/>
          <w:lang w:eastAsia="zh-HK"/>
        </w:rPr>
        <w:t>智</w:t>
      </w:r>
      <w:r w:rsidR="00052202" w:rsidRPr="00C92B6F">
        <w:rPr>
          <w:rFonts w:eastAsia="微軟正黑體"/>
          <w:bCs/>
          <w:color w:val="000000" w:themeColor="text1"/>
          <w:lang w:eastAsia="zh-HK"/>
        </w:rPr>
        <w:t>文</w:t>
      </w:r>
      <w:r w:rsidR="00272F28" w:rsidRPr="00C92B6F">
        <w:rPr>
          <w:rFonts w:eastAsia="微軟正黑體"/>
          <w:bCs/>
          <w:color w:val="000000" w:themeColor="text1"/>
          <w:lang w:eastAsia="zh-TW"/>
        </w:rPr>
        <w:t>的夢想</w:t>
      </w:r>
      <w:r w:rsidR="00272F28" w:rsidRPr="00C92B6F">
        <w:rPr>
          <w:rFonts w:eastAsia="微軟正黑體" w:hint="eastAsia"/>
          <w:bCs/>
          <w:color w:val="000000" w:themeColor="text1"/>
          <w:lang w:eastAsia="zh-TW"/>
        </w:rPr>
        <w:t>是</w:t>
      </w:r>
      <w:r w:rsidR="0004115A" w:rsidRPr="00C92B6F">
        <w:rPr>
          <w:rFonts w:eastAsia="微軟正黑體"/>
          <w:bCs/>
          <w:color w:val="000000" w:themeColor="text1"/>
          <w:lang w:eastAsia="zh-TW"/>
        </w:rPr>
        <w:t>擁有</w:t>
      </w:r>
      <w:r w:rsidR="00DF045E" w:rsidRPr="00C92B6F">
        <w:rPr>
          <w:rFonts w:eastAsia="微軟正黑體"/>
          <w:bCs/>
          <w:color w:val="000000" w:themeColor="text1"/>
          <w:lang w:eastAsia="zh-HK"/>
        </w:rPr>
        <w:t>電腦</w:t>
      </w:r>
      <w:r w:rsidR="0004115A" w:rsidRPr="00C92B6F">
        <w:rPr>
          <w:rFonts w:eastAsia="微軟正黑體"/>
          <w:bCs/>
          <w:color w:val="000000" w:themeColor="text1"/>
          <w:lang w:eastAsia="zh-TW"/>
        </w:rPr>
        <w:t>軟</w:t>
      </w:r>
      <w:r w:rsidR="002D319C" w:rsidRPr="00C92B6F">
        <w:rPr>
          <w:rFonts w:eastAsia="微軟正黑體"/>
          <w:bCs/>
          <w:color w:val="000000" w:themeColor="text1"/>
          <w:lang w:eastAsia="zh-HK"/>
        </w:rPr>
        <w:t>件開發</w:t>
      </w:r>
      <w:r w:rsidR="0004115A" w:rsidRPr="00C92B6F">
        <w:rPr>
          <w:rFonts w:eastAsia="微軟正黑體"/>
          <w:bCs/>
          <w:color w:val="000000" w:themeColor="text1"/>
          <w:lang w:eastAsia="zh-TW"/>
        </w:rPr>
        <w:t>公司</w:t>
      </w:r>
      <w:r w:rsidR="0004115A" w:rsidRPr="00C92B6F">
        <w:rPr>
          <w:rFonts w:eastAsia="微軟正黑體"/>
          <w:bCs/>
          <w:color w:val="000000" w:themeColor="text1"/>
          <w:lang w:eastAsia="zh-HK"/>
        </w:rPr>
        <w:t>，</w:t>
      </w:r>
      <w:r w:rsidR="008440C9" w:rsidRPr="00C92B6F">
        <w:rPr>
          <w:rFonts w:eastAsia="微軟正黑體" w:hint="eastAsia"/>
          <w:bCs/>
          <w:color w:val="000000" w:themeColor="text1"/>
          <w:lang w:eastAsia="zh-HK"/>
        </w:rPr>
        <w:t>以下是他邁向夢想之路</w:t>
      </w:r>
      <w:r w:rsidR="008440C9" w:rsidRPr="00C92B6F">
        <w:rPr>
          <w:rFonts w:eastAsia="微軟正黑體" w:hint="eastAsia"/>
          <w:bCs/>
          <w:color w:val="000000" w:themeColor="text1"/>
          <w:lang w:eastAsia="zh-TW"/>
        </w:rPr>
        <w:t>。</w:t>
      </w:r>
    </w:p>
    <w:p w14:paraId="63C0556F" w14:textId="546CC1E4" w:rsidR="008E7F8A" w:rsidRPr="00C92B6F" w:rsidRDefault="008E7F8A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584A550" w14:textId="50A07C5E" w:rsidR="00066A31" w:rsidRPr="00C92B6F" w:rsidRDefault="006165F1" w:rsidP="0004115A">
      <w:pPr>
        <w:snapToGrid w:val="0"/>
        <w:spacing w:line="276" w:lineRule="auto"/>
        <w:rPr>
          <w:rFonts w:eastAsia="微軟正黑體"/>
          <w:b/>
          <w:color w:val="000000" w:themeColor="text1"/>
          <w:sz w:val="32"/>
          <w:szCs w:val="32"/>
          <w:lang w:eastAsia="zh-TW"/>
        </w:rPr>
      </w:pPr>
      <w:r w:rsidRPr="00C92B6F">
        <w:rPr>
          <w:rFonts w:eastAsia="微軟正黑體"/>
          <w:b/>
          <w:color w:val="000000" w:themeColor="text1"/>
          <w:sz w:val="32"/>
          <w:szCs w:val="32"/>
          <w:lang w:eastAsia="zh-HK"/>
        </w:rPr>
        <w:t>智文邁向</w:t>
      </w:r>
      <w:r w:rsidR="00BD1A46" w:rsidRPr="00C92B6F">
        <w:rPr>
          <w:rFonts w:eastAsia="微軟正黑體"/>
          <w:b/>
          <w:color w:val="000000" w:themeColor="text1"/>
          <w:sz w:val="32"/>
          <w:szCs w:val="32"/>
          <w:lang w:eastAsia="zh-HK"/>
        </w:rPr>
        <w:t>夢想之路</w:t>
      </w:r>
    </w:p>
    <w:p w14:paraId="3F96AF3C" w14:textId="12425CDC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13C8EB4" w14:textId="57DC04C6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C4B673F" w14:textId="16E281C2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05384D0" w14:textId="72B30639" w:rsidR="00757948" w:rsidRPr="00C92B6F" w:rsidRDefault="0075794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650D0253" w14:textId="367CBAD0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5AF04F88" w14:textId="5E65F510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07E70298" w14:textId="22F7B3AD" w:rsidR="00066A31" w:rsidRPr="00C92B6F" w:rsidRDefault="008440C9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A9326BA" wp14:editId="39A6EC86">
                <wp:simplePos x="0" y="0"/>
                <wp:positionH relativeFrom="column">
                  <wp:posOffset>22860</wp:posOffset>
                </wp:positionH>
                <wp:positionV relativeFrom="paragraph">
                  <wp:posOffset>130175</wp:posOffset>
                </wp:positionV>
                <wp:extent cx="1656715" cy="4137025"/>
                <wp:effectExtent l="0" t="0" r="19685" b="15875"/>
                <wp:wrapNone/>
                <wp:docPr id="520" name="圓角矩形 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6715" cy="41370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B20ED3" w14:textId="77777777" w:rsidR="00464745" w:rsidRPr="00F218EB" w:rsidRDefault="00464745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28"/>
                                <w:szCs w:val="28"/>
                                <w:u w:val="single"/>
                                <w:lang w:eastAsia="zh-TW"/>
                              </w:rPr>
                            </w:pPr>
                          </w:p>
                          <w:p w14:paraId="20FD9B63" w14:textId="6DC8F4FE" w:rsidR="00464745" w:rsidRDefault="00464745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生涯</w:t>
                            </w:r>
                            <w:r w:rsidRPr="00F218EB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目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標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（夢想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  <w:lang w:eastAsia="zh-TW"/>
                              </w:rPr>
                              <w:t>）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：</w:t>
                            </w:r>
                          </w:p>
                          <w:p w14:paraId="204467AE" w14:textId="77777777" w:rsidR="00464745" w:rsidRPr="00F218EB" w:rsidRDefault="00464745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</w:p>
                          <w:p w14:paraId="4BF7284B" w14:textId="77777777" w:rsidR="00464745" w:rsidRDefault="00464745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擁有</w:t>
                            </w:r>
                          </w:p>
                          <w:p w14:paraId="561BF748" w14:textId="77777777" w:rsidR="00464745" w:rsidRDefault="00464745" w:rsidP="00F218E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HK"/>
                              </w:rPr>
                              <w:t>電腦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軟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件</w:t>
                            </w:r>
                          </w:p>
                          <w:p w14:paraId="7FCF580A" w14:textId="4A591232" w:rsidR="00464745" w:rsidRPr="00F218EB" w:rsidRDefault="00464745" w:rsidP="00F218EB">
                            <w:pPr>
                              <w:jc w:val="center"/>
                              <w:rPr>
                                <w:rFonts w:eastAsiaTheme="minorEastAsia"/>
                                <w:color w:val="000000" w:themeColor="text1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開發</w:t>
                            </w:r>
                            <w:r w:rsidRPr="00F218E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eastAsia="zh-TW"/>
                              </w:rPr>
                              <w:t>公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9326BA" id="圓角矩形 520" o:spid="_x0000_s1115" style="position:absolute;margin-left:1.8pt;margin-top:10.25pt;width:130.45pt;height:325.75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" fillcolor="#dbe5f1 [660]" strokecolor="#1f497d [3215]" strokeweight="2pt">
                <v:textbox>
                  <w:txbxContent>
                    <w:p w14:paraId="39B20ED3" w14:textId="77777777" w:rsidR="00464745" w:rsidRPr="00F218EB" w:rsidRDefault="00464745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28"/>
                          <w:szCs w:val="28"/>
                          <w:u w:val="single"/>
                          <w:lang w:eastAsia="zh-TW"/>
                        </w:rPr>
                      </w:pPr>
                    </w:p>
                    <w:p w14:paraId="20FD9B63" w14:textId="6DC8F4FE" w:rsidR="00464745" w:rsidRDefault="00464745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生涯</w:t>
                      </w:r>
                      <w:r w:rsidRPr="00F218EB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目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標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（夢想</w:t>
                      </w:r>
                      <w: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u w:val="single"/>
                          <w:lang w:eastAsia="zh-TW"/>
                        </w:rPr>
                        <w:t>）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：</w:t>
                      </w:r>
                    </w:p>
                    <w:p w14:paraId="204467AE" w14:textId="77777777" w:rsidR="00464745" w:rsidRPr="00F218EB" w:rsidRDefault="00464745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</w:p>
                    <w:p w14:paraId="4BF7284B" w14:textId="77777777" w:rsidR="00464745" w:rsidRDefault="00464745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擁有</w:t>
                      </w:r>
                    </w:p>
                    <w:p w14:paraId="561BF748" w14:textId="77777777" w:rsidR="00464745" w:rsidRDefault="00464745" w:rsidP="00F218E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</w:pP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HK"/>
                        </w:rPr>
                        <w:t>電腦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軟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件</w:t>
                      </w:r>
                    </w:p>
                    <w:p w14:paraId="7FCF580A" w14:textId="4A591232" w:rsidR="00464745" w:rsidRPr="00F218EB" w:rsidRDefault="00464745" w:rsidP="00F218EB">
                      <w:pPr>
                        <w:jc w:val="center"/>
                        <w:rPr>
                          <w:rFonts w:eastAsiaTheme="minorEastAsia"/>
                          <w:color w:val="000000" w:themeColor="text1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開發</w:t>
                      </w:r>
                      <w:r w:rsidRPr="00F218E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40"/>
                          <w:szCs w:val="40"/>
                          <w:lang w:eastAsia="zh-TW"/>
                        </w:rPr>
                        <w:t>公司</w:t>
                      </w:r>
                    </w:p>
                  </w:txbxContent>
                </v:textbox>
              </v:roundrect>
            </w:pict>
          </mc:Fallback>
        </mc:AlternateContent>
      </w: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236F945E" wp14:editId="53CCA366">
                <wp:simplePos x="0" y="0"/>
                <wp:positionH relativeFrom="margin">
                  <wp:posOffset>2096770</wp:posOffset>
                </wp:positionH>
                <wp:positionV relativeFrom="paragraph">
                  <wp:posOffset>136525</wp:posOffset>
                </wp:positionV>
                <wp:extent cx="3634105" cy="591671"/>
                <wp:effectExtent l="76200" t="57150" r="80645" b="94615"/>
                <wp:wrapNone/>
                <wp:docPr id="48" name="圓角矩形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4105" cy="591671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E04D26" w14:textId="0C6849BF" w:rsidR="00464745" w:rsidRPr="00033BEA" w:rsidRDefault="00464745" w:rsidP="00066A31">
                            <w:pPr>
                              <w:jc w:val="center"/>
                              <w:rPr>
                                <w:sz w:val="36"/>
                                <w:szCs w:val="36"/>
                                <w:lang w:eastAsia="zh-TW"/>
                              </w:rPr>
                            </w:pPr>
                            <w:r w:rsidRPr="00033BEA">
                              <w:rPr>
                                <w:rFonts w:ascii="微軟正黑體" w:eastAsia="微軟正黑體" w:hAnsi="微軟正黑體" w:cs="新細明體" w:hint="eastAsia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長期</w:t>
                            </w:r>
                            <w:r w:rsidRPr="00033BEA">
                              <w:rPr>
                                <w:rFonts w:ascii="微軟正黑體" w:eastAsia="微軟正黑體" w:hAnsi="微軟正黑體" w:cs="新細明體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目標</w:t>
                            </w:r>
                            <w:r w:rsidRPr="00033BEA">
                              <w:rPr>
                                <w:rFonts w:ascii="微軟正黑體" w:eastAsia="微軟正黑體" w:hAnsi="微軟正黑體" w:cs="新細明體" w:hint="eastAsia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：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成</w:t>
                            </w:r>
                            <w:r>
                              <w:rPr>
                                <w:rFonts w:ascii="微軟正黑體" w:eastAsia="微軟正黑體" w:hAnsi="微軟正黑體" w:cs="新細明體"/>
                                <w:b/>
                                <w:color w:val="4F6228" w:themeColor="accent3" w:themeShade="80"/>
                                <w:sz w:val="36"/>
                                <w:szCs w:val="36"/>
                                <w:lang w:eastAsia="zh-TW"/>
                              </w:rPr>
                              <w:t>為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HK"/>
                              </w:rPr>
                              <w:t>電腦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TW"/>
                              </w:rPr>
                              <w:t>軟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HK"/>
                              </w:rPr>
                              <w:t>件</w:t>
                            </w:r>
                            <w:r w:rsidRPr="00033BEA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eastAsia="zh-TW"/>
                              </w:rPr>
                              <w:t>工程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6F945E" id="圓角矩形 48" o:spid="_x0000_s1116" style="position:absolute;margin-left:165.1pt;margin-top:10.75pt;width:286.15pt;height:46.6pt;z-index:251536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" filled="f" strokecolor="#00b050" strokeweight="3pt">
                <v:shadow on="t" color="black" opacity="24903f" origin=",.5" offset="0,.55556mm"/>
                <v:textbox>
                  <w:txbxContent>
                    <w:p w14:paraId="68E04D26" w14:textId="0C6849BF" w:rsidR="00464745" w:rsidRPr="00033BEA" w:rsidRDefault="00464745" w:rsidP="00066A31">
                      <w:pPr>
                        <w:jc w:val="center"/>
                        <w:rPr>
                          <w:sz w:val="36"/>
                          <w:szCs w:val="36"/>
                          <w:lang w:eastAsia="zh-TW"/>
                        </w:rPr>
                      </w:pPr>
                      <w:r w:rsidRPr="00033BEA">
                        <w:rPr>
                          <w:rFonts w:ascii="微軟正黑體" w:eastAsia="微軟正黑體" w:hAnsi="微軟正黑體" w:cs="新細明體" w:hint="eastAsia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長期</w:t>
                      </w:r>
                      <w:r w:rsidRPr="00033BEA">
                        <w:rPr>
                          <w:rFonts w:ascii="微軟正黑體" w:eastAsia="微軟正黑體" w:hAnsi="微軟正黑體" w:cs="新細明體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目標</w:t>
                      </w:r>
                      <w:r w:rsidRPr="00033BEA">
                        <w:rPr>
                          <w:rFonts w:ascii="微軟正黑體" w:eastAsia="微軟正黑體" w:hAnsi="微軟正黑體" w:cs="新細明體" w:hint="eastAsia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：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成</w:t>
                      </w:r>
                      <w:r>
                        <w:rPr>
                          <w:rFonts w:ascii="微軟正黑體" w:eastAsia="微軟正黑體" w:hAnsi="微軟正黑體" w:cs="新細明體"/>
                          <w:b/>
                          <w:color w:val="4F6228" w:themeColor="accent3" w:themeShade="80"/>
                          <w:sz w:val="36"/>
                          <w:szCs w:val="36"/>
                          <w:lang w:eastAsia="zh-TW"/>
                        </w:rPr>
                        <w:t>為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HK"/>
                        </w:rPr>
                        <w:t>電腦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TW"/>
                        </w:rPr>
                        <w:t>軟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HK"/>
                        </w:rPr>
                        <w:t>件</w:t>
                      </w:r>
                      <w:r w:rsidRPr="00033BEA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6"/>
                          <w:szCs w:val="36"/>
                          <w:lang w:eastAsia="zh-TW"/>
                        </w:rPr>
                        <w:t>工程師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2066BA4" wp14:editId="6CA56E46">
                <wp:simplePos x="0" y="0"/>
                <wp:positionH relativeFrom="column">
                  <wp:posOffset>1332865</wp:posOffset>
                </wp:positionH>
                <wp:positionV relativeFrom="paragraph">
                  <wp:posOffset>114935</wp:posOffset>
                </wp:positionV>
                <wp:extent cx="876213" cy="699116"/>
                <wp:effectExtent l="0" t="19050" r="38735" b="44450"/>
                <wp:wrapNone/>
                <wp:docPr id="524" name="向右箭號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213" cy="699116"/>
                        </a:xfrm>
                        <a:prstGeom prst="stripedRightArrow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type w14:anchorId="72E1B691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向右箭號 524" o:spid="_x0000_s1026" type="#_x0000_t93" style="position:absolute;margin-left:104.95pt;margin-top:9.05pt;width:69pt;height:55.0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" adj="12983" fillcolor="white [3201]" strokecolor="#c0504d [3205]" strokeweight="2pt"/>
            </w:pict>
          </mc:Fallback>
        </mc:AlternateContent>
      </w:r>
    </w:p>
    <w:p w14:paraId="150CA68B" w14:textId="5389BFB7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25881FD6" w14:textId="53489B8F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3B5E4C3D" w14:textId="5902AA26" w:rsidR="00066A31" w:rsidRPr="00C92B6F" w:rsidRDefault="008440C9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6EDCDC0" wp14:editId="218454B0">
                <wp:simplePos x="0" y="0"/>
                <wp:positionH relativeFrom="margin">
                  <wp:posOffset>4940300</wp:posOffset>
                </wp:positionH>
                <wp:positionV relativeFrom="paragraph">
                  <wp:posOffset>60960</wp:posOffset>
                </wp:positionV>
                <wp:extent cx="875665" cy="780415"/>
                <wp:effectExtent l="9525" t="9525" r="29210" b="29210"/>
                <wp:wrapNone/>
                <wp:docPr id="52" name="向右箭號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75665" cy="780415"/>
                        </a:xfrm>
                        <a:prstGeom prst="stripedRightArrow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155C4F3" id="向右箭號 52" o:spid="_x0000_s1026" type="#_x0000_t93" style="position:absolute;margin-left:389pt;margin-top:4.8pt;width:68.95pt;height:61.45pt;rotation:90;z-index:2517780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" adj="11975" fillcolor="window" strokecolor="#9bbb59" strokeweight="2pt">
                <w10:wrap anchorx="margin"/>
              </v:shape>
            </w:pict>
          </mc:Fallback>
        </mc:AlternateContent>
      </w:r>
    </w:p>
    <w:p w14:paraId="29DED043" w14:textId="05215C09" w:rsidR="00066A31" w:rsidRPr="00C92B6F" w:rsidRDefault="008440C9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667B5C3A" wp14:editId="6CB1B515">
                <wp:simplePos x="0" y="0"/>
                <wp:positionH relativeFrom="column">
                  <wp:posOffset>2026920</wp:posOffset>
                </wp:positionH>
                <wp:positionV relativeFrom="paragraph">
                  <wp:posOffset>40640</wp:posOffset>
                </wp:positionV>
                <wp:extent cx="3904615" cy="3420745"/>
                <wp:effectExtent l="0" t="0" r="19685" b="8255"/>
                <wp:wrapNone/>
                <wp:docPr id="1027" name="群組 10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4615" cy="3420745"/>
                          <a:chOff x="0" y="0"/>
                          <a:chExt cx="3904866" cy="3420745"/>
                        </a:xfrm>
                      </wpg:grpSpPr>
                      <wps:wsp>
                        <wps:cNvPr id="522" name="圓角矩形 522"/>
                        <wps:cNvSpPr/>
                        <wps:spPr>
                          <a:xfrm>
                            <a:off x="0" y="0"/>
                            <a:ext cx="3904866" cy="3381699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25" name="群組 1025"/>
                        <wpg:cNvGrpSpPr/>
                        <wpg:grpSpPr>
                          <a:xfrm>
                            <a:off x="342900" y="205740"/>
                            <a:ext cx="3380740" cy="3215005"/>
                            <a:chOff x="0" y="0"/>
                            <a:chExt cx="3380740" cy="3215005"/>
                          </a:xfrm>
                        </wpg:grpSpPr>
                        <wps:wsp>
                          <wps:cNvPr id="523" name="文字方塊 523"/>
                          <wps:cNvSpPr txBox="1"/>
                          <wps:spPr>
                            <a:xfrm>
                              <a:off x="548640" y="0"/>
                              <a:ext cx="1190506" cy="3518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4522E9" w14:textId="7F702498" w:rsidR="00464745" w:rsidRPr="00BA3BCA" w:rsidRDefault="00464745" w:rsidP="00BA3BC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color w:val="1F497D" w:themeColor="text2"/>
                                    <w:sz w:val="28"/>
                                    <w:szCs w:val="28"/>
                                    <w:lang w:eastAsia="zh-TW"/>
                                  </w:rPr>
                                </w:pPr>
                                <w:r w:rsidRPr="00BA3BCA">
                                  <w:rPr>
                                    <w:rFonts w:ascii="微軟正黑體" w:eastAsia="微軟正黑體" w:hAnsi="微軟正黑體" w:cs="新細明體" w:hint="eastAsia"/>
                                    <w:b/>
                                    <w:color w:val="1F497D" w:themeColor="text2"/>
                                    <w:sz w:val="28"/>
                                    <w:szCs w:val="28"/>
                                    <w:lang w:eastAsia="zh-TW"/>
                                  </w:rPr>
                                  <w:t>短期</w:t>
                                </w:r>
                                <w:r w:rsidRPr="00BA3BCA">
                                  <w:rPr>
                                    <w:rFonts w:ascii="微軟正黑體" w:eastAsia="微軟正黑體" w:hAnsi="微軟正黑體" w:cs="新細明體"/>
                                    <w:b/>
                                    <w:color w:val="1F497D" w:themeColor="text2"/>
                                    <w:sz w:val="28"/>
                                    <w:szCs w:val="28"/>
                                    <w:lang w:eastAsia="zh-TW"/>
                                  </w:rPr>
                                  <w:t>目標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aphicFrame>
                          <wpg:cNvPr id="519" name="資料庫圖表 519"/>
                          <wpg:cNvFrPr/>
                          <wpg:xfrm>
                            <a:off x="0" y="137160"/>
                            <a:ext cx="3380740" cy="3077845"/>
                          </wpg:xfrm>
                          <a:graphic>
                            <a:graphicData uri="http://schemas.openxmlformats.org/drawingml/2006/diagram">
                              <dgm:relIds xmlns:dgm="http://schemas.openxmlformats.org/drawingml/2006/diagram" xmlns:r="http://schemas.openxmlformats.org/officeDocument/2006/relationships" r:dm="rId82" r:lo="rId83" r:qs="rId84" r:cs="rId85"/>
                            </a:graphicData>
                          </a:graphic>
                        </wpg:graphicFrame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67B5C3A" id="群組 1027" o:spid="_x0000_s1117" style="position:absolute;margin-left:159.6pt;margin-top:3.2pt;width:307.45pt;height:269.35pt;z-index:251764736" coordsize="39048,34207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">
                <v:roundrect id="圓角矩形 522" o:spid="_x0000_s1118" style="position:absolute;width:39048;height:3381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" fillcolor="white [3201]" strokecolor="#1f497d [3215]" strokeweight="2pt"/>
                <v:group id="群組 1025" o:spid="_x0000_s1119" style="position:absolute;left:3429;top:2057;width:33807;height:32150" coordsize="33807,32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Jab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+aLeD/m3CC3D4BAAD//wMAUEsBAi0AFAAGAAgAAAAhANvh9svuAAAAhQEAABMAAAAAAAAAAAAA&#10;AAAAAAAAAFtDb250ZW50X1R5cGVzXS54bWxQSwECLQAUAAYACAAAACEAWvQsW78AAAAVAQAACwAA&#10;AAAAAAAAAAAAAAAfAQAAX3JlbHMvLnJlbHNQSwECLQAUAAYACAAAACEANFiWm8MAAADdAAAADwAA&#10;AAAAAAAAAAAAAAAHAgAAZHJzL2Rvd25yZXYueG1sUEsFBgAAAAADAAMAtwAAAPcCAAAAAA==&#10;">
                  <v:shape id="文字方塊 523" o:spid="_x0000_s1120" type="#_x0000_t202" style="position:absolute;left:5486;width:11905;height:3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" fillcolor="#dbe5f1 [660]" strokecolor="#1f497d [3215]" strokeweight="2pt">
                    <v:textbox>
                      <w:txbxContent>
                        <w:p w14:paraId="744522E9" w14:textId="7F702498" w:rsidR="00464745" w:rsidRPr="00BA3BCA" w:rsidRDefault="00464745" w:rsidP="00BA3BC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color w:val="1F497D" w:themeColor="text2"/>
                              <w:sz w:val="28"/>
                              <w:szCs w:val="28"/>
                              <w:lang w:eastAsia="zh-TW"/>
                            </w:rPr>
                          </w:pPr>
                          <w:r w:rsidRPr="00BA3BCA">
                            <w:rPr>
                              <w:rFonts w:ascii="微軟正黑體" w:eastAsia="微軟正黑體" w:hAnsi="微軟正黑體" w:cs="新細明體" w:hint="eastAsia"/>
                              <w:b/>
                              <w:color w:val="1F497D" w:themeColor="text2"/>
                              <w:sz w:val="28"/>
                              <w:szCs w:val="28"/>
                              <w:lang w:eastAsia="zh-TW"/>
                            </w:rPr>
                            <w:t>短期</w:t>
                          </w:r>
                          <w:r w:rsidRPr="00BA3BCA">
                            <w:rPr>
                              <w:rFonts w:ascii="微軟正黑體" w:eastAsia="微軟正黑體" w:hAnsi="微軟正黑體" w:cs="新細明體"/>
                              <w:b/>
                              <w:color w:val="1F497D" w:themeColor="text2"/>
                              <w:sz w:val="28"/>
                              <w:szCs w:val="28"/>
                              <w:lang w:eastAsia="zh-TW"/>
                            </w:rPr>
                            <w:t>目標</w:t>
                          </w:r>
                        </w:p>
                      </w:txbxContent>
                    </v:textbox>
                  </v:shape>
                  <v:shape id="資料庫圖表 519" o:spid="_x0000_s1121" type="#_x0000_t75" style="position:absolute;left:-75;top:4160;width:33955;height:2511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">
                    <v:imagedata r:id="rId87" o:title=""/>
                    <o:lock v:ext="edit" aspectratio="f"/>
                  </v:shape>
                </v:group>
              </v:group>
            </w:pict>
          </mc:Fallback>
        </mc:AlternateContent>
      </w:r>
    </w:p>
    <w:p w14:paraId="2BC6C96F" w14:textId="6F3C9F9D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6E0A2F17" w14:textId="280C068C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78BFE6B" w14:textId="60A910A6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FED12CA" w14:textId="1E0EFA71" w:rsidR="00066A31" w:rsidRPr="00C92B6F" w:rsidRDefault="00066A31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3FAA889C" w14:textId="0C478E0F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30219092" w14:textId="12B3F095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C2138CE" w14:textId="418D04E9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5A0242D3" w14:textId="23CA6CE0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27BF8726" w14:textId="79B07200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011268DC" w14:textId="3A4D60F7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458DC18B" w14:textId="26411766" w:rsidR="005237B8" w:rsidRPr="00C92B6F" w:rsidRDefault="005237B8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37A5678" w14:textId="5B83F2BA" w:rsidR="005237B8" w:rsidRPr="00C92B6F" w:rsidRDefault="005237B8" w:rsidP="00F218EB">
      <w:pPr>
        <w:snapToGrid w:val="0"/>
        <w:spacing w:line="276" w:lineRule="auto"/>
        <w:rPr>
          <w:rFonts w:eastAsia="微軟正黑體"/>
          <w:bCs/>
          <w:color w:val="000000" w:themeColor="text1"/>
          <w:lang w:eastAsia="zh-HK"/>
        </w:rPr>
      </w:pPr>
    </w:p>
    <w:p w14:paraId="62B6C5C5" w14:textId="77777777" w:rsidR="008440C9" w:rsidRPr="00C92B6F" w:rsidRDefault="008440C9">
      <w:pPr>
        <w:spacing w:after="200" w:line="276" w:lineRule="auto"/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/>
          <w:bCs/>
          <w:color w:val="000000" w:themeColor="text1"/>
          <w:lang w:eastAsia="zh-HK"/>
        </w:rPr>
        <w:br w:type="page"/>
      </w:r>
    </w:p>
    <w:p w14:paraId="6DD6E7D2" w14:textId="6F2E6A74" w:rsidR="00F218EB" w:rsidRPr="00C92B6F" w:rsidRDefault="00900EDB" w:rsidP="00DE1254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w:drawing>
          <wp:anchor distT="0" distB="0" distL="114300" distR="114300" simplePos="0" relativeHeight="251752448" behindDoc="0" locked="0" layoutInCell="1" allowOverlap="1" wp14:anchorId="5AA8CAAE" wp14:editId="787CDBF7">
            <wp:simplePos x="0" y="0"/>
            <wp:positionH relativeFrom="column">
              <wp:posOffset>3621405</wp:posOffset>
            </wp:positionH>
            <wp:positionV relativeFrom="paragraph">
              <wp:posOffset>85090</wp:posOffset>
            </wp:positionV>
            <wp:extent cx="1638935" cy="508635"/>
            <wp:effectExtent l="0" t="0" r="0" b="5715"/>
            <wp:wrapSquare wrapText="bothSides"/>
            <wp:docPr id="472" name="圖片 472" descr="一張含有 刀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OpenU_Set3-60.png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935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當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我們定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立了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目標</w:t>
      </w:r>
      <w:r w:rsidR="005C722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EE02C9" w:rsidRPr="00C92B6F">
        <w:rPr>
          <w:rFonts w:eastAsia="微軟正黑體"/>
          <w:bCs/>
          <w:color w:val="000000" w:themeColor="text1"/>
          <w:lang w:eastAsia="zh-TW"/>
        </w:rPr>
        <w:t>便必須</w:t>
      </w:r>
      <w:r w:rsidR="00927398" w:rsidRPr="00C92B6F">
        <w:rPr>
          <w:rFonts w:eastAsia="微軟正黑體"/>
          <w:bCs/>
          <w:color w:val="000000" w:themeColor="text1"/>
          <w:lang w:eastAsia="zh-HK"/>
        </w:rPr>
        <w:t>切實執</w:t>
      </w:r>
      <w:r w:rsidR="00927398" w:rsidRPr="00C92B6F">
        <w:rPr>
          <w:rFonts w:eastAsia="微軟正黑體"/>
          <w:bCs/>
          <w:color w:val="000000" w:themeColor="text1"/>
          <w:lang w:eastAsia="zh-TW"/>
        </w:rPr>
        <w:t>行，</w:t>
      </w:r>
      <w:r w:rsidR="00EE02C9" w:rsidRPr="00C92B6F">
        <w:rPr>
          <w:rFonts w:eastAsia="微軟正黑體"/>
          <w:bCs/>
          <w:color w:val="000000" w:themeColor="text1"/>
          <w:lang w:eastAsia="zh-TW"/>
        </w:rPr>
        <w:t>不可半途而廢。同時</w:t>
      </w:r>
      <w:r w:rsidR="00C76311" w:rsidRPr="00C92B6F">
        <w:rPr>
          <w:rFonts w:eastAsia="微軟正黑體" w:hint="eastAsia"/>
          <w:bCs/>
          <w:color w:val="000000" w:themeColor="text1"/>
          <w:lang w:eastAsia="zh-TW"/>
        </w:rPr>
        <w:t>，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有效的時間管理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是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很重要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的，因此我們</w:t>
      </w:r>
      <w:r w:rsidR="00DD7788" w:rsidRPr="00C92B6F">
        <w:rPr>
          <w:rFonts w:eastAsia="微軟正黑體"/>
          <w:bCs/>
          <w:color w:val="000000" w:themeColor="text1"/>
          <w:lang w:eastAsia="zh-HK"/>
        </w:rPr>
        <w:t>定立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任何短期目標時，所</w:t>
      </w:r>
      <w:r w:rsidR="00DD7788" w:rsidRPr="00C92B6F">
        <w:rPr>
          <w:rFonts w:eastAsia="微軟正黑體"/>
          <w:bCs/>
          <w:color w:val="000000" w:themeColor="text1"/>
          <w:lang w:eastAsia="zh-HK"/>
        </w:rPr>
        <w:t>預</w:t>
      </w:r>
      <w:r w:rsidR="00A82763" w:rsidRPr="00C92B6F">
        <w:rPr>
          <w:rFonts w:eastAsia="微軟正黑體"/>
          <w:bCs/>
          <w:color w:val="000000" w:themeColor="text1"/>
          <w:lang w:eastAsia="zh-HK"/>
        </w:rPr>
        <w:t>算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的時間必須</w:t>
      </w:r>
      <w:r w:rsidR="00272F28" w:rsidRPr="00C92B6F">
        <w:rPr>
          <w:rFonts w:eastAsia="微軟正黑體" w:hint="eastAsia"/>
          <w:bCs/>
          <w:color w:val="000000" w:themeColor="text1"/>
          <w:lang w:eastAsia="zh-TW"/>
        </w:rPr>
        <w:t>是</w:t>
      </w:r>
      <w:r w:rsidR="00EE02C9" w:rsidRPr="00C92B6F">
        <w:rPr>
          <w:rFonts w:eastAsia="微軟正黑體"/>
          <w:bCs/>
          <w:color w:val="000000" w:themeColor="text1"/>
          <w:lang w:eastAsia="zh-HK"/>
        </w:rPr>
        <w:t>合理</w:t>
      </w:r>
      <w:r w:rsidR="00272F28" w:rsidRPr="00C92B6F">
        <w:rPr>
          <w:rFonts w:eastAsia="微軟正黑體" w:hint="eastAsia"/>
          <w:bCs/>
          <w:color w:val="000000" w:themeColor="text1"/>
          <w:lang w:eastAsia="zh-HK"/>
        </w:rPr>
        <w:t>的</w:t>
      </w:r>
      <w:r w:rsidR="005C722B" w:rsidRPr="00C92B6F">
        <w:rPr>
          <w:rFonts w:eastAsia="微軟正黑體"/>
          <w:bCs/>
          <w:color w:val="000000" w:themeColor="text1"/>
          <w:lang w:eastAsia="zh-TW"/>
        </w:rPr>
        <w:t>。</w:t>
      </w:r>
      <w:r w:rsidR="005C722B" w:rsidRPr="00C92B6F">
        <w:rPr>
          <w:rFonts w:eastAsia="微軟正黑體"/>
          <w:bCs/>
          <w:color w:val="000000" w:themeColor="text1"/>
          <w:lang w:eastAsia="zh-HK"/>
        </w:rPr>
        <w:t>不過</w:t>
      </w:r>
      <w:r w:rsidR="005C722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定立了的目標不是一成不變的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而</w:t>
      </w:r>
      <w:r w:rsidR="00B90A40" w:rsidRPr="00C92B6F">
        <w:rPr>
          <w:rFonts w:eastAsia="微軟正黑體"/>
          <w:bCs/>
          <w:color w:val="000000" w:themeColor="text1"/>
          <w:lang w:eastAsia="zh-HK"/>
        </w:rPr>
        <w:t>會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因應事情的發展或轉變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從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靈活地調整目標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。以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智文的目標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為例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如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果</w:t>
      </w:r>
      <w:r w:rsidR="00B90A40" w:rsidRPr="00C92B6F">
        <w:rPr>
          <w:rFonts w:eastAsia="微軟正黑體"/>
          <w:bCs/>
          <w:color w:val="000000" w:themeColor="text1"/>
          <w:lang w:eastAsia="zh-HK"/>
        </w:rPr>
        <w:t>他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因</w:t>
      </w:r>
      <w:r w:rsidR="00F56F5F" w:rsidRPr="00C92B6F">
        <w:rPr>
          <w:rFonts w:eastAsia="微軟正黑體" w:hint="eastAsia"/>
          <w:bCs/>
          <w:color w:val="000000" w:themeColor="text1"/>
          <w:lang w:eastAsia="zh-TW"/>
        </w:rPr>
        <w:t>學校沒有開設相關科目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無法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在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高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中修讀心儀科目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他可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將短期目標，修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訂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為報讀</w:t>
      </w:r>
      <w:r w:rsidR="001E736D" w:rsidRPr="00C92B6F">
        <w:rPr>
          <w:rFonts w:eastAsia="微軟正黑體" w:hint="eastAsia"/>
          <w:bCs/>
          <w:color w:val="000000" w:themeColor="text1"/>
          <w:lang w:eastAsia="zh-TW"/>
        </w:rPr>
        <w:t>其他教育機構的相近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課程，自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行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進修。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只要是朝著同一方向，當中具體內容可因應環境</w:t>
      </w:r>
      <w:r w:rsidR="00C76311" w:rsidRPr="00C92B6F">
        <w:rPr>
          <w:rFonts w:eastAsia="微軟正黑體" w:hint="eastAsia"/>
          <w:bCs/>
          <w:color w:val="000000" w:themeColor="text1"/>
          <w:lang w:eastAsia="zh-TW"/>
        </w:rPr>
        <w:t>作</w:t>
      </w:r>
      <w:r w:rsidR="00B90A40" w:rsidRPr="00C92B6F">
        <w:rPr>
          <w:rFonts w:eastAsia="微軟正黑體"/>
          <w:bCs/>
          <w:color w:val="000000" w:themeColor="text1"/>
          <w:lang w:eastAsia="zh-TW"/>
        </w:rPr>
        <w:t>適當調整，</w:t>
      </w:r>
      <w:r w:rsidR="00793A90" w:rsidRPr="00C92B6F">
        <w:rPr>
          <w:rFonts w:eastAsia="微軟正黑體"/>
          <w:bCs/>
          <w:color w:val="000000" w:themeColor="text1"/>
          <w:lang w:eastAsia="zh-HK"/>
        </w:rPr>
        <w:t>然後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在達成</w:t>
      </w:r>
      <w:r w:rsidR="000519F1" w:rsidRPr="00C92B6F">
        <w:rPr>
          <w:rFonts w:eastAsia="微軟正黑體" w:hint="eastAsia"/>
          <w:bCs/>
          <w:color w:val="000000" w:themeColor="text1"/>
          <w:lang w:eastAsia="zh-HK"/>
        </w:rPr>
        <w:t>一個</w:t>
      </w:r>
      <w:r w:rsidR="00F218EB" w:rsidRPr="00C92B6F">
        <w:rPr>
          <w:rFonts w:eastAsia="微軟正黑體"/>
          <w:bCs/>
          <w:color w:val="000000" w:themeColor="text1"/>
          <w:lang w:eastAsia="zh-HK"/>
        </w:rPr>
        <w:t>短期目標後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  <w:proofErr w:type="gramStart"/>
      <w:r w:rsidR="00F218EB" w:rsidRPr="00C92B6F">
        <w:rPr>
          <w:rFonts w:eastAsia="微軟正黑體"/>
          <w:bCs/>
          <w:color w:val="000000" w:themeColor="text1"/>
          <w:lang w:eastAsia="zh-HK"/>
        </w:rPr>
        <w:t>可定立</w:t>
      </w:r>
      <w:proofErr w:type="gramEnd"/>
      <w:r w:rsidR="00F218EB" w:rsidRPr="00C92B6F">
        <w:rPr>
          <w:rFonts w:eastAsia="微軟正黑體"/>
          <w:bCs/>
          <w:color w:val="000000" w:themeColor="text1"/>
          <w:lang w:eastAsia="zh-HK"/>
        </w:rPr>
        <w:t>下一階段的短期目標</w:t>
      </w:r>
      <w:r w:rsidR="00F218EB" w:rsidRPr="00C92B6F">
        <w:rPr>
          <w:rFonts w:eastAsia="微軟正黑體"/>
          <w:bCs/>
          <w:color w:val="000000" w:themeColor="text1"/>
          <w:lang w:eastAsia="zh-TW"/>
        </w:rPr>
        <w:t>，</w:t>
      </w:r>
    </w:p>
    <w:p w14:paraId="5D0955D9" w14:textId="77777777" w:rsidR="00F56F5F" w:rsidRPr="00C92B6F" w:rsidRDefault="00F56F5F" w:rsidP="00DE1254">
      <w:pPr>
        <w:snapToGrid w:val="0"/>
        <w:jc w:val="both"/>
        <w:rPr>
          <w:rFonts w:eastAsia="微軟正黑體"/>
          <w:bCs/>
          <w:color w:val="000000" w:themeColor="text1"/>
          <w:lang w:eastAsia="zh-HK"/>
        </w:rPr>
      </w:pPr>
    </w:p>
    <w:p w14:paraId="1754A4E2" w14:textId="2072EFE5" w:rsidR="00F218EB" w:rsidRPr="00C92B6F" w:rsidRDefault="00F218EB" w:rsidP="00DE1254">
      <w:pPr>
        <w:snapToGrid w:val="0"/>
        <w:jc w:val="both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color w:val="000000" w:themeColor="text1"/>
          <w:lang w:eastAsia="zh-HK"/>
        </w:rPr>
        <w:t>短期</w:t>
      </w:r>
      <w:r w:rsidRPr="00C92B6F">
        <w:rPr>
          <w:rFonts w:eastAsia="微軟正黑體"/>
          <w:bCs/>
          <w:color w:val="000000" w:themeColor="text1"/>
          <w:lang w:eastAsia="zh-TW"/>
        </w:rPr>
        <w:t>目標與</w:t>
      </w:r>
      <w:r w:rsidRPr="00C92B6F">
        <w:rPr>
          <w:rFonts w:eastAsia="微軟正黑體"/>
          <w:bCs/>
          <w:color w:val="000000" w:themeColor="text1"/>
          <w:lang w:eastAsia="zh-HK"/>
        </w:rPr>
        <w:t>長期</w:t>
      </w:r>
      <w:r w:rsidRPr="00C92B6F">
        <w:rPr>
          <w:rFonts w:eastAsia="微軟正黑體"/>
          <w:bCs/>
          <w:color w:val="000000" w:themeColor="text1"/>
          <w:lang w:eastAsia="zh-TW"/>
        </w:rPr>
        <w:t>目標應</w:t>
      </w:r>
      <w:r w:rsidR="001E736D" w:rsidRPr="00C92B6F">
        <w:rPr>
          <w:rFonts w:eastAsia="微軟正黑體" w:hint="eastAsia"/>
          <w:bCs/>
          <w:color w:val="000000" w:themeColor="text1"/>
          <w:lang w:eastAsia="zh-TW"/>
        </w:rPr>
        <w:t>是</w:t>
      </w:r>
      <w:r w:rsidRPr="00C92B6F">
        <w:rPr>
          <w:rFonts w:eastAsia="微軟正黑體"/>
          <w:bCs/>
          <w:color w:val="000000" w:themeColor="text1"/>
          <w:lang w:eastAsia="zh-TW"/>
        </w:rPr>
        <w:t>密切相關的。</w:t>
      </w:r>
      <w:r w:rsidRPr="00C92B6F">
        <w:rPr>
          <w:rFonts w:eastAsia="微軟正黑體"/>
          <w:bCs/>
          <w:color w:val="000000" w:themeColor="text1"/>
          <w:lang w:eastAsia="zh-HK"/>
        </w:rPr>
        <w:t>另外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隨著年</w:t>
      </w:r>
      <w:r w:rsidRPr="00C92B6F">
        <w:rPr>
          <w:rFonts w:eastAsia="微軟正黑體"/>
          <w:bCs/>
          <w:color w:val="000000" w:themeColor="text1"/>
          <w:lang w:eastAsia="zh-TW"/>
        </w:rPr>
        <w:t>齡</w:t>
      </w:r>
      <w:r w:rsidRPr="00C92B6F">
        <w:rPr>
          <w:rFonts w:eastAsia="微軟正黑體"/>
          <w:bCs/>
          <w:color w:val="000000" w:themeColor="text1"/>
          <w:lang w:eastAsia="zh-HK"/>
        </w:rPr>
        <w:t>增長</w:t>
      </w:r>
      <w:r w:rsidRPr="00C92B6F">
        <w:rPr>
          <w:rFonts w:eastAsia="微軟正黑體"/>
          <w:bCs/>
          <w:color w:val="000000" w:themeColor="text1"/>
          <w:lang w:eastAsia="zh-TW"/>
        </w:rPr>
        <w:t>、</w:t>
      </w:r>
      <w:r w:rsidRPr="00C92B6F">
        <w:rPr>
          <w:rFonts w:eastAsia="微軟正黑體"/>
          <w:bCs/>
          <w:color w:val="000000" w:themeColor="text1"/>
          <w:lang w:eastAsia="zh-HK"/>
        </w:rPr>
        <w:t>個人閱歷愈來愈豐富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以及社會環境的轉變等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我們可能</w:t>
      </w:r>
      <w:r w:rsidR="000519F1" w:rsidRPr="00C92B6F">
        <w:rPr>
          <w:rFonts w:eastAsia="微軟正黑體" w:hint="eastAsia"/>
          <w:bCs/>
          <w:color w:val="000000" w:themeColor="text1"/>
          <w:lang w:eastAsia="zh-HK"/>
        </w:rPr>
        <w:t>需要</w:t>
      </w:r>
      <w:r w:rsidRPr="00C92B6F">
        <w:rPr>
          <w:rFonts w:eastAsia="微軟正黑體"/>
          <w:bCs/>
          <w:color w:val="000000" w:themeColor="text1"/>
          <w:lang w:eastAsia="zh-HK"/>
        </w:rPr>
        <w:t>重新檢視</w:t>
      </w:r>
      <w:r w:rsidR="00751717" w:rsidRPr="00C92B6F">
        <w:rPr>
          <w:rFonts w:eastAsia="微軟正黑體" w:hint="eastAsia"/>
          <w:bCs/>
          <w:color w:val="000000" w:themeColor="text1"/>
          <w:lang w:eastAsia="zh-HK"/>
        </w:rPr>
        <w:t>人生</w:t>
      </w:r>
      <w:r w:rsidRPr="00C92B6F">
        <w:rPr>
          <w:rFonts w:eastAsia="微軟正黑體" w:hint="eastAsia"/>
          <w:bCs/>
          <w:color w:val="000000" w:themeColor="text1"/>
          <w:lang w:eastAsia="zh-HK"/>
        </w:rPr>
        <w:t>規</w:t>
      </w:r>
      <w:r w:rsidRPr="00C92B6F">
        <w:rPr>
          <w:rFonts w:eastAsia="微軟正黑體" w:hint="eastAsia"/>
          <w:bCs/>
          <w:color w:val="000000" w:themeColor="text1"/>
          <w:lang w:eastAsia="zh-TW"/>
        </w:rPr>
        <w:t>劃</w:t>
      </w:r>
      <w:r w:rsidRPr="00C92B6F">
        <w:rPr>
          <w:rFonts w:eastAsia="微軟正黑體"/>
          <w:bCs/>
          <w:color w:val="000000" w:themeColor="text1"/>
          <w:lang w:eastAsia="zh-HK"/>
        </w:rPr>
        <w:t>四大元素</w:t>
      </w:r>
      <w:r w:rsidRPr="00C92B6F">
        <w:rPr>
          <w:rFonts w:eastAsia="微軟正黑體"/>
          <w:bCs/>
          <w:color w:val="000000" w:themeColor="text1"/>
          <w:lang w:eastAsia="zh-TW"/>
        </w:rPr>
        <w:t>，</w:t>
      </w:r>
      <w:r w:rsidRPr="00C92B6F">
        <w:rPr>
          <w:rFonts w:eastAsia="微軟正黑體"/>
          <w:bCs/>
          <w:color w:val="000000" w:themeColor="text1"/>
          <w:lang w:eastAsia="zh-HK"/>
        </w:rPr>
        <w:t>然後調整</w:t>
      </w:r>
      <w:r w:rsidR="001E736D" w:rsidRPr="00C92B6F">
        <w:rPr>
          <w:rFonts w:eastAsia="微軟正黑體"/>
          <w:bCs/>
          <w:color w:val="000000" w:themeColor="text1"/>
          <w:lang w:eastAsia="zh-TW"/>
        </w:rPr>
        <w:t>短期</w:t>
      </w:r>
      <w:r w:rsidR="001E736D" w:rsidRPr="00C92B6F">
        <w:rPr>
          <w:rFonts w:eastAsia="微軟正黑體" w:hint="eastAsia"/>
          <w:bCs/>
          <w:color w:val="000000" w:themeColor="text1"/>
          <w:lang w:eastAsia="zh-TW"/>
        </w:rPr>
        <w:t>和</w:t>
      </w:r>
      <w:r w:rsidRPr="00C92B6F">
        <w:rPr>
          <w:rFonts w:eastAsia="微軟正黑體"/>
          <w:bCs/>
          <w:color w:val="000000" w:themeColor="text1"/>
          <w:lang w:eastAsia="zh-HK"/>
        </w:rPr>
        <w:t>長期目標</w:t>
      </w:r>
      <w:r w:rsidRPr="00C92B6F">
        <w:rPr>
          <w:rFonts w:eastAsia="微軟正黑體"/>
          <w:bCs/>
          <w:color w:val="000000" w:themeColor="text1"/>
          <w:lang w:eastAsia="zh-TW"/>
        </w:rPr>
        <w:t>。</w:t>
      </w:r>
    </w:p>
    <w:p w14:paraId="119E0683" w14:textId="127264F0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717F211" w14:textId="4997040F" w:rsidR="00F218EB" w:rsidRPr="00C92B6F" w:rsidRDefault="00DE1254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565056" behindDoc="0" locked="0" layoutInCell="1" allowOverlap="1" wp14:anchorId="7883D4B8" wp14:editId="558E48EA">
                <wp:simplePos x="0" y="0"/>
                <wp:positionH relativeFrom="page">
                  <wp:posOffset>3213100</wp:posOffset>
                </wp:positionH>
                <wp:positionV relativeFrom="paragraph">
                  <wp:posOffset>197485</wp:posOffset>
                </wp:positionV>
                <wp:extent cx="3878580" cy="5041900"/>
                <wp:effectExtent l="0" t="0" r="7620" b="158750"/>
                <wp:wrapNone/>
                <wp:docPr id="537" name="群組 5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8580" cy="5041900"/>
                          <a:chOff x="-528170" y="-564429"/>
                          <a:chExt cx="4118019" cy="3807320"/>
                        </a:xfrm>
                      </wpg:grpSpPr>
                      <pic:pic xmlns:pic="http://schemas.openxmlformats.org/drawingml/2006/picture">
                        <pic:nvPicPr>
                          <pic:cNvPr id="32" name="圖片 32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528170" y="-564429"/>
                            <a:ext cx="4118019" cy="3807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7" name="文字方塊 2"/>
                        <wps:cNvSpPr txBox="1">
                          <a:spLocks noChangeArrowheads="1"/>
                        </wps:cNvSpPr>
                        <wps:spPr bwMode="auto">
                          <a:xfrm rot="897227">
                            <a:off x="29669" y="920177"/>
                            <a:ext cx="2963272" cy="22274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CDAB05" w14:textId="3510C896" w:rsidR="00464745" w:rsidRDefault="00464745" w:rsidP="008E27D6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有位著名的詩人</w:t>
                              </w:r>
                              <w:proofErr w:type="gramStart"/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曾說過</w:t>
                              </w:r>
                              <w:proofErr w:type="gramEnd"/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：你是自己命運的主人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、</w:t>
                              </w:r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靈魂的領航人，要過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怎</w:t>
                              </w:r>
                              <w:r w:rsidRPr="004B41A0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樣的人生全看你自己。因此，不要輕視設定目標的重要，此刻就定下目標，因為在面前不遠處，就是你的未來</w:t>
                              </w:r>
                              <w:r w:rsidRPr="00CD7CA5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。</w:t>
                              </w:r>
                            </w:p>
                            <w:p w14:paraId="21F75404" w14:textId="77777777" w:rsidR="00464745" w:rsidRDefault="00464745" w:rsidP="008E27D6">
                              <w:pPr>
                                <w:snapToGrid w:val="0"/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  <w:p w14:paraId="58AED55E" w14:textId="7F0216BA" w:rsidR="00464745" w:rsidRPr="00771B3E" w:rsidRDefault="00C30B3E" w:rsidP="008E27D6">
                              <w:pPr>
                                <w:snapToGrid w:val="0"/>
                                <w:rPr>
                                  <w:rFonts w:eastAsiaTheme="minorEastAsia"/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資料來源：</w:t>
                              </w:r>
                              <w:r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馬銀文、吳學剛</w:t>
                              </w:r>
                              <w:r w:rsidR="00464745"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（</w:t>
                              </w:r>
                              <w:r w:rsidR="00464745"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2017</w:t>
                              </w:r>
                              <w:r w:rsidR="00464745"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）</w:t>
                              </w:r>
                              <w:r w:rsidR="00F25CF0"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，</w:t>
                              </w:r>
                              <w:proofErr w:type="gramStart"/>
                              <w:r w:rsidR="00F25CF0"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《</w:t>
                              </w:r>
                              <w:proofErr w:type="gramEnd"/>
                              <w:r w:rsidR="00F25CF0"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改變人生的</w:t>
                              </w:r>
                              <w:r w:rsidR="00F25CF0" w:rsidRPr="00E520C3">
                                <w:rPr>
                                  <w:rFonts w:eastAsiaTheme="minor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99</w:t>
                              </w:r>
                              <w:r w:rsidR="00F25CF0"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次關鍵抉擇：只有抉擇，人生才有主題；只有抉擇，人生的坎坷才會被踏平</w:t>
                              </w:r>
                              <w:proofErr w:type="gramStart"/>
                              <w:r w:rsidR="00F25CF0"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》</w:t>
                              </w:r>
                              <w:proofErr w:type="gramEnd"/>
                              <w:r w:rsidR="00464745" w:rsidRPr="00E520C3">
                                <w:rPr>
                                  <w:rFonts w:eastAsiaTheme="minorEastAsia" w:hint="eastAsia"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83D4B8" id="群組 537" o:spid="_x0000_s1122" style="position:absolute;margin-left:253pt;margin-top:15.55pt;width:305.4pt;height:397pt;z-index:251565056;mso-position-horizontal-relative:page;mso-width-relative:margin;mso-height-relative:margin" coordorigin="-5281,-5644" coordsize="41180,380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">
                <v:shape id="圖片 32" o:spid="_x0000_s1123" type="#_x0000_t75" style="position:absolute;left:-5281;top:-5644;width:41179;height:38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">
                  <v:imagedata r:id="rId90" o:title=""/>
                </v:shape>
                <v:shape id="_x0000_s1124" type="#_x0000_t202" style="position:absolute;left:296;top:9201;width:29633;height:22274;rotation:98001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" filled="f" stroked="f">
                  <v:textbox>
                    <w:txbxContent>
                      <w:p w14:paraId="11CDAB05" w14:textId="3510C896" w:rsidR="00464745" w:rsidRDefault="00464745" w:rsidP="008E27D6">
                        <w:pPr>
                          <w:snapToGrid w:val="0"/>
                          <w:rPr>
                            <w:rFonts w:ascii="微軟正黑體" w:eastAsia="微軟正黑體" w:hAnsi="微軟正黑體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有位著名的詩人</w:t>
                        </w:r>
                        <w:proofErr w:type="gramStart"/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曾說過</w:t>
                        </w:r>
                        <w:proofErr w:type="gramEnd"/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：你是自己命運的主人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、</w:t>
                        </w:r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靈魂的領航人，要過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怎</w:t>
                        </w:r>
                        <w:r w:rsidRPr="004B41A0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樣的人生全看你自己。因此，不要輕視設定目標的重要，此刻就定下目標，因為在面前不遠處，就是你的未來</w:t>
                        </w:r>
                        <w:r w:rsidRPr="00CD7CA5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。</w:t>
                        </w:r>
                      </w:p>
                      <w:p w14:paraId="21F75404" w14:textId="77777777" w:rsidR="00464745" w:rsidRDefault="00464745" w:rsidP="008E27D6">
                        <w:pPr>
                          <w:snapToGrid w:val="0"/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  <w:p w14:paraId="58AED55E" w14:textId="7F0216BA" w:rsidR="00464745" w:rsidRPr="00771B3E" w:rsidRDefault="00C30B3E" w:rsidP="008E27D6">
                        <w:pPr>
                          <w:snapToGrid w:val="0"/>
                          <w:rPr>
                            <w:rFonts w:eastAsiaTheme="minorEastAsia"/>
                            <w:sz w:val="22"/>
                            <w:szCs w:val="22"/>
                            <w:lang w:eastAsia="zh-TW"/>
                          </w:rPr>
                        </w:pPr>
                        <w:r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資料來源：</w:t>
                        </w:r>
                        <w:r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馬銀文、吳學剛</w:t>
                        </w:r>
                        <w:r w:rsidR="00464745"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（</w:t>
                        </w:r>
                        <w:r w:rsidR="00464745"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2017</w:t>
                        </w:r>
                        <w:r w:rsidR="00464745"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）</w:t>
                        </w:r>
                        <w:r w:rsidR="00F25CF0"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，</w:t>
                        </w:r>
                        <w:proofErr w:type="gramStart"/>
                        <w:r w:rsidR="00F25CF0"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《</w:t>
                        </w:r>
                        <w:proofErr w:type="gramEnd"/>
                        <w:r w:rsidR="00F25CF0"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改變人生的</w:t>
                        </w:r>
                        <w:r w:rsidR="00F25CF0" w:rsidRPr="00E520C3">
                          <w:rPr>
                            <w:rFonts w:eastAsiaTheme="minor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99</w:t>
                        </w:r>
                        <w:r w:rsidR="00F25CF0"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次關鍵抉擇：只有抉擇，人生才有主題；只有抉擇，人生的坎坷才會被踏平</w:t>
                        </w:r>
                        <w:proofErr w:type="gramStart"/>
                        <w:r w:rsidR="00F25CF0"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》</w:t>
                        </w:r>
                        <w:proofErr w:type="gramEnd"/>
                        <w:r w:rsidR="00464745" w:rsidRPr="00E520C3">
                          <w:rPr>
                            <w:rFonts w:eastAsiaTheme="minorEastAsia" w:hint="eastAsia"/>
                            <w:color w:val="000000" w:themeColor="text1"/>
                            <w:sz w:val="22"/>
                            <w:szCs w:val="22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。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0C5DFD57" w14:textId="6F9106B7" w:rsidR="00F218EB" w:rsidRPr="00C92B6F" w:rsidRDefault="00DE1254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rFonts w:eastAsia="微軟正黑體"/>
          <w:bCs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785216" behindDoc="0" locked="0" layoutInCell="1" allowOverlap="1" wp14:anchorId="1B281535" wp14:editId="125FD0C9">
                <wp:simplePos x="0" y="0"/>
                <wp:positionH relativeFrom="margin">
                  <wp:align>left</wp:align>
                </wp:positionH>
                <wp:positionV relativeFrom="paragraph">
                  <wp:posOffset>57785</wp:posOffset>
                </wp:positionV>
                <wp:extent cx="2330450" cy="3288030"/>
                <wp:effectExtent l="0" t="0" r="0" b="7620"/>
                <wp:wrapSquare wrapText="bothSides"/>
                <wp:docPr id="1028" name="群組 10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0450" cy="3288030"/>
                          <a:chOff x="0" y="0"/>
                          <a:chExt cx="2330450" cy="3288030"/>
                        </a:xfrm>
                      </wpg:grpSpPr>
                      <pic:pic xmlns:pic="http://schemas.openxmlformats.org/drawingml/2006/picture">
                        <pic:nvPicPr>
                          <pic:cNvPr id="535" name="圖片 5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330450" cy="3288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3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120" y="213360"/>
                            <a:ext cx="1892935" cy="289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DAF1CE" w14:textId="77777777" w:rsidR="00464745" w:rsidRPr="00B81F67" w:rsidRDefault="00464745" w:rsidP="008440C9">
                              <w:pPr>
                                <w:snapToGrid w:val="0"/>
                                <w:rPr>
                                  <w:rFonts w:eastAsia="微軟正黑體"/>
                                  <w:b/>
                                  <w:bCs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B81F67">
                                <w:rPr>
                                  <w:noProof/>
                                  <w:lang w:val="en-US"/>
                                </w:rPr>
                                <w:drawing>
                                  <wp:inline distT="0" distB="0" distL="0" distR="0" wp14:anchorId="15037152" wp14:editId="5BD87708">
                                    <wp:extent cx="312420" cy="472440"/>
                                    <wp:effectExtent l="0" t="0" r="0" b="3810"/>
                                    <wp:docPr id="480" name="圖片 480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圖片 5" descr="../../../../Users/patrick/Desktop/螢幕快照%202019-12-23%"/>
                                            <pic:cNvPicPr/>
                                          </pic:nvPicPr>
                                          <pic:blipFill>
                                            <a:blip r:embed="rId9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12874" cy="47312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B81F67">
                                <w:rPr>
                                  <w:rFonts w:eastAsia="微軟正黑體"/>
                                  <w:b/>
                                  <w:bCs/>
                                  <w:color w:val="000000" w:themeColor="text1"/>
                                  <w:lang w:eastAsia="zh-TW"/>
                                  <w14:textOutline w14:w="9207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知多一點點</w:t>
                              </w:r>
                            </w:p>
                            <w:p w14:paraId="5F7B77BA" w14:textId="77777777" w:rsidR="00464745" w:rsidRPr="00B81F67" w:rsidRDefault="00464745" w:rsidP="00DE1254">
                              <w:pPr>
                                <w:snapToGrid w:val="0"/>
                                <w:jc w:val="both"/>
                                <w:rPr>
                                  <w:rFonts w:eastAsia="微軟正黑體"/>
                                  <w:lang w:val="en-US" w:eastAsia="zh-HK"/>
                                </w:rPr>
                              </w:pPr>
                              <w:r w:rsidRPr="00B81F67">
                                <w:rPr>
                                  <w:rFonts w:eastAsia="微軟正黑體"/>
                                  <w:lang w:val="en-US" w:eastAsia="zh-HK"/>
                                </w:rPr>
                                <w:t>孔子的「吾十有五而志於學，三十而立，四十不惑，五十知天命，六十耳順，七十能從心所欲而不踰矩。」可說是</w:t>
                              </w:r>
                              <w:r w:rsidRPr="00B81F67">
                                <w:rPr>
                                  <w:rFonts w:eastAsia="微軟正黑體"/>
                                  <w:lang w:val="en-US" w:eastAsia="zh-TW"/>
                                </w:rPr>
                                <w:t>人</w:t>
                              </w:r>
                              <w:r w:rsidRPr="00B81F67">
                                <w:rPr>
                                  <w:rFonts w:eastAsia="微軟正黑體"/>
                                  <w:lang w:val="en-US" w:eastAsia="zh-HK"/>
                                </w:rPr>
                                <w:t>生規劃的典範。</w:t>
                              </w:r>
                            </w:p>
                            <w:p w14:paraId="1EACF935" w14:textId="77777777" w:rsidR="00464745" w:rsidRPr="00B81F67" w:rsidRDefault="00464745" w:rsidP="008440C9">
                              <w:pPr>
                                <w:snapToGrid w:val="0"/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</w:p>
                            <w:p w14:paraId="6CE12989" w14:textId="41AA0B81" w:rsidR="00464745" w:rsidRPr="00B81F67" w:rsidRDefault="00464745" w:rsidP="008440C9">
                              <w:pPr>
                                <w:snapToGrid w:val="0"/>
                                <w:rPr>
                                  <w:sz w:val="22"/>
                                  <w:szCs w:val="22"/>
                                  <w:lang w:eastAsia="zh-TW"/>
                                </w:rPr>
                              </w:pPr>
                              <w:r w:rsidRPr="00B81F67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資料來源：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呂雙波、田洪</w:t>
                              </w:r>
                              <w:r w:rsidRPr="00E520C3">
                                <w:rPr>
                                  <w:rFonts w:eastAsiaTheme="minorEastAsia" w:hint="eastAsia"/>
                                  <w:color w:val="000000"/>
                                  <w:lang w:val="en-US" w:eastAsia="zh-HK"/>
                                </w:rPr>
                                <w:t>江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（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2016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）</w:t>
                              </w:r>
                              <w:r w:rsidR="00F25CF0" w:rsidRPr="00E520C3">
                                <w:rPr>
                                  <w:rFonts w:eastAsia="微軟正黑體" w:hint="eastAsia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，《讀懂孔子》</w:t>
                              </w:r>
                              <w:r w:rsidRPr="00E520C3">
                                <w:rPr>
                                  <w:rFonts w:eastAsia="微軟正黑體"/>
                                  <w:bCs/>
                                  <w:color w:val="000000" w:themeColor="text1"/>
                                  <w:sz w:val="22"/>
                                  <w:szCs w:val="22"/>
                                  <w:lang w:eastAsia="zh-TW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281535" id="群組 1028" o:spid="_x0000_s1125" style="position:absolute;margin-left:0;margin-top:4.55pt;width:183.5pt;height:258.9pt;z-index:251785216;mso-position-horizontal:left;mso-position-horizontal-relative:margin" coordsize="23304,328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">
                <v:shape id="圖片 535" o:spid="_x0000_s1126" type="#_x0000_t75" style="position:absolute;width:23304;height:32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">
                  <v:imagedata r:id="rId93" o:title=""/>
                </v:shape>
                <v:shape id="_x0000_s1127" type="#_x0000_t202" style="position:absolute;left:1981;top:2133;width:18929;height:28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H9H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8mkBtzPxCMjsDwAA//8DAFBLAQItABQABgAIAAAAIQDb4fbL7gAAAIUBAAATAAAAAAAAAAAA&#10;AAAAAAAAAABbQ29udGVudF9UeXBlc10ueG1sUEsBAi0AFAAGAAgAAAAhAFr0LFu/AAAAFQEAAAsA&#10;AAAAAAAAAAAAAAAAHwEAAF9yZWxzLy5yZWxzUEsBAi0AFAAGAAgAAAAhAEaIf0fEAAAA3AAAAA8A&#10;AAAAAAAAAAAAAAAABwIAAGRycy9kb3ducmV2LnhtbFBLBQYAAAAAAwADALcAAAD4AgAAAAA=&#10;" filled="f" stroked="f">
                  <v:textbox>
                    <w:txbxContent>
                      <w:p w14:paraId="79DAF1CE" w14:textId="77777777" w:rsidR="00464745" w:rsidRPr="00B81F67" w:rsidRDefault="00464745" w:rsidP="008440C9">
                        <w:pPr>
                          <w:snapToGrid w:val="0"/>
                          <w:rPr>
                            <w:rFonts w:eastAsia="微軟正黑體"/>
                            <w:b/>
                            <w:bCs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B81F67"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 wp14:anchorId="15037152" wp14:editId="5BD87708">
                              <wp:extent cx="312420" cy="472440"/>
                              <wp:effectExtent l="0" t="0" r="0" b="3810"/>
                              <wp:docPr id="480" name="圖片 480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圖片 5" descr="../../../../Users/patrick/Desktop/螢幕快照%202019-12-23%"/>
                                      <pic:cNvPicPr/>
                                    </pic:nvPicPr>
                                    <pic:blipFill>
                                      <a:blip r:embed="rId9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12874" cy="47312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B81F67">
                          <w:rPr>
                            <w:rFonts w:eastAsia="微軟正黑體"/>
                            <w:b/>
                            <w:bCs/>
                            <w:color w:val="000000" w:themeColor="text1"/>
                            <w:lang w:eastAsia="zh-TW"/>
                            <w14:textOutline w14:w="9207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知多一點點</w:t>
                        </w:r>
                      </w:p>
                      <w:p w14:paraId="5F7B77BA" w14:textId="77777777" w:rsidR="00464745" w:rsidRPr="00B81F67" w:rsidRDefault="00464745" w:rsidP="00DE1254">
                        <w:pPr>
                          <w:snapToGrid w:val="0"/>
                          <w:jc w:val="both"/>
                          <w:rPr>
                            <w:rFonts w:eastAsia="微軟正黑體"/>
                            <w:lang w:val="en-US" w:eastAsia="zh-HK"/>
                          </w:rPr>
                        </w:pPr>
                        <w:r w:rsidRPr="00B81F67">
                          <w:rPr>
                            <w:rFonts w:eastAsia="微軟正黑體"/>
                            <w:lang w:val="en-US" w:eastAsia="zh-HK"/>
                          </w:rPr>
                          <w:t>孔子的「吾十有五而志於學，三十而立，四十不惑，五十知天命，六十耳順，七十能從心所欲而不踰矩。」可說是</w:t>
                        </w:r>
                        <w:r w:rsidRPr="00B81F67">
                          <w:rPr>
                            <w:rFonts w:eastAsia="微軟正黑體"/>
                            <w:lang w:val="en-US" w:eastAsia="zh-TW"/>
                          </w:rPr>
                          <w:t>人</w:t>
                        </w:r>
                        <w:r w:rsidRPr="00B81F67">
                          <w:rPr>
                            <w:rFonts w:eastAsia="微軟正黑體"/>
                            <w:lang w:val="en-US" w:eastAsia="zh-HK"/>
                          </w:rPr>
                          <w:t>生規劃的典範。</w:t>
                        </w:r>
                      </w:p>
                      <w:p w14:paraId="1EACF935" w14:textId="77777777" w:rsidR="00464745" w:rsidRPr="00B81F67" w:rsidRDefault="00464745" w:rsidP="008440C9">
                        <w:pPr>
                          <w:snapToGrid w:val="0"/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</w:pPr>
                      </w:p>
                      <w:p w14:paraId="6CE12989" w14:textId="41AA0B81" w:rsidR="00464745" w:rsidRPr="00B81F67" w:rsidRDefault="00464745" w:rsidP="008440C9">
                        <w:pPr>
                          <w:snapToGrid w:val="0"/>
                          <w:rPr>
                            <w:sz w:val="22"/>
                            <w:szCs w:val="22"/>
                            <w:lang w:eastAsia="zh-TW"/>
                          </w:rPr>
                        </w:pPr>
                        <w:r w:rsidRPr="00B81F67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資料來源：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呂雙波、田洪</w:t>
                        </w:r>
                        <w:r w:rsidRPr="00E520C3">
                          <w:rPr>
                            <w:rFonts w:eastAsiaTheme="minorEastAsia" w:hint="eastAsia"/>
                            <w:color w:val="000000"/>
                            <w:lang w:val="en-US" w:eastAsia="zh-HK"/>
                          </w:rPr>
                          <w:t>江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（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2016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）</w:t>
                        </w:r>
                        <w:r w:rsidR="00F25CF0" w:rsidRPr="00E520C3">
                          <w:rPr>
                            <w:rFonts w:eastAsia="微軟正黑體" w:hint="eastAsia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，《讀懂孔子》</w:t>
                        </w:r>
                        <w:r w:rsidRPr="00E520C3">
                          <w:rPr>
                            <w:rFonts w:eastAsia="微軟正黑體"/>
                            <w:bCs/>
                            <w:color w:val="000000" w:themeColor="text1"/>
                            <w:sz w:val="22"/>
                            <w:szCs w:val="22"/>
                            <w:lang w:eastAsia="zh-TW"/>
                          </w:rPr>
                          <w:t>。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4AA0C96E" w14:textId="0ACADADD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EE14448" w14:textId="35572EA9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7F5759F9" w14:textId="61E87C4D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48DAD0E1" w14:textId="105D8A58" w:rsidR="00F218EB" w:rsidRPr="00C92B6F" w:rsidRDefault="00F218EB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46F01BEE" w14:textId="5685EF60" w:rsidR="00757948" w:rsidRPr="00C92B6F" w:rsidRDefault="00757948" w:rsidP="00F218EB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6636FF07" w14:textId="16912F95" w:rsidR="0004115A" w:rsidRPr="00C92B6F" w:rsidRDefault="0004115A" w:rsidP="0004115A">
      <w:pPr>
        <w:snapToGrid w:val="0"/>
        <w:spacing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12640FEA" w14:textId="7DB03CA5" w:rsidR="00A44669" w:rsidRPr="00C92B6F" w:rsidRDefault="00A44669" w:rsidP="00EB1452">
      <w:pPr>
        <w:snapToGrid w:val="0"/>
        <w:spacing w:line="276" w:lineRule="auto"/>
        <w:rPr>
          <w:rFonts w:eastAsia="微軟正黑體"/>
          <w:bCs/>
          <w:color w:val="000000" w:themeColor="text1"/>
          <w:lang w:val="en-US" w:eastAsia="zh-TW"/>
        </w:rPr>
      </w:pPr>
    </w:p>
    <w:p w14:paraId="74FAAB9B" w14:textId="177E4783" w:rsidR="0098469B" w:rsidRPr="00C92B6F" w:rsidRDefault="0098469B" w:rsidP="0098469B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HK"/>
        </w:rPr>
      </w:pPr>
    </w:p>
    <w:p w14:paraId="56EA4F08" w14:textId="699CE95B" w:rsidR="00CB78F4" w:rsidRPr="00C92B6F" w:rsidRDefault="006E3C57" w:rsidP="00D5782E">
      <w:pPr>
        <w:snapToGrid w:val="0"/>
        <w:rPr>
          <w:rFonts w:eastAsia="新細明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F24D45" w:rsidRPr="00C92B6F">
        <w:rPr>
          <w:rFonts w:eastAsia="微軟正黑體"/>
          <w:b/>
          <w:bCs/>
          <w:sz w:val="28"/>
          <w:szCs w:val="28"/>
          <w:lang w:val="en-US" w:eastAsia="zh-HK"/>
        </w:rPr>
        <w:t>活動一：</w:t>
      </w:r>
      <w:r w:rsidR="005E2E5E" w:rsidRPr="00C92B6F">
        <w:rPr>
          <w:rFonts w:eastAsia="微軟正黑體"/>
          <w:b/>
          <w:bCs/>
          <w:sz w:val="28"/>
          <w:szCs w:val="28"/>
          <w:lang w:val="en-US" w:eastAsia="zh-HK"/>
        </w:rPr>
        <w:t>S</w:t>
      </w:r>
      <w:r w:rsidR="005E2E5E" w:rsidRPr="00C92B6F">
        <w:rPr>
          <w:rFonts w:eastAsia="新細明體"/>
          <w:b/>
          <w:bCs/>
          <w:sz w:val="28"/>
          <w:szCs w:val="28"/>
          <w:lang w:val="en-US" w:eastAsia="zh-TW"/>
        </w:rPr>
        <w:t>MART</w:t>
      </w:r>
      <w:r w:rsidR="00322375" w:rsidRPr="00C92B6F">
        <w:rPr>
          <w:rFonts w:eastAsia="微軟正黑體"/>
          <w:b/>
          <w:bCs/>
          <w:sz w:val="28"/>
          <w:szCs w:val="28"/>
          <w:lang w:val="en-US" w:eastAsia="zh-HK"/>
        </w:rPr>
        <w:t>目標</w:t>
      </w:r>
    </w:p>
    <w:p w14:paraId="41648614" w14:textId="165E9D67" w:rsidR="00B65291" w:rsidRPr="00C92B6F" w:rsidRDefault="00555499" w:rsidP="00D5782E">
      <w:pPr>
        <w:spacing w:after="120"/>
        <w:jc w:val="both"/>
        <w:rPr>
          <w:rFonts w:eastAsia="微軟正黑體"/>
          <w:lang w:val="en-US" w:eastAsia="zh-TW"/>
        </w:rPr>
      </w:pPr>
      <w:r w:rsidRPr="00C92B6F">
        <w:rPr>
          <w:rFonts w:eastAsia="新細明體"/>
          <w:lang w:val="en-US" w:eastAsia="zh-TW"/>
        </w:rPr>
        <w:t>「</w:t>
      </w:r>
      <w:r w:rsidR="00AE2046" w:rsidRPr="00C92B6F">
        <w:rPr>
          <w:rFonts w:eastAsia="微軟正黑體"/>
          <w:b/>
          <w:bCs/>
          <w:lang w:val="en-US" w:eastAsia="zh-TW"/>
        </w:rPr>
        <w:t>SMART</w:t>
      </w:r>
      <w:r w:rsidR="00AE2046" w:rsidRPr="00C92B6F">
        <w:rPr>
          <w:rFonts w:eastAsia="微軟正黑體"/>
          <w:b/>
          <w:bCs/>
          <w:lang w:val="en-US" w:eastAsia="zh-TW"/>
        </w:rPr>
        <w:t>原則</w:t>
      </w:r>
      <w:r w:rsidRPr="00C92B6F">
        <w:rPr>
          <w:rFonts w:eastAsia="新細明體"/>
          <w:lang w:val="en-US" w:eastAsia="zh-TW"/>
        </w:rPr>
        <w:t>」</w:t>
      </w:r>
      <w:r w:rsidR="00902641" w:rsidRPr="00C92B6F">
        <w:rPr>
          <w:rFonts w:eastAsia="微軟正黑體"/>
          <w:lang w:val="en-US" w:eastAsia="zh-TW"/>
        </w:rPr>
        <w:t>是由管理學大師彼得</w:t>
      </w:r>
      <w:r w:rsidR="00902641" w:rsidRPr="00C92B6F">
        <w:rPr>
          <w:rFonts w:eastAsia="微軟正黑體"/>
          <w:lang w:val="en-US" w:eastAsia="zh-TW"/>
        </w:rPr>
        <w:t xml:space="preserve"> </w:t>
      </w:r>
      <w:proofErr w:type="gramStart"/>
      <w:r w:rsidR="00902641" w:rsidRPr="00C92B6F">
        <w:rPr>
          <w:rFonts w:eastAsia="微軟正黑體"/>
          <w:lang w:val="en-US" w:eastAsia="zh-TW"/>
        </w:rPr>
        <w:t>·</w:t>
      </w:r>
      <w:proofErr w:type="gramEnd"/>
      <w:r w:rsidR="00902641" w:rsidRPr="00C92B6F">
        <w:rPr>
          <w:rFonts w:eastAsia="微軟正黑體"/>
          <w:lang w:val="en-US" w:eastAsia="zh-TW"/>
        </w:rPr>
        <w:t xml:space="preserve"> </w:t>
      </w:r>
      <w:r w:rsidR="00902641" w:rsidRPr="00C92B6F">
        <w:rPr>
          <w:rFonts w:eastAsia="微軟正黑體"/>
          <w:lang w:val="en-US" w:eastAsia="zh-TW"/>
        </w:rPr>
        <w:t>杜拉克（</w:t>
      </w:r>
      <w:r w:rsidR="00902641" w:rsidRPr="00C92B6F">
        <w:rPr>
          <w:rFonts w:eastAsia="微軟正黑體"/>
          <w:lang w:val="en-US" w:eastAsia="zh-TW"/>
        </w:rPr>
        <w:t>Peter Drucker</w:t>
      </w:r>
      <w:r w:rsidRPr="00C92B6F">
        <w:rPr>
          <w:rFonts w:eastAsia="微軟正黑體"/>
          <w:lang w:val="en-US" w:eastAsia="zh-TW"/>
        </w:rPr>
        <w:t>）於</w:t>
      </w:r>
      <w:r w:rsidR="00902641" w:rsidRPr="00C92B6F">
        <w:rPr>
          <w:rFonts w:eastAsia="微軟正黑體"/>
          <w:lang w:val="en-US" w:eastAsia="zh-TW"/>
        </w:rPr>
        <w:t>1954</w:t>
      </w:r>
      <w:r w:rsidRPr="00C92B6F">
        <w:rPr>
          <w:rFonts w:eastAsia="微軟正黑體"/>
          <w:lang w:val="en-US" w:eastAsia="zh-TW"/>
        </w:rPr>
        <w:t>年</w:t>
      </w:r>
      <w:r w:rsidR="00902641" w:rsidRPr="00C92B6F">
        <w:rPr>
          <w:rFonts w:eastAsia="微軟正黑體"/>
          <w:lang w:val="en-US" w:eastAsia="zh-TW"/>
        </w:rPr>
        <w:t>提出</w:t>
      </w:r>
      <w:r w:rsidR="0090436B" w:rsidRPr="00C92B6F">
        <w:rPr>
          <w:rFonts w:eastAsia="微軟正黑體"/>
          <w:lang w:val="en-US" w:eastAsia="zh-TW"/>
        </w:rPr>
        <w:t>，</w:t>
      </w:r>
      <w:r w:rsidR="00B65291" w:rsidRPr="00C92B6F">
        <w:rPr>
          <w:rFonts w:eastAsia="微軟正黑體"/>
          <w:lang w:val="en-US" w:eastAsia="zh-TW"/>
        </w:rPr>
        <w:t>原</w:t>
      </w:r>
      <w:r w:rsidR="0090436B" w:rsidRPr="00C92B6F">
        <w:rPr>
          <w:rFonts w:eastAsia="微軟正黑體"/>
          <w:lang w:val="en-US" w:eastAsia="zh-TW"/>
        </w:rPr>
        <w:t>是</w:t>
      </w:r>
      <w:r w:rsidR="00AE2046" w:rsidRPr="00C92B6F">
        <w:rPr>
          <w:rFonts w:eastAsia="微軟正黑體"/>
          <w:lang w:val="en-US" w:eastAsia="zh-TW"/>
        </w:rPr>
        <w:t>一套</w:t>
      </w:r>
      <w:r w:rsidR="00B65291" w:rsidRPr="00C92B6F">
        <w:rPr>
          <w:rFonts w:eastAsia="微軟正黑體"/>
          <w:lang w:val="en-US" w:eastAsia="zh-TW"/>
        </w:rPr>
        <w:t>提高員工效率的</w:t>
      </w:r>
      <w:r w:rsidR="00AE2046" w:rsidRPr="00C92B6F">
        <w:rPr>
          <w:rFonts w:eastAsia="微軟正黑體"/>
          <w:lang w:val="en-US" w:eastAsia="zh-TW"/>
        </w:rPr>
        <w:t>目標管理方法</w:t>
      </w:r>
      <w:r w:rsidR="00B65291" w:rsidRPr="00C92B6F">
        <w:rPr>
          <w:rFonts w:eastAsia="微軟正黑體"/>
          <w:lang w:val="en-US" w:eastAsia="zh-TW"/>
        </w:rPr>
        <w:t>，但同時亦適合應用在定立目標上，使我們的目標內容更具體、仔細和實際</w:t>
      </w:r>
      <w:r w:rsidR="001D7A16" w:rsidRPr="00C92B6F">
        <w:rPr>
          <w:rFonts w:eastAsia="微軟正黑體"/>
          <w:lang w:val="en-US" w:eastAsia="zh-TW"/>
        </w:rPr>
        <w:t>。它</w:t>
      </w:r>
      <w:r w:rsidR="00B65291" w:rsidRPr="00C92B6F">
        <w:rPr>
          <w:rFonts w:eastAsia="微軟正黑體"/>
          <w:lang w:val="en-US" w:eastAsia="zh-TW"/>
        </w:rPr>
        <w:t>有</w:t>
      </w:r>
      <w:r w:rsidR="00AE2046" w:rsidRPr="00C92B6F">
        <w:rPr>
          <w:rFonts w:eastAsia="微軟正黑體"/>
          <w:lang w:val="en-US" w:eastAsia="zh-TW"/>
        </w:rPr>
        <w:t>助</w:t>
      </w:r>
      <w:r w:rsidR="007B7EFE" w:rsidRPr="00C92B6F">
        <w:rPr>
          <w:rFonts w:eastAsia="微軟正黑體"/>
          <w:lang w:val="en-US" w:eastAsia="zh-TW"/>
        </w:rPr>
        <w:t>我們</w:t>
      </w:r>
      <w:r w:rsidR="00AE2046" w:rsidRPr="00C92B6F">
        <w:rPr>
          <w:rFonts w:eastAsia="微軟正黑體"/>
          <w:lang w:val="en-US" w:eastAsia="zh-TW"/>
        </w:rPr>
        <w:t>更加有效地</w:t>
      </w:r>
      <w:r w:rsidR="007F487D" w:rsidRPr="00C92B6F">
        <w:rPr>
          <w:rFonts w:eastAsia="微軟正黑體"/>
          <w:lang w:val="en-US" w:eastAsia="zh-HK"/>
        </w:rPr>
        <w:t>定</w:t>
      </w:r>
      <w:r w:rsidR="008C3F03" w:rsidRPr="00C92B6F">
        <w:rPr>
          <w:rFonts w:eastAsia="微軟正黑體"/>
          <w:lang w:val="en-US" w:eastAsia="zh-HK"/>
        </w:rPr>
        <w:t>立</w:t>
      </w:r>
      <w:r w:rsidR="00B65291" w:rsidRPr="00C92B6F">
        <w:rPr>
          <w:rFonts w:eastAsia="微軟正黑體"/>
          <w:lang w:val="en-US" w:eastAsia="zh-HK"/>
        </w:rPr>
        <w:t>明確的</w:t>
      </w:r>
      <w:r w:rsidR="00AE2046" w:rsidRPr="00C92B6F">
        <w:rPr>
          <w:rFonts w:eastAsia="微軟正黑體"/>
          <w:lang w:val="en-US" w:eastAsia="zh-TW"/>
        </w:rPr>
        <w:t>目標</w:t>
      </w:r>
      <w:r w:rsidR="001D7A16" w:rsidRPr="00C92B6F">
        <w:rPr>
          <w:rFonts w:eastAsia="微軟正黑體"/>
          <w:lang w:val="en-US" w:eastAsia="zh-TW"/>
        </w:rPr>
        <w:t>，</w:t>
      </w:r>
      <w:r w:rsidR="00B65291" w:rsidRPr="00C92B6F">
        <w:rPr>
          <w:rFonts w:eastAsia="微軟正黑體"/>
          <w:lang w:val="en-US" w:eastAsia="zh-HK"/>
        </w:rPr>
        <w:t>清楚</w:t>
      </w:r>
      <w:r w:rsidR="009103DB" w:rsidRPr="00C92B6F">
        <w:rPr>
          <w:rFonts w:eastAsia="微軟正黑體"/>
          <w:lang w:val="en-US" w:eastAsia="zh-HK"/>
        </w:rPr>
        <w:t>掌握達成目標的</w:t>
      </w:r>
      <w:r w:rsidR="009103DB" w:rsidRPr="00C92B6F">
        <w:rPr>
          <w:rFonts w:eastAsia="微軟正黑體"/>
          <w:lang w:val="en-US" w:eastAsia="zh-TW"/>
        </w:rPr>
        <w:t>進</w:t>
      </w:r>
      <w:r w:rsidR="009103DB" w:rsidRPr="00C92B6F">
        <w:rPr>
          <w:rFonts w:eastAsia="微軟正黑體"/>
          <w:lang w:val="en-US" w:eastAsia="zh-HK"/>
        </w:rPr>
        <w:t>度</w:t>
      </w:r>
      <w:r w:rsidR="009103DB" w:rsidRPr="00C92B6F">
        <w:rPr>
          <w:rFonts w:eastAsia="微軟正黑體"/>
          <w:lang w:val="en-US" w:eastAsia="zh-TW"/>
        </w:rPr>
        <w:t>，</w:t>
      </w:r>
      <w:r w:rsidR="00B65291" w:rsidRPr="00C92B6F">
        <w:rPr>
          <w:rFonts w:eastAsia="微軟正黑體"/>
          <w:lang w:val="en-US" w:eastAsia="zh-HK"/>
        </w:rPr>
        <w:t>把</w:t>
      </w:r>
      <w:r w:rsidR="009103DB" w:rsidRPr="00C92B6F">
        <w:rPr>
          <w:rFonts w:eastAsia="微軟正黑體"/>
          <w:lang w:val="en-US" w:eastAsia="zh-HK"/>
        </w:rPr>
        <w:t>夢想</w:t>
      </w:r>
      <w:r w:rsidR="00B65291" w:rsidRPr="00C92B6F">
        <w:rPr>
          <w:rFonts w:eastAsia="微軟正黑體"/>
          <w:lang w:val="en-US" w:eastAsia="zh-HK"/>
        </w:rPr>
        <w:t>變得切實可行</w:t>
      </w:r>
      <w:r w:rsidR="009103DB" w:rsidRPr="00C92B6F">
        <w:rPr>
          <w:rFonts w:eastAsia="微軟正黑體"/>
          <w:lang w:val="en-US" w:eastAsia="zh-TW"/>
        </w:rPr>
        <w:t>。</w:t>
      </w:r>
    </w:p>
    <w:p w14:paraId="5FBE2102" w14:textId="75FD1FAF" w:rsidR="00B5712A" w:rsidRPr="00C92B6F" w:rsidRDefault="00D5782E" w:rsidP="00BB5C27">
      <w:pPr>
        <w:spacing w:after="120"/>
        <w:rPr>
          <w:rFonts w:eastAsia="微軟正黑體"/>
          <w:lang w:val="en-US" w:eastAsia="zh-TW"/>
        </w:rPr>
      </w:pPr>
      <w:r w:rsidRPr="00C92B6F">
        <w:rPr>
          <w:rFonts w:eastAsia="微軟正黑體"/>
          <w:noProof/>
          <w:lang w:val="en-US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32F9B2DF" wp14:editId="00D96C04">
                <wp:simplePos x="0" y="0"/>
                <wp:positionH relativeFrom="column">
                  <wp:posOffset>-358140</wp:posOffset>
                </wp:positionH>
                <wp:positionV relativeFrom="paragraph">
                  <wp:posOffset>9525</wp:posOffset>
                </wp:positionV>
                <wp:extent cx="5765803" cy="2933700"/>
                <wp:effectExtent l="0" t="19050" r="25400" b="57150"/>
                <wp:wrapNone/>
                <wp:docPr id="463" name="群組 4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5803" cy="2933700"/>
                          <a:chOff x="0" y="0"/>
                          <a:chExt cx="5976204" cy="3150975"/>
                        </a:xfrm>
                      </wpg:grpSpPr>
                      <wpg:grpSp>
                        <wpg:cNvPr id="78" name="群組 78"/>
                        <wpg:cNvGrpSpPr/>
                        <wpg:grpSpPr>
                          <a:xfrm>
                            <a:off x="3502349" y="0"/>
                            <a:ext cx="2473855" cy="3150975"/>
                            <a:chOff x="4879" y="0"/>
                            <a:chExt cx="1540831" cy="3150975"/>
                          </a:xfrm>
                        </wpg:grpSpPr>
                        <wps:wsp>
                          <wps:cNvPr id="112" name="矩形 112"/>
                          <wps:cNvSpPr/>
                          <wps:spPr>
                            <a:xfrm>
                              <a:off x="4879" y="0"/>
                              <a:ext cx="1502305" cy="58864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05CE387" w14:textId="3A2DBEC7" w:rsidR="00464745" w:rsidRDefault="00464745" w:rsidP="0092368A">
                                <w:pPr>
                                  <w:snapToGrid w:val="0"/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lang w:eastAsia="zh-TW"/>
                                  </w:rPr>
                                </w:pPr>
                                <w:r w:rsidRPr="0092368A"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  <w:t>清楚說明</w:t>
                                </w:r>
                                <w:r w:rsidRPr="007D65E1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eastAsia="zh-TW"/>
                                  </w:rPr>
                                  <w:t>想做甚麼</w:t>
                                </w:r>
                              </w:p>
                              <w:p w14:paraId="0CB6C569" w14:textId="3B7D6012" w:rsidR="00464745" w:rsidRPr="00222B6D" w:rsidRDefault="00464745" w:rsidP="0092368A">
                                <w:pPr>
                                  <w:snapToGrid w:val="0"/>
                                  <w:rPr>
                                    <w:rFonts w:ascii="微軟正黑體" w:eastAsia="SimSun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（</w:t>
                                </w:r>
                                <w:proofErr w:type="gramEnd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例如：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>6W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-何事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如何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為何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何人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何時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  <w:t xml:space="preserve">. 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何地</w:t>
                                </w: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）</w:t>
                                </w:r>
                                <w:proofErr w:type="gramEnd"/>
                              </w:p>
                              <w:p w14:paraId="5B20F59D" w14:textId="77777777" w:rsidR="00464745" w:rsidRPr="0092368A" w:rsidRDefault="00464745" w:rsidP="0092368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lang w:eastAsia="zh-TW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3" name="矩形 113"/>
                          <wps:cNvSpPr/>
                          <wps:spPr>
                            <a:xfrm>
                              <a:off x="36626" y="1918398"/>
                              <a:ext cx="1502305" cy="588645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2A19620" w14:textId="0E4FA920" w:rsidR="00464745" w:rsidRPr="00B95DCD" w:rsidRDefault="00464745" w:rsidP="00C71AD0">
                                <w:pPr>
                                  <w:spacing w:after="120"/>
                                  <w:rPr>
                                    <w:rFonts w:ascii="微軟正黑體" w:eastAsia="SimSun" w:hAnsi="微軟正黑體"/>
                                    <w:lang w:eastAsia="zh-TW"/>
                                  </w:rPr>
                                </w:pPr>
                                <w:r w:rsidRPr="00DC2C7B">
                                  <w:rPr>
                                    <w:rFonts w:ascii="微軟正黑體" w:eastAsia="微軟正黑體" w:hAnsi="微軟正黑體" w:hint="eastAsia"/>
                                    <w:lang w:eastAsia="zh-TW"/>
                                  </w:rPr>
                                  <w:t>所做</w:t>
                                </w:r>
                                <w:r w:rsidRPr="00DC2C7B">
                                  <w:rPr>
                                    <w:rFonts w:ascii="微軟正黑體" w:eastAsia="微軟正黑體" w:hAnsi="微軟正黑體" w:hint="eastAsia"/>
                                    <w:lang w:val="en-US" w:eastAsia="zh-TW"/>
                                  </w:rPr>
                                  <w:t>內容</w:t>
                                </w:r>
                                <w:r w:rsidRPr="0030552C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與目標相關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" name="矩形 114"/>
                          <wps:cNvSpPr/>
                          <wps:spPr>
                            <a:xfrm>
                              <a:off x="23864" y="1274466"/>
                              <a:ext cx="1502305" cy="588645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81F3C1" w14:textId="119C88D3" w:rsidR="00464745" w:rsidRPr="00096405" w:rsidRDefault="00464745" w:rsidP="00B95DCD">
                                <w:pPr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000000" w:themeColor="text1"/>
                                    <w:lang w:val="en-US" w:eastAsia="zh-TW"/>
                                  </w:rPr>
                                </w:pPr>
                                <w:r w:rsidRPr="00D661CC"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能力</w:t>
                                </w:r>
                                <w:r w:rsidRPr="0092368A">
                                  <w:rPr>
                                    <w:rFonts w:ascii="微軟正黑體" w:eastAsia="微軟正黑體" w:hAnsi="微軟正黑體"/>
                                    <w:color w:val="000000" w:themeColor="text1"/>
                                    <w:lang w:val="en-US"/>
                                  </w:rPr>
                                  <w:t>範圍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lang w:val="en-US" w:eastAsia="zh-TW"/>
                                  </w:rPr>
                                  <w:t>內</w:t>
                                </w:r>
                                <w:r w:rsidRPr="006A35EF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000000" w:themeColor="text1"/>
                                    <w:lang w:val="en-US" w:eastAsia="zh-TW"/>
                                  </w:rPr>
                                  <w:t>可完成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5" name="矩形 115"/>
                          <wps:cNvSpPr/>
                          <wps:spPr>
                            <a:xfrm>
                              <a:off x="14494" y="636814"/>
                              <a:ext cx="1502305" cy="58908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9D1B8F" w14:textId="7CBD7FD1" w:rsidR="00464745" w:rsidRDefault="00464745" w:rsidP="00096405">
                                <w:pPr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lang w:val="en-US" w:eastAsia="zh-TW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lang w:val="en-US" w:eastAsia="zh-TW"/>
                                  </w:rPr>
                                  <w:t>以</w:t>
                                </w:r>
                                <w:r w:rsidRPr="00BB14EA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數字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lang w:val="en-US" w:eastAsia="zh-TW"/>
                                  </w:rPr>
                                  <w:t>評估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已達</w:t>
                                </w:r>
                                <w:r w:rsidRPr="00BB14EA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到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標準</w:t>
                                </w:r>
                              </w:p>
                              <w:p w14:paraId="07CF3EBD" w14:textId="54B34D78" w:rsidR="00464745" w:rsidRPr="00222B6D" w:rsidRDefault="00464745" w:rsidP="00096405">
                                <w:pPr>
                                  <w:rPr>
                                    <w:rFonts w:ascii="微軟正黑體" w:eastAsia="SimSun" w:hAnsi="微軟正黑體"/>
                                    <w:color w:val="000000" w:themeColor="text1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（</w:t>
                                </w:r>
                                <w:proofErr w:type="gramEnd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例如：1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0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分鐘,</w:t>
                                </w:r>
                                <w:r w:rsidRPr="00222B6D">
                                  <w:rPr>
                                    <w:rFonts w:ascii="微軟正黑體" w:eastAsia="微軟正黑體" w:hAnsi="微軟正黑體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 xml:space="preserve"> 100</w:t>
                                </w:r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次</w:t>
                                </w: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color w:val="000000" w:themeColor="text1"/>
                                    <w:sz w:val="20"/>
                                    <w:szCs w:val="20"/>
                                    <w:lang w:val="en-US" w:eastAsia="zh-TW"/>
                                  </w:rPr>
                                  <w:t>）</w:t>
                                </w:r>
                                <w:proofErr w:type="gramEnd"/>
                              </w:p>
                              <w:p w14:paraId="7DD5422A" w14:textId="34A69667" w:rsidR="00464745" w:rsidRPr="00222B6D" w:rsidRDefault="00464745" w:rsidP="00B95DCD">
                                <w:pPr>
                                  <w:snapToGrid w:val="0"/>
                                  <w:rPr>
                                    <w:rFonts w:ascii="微軟正黑體" w:eastAsia="SimSun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矩形 116"/>
                          <wps:cNvSpPr/>
                          <wps:spPr>
                            <a:xfrm>
                              <a:off x="43405" y="2562330"/>
                              <a:ext cx="1502305" cy="58864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4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3BCF29" w14:textId="77777777" w:rsidR="00464745" w:rsidRDefault="00464745" w:rsidP="0092368A">
                                <w:pPr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lang w:val="en-US" w:eastAsia="zh-TW"/>
                                  </w:rPr>
                                </w:pPr>
                                <w:r w:rsidRPr="0092368A">
                                  <w:rPr>
                                    <w:rFonts w:ascii="微軟正黑體" w:eastAsia="微軟正黑體" w:hAnsi="微軟正黑體"/>
                                    <w:lang w:val="en-US" w:eastAsia="zh-TW"/>
                                  </w:rPr>
                                  <w:t>有明確</w:t>
                                </w:r>
                                <w:r w:rsidRPr="0018588A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lang w:val="en-US" w:eastAsia="zh-TW"/>
                                  </w:rPr>
                                  <w:t>完成期限</w:t>
                                </w:r>
                              </w:p>
                              <w:p w14:paraId="6B1ABD9B" w14:textId="7ADF9F92" w:rsidR="00464745" w:rsidRPr="00222B6D" w:rsidRDefault="00464745" w:rsidP="0092368A">
                                <w:pPr>
                                  <w:rPr>
                                    <w:rFonts w:ascii="微軟正黑體" w:eastAsia="SimSun" w:hAnsi="微軟正黑體"/>
                                    <w:sz w:val="20"/>
                                    <w:szCs w:val="20"/>
                                    <w:lang w:eastAsia="zh-TW"/>
                                  </w:rPr>
                                </w:pP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eastAsia="zh-TW"/>
                                  </w:rPr>
                                  <w:t>（</w:t>
                                </w:r>
                                <w:proofErr w:type="gramEnd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val="en-US" w:eastAsia="zh-TW"/>
                                  </w:rPr>
                                  <w:t>例如：天、</w:t>
                                </w: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val="en-US" w:eastAsia="zh-TW"/>
                                  </w:rPr>
                                  <w:t>週</w:t>
                                </w:r>
                                <w:proofErr w:type="gramEnd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val="en-US" w:eastAsia="zh-TW"/>
                                  </w:rPr>
                                  <w:t>、月</w:t>
                                </w:r>
                                <w:proofErr w:type="gramStart"/>
                                <w:r w:rsidRPr="00222B6D">
                                  <w:rPr>
                                    <w:rFonts w:ascii="微軟正黑體" w:eastAsia="微軟正黑體" w:hAnsi="微軟正黑體" w:hint="eastAsia"/>
                                    <w:sz w:val="20"/>
                                    <w:szCs w:val="20"/>
                                    <w:lang w:val="en-US" w:eastAsia="zh-TW"/>
                                  </w:rPr>
                                  <w:t>）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aphicFrame>
                        <wpg:cNvPr id="111" name="資料庫圖表 111"/>
                        <wpg:cNvFrPr/>
                        <wpg:xfrm>
                          <a:off x="0" y="54429"/>
                          <a:ext cx="3455035" cy="3079115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94" r:lo="rId95" r:qs="rId96" r:cs="rId97"/>
                          </a:graphicData>
                        </a:graphic>
                      </wpg:graphicFrame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F9B2DF" id="群組 463" o:spid="_x0000_s1128" style="position:absolute;margin-left:-28.2pt;margin-top:.75pt;width:454pt;height:231pt;z-index:251765760;mso-width-relative:margin;mso-height-relative:margin" coordsize="59762,31509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">
                <v:group id="群組 78" o:spid="_x0000_s1129" style="position:absolute;left:35023;width:24739;height:31509" coordorigin="48" coordsize="15408,31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rect id="矩形 112" o:spid="_x0000_s1130" style="position:absolute;left:48;width:15023;height:5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" fillcolor="white [3201]" strokecolor="#8064a2 [3207]" strokeweight="2pt">
                    <v:textbox>
                      <w:txbxContent>
                        <w:p w14:paraId="305CE387" w14:textId="3A2DBEC7" w:rsidR="00464745" w:rsidRDefault="00464745" w:rsidP="0092368A">
                          <w:pPr>
                            <w:snapToGrid w:val="0"/>
                            <w:rPr>
                              <w:rFonts w:ascii="微軟正黑體" w:eastAsia="微軟正黑體" w:hAnsi="微軟正黑體"/>
                              <w:b/>
                              <w:bCs/>
                              <w:lang w:eastAsia="zh-TW"/>
                            </w:rPr>
                          </w:pPr>
                          <w:r w:rsidRPr="0092368A"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  <w:t>清楚說明</w:t>
                          </w:r>
                          <w:r w:rsidRPr="007D65E1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eastAsia="zh-TW"/>
                            </w:rPr>
                            <w:t>想做甚麼</w:t>
                          </w:r>
                        </w:p>
                        <w:p w14:paraId="0CB6C569" w14:textId="3B7D6012" w:rsidR="00464745" w:rsidRPr="00222B6D" w:rsidRDefault="00464745" w:rsidP="0092368A">
                          <w:pPr>
                            <w:snapToGrid w:val="0"/>
                            <w:rPr>
                              <w:rFonts w:ascii="微軟正黑體" w:eastAsia="SimSun" w:hAnsi="微軟正黑體"/>
                              <w:sz w:val="20"/>
                              <w:szCs w:val="20"/>
                              <w:lang w:eastAsia="zh-TW"/>
                            </w:rPr>
                          </w:pP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（</w:t>
                          </w:r>
                          <w:proofErr w:type="gramEnd"/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例如：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>6W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-何事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如何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為何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何人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何時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sz w:val="20"/>
                              <w:szCs w:val="20"/>
                              <w:lang w:eastAsia="zh-TW"/>
                            </w:rPr>
                            <w:t xml:space="preserve">. 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何地</w:t>
                          </w: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）</w:t>
                          </w:r>
                          <w:proofErr w:type="gramEnd"/>
                        </w:p>
                        <w:p w14:paraId="5B20F59D" w14:textId="77777777" w:rsidR="00464745" w:rsidRPr="0092368A" w:rsidRDefault="00464745" w:rsidP="0092368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lang w:eastAsia="zh-TW"/>
                            </w:rPr>
                          </w:pPr>
                        </w:p>
                      </w:txbxContent>
                    </v:textbox>
                  </v:rect>
                  <v:rect id="矩形 113" o:spid="_x0000_s1131" style="position:absolute;left:366;top:19183;width:15023;height:5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62A19620" w14:textId="0E4FA920" w:rsidR="00464745" w:rsidRPr="00B95DCD" w:rsidRDefault="00464745" w:rsidP="00C71AD0">
                          <w:pPr>
                            <w:spacing w:after="120"/>
                            <w:rPr>
                              <w:rFonts w:ascii="微軟正黑體" w:eastAsia="SimSun" w:hAnsi="微軟正黑體"/>
                              <w:lang w:eastAsia="zh-TW"/>
                            </w:rPr>
                          </w:pPr>
                          <w:r w:rsidRPr="00DC2C7B">
                            <w:rPr>
                              <w:rFonts w:ascii="微軟正黑體" w:eastAsia="微軟正黑體" w:hAnsi="微軟正黑體" w:hint="eastAsia"/>
                              <w:lang w:eastAsia="zh-TW"/>
                            </w:rPr>
                            <w:t>所做</w:t>
                          </w:r>
                          <w:r w:rsidRPr="00DC2C7B">
                            <w:rPr>
                              <w:rFonts w:ascii="微軟正黑體" w:eastAsia="微軟正黑體" w:hAnsi="微軟正黑體" w:hint="eastAsia"/>
                              <w:lang w:val="en-US" w:eastAsia="zh-TW"/>
                            </w:rPr>
                            <w:t>內容</w:t>
                          </w:r>
                          <w:r w:rsidRPr="0030552C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與目標相關</w:t>
                          </w:r>
                        </w:p>
                      </w:txbxContent>
                    </v:textbox>
                  </v:rect>
                  <v:rect id="矩形 114" o:spid="_x0000_s1132" style="position:absolute;left:238;top:12744;width:15023;height:5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5481F3C1" w14:textId="119C88D3" w:rsidR="00464745" w:rsidRPr="00096405" w:rsidRDefault="00464745" w:rsidP="00B95DCD">
                          <w:pPr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000000" w:themeColor="text1"/>
                              <w:lang w:val="en-US" w:eastAsia="zh-TW"/>
                            </w:rPr>
                          </w:pPr>
                          <w:r w:rsidRPr="00D661CC"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000000" w:themeColor="text1"/>
                              <w:lang w:val="en-US"/>
                            </w:rPr>
                            <w:t>能力</w:t>
                          </w:r>
                          <w:r w:rsidRPr="0092368A">
                            <w:rPr>
                              <w:rFonts w:ascii="微軟正黑體" w:eastAsia="微軟正黑體" w:hAnsi="微軟正黑體"/>
                              <w:color w:val="000000" w:themeColor="text1"/>
                              <w:lang w:val="en-US"/>
                            </w:rPr>
                            <w:t>範圍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lang w:val="en-US" w:eastAsia="zh-TW"/>
                            </w:rPr>
                            <w:t>內</w:t>
                          </w:r>
                          <w:r w:rsidRPr="006A35EF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000000" w:themeColor="text1"/>
                              <w:lang w:val="en-US" w:eastAsia="zh-TW"/>
                            </w:rPr>
                            <w:t>可完成</w:t>
                          </w:r>
                        </w:p>
                      </w:txbxContent>
                    </v:textbox>
                  </v:rect>
                  <v:rect id="矩形 115" o:spid="_x0000_s1133" style="position:absolute;left:144;top:6368;width:15023;height:5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6F9D1B8F" w14:textId="7CBD7FD1" w:rsidR="00464745" w:rsidRDefault="00464745" w:rsidP="00096405">
                          <w:pPr>
                            <w:rPr>
                              <w:rFonts w:ascii="微軟正黑體" w:eastAsia="微軟正黑體" w:hAnsi="微軟正黑體"/>
                              <w:b/>
                              <w:bCs/>
                              <w:lang w:val="en-US" w:eastAsia="zh-TW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lang w:val="en-US" w:eastAsia="zh-TW"/>
                            </w:rPr>
                            <w:t>以</w:t>
                          </w:r>
                          <w:r w:rsidRPr="00BB14EA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數字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lang w:val="en-US" w:eastAsia="zh-TW"/>
                            </w:rPr>
                            <w:t>評估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已達</w:t>
                          </w:r>
                          <w:r w:rsidRPr="00BB14EA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到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標準</w:t>
                          </w:r>
                        </w:p>
                        <w:p w14:paraId="07CF3EBD" w14:textId="54B34D78" w:rsidR="00464745" w:rsidRPr="00222B6D" w:rsidRDefault="00464745" w:rsidP="00096405">
                          <w:pPr>
                            <w:rPr>
                              <w:rFonts w:ascii="微軟正黑體" w:eastAsia="SimSun" w:hAnsi="微軟正黑體"/>
                              <w:color w:val="000000" w:themeColor="text1"/>
                              <w:sz w:val="20"/>
                              <w:szCs w:val="20"/>
                              <w:lang w:eastAsia="zh-TW"/>
                            </w:rPr>
                          </w:pP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（</w:t>
                          </w:r>
                          <w:proofErr w:type="gramEnd"/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例如：1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0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分鐘,</w:t>
                          </w:r>
                          <w:r w:rsidRPr="00222B6D">
                            <w:rPr>
                              <w:rFonts w:ascii="微軟正黑體" w:eastAsia="微軟正黑體" w:hAnsi="微軟正黑體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 xml:space="preserve"> 100</w:t>
                          </w:r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次</w:t>
                          </w: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color w:val="000000" w:themeColor="text1"/>
                              <w:sz w:val="20"/>
                              <w:szCs w:val="20"/>
                              <w:lang w:val="en-US" w:eastAsia="zh-TW"/>
                            </w:rPr>
                            <w:t>）</w:t>
                          </w:r>
                          <w:proofErr w:type="gramEnd"/>
                        </w:p>
                        <w:p w14:paraId="7DD5422A" w14:textId="34A69667" w:rsidR="00464745" w:rsidRPr="00222B6D" w:rsidRDefault="00464745" w:rsidP="00B95DCD">
                          <w:pPr>
                            <w:snapToGrid w:val="0"/>
                            <w:rPr>
                              <w:rFonts w:ascii="微軟正黑體" w:eastAsia="SimSun" w:hAnsi="微軟正黑體"/>
                              <w:sz w:val="20"/>
                              <w:szCs w:val="20"/>
                              <w:lang w:eastAsia="zh-TW"/>
                            </w:rPr>
                          </w:pPr>
                        </w:p>
                      </w:txbxContent>
                    </v:textbox>
                  </v:rect>
                  <v:rect id="矩形 116" o:spid="_x0000_s1134" style="position:absolute;left:434;top:25623;width:15023;height:5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" fillcolor="white [3201]" strokecolor="#8064a2 [3207]" strokeweight="2pt">
                    <v:textbox>
                      <w:txbxContent>
                        <w:p w14:paraId="523BCF29" w14:textId="77777777" w:rsidR="00464745" w:rsidRDefault="00464745" w:rsidP="0092368A">
                          <w:pPr>
                            <w:rPr>
                              <w:rFonts w:ascii="微軟正黑體" w:eastAsia="微軟正黑體" w:hAnsi="微軟正黑體"/>
                              <w:b/>
                              <w:bCs/>
                              <w:lang w:val="en-US" w:eastAsia="zh-TW"/>
                            </w:rPr>
                          </w:pPr>
                          <w:r w:rsidRPr="0092368A">
                            <w:rPr>
                              <w:rFonts w:ascii="微軟正黑體" w:eastAsia="微軟正黑體" w:hAnsi="微軟正黑體"/>
                              <w:lang w:val="en-US" w:eastAsia="zh-TW"/>
                            </w:rPr>
                            <w:t>有明確</w:t>
                          </w:r>
                          <w:r w:rsidRPr="0018588A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lang w:val="en-US" w:eastAsia="zh-TW"/>
                            </w:rPr>
                            <w:t>完成期限</w:t>
                          </w:r>
                        </w:p>
                        <w:p w14:paraId="6B1ABD9B" w14:textId="7ADF9F92" w:rsidR="00464745" w:rsidRPr="00222B6D" w:rsidRDefault="00464745" w:rsidP="0092368A">
                          <w:pPr>
                            <w:rPr>
                              <w:rFonts w:ascii="微軟正黑體" w:eastAsia="SimSun" w:hAnsi="微軟正黑體"/>
                              <w:sz w:val="20"/>
                              <w:szCs w:val="20"/>
                              <w:lang w:eastAsia="zh-TW"/>
                            </w:rPr>
                          </w:pP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eastAsia="zh-TW"/>
                            </w:rPr>
                            <w:t>（</w:t>
                          </w:r>
                          <w:proofErr w:type="gramEnd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val="en-US" w:eastAsia="zh-TW"/>
                            </w:rPr>
                            <w:t>例如：天、</w:t>
                          </w: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val="en-US" w:eastAsia="zh-TW"/>
                            </w:rPr>
                            <w:t>週</w:t>
                          </w:r>
                          <w:proofErr w:type="gramEnd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val="en-US" w:eastAsia="zh-TW"/>
                            </w:rPr>
                            <w:t>、月</w:t>
                          </w:r>
                          <w:proofErr w:type="gramStart"/>
                          <w:r w:rsidRPr="00222B6D">
                            <w:rPr>
                              <w:rFonts w:ascii="微軟正黑體" w:eastAsia="微軟正黑體" w:hAnsi="微軟正黑體" w:hint="eastAsia"/>
                              <w:sz w:val="20"/>
                              <w:szCs w:val="20"/>
                              <w:lang w:val="en-US" w:eastAsia="zh-TW"/>
                            </w:rPr>
                            <w:t>）</w:t>
                          </w:r>
                          <w:proofErr w:type="gramEnd"/>
                        </w:p>
                      </w:txbxContent>
                    </v:textbox>
                  </v:rect>
                </v:group>
                <v:shape id="資料庫圖表 111" o:spid="_x0000_s1135" type="#_x0000_t75" style="position:absolute;left:-126;top:65;width:34877;height:316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">
                  <v:imagedata r:id="rId99" o:title=""/>
                  <o:lock v:ext="edit" aspectratio="f"/>
                </v:shape>
              </v:group>
            </w:pict>
          </mc:Fallback>
        </mc:AlternateContent>
      </w:r>
    </w:p>
    <w:p w14:paraId="0D9C730E" w14:textId="755942CD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341F4C75" w14:textId="65EF85EE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2F8CF39D" w14:textId="43F6E2A0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0CE86E62" w14:textId="4BDF5315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51833048" w14:textId="73802E44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2222AEFC" w14:textId="7256B96A" w:rsidR="00B5712A" w:rsidRPr="00C92B6F" w:rsidRDefault="00B5712A" w:rsidP="00BB5C27">
      <w:pPr>
        <w:spacing w:after="120"/>
        <w:rPr>
          <w:rFonts w:eastAsia="微軟正黑體"/>
          <w:lang w:val="en-US" w:eastAsia="zh-TW"/>
        </w:rPr>
      </w:pPr>
    </w:p>
    <w:p w14:paraId="6CF34549" w14:textId="67466380" w:rsidR="0092741F" w:rsidRPr="00C92B6F" w:rsidRDefault="00C71AD0" w:rsidP="00BB5C27">
      <w:pPr>
        <w:spacing w:after="120"/>
        <w:rPr>
          <w:rFonts w:eastAsia="新細明體"/>
          <w:lang w:val="en-US" w:eastAsia="zh-TW"/>
        </w:rPr>
      </w:pPr>
      <w:r w:rsidRPr="00C92B6F">
        <w:rPr>
          <w:rFonts w:eastAsia="新細明體"/>
          <w:noProof/>
          <w:lang w:val="en-US" w:eastAsia="zh-TW"/>
        </w:rPr>
        <w:t xml:space="preserve"> </w:t>
      </w:r>
    </w:p>
    <w:p w14:paraId="093D21F0" w14:textId="4F781E69" w:rsidR="00B5712A" w:rsidRPr="00C92B6F" w:rsidRDefault="00B5712A" w:rsidP="000A2BE1">
      <w:pPr>
        <w:rPr>
          <w:rFonts w:eastAsia="SimSun"/>
          <w:b/>
          <w:bCs/>
          <w:lang w:eastAsia="zh-TW"/>
        </w:rPr>
      </w:pPr>
    </w:p>
    <w:p w14:paraId="76CF10BC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2ED49066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4CE6966C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4A637068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74F7C04B" w14:textId="77777777" w:rsidR="00807D89" w:rsidRPr="00C92B6F" w:rsidRDefault="00807D89" w:rsidP="000A2BE1">
      <w:pPr>
        <w:rPr>
          <w:rFonts w:eastAsia="微軟正黑體"/>
          <w:b/>
          <w:bCs/>
          <w:lang w:eastAsia="zh-TW"/>
        </w:rPr>
      </w:pPr>
    </w:p>
    <w:p w14:paraId="04DA83D6" w14:textId="64905FAE" w:rsidR="000A2BE1" w:rsidRPr="00C92B6F" w:rsidRDefault="000A2BE1" w:rsidP="000A2BE1">
      <w:pPr>
        <w:rPr>
          <w:rFonts w:eastAsia="SimSun"/>
          <w:b/>
          <w:bCs/>
          <w:lang w:eastAsia="zh-TW"/>
        </w:rPr>
      </w:pPr>
      <w:r w:rsidRPr="00C92B6F">
        <w:rPr>
          <w:rFonts w:eastAsia="微軟正黑體"/>
          <w:b/>
          <w:bCs/>
          <w:lang w:eastAsia="zh-TW"/>
        </w:rPr>
        <w:t>圖</w:t>
      </w:r>
      <w:r w:rsidR="0080731D" w:rsidRPr="00C92B6F">
        <w:rPr>
          <w:rFonts w:eastAsia="微軟正黑體"/>
          <w:b/>
          <w:bCs/>
          <w:lang w:eastAsia="zh-TW"/>
        </w:rPr>
        <w:t>5</w:t>
      </w:r>
      <w:r w:rsidR="0090610A" w:rsidRPr="00C92B6F">
        <w:rPr>
          <w:rFonts w:eastAsia="微軟正黑體" w:hint="eastAsia"/>
          <w:b/>
          <w:bCs/>
          <w:lang w:eastAsia="zh-TW"/>
        </w:rPr>
        <w:t xml:space="preserve">　</w:t>
      </w:r>
      <w:r w:rsidRPr="00C92B6F">
        <w:rPr>
          <w:rFonts w:eastAsia="微軟正黑體"/>
          <w:b/>
          <w:bCs/>
          <w:lang w:eastAsia="zh-TW"/>
        </w:rPr>
        <w:t>制定</w:t>
      </w:r>
      <w:r w:rsidRPr="00C92B6F">
        <w:rPr>
          <w:rFonts w:eastAsia="微軟正黑體"/>
          <w:b/>
          <w:bCs/>
          <w:lang w:eastAsia="zh-TW"/>
        </w:rPr>
        <w:t>SMART</w:t>
      </w:r>
      <w:r w:rsidRPr="00C92B6F">
        <w:rPr>
          <w:rFonts w:eastAsia="微軟正黑體"/>
          <w:b/>
          <w:bCs/>
          <w:lang w:eastAsia="zh-TW"/>
        </w:rPr>
        <w:t>目標</w:t>
      </w:r>
    </w:p>
    <w:p w14:paraId="1CE557C7" w14:textId="23E1E4AA" w:rsidR="00CD428A" w:rsidRPr="00C92B6F" w:rsidRDefault="00CD428A" w:rsidP="00CD428A">
      <w:pPr>
        <w:rPr>
          <w:rFonts w:eastAsia="SimSun"/>
          <w:lang w:eastAsia="zh-TW"/>
        </w:rPr>
      </w:pPr>
    </w:p>
    <w:p w14:paraId="256531A1" w14:textId="30683043" w:rsidR="00CD428A" w:rsidRPr="00C92B6F" w:rsidRDefault="00CD428A" w:rsidP="002A688C">
      <w:pPr>
        <w:spacing w:after="120"/>
        <w:ind w:right="-58"/>
        <w:rPr>
          <w:rFonts w:eastAsia="微軟正黑體"/>
          <w:lang w:val="en-US" w:eastAsia="zh-HK"/>
        </w:rPr>
      </w:pPr>
      <w:r w:rsidRPr="00C92B6F">
        <w:rPr>
          <w:rFonts w:eastAsia="微軟正黑體"/>
          <w:lang w:val="en-US" w:eastAsia="zh-TW"/>
        </w:rPr>
        <w:t>例子</w:t>
      </w:r>
      <w:r w:rsidRPr="00C92B6F">
        <w:rPr>
          <w:rFonts w:eastAsia="微軟正黑體"/>
          <w:lang w:val="en-US" w:eastAsia="zh-TW"/>
        </w:rPr>
        <w:t>1</w:t>
      </w:r>
      <w:r w:rsidRPr="00C92B6F">
        <w:rPr>
          <w:rFonts w:eastAsia="微軟正黑體"/>
          <w:lang w:val="en-US" w:eastAsia="zh-TW"/>
        </w:rPr>
        <w:t>：</w:t>
      </w:r>
      <w:r w:rsidR="00D5782E" w:rsidRPr="00C92B6F">
        <w:rPr>
          <w:rFonts w:eastAsia="微軟正黑體"/>
          <w:b/>
          <w:lang w:val="en-US" w:eastAsia="zh-TW"/>
        </w:rPr>
        <w:t>我想了解老北京胡同的風貌，我在兩個月內讀完《城南舊事》這本書。</w:t>
      </w:r>
    </w:p>
    <w:tbl>
      <w:tblPr>
        <w:tblStyle w:val="aff5"/>
        <w:tblW w:w="9355" w:type="dxa"/>
        <w:tblInd w:w="-431" w:type="dxa"/>
        <w:tblLook w:val="04A0" w:firstRow="1" w:lastRow="0" w:firstColumn="1" w:lastColumn="0" w:noHBand="0" w:noVBand="1"/>
      </w:tblPr>
      <w:tblGrid>
        <w:gridCol w:w="1871"/>
        <w:gridCol w:w="1871"/>
        <w:gridCol w:w="1871"/>
        <w:gridCol w:w="1871"/>
        <w:gridCol w:w="1871"/>
      </w:tblGrid>
      <w:tr w:rsidR="00D5782E" w:rsidRPr="00C92B6F" w14:paraId="6F6D90D4" w14:textId="77777777" w:rsidTr="00D5782E">
        <w:tc>
          <w:tcPr>
            <w:tcW w:w="1871" w:type="dxa"/>
          </w:tcPr>
          <w:p w14:paraId="37324512" w14:textId="3F5EB356" w:rsidR="00D5782E" w:rsidRPr="00C92B6F" w:rsidRDefault="00D5782E" w:rsidP="00D5782E">
            <w:pPr>
              <w:jc w:val="center"/>
              <w:rPr>
                <w:rFonts w:eastAsia="SimSun"/>
                <w:b/>
                <w:bCs/>
                <w:color w:val="FFCC00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00B0F0"/>
                <w:sz w:val="24"/>
                <w:szCs w:val="32"/>
              </w:rPr>
              <w:t>明確的</w:t>
            </w:r>
          </w:p>
        </w:tc>
        <w:tc>
          <w:tcPr>
            <w:tcW w:w="1871" w:type="dxa"/>
          </w:tcPr>
          <w:p w14:paraId="19EC7830" w14:textId="0F0C16B9" w:rsidR="00D5782E" w:rsidRPr="00C92B6F" w:rsidRDefault="00D5782E" w:rsidP="00D5782E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可量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  <w:lang w:eastAsia="zh-TW"/>
              </w:rPr>
              <w:t>度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的</w:t>
            </w:r>
          </w:p>
        </w:tc>
        <w:tc>
          <w:tcPr>
            <w:tcW w:w="1871" w:type="dxa"/>
          </w:tcPr>
          <w:p w14:paraId="68F4127B" w14:textId="004A0636" w:rsidR="00D5782E" w:rsidRPr="00C92B6F" w:rsidRDefault="00D5782E" w:rsidP="00D5782E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7030A0"/>
                <w:sz w:val="24"/>
                <w:szCs w:val="32"/>
              </w:rPr>
              <w:t>可實現的</w:t>
            </w:r>
          </w:p>
        </w:tc>
        <w:tc>
          <w:tcPr>
            <w:tcW w:w="1871" w:type="dxa"/>
          </w:tcPr>
          <w:p w14:paraId="5F694AB2" w14:textId="2F7B72FF" w:rsidR="00D5782E" w:rsidRPr="00C92B6F" w:rsidRDefault="00D5782E" w:rsidP="00D5782E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FFCC00"/>
                <w:sz w:val="24"/>
                <w:szCs w:val="32"/>
              </w:rPr>
              <w:t>相關的</w:t>
            </w:r>
          </w:p>
        </w:tc>
        <w:tc>
          <w:tcPr>
            <w:tcW w:w="1871" w:type="dxa"/>
          </w:tcPr>
          <w:p w14:paraId="1E909C8E" w14:textId="51B31CEB" w:rsidR="00D5782E" w:rsidRPr="00C92B6F" w:rsidRDefault="00D5782E" w:rsidP="00D5782E">
            <w:pPr>
              <w:jc w:val="center"/>
              <w:rPr>
                <w:rFonts w:eastAsia="SimSun"/>
                <w:b/>
                <w:bCs/>
                <w:color w:val="C0504D" w:themeColor="accent2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C0504D" w:themeColor="accent2"/>
                <w:sz w:val="24"/>
                <w:szCs w:val="32"/>
              </w:rPr>
              <w:t>有時限的</w:t>
            </w:r>
          </w:p>
        </w:tc>
      </w:tr>
      <w:tr w:rsidR="00D5782E" w:rsidRPr="00C92B6F" w14:paraId="3D92FDE9" w14:textId="77777777" w:rsidTr="00D5782E">
        <w:tc>
          <w:tcPr>
            <w:tcW w:w="1871" w:type="dxa"/>
          </w:tcPr>
          <w:p w14:paraId="620865E1" w14:textId="31B6B260" w:rsidR="00D5782E" w:rsidRPr="00C92B6F" w:rsidRDefault="00D5782E" w:rsidP="00D5782E">
            <w:pPr>
              <w:rPr>
                <w:rFonts w:eastAsia="微軟正黑體"/>
                <w:bCs/>
                <w:color w:val="00B0F0"/>
                <w:szCs w:val="32"/>
                <w:lang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了解老北京胡同的風貌</w:t>
            </w:r>
          </w:p>
        </w:tc>
        <w:tc>
          <w:tcPr>
            <w:tcW w:w="1871" w:type="dxa"/>
          </w:tcPr>
          <w:p w14:paraId="60D97CC2" w14:textId="0DAD0D12" w:rsidR="00D5782E" w:rsidRPr="00C92B6F" w:rsidRDefault="00D5782E" w:rsidP="00D5782E">
            <w:pPr>
              <w:rPr>
                <w:rFonts w:eastAsia="微軟正黑體"/>
                <w:lang w:val="en-US"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讀完</w:t>
            </w:r>
          </w:p>
        </w:tc>
        <w:tc>
          <w:tcPr>
            <w:tcW w:w="1871" w:type="dxa"/>
          </w:tcPr>
          <w:p w14:paraId="22002602" w14:textId="4E86763F" w:rsidR="00D5782E" w:rsidRPr="00C92B6F" w:rsidRDefault="00D5782E" w:rsidP="00D5782E">
            <w:pPr>
              <w:rPr>
                <w:rFonts w:eastAsia="微軟正黑體"/>
                <w:lang w:val="en-US"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我在兩個月內讀完《城南舊事》這本書</w:t>
            </w:r>
          </w:p>
        </w:tc>
        <w:tc>
          <w:tcPr>
            <w:tcW w:w="1871" w:type="dxa"/>
          </w:tcPr>
          <w:p w14:paraId="3472EE98" w14:textId="4C16FB03" w:rsidR="00D5782E" w:rsidRPr="00C92B6F" w:rsidRDefault="00D5782E" w:rsidP="00D5782E">
            <w:pPr>
              <w:rPr>
                <w:rFonts w:eastAsia="微軟正黑體"/>
                <w:lang w:val="en-US" w:eastAsia="zh-TW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讀完《城南舊事》</w:t>
            </w:r>
          </w:p>
        </w:tc>
        <w:tc>
          <w:tcPr>
            <w:tcW w:w="1871" w:type="dxa"/>
          </w:tcPr>
          <w:p w14:paraId="77394F16" w14:textId="65637B02" w:rsidR="00D5782E" w:rsidRPr="00C92B6F" w:rsidRDefault="00D5782E" w:rsidP="00D5782E">
            <w:pPr>
              <w:rPr>
                <w:rFonts w:eastAsia="微軟正黑體"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sz w:val="24"/>
                <w:lang w:val="en-US" w:eastAsia="zh-TW"/>
              </w:rPr>
              <w:t>在兩個月內</w:t>
            </w:r>
          </w:p>
        </w:tc>
      </w:tr>
    </w:tbl>
    <w:p w14:paraId="6D51F517" w14:textId="1DE89903" w:rsidR="00CD428A" w:rsidRPr="00C92B6F" w:rsidRDefault="00CD428A" w:rsidP="00CD428A">
      <w:pPr>
        <w:spacing w:after="120"/>
        <w:ind w:right="210"/>
        <w:rPr>
          <w:rFonts w:eastAsia="微軟正黑體"/>
          <w:b/>
          <w:bCs/>
          <w:lang w:val="en-US"/>
        </w:rPr>
      </w:pPr>
    </w:p>
    <w:p w14:paraId="7C347713" w14:textId="7F42CB99" w:rsidR="00D5782E" w:rsidRPr="00C92B6F" w:rsidRDefault="002A688C" w:rsidP="00CD428A">
      <w:pPr>
        <w:spacing w:after="120"/>
        <w:ind w:right="210"/>
        <w:rPr>
          <w:rFonts w:eastAsia="微軟正黑體"/>
          <w:b/>
          <w:lang w:val="en-US"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69152" behindDoc="0" locked="0" layoutInCell="1" allowOverlap="1" wp14:anchorId="61B1B59C" wp14:editId="30118363">
            <wp:simplePos x="0" y="0"/>
            <wp:positionH relativeFrom="column">
              <wp:posOffset>4933950</wp:posOffset>
            </wp:positionH>
            <wp:positionV relativeFrom="paragraph">
              <wp:posOffset>985520</wp:posOffset>
            </wp:positionV>
            <wp:extent cx="1031659" cy="1151890"/>
            <wp:effectExtent l="0" t="0" r="0" b="3810"/>
            <wp:wrapNone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659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428A" w:rsidRPr="00C92B6F">
        <w:rPr>
          <w:rFonts w:eastAsia="微軟正黑體"/>
          <w:lang w:val="en-US" w:eastAsia="zh-TW"/>
        </w:rPr>
        <w:t>例子</w:t>
      </w:r>
      <w:r w:rsidR="00CD428A" w:rsidRPr="00C92B6F">
        <w:rPr>
          <w:rFonts w:eastAsia="微軟正黑體"/>
          <w:lang w:val="en-US" w:eastAsia="zh-TW"/>
        </w:rPr>
        <w:t>2</w:t>
      </w:r>
      <w:r w:rsidR="00CD428A" w:rsidRPr="00C92B6F">
        <w:rPr>
          <w:rFonts w:eastAsia="微軟正黑體"/>
          <w:lang w:val="en-US" w:eastAsia="zh-TW"/>
        </w:rPr>
        <w:t>：</w:t>
      </w:r>
      <w:r w:rsidR="00D5782E" w:rsidRPr="00C92B6F">
        <w:rPr>
          <w:rFonts w:eastAsia="微軟正黑體"/>
          <w:b/>
          <w:lang w:val="en-US" w:eastAsia="zh-TW"/>
        </w:rPr>
        <w:t>我想強健四肢，增加靈敏度，因此每天下午跳繩</w:t>
      </w:r>
      <w:r w:rsidR="00D5782E" w:rsidRPr="00C92B6F">
        <w:rPr>
          <w:rFonts w:eastAsia="微軟正黑體"/>
          <w:b/>
          <w:lang w:val="en-US" w:eastAsia="zh-TW"/>
        </w:rPr>
        <w:t>100</w:t>
      </w:r>
      <w:r w:rsidR="00D5782E" w:rsidRPr="00C92B6F">
        <w:rPr>
          <w:rFonts w:eastAsia="微軟正黑體"/>
          <w:b/>
          <w:lang w:val="en-US" w:eastAsia="zh-TW"/>
        </w:rPr>
        <w:t>次。</w:t>
      </w:r>
    </w:p>
    <w:tbl>
      <w:tblPr>
        <w:tblStyle w:val="aff5"/>
        <w:tblW w:w="9355" w:type="dxa"/>
        <w:tblInd w:w="-431" w:type="dxa"/>
        <w:tblLook w:val="04A0" w:firstRow="1" w:lastRow="0" w:firstColumn="1" w:lastColumn="0" w:noHBand="0" w:noVBand="1"/>
      </w:tblPr>
      <w:tblGrid>
        <w:gridCol w:w="1871"/>
        <w:gridCol w:w="1871"/>
        <w:gridCol w:w="1871"/>
        <w:gridCol w:w="1871"/>
        <w:gridCol w:w="1871"/>
      </w:tblGrid>
      <w:tr w:rsidR="002A688C" w:rsidRPr="00C92B6F" w14:paraId="7D4A3D17" w14:textId="77777777" w:rsidTr="00D01586">
        <w:tc>
          <w:tcPr>
            <w:tcW w:w="1871" w:type="dxa"/>
          </w:tcPr>
          <w:p w14:paraId="12127F8C" w14:textId="77777777" w:rsidR="002A688C" w:rsidRPr="00C92B6F" w:rsidRDefault="002A688C" w:rsidP="00D01586">
            <w:pPr>
              <w:jc w:val="center"/>
              <w:rPr>
                <w:rFonts w:eastAsia="SimSun"/>
                <w:b/>
                <w:bCs/>
                <w:color w:val="FFCC00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00B0F0"/>
                <w:sz w:val="24"/>
                <w:szCs w:val="32"/>
              </w:rPr>
              <w:t>明確的</w:t>
            </w:r>
          </w:p>
        </w:tc>
        <w:tc>
          <w:tcPr>
            <w:tcW w:w="1871" w:type="dxa"/>
          </w:tcPr>
          <w:p w14:paraId="6AB3C738" w14:textId="77777777" w:rsidR="002A688C" w:rsidRPr="00C92B6F" w:rsidRDefault="002A688C" w:rsidP="00D01586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可量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  <w:lang w:eastAsia="zh-TW"/>
              </w:rPr>
              <w:t>度</w:t>
            </w:r>
            <w:r w:rsidRPr="00C92B6F">
              <w:rPr>
                <w:rFonts w:eastAsia="微軟正黑體"/>
                <w:b/>
                <w:bCs/>
                <w:color w:val="9BBB59" w:themeColor="accent3"/>
                <w:sz w:val="24"/>
                <w:szCs w:val="32"/>
              </w:rPr>
              <w:t>的</w:t>
            </w:r>
          </w:p>
        </w:tc>
        <w:tc>
          <w:tcPr>
            <w:tcW w:w="1871" w:type="dxa"/>
          </w:tcPr>
          <w:p w14:paraId="0DEE9360" w14:textId="77777777" w:rsidR="002A688C" w:rsidRPr="00C92B6F" w:rsidRDefault="002A688C" w:rsidP="00D01586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7030A0"/>
                <w:sz w:val="24"/>
                <w:szCs w:val="32"/>
              </w:rPr>
              <w:t>可實現的</w:t>
            </w:r>
          </w:p>
        </w:tc>
        <w:tc>
          <w:tcPr>
            <w:tcW w:w="1871" w:type="dxa"/>
          </w:tcPr>
          <w:p w14:paraId="14989029" w14:textId="77777777" w:rsidR="002A688C" w:rsidRPr="00C92B6F" w:rsidRDefault="002A688C" w:rsidP="00D01586">
            <w:pPr>
              <w:jc w:val="center"/>
              <w:rPr>
                <w:rFonts w:eastAsia="微軟正黑體"/>
                <w:b/>
                <w:bCs/>
                <w:color w:val="C0504D" w:themeColor="accent2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FFCC00"/>
                <w:sz w:val="24"/>
                <w:szCs w:val="32"/>
              </w:rPr>
              <w:t>相關的</w:t>
            </w:r>
          </w:p>
        </w:tc>
        <w:tc>
          <w:tcPr>
            <w:tcW w:w="1871" w:type="dxa"/>
          </w:tcPr>
          <w:p w14:paraId="3BDF36E8" w14:textId="77777777" w:rsidR="002A688C" w:rsidRPr="00C92B6F" w:rsidRDefault="002A688C" w:rsidP="00D01586">
            <w:pPr>
              <w:jc w:val="center"/>
              <w:rPr>
                <w:rFonts w:eastAsia="SimSun"/>
                <w:b/>
                <w:bCs/>
                <w:color w:val="C0504D" w:themeColor="accent2"/>
                <w:sz w:val="24"/>
                <w:szCs w:val="32"/>
              </w:rPr>
            </w:pPr>
            <w:r w:rsidRPr="00C92B6F">
              <w:rPr>
                <w:rFonts w:eastAsia="微軟正黑體"/>
                <w:b/>
                <w:bCs/>
                <w:color w:val="C0504D" w:themeColor="accent2"/>
                <w:sz w:val="24"/>
                <w:szCs w:val="32"/>
              </w:rPr>
              <w:t>有時限的</w:t>
            </w:r>
          </w:p>
        </w:tc>
      </w:tr>
      <w:tr w:rsidR="002A688C" w:rsidRPr="00C92B6F" w14:paraId="6FB89085" w14:textId="77777777" w:rsidTr="00D01586">
        <w:tc>
          <w:tcPr>
            <w:tcW w:w="1871" w:type="dxa"/>
          </w:tcPr>
          <w:p w14:paraId="2416A141" w14:textId="37E7FA06" w:rsidR="002A688C" w:rsidRPr="00C92B6F" w:rsidRDefault="002A688C" w:rsidP="00D01586">
            <w:pPr>
              <w:rPr>
                <w:rFonts w:ascii="微軟正黑體" w:eastAsia="微軟正黑體" w:hAnsi="微軟正黑體"/>
                <w:bCs/>
                <w:color w:val="00B0F0"/>
                <w:sz w:val="24"/>
                <w:lang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強健四肢，增加靈敏度</w:t>
            </w:r>
          </w:p>
        </w:tc>
        <w:tc>
          <w:tcPr>
            <w:tcW w:w="1871" w:type="dxa"/>
          </w:tcPr>
          <w:p w14:paraId="133504DF" w14:textId="3A22DB5D" w:rsidR="002A688C" w:rsidRPr="00C92B6F" w:rsidRDefault="002A688C" w:rsidP="00D01586">
            <w:pPr>
              <w:rPr>
                <w:rFonts w:ascii="微軟正黑體" w:eastAsia="微軟正黑體" w:hAnsi="微軟正黑體"/>
                <w:sz w:val="24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100次</w:t>
            </w:r>
          </w:p>
        </w:tc>
        <w:tc>
          <w:tcPr>
            <w:tcW w:w="1871" w:type="dxa"/>
          </w:tcPr>
          <w:p w14:paraId="740892B6" w14:textId="2F326100" w:rsidR="002A688C" w:rsidRPr="00C92B6F" w:rsidRDefault="002A688C" w:rsidP="00D01586">
            <w:pPr>
              <w:rPr>
                <w:rFonts w:ascii="微軟正黑體" w:eastAsia="微軟正黑體" w:hAnsi="微軟正黑體"/>
                <w:sz w:val="24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每天下午跳繩100次</w:t>
            </w:r>
          </w:p>
        </w:tc>
        <w:tc>
          <w:tcPr>
            <w:tcW w:w="1871" w:type="dxa"/>
          </w:tcPr>
          <w:p w14:paraId="07F136B3" w14:textId="666CDAB5" w:rsidR="002A688C" w:rsidRPr="00C92B6F" w:rsidRDefault="002A688C" w:rsidP="00D01586">
            <w:pPr>
              <w:rPr>
                <w:rFonts w:ascii="微軟正黑體" w:eastAsia="微軟正黑體" w:hAnsi="微軟正黑體"/>
                <w:sz w:val="24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跳繩</w:t>
            </w:r>
          </w:p>
        </w:tc>
        <w:tc>
          <w:tcPr>
            <w:tcW w:w="1871" w:type="dxa"/>
          </w:tcPr>
          <w:p w14:paraId="4BCC17C4" w14:textId="45DBC227" w:rsidR="002A688C" w:rsidRPr="00C92B6F" w:rsidRDefault="002A688C" w:rsidP="00D01586">
            <w:pPr>
              <w:rPr>
                <w:rFonts w:ascii="微軟正黑體" w:eastAsia="微軟正黑體" w:hAnsi="微軟正黑體"/>
                <w:bCs/>
                <w:color w:val="C0504D" w:themeColor="accent2"/>
                <w:sz w:val="24"/>
              </w:rPr>
            </w:pPr>
            <w:r w:rsidRPr="00C92B6F">
              <w:rPr>
                <w:rFonts w:ascii="微軟正黑體" w:eastAsia="微軟正黑體" w:hAnsi="微軟正黑體"/>
                <w:sz w:val="24"/>
                <w:lang w:val="en-US" w:eastAsia="zh-TW"/>
              </w:rPr>
              <w:t>每天下午</w:t>
            </w:r>
          </w:p>
        </w:tc>
      </w:tr>
    </w:tbl>
    <w:p w14:paraId="20B6B1E2" w14:textId="77777777" w:rsidR="002A688C" w:rsidRPr="00C92B6F" w:rsidRDefault="002A688C" w:rsidP="00CD428A">
      <w:pPr>
        <w:spacing w:after="120"/>
        <w:ind w:right="210"/>
        <w:rPr>
          <w:rFonts w:eastAsia="微軟正黑體"/>
          <w:b/>
          <w:lang w:val="en-US" w:eastAsia="zh-TW"/>
        </w:rPr>
      </w:pPr>
    </w:p>
    <w:p w14:paraId="2BDF95EC" w14:textId="77777777" w:rsidR="00D5782E" w:rsidRPr="00C92B6F" w:rsidRDefault="00D5782E">
      <w:pPr>
        <w:spacing w:after="200" w:line="276" w:lineRule="auto"/>
        <w:rPr>
          <w:rFonts w:eastAsia="微軟正黑體"/>
          <w:b/>
          <w:lang w:val="en-US" w:eastAsia="zh-TW"/>
        </w:rPr>
      </w:pPr>
      <w:r w:rsidRPr="00C92B6F">
        <w:rPr>
          <w:rFonts w:eastAsia="微軟正黑體"/>
          <w:b/>
          <w:lang w:val="en-US" w:eastAsia="zh-TW"/>
        </w:rPr>
        <w:br w:type="page"/>
      </w:r>
    </w:p>
    <w:p w14:paraId="5B9662FF" w14:textId="71A701B8" w:rsidR="007C05ED" w:rsidRPr="00C92B6F" w:rsidRDefault="007C05ED" w:rsidP="007C05ED">
      <w:pPr>
        <w:spacing w:after="200" w:line="276" w:lineRule="auto"/>
        <w:rPr>
          <w:rFonts w:eastAsia="微軟正黑體"/>
          <w:bCs/>
          <w:lang w:val="en-US" w:eastAsia="zh-TW"/>
        </w:rPr>
      </w:pPr>
      <w:r w:rsidRPr="00C92B6F">
        <w:rPr>
          <w:rFonts w:eastAsia="微軟正黑體"/>
          <w:bCs/>
          <w:lang w:val="en-US" w:eastAsia="zh-TW"/>
        </w:rPr>
        <w:t>細閱下</w:t>
      </w:r>
      <w:r w:rsidR="00FE798A" w:rsidRPr="00C92B6F">
        <w:rPr>
          <w:rFonts w:eastAsia="微軟正黑體"/>
          <w:bCs/>
          <w:lang w:val="en-US" w:eastAsia="zh-TW"/>
        </w:rPr>
        <w:t>文</w:t>
      </w:r>
      <w:r w:rsidRPr="00C92B6F">
        <w:rPr>
          <w:rFonts w:eastAsia="微軟正黑體"/>
          <w:bCs/>
          <w:lang w:val="en-US" w:eastAsia="zh-TW"/>
        </w:rPr>
        <w:t>目標</w:t>
      </w:r>
      <w:r w:rsidR="00FE798A" w:rsidRPr="00C92B6F">
        <w:rPr>
          <w:rFonts w:eastAsia="微軟正黑體"/>
          <w:bCs/>
          <w:lang w:val="en-US" w:eastAsia="zh-TW"/>
        </w:rPr>
        <w:t>內容</w:t>
      </w:r>
      <w:r w:rsidRPr="00C92B6F">
        <w:rPr>
          <w:rFonts w:eastAsia="微軟正黑體"/>
          <w:bCs/>
          <w:lang w:val="en-US" w:eastAsia="zh-TW"/>
        </w:rPr>
        <w:t>，請在「符合」</w:t>
      </w:r>
      <w:r w:rsidRPr="00C92B6F">
        <w:rPr>
          <w:rFonts w:eastAsia="微軟正黑體"/>
          <w:bCs/>
          <w:lang w:val="en-US" w:eastAsia="zh-TW"/>
        </w:rPr>
        <w:t>SMART</w:t>
      </w:r>
      <w:r w:rsidRPr="00C92B6F">
        <w:rPr>
          <w:rFonts w:eastAsia="微軟正黑體"/>
          <w:bCs/>
          <w:lang w:val="en-US" w:eastAsia="zh-TW"/>
        </w:rPr>
        <w:t>原則的目標空格加上「</w:t>
      </w:r>
      <w:r w:rsidRPr="00C92B6F">
        <w:rPr>
          <w:rFonts w:eastAsia="微軟正黑體"/>
          <w:bCs/>
          <w:lang w:eastAsia="zh-TW"/>
        </w:rPr>
        <w:sym w:font="Wingdings" w:char="F0FC"/>
      </w:r>
      <w:r w:rsidRPr="00C92B6F">
        <w:rPr>
          <w:rFonts w:eastAsia="微軟正黑體"/>
          <w:bCs/>
          <w:lang w:val="en-US" w:eastAsia="zh-TW"/>
        </w:rPr>
        <w:t>」。</w:t>
      </w:r>
    </w:p>
    <w:p w14:paraId="3360AAED" w14:textId="2B38F19A" w:rsidR="007C05ED" w:rsidRPr="00C92B6F" w:rsidRDefault="007C05ED" w:rsidP="007C05ED">
      <w:pPr>
        <w:spacing w:after="200"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737B4A4" wp14:editId="2AEA2DB5">
                <wp:simplePos x="0" y="0"/>
                <wp:positionH relativeFrom="column">
                  <wp:posOffset>-173990</wp:posOffset>
                </wp:positionH>
                <wp:positionV relativeFrom="paragraph">
                  <wp:posOffset>324829</wp:posOffset>
                </wp:positionV>
                <wp:extent cx="1064183" cy="1016950"/>
                <wp:effectExtent l="0" t="0" r="22225" b="12065"/>
                <wp:wrapNone/>
                <wp:docPr id="93" name="橢圓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4183" cy="1016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DFF77" w14:textId="77777777" w:rsidR="00464745" w:rsidRPr="004B77F2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0070C0"/>
                                <w:sz w:val="12"/>
                                <w:szCs w:val="12"/>
                                <w:lang w:eastAsia="zh-TW"/>
                              </w:rPr>
                            </w:pPr>
                            <w:r w:rsidRPr="004B77F2">
                              <w:rPr>
                                <w:rFonts w:ascii="Berlin Sans FB" w:eastAsiaTheme="minorEastAsia" w:hAnsi="Berlin Sans FB"/>
                                <w:color w:val="0070C0"/>
                                <w:sz w:val="40"/>
                                <w:szCs w:val="40"/>
                                <w:lang w:eastAsia="zh-TW"/>
                              </w:rPr>
                              <w:t>S</w:t>
                            </w:r>
                          </w:p>
                          <w:p w14:paraId="21DE3CB8" w14:textId="77777777" w:rsidR="00464745" w:rsidRPr="007B267C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0070C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7B267C">
                              <w:rPr>
                                <w:rFonts w:ascii="微軟正黑體" w:eastAsia="微軟正黑體" w:hAnsi="微軟正黑體" w:hint="eastAsia"/>
                                <w:color w:val="0070C0"/>
                                <w:sz w:val="21"/>
                                <w:szCs w:val="21"/>
                                <w:lang w:eastAsia="zh-TW"/>
                              </w:rPr>
                              <w:t>明確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37B4A4" id="橢圓 93" o:spid="_x0000_s1136" style="position:absolute;margin-left:-13.7pt;margin-top:25.6pt;width:83.8pt;height:80.0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" fillcolor="white [3201]" strokecolor="#4bacc6 [3208]" strokeweight="2pt">
                <v:textbox>
                  <w:txbxContent>
                    <w:p w14:paraId="281DFF77" w14:textId="77777777" w:rsidR="00464745" w:rsidRPr="004B77F2" w:rsidRDefault="00464745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0070C0"/>
                          <w:sz w:val="12"/>
                          <w:szCs w:val="12"/>
                          <w:lang w:eastAsia="zh-TW"/>
                        </w:rPr>
                      </w:pPr>
                      <w:r w:rsidRPr="004B77F2">
                        <w:rPr>
                          <w:rFonts w:ascii="Berlin Sans FB" w:eastAsiaTheme="minorEastAsia" w:hAnsi="Berlin Sans FB"/>
                          <w:color w:val="0070C0"/>
                          <w:sz w:val="40"/>
                          <w:szCs w:val="40"/>
                          <w:lang w:eastAsia="zh-TW"/>
                        </w:rPr>
                        <w:t>S</w:t>
                      </w:r>
                    </w:p>
                    <w:p w14:paraId="21DE3CB8" w14:textId="77777777" w:rsidR="00464745" w:rsidRPr="007B267C" w:rsidRDefault="00464745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0070C0"/>
                          <w:sz w:val="21"/>
                          <w:szCs w:val="21"/>
                          <w:lang w:eastAsia="zh-TW"/>
                        </w:rPr>
                      </w:pPr>
                      <w:r w:rsidRPr="007B267C">
                        <w:rPr>
                          <w:rFonts w:ascii="微軟正黑體" w:eastAsia="微軟正黑體" w:hAnsi="微軟正黑體" w:hint="eastAsia"/>
                          <w:color w:val="0070C0"/>
                          <w:sz w:val="21"/>
                          <w:szCs w:val="21"/>
                          <w:lang w:eastAsia="zh-TW"/>
                        </w:rPr>
                        <w:t>明確的</w:t>
                      </w:r>
                    </w:p>
                  </w:txbxContent>
                </v:textbox>
              </v:oval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w:drawing>
          <wp:anchor distT="0" distB="0" distL="114300" distR="114300" simplePos="0" relativeHeight="251766784" behindDoc="0" locked="0" layoutInCell="1" allowOverlap="1" wp14:anchorId="76A9908C" wp14:editId="74E83555">
            <wp:simplePos x="0" y="0"/>
            <wp:positionH relativeFrom="margin">
              <wp:posOffset>-397611</wp:posOffset>
            </wp:positionH>
            <wp:positionV relativeFrom="paragraph">
              <wp:posOffset>199254</wp:posOffset>
            </wp:positionV>
            <wp:extent cx="6159500" cy="6699902"/>
            <wp:effectExtent l="0" t="0" r="12700" b="5715"/>
            <wp:wrapNone/>
            <wp:docPr id="564" name="資料庫圖表 56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1" r:lo="rId102" r:qs="rId103" r:cs="rId10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A1B38" w14:textId="308C6B25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D27A02B" wp14:editId="0B52E565">
                <wp:simplePos x="0" y="0"/>
                <wp:positionH relativeFrom="column">
                  <wp:posOffset>5276850</wp:posOffset>
                </wp:positionH>
                <wp:positionV relativeFrom="paragraph">
                  <wp:posOffset>167105</wp:posOffset>
                </wp:positionV>
                <wp:extent cx="298450" cy="273050"/>
                <wp:effectExtent l="0" t="0" r="25400" b="12700"/>
                <wp:wrapNone/>
                <wp:docPr id="95" name="矩形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BB55FF5" id="矩形 95" o:spid="_x0000_s1026" style="position:absolute;margin-left:415.5pt;margin-top:13.15pt;width:23.5pt;height:21.5pt;z-index:251790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3342F402" w14:textId="10B822FB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878C666" wp14:editId="063717F4">
                <wp:simplePos x="0" y="0"/>
                <wp:positionH relativeFrom="column">
                  <wp:posOffset>5229860</wp:posOffset>
                </wp:positionH>
                <wp:positionV relativeFrom="paragraph">
                  <wp:posOffset>211455</wp:posOffset>
                </wp:positionV>
                <wp:extent cx="297815" cy="311150"/>
                <wp:effectExtent l="0" t="0" r="0" b="0"/>
                <wp:wrapNone/>
                <wp:docPr id="96" name="矩形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CC1311" w14:textId="77777777" w:rsidR="00464745" w:rsidRPr="00A1533C" w:rsidRDefault="00464745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78C666" id="矩形 96" o:spid="_x0000_s1137" style="position:absolute;margin-left:411.8pt;margin-top:16.65pt;width:23.45pt;height:24.5pt;z-index:251796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" filled="f" stroked="f" strokeweight="2pt">
                <v:textbox>
                  <w:txbxContent>
                    <w:p w14:paraId="65CC1311" w14:textId="77777777" w:rsidR="00464745" w:rsidRPr="00A1533C" w:rsidRDefault="00464745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B192283" wp14:editId="0A9EB154">
                <wp:simplePos x="0" y="0"/>
                <wp:positionH relativeFrom="column">
                  <wp:posOffset>5276850</wp:posOffset>
                </wp:positionH>
                <wp:positionV relativeFrom="paragraph">
                  <wp:posOffset>242035</wp:posOffset>
                </wp:positionV>
                <wp:extent cx="298450" cy="273050"/>
                <wp:effectExtent l="0" t="0" r="25400" b="12700"/>
                <wp:wrapNone/>
                <wp:docPr id="101" name="矩形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260E2E3" id="矩形 101" o:spid="_x0000_s1026" style="position:absolute;margin-left:415.5pt;margin-top:19.05pt;width:23.5pt;height:21.5pt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" fillcolor="white [3201]" strokecolor="black [3200]" strokeweight="2pt"/>
            </w:pict>
          </mc:Fallback>
        </mc:AlternateContent>
      </w:r>
    </w:p>
    <w:p w14:paraId="2A97C134" w14:textId="0BCF3A9C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1ADB9E84" w14:textId="3832DBD9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765CF163" w14:textId="49ADE17B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AED8F8A" wp14:editId="05059426">
                <wp:simplePos x="0" y="0"/>
                <wp:positionH relativeFrom="column">
                  <wp:posOffset>5215255</wp:posOffset>
                </wp:positionH>
                <wp:positionV relativeFrom="paragraph">
                  <wp:posOffset>181610</wp:posOffset>
                </wp:positionV>
                <wp:extent cx="297815" cy="311150"/>
                <wp:effectExtent l="0" t="0" r="0" b="0"/>
                <wp:wrapNone/>
                <wp:docPr id="222" name="矩形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04642A" w14:textId="77777777" w:rsidR="00464745" w:rsidRPr="00A1533C" w:rsidRDefault="00464745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ED8F8A" id="矩形 222" o:spid="_x0000_s1138" style="position:absolute;margin-left:410.65pt;margin-top:14.3pt;width:23.45pt;height:24.5pt;z-index:251798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" filled="f" stroked="f" strokeweight="2pt">
                <v:textbox>
                  <w:txbxContent>
                    <w:p w14:paraId="6104642A" w14:textId="77777777" w:rsidR="00464745" w:rsidRPr="00A1533C" w:rsidRDefault="00464745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7042555" wp14:editId="421124DC">
                <wp:simplePos x="0" y="0"/>
                <wp:positionH relativeFrom="column">
                  <wp:posOffset>5264785</wp:posOffset>
                </wp:positionH>
                <wp:positionV relativeFrom="paragraph">
                  <wp:posOffset>221715</wp:posOffset>
                </wp:positionV>
                <wp:extent cx="298450" cy="273050"/>
                <wp:effectExtent l="0" t="0" r="25400" b="12700"/>
                <wp:wrapNone/>
                <wp:docPr id="102" name="矩形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4E8D874" id="矩形 102" o:spid="_x0000_s1026" style="position:absolute;margin-left:414.55pt;margin-top:17.45pt;width:23.5pt;height:21.5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" fillcolor="white [3201]" strokecolor="black [3200]" strokeweight="2pt"/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8DFA18E" wp14:editId="26BFE876">
                <wp:simplePos x="0" y="0"/>
                <wp:positionH relativeFrom="column">
                  <wp:posOffset>-191770</wp:posOffset>
                </wp:positionH>
                <wp:positionV relativeFrom="paragraph">
                  <wp:posOffset>91440</wp:posOffset>
                </wp:positionV>
                <wp:extent cx="1063625" cy="1016635"/>
                <wp:effectExtent l="0" t="0" r="22225" b="12065"/>
                <wp:wrapNone/>
                <wp:docPr id="200" name="橢圓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1016635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228754" w14:textId="77777777" w:rsidR="00464745" w:rsidRPr="00F800C7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00B05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F800C7">
                              <w:rPr>
                                <w:rFonts w:ascii="Berlin Sans FB" w:eastAsiaTheme="minorEastAsia" w:hAnsi="Berlin Sans FB"/>
                                <w:color w:val="00B050"/>
                                <w:sz w:val="40"/>
                                <w:szCs w:val="40"/>
                                <w:lang w:eastAsia="zh-TW"/>
                              </w:rPr>
                              <w:t>M</w:t>
                            </w:r>
                          </w:p>
                          <w:p w14:paraId="13AE7DD5" w14:textId="77777777" w:rsidR="00464745" w:rsidRPr="007B267C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00B05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7B267C">
                              <w:rPr>
                                <w:rFonts w:ascii="微軟正黑體" w:eastAsia="微軟正黑體" w:hAnsi="微軟正黑體" w:hint="eastAsia"/>
                                <w:color w:val="00B050"/>
                                <w:sz w:val="21"/>
                                <w:szCs w:val="21"/>
                                <w:lang w:eastAsia="zh-TW"/>
                              </w:rPr>
                              <w:t>可量度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DFA18E" id="橢圓 200" o:spid="_x0000_s1139" style="position:absolute;margin-left:-15.1pt;margin-top:7.2pt;width:83.75pt;height:80.0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" fillcolor="white [3201]" strokecolor="#00b050" strokeweight="2pt">
                <v:textbox>
                  <w:txbxContent>
                    <w:p w14:paraId="3C228754" w14:textId="77777777" w:rsidR="00464745" w:rsidRPr="00F800C7" w:rsidRDefault="00464745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00B050"/>
                          <w:sz w:val="40"/>
                          <w:szCs w:val="40"/>
                          <w:lang w:eastAsia="zh-TW"/>
                        </w:rPr>
                      </w:pPr>
                      <w:r w:rsidRPr="00F800C7">
                        <w:rPr>
                          <w:rFonts w:ascii="Berlin Sans FB" w:eastAsiaTheme="minorEastAsia" w:hAnsi="Berlin Sans FB"/>
                          <w:color w:val="00B050"/>
                          <w:sz w:val="40"/>
                          <w:szCs w:val="40"/>
                          <w:lang w:eastAsia="zh-TW"/>
                        </w:rPr>
                        <w:t>M</w:t>
                      </w:r>
                    </w:p>
                    <w:p w14:paraId="13AE7DD5" w14:textId="77777777" w:rsidR="00464745" w:rsidRPr="007B267C" w:rsidRDefault="00464745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00B050"/>
                          <w:sz w:val="21"/>
                          <w:szCs w:val="21"/>
                          <w:lang w:eastAsia="zh-TW"/>
                        </w:rPr>
                      </w:pPr>
                      <w:r w:rsidRPr="007B267C">
                        <w:rPr>
                          <w:rFonts w:ascii="微軟正黑體" w:eastAsia="微軟正黑體" w:hAnsi="微軟正黑體" w:hint="eastAsia"/>
                          <w:color w:val="00B050"/>
                          <w:sz w:val="21"/>
                          <w:szCs w:val="21"/>
                          <w:lang w:eastAsia="zh-TW"/>
                        </w:rPr>
                        <w:t>可量度的</w:t>
                      </w:r>
                    </w:p>
                  </w:txbxContent>
                </v:textbox>
              </v:oval>
            </w:pict>
          </mc:Fallback>
        </mc:AlternateContent>
      </w:r>
    </w:p>
    <w:p w14:paraId="66A54F16" w14:textId="2EB019D4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8225F5E" wp14:editId="2B45B6DC">
                <wp:simplePos x="0" y="0"/>
                <wp:positionH relativeFrom="column">
                  <wp:posOffset>5271135</wp:posOffset>
                </wp:positionH>
                <wp:positionV relativeFrom="paragraph">
                  <wp:posOffset>265530</wp:posOffset>
                </wp:positionV>
                <wp:extent cx="298450" cy="273050"/>
                <wp:effectExtent l="0" t="0" r="25400" b="12700"/>
                <wp:wrapNone/>
                <wp:docPr id="209" name="矩形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1557A78" id="矩形 209" o:spid="_x0000_s1026" style="position:absolute;margin-left:415.05pt;margin-top:20.9pt;width:23.5pt;height:21.5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" fillcolor="white [3201]" strokecolor="black [3200]" strokeweight="2pt"/>
            </w:pict>
          </mc:Fallback>
        </mc:AlternateContent>
      </w:r>
    </w:p>
    <w:p w14:paraId="6ED7DD06" w14:textId="3CF37BE5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6A472DCE" w14:textId="54B1D946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47B53724" w14:textId="6F1FB4F3" w:rsidR="007C05ED" w:rsidRPr="00C92B6F" w:rsidRDefault="002A688C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9155581" wp14:editId="2C84CE0B">
                <wp:simplePos x="0" y="0"/>
                <wp:positionH relativeFrom="column">
                  <wp:posOffset>-191135</wp:posOffset>
                </wp:positionH>
                <wp:positionV relativeFrom="paragraph">
                  <wp:posOffset>93345</wp:posOffset>
                </wp:positionV>
                <wp:extent cx="1063625" cy="1016635"/>
                <wp:effectExtent l="0" t="0" r="22225" b="12065"/>
                <wp:wrapNone/>
                <wp:docPr id="92" name="橢圓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101663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F8EDF" w14:textId="77777777" w:rsidR="00464745" w:rsidRPr="00391F53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7030A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391F53">
                              <w:rPr>
                                <w:rFonts w:ascii="Berlin Sans FB" w:eastAsiaTheme="minorEastAsia" w:hAnsi="Berlin Sans FB"/>
                                <w:color w:val="7030A0"/>
                                <w:sz w:val="40"/>
                                <w:szCs w:val="40"/>
                                <w:lang w:eastAsia="zh-TW"/>
                              </w:rPr>
                              <w:t>A</w:t>
                            </w:r>
                          </w:p>
                          <w:p w14:paraId="3858A79A" w14:textId="77777777" w:rsidR="00464745" w:rsidRPr="00391F53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7030A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391F53">
                              <w:rPr>
                                <w:rFonts w:ascii="微軟正黑體" w:eastAsia="微軟正黑體" w:hAnsi="微軟正黑體" w:hint="eastAsia"/>
                                <w:color w:val="7030A0"/>
                                <w:sz w:val="21"/>
                                <w:szCs w:val="21"/>
                                <w:lang w:eastAsia="zh-TW"/>
                              </w:rPr>
                              <w:t>可實現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155581" id="橢圓 92" o:spid="_x0000_s1140" style="position:absolute;margin-left:-15.05pt;margin-top:7.35pt;width:83.75pt;height:80.0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" fillcolor="white [3201]" strokecolor="#8064a2 [3207]" strokeweight="2pt">
                <v:textbox>
                  <w:txbxContent>
                    <w:p w14:paraId="033F8EDF" w14:textId="77777777" w:rsidR="00464745" w:rsidRPr="00391F53" w:rsidRDefault="00464745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7030A0"/>
                          <w:sz w:val="40"/>
                          <w:szCs w:val="40"/>
                          <w:lang w:eastAsia="zh-TW"/>
                        </w:rPr>
                      </w:pPr>
                      <w:r w:rsidRPr="00391F53">
                        <w:rPr>
                          <w:rFonts w:ascii="Berlin Sans FB" w:eastAsiaTheme="minorEastAsia" w:hAnsi="Berlin Sans FB"/>
                          <w:color w:val="7030A0"/>
                          <w:sz w:val="40"/>
                          <w:szCs w:val="40"/>
                          <w:lang w:eastAsia="zh-TW"/>
                        </w:rPr>
                        <w:t>A</w:t>
                      </w:r>
                    </w:p>
                    <w:p w14:paraId="3858A79A" w14:textId="77777777" w:rsidR="00464745" w:rsidRPr="00391F53" w:rsidRDefault="00464745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7030A0"/>
                          <w:sz w:val="21"/>
                          <w:szCs w:val="21"/>
                          <w:lang w:eastAsia="zh-TW"/>
                        </w:rPr>
                      </w:pPr>
                      <w:r w:rsidRPr="00391F53">
                        <w:rPr>
                          <w:rFonts w:ascii="微軟正黑體" w:eastAsia="微軟正黑體" w:hAnsi="微軟正黑體" w:hint="eastAsia"/>
                          <w:color w:val="7030A0"/>
                          <w:sz w:val="21"/>
                          <w:szCs w:val="21"/>
                          <w:lang w:eastAsia="zh-TW"/>
                        </w:rPr>
                        <w:t>可實現的</w:t>
                      </w:r>
                    </w:p>
                  </w:txbxContent>
                </v:textbox>
              </v:oval>
            </w:pict>
          </mc:Fallback>
        </mc:AlternateContent>
      </w:r>
      <w:r w:rsidR="005237B8"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60E372C" wp14:editId="7DE157B4">
                <wp:simplePos x="0" y="0"/>
                <wp:positionH relativeFrom="column">
                  <wp:posOffset>5264785</wp:posOffset>
                </wp:positionH>
                <wp:positionV relativeFrom="paragraph">
                  <wp:posOffset>239930</wp:posOffset>
                </wp:positionV>
                <wp:extent cx="298450" cy="273050"/>
                <wp:effectExtent l="0" t="0" r="25400" b="12700"/>
                <wp:wrapNone/>
                <wp:docPr id="103" name="矩形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B098F9D" id="矩形 103" o:spid="_x0000_s1026" style="position:absolute;margin-left:414.55pt;margin-top:18.9pt;width:23.5pt;height:21.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0E112ADC" w14:textId="4EE65FF7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A7C46B5" wp14:editId="48EEA12E">
                <wp:simplePos x="0" y="0"/>
                <wp:positionH relativeFrom="rightMargin">
                  <wp:posOffset>-65405</wp:posOffset>
                </wp:positionH>
                <wp:positionV relativeFrom="paragraph">
                  <wp:posOffset>226060</wp:posOffset>
                </wp:positionV>
                <wp:extent cx="297815" cy="311150"/>
                <wp:effectExtent l="0" t="0" r="0" b="0"/>
                <wp:wrapNone/>
                <wp:docPr id="110" name="矩形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839C2B" w14:textId="77777777" w:rsidR="00464745" w:rsidRPr="00A1533C" w:rsidRDefault="00464745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C46B5" id="矩形 110" o:spid="_x0000_s1141" style="position:absolute;margin-left:-5.15pt;margin-top:17.8pt;width:23.45pt;height:24.5pt;z-index:251797504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" filled="f" stroked="f" strokeweight="2pt">
                <v:textbox>
                  <w:txbxContent>
                    <w:p w14:paraId="00839C2B" w14:textId="77777777" w:rsidR="00464745" w:rsidRPr="00A1533C" w:rsidRDefault="00464745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C504A5B" wp14:editId="05AA473E">
                <wp:simplePos x="0" y="0"/>
                <wp:positionH relativeFrom="column">
                  <wp:posOffset>5271135</wp:posOffset>
                </wp:positionH>
                <wp:positionV relativeFrom="paragraph">
                  <wp:posOffset>265965</wp:posOffset>
                </wp:positionV>
                <wp:extent cx="298450" cy="273050"/>
                <wp:effectExtent l="0" t="0" r="25400" b="12700"/>
                <wp:wrapNone/>
                <wp:docPr id="117" name="矩形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39CEDE1" id="矩形 117" o:spid="_x0000_s1026" style="position:absolute;margin-left:415.05pt;margin-top:20.95pt;width:23.5pt;height:21.5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43A5F80A" w14:textId="6D9570AF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5129615D" w14:textId="6D159CAE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3B88FC6F" w14:textId="1E3C7054" w:rsidR="007C05ED" w:rsidRPr="00C92B6F" w:rsidRDefault="002A688C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036B68" wp14:editId="707BCDB8">
                <wp:simplePos x="0" y="0"/>
                <wp:positionH relativeFrom="column">
                  <wp:posOffset>-182880</wp:posOffset>
                </wp:positionH>
                <wp:positionV relativeFrom="paragraph">
                  <wp:posOffset>183515</wp:posOffset>
                </wp:positionV>
                <wp:extent cx="1063625" cy="993775"/>
                <wp:effectExtent l="0" t="0" r="22225" b="15875"/>
                <wp:wrapNone/>
                <wp:docPr id="119" name="橢圓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993775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CCCC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0AC93A" w14:textId="77777777" w:rsidR="00464745" w:rsidRPr="0086013E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CCCC0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86013E">
                              <w:rPr>
                                <w:rFonts w:ascii="Berlin Sans FB" w:eastAsiaTheme="minorEastAsia" w:hAnsi="Berlin Sans FB"/>
                                <w:color w:val="CCCC00"/>
                                <w:sz w:val="40"/>
                                <w:szCs w:val="40"/>
                                <w:lang w:eastAsia="zh-TW"/>
                              </w:rPr>
                              <w:t>R</w:t>
                            </w:r>
                          </w:p>
                          <w:p w14:paraId="3CD6AB56" w14:textId="77777777" w:rsidR="00464745" w:rsidRPr="008A1F84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CCCC0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8A1F84">
                              <w:rPr>
                                <w:rFonts w:ascii="微軟正黑體" w:eastAsia="微軟正黑體" w:hAnsi="微軟正黑體" w:hint="eastAsia"/>
                                <w:color w:val="CCCC00"/>
                                <w:sz w:val="21"/>
                                <w:szCs w:val="21"/>
                                <w:lang w:eastAsia="zh-TW"/>
                              </w:rPr>
                              <w:t>相關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036B68" id="橢圓 119" o:spid="_x0000_s1142" style="position:absolute;margin-left:-14.4pt;margin-top:14.45pt;width:83.75pt;height:78.2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" fillcolor="white [3201]" strokecolor="#cc0" strokeweight="2pt">
                <v:textbox>
                  <w:txbxContent>
                    <w:p w14:paraId="540AC93A" w14:textId="77777777" w:rsidR="00464745" w:rsidRPr="0086013E" w:rsidRDefault="00464745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CCCC00"/>
                          <w:sz w:val="40"/>
                          <w:szCs w:val="40"/>
                          <w:lang w:eastAsia="zh-TW"/>
                        </w:rPr>
                      </w:pPr>
                      <w:r w:rsidRPr="0086013E">
                        <w:rPr>
                          <w:rFonts w:ascii="Berlin Sans FB" w:eastAsiaTheme="minorEastAsia" w:hAnsi="Berlin Sans FB"/>
                          <w:color w:val="CCCC00"/>
                          <w:sz w:val="40"/>
                          <w:szCs w:val="40"/>
                          <w:lang w:eastAsia="zh-TW"/>
                        </w:rPr>
                        <w:t>R</w:t>
                      </w:r>
                    </w:p>
                    <w:p w14:paraId="3CD6AB56" w14:textId="77777777" w:rsidR="00464745" w:rsidRPr="008A1F84" w:rsidRDefault="00464745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CCCC00"/>
                          <w:sz w:val="21"/>
                          <w:szCs w:val="21"/>
                          <w:lang w:eastAsia="zh-TW"/>
                        </w:rPr>
                      </w:pPr>
                      <w:r w:rsidRPr="008A1F84">
                        <w:rPr>
                          <w:rFonts w:ascii="微軟正黑體" w:eastAsia="微軟正黑體" w:hAnsi="微軟正黑體" w:hint="eastAsia"/>
                          <w:color w:val="CCCC00"/>
                          <w:sz w:val="21"/>
                          <w:szCs w:val="21"/>
                          <w:lang w:eastAsia="zh-TW"/>
                        </w:rPr>
                        <w:t>相關的</w:t>
                      </w:r>
                    </w:p>
                  </w:txbxContent>
                </v:textbox>
              </v:oval>
            </w:pict>
          </mc:Fallback>
        </mc:AlternateContent>
      </w:r>
      <w:r w:rsidR="005237B8"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BF3576E" wp14:editId="588FEE86">
                <wp:simplePos x="0" y="0"/>
                <wp:positionH relativeFrom="column">
                  <wp:posOffset>5270600</wp:posOffset>
                </wp:positionH>
                <wp:positionV relativeFrom="paragraph">
                  <wp:posOffset>299085</wp:posOffset>
                </wp:positionV>
                <wp:extent cx="298450" cy="273050"/>
                <wp:effectExtent l="0" t="0" r="25400" b="12700"/>
                <wp:wrapNone/>
                <wp:docPr id="118" name="矩形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293F34A" id="矩形 118" o:spid="_x0000_s1026" style="position:absolute;margin-left:415pt;margin-top:23.55pt;width:23.5pt;height:21.5pt;z-index:25180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" fillcolor="white [3201]" strokecolor="black [3200]" strokeweight="2pt"/>
            </w:pict>
          </mc:Fallback>
        </mc:AlternateContent>
      </w:r>
    </w:p>
    <w:p w14:paraId="11490B63" w14:textId="5D24AB6F" w:rsidR="007C05ED" w:rsidRPr="00C92B6F" w:rsidRDefault="005237B8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64CB26B" wp14:editId="24BE6D10">
                <wp:simplePos x="0" y="0"/>
                <wp:positionH relativeFrom="rightMargin">
                  <wp:posOffset>-10160</wp:posOffset>
                </wp:positionH>
                <wp:positionV relativeFrom="paragraph">
                  <wp:posOffset>331470</wp:posOffset>
                </wp:positionV>
                <wp:extent cx="298450" cy="273050"/>
                <wp:effectExtent l="0" t="0" r="25400" b="12700"/>
                <wp:wrapNone/>
                <wp:docPr id="530" name="矩形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EBDF918" id="矩形 530" o:spid="_x0000_s1026" style="position:absolute;margin-left:-.8pt;margin-top:26.1pt;width:23.5pt;height:21.5pt;z-index:251802624;visibility:visible;mso-wrap-style:square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" fillcolor="white [3201]" strokecolor="black [3200]" strokeweight="2pt">
                <w10:wrap anchorx="margin"/>
              </v:rect>
            </w:pict>
          </mc:Fallback>
        </mc:AlternateContent>
      </w: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E65CEB8" wp14:editId="386AC53F">
                <wp:simplePos x="0" y="0"/>
                <wp:positionH relativeFrom="column">
                  <wp:posOffset>5206264</wp:posOffset>
                </wp:positionH>
                <wp:positionV relativeFrom="paragraph">
                  <wp:posOffset>268304</wp:posOffset>
                </wp:positionV>
                <wp:extent cx="297873" cy="311727"/>
                <wp:effectExtent l="0" t="0" r="0" b="0"/>
                <wp:wrapNone/>
                <wp:docPr id="527" name="矩形 5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73" cy="3117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7CB73" w14:textId="77777777" w:rsidR="00464745" w:rsidRPr="00A1533C" w:rsidRDefault="00464745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65CEB8" id="矩形 527" o:spid="_x0000_s1143" style="position:absolute;margin-left:409.95pt;margin-top:21.15pt;width:23.45pt;height:24.5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" filled="f" stroked="f" strokeweight="2pt">
                <v:textbox>
                  <w:txbxContent>
                    <w:p w14:paraId="1277CB73" w14:textId="77777777" w:rsidR="00464745" w:rsidRPr="00A1533C" w:rsidRDefault="00464745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</w:p>
    <w:p w14:paraId="3A469F5F" w14:textId="38E33938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425CC126" w14:textId="6665CE6C" w:rsidR="007C05ED" w:rsidRPr="00C92B6F" w:rsidRDefault="007C05ED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</w:p>
    <w:p w14:paraId="7B6AAD23" w14:textId="44265433" w:rsidR="007C05ED" w:rsidRPr="00C92B6F" w:rsidRDefault="002A688C" w:rsidP="007C05ED">
      <w:pPr>
        <w:spacing w:after="200" w:line="276" w:lineRule="auto"/>
        <w:rPr>
          <w:rFonts w:eastAsia="微軟正黑體"/>
          <w:b/>
          <w:bCs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BB3FB37" wp14:editId="731DD1D5">
                <wp:simplePos x="0" y="0"/>
                <wp:positionH relativeFrom="column">
                  <wp:posOffset>-190500</wp:posOffset>
                </wp:positionH>
                <wp:positionV relativeFrom="paragraph">
                  <wp:posOffset>194945</wp:posOffset>
                </wp:positionV>
                <wp:extent cx="1063625" cy="1001395"/>
                <wp:effectExtent l="0" t="0" r="22225" b="27305"/>
                <wp:wrapNone/>
                <wp:docPr id="89" name="橢圓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625" cy="100139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99B434" w14:textId="77777777" w:rsidR="00464745" w:rsidRPr="007C05ED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Berlin Sans FB" w:eastAsiaTheme="minorEastAsia" w:hAnsi="Berlin Sans FB"/>
                                <w:color w:val="FF6600"/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7C05ED">
                              <w:rPr>
                                <w:rFonts w:ascii="Berlin Sans FB" w:eastAsiaTheme="minorEastAsia" w:hAnsi="Berlin Sans FB"/>
                                <w:color w:val="FF6600"/>
                                <w:sz w:val="40"/>
                                <w:szCs w:val="40"/>
                                <w:lang w:eastAsia="zh-TW"/>
                              </w:rPr>
                              <w:t>T</w:t>
                            </w:r>
                          </w:p>
                          <w:p w14:paraId="37A2FFE4" w14:textId="77777777" w:rsidR="00464745" w:rsidRPr="007C05ED" w:rsidRDefault="00464745" w:rsidP="007C05ED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color w:val="FF6600"/>
                                <w:sz w:val="21"/>
                                <w:szCs w:val="21"/>
                                <w:lang w:eastAsia="zh-TW"/>
                              </w:rPr>
                            </w:pPr>
                            <w:r w:rsidRPr="007C05ED">
                              <w:rPr>
                                <w:rFonts w:ascii="微軟正黑體" w:eastAsia="微軟正黑體" w:hAnsi="微軟正黑體" w:hint="eastAsia"/>
                                <w:color w:val="FF6600"/>
                                <w:sz w:val="21"/>
                                <w:szCs w:val="21"/>
                                <w:lang w:eastAsia="zh-TW"/>
                              </w:rPr>
                              <w:t>有時限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B3FB37" id="橢圓 89" o:spid="_x0000_s1144" style="position:absolute;margin-left:-15pt;margin-top:15.35pt;width:83.75pt;height:78.8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" fillcolor="white [3201]" strokecolor="#f79646 [3209]" strokeweight="2pt">
                <v:textbox>
                  <w:txbxContent>
                    <w:p w14:paraId="2499B434" w14:textId="77777777" w:rsidR="00464745" w:rsidRPr="007C05ED" w:rsidRDefault="00464745" w:rsidP="007C05ED">
                      <w:pPr>
                        <w:snapToGrid w:val="0"/>
                        <w:jc w:val="center"/>
                        <w:rPr>
                          <w:rFonts w:ascii="Berlin Sans FB" w:eastAsiaTheme="minorEastAsia" w:hAnsi="Berlin Sans FB"/>
                          <w:color w:val="FF6600"/>
                          <w:sz w:val="40"/>
                          <w:szCs w:val="40"/>
                          <w:lang w:eastAsia="zh-TW"/>
                        </w:rPr>
                      </w:pPr>
                      <w:r w:rsidRPr="007C05ED">
                        <w:rPr>
                          <w:rFonts w:ascii="Berlin Sans FB" w:eastAsiaTheme="minorEastAsia" w:hAnsi="Berlin Sans FB"/>
                          <w:color w:val="FF6600"/>
                          <w:sz w:val="40"/>
                          <w:szCs w:val="40"/>
                          <w:lang w:eastAsia="zh-TW"/>
                        </w:rPr>
                        <w:t>T</w:t>
                      </w:r>
                    </w:p>
                    <w:p w14:paraId="37A2FFE4" w14:textId="77777777" w:rsidR="00464745" w:rsidRPr="007C05ED" w:rsidRDefault="00464745" w:rsidP="007C05ED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color w:val="FF6600"/>
                          <w:sz w:val="21"/>
                          <w:szCs w:val="21"/>
                          <w:lang w:eastAsia="zh-TW"/>
                        </w:rPr>
                      </w:pPr>
                      <w:r w:rsidRPr="007C05ED">
                        <w:rPr>
                          <w:rFonts w:ascii="微軟正黑體" w:eastAsia="微軟正黑體" w:hAnsi="微軟正黑體" w:hint="eastAsia"/>
                          <w:color w:val="FF6600"/>
                          <w:sz w:val="21"/>
                          <w:szCs w:val="21"/>
                          <w:lang w:eastAsia="zh-TW"/>
                        </w:rPr>
                        <w:t>有時限的</w:t>
                      </w:r>
                    </w:p>
                  </w:txbxContent>
                </v:textbox>
              </v:oval>
            </w:pict>
          </mc:Fallback>
        </mc:AlternateContent>
      </w:r>
      <w:r w:rsidR="005237B8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24377C9" wp14:editId="5A07D150">
                <wp:simplePos x="0" y="0"/>
                <wp:positionH relativeFrom="column">
                  <wp:posOffset>5229860</wp:posOffset>
                </wp:positionH>
                <wp:positionV relativeFrom="paragraph">
                  <wp:posOffset>325220</wp:posOffset>
                </wp:positionV>
                <wp:extent cx="297815" cy="311150"/>
                <wp:effectExtent l="0" t="0" r="0" b="0"/>
                <wp:wrapNone/>
                <wp:docPr id="561" name="矩形 5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4C004" w14:textId="77777777" w:rsidR="00464745" w:rsidRPr="00A1533C" w:rsidRDefault="00464745" w:rsidP="007C05ED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A1533C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  <w:lang w:val="en-US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4377C9" id="矩形 561" o:spid="_x0000_s1145" style="position:absolute;margin-left:411.8pt;margin-top:25.6pt;width:23.45pt;height:24.5pt;z-index:251805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" filled="f" stroked="f" strokeweight="2pt">
                <v:textbox>
                  <w:txbxContent>
                    <w:p w14:paraId="18C4C004" w14:textId="77777777" w:rsidR="00464745" w:rsidRPr="00A1533C" w:rsidRDefault="00464745" w:rsidP="007C05ED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A1533C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  <w:lang w:val="en-US"/>
                        </w:rPr>
                        <w:sym w:font="Wingdings" w:char="F0FC"/>
                      </w:r>
                    </w:p>
                  </w:txbxContent>
                </v:textbox>
              </v:rect>
            </w:pict>
          </mc:Fallback>
        </mc:AlternateContent>
      </w:r>
    </w:p>
    <w:p w14:paraId="5A8E4971" w14:textId="4F270FC0" w:rsidR="00984C52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6933171" wp14:editId="78F5CA7E">
                <wp:simplePos x="0" y="0"/>
                <wp:positionH relativeFrom="column">
                  <wp:posOffset>5287645</wp:posOffset>
                </wp:positionH>
                <wp:positionV relativeFrom="paragraph">
                  <wp:posOffset>34290</wp:posOffset>
                </wp:positionV>
                <wp:extent cx="298450" cy="273050"/>
                <wp:effectExtent l="0" t="0" r="25400" b="12700"/>
                <wp:wrapNone/>
                <wp:docPr id="562" name="矩形 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A3D9913" id="矩形 562" o:spid="_x0000_s1026" style="position:absolute;margin-left:416.35pt;margin-top:2.7pt;width:23.5pt;height:21.5pt;z-index:25180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" fillcolor="white [3201]" strokecolor="black [3200]" strokeweight="2pt"/>
            </w:pict>
          </mc:Fallback>
        </mc:AlternateContent>
      </w:r>
    </w:p>
    <w:p w14:paraId="0015D56E" w14:textId="6F767F1A" w:rsidR="00984C52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6018B66" wp14:editId="08663B36">
                <wp:simplePos x="0" y="0"/>
                <wp:positionH relativeFrom="column">
                  <wp:posOffset>5287645</wp:posOffset>
                </wp:positionH>
                <wp:positionV relativeFrom="paragraph">
                  <wp:posOffset>52070</wp:posOffset>
                </wp:positionV>
                <wp:extent cx="298450" cy="273050"/>
                <wp:effectExtent l="0" t="0" r="25400" b="12700"/>
                <wp:wrapNone/>
                <wp:docPr id="563" name="矩形 5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99C63BD" id="矩形 563" o:spid="_x0000_s1026" style="position:absolute;margin-left:416.35pt;margin-top:4.1pt;width:23.5pt;height:21.5pt;z-index:251804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" fillcolor="white [3201]" strokecolor="black [3200]" strokeweight="2pt"/>
            </w:pict>
          </mc:Fallback>
        </mc:AlternateContent>
      </w:r>
    </w:p>
    <w:p w14:paraId="66169357" w14:textId="2AA6F1CB" w:rsidR="00984C52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633A8C63" w14:textId="77777777" w:rsidR="002A688C" w:rsidRPr="00C92B6F" w:rsidRDefault="002A688C">
      <w:pPr>
        <w:spacing w:after="200" w:line="276" w:lineRule="auto"/>
        <w:rPr>
          <w:rFonts w:eastAsiaTheme="minorEastAsia"/>
          <w:bCs/>
          <w:sz w:val="22"/>
          <w:szCs w:val="22"/>
          <w:u w:val="single"/>
          <w:lang w:eastAsia="zh-TW"/>
        </w:rPr>
      </w:pPr>
    </w:p>
    <w:p w14:paraId="7B76C410" w14:textId="27318A7B" w:rsidR="00345885" w:rsidRPr="00C92B6F" w:rsidRDefault="00984C52">
      <w:pPr>
        <w:spacing w:after="200"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節錄及改寫</w:t>
      </w:r>
      <w:proofErr w:type="gramStart"/>
      <w:r w:rsidRPr="00C92B6F">
        <w:rPr>
          <w:rFonts w:eastAsiaTheme="minorEastAsia"/>
          <w:bCs/>
          <w:sz w:val="22"/>
          <w:szCs w:val="22"/>
          <w:u w:val="single"/>
          <w:lang w:eastAsia="zh-TW"/>
        </w:rPr>
        <w:t>自</w:t>
      </w:r>
      <w:proofErr w:type="gramEnd"/>
      <w:r w:rsidRPr="00C92B6F">
        <w:rPr>
          <w:rFonts w:eastAsiaTheme="minorEastAsia"/>
          <w:bCs/>
          <w:sz w:val="22"/>
          <w:szCs w:val="22"/>
          <w:lang w:eastAsia="zh-TW"/>
        </w:rPr>
        <w:t>：</w:t>
      </w:r>
      <w:r w:rsidR="00B1581E" w:rsidRPr="00C92B6F">
        <w:rPr>
          <w:rFonts w:eastAsiaTheme="minorEastAsia" w:hint="eastAsia"/>
          <w:bCs/>
          <w:sz w:val="22"/>
          <w:szCs w:val="22"/>
          <w:lang w:eastAsia="zh-TW"/>
        </w:rPr>
        <w:t>吳寶城</w:t>
      </w:r>
      <w:r w:rsidRPr="00C92B6F">
        <w:rPr>
          <w:rFonts w:eastAsiaTheme="minorEastAsia"/>
          <w:bCs/>
          <w:sz w:val="22"/>
          <w:szCs w:val="22"/>
          <w:lang w:eastAsia="zh-TW"/>
        </w:rPr>
        <w:t>（</w:t>
      </w:r>
      <w:r w:rsidRPr="00C92B6F">
        <w:rPr>
          <w:rFonts w:eastAsiaTheme="minorEastAsia"/>
          <w:bCs/>
          <w:sz w:val="22"/>
          <w:szCs w:val="22"/>
          <w:lang w:eastAsia="zh-TW"/>
        </w:rPr>
        <w:t>20</w:t>
      </w:r>
      <w:r w:rsidR="00237C4F" w:rsidRPr="00C92B6F">
        <w:rPr>
          <w:rFonts w:eastAsiaTheme="minorEastAsia" w:hint="eastAsia"/>
          <w:bCs/>
          <w:sz w:val="22"/>
          <w:szCs w:val="22"/>
          <w:lang w:eastAsia="zh-TW"/>
        </w:rPr>
        <w:t>15</w:t>
      </w:r>
      <w:r w:rsidRPr="00C92B6F">
        <w:rPr>
          <w:rFonts w:eastAsiaTheme="minorEastAsia"/>
          <w:bCs/>
          <w:sz w:val="22"/>
          <w:szCs w:val="22"/>
          <w:lang w:eastAsia="zh-TW"/>
        </w:rPr>
        <w:t>）</w:t>
      </w:r>
      <w:r w:rsidR="00035149" w:rsidRPr="00C92B6F">
        <w:rPr>
          <w:rFonts w:eastAsiaTheme="minorEastAsia" w:hint="eastAsia"/>
          <w:bCs/>
          <w:sz w:val="22"/>
          <w:szCs w:val="22"/>
          <w:lang w:eastAsia="zh-TW"/>
        </w:rPr>
        <w:t>，《出路指南》第二冊</w:t>
      </w:r>
      <w:r w:rsidR="00B1581E" w:rsidRPr="00C92B6F">
        <w:rPr>
          <w:rFonts w:eastAsiaTheme="minorEastAsia" w:hint="eastAsia"/>
          <w:bCs/>
          <w:sz w:val="22"/>
          <w:szCs w:val="22"/>
          <w:lang w:eastAsia="zh-TW"/>
        </w:rPr>
        <w:t>。</w:t>
      </w:r>
      <w:r w:rsidR="00345885" w:rsidRPr="00C92B6F">
        <w:rPr>
          <w:rFonts w:eastAsia="微軟正黑體"/>
          <w:b/>
          <w:sz w:val="28"/>
          <w:szCs w:val="28"/>
          <w:lang w:val="en-US" w:eastAsia="zh-TW"/>
        </w:rPr>
        <w:br w:type="page"/>
      </w:r>
    </w:p>
    <w:p w14:paraId="16EADDE0" w14:textId="26542B97" w:rsidR="00345885" w:rsidRPr="00C92B6F" w:rsidRDefault="00345885" w:rsidP="002A688C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t>活動二：你</w:t>
      </w:r>
      <w:r w:rsidRPr="00C92B6F">
        <w:rPr>
          <w:rFonts w:eastAsia="微軟正黑體"/>
          <w:b/>
          <w:sz w:val="28"/>
          <w:szCs w:val="28"/>
          <w:lang w:eastAsia="zh-TW"/>
        </w:rPr>
        <w:t>SMART</w:t>
      </w:r>
      <w:r w:rsidRPr="00C92B6F">
        <w:rPr>
          <w:rFonts w:eastAsia="微軟正黑體"/>
          <w:b/>
          <w:sz w:val="28"/>
          <w:szCs w:val="28"/>
          <w:lang w:eastAsia="zh-TW"/>
        </w:rPr>
        <w:t>，我</w:t>
      </w:r>
      <w:r w:rsidRPr="00C92B6F">
        <w:rPr>
          <w:rFonts w:eastAsia="微軟正黑體"/>
          <w:b/>
          <w:sz w:val="28"/>
          <w:szCs w:val="28"/>
          <w:lang w:eastAsia="zh-TW"/>
        </w:rPr>
        <w:t>SMART</w:t>
      </w:r>
    </w:p>
    <w:p w14:paraId="6E9C436A" w14:textId="5FEBF3A3" w:rsidR="00D64A71" w:rsidRPr="00C92B6F" w:rsidRDefault="000C1030" w:rsidP="002A688C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77344" behindDoc="0" locked="0" layoutInCell="1" allowOverlap="1" wp14:anchorId="4D71C7DA" wp14:editId="54FA4EC6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598930" cy="735965"/>
            <wp:effectExtent l="0" t="0" r="1270" b="6985"/>
            <wp:wrapSquare wrapText="bothSides"/>
            <wp:docPr id="494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30" cy="735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3B8F" w:rsidRPr="00C92B6F">
        <w:rPr>
          <w:rFonts w:eastAsia="微軟正黑體"/>
          <w:bCs/>
          <w:lang w:eastAsia="zh-TW"/>
        </w:rPr>
        <w:t>以</w:t>
      </w:r>
      <w:r w:rsidR="00D64A71" w:rsidRPr="00C92B6F">
        <w:rPr>
          <w:rFonts w:eastAsia="微軟正黑體"/>
          <w:bCs/>
          <w:lang w:eastAsia="zh-TW"/>
        </w:rPr>
        <w:t>SMART</w:t>
      </w:r>
      <w:r w:rsidR="002B3B8F" w:rsidRPr="00C92B6F">
        <w:rPr>
          <w:rFonts w:eastAsia="微軟正黑體"/>
          <w:bCs/>
          <w:lang w:eastAsia="zh-TW"/>
        </w:rPr>
        <w:t>原則設定</w:t>
      </w:r>
      <w:r w:rsidR="00D64A71" w:rsidRPr="00C92B6F">
        <w:rPr>
          <w:rFonts w:eastAsia="微軟正黑體"/>
          <w:bCs/>
          <w:lang w:eastAsia="zh-TW"/>
        </w:rPr>
        <w:t>目標</w:t>
      </w:r>
      <w:r w:rsidR="009A1CE1" w:rsidRPr="00C92B6F">
        <w:rPr>
          <w:rFonts w:eastAsia="微軟正黑體"/>
          <w:bCs/>
          <w:lang w:eastAsia="zh-TW"/>
        </w:rPr>
        <w:t>不單</w:t>
      </w:r>
      <w:r w:rsidR="002B3B8F" w:rsidRPr="00C92B6F">
        <w:rPr>
          <w:rFonts w:eastAsia="微軟正黑體"/>
          <w:bCs/>
          <w:lang w:eastAsia="zh-TW"/>
        </w:rPr>
        <w:t>有助我們實現夢想</w:t>
      </w:r>
      <w:r w:rsidR="00D64A71" w:rsidRPr="00C92B6F">
        <w:rPr>
          <w:rFonts w:eastAsia="微軟正黑體"/>
          <w:bCs/>
          <w:lang w:eastAsia="zh-TW"/>
        </w:rPr>
        <w:t>，易於檢視進度，</w:t>
      </w:r>
      <w:r w:rsidR="009A1CE1" w:rsidRPr="00C92B6F">
        <w:rPr>
          <w:rFonts w:eastAsia="微軟正黑體"/>
          <w:bCs/>
          <w:lang w:eastAsia="zh-TW"/>
        </w:rPr>
        <w:t>更</w:t>
      </w:r>
      <w:r w:rsidR="00D64A71" w:rsidRPr="00C92B6F">
        <w:rPr>
          <w:rFonts w:eastAsia="微軟正黑體"/>
          <w:bCs/>
          <w:lang w:eastAsia="zh-TW"/>
        </w:rPr>
        <w:t>能</w:t>
      </w:r>
      <w:r w:rsidR="009A1CE1" w:rsidRPr="00C92B6F">
        <w:rPr>
          <w:rFonts w:eastAsia="微軟正黑體"/>
          <w:bCs/>
          <w:lang w:eastAsia="zh-TW"/>
        </w:rPr>
        <w:t>清楚</w:t>
      </w:r>
      <w:r w:rsidR="00D64A71" w:rsidRPr="00C92B6F">
        <w:rPr>
          <w:rFonts w:eastAsia="微軟正黑體"/>
          <w:bCs/>
          <w:lang w:eastAsia="zh-TW"/>
        </w:rPr>
        <w:t>知道還有多少事情未完成，與夢想的距離有多遠。</w:t>
      </w:r>
    </w:p>
    <w:p w14:paraId="0899B5A2" w14:textId="77777777" w:rsidR="009A1CE1" w:rsidRPr="00C92B6F" w:rsidRDefault="009A1CE1" w:rsidP="00D64A7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A57FBD5" w14:textId="791DC642" w:rsidR="00D2300D" w:rsidRPr="00C92B6F" w:rsidRDefault="00D2300D" w:rsidP="002A688C">
      <w:pPr>
        <w:snapToGrid w:val="0"/>
        <w:jc w:val="both"/>
        <w:rPr>
          <w:rFonts w:eastAsia="微軟正黑體"/>
          <w:b/>
          <w:bCs/>
          <w:iCs/>
          <w:color w:val="000000" w:themeColor="text1"/>
          <w:lang w:val="en-US" w:eastAsia="zh-HK"/>
        </w:rPr>
      </w:pPr>
      <w:r w:rsidRPr="00C92B6F">
        <w:rPr>
          <w:rFonts w:eastAsia="微軟正黑體"/>
          <w:b/>
          <w:bCs/>
          <w:iCs/>
          <w:color w:val="000000" w:themeColor="text1"/>
          <w:lang w:val="en-US" w:eastAsia="zh-TW"/>
        </w:rPr>
        <w:t>個案</w:t>
      </w:r>
      <w:proofErr w:type="gramStart"/>
      <w:r w:rsidR="007E40F4" w:rsidRPr="00C92B6F">
        <w:rPr>
          <w:rFonts w:eastAsia="微軟正黑體"/>
          <w:b/>
          <w:bCs/>
          <w:iCs/>
          <w:color w:val="000000" w:themeColor="text1"/>
          <w:lang w:val="en-US" w:eastAsia="zh-HK"/>
        </w:rPr>
        <w:t>一</w:t>
      </w:r>
      <w:proofErr w:type="gramEnd"/>
    </w:p>
    <w:p w14:paraId="75F2A071" w14:textId="17A77D01" w:rsidR="00A6502D" w:rsidRPr="00C92B6F" w:rsidRDefault="00D2300D" w:rsidP="002A688C">
      <w:pPr>
        <w:snapToGrid w:val="0"/>
        <w:jc w:val="both"/>
        <w:rPr>
          <w:rFonts w:eastAsia="微軟正黑體"/>
          <w:iCs/>
          <w:color w:val="000000" w:themeColor="text1"/>
          <w:lang w:val="en-US" w:eastAsia="zh-TW"/>
        </w:rPr>
      </w:pPr>
      <w:proofErr w:type="gramStart"/>
      <w:r w:rsidRPr="00C92B6F">
        <w:rPr>
          <w:rFonts w:eastAsia="微軟正黑體"/>
          <w:iCs/>
          <w:color w:val="000000" w:themeColor="text1"/>
          <w:lang w:val="en-US" w:eastAsia="zh-TW"/>
        </w:rPr>
        <w:t>文慧想提升</w:t>
      </w:r>
      <w:proofErr w:type="gramEnd"/>
      <w:r w:rsidRPr="00C92B6F">
        <w:rPr>
          <w:rFonts w:eastAsia="微軟正黑體"/>
          <w:iCs/>
          <w:color w:val="000000" w:themeColor="text1"/>
          <w:lang w:val="en-US" w:eastAsia="zh-TW"/>
        </w:rPr>
        <w:t>英</w:t>
      </w:r>
      <w:r w:rsidR="009A1CE1" w:rsidRPr="00C92B6F">
        <w:rPr>
          <w:rFonts w:eastAsia="微軟正黑體"/>
          <w:iCs/>
          <w:color w:val="000000" w:themeColor="text1"/>
          <w:lang w:val="en-US" w:eastAsia="zh-TW"/>
        </w:rPr>
        <w:t>語</w:t>
      </w:r>
      <w:r w:rsidRPr="00C92B6F">
        <w:rPr>
          <w:rFonts w:eastAsia="微軟正黑體"/>
          <w:iCs/>
          <w:color w:val="000000" w:themeColor="text1"/>
          <w:lang w:val="en-US" w:eastAsia="zh-TW"/>
        </w:rPr>
        <w:t>文法能力</w:t>
      </w:r>
      <w:r w:rsidR="00DE134E" w:rsidRPr="00C92B6F">
        <w:rPr>
          <w:rFonts w:eastAsia="微軟正黑體"/>
          <w:iCs/>
          <w:color w:val="000000" w:themeColor="text1"/>
          <w:lang w:val="en-US" w:eastAsia="zh-TW"/>
        </w:rPr>
        <w:t>，明</w:t>
      </w:r>
      <w:r w:rsidR="00596DFE" w:rsidRPr="00C92B6F">
        <w:rPr>
          <w:rFonts w:eastAsia="微軟正黑體"/>
          <w:iCs/>
          <w:color w:val="000000" w:themeColor="text1"/>
          <w:lang w:val="en-US" w:eastAsia="zh-TW"/>
        </w:rPr>
        <w:t>年</w:t>
      </w:r>
      <w:r w:rsidR="003E5CD6" w:rsidRPr="00C92B6F">
        <w:rPr>
          <w:rFonts w:eastAsia="微軟正黑體"/>
          <w:iCs/>
          <w:color w:val="000000" w:themeColor="text1"/>
          <w:lang w:val="en-US" w:eastAsia="zh-HK"/>
        </w:rPr>
        <w:t>代表學校</w:t>
      </w:r>
      <w:r w:rsidR="00DE134E" w:rsidRPr="00C92B6F">
        <w:rPr>
          <w:rFonts w:eastAsia="微軟正黑體"/>
          <w:iCs/>
          <w:color w:val="000000" w:themeColor="text1"/>
          <w:lang w:val="en-US" w:eastAsia="zh-TW"/>
        </w:rPr>
        <w:t>參加</w:t>
      </w:r>
      <w:r w:rsidR="0073347F" w:rsidRPr="00C92B6F">
        <w:rPr>
          <w:rFonts w:eastAsia="微軟正黑體"/>
          <w:iCs/>
          <w:color w:val="000000" w:themeColor="text1"/>
          <w:lang w:val="en-US" w:eastAsia="zh-TW"/>
        </w:rPr>
        <w:t>全港</w:t>
      </w:r>
      <w:r w:rsidR="003E5CD6" w:rsidRPr="00C92B6F">
        <w:rPr>
          <w:rFonts w:eastAsia="微軟正黑體"/>
          <w:iCs/>
          <w:color w:val="000000" w:themeColor="text1"/>
          <w:lang w:val="en-US" w:eastAsia="zh-HK"/>
        </w:rPr>
        <w:t>中一</w:t>
      </w:r>
      <w:r w:rsidR="00C76311" w:rsidRPr="00C92B6F">
        <w:rPr>
          <w:rFonts w:eastAsia="微軟正黑體" w:hint="eastAsia"/>
          <w:iCs/>
          <w:color w:val="000000" w:themeColor="text1"/>
          <w:lang w:val="en-US" w:eastAsia="zh-TW"/>
        </w:rPr>
        <w:t>級</w:t>
      </w:r>
      <w:r w:rsidR="0073347F" w:rsidRPr="00C92B6F">
        <w:rPr>
          <w:rFonts w:eastAsia="微軟正黑體"/>
          <w:iCs/>
          <w:color w:val="000000" w:themeColor="text1"/>
          <w:lang w:val="en-US" w:eastAsia="zh-TW"/>
        </w:rPr>
        <w:t>學生</w:t>
      </w:r>
      <w:r w:rsidR="00591A8C" w:rsidRPr="00C92B6F">
        <w:rPr>
          <w:rFonts w:eastAsia="微軟正黑體"/>
          <w:iCs/>
          <w:color w:val="000000" w:themeColor="text1"/>
          <w:lang w:val="en-US" w:eastAsia="zh-TW"/>
        </w:rPr>
        <w:t>英文寫作比賽</w:t>
      </w:r>
      <w:r w:rsidRPr="00C92B6F">
        <w:rPr>
          <w:rFonts w:eastAsia="微軟正黑體"/>
          <w:iCs/>
          <w:color w:val="000000" w:themeColor="text1"/>
          <w:lang w:val="en-US" w:eastAsia="zh-TW"/>
        </w:rPr>
        <w:t>。</w:t>
      </w:r>
    </w:p>
    <w:p w14:paraId="00C79915" w14:textId="08429818" w:rsidR="00A6502D" w:rsidRPr="00C92B6F" w:rsidRDefault="00A6502D" w:rsidP="002A688C">
      <w:pPr>
        <w:snapToGrid w:val="0"/>
        <w:jc w:val="both"/>
        <w:rPr>
          <w:rFonts w:eastAsiaTheme="minorEastAsia"/>
          <w:bCs/>
          <w:iCs/>
          <w:lang w:val="en-US" w:eastAsia="zh-TW"/>
        </w:rPr>
      </w:pPr>
    </w:p>
    <w:p w14:paraId="1ECE10B6" w14:textId="5B023E2A" w:rsidR="00D82E98" w:rsidRPr="00C92B6F" w:rsidRDefault="003D4E78" w:rsidP="002A688C">
      <w:pPr>
        <w:snapToGrid w:val="0"/>
        <w:jc w:val="both"/>
        <w:rPr>
          <w:rFonts w:eastAsiaTheme="minorEastAsia"/>
          <w:lang w:eastAsia="zh-TW"/>
        </w:rPr>
      </w:pPr>
      <w:r w:rsidRPr="00C92B6F">
        <w:rPr>
          <w:rFonts w:eastAsiaTheme="minorEastAsia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7C328714" wp14:editId="21ACD8B3">
                <wp:simplePos x="0" y="0"/>
                <wp:positionH relativeFrom="column">
                  <wp:posOffset>4503420</wp:posOffset>
                </wp:positionH>
                <wp:positionV relativeFrom="paragraph">
                  <wp:posOffset>5427345</wp:posOffset>
                </wp:positionV>
                <wp:extent cx="1523365" cy="731520"/>
                <wp:effectExtent l="0" t="0" r="19685" b="11430"/>
                <wp:wrapNone/>
                <wp:docPr id="503" name="流程圖: 文件 5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3365" cy="731520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25D92F" w14:textId="77777777" w:rsidR="00464745" w:rsidRPr="007053F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F077D0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有時限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：如</w:t>
                            </w:r>
                            <w:r w:rsidRPr="007053FE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1</w:t>
                            </w:r>
                            <w:r w:rsidRPr="007053FE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年內完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328714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流程圖: 文件 503" o:spid="_x0000_s1146" type="#_x0000_t114" style="position:absolute;left:0;text-align:left;margin-left:354.6pt;margin-top:427.35pt;width:119.95pt;height:57.6pt;z-index: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" fillcolor="white [3212]" strokecolor="#e36c0a [2409]" strokeweight="2pt">
                <v:textbox>
                  <w:txbxContent>
                    <w:p w14:paraId="6325D92F" w14:textId="77777777" w:rsidR="00464745" w:rsidRPr="007053FE" w:rsidRDefault="00464745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F077D0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有時限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：如</w:t>
                      </w:r>
                      <w:r w:rsidRPr="007053FE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1</w:t>
                      </w:r>
                      <w:r w:rsidRPr="007053FE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年內完成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187F5891" wp14:editId="7F020B89">
                <wp:simplePos x="0" y="0"/>
                <wp:positionH relativeFrom="column">
                  <wp:posOffset>4434840</wp:posOffset>
                </wp:positionH>
                <wp:positionV relativeFrom="paragraph">
                  <wp:posOffset>1144905</wp:posOffset>
                </wp:positionV>
                <wp:extent cx="1621790" cy="937260"/>
                <wp:effectExtent l="0" t="0" r="16510" b="15240"/>
                <wp:wrapNone/>
                <wp:docPr id="104" name="流程圖: 文件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90" cy="937260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BC2C7" w14:textId="77777777" w:rsidR="00464745" w:rsidRPr="003D4E78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snapToGrid w:val="0"/>
                              <w:spacing w:line="240" w:lineRule="exact"/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明確的：何事、如何、為何、</w:t>
                            </w:r>
                            <w:proofErr w:type="gramStart"/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何人、</w:t>
                            </w:r>
                            <w:proofErr w:type="gramEnd"/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何時、何地（</w:t>
                            </w:r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至少一個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F5891" id="流程圖: 文件 104" o:spid="_x0000_s1147" type="#_x0000_t114" style="position:absolute;left:0;text-align:left;margin-left:349.2pt;margin-top:90.15pt;width:127.7pt;height:73.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" fillcolor="white [3212]" strokecolor="#4bacc6 [3208]" strokeweight="2pt">
                <v:textbox>
                  <w:txbxContent>
                    <w:p w14:paraId="413BC2C7" w14:textId="77777777" w:rsidR="00464745" w:rsidRPr="003D4E78" w:rsidRDefault="00464745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snapToGrid w:val="0"/>
                        <w:spacing w:line="240" w:lineRule="exact"/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明確的：何事、如何、為何、</w:t>
                      </w:r>
                      <w:proofErr w:type="gramStart"/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何人、</w:t>
                      </w:r>
                      <w:proofErr w:type="gramEnd"/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何時、何地（</w:t>
                      </w:r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至少一個）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A897E53" wp14:editId="0C819609">
                <wp:simplePos x="0" y="0"/>
                <wp:positionH relativeFrom="column">
                  <wp:posOffset>4431665</wp:posOffset>
                </wp:positionH>
                <wp:positionV relativeFrom="paragraph">
                  <wp:posOffset>2181225</wp:posOffset>
                </wp:positionV>
                <wp:extent cx="1577975" cy="821213"/>
                <wp:effectExtent l="0" t="0" r="22225" b="17145"/>
                <wp:wrapNone/>
                <wp:docPr id="192" name="流程圖: 文件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975" cy="821213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48D49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B61B9D" w14:textId="77777777" w:rsidR="00464745" w:rsidRPr="003D4E78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3D4E78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可量度的：以數字評估已達到標準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97E53" id="流程圖: 文件 192" o:spid="_x0000_s1148" type="#_x0000_t114" style="position:absolute;left:0;text-align:left;margin-left:348.95pt;margin-top:171.75pt;width:124.25pt;height:64.6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" fillcolor="white [3212]" strokecolor="#48d491" strokeweight="2pt">
                <v:textbox>
                  <w:txbxContent>
                    <w:p w14:paraId="5CB61B9D" w14:textId="77777777" w:rsidR="00464745" w:rsidRPr="003D4E78" w:rsidRDefault="00464745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3D4E78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可量度的：以數字評估已達到標準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2B2563" wp14:editId="62659622">
                <wp:simplePos x="0" y="0"/>
                <wp:positionH relativeFrom="column">
                  <wp:posOffset>4424045</wp:posOffset>
                </wp:positionH>
                <wp:positionV relativeFrom="paragraph">
                  <wp:posOffset>3143250</wp:posOffset>
                </wp:positionV>
                <wp:extent cx="1578359" cy="809564"/>
                <wp:effectExtent l="0" t="0" r="22225" b="10160"/>
                <wp:wrapNone/>
                <wp:docPr id="194" name="流程圖: 文件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8359" cy="809564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4E3B0A" w14:textId="77777777" w:rsidR="00464745" w:rsidRPr="007053F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68356E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可實現的：能力範圍內可完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B2563" id="流程圖: 文件 194" o:spid="_x0000_s1149" type="#_x0000_t114" style="position:absolute;left:0;text-align:left;margin-left:348.35pt;margin-top:247.5pt;width:124.3pt;height:6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" fillcolor="white [3212]" strokecolor="#9bbb59 [3206]" strokeweight="2pt">
                <v:textbox>
                  <w:txbxContent>
                    <w:p w14:paraId="514E3B0A" w14:textId="77777777" w:rsidR="00464745" w:rsidRPr="007053FE" w:rsidRDefault="00464745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68356E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可實現的：能力範圍內可完成</w:t>
                      </w:r>
                    </w:p>
                  </w:txbxContent>
                </v:textbox>
              </v:shape>
            </w:pict>
          </mc:Fallback>
        </mc:AlternateContent>
      </w:r>
      <w:r w:rsidR="002A688C"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1DBF7771" wp14:editId="6E3D7F66">
                <wp:simplePos x="0" y="0"/>
                <wp:positionH relativeFrom="column">
                  <wp:posOffset>4447540</wp:posOffset>
                </wp:positionH>
                <wp:positionV relativeFrom="paragraph">
                  <wp:posOffset>4238625</wp:posOffset>
                </wp:positionV>
                <wp:extent cx="1563370" cy="727710"/>
                <wp:effectExtent l="0" t="0" r="17780" b="15240"/>
                <wp:wrapNone/>
                <wp:docPr id="488" name="流程圖: 文件 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3370" cy="727710"/>
                        </a:xfrm>
                        <a:prstGeom prst="flowChartDocumen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ABB871" w14:textId="77777777" w:rsidR="00464745" w:rsidRPr="007053FE" w:rsidRDefault="00464745" w:rsidP="00DC1DAB">
                            <w:pPr>
                              <w:pStyle w:val="aff4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142"/>
                              </w:tabs>
                              <w:ind w:leftChars="0" w:left="284" w:hanging="284"/>
                              <w:jc w:val="both"/>
                              <w:rPr>
                                <w:rFonts w:ascii="微軟正黑體" w:eastAsia="微軟正黑體" w:hAnsi="微軟正黑體" w:cs="新細明體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F077D0"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相關的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color w:val="000000" w:themeColor="text1"/>
                                <w:sz w:val="22"/>
                                <w:szCs w:val="22"/>
                                <w:lang w:eastAsia="zh-TW"/>
                              </w:rPr>
                              <w:t>：與目標相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F7771" id="流程圖: 文件 488" o:spid="_x0000_s1150" type="#_x0000_t114" style="position:absolute;left:0;text-align:left;margin-left:350.2pt;margin-top:333.75pt;width:123.1pt;height:57.3pt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" fillcolor="white [3212]" strokecolor="yellow" strokeweight="2pt">
                <v:textbox>
                  <w:txbxContent>
                    <w:p w14:paraId="1BABB871" w14:textId="77777777" w:rsidR="00464745" w:rsidRPr="007053FE" w:rsidRDefault="00464745" w:rsidP="00DC1DAB">
                      <w:pPr>
                        <w:pStyle w:val="aff4"/>
                        <w:numPr>
                          <w:ilvl w:val="0"/>
                          <w:numId w:val="16"/>
                        </w:numPr>
                        <w:tabs>
                          <w:tab w:val="left" w:pos="142"/>
                        </w:tabs>
                        <w:ind w:leftChars="0" w:left="284" w:hanging="284"/>
                        <w:jc w:val="both"/>
                        <w:rPr>
                          <w:rFonts w:ascii="微軟正黑體" w:eastAsia="微軟正黑體" w:hAnsi="微軟正黑體" w:cs="新細明體"/>
                          <w:color w:val="000000" w:themeColor="text1"/>
                          <w:sz w:val="22"/>
                          <w:szCs w:val="22"/>
                          <w:lang w:eastAsia="zh-TW"/>
                        </w:rPr>
                      </w:pPr>
                      <w:r w:rsidRPr="00F077D0"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相關的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color w:val="000000" w:themeColor="text1"/>
                          <w:sz w:val="22"/>
                          <w:szCs w:val="22"/>
                          <w:lang w:eastAsia="zh-TW"/>
                        </w:rPr>
                        <w:t>：與目標相關</w:t>
                      </w:r>
                    </w:p>
                  </w:txbxContent>
                </v:textbox>
              </v:shape>
            </w:pict>
          </mc:Fallback>
        </mc:AlternateContent>
      </w:r>
      <w:r w:rsidR="004F3042" w:rsidRPr="00C92B6F">
        <w:rPr>
          <w:rFonts w:eastAsiaTheme="minorEastAsia"/>
          <w:bCs/>
          <w:lang w:eastAsia="zh-TW"/>
        </w:rPr>
        <w:t>試</w:t>
      </w:r>
      <w:r w:rsidR="00D82E98" w:rsidRPr="00C92B6F">
        <w:rPr>
          <w:rFonts w:eastAsiaTheme="minorEastAsia"/>
          <w:bCs/>
          <w:lang w:eastAsia="zh-TW"/>
        </w:rPr>
        <w:t>根據</w:t>
      </w:r>
      <w:r w:rsidR="00D82E98" w:rsidRPr="00C92B6F">
        <w:rPr>
          <w:rFonts w:eastAsiaTheme="minorEastAsia"/>
          <w:bCs/>
          <w:lang w:eastAsia="zh-TW"/>
        </w:rPr>
        <w:t>SMART</w:t>
      </w:r>
      <w:r w:rsidR="00D82E98" w:rsidRPr="00C92B6F">
        <w:rPr>
          <w:rFonts w:eastAsiaTheme="minorEastAsia"/>
          <w:bCs/>
          <w:lang w:eastAsia="zh-TW"/>
        </w:rPr>
        <w:t>原則，</w:t>
      </w:r>
      <w:r w:rsidR="00C53C85" w:rsidRPr="00C92B6F">
        <w:rPr>
          <w:rFonts w:eastAsiaTheme="minorEastAsia"/>
          <w:bCs/>
          <w:lang w:eastAsia="zh-TW"/>
        </w:rPr>
        <w:t>為</w:t>
      </w:r>
      <w:proofErr w:type="gramStart"/>
      <w:r w:rsidR="004F3042" w:rsidRPr="00C92B6F">
        <w:rPr>
          <w:rFonts w:eastAsiaTheme="minorEastAsia"/>
          <w:iCs/>
          <w:color w:val="000000" w:themeColor="text1"/>
          <w:lang w:val="en-US" w:eastAsia="zh-TW"/>
        </w:rPr>
        <w:t>文慧</w:t>
      </w:r>
      <w:r w:rsidR="00C53C85" w:rsidRPr="00C92B6F">
        <w:rPr>
          <w:rFonts w:eastAsiaTheme="minorEastAsia"/>
          <w:bCs/>
          <w:lang w:eastAsia="zh-TW"/>
        </w:rPr>
        <w:t>定立</w:t>
      </w:r>
      <w:proofErr w:type="gramEnd"/>
      <w:r w:rsidR="00D82E98" w:rsidRPr="00C92B6F">
        <w:rPr>
          <w:rFonts w:eastAsiaTheme="minorEastAsia"/>
          <w:bCs/>
          <w:lang w:eastAsia="zh-TW"/>
        </w:rPr>
        <w:t>短期目標。</w:t>
      </w:r>
      <w:r w:rsidR="00F077D0" w:rsidRPr="00C92B6F">
        <w:rPr>
          <w:rFonts w:eastAsiaTheme="minorEastAsia"/>
          <w:bCs/>
          <w:lang w:eastAsia="zh-TW"/>
        </w:rPr>
        <w:tab/>
      </w:r>
      <w:r w:rsidR="00F077D0" w:rsidRPr="00C92B6F">
        <w:rPr>
          <w:rFonts w:eastAsiaTheme="minorEastAsia"/>
          <w:bCs/>
          <w:lang w:eastAsia="zh-TW"/>
        </w:rPr>
        <w:tab/>
      </w:r>
      <w:r w:rsidR="00F077D0" w:rsidRPr="00C92B6F">
        <w:rPr>
          <w:rFonts w:eastAsiaTheme="minorEastAsia"/>
          <w:bCs/>
          <w:lang w:eastAsia="zh-TW"/>
        </w:rPr>
        <w:tab/>
      </w:r>
    </w:p>
    <w:tbl>
      <w:tblPr>
        <w:tblStyle w:val="aff5"/>
        <w:tblW w:w="8296" w:type="dxa"/>
        <w:jc w:val="center"/>
        <w:tblLook w:val="04A0" w:firstRow="1" w:lastRow="0" w:firstColumn="1" w:lastColumn="0" w:noHBand="0" w:noVBand="1"/>
      </w:tblPr>
      <w:tblGrid>
        <w:gridCol w:w="1619"/>
        <w:gridCol w:w="6677"/>
      </w:tblGrid>
      <w:tr w:rsidR="00D82E98" w:rsidRPr="00C92B6F" w14:paraId="2DF0E793" w14:textId="77777777" w:rsidTr="002A688C">
        <w:trPr>
          <w:trHeight w:val="938"/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  <w:vAlign w:val="bottom"/>
          </w:tcPr>
          <w:p w14:paraId="2A7D0379" w14:textId="77777777" w:rsidR="002A688C" w:rsidRPr="00C92B6F" w:rsidRDefault="00070A67" w:rsidP="002A688C">
            <w:pPr>
              <w:spacing w:line="276" w:lineRule="auto"/>
              <w:rPr>
                <w:rFonts w:eastAsia="新細明體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eastAsia="微軟正黑體"/>
                <w:b/>
                <w:sz w:val="28"/>
                <w:szCs w:val="28"/>
                <w:lang w:val="en-US" w:eastAsia="zh-TW"/>
              </w:rPr>
              <w:t>文慧</w:t>
            </w:r>
            <w:r w:rsidR="00D82E98" w:rsidRPr="00C92B6F">
              <w:rPr>
                <w:rFonts w:eastAsia="微軟正黑體"/>
                <w:b/>
                <w:sz w:val="28"/>
                <w:szCs w:val="28"/>
                <w:lang w:val="en-US" w:eastAsia="zh-TW"/>
              </w:rPr>
              <w:t>的短期目標</w:t>
            </w:r>
            <w:r w:rsidR="00A6502D" w:rsidRPr="00C92B6F">
              <w:rPr>
                <w:rFonts w:eastAsia="微軟正黑體"/>
                <w:b/>
                <w:sz w:val="28"/>
                <w:szCs w:val="28"/>
                <w:lang w:val="en-US" w:eastAsia="zh-TW"/>
              </w:rPr>
              <w:t>：</w:t>
            </w:r>
            <w:r w:rsidR="002A688C" w:rsidRPr="00C92B6F">
              <w:rPr>
                <w:rFonts w:eastAsia="新細明體" w:hint="eastAsia"/>
                <w:i/>
                <w:color w:val="FF0000"/>
                <w:sz w:val="24"/>
                <w:lang w:val="en-US" w:eastAsia="zh-HK"/>
              </w:rPr>
              <w:t>例如</w:t>
            </w:r>
            <w:r w:rsidR="002A688C" w:rsidRPr="00C92B6F">
              <w:rPr>
                <w:rFonts w:eastAsia="新細明體" w:hint="eastAsia"/>
                <w:i/>
                <w:color w:val="FF0000"/>
                <w:sz w:val="24"/>
                <w:lang w:val="en-US" w:eastAsia="zh-TW"/>
              </w:rPr>
              <w:t>：</w:t>
            </w:r>
          </w:p>
          <w:p w14:paraId="18FAF8F3" w14:textId="14335B52" w:rsidR="002A688C" w:rsidRPr="00C92B6F" w:rsidRDefault="002A688C" w:rsidP="002A688C">
            <w:pPr>
              <w:spacing w:line="276" w:lineRule="auto"/>
              <w:rPr>
                <w:rFonts w:ascii="新細明體" w:eastAsia="新細明體" w:hAnsi="新細明體"/>
                <w:i/>
                <w:color w:val="FF0000"/>
                <w:sz w:val="24"/>
                <w:lang w:eastAsia="zh-TW"/>
              </w:rPr>
            </w:pPr>
            <w:r w:rsidRPr="00C92B6F">
              <w:rPr>
                <w:rFonts w:ascii="新細明體" w:eastAsia="新細明體" w:hAnsi="新細明體" w:hint="eastAsia"/>
                <w:i/>
                <w:color w:val="FF0000"/>
                <w:sz w:val="24"/>
                <w:lang w:eastAsia="zh-TW"/>
              </w:rPr>
              <w:t>代表學校參加明年舉辦的全港中</w:t>
            </w:r>
            <w:r w:rsidRPr="00C92B6F">
              <w:rPr>
                <w:rFonts w:ascii="新細明體" w:eastAsia="新細明體" w:hAnsi="新細明體"/>
                <w:i/>
                <w:color w:val="FF0000"/>
                <w:sz w:val="24"/>
                <w:lang w:eastAsia="zh-TW"/>
              </w:rPr>
              <w:t>一</w:t>
            </w:r>
            <w:r w:rsidRPr="00C92B6F">
              <w:rPr>
                <w:rFonts w:ascii="新細明體" w:eastAsia="新細明體" w:hAnsi="新細明體" w:hint="eastAsia"/>
                <w:i/>
                <w:color w:val="FF0000"/>
                <w:sz w:val="24"/>
                <w:lang w:eastAsia="zh-TW"/>
              </w:rPr>
              <w:t>級學生英文寫作比賽。</w:t>
            </w:r>
          </w:p>
          <w:p w14:paraId="6263E910" w14:textId="2F2E4DE6" w:rsidR="00325FD9" w:rsidRPr="00C92B6F" w:rsidRDefault="00325FD9" w:rsidP="00141B4C">
            <w:pPr>
              <w:spacing w:line="276" w:lineRule="auto"/>
              <w:rPr>
                <w:rFonts w:eastAsia="微軟正黑體"/>
                <w:b/>
                <w:sz w:val="28"/>
                <w:szCs w:val="28"/>
                <w:lang w:val="en-US" w:eastAsia="zh-TW"/>
              </w:rPr>
            </w:pPr>
          </w:p>
        </w:tc>
      </w:tr>
      <w:tr w:rsidR="002A688C" w:rsidRPr="00C92B6F" w14:paraId="197CE5FA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57D337E4" w14:textId="38E86D14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1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S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5F52AF43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cs="新細明體" w:hint="eastAsia"/>
                <w:i/>
                <w:iCs/>
                <w:color w:val="FF0000"/>
                <w:sz w:val="24"/>
                <w:lang w:eastAsia="zh-TW"/>
              </w:rPr>
              <w:t>例如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：</w:t>
            </w:r>
          </w:p>
          <w:p w14:paraId="7D23C00E" w14:textId="77777777" w:rsidR="002A688C" w:rsidRPr="00C92B6F" w:rsidRDefault="002A688C" w:rsidP="002A688C">
            <w:pPr>
              <w:snapToGrid w:val="0"/>
              <w:spacing w:line="276" w:lineRule="auto"/>
              <w:ind w:right="1392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（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何事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）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提升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英語文法能力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，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（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何時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HK"/>
              </w:rPr>
              <w:t>）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eastAsia="zh-HK"/>
              </w:rPr>
              <w:t>代表學校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明年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參加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全港中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一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級學生英文寫作比賽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。</w:t>
            </w:r>
          </w:p>
          <w:p w14:paraId="64304066" w14:textId="77777777" w:rsidR="002A688C" w:rsidRPr="00C92B6F" w:rsidRDefault="002A688C" w:rsidP="002A688C">
            <w:pPr>
              <w:snapToGrid w:val="0"/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  <w:p w14:paraId="45599A2F" w14:textId="459AF184" w:rsidR="002A688C" w:rsidRPr="00C92B6F" w:rsidRDefault="002A688C" w:rsidP="002A688C">
            <w:pPr>
              <w:snapToGrid w:val="0"/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37B3E189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4EE0C065" w14:textId="47AD5B07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2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M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00372D3F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每天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完成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10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題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英語文法練習。</w:t>
            </w:r>
          </w:p>
          <w:p w14:paraId="122B8319" w14:textId="60E7A600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31D828BD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1F41BB1C" w14:textId="7EC2CC7B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25E5AE72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68EE9B5E" w14:textId="6089EF50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3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A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2FF7A647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可以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每天完成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10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題英語文法練習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。</w:t>
            </w:r>
          </w:p>
          <w:p w14:paraId="5AD985D6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5C92D1EF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  <w:p w14:paraId="24CB4A14" w14:textId="7D0C512B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="SimSun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6DB8CF8E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3E4D65BA" w14:textId="26AEACC0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4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R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0FFF1D02" w14:textId="5049DD06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英語文法練習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與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英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語</w:t>
            </w:r>
            <w:r w:rsidRPr="00C92B6F">
              <w:rPr>
                <w:rFonts w:asciiTheme="minorEastAsia" w:eastAsiaTheme="minorEastAsia" w:hAnsiTheme="minorEastAsia"/>
                <w:i/>
                <w:color w:val="FF0000"/>
                <w:sz w:val="24"/>
                <w:u w:val="single"/>
                <w:lang w:val="en-US" w:eastAsia="zh-TW"/>
              </w:rPr>
              <w:t>文法能力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相關。</w:t>
            </w:r>
          </w:p>
          <w:p w14:paraId="3CB10739" w14:textId="42E71708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366B6054" w14:textId="4F5E2AF3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eastAsia="zh-TW"/>
              </w:rPr>
            </w:pPr>
          </w:p>
          <w:p w14:paraId="6AA2958D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eastAsia="zh-TW"/>
              </w:rPr>
            </w:pPr>
          </w:p>
          <w:p w14:paraId="3A446A8F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b/>
                <w:sz w:val="24"/>
                <w:lang w:val="en-US" w:eastAsia="zh-TW"/>
              </w:rPr>
            </w:pPr>
          </w:p>
        </w:tc>
      </w:tr>
      <w:tr w:rsidR="002A688C" w:rsidRPr="00C92B6F" w14:paraId="213BA46F" w14:textId="77777777" w:rsidTr="002A688C">
        <w:trPr>
          <w:trHeight w:val="938"/>
          <w:jc w:val="center"/>
        </w:trPr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25A3C53D" w14:textId="16260FAE" w:rsidR="002A688C" w:rsidRPr="00C92B6F" w:rsidRDefault="002A688C" w:rsidP="002A688C">
            <w:pPr>
              <w:spacing w:line="276" w:lineRule="auto"/>
              <w:jc w:val="both"/>
              <w:rPr>
                <w:rFonts w:eastAsia="微軟正黑體"/>
                <w:b/>
                <w:sz w:val="28"/>
                <w:szCs w:val="28"/>
                <w:lang w:val="en-US"/>
              </w:rPr>
            </w:pPr>
            <w:r w:rsidRPr="00C92B6F">
              <w:fldChar w:fldCharType="begin"/>
            </w:r>
            <w:r w:rsidRPr="00C92B6F">
              <w:instrText xml:space="preserve"> </w:instrText>
            </w:r>
            <w:r w:rsidRPr="00C92B6F">
              <w:rPr>
                <w:rFonts w:hint="eastAsia"/>
              </w:rPr>
              <w:instrText>eq \o\ac(</w:instrText>
            </w:r>
            <w:r w:rsidRPr="00C92B6F">
              <w:rPr>
                <w:rFonts w:ascii="新細明體" w:hint="eastAsia"/>
                <w:position w:val="-4"/>
                <w:sz w:val="36"/>
              </w:rPr>
              <w:instrText>○</w:instrText>
            </w:r>
            <w:r w:rsidRPr="00C92B6F">
              <w:rPr>
                <w:rFonts w:hint="eastAsia"/>
              </w:rPr>
              <w:instrText>,5)</w:instrText>
            </w:r>
            <w:r w:rsidRPr="00C92B6F">
              <w:fldChar w:fldCharType="end"/>
            </w:r>
            <w:r w:rsidRPr="00C92B6F">
              <w:rPr>
                <w:sz w:val="48"/>
                <w:szCs w:val="48"/>
              </w:rPr>
              <w:t>T</w:t>
            </w:r>
          </w:p>
        </w:tc>
        <w:tc>
          <w:tcPr>
            <w:tcW w:w="6677" w:type="dxa"/>
            <w:tcBorders>
              <w:bottom w:val="single" w:sz="4" w:space="0" w:color="auto"/>
            </w:tcBorders>
          </w:tcPr>
          <w:p w14:paraId="1AA79C4D" w14:textId="569F9172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我會於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u w:val="single"/>
                <w:lang w:val="en-US" w:eastAsia="zh-TW"/>
              </w:rPr>
              <w:t>兩個月內</w:t>
            </w:r>
            <w:r w:rsidRPr="00C92B6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lang w:val="en-US" w:eastAsia="zh-TW"/>
              </w:rPr>
              <w:t>，完成一本中一級程度的英語文法課外練習。</w:t>
            </w:r>
          </w:p>
          <w:p w14:paraId="429BB056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44E6B1F7" w14:textId="77777777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lang w:val="en-US" w:eastAsia="zh-TW"/>
              </w:rPr>
            </w:pPr>
          </w:p>
          <w:p w14:paraId="16D26A10" w14:textId="2C07DE44" w:rsidR="002A688C" w:rsidRPr="00C92B6F" w:rsidRDefault="002A688C" w:rsidP="002A688C">
            <w:pPr>
              <w:spacing w:line="276" w:lineRule="auto"/>
              <w:jc w:val="both"/>
              <w:rPr>
                <w:rFonts w:asciiTheme="minorEastAsia" w:eastAsiaTheme="minorEastAsia" w:hAnsiTheme="minorEastAsia"/>
                <w:b/>
                <w:sz w:val="24"/>
                <w:lang w:val="en-US" w:eastAsia="zh-TW"/>
              </w:rPr>
            </w:pPr>
          </w:p>
        </w:tc>
      </w:tr>
    </w:tbl>
    <w:p w14:paraId="51C4F291" w14:textId="6CEABA1B" w:rsidR="00541BCD" w:rsidRPr="00C92B6F" w:rsidRDefault="00D34ED6" w:rsidP="003D4E78">
      <w:pPr>
        <w:jc w:val="both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="00741DD8" w:rsidRPr="00C92B6F">
        <w:rPr>
          <w:noProof/>
          <w:lang w:val="en-US"/>
        </w:rPr>
        <w:drawing>
          <wp:anchor distT="114300" distB="114300" distL="114300" distR="114300" simplePos="0" relativeHeight="251617280" behindDoc="0" locked="0" layoutInCell="1" allowOverlap="1" wp14:anchorId="60A2FDDE" wp14:editId="484D5F38">
            <wp:simplePos x="0" y="0"/>
            <wp:positionH relativeFrom="column">
              <wp:posOffset>3566160</wp:posOffset>
            </wp:positionH>
            <wp:positionV relativeFrom="paragraph">
              <wp:posOffset>-279400</wp:posOffset>
            </wp:positionV>
            <wp:extent cx="1287780" cy="707390"/>
            <wp:effectExtent l="0" t="0" r="0" b="3810"/>
            <wp:wrapNone/>
            <wp:docPr id="465" name="圖片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一張含有 物件, 時鐘, 儀錶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70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131A" w:rsidRPr="00C92B6F">
        <w:rPr>
          <w:rFonts w:eastAsia="微軟正黑體"/>
          <w:b/>
          <w:sz w:val="28"/>
          <w:szCs w:val="28"/>
          <w:lang w:eastAsia="zh-TW"/>
        </w:rPr>
        <w:t>活動</w:t>
      </w:r>
      <w:proofErr w:type="gramStart"/>
      <w:r w:rsidR="00A1131A" w:rsidRPr="00C92B6F">
        <w:rPr>
          <w:rFonts w:eastAsia="微軟正黑體"/>
          <w:b/>
          <w:sz w:val="28"/>
          <w:szCs w:val="28"/>
          <w:lang w:eastAsia="zh-TW"/>
        </w:rPr>
        <w:t>三</w:t>
      </w:r>
      <w:proofErr w:type="gramEnd"/>
      <w:r w:rsidR="00BC56FE" w:rsidRPr="00C92B6F">
        <w:rPr>
          <w:rFonts w:eastAsia="微軟正黑體" w:hint="eastAsia"/>
          <w:b/>
          <w:sz w:val="28"/>
          <w:szCs w:val="28"/>
          <w:lang w:eastAsia="zh-HK"/>
        </w:rPr>
        <w:t>：</w:t>
      </w:r>
      <w:r w:rsidR="00A1131A" w:rsidRPr="00C92B6F">
        <w:rPr>
          <w:rFonts w:eastAsia="微軟正黑體"/>
          <w:b/>
          <w:bCs/>
          <w:sz w:val="28"/>
          <w:szCs w:val="28"/>
          <w:lang w:val="en-US" w:eastAsia="zh-TW"/>
        </w:rPr>
        <w:t>自己目標，自己定</w:t>
      </w:r>
    </w:p>
    <w:p w14:paraId="6634222B" w14:textId="5F14A1CB" w:rsidR="00BA2B38" w:rsidRPr="00C92B6F" w:rsidRDefault="00D928E2" w:rsidP="003D4E78">
      <w:pPr>
        <w:snapToGrid w:val="0"/>
        <w:jc w:val="both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lang w:eastAsia="zh-HK"/>
        </w:rPr>
        <w:t>請根</w:t>
      </w:r>
      <w:r w:rsidRPr="00C92B6F">
        <w:rPr>
          <w:rFonts w:eastAsia="微軟正黑體"/>
          <w:bCs/>
          <w:lang w:eastAsia="zh-TW"/>
        </w:rPr>
        <w:t>據</w:t>
      </w:r>
      <w:r w:rsidRPr="00C92B6F">
        <w:rPr>
          <w:rFonts w:eastAsia="微軟正黑體"/>
          <w:b/>
          <w:lang w:eastAsia="zh-TW"/>
        </w:rPr>
        <w:t>SMART</w:t>
      </w:r>
      <w:r w:rsidRPr="00C92B6F">
        <w:rPr>
          <w:rFonts w:eastAsia="微軟正黑體"/>
          <w:b/>
          <w:lang w:eastAsia="zh-TW"/>
        </w:rPr>
        <w:t>原則，</w:t>
      </w:r>
      <w:r w:rsidR="00AA4053" w:rsidRPr="00C92B6F">
        <w:rPr>
          <w:rFonts w:eastAsia="微軟正黑體"/>
          <w:bCs/>
          <w:lang w:eastAsia="zh-HK"/>
        </w:rPr>
        <w:t>因應</w:t>
      </w:r>
      <w:r w:rsidRPr="00C92B6F">
        <w:rPr>
          <w:rFonts w:eastAsia="微軟正黑體"/>
          <w:bCs/>
          <w:lang w:eastAsia="zh-HK"/>
        </w:rPr>
        <w:t>你的志</w:t>
      </w:r>
      <w:r w:rsidRPr="00C92B6F">
        <w:rPr>
          <w:rFonts w:eastAsia="微軟正黑體"/>
          <w:bCs/>
          <w:lang w:eastAsia="zh-TW"/>
        </w:rPr>
        <w:t>願</w:t>
      </w:r>
      <w:r w:rsidR="00AA4053" w:rsidRPr="00C92B6F">
        <w:rPr>
          <w:rFonts w:eastAsia="微軟正黑體"/>
          <w:bCs/>
          <w:lang w:eastAsia="zh-TW"/>
        </w:rPr>
        <w:t>，</w:t>
      </w:r>
      <w:r w:rsidR="00DC0DC1" w:rsidRPr="00C92B6F">
        <w:rPr>
          <w:rFonts w:eastAsia="微軟正黑體"/>
          <w:bCs/>
          <w:lang w:eastAsia="zh-TW"/>
        </w:rPr>
        <w:t>定立</w:t>
      </w:r>
      <w:r w:rsidR="00AA4053" w:rsidRPr="00C92B6F">
        <w:rPr>
          <w:rFonts w:eastAsia="微軟正黑體"/>
          <w:bCs/>
          <w:lang w:eastAsia="zh-HK"/>
        </w:rPr>
        <w:t>你</w:t>
      </w:r>
      <w:r w:rsidRPr="00C92B6F">
        <w:rPr>
          <w:rFonts w:eastAsia="微軟正黑體"/>
          <w:b/>
          <w:lang w:eastAsia="zh-TW"/>
        </w:rPr>
        <w:t>SMART</w:t>
      </w:r>
      <w:r w:rsidR="00BA2B38" w:rsidRPr="00C92B6F">
        <w:rPr>
          <w:rFonts w:eastAsia="微軟正黑體"/>
          <w:b/>
          <w:lang w:eastAsia="zh-TW"/>
        </w:rPr>
        <w:t>短期</w:t>
      </w:r>
      <w:r w:rsidR="00124469" w:rsidRPr="00C92B6F">
        <w:rPr>
          <w:rFonts w:eastAsia="微軟正黑體"/>
          <w:b/>
          <w:lang w:eastAsia="zh-HK"/>
        </w:rPr>
        <w:t>和</w:t>
      </w:r>
      <w:r w:rsidR="00124469" w:rsidRPr="00C92B6F">
        <w:rPr>
          <w:rFonts w:eastAsia="微軟正黑體"/>
          <w:b/>
          <w:lang w:eastAsia="zh-TW"/>
        </w:rPr>
        <w:t>長期</w:t>
      </w:r>
      <w:r w:rsidR="000A52C1" w:rsidRPr="00C92B6F">
        <w:rPr>
          <w:rFonts w:eastAsia="微軟正黑體"/>
          <w:b/>
          <w:lang w:eastAsia="zh-TW"/>
        </w:rPr>
        <w:t>目標</w:t>
      </w:r>
      <w:r w:rsidR="000A52C1" w:rsidRPr="00C92B6F">
        <w:rPr>
          <w:rFonts w:eastAsia="微軟正黑體"/>
          <w:bCs/>
          <w:lang w:eastAsia="zh-TW"/>
        </w:rPr>
        <w:t>，</w:t>
      </w:r>
      <w:r w:rsidR="006E1DB4" w:rsidRPr="00C92B6F">
        <w:rPr>
          <w:rFonts w:eastAsia="微軟正黑體"/>
          <w:bCs/>
          <w:lang w:eastAsia="zh-TW"/>
        </w:rPr>
        <w:t>目標內容不限，</w:t>
      </w:r>
      <w:r w:rsidR="009A0B5B" w:rsidRPr="00C92B6F">
        <w:rPr>
          <w:rFonts w:eastAsia="微軟正黑體"/>
          <w:bCs/>
          <w:lang w:eastAsia="zh-TW"/>
        </w:rPr>
        <w:t>例如：學業成績、父母關係、朋友相處、生活習慣等</w:t>
      </w:r>
      <w:r w:rsidRPr="00C92B6F">
        <w:rPr>
          <w:rFonts w:eastAsia="微軟正黑體"/>
          <w:bCs/>
          <w:lang w:eastAsia="zh-TW"/>
        </w:rPr>
        <w:t>。</w:t>
      </w:r>
      <w:r w:rsidR="00066D5D" w:rsidRPr="00C92B6F">
        <w:rPr>
          <w:rFonts w:eastAsia="微軟正黑體"/>
          <w:bCs/>
          <w:lang w:eastAsia="zh-TW"/>
        </w:rPr>
        <w:t>寫下目標後，</w:t>
      </w:r>
      <w:r w:rsidR="001506E6" w:rsidRPr="00C92B6F">
        <w:rPr>
          <w:rFonts w:eastAsia="微軟正黑體"/>
          <w:bCs/>
          <w:lang w:eastAsia="zh-HK"/>
        </w:rPr>
        <w:t>邀請鄰座同</w:t>
      </w:r>
      <w:r w:rsidR="006C2D29" w:rsidRPr="00C92B6F">
        <w:rPr>
          <w:rFonts w:eastAsia="微軟正黑體"/>
          <w:bCs/>
          <w:lang w:eastAsia="zh-HK"/>
        </w:rPr>
        <w:t>學檢視及評估你的目標</w:t>
      </w:r>
      <w:r w:rsidR="006C2D29" w:rsidRPr="00C92B6F">
        <w:rPr>
          <w:rFonts w:eastAsia="微軟正黑體"/>
          <w:bCs/>
          <w:lang w:eastAsia="zh-TW"/>
        </w:rPr>
        <w:t>，</w:t>
      </w:r>
      <w:r w:rsidR="006C2D29" w:rsidRPr="00C92B6F">
        <w:rPr>
          <w:rFonts w:eastAsia="微軟正黑體"/>
          <w:bCs/>
          <w:lang w:eastAsia="zh-HK"/>
        </w:rPr>
        <w:t>並</w:t>
      </w:r>
      <w:proofErr w:type="gramStart"/>
      <w:r w:rsidR="006C2D29" w:rsidRPr="00C92B6F">
        <w:rPr>
          <w:rFonts w:eastAsia="微軟正黑體"/>
          <w:bCs/>
          <w:lang w:eastAsia="zh-HK"/>
        </w:rPr>
        <w:t>以</w:t>
      </w:r>
      <w:r w:rsidR="00C94993" w:rsidRPr="00C92B6F">
        <w:rPr>
          <w:rFonts w:eastAsia="微軟正黑體"/>
          <w:bCs/>
          <w:lang w:eastAsia="zh-HK"/>
        </w:rPr>
        <w:t>剔選</w:t>
      </w:r>
      <w:proofErr w:type="gramEnd"/>
      <w:r w:rsidR="00066D5D" w:rsidRPr="00C92B6F">
        <w:rPr>
          <w:rFonts w:eastAsia="微軟正黑體"/>
          <w:bCs/>
          <w:lang w:eastAsia="zh-TW"/>
        </w:rPr>
        <w:t>「</w:t>
      </w:r>
      <w:r w:rsidR="00066D5D" w:rsidRPr="00C92B6F">
        <w:rPr>
          <w:rFonts w:eastAsia="微軟正黑體"/>
          <w:bCs/>
          <w:lang w:eastAsia="zh-TW"/>
        </w:rPr>
        <w:sym w:font="Wingdings" w:char="F0FC"/>
      </w:r>
      <w:r w:rsidR="00066D5D" w:rsidRPr="00C92B6F">
        <w:rPr>
          <w:rFonts w:eastAsia="微軟正黑體"/>
          <w:bCs/>
          <w:lang w:eastAsia="zh-TW"/>
        </w:rPr>
        <w:t>」表示</w:t>
      </w:r>
      <w:r w:rsidR="00AA4053" w:rsidRPr="00C92B6F">
        <w:rPr>
          <w:rFonts w:eastAsia="微軟正黑體"/>
          <w:bCs/>
          <w:lang w:eastAsia="zh-HK"/>
        </w:rPr>
        <w:t>是</w:t>
      </w:r>
      <w:r w:rsidR="00ED3769" w:rsidRPr="00C92B6F">
        <w:rPr>
          <w:rFonts w:eastAsia="微軟正黑體"/>
          <w:bCs/>
          <w:lang w:eastAsia="zh-TW"/>
        </w:rPr>
        <w:t>否</w:t>
      </w:r>
      <w:r w:rsidR="00066D5D" w:rsidRPr="00C92B6F">
        <w:rPr>
          <w:rFonts w:eastAsia="微軟正黑體"/>
          <w:bCs/>
          <w:lang w:eastAsia="zh-TW"/>
        </w:rPr>
        <w:t>符合</w:t>
      </w:r>
      <w:r w:rsidR="00066D5D" w:rsidRPr="00C92B6F">
        <w:rPr>
          <w:rFonts w:eastAsia="微軟正黑體"/>
          <w:b/>
          <w:lang w:eastAsia="zh-TW"/>
        </w:rPr>
        <w:t>SMART</w:t>
      </w:r>
      <w:r w:rsidR="00066D5D" w:rsidRPr="00C92B6F">
        <w:rPr>
          <w:rFonts w:eastAsia="微軟正黑體"/>
          <w:b/>
          <w:lang w:eastAsia="zh-TW"/>
        </w:rPr>
        <w:t>原則</w:t>
      </w:r>
      <w:r w:rsidR="00C16ED7" w:rsidRPr="00C92B6F">
        <w:rPr>
          <w:rFonts w:eastAsia="微軟正黑體"/>
          <w:lang w:eastAsia="zh-TW"/>
        </w:rPr>
        <w:t>。</w:t>
      </w:r>
      <w:r w:rsidR="00C16ED7" w:rsidRPr="00C92B6F">
        <w:rPr>
          <w:rFonts w:eastAsia="微軟正黑體"/>
          <w:lang w:eastAsia="zh-HK"/>
        </w:rPr>
        <w:t>評估同學的目標時</w:t>
      </w:r>
      <w:r w:rsidR="00C16ED7" w:rsidRPr="00C92B6F">
        <w:rPr>
          <w:rFonts w:eastAsia="微軟正黑體"/>
          <w:lang w:eastAsia="zh-TW"/>
        </w:rPr>
        <w:t>，</w:t>
      </w:r>
      <w:r w:rsidR="00C16ED7" w:rsidRPr="00C92B6F">
        <w:rPr>
          <w:rFonts w:eastAsia="微軟正黑體"/>
          <w:lang w:eastAsia="zh-HK"/>
        </w:rPr>
        <w:t>除了要參照</w:t>
      </w:r>
      <w:r w:rsidR="00C16ED7" w:rsidRPr="00C92B6F">
        <w:rPr>
          <w:rFonts w:eastAsia="微軟正黑體"/>
          <w:lang w:eastAsia="zh-HK"/>
        </w:rPr>
        <w:t>SMART</w:t>
      </w:r>
      <w:r w:rsidR="00C16ED7" w:rsidRPr="00C92B6F">
        <w:rPr>
          <w:rFonts w:eastAsia="微軟正黑體"/>
          <w:lang w:eastAsia="zh-HK"/>
        </w:rPr>
        <w:t>原則</w:t>
      </w:r>
      <w:r w:rsidR="00C16ED7" w:rsidRPr="00C92B6F">
        <w:rPr>
          <w:rFonts w:eastAsia="微軟正黑體"/>
          <w:lang w:eastAsia="zh-TW"/>
        </w:rPr>
        <w:t>，</w:t>
      </w:r>
      <w:r w:rsidR="002A7404" w:rsidRPr="00C92B6F">
        <w:rPr>
          <w:rFonts w:eastAsia="微軟正黑體"/>
          <w:lang w:eastAsia="zh-HK"/>
        </w:rPr>
        <w:t>亦需考慮</w:t>
      </w:r>
      <w:r w:rsidR="00C16ED7" w:rsidRPr="00C92B6F">
        <w:rPr>
          <w:rFonts w:eastAsia="微軟正黑體"/>
          <w:lang w:eastAsia="zh-HK"/>
        </w:rPr>
        <w:t>其</w:t>
      </w:r>
      <w:r w:rsidR="002A7404" w:rsidRPr="00C92B6F">
        <w:rPr>
          <w:rFonts w:eastAsia="微軟正黑體"/>
          <w:lang w:eastAsia="zh-HK"/>
        </w:rPr>
        <w:t>長期與</w:t>
      </w:r>
      <w:r w:rsidR="00453918" w:rsidRPr="00C92B6F">
        <w:rPr>
          <w:rFonts w:eastAsia="微軟正黑體"/>
          <w:bCs/>
          <w:lang w:eastAsia="zh-HK"/>
        </w:rPr>
        <w:t>短期目標</w:t>
      </w:r>
      <w:r w:rsidR="002A7404" w:rsidRPr="00C92B6F">
        <w:rPr>
          <w:rFonts w:eastAsia="微軟正黑體"/>
          <w:bCs/>
          <w:lang w:eastAsia="zh-HK"/>
        </w:rPr>
        <w:t>兩者</w:t>
      </w:r>
      <w:r w:rsidR="00453918" w:rsidRPr="00C92B6F">
        <w:rPr>
          <w:rFonts w:eastAsia="微軟正黑體"/>
          <w:bCs/>
          <w:lang w:eastAsia="zh-HK"/>
        </w:rPr>
        <w:t>是否</w:t>
      </w:r>
      <w:r w:rsidR="00453918" w:rsidRPr="00C92B6F">
        <w:rPr>
          <w:rFonts w:eastAsia="微軟正黑體"/>
          <w:lang w:eastAsia="zh-TW"/>
        </w:rPr>
        <w:t>密切相關</w:t>
      </w:r>
      <w:r w:rsidR="000A52C1" w:rsidRPr="00C92B6F">
        <w:rPr>
          <w:rFonts w:eastAsia="微軟正黑體"/>
          <w:bCs/>
          <w:lang w:eastAsia="zh-TW"/>
        </w:rPr>
        <w:t>。</w:t>
      </w:r>
      <w:r w:rsidR="001506E6" w:rsidRPr="00C92B6F">
        <w:rPr>
          <w:rFonts w:eastAsia="微軟正黑體"/>
          <w:bCs/>
          <w:lang w:eastAsia="zh-HK"/>
        </w:rPr>
        <w:t>如</w:t>
      </w:r>
      <w:r w:rsidR="00C16ED7" w:rsidRPr="00C92B6F">
        <w:rPr>
          <w:rFonts w:eastAsia="微軟正黑體"/>
          <w:bCs/>
          <w:lang w:eastAsia="zh-TW"/>
        </w:rPr>
        <w:t>目標</w:t>
      </w:r>
      <w:r w:rsidR="00C16ED7" w:rsidRPr="00C92B6F">
        <w:rPr>
          <w:rFonts w:eastAsia="微軟正黑體"/>
          <w:bCs/>
          <w:lang w:eastAsia="zh-HK"/>
        </w:rPr>
        <w:t>未能符合</w:t>
      </w:r>
      <w:r w:rsidR="006C2D29" w:rsidRPr="00C92B6F">
        <w:rPr>
          <w:rFonts w:eastAsia="微軟正黑體"/>
          <w:bCs/>
          <w:lang w:eastAsia="zh-HK"/>
        </w:rPr>
        <w:t>一些</w:t>
      </w:r>
      <w:r w:rsidR="00C16ED7" w:rsidRPr="00C92B6F">
        <w:rPr>
          <w:rFonts w:eastAsia="微軟正黑體"/>
          <w:bCs/>
          <w:lang w:eastAsia="zh-HK"/>
        </w:rPr>
        <w:t>原</w:t>
      </w:r>
      <w:r w:rsidR="006C2D29" w:rsidRPr="00C92B6F">
        <w:rPr>
          <w:rFonts w:eastAsia="微軟正黑體"/>
          <w:bCs/>
          <w:lang w:eastAsia="zh-HK"/>
        </w:rPr>
        <w:t>則</w:t>
      </w:r>
      <w:r w:rsidR="00453918" w:rsidRPr="00C92B6F">
        <w:rPr>
          <w:rFonts w:eastAsia="微軟正黑體"/>
          <w:bCs/>
          <w:lang w:eastAsia="zh-HK"/>
        </w:rPr>
        <w:t>或</w:t>
      </w:r>
      <w:r w:rsidR="002A7404" w:rsidRPr="00C92B6F">
        <w:rPr>
          <w:rFonts w:eastAsia="微軟正黑體"/>
          <w:bCs/>
          <w:lang w:eastAsia="zh-HK"/>
        </w:rPr>
        <w:t>兩者</w:t>
      </w:r>
      <w:r w:rsidR="00453918" w:rsidRPr="00C92B6F">
        <w:rPr>
          <w:rFonts w:eastAsia="微軟正黑體"/>
          <w:bCs/>
          <w:lang w:eastAsia="zh-HK"/>
        </w:rPr>
        <w:t>目標相關性</w:t>
      </w:r>
      <w:r w:rsidR="00C16ED7" w:rsidRPr="00C92B6F">
        <w:rPr>
          <w:rFonts w:eastAsia="微軟正黑體"/>
          <w:bCs/>
          <w:lang w:eastAsia="zh-HK"/>
        </w:rPr>
        <w:t>的</w:t>
      </w:r>
      <w:r w:rsidR="006C2D29" w:rsidRPr="00C92B6F">
        <w:rPr>
          <w:rFonts w:eastAsia="微軟正黑體"/>
          <w:bCs/>
          <w:lang w:eastAsia="zh-HK"/>
        </w:rPr>
        <w:t>要求</w:t>
      </w:r>
      <w:r w:rsidR="006C2D29" w:rsidRPr="00C92B6F">
        <w:rPr>
          <w:rFonts w:eastAsia="微軟正黑體"/>
          <w:bCs/>
          <w:lang w:eastAsia="zh-TW"/>
        </w:rPr>
        <w:t>，</w:t>
      </w:r>
      <w:r w:rsidR="00C16ED7" w:rsidRPr="00C92B6F">
        <w:rPr>
          <w:rFonts w:eastAsia="微軟正黑體"/>
          <w:bCs/>
          <w:lang w:eastAsia="zh-HK"/>
        </w:rPr>
        <w:t>請要求同學</w:t>
      </w:r>
      <w:r w:rsidR="006C2D29" w:rsidRPr="00C92B6F">
        <w:rPr>
          <w:rFonts w:eastAsia="微軟正黑體"/>
          <w:bCs/>
          <w:lang w:eastAsia="zh-HK"/>
        </w:rPr>
        <w:t>重寫並再次</w:t>
      </w:r>
      <w:r w:rsidR="00B70139" w:rsidRPr="00C92B6F">
        <w:rPr>
          <w:rFonts w:eastAsia="微軟正黑體"/>
          <w:bCs/>
          <w:lang w:eastAsia="zh-HK"/>
        </w:rPr>
        <w:t>進行</w:t>
      </w:r>
      <w:r w:rsidR="006C2D29" w:rsidRPr="00C92B6F">
        <w:rPr>
          <w:rFonts w:eastAsia="微軟正黑體"/>
          <w:bCs/>
          <w:lang w:eastAsia="zh-HK"/>
        </w:rPr>
        <w:t>評估</w:t>
      </w:r>
      <w:r w:rsidR="006C2D29" w:rsidRPr="00C92B6F">
        <w:rPr>
          <w:rFonts w:eastAsia="微軟正黑體"/>
          <w:bCs/>
          <w:lang w:eastAsia="zh-TW"/>
        </w:rPr>
        <w:t>。</w:t>
      </w:r>
    </w:p>
    <w:p w14:paraId="358FCE93" w14:textId="77777777" w:rsidR="003D4E78" w:rsidRPr="00C92B6F" w:rsidRDefault="003D4E78" w:rsidP="003D4E78">
      <w:pPr>
        <w:snapToGrid w:val="0"/>
        <w:jc w:val="both"/>
        <w:rPr>
          <w:rFonts w:eastAsia="微軟正黑體"/>
          <w:bCs/>
          <w:lang w:eastAsia="zh-TW"/>
        </w:rPr>
      </w:pPr>
    </w:p>
    <w:p w14:paraId="7094CAB7" w14:textId="68E0AA79" w:rsidR="000E0392" w:rsidRPr="00C92B6F" w:rsidRDefault="00EB06F8" w:rsidP="000817E7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8FED6C4" wp14:editId="5B4AC83A">
                <wp:simplePos x="0" y="0"/>
                <wp:positionH relativeFrom="column">
                  <wp:posOffset>59632</wp:posOffset>
                </wp:positionH>
                <wp:positionV relativeFrom="paragraph">
                  <wp:posOffset>74410</wp:posOffset>
                </wp:positionV>
                <wp:extent cx="5341587" cy="766619"/>
                <wp:effectExtent l="228600" t="228600" r="240665" b="243205"/>
                <wp:wrapNone/>
                <wp:docPr id="497" name="矩形: 圓角 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587" cy="766619"/>
                        </a:xfrm>
                        <a:prstGeom prst="roundRect">
                          <a:avLst/>
                        </a:prstGeom>
                        <a:effectLst>
                          <a:glow rad="2286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652E99" w14:textId="77777777" w:rsidR="00464745" w:rsidRDefault="00464745" w:rsidP="003D4E78">
                            <w:pPr>
                              <w:spacing w:line="360" w:lineRule="auto"/>
                              <w:rPr>
                                <w:rFonts w:eastAsia="新細明體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06095A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sz w:val="32"/>
                                <w:szCs w:val="32"/>
                                <w:lang w:val="en-US" w:eastAsia="zh-TW"/>
                              </w:rPr>
                              <w:t>我的志願：</w:t>
                            </w:r>
                            <w:r w:rsidRPr="00552D33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例如</w:t>
                            </w:r>
                            <w:r w:rsidRPr="00417680"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HK"/>
                              </w:rPr>
                              <w:t>：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HK"/>
                              </w:rPr>
                              <w:t>著名的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TW"/>
                              </w:rPr>
                              <w:t>小說</w:t>
                            </w:r>
                            <w:r>
                              <w:rPr>
                                <w:rFonts w:eastAsia="新細明體"/>
                                <w:i/>
                                <w:color w:val="FF0000"/>
                                <w:lang w:val="en-US" w:eastAsia="zh-HK"/>
                              </w:rPr>
                              <w:t>作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lang w:val="en-US" w:eastAsia="zh-HK"/>
                              </w:rPr>
                              <w:t>家</w:t>
                            </w:r>
                          </w:p>
                          <w:p w14:paraId="2EEC626E" w14:textId="77777777" w:rsidR="00464745" w:rsidRPr="0006095A" w:rsidRDefault="00464745" w:rsidP="003C0FCE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val="en-US" w:eastAsia="zh-TW"/>
                              </w:rPr>
                            </w:pPr>
                          </w:p>
                          <w:p w14:paraId="582B5857" w14:textId="77777777" w:rsidR="00464745" w:rsidRDefault="00464745" w:rsidP="0006095A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FED6C4" id="矩形: 圓角 497" o:spid="_x0000_s1151" style="position:absolute;margin-left:4.7pt;margin-top:5.85pt;width:420.6pt;height:60.3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" fillcolor="white [3201]" strokecolor="#f79646 [3209]" strokeweight="2pt">
                <v:textbox>
                  <w:txbxContent>
                    <w:p w14:paraId="0C652E99" w14:textId="77777777" w:rsidR="00464745" w:rsidRDefault="00464745" w:rsidP="003D4E78">
                      <w:pPr>
                        <w:spacing w:line="360" w:lineRule="auto"/>
                        <w:rPr>
                          <w:rFonts w:eastAsia="新細明體"/>
                          <w:i/>
                          <w:color w:val="FF0000"/>
                          <w:lang w:val="en-US" w:eastAsia="zh-TW"/>
                        </w:rPr>
                      </w:pPr>
                      <w:r w:rsidRPr="0006095A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sz w:val="32"/>
                          <w:szCs w:val="32"/>
                          <w:lang w:val="en-US" w:eastAsia="zh-TW"/>
                        </w:rPr>
                        <w:t>我的志願：</w:t>
                      </w:r>
                      <w:r w:rsidRPr="00552D33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FF0000"/>
                          <w:lang w:eastAsia="zh-TW"/>
                        </w:rPr>
                        <w:t>例如</w:t>
                      </w:r>
                      <w:r w:rsidRPr="00417680">
                        <w:rPr>
                          <w:rFonts w:eastAsia="新細明體" w:hint="eastAsia"/>
                          <w:i/>
                          <w:color w:val="FF0000"/>
                          <w:lang w:val="en-US" w:eastAsia="zh-HK"/>
                        </w:rPr>
                        <w:t>：</w:t>
                      </w:r>
                      <w:r>
                        <w:rPr>
                          <w:rFonts w:eastAsia="新細明體" w:hint="eastAsia"/>
                          <w:i/>
                          <w:color w:val="FF0000"/>
                          <w:lang w:val="en-US" w:eastAsia="zh-HK"/>
                        </w:rPr>
                        <w:t>著名的</w:t>
                      </w:r>
                      <w:r>
                        <w:rPr>
                          <w:rFonts w:eastAsia="新細明體" w:hint="eastAsia"/>
                          <w:i/>
                          <w:color w:val="FF0000"/>
                          <w:lang w:val="en-US" w:eastAsia="zh-TW"/>
                        </w:rPr>
                        <w:t>小說</w:t>
                      </w:r>
                      <w:r>
                        <w:rPr>
                          <w:rFonts w:eastAsia="新細明體"/>
                          <w:i/>
                          <w:color w:val="FF0000"/>
                          <w:lang w:val="en-US" w:eastAsia="zh-HK"/>
                        </w:rPr>
                        <w:t>作</w:t>
                      </w:r>
                      <w:r>
                        <w:rPr>
                          <w:rFonts w:eastAsia="新細明體" w:hint="eastAsia"/>
                          <w:i/>
                          <w:color w:val="FF0000"/>
                          <w:lang w:val="en-US" w:eastAsia="zh-HK"/>
                        </w:rPr>
                        <w:t>家</w:t>
                      </w:r>
                    </w:p>
                    <w:p w14:paraId="2EEC626E" w14:textId="77777777" w:rsidR="00464745" w:rsidRPr="0006095A" w:rsidRDefault="00464745" w:rsidP="003C0FCE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val="en-US" w:eastAsia="zh-TW"/>
                        </w:rPr>
                      </w:pPr>
                    </w:p>
                    <w:p w14:paraId="582B5857" w14:textId="77777777" w:rsidR="00464745" w:rsidRDefault="00464745" w:rsidP="0006095A"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AB399D6" w14:textId="415FBBD8" w:rsidR="000E0392" w:rsidRPr="00C92B6F" w:rsidRDefault="000E0392" w:rsidP="000817E7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F119A7A" w14:textId="4B9E3A7D" w:rsidR="000E0392" w:rsidRPr="00C92B6F" w:rsidRDefault="000E0392" w:rsidP="000817E7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94BF901" w14:textId="7CD8F37E" w:rsidR="00BA2B38" w:rsidRPr="00C92B6F" w:rsidRDefault="00625912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F623544" wp14:editId="5EF02D96">
                <wp:simplePos x="0" y="0"/>
                <wp:positionH relativeFrom="column">
                  <wp:posOffset>4362984</wp:posOffset>
                </wp:positionH>
                <wp:positionV relativeFrom="paragraph">
                  <wp:posOffset>161688</wp:posOffset>
                </wp:positionV>
                <wp:extent cx="344805" cy="615772"/>
                <wp:effectExtent l="57150" t="38100" r="0" b="89535"/>
                <wp:wrapNone/>
                <wp:docPr id="515" name="箭號: 向下 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05" cy="615772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64FCA47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箭號: 向下 515" o:spid="_x0000_s1026" type="#_x0000_t67" style="position:absolute;margin-left:343.55pt;margin-top:12.75pt;width:27.15pt;height:48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" adj="15552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</v:shape>
            </w:pict>
          </mc:Fallback>
        </mc:AlternateContent>
      </w:r>
    </w:p>
    <w:p w14:paraId="23C11009" w14:textId="682C0C18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115A3296" w14:textId="32C51B24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60923C1" w14:textId="4EAF0F91" w:rsidR="00BA2B38" w:rsidRPr="00C92B6F" w:rsidRDefault="003D1C99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A73D2D9" wp14:editId="0E9C7BF5">
                <wp:simplePos x="0" y="0"/>
                <wp:positionH relativeFrom="column">
                  <wp:posOffset>-8965</wp:posOffset>
                </wp:positionH>
                <wp:positionV relativeFrom="paragraph">
                  <wp:posOffset>106268</wp:posOffset>
                </wp:positionV>
                <wp:extent cx="5341620" cy="2326341"/>
                <wp:effectExtent l="228600" t="228600" r="240030" b="245745"/>
                <wp:wrapNone/>
                <wp:docPr id="72" name="矩形: 圓角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620" cy="2326341"/>
                        </a:xfrm>
                        <a:prstGeom prst="roundRect">
                          <a:avLst/>
                        </a:prstGeom>
                        <a:effectLst>
                          <a:glow rad="2286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FEF9E" w14:textId="3D94E64F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/>
                              </w:rPr>
                              <w:t>長期目標：</w:t>
                            </w:r>
                          </w:p>
                          <w:tbl>
                            <w:tblPr>
                              <w:tblStyle w:val="aff5"/>
                              <w:tblW w:w="0" w:type="auto"/>
                              <w:tblInd w:w="720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21"/>
                            </w:tblGrid>
                            <w:tr w:rsidR="00464745" w14:paraId="3763BF8F" w14:textId="77777777" w:rsidTr="00D01586">
                              <w:tc>
                                <w:tcPr>
                                  <w:tcW w:w="7751" w:type="dxa"/>
                                </w:tcPr>
                                <w:p w14:paraId="433084CF" w14:textId="70E042D3" w:rsidR="00464745" w:rsidRPr="003D4E78" w:rsidRDefault="00464745" w:rsidP="003D4E78">
                                  <w:pPr>
                                    <w:spacing w:line="360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  <w:r w:rsidRPr="003D4E78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 w:val="24"/>
                                      <w:lang w:val="en-US" w:eastAsia="zh-HK"/>
                                    </w:rPr>
                                    <w:t>例如：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我希望在</w:t>
                                  </w:r>
                                  <w:r w:rsidRPr="003D4E78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30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歲之前成為職業文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學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作家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val="en-US" w:eastAsia="zh-TW"/>
                                    </w:rPr>
                                    <w:t>，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出版兩本作品。</w:t>
                                  </w:r>
                                </w:p>
                              </w:tc>
                            </w:tr>
                            <w:tr w:rsidR="00464745" w14:paraId="2CF61628" w14:textId="77777777" w:rsidTr="00D01586">
                              <w:tc>
                                <w:tcPr>
                                  <w:tcW w:w="7751" w:type="dxa"/>
                                </w:tcPr>
                                <w:p w14:paraId="08B899EF" w14:textId="79A75CB3" w:rsidR="00464745" w:rsidRPr="003D4E78" w:rsidRDefault="00464745" w:rsidP="003D4E78">
                                  <w:pPr>
                                    <w:spacing w:line="276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9673991" w14:textId="77777777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 w:rsidRPr="003C0FC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S</w:t>
                            </w:r>
                          </w:p>
                          <w:p w14:paraId="38184DC9" w14:textId="4ACD5FD4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M</w:t>
                            </w:r>
                          </w:p>
                          <w:p w14:paraId="176CF742" w14:textId="43E23017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A</w:t>
                            </w:r>
                          </w:p>
                          <w:p w14:paraId="6A1CA5E9" w14:textId="77777777" w:rsidR="00464745" w:rsidRPr="004C5D7A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  <w:p w14:paraId="107DF378" w14:textId="12733DF5" w:rsidR="00464745" w:rsidRPr="00861B91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73D2D9" id="矩形: 圓角 72" o:spid="_x0000_s1152" style="position:absolute;margin-left:-.7pt;margin-top:8.35pt;width:420.6pt;height:183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" fillcolor="white [3201]" strokecolor="#9bbb59 [3206]" strokeweight="2pt">
                <v:textbox>
                  <w:txbxContent>
                    <w:p w14:paraId="15DFEF9E" w14:textId="3D94E64F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/>
                        </w:rPr>
                        <w:t>長期目標：</w:t>
                      </w:r>
                    </w:p>
                    <w:tbl>
                      <w:tblPr>
                        <w:tblStyle w:val="aff5"/>
                        <w:tblW w:w="0" w:type="auto"/>
                        <w:tblInd w:w="720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21"/>
                      </w:tblGrid>
                      <w:tr w:rsidR="00464745" w14:paraId="3763BF8F" w14:textId="77777777" w:rsidTr="00D01586">
                        <w:tc>
                          <w:tcPr>
                            <w:tcW w:w="7751" w:type="dxa"/>
                          </w:tcPr>
                          <w:p w14:paraId="433084CF" w14:textId="70E042D3" w:rsidR="00464745" w:rsidRPr="003D4E78" w:rsidRDefault="00464745" w:rsidP="003D4E78">
                            <w:pPr>
                              <w:spacing w:line="360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  <w:r w:rsidRPr="003D4E78">
                              <w:rPr>
                                <w:rFonts w:eastAsia="新細明體" w:hint="eastAsia"/>
                                <w:i/>
                                <w:color w:val="FF0000"/>
                                <w:sz w:val="24"/>
                                <w:lang w:val="en-US" w:eastAsia="zh-HK"/>
                              </w:rPr>
                              <w:t>例如：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我希望在</w:t>
                            </w:r>
                            <w:r w:rsidRPr="003D4E78">
                              <w:rPr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30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歲之前成為職業文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學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作家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val="en-US" w:eastAsia="zh-TW"/>
                              </w:rPr>
                              <w:t>，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出版兩本作品。</w:t>
                            </w:r>
                          </w:p>
                        </w:tc>
                      </w:tr>
                      <w:tr w:rsidR="00464745" w14:paraId="2CF61628" w14:textId="77777777" w:rsidTr="00D01586">
                        <w:tc>
                          <w:tcPr>
                            <w:tcW w:w="7751" w:type="dxa"/>
                          </w:tcPr>
                          <w:p w14:paraId="08B899EF" w14:textId="79A75CB3" w:rsidR="00464745" w:rsidRPr="003D4E78" w:rsidRDefault="00464745" w:rsidP="003D4E78">
                            <w:pPr>
                              <w:spacing w:line="276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</w:p>
                        </w:tc>
                      </w:tr>
                    </w:tbl>
                    <w:p w14:paraId="69673991" w14:textId="77777777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 w:rsidRPr="003C0FCE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S</w:t>
                      </w:r>
                    </w:p>
                    <w:p w14:paraId="38184DC9" w14:textId="4ACD5FD4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M</w:t>
                      </w:r>
                    </w:p>
                    <w:p w14:paraId="176CF742" w14:textId="43E23017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A</w:t>
                      </w:r>
                    </w:p>
                    <w:p w14:paraId="6A1CA5E9" w14:textId="77777777" w:rsidR="00464745" w:rsidRPr="004C5D7A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R</w:t>
                      </w:r>
                    </w:p>
                    <w:p w14:paraId="107DF378" w14:textId="12733DF5" w:rsidR="00464745" w:rsidRPr="00861B91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6C1C13F" w14:textId="365639CE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1066F100" w14:textId="221319F5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F79233A" w14:textId="2FB87BF8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4B9C9DE7" w14:textId="5FB7EE27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68B1451" w14:textId="0E85C29A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0254260C" w14:textId="344EDFE4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6508F54D" w14:textId="5378AC1D" w:rsidR="00BA2B38" w:rsidRPr="00C92B6F" w:rsidRDefault="00807D89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SimSun"/>
          <w:noProof/>
          <w:kern w:val="2"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C7A04A6" wp14:editId="29522C94">
                <wp:simplePos x="0" y="0"/>
                <wp:positionH relativeFrom="column">
                  <wp:posOffset>4942226</wp:posOffset>
                </wp:positionH>
                <wp:positionV relativeFrom="paragraph">
                  <wp:posOffset>108842</wp:posOffset>
                </wp:positionV>
                <wp:extent cx="1143000" cy="1441450"/>
                <wp:effectExtent l="152400" t="152400" r="171450" b="177800"/>
                <wp:wrapNone/>
                <wp:docPr id="11" name="矩形: 圓角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441450"/>
                        </a:xfrm>
                        <a:prstGeom prst="roundRect">
                          <a:avLst/>
                        </a:prstGeom>
                        <a:solidFill>
                          <a:srgbClr val="EBF6F9"/>
                        </a:solidFill>
                        <a:effectLst>
                          <a:glow rad="1397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7C01EB" w14:textId="77777777" w:rsidR="00464745" w:rsidRPr="00AB78B2" w:rsidRDefault="00464745" w:rsidP="00AB78B2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兩者</w:t>
                            </w:r>
                            <w:r w:rsidRPr="00AB78B2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是</w:t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否密切</w:t>
                            </w:r>
                            <w:r w:rsidRPr="00AB78B2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相</w:t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關？</w:t>
                            </w:r>
                          </w:p>
                          <w:p w14:paraId="57628523" w14:textId="77777777" w:rsidR="00464745" w:rsidRPr="00AB78B2" w:rsidRDefault="00464745" w:rsidP="00AB78B2">
                            <w:pPr>
                              <w:rPr>
                                <w:rFonts w:eastAsiaTheme="minorEastAsia"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799A77B6" w14:textId="77777777" w:rsidR="00464745" w:rsidRPr="00AB78B2" w:rsidRDefault="00464745" w:rsidP="00AB78B2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sym w:font="Wingdings 2" w:char="F0A3"/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 xml:space="preserve"> 是</w:t>
                            </w:r>
                          </w:p>
                          <w:p w14:paraId="1F70341E" w14:textId="35EF85D1" w:rsidR="00464745" w:rsidRPr="00AB78B2" w:rsidRDefault="00464745" w:rsidP="00AB78B2">
                            <w:pPr>
                              <w:rPr>
                                <w:color w:val="000000" w:themeColor="text1"/>
                                <w:lang w:eastAsia="zh-TW"/>
                              </w:rPr>
                            </w:pP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sym w:font="Wingdings 2" w:char="F0A3"/>
                            </w:r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 xml:space="preserve"> </w:t>
                            </w:r>
                            <w:proofErr w:type="gramStart"/>
                            <w:r w:rsidRPr="00AB78B2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否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7A04A6" id="矩形: 圓角 11" o:spid="_x0000_s1153" style="position:absolute;margin-left:389.15pt;margin-top:8.55pt;width:90pt;height:113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" fillcolor="#ebf6f9" strokecolor="#243f60 [1604]" strokeweight="2pt">
                <v:textbox>
                  <w:txbxContent>
                    <w:p w14:paraId="537C01EB" w14:textId="77777777" w:rsidR="00464745" w:rsidRPr="00AB78B2" w:rsidRDefault="00464745" w:rsidP="00AB78B2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兩者</w:t>
                      </w:r>
                      <w:r w:rsidRPr="00AB78B2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是</w:t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否密切</w:t>
                      </w:r>
                      <w:r w:rsidRPr="00AB78B2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相</w:t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關？</w:t>
                      </w:r>
                    </w:p>
                    <w:p w14:paraId="57628523" w14:textId="77777777" w:rsidR="00464745" w:rsidRPr="00AB78B2" w:rsidRDefault="00464745" w:rsidP="00AB78B2">
                      <w:pPr>
                        <w:rPr>
                          <w:rFonts w:eastAsiaTheme="minorEastAsia"/>
                          <w:color w:val="000000" w:themeColor="text1"/>
                          <w:lang w:eastAsia="zh-TW"/>
                        </w:rPr>
                      </w:pPr>
                    </w:p>
                    <w:p w14:paraId="799A77B6" w14:textId="77777777" w:rsidR="00464745" w:rsidRPr="00AB78B2" w:rsidRDefault="00464745" w:rsidP="00AB78B2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sym w:font="Wingdings 2" w:char="F0A3"/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 xml:space="preserve"> 是</w:t>
                      </w:r>
                    </w:p>
                    <w:p w14:paraId="1F70341E" w14:textId="35EF85D1" w:rsidR="00464745" w:rsidRPr="00AB78B2" w:rsidRDefault="00464745" w:rsidP="00AB78B2">
                      <w:pPr>
                        <w:rPr>
                          <w:color w:val="000000" w:themeColor="text1"/>
                          <w:lang w:eastAsia="zh-TW"/>
                        </w:rPr>
                      </w:pP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sym w:font="Wingdings 2" w:char="F0A3"/>
                      </w:r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 xml:space="preserve"> </w:t>
                      </w:r>
                      <w:proofErr w:type="gramStart"/>
                      <w:r w:rsidRPr="00AB78B2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否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518BA43A" w14:textId="116692B1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2B1BA3A" w14:textId="7B3776A3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5C8FFD02" w14:textId="3BE5B64B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2166B3B6" w14:textId="768F41D2" w:rsidR="00BA2B38" w:rsidRPr="00C92B6F" w:rsidRDefault="00625912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CF1D53E" wp14:editId="508503C1">
                <wp:simplePos x="0" y="0"/>
                <wp:positionH relativeFrom="column">
                  <wp:posOffset>4415155</wp:posOffset>
                </wp:positionH>
                <wp:positionV relativeFrom="paragraph">
                  <wp:posOffset>23495</wp:posOffset>
                </wp:positionV>
                <wp:extent cx="344805" cy="661670"/>
                <wp:effectExtent l="57150" t="38100" r="17145" b="100330"/>
                <wp:wrapNone/>
                <wp:docPr id="256" name="箭號: 向下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05" cy="66167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C87AA5D" id="箭號: 向下 256" o:spid="_x0000_s1026" type="#_x0000_t67" style="position:absolute;margin-left:347.65pt;margin-top:1.85pt;width:27.15pt;height:52.1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" adj="15972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</v:shape>
            </w:pict>
          </mc:Fallback>
        </mc:AlternateContent>
      </w:r>
    </w:p>
    <w:p w14:paraId="024003AF" w14:textId="5F52462F" w:rsidR="00BA2B38" w:rsidRPr="00C92B6F" w:rsidRDefault="00BA2B38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7D95101E" w14:textId="725B560F" w:rsidR="004072B3" w:rsidRPr="00C92B6F" w:rsidRDefault="00B11DFC" w:rsidP="000A52C1">
      <w:pPr>
        <w:snapToGrid w:val="0"/>
        <w:spacing w:line="276" w:lineRule="auto"/>
        <w:rPr>
          <w:rFonts w:eastAsia="微軟正黑體"/>
          <w:bCs/>
          <w:lang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E4CFF8D" wp14:editId="19EDE2B9">
                <wp:simplePos x="0" y="0"/>
                <wp:positionH relativeFrom="column">
                  <wp:posOffset>-36195</wp:posOffset>
                </wp:positionH>
                <wp:positionV relativeFrom="paragraph">
                  <wp:posOffset>103277</wp:posOffset>
                </wp:positionV>
                <wp:extent cx="5341620" cy="2198370"/>
                <wp:effectExtent l="228600" t="228600" r="240030" b="240030"/>
                <wp:wrapNone/>
                <wp:docPr id="125" name="矩形: 圓角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620" cy="2198370"/>
                        </a:xfrm>
                        <a:prstGeom prst="roundRect">
                          <a:avLst/>
                        </a:prstGeom>
                        <a:effectLst>
                          <a:glow rad="2286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519F3" w14:textId="7D1BCBD9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 w:eastAsia="zh-TW"/>
                              </w:rPr>
                              <w:t>短</w:t>
                            </w:r>
                            <w:r w:rsidRPr="003C0FCE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 w:eastAsia="zh-TW"/>
                              </w:rPr>
                              <w:t>期目標</w:t>
                            </w:r>
                            <w:r w:rsidRPr="00F34118">
                              <w:rPr>
                                <w:rFonts w:ascii="微軟正黑體" w:eastAsia="微軟正黑體" w:hAnsi="微軟正黑體" w:cs="新細明體" w:hint="eastAsia"/>
                                <w:lang w:val="en-US" w:eastAsia="zh-TW"/>
                              </w:rPr>
                              <w:t>（其中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u w:val="single"/>
                                <w:lang w:val="en-US" w:eastAsia="zh-TW"/>
                              </w:rPr>
                              <w:t>一</w:t>
                            </w:r>
                            <w:r w:rsidRPr="00F34118">
                              <w:rPr>
                                <w:rFonts w:ascii="微軟正黑體" w:eastAsia="微軟正黑體" w:hAnsi="微軟正黑體" w:cs="新細明體" w:hint="eastAsia"/>
                                <w:lang w:val="en-US" w:eastAsia="zh-TW"/>
                              </w:rPr>
                              <w:t>個）</w:t>
                            </w:r>
                            <w:r w:rsidRPr="003C0FCE">
                              <w:rPr>
                                <w:rFonts w:ascii="微軟正黑體" w:eastAsia="微軟正黑體" w:hAnsi="微軟正黑體" w:cs="新細明體" w:hint="eastAsia"/>
                                <w:b/>
                                <w:bCs/>
                                <w:lang w:val="en-US" w:eastAsia="zh-TW"/>
                              </w:rPr>
                              <w:t>：</w:t>
                            </w:r>
                          </w:p>
                          <w:tbl>
                            <w:tblPr>
                              <w:tblStyle w:val="aff5"/>
                              <w:tblW w:w="0" w:type="auto"/>
                              <w:tblInd w:w="720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41"/>
                            </w:tblGrid>
                            <w:tr w:rsidR="00464745" w14:paraId="5186804B" w14:textId="77777777" w:rsidTr="003D4E78">
                              <w:tc>
                                <w:tcPr>
                                  <w:tcW w:w="7751" w:type="dxa"/>
                                </w:tcPr>
                                <w:p w14:paraId="56D8AD8B" w14:textId="47E3A3BA" w:rsidR="00464745" w:rsidRPr="003D4E78" w:rsidRDefault="00464745" w:rsidP="003D4E78">
                                  <w:pPr>
                                    <w:spacing w:line="360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  <w:r w:rsidRPr="003D4E78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 w:val="24"/>
                                      <w:lang w:val="en-US" w:eastAsia="zh-HK"/>
                                    </w:rPr>
                                    <w:t>例如：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半年內，每兩星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期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在網上發布一篇不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少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於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300字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的中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文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文</w:t>
                                  </w:r>
                                </w:p>
                              </w:tc>
                            </w:tr>
                            <w:tr w:rsidR="00464745" w14:paraId="53AE6BAD" w14:textId="77777777" w:rsidTr="003D4E78">
                              <w:tc>
                                <w:tcPr>
                                  <w:tcW w:w="7751" w:type="dxa"/>
                                </w:tcPr>
                                <w:p w14:paraId="2FF48C12" w14:textId="7E452522" w:rsidR="00464745" w:rsidRPr="003D4E78" w:rsidRDefault="00464745" w:rsidP="003D4E78">
                                  <w:pPr>
                                    <w:spacing w:line="276" w:lineRule="auto"/>
                                    <w:rPr>
                                      <w:rFonts w:ascii="微軟正黑體" w:eastAsia="微軟正黑體" w:hAnsi="微軟正黑體"/>
                                      <w:sz w:val="24"/>
                                      <w:lang w:val="en-US" w:eastAsia="zh-TW"/>
                                    </w:rPr>
                                  </w:pPr>
                                  <w:r w:rsidRPr="003D4E78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章</w:t>
                                  </w:r>
                                  <w:r w:rsidRPr="003D4E7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，以提升自身寫作能力。</w:t>
                                  </w:r>
                                </w:p>
                              </w:tc>
                            </w:tr>
                          </w:tbl>
                          <w:p w14:paraId="5E28C190" w14:textId="77777777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 w:rsidRPr="003C0FC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S</w:t>
                            </w:r>
                          </w:p>
                          <w:p w14:paraId="5C96A2AD" w14:textId="722F8366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M</w:t>
                            </w:r>
                          </w:p>
                          <w:p w14:paraId="19EBC03C" w14:textId="23D0E7C0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A</w:t>
                            </w:r>
                          </w:p>
                          <w:p w14:paraId="043A7B2B" w14:textId="205788CB" w:rsidR="00464745" w:rsidRPr="003C0FCE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 w:hint="eastAsia"/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  <w:p w14:paraId="0AE0C468" w14:textId="592797A1" w:rsidR="00464745" w:rsidRPr="00861B91" w:rsidRDefault="00464745" w:rsidP="00DC1DAB">
                            <w:pPr>
                              <w:numPr>
                                <w:ilvl w:val="0"/>
                                <w:numId w:val="20"/>
                              </w:numP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</w:pPr>
                            <w:r w:rsidRPr="003C0FCE">
                              <w:rPr>
                                <w:rFonts w:ascii="微軟正黑體" w:eastAsia="微軟正黑體" w:hAnsi="微軟正黑體" w:hint="eastAsia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ascii="微軟正黑體" w:eastAsia="微軟正黑體" w:hAnsi="微軟正黑體"/>
                                <w:lang w:val="en-US"/>
                              </w:rPr>
                              <w:t xml:space="preserve"> </w:t>
                            </w:r>
                            <w:r w:rsidRPr="00AD2E4B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4CFF8D" id="矩形: 圓角 125" o:spid="_x0000_s1154" style="position:absolute;margin-left:-2.85pt;margin-top:8.15pt;width:420.6pt;height:173.1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" fillcolor="white [3201]" strokecolor="#4bacc6 [3208]" strokeweight="2pt">
                <v:textbox>
                  <w:txbxContent>
                    <w:p w14:paraId="536519F3" w14:textId="7D1BCBD9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 w:eastAsia="zh-TW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 w:eastAsia="zh-TW"/>
                        </w:rPr>
                        <w:t>短</w:t>
                      </w:r>
                      <w:r w:rsidRPr="003C0FCE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 w:eastAsia="zh-TW"/>
                        </w:rPr>
                        <w:t>期目標</w:t>
                      </w:r>
                      <w:r w:rsidRPr="00F34118">
                        <w:rPr>
                          <w:rFonts w:ascii="微軟正黑體" w:eastAsia="微軟正黑體" w:hAnsi="微軟正黑體" w:cs="新細明體" w:hint="eastAsia"/>
                          <w:lang w:val="en-US" w:eastAsia="zh-TW"/>
                        </w:rPr>
                        <w:t>（其中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u w:val="single"/>
                          <w:lang w:val="en-US" w:eastAsia="zh-TW"/>
                        </w:rPr>
                        <w:t>一</w:t>
                      </w:r>
                      <w:r w:rsidRPr="00F34118">
                        <w:rPr>
                          <w:rFonts w:ascii="微軟正黑體" w:eastAsia="微軟正黑體" w:hAnsi="微軟正黑體" w:cs="新細明體" w:hint="eastAsia"/>
                          <w:lang w:val="en-US" w:eastAsia="zh-TW"/>
                        </w:rPr>
                        <w:t>個）</w:t>
                      </w:r>
                      <w:r w:rsidRPr="003C0FCE">
                        <w:rPr>
                          <w:rFonts w:ascii="微軟正黑體" w:eastAsia="微軟正黑體" w:hAnsi="微軟正黑體" w:cs="新細明體" w:hint="eastAsia"/>
                          <w:b/>
                          <w:bCs/>
                          <w:lang w:val="en-US" w:eastAsia="zh-TW"/>
                        </w:rPr>
                        <w:t>：</w:t>
                      </w:r>
                    </w:p>
                    <w:tbl>
                      <w:tblPr>
                        <w:tblStyle w:val="aff5"/>
                        <w:tblW w:w="0" w:type="auto"/>
                        <w:tblInd w:w="720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41"/>
                      </w:tblGrid>
                      <w:tr w:rsidR="00464745" w14:paraId="5186804B" w14:textId="77777777" w:rsidTr="003D4E78">
                        <w:tc>
                          <w:tcPr>
                            <w:tcW w:w="7751" w:type="dxa"/>
                          </w:tcPr>
                          <w:p w14:paraId="56D8AD8B" w14:textId="47E3A3BA" w:rsidR="00464745" w:rsidRPr="003D4E78" w:rsidRDefault="00464745" w:rsidP="003D4E78">
                            <w:pPr>
                              <w:spacing w:line="360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  <w:r w:rsidRPr="003D4E78">
                              <w:rPr>
                                <w:rFonts w:eastAsia="新細明體" w:hint="eastAsia"/>
                                <w:i/>
                                <w:color w:val="FF0000"/>
                                <w:sz w:val="24"/>
                                <w:lang w:val="en-US" w:eastAsia="zh-HK"/>
                              </w:rPr>
                              <w:t>例如：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半年內，每兩星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期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在網上發布一篇不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少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於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300字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的中</w:t>
                            </w: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文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文</w:t>
                            </w:r>
                          </w:p>
                        </w:tc>
                      </w:tr>
                      <w:tr w:rsidR="00464745" w14:paraId="53AE6BAD" w14:textId="77777777" w:rsidTr="003D4E78">
                        <w:tc>
                          <w:tcPr>
                            <w:tcW w:w="7751" w:type="dxa"/>
                          </w:tcPr>
                          <w:p w14:paraId="2FF48C12" w14:textId="7E452522" w:rsidR="00464745" w:rsidRPr="003D4E78" w:rsidRDefault="00464745" w:rsidP="003D4E78">
                            <w:pPr>
                              <w:spacing w:line="276" w:lineRule="auto"/>
                              <w:rPr>
                                <w:rFonts w:ascii="微軟正黑體" w:eastAsia="微軟正黑體" w:hAnsi="微軟正黑體"/>
                                <w:sz w:val="24"/>
                                <w:lang w:val="en-US" w:eastAsia="zh-TW"/>
                              </w:rPr>
                            </w:pPr>
                            <w:r w:rsidRPr="003D4E78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章</w:t>
                            </w:r>
                            <w:r w:rsidRPr="003D4E7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，以提升自身寫作能力。</w:t>
                            </w:r>
                          </w:p>
                        </w:tc>
                      </w:tr>
                    </w:tbl>
                    <w:p w14:paraId="5E28C190" w14:textId="77777777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 w:rsidRPr="003C0FCE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S</w:t>
                      </w:r>
                    </w:p>
                    <w:p w14:paraId="5C96A2AD" w14:textId="722F8366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M</w:t>
                      </w:r>
                    </w:p>
                    <w:p w14:paraId="19EBC03C" w14:textId="23D0E7C0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A</w:t>
                      </w:r>
                    </w:p>
                    <w:p w14:paraId="043A7B2B" w14:textId="205788CB" w:rsidR="00464745" w:rsidRPr="003C0FCE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 w:hint="eastAsia"/>
                          <w:b/>
                          <w:bCs/>
                          <w:lang w:val="en-US"/>
                        </w:rPr>
                        <w:t>R</w:t>
                      </w:r>
                    </w:p>
                    <w:p w14:paraId="0AE0C468" w14:textId="592797A1" w:rsidR="00464745" w:rsidRPr="00861B91" w:rsidRDefault="00464745" w:rsidP="00DC1DAB">
                      <w:pPr>
                        <w:numPr>
                          <w:ilvl w:val="0"/>
                          <w:numId w:val="20"/>
                        </w:numPr>
                        <w:rPr>
                          <w:rFonts w:ascii="微軟正黑體" w:eastAsia="微軟正黑體" w:hAnsi="微軟正黑體"/>
                          <w:lang w:val="en-US"/>
                        </w:rPr>
                      </w:pPr>
                      <w:r w:rsidRPr="003C0FCE">
                        <w:rPr>
                          <w:rFonts w:ascii="微軟正黑體" w:eastAsia="微軟正黑體" w:hAnsi="微軟正黑體" w:hint="eastAsia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ascii="微軟正黑體" w:eastAsia="微軟正黑體" w:hAnsi="微軟正黑體"/>
                          <w:lang w:val="en-US"/>
                        </w:rPr>
                        <w:t xml:space="preserve"> </w:t>
                      </w:r>
                      <w:r w:rsidRPr="00AD2E4B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E7D35DB" w14:textId="2E161061" w:rsidR="00C1403E" w:rsidRPr="00C92B6F" w:rsidRDefault="00B11DFC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06FAF8F" wp14:editId="561FA45A">
                <wp:simplePos x="0" y="0"/>
                <wp:positionH relativeFrom="margin">
                  <wp:posOffset>951801</wp:posOffset>
                </wp:positionH>
                <wp:positionV relativeFrom="paragraph">
                  <wp:posOffset>1796063</wp:posOffset>
                </wp:positionV>
                <wp:extent cx="4057650" cy="876300"/>
                <wp:effectExtent l="0" t="0" r="19050" b="19050"/>
                <wp:wrapNone/>
                <wp:docPr id="554" name="波浪 5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7650" cy="876300"/>
                        </a:xfrm>
                        <a:prstGeom prst="wav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55E03" w14:textId="2E97A5CE" w:rsidR="00464745" w:rsidRPr="00AA3750" w:rsidRDefault="00464745" w:rsidP="00033BEA">
                            <w:pPr>
                              <w:jc w:val="center"/>
                              <w:rPr>
                                <w:color w:val="000000" w:themeColor="text1"/>
                                <w:lang w:eastAsia="zh-TW"/>
                              </w:rPr>
                            </w:pPr>
                            <w:r w:rsidRPr="00AA3750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val="en-US" w:eastAsia="zh-TW"/>
                              </w:rPr>
                              <w:t>要牢記自己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val="en-US" w:eastAsia="zh-TW"/>
                              </w:rPr>
                              <w:t>所</w:t>
                            </w:r>
                            <w:r w:rsidRPr="00AA3750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val="en-US" w:eastAsia="zh-TW"/>
                              </w:rPr>
                              <w:t>定</w:t>
                            </w:r>
                            <w:r w:rsidRPr="00AA3750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val="en-US" w:eastAsia="zh-TW"/>
                              </w:rPr>
                              <w:t>立</w:t>
                            </w:r>
                            <w:r w:rsidRPr="00AA3750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val="en-US" w:eastAsia="zh-TW"/>
                              </w:rPr>
                              <w:t>的目標，在接下來的日子努力實現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6FAF8F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波浪 554" o:spid="_x0000_s1155" type="#_x0000_t64" style="position:absolute;margin-left:74.95pt;margin-top:141.4pt;width:319.5pt;height:69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" adj="2700" fillcolor="white [3212]" strokecolor="#7030a0" strokeweight="2pt">
                <v:textbox>
                  <w:txbxContent>
                    <w:p w14:paraId="70955E03" w14:textId="2E97A5CE" w:rsidR="00464745" w:rsidRPr="00AA3750" w:rsidRDefault="00464745" w:rsidP="00033BEA">
                      <w:pPr>
                        <w:jc w:val="center"/>
                        <w:rPr>
                          <w:color w:val="000000" w:themeColor="text1"/>
                          <w:lang w:eastAsia="zh-TW"/>
                        </w:rPr>
                      </w:pPr>
                      <w:r w:rsidRPr="00AA3750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val="en-US" w:eastAsia="zh-TW"/>
                        </w:rPr>
                        <w:t>要牢記自己</w:t>
                      </w:r>
                      <w:r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val="en-US" w:eastAsia="zh-TW"/>
                        </w:rPr>
                        <w:t>所</w:t>
                      </w:r>
                      <w:r w:rsidRPr="00AA3750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val="en-US" w:eastAsia="zh-TW"/>
                        </w:rPr>
                        <w:t>定</w:t>
                      </w:r>
                      <w:r w:rsidRPr="00AA3750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val="en-US" w:eastAsia="zh-TW"/>
                        </w:rPr>
                        <w:t>立</w:t>
                      </w:r>
                      <w:r w:rsidRPr="00AA3750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val="en-US" w:eastAsia="zh-TW"/>
                        </w:rPr>
                        <w:t>的目標，在接下來的日子努力實現！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D2E4B" w:rsidRPr="00C92B6F">
        <w:rPr>
          <w:noProof/>
          <w:lang w:val="en-US"/>
        </w:rPr>
        <w:drawing>
          <wp:anchor distT="0" distB="0" distL="114300" distR="114300" simplePos="0" relativeHeight="251729920" behindDoc="0" locked="0" layoutInCell="1" allowOverlap="1" wp14:anchorId="3901F6F4" wp14:editId="16F10609">
            <wp:simplePos x="0" y="0"/>
            <wp:positionH relativeFrom="margin">
              <wp:posOffset>5009916</wp:posOffset>
            </wp:positionH>
            <wp:positionV relativeFrom="paragraph">
              <wp:posOffset>1555951</wp:posOffset>
            </wp:positionV>
            <wp:extent cx="922160" cy="885026"/>
            <wp:effectExtent l="0" t="0" r="5080" b="4445"/>
            <wp:wrapNone/>
            <wp:docPr id="126" name="圖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160" cy="885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03E" w:rsidRPr="00C92B6F">
        <w:rPr>
          <w:rFonts w:eastAsia="微軟正黑體"/>
          <w:b/>
          <w:bCs/>
          <w:sz w:val="28"/>
          <w:szCs w:val="28"/>
          <w:lang w:val="en-US" w:eastAsia="zh-TW"/>
        </w:rPr>
        <w:br w:type="page"/>
      </w:r>
    </w:p>
    <w:p w14:paraId="0F4B76F4" w14:textId="1A2EAE62" w:rsidR="00610EA6" w:rsidRPr="00C92B6F" w:rsidRDefault="00610EA6" w:rsidP="003D4E78">
      <w:pPr>
        <w:snapToGrid w:val="0"/>
        <w:jc w:val="both"/>
        <w:rPr>
          <w:rFonts w:eastAsia="微軟正黑體"/>
          <w:b/>
          <w:bCs/>
          <w:sz w:val="28"/>
          <w:szCs w:val="28"/>
          <w:lang w:val="en-US" w:eastAsia="zh-HK"/>
        </w:rPr>
      </w:pPr>
      <w:r w:rsidRPr="00C92B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796D3AF" wp14:editId="29E80D9D">
                <wp:simplePos x="0" y="0"/>
                <wp:positionH relativeFrom="column">
                  <wp:posOffset>1379220</wp:posOffset>
                </wp:positionH>
                <wp:positionV relativeFrom="paragraph">
                  <wp:posOffset>-662940</wp:posOffset>
                </wp:positionV>
                <wp:extent cx="2385060" cy="754380"/>
                <wp:effectExtent l="0" t="0" r="15240" b="26670"/>
                <wp:wrapNone/>
                <wp:docPr id="476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5060" cy="75438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217B1BA" w14:textId="4CD13097" w:rsidR="00464745" w:rsidRPr="00610EA6" w:rsidRDefault="00464745" w:rsidP="003D4E78">
                            <w:pPr>
                              <w:pStyle w:val="aff4"/>
                              <w:snapToGrid w:val="0"/>
                              <w:ind w:leftChars="0" w:left="0"/>
                              <w:jc w:val="both"/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1041FAA8" wp14:editId="4C68140D">
                                  <wp:extent cx="609839" cy="350520"/>
                                  <wp:effectExtent l="0" t="0" r="0" b="0"/>
                                  <wp:docPr id="1037" name="圖片 10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2755" cy="3521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10EA6"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  <w:t>教師鼓勵學生自行研習自學材料「</w:t>
                            </w:r>
                            <w:r w:rsidRPr="00610EA6">
                              <w:rPr>
                                <w:rFonts w:eastAsiaTheme="minorEastAsia"/>
                                <w:color w:val="000000" w:themeColor="text1"/>
                                <w:sz w:val="20"/>
                                <w:szCs w:val="20"/>
                                <w:lang w:eastAsia="zh-TW"/>
                              </w:rPr>
                              <w:t>夢想</w:t>
                            </w:r>
                            <w:r w:rsidRPr="00610EA6">
                              <w:rPr>
                                <w:rFonts w:eastAsiaTheme="minorEastAsia"/>
                                <w:color w:val="000000" w:themeColor="text1"/>
                                <w:sz w:val="20"/>
                                <w:szCs w:val="20"/>
                                <w:lang w:eastAsia="zh-TW"/>
                              </w:rPr>
                              <w:t>Action!</w:t>
                            </w:r>
                            <w:r w:rsidRPr="00610EA6">
                              <w:rPr>
                                <w:rFonts w:eastAsiaTheme="minorEastAsia"/>
                                <w:color w:val="000000" w:themeColor="text1"/>
                                <w:sz w:val="20"/>
                                <w:szCs w:val="20"/>
                                <w:lang w:eastAsia="zh-TW"/>
                              </w:rPr>
                              <w:t>」</w:t>
                            </w:r>
                            <w:r w:rsidRPr="00610EA6"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96D3AF" id="_x0000_s1156" style="position:absolute;left:0;text-align:left;margin-left:108.6pt;margin-top:-52.2pt;width:187.8pt;height:59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" fillcolor="window" strokecolor="red" strokeweight="2pt">
                <v:stroke dashstyle="3 1"/>
                <v:path arrowok="t"/>
                <v:textbox>
                  <w:txbxContent>
                    <w:p w14:paraId="2217B1BA" w14:textId="4CD13097" w:rsidR="00464745" w:rsidRPr="00610EA6" w:rsidRDefault="00464745" w:rsidP="003D4E78">
                      <w:pPr>
                        <w:pStyle w:val="aff4"/>
                        <w:snapToGrid w:val="0"/>
                        <w:ind w:leftChars="0" w:left="0"/>
                        <w:jc w:val="both"/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1041FAA8" wp14:editId="4C68140D">
                            <wp:extent cx="609839" cy="350520"/>
                            <wp:effectExtent l="0" t="0" r="0" b="0"/>
                            <wp:docPr id="1037" name="圖片 10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2755" cy="3521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610EA6"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  <w:t>教師鼓勵學生自行研習自學材料「</w:t>
                      </w:r>
                      <w:r w:rsidRPr="00610EA6">
                        <w:rPr>
                          <w:rFonts w:eastAsiaTheme="minorEastAsia"/>
                          <w:color w:val="000000" w:themeColor="text1"/>
                          <w:sz w:val="20"/>
                          <w:szCs w:val="20"/>
                          <w:lang w:eastAsia="zh-TW"/>
                        </w:rPr>
                        <w:t>夢想</w:t>
                      </w:r>
                      <w:r w:rsidRPr="00610EA6">
                        <w:rPr>
                          <w:rFonts w:eastAsiaTheme="minorEastAsia"/>
                          <w:color w:val="000000" w:themeColor="text1"/>
                          <w:sz w:val="20"/>
                          <w:szCs w:val="20"/>
                          <w:lang w:eastAsia="zh-TW"/>
                        </w:rPr>
                        <w:t>Action!</w:t>
                      </w:r>
                      <w:r w:rsidRPr="00610EA6">
                        <w:rPr>
                          <w:rFonts w:eastAsiaTheme="minorEastAsia"/>
                          <w:color w:val="000000" w:themeColor="text1"/>
                          <w:sz w:val="20"/>
                          <w:szCs w:val="20"/>
                          <w:lang w:eastAsia="zh-TW"/>
                        </w:rPr>
                        <w:t>」</w:t>
                      </w:r>
                      <w:r w:rsidRPr="00610EA6"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</v:roundrect>
            </w:pict>
          </mc:Fallback>
        </mc:AlternateContent>
      </w:r>
      <w:r w:rsidRPr="00C92B6F">
        <w:rPr>
          <w:rFonts w:eastAsia="微軟正黑體"/>
          <w:noProof/>
          <w:color w:val="0070C0"/>
          <w:lang w:val="en-US"/>
        </w:rPr>
        <mc:AlternateContent>
          <mc:Choice Requires="wpg">
            <w:drawing>
              <wp:anchor distT="0" distB="0" distL="114300" distR="114300" simplePos="0" relativeHeight="251544576" behindDoc="0" locked="0" layoutInCell="1" allowOverlap="1" wp14:anchorId="5651E4FF" wp14:editId="0C9C1A8A">
                <wp:simplePos x="0" y="0"/>
                <wp:positionH relativeFrom="column">
                  <wp:posOffset>3108324</wp:posOffset>
                </wp:positionH>
                <wp:positionV relativeFrom="paragraph">
                  <wp:posOffset>99060</wp:posOffset>
                </wp:positionV>
                <wp:extent cx="2926715" cy="2720340"/>
                <wp:effectExtent l="114300" t="38100" r="0" b="0"/>
                <wp:wrapSquare wrapText="bothSides"/>
                <wp:docPr id="235" name="群組 2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458914">
                          <a:off x="0" y="0"/>
                          <a:ext cx="2926715" cy="2720340"/>
                          <a:chOff x="2005853" y="-2058367"/>
                          <a:chExt cx="2547536" cy="2273084"/>
                        </a:xfrm>
                      </wpg:grpSpPr>
                      <pic:pic xmlns:pic="http://schemas.openxmlformats.org/drawingml/2006/picture">
                        <pic:nvPicPr>
                          <pic:cNvPr id="233" name="圖片 233"/>
                          <pic:cNvPicPr>
                            <a:picLocks noChangeAspect="1"/>
                          </pic:cNvPicPr>
                        </pic:nvPicPr>
                        <pic:blipFill>
                          <a:blip r:embed="rId10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005853" y="-2058367"/>
                            <a:ext cx="2547536" cy="22730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31" name="文字方塊 2"/>
                        <wps:cNvSpPr txBox="1">
                          <a:spLocks noChangeArrowheads="1"/>
                        </wps:cNvSpPr>
                        <wps:spPr bwMode="auto">
                          <a:xfrm rot="21409713">
                            <a:off x="2263035" y="-1839857"/>
                            <a:ext cx="2109313" cy="18978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A7F829" w14:textId="30B7891B" w:rsidR="00464745" w:rsidRPr="00842B53" w:rsidRDefault="00464745" w:rsidP="004C1C16">
                              <w:pPr>
                                <w:tabs>
                                  <w:tab w:val="num" w:pos="360"/>
                                </w:tabs>
                                <w:snapToGrid w:val="0"/>
                                <w:spacing w:line="276" w:lineRule="auto"/>
                                <w:ind w:left="360" w:hanging="360"/>
                                <w:jc w:val="center"/>
                                <w:rPr>
                                  <w:b/>
                                  <w:bCs/>
                                  <w:color w:val="0033CC"/>
                                </w:rPr>
                              </w:pPr>
                              <w:r w:rsidRPr="00751717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33CC"/>
                                  <w:lang w:eastAsia="zh-TW"/>
                                </w:rPr>
                                <w:t>人生規劃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33CC"/>
                                  <w:lang w:eastAsia="zh-TW"/>
                                </w:rPr>
                                <w:t>小貼士</w:t>
                              </w:r>
                              <w:proofErr w:type="gramEnd"/>
                            </w:p>
                            <w:p w14:paraId="17AE902A" w14:textId="061B022F" w:rsidR="00464745" w:rsidRPr="00917F27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15"/>
                                </w:numPr>
                                <w:snapToGrid w:val="0"/>
                                <w:ind w:leftChars="0"/>
                                <w:rPr>
                                  <w:rFonts w:ascii="微軟正黑體" w:eastAsia="微軟正黑體" w:hAnsi="微軟正黑體" w:cs="微軟正黑體"/>
                                  <w:color w:val="000000" w:themeColor="text1"/>
                                  <w:lang w:eastAsia="zh-TW"/>
                                </w:rPr>
                              </w:pP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天生我材必有用</w:t>
                              </w:r>
                              <w:r w:rsidRPr="00917F27">
                                <w:rPr>
                                  <w:rFonts w:ascii="微軟正黑體" w:eastAsia="微軟正黑體" w:hAnsi="微軟正黑體" w:cs="微軟正黑體" w:hint="eastAsia"/>
                                  <w:color w:val="000000" w:themeColor="text1"/>
                                  <w:lang w:eastAsia="zh-TW"/>
                                </w:rPr>
                                <w:t>。</w:t>
                              </w:r>
                            </w:p>
                            <w:p w14:paraId="1EDD5362" w14:textId="305D7D10" w:rsidR="00464745" w:rsidRPr="00917F27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15"/>
                                </w:numPr>
                                <w:snapToGrid w:val="0"/>
                                <w:ind w:leftChars="0"/>
                                <w:rPr>
                                  <w:rFonts w:ascii="微軟正黑體" w:eastAsia="微軟正黑體" w:hAnsi="微軟正黑體" w:cs="微軟正黑體"/>
                                  <w:color w:val="000000" w:themeColor="text1"/>
                                  <w:lang w:eastAsia="zh-TW"/>
                                </w:rPr>
                              </w:pP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知識</w:t>
                              </w:r>
                              <w:r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就</w:t>
                              </w: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是力量、等待就是浪費</w:t>
                              </w:r>
                              <w:r w:rsidRPr="00917F27">
                                <w:rPr>
                                  <w:rFonts w:ascii="微軟正黑體" w:eastAsia="微軟正黑體" w:hAnsi="微軟正黑體" w:cs="微軟正黑體" w:hint="eastAsia"/>
                                  <w:color w:val="000000" w:themeColor="text1"/>
                                  <w:lang w:eastAsia="zh-TW"/>
                                </w:rPr>
                                <w:t>。</w:t>
                              </w:r>
                            </w:p>
                            <w:p w14:paraId="4398CE6E" w14:textId="453C0A9B" w:rsidR="00464745" w:rsidRPr="00367563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15"/>
                                </w:numPr>
                                <w:snapToGrid w:val="0"/>
                                <w:ind w:leftChars="0"/>
                                <w:rPr>
                                  <w:rFonts w:ascii="微軟正黑體" w:eastAsia="微軟正黑體" w:hAnsi="微軟正黑體" w:cs="微軟正黑體"/>
                                  <w:color w:val="000000" w:themeColor="text1"/>
                                  <w:lang w:eastAsia="zh-TW"/>
                                </w:rPr>
                              </w:pP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跳出框框、盡力做好每件事，並</w:t>
                              </w:r>
                              <w:r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從</w:t>
                              </w:r>
                              <w:r w:rsidRPr="00EF0E41">
                                <w:rPr>
                                  <w:rFonts w:ascii="微軟正黑體" w:eastAsia="微軟正黑體" w:hAnsi="微軟正黑體" w:cs="微軟正黑體" w:hint="eastAsia"/>
                                  <w:b/>
                                  <w:bCs/>
                                  <w:color w:val="000000" w:themeColor="text1"/>
                                  <w:lang w:eastAsia="zh-TW"/>
                                </w:rPr>
                                <w:t>他人的經驗學習</w:t>
                              </w:r>
                              <w:r w:rsidRPr="00917F27">
                                <w:rPr>
                                  <w:rFonts w:ascii="微軟正黑體" w:eastAsia="微軟正黑體" w:hAnsi="微軟正黑體" w:cs="微軟正黑體" w:hint="eastAsia"/>
                                  <w:color w:val="000000" w:themeColor="text1"/>
                                  <w:lang w:eastAsia="zh-TW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51E4FF" id="群組 235" o:spid="_x0000_s1157" style="position:absolute;left:0;text-align:left;margin-left:244.75pt;margin-top:7.8pt;width:230.45pt;height:214.2pt;rotation:501256fd;z-index:251544576;mso-width-relative:margin;mso-height-relative:margin" coordorigin="20058,-20583" coordsize="25475,227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">
                <v:shape id="圖片 233" o:spid="_x0000_s1158" type="#_x0000_t75" style="position:absolute;left:20058;top:-20583;width:25475;height:22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">
                  <v:imagedata r:id="rId110" o:title=""/>
                </v:shape>
                <v:shape id="_x0000_s1159" type="#_x0000_t202" style="position:absolute;left:22630;top:-18398;width:21093;height:18977;rotation:-20784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" filled="f" stroked="f">
                  <v:textbox>
                    <w:txbxContent>
                      <w:p w14:paraId="26A7F829" w14:textId="30B7891B" w:rsidR="00464745" w:rsidRPr="00842B53" w:rsidRDefault="00464745" w:rsidP="004C1C16">
                        <w:pPr>
                          <w:tabs>
                            <w:tab w:val="num" w:pos="360"/>
                          </w:tabs>
                          <w:snapToGrid w:val="0"/>
                          <w:spacing w:line="276" w:lineRule="auto"/>
                          <w:ind w:left="360" w:hanging="360"/>
                          <w:jc w:val="center"/>
                          <w:rPr>
                            <w:b/>
                            <w:bCs/>
                            <w:color w:val="0033CC"/>
                          </w:rPr>
                        </w:pPr>
                        <w:r w:rsidRPr="00751717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33CC"/>
                            <w:lang w:eastAsia="zh-TW"/>
                          </w:rPr>
                          <w:t>人生規劃</w:t>
                        </w:r>
                        <w:proofErr w:type="gramStart"/>
                        <w:r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33CC"/>
                            <w:lang w:eastAsia="zh-TW"/>
                          </w:rPr>
                          <w:t>小貼士</w:t>
                        </w:r>
                        <w:proofErr w:type="gramEnd"/>
                      </w:p>
                      <w:p w14:paraId="17AE902A" w14:textId="061B022F" w:rsidR="00464745" w:rsidRPr="00917F27" w:rsidRDefault="00464745" w:rsidP="00DC1DAB">
                        <w:pPr>
                          <w:pStyle w:val="aff4"/>
                          <w:numPr>
                            <w:ilvl w:val="0"/>
                            <w:numId w:val="15"/>
                          </w:numPr>
                          <w:snapToGrid w:val="0"/>
                          <w:ind w:leftChars="0"/>
                          <w:rPr>
                            <w:rFonts w:ascii="微軟正黑體" w:eastAsia="微軟正黑體" w:hAnsi="微軟正黑體" w:cs="微軟正黑體"/>
                            <w:color w:val="000000" w:themeColor="text1"/>
                            <w:lang w:eastAsia="zh-TW"/>
                          </w:rPr>
                        </w:pP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天生我材必有用</w:t>
                        </w:r>
                        <w:r w:rsidRPr="00917F27">
                          <w:rPr>
                            <w:rFonts w:ascii="微軟正黑體" w:eastAsia="微軟正黑體" w:hAnsi="微軟正黑體" w:cs="微軟正黑體" w:hint="eastAsia"/>
                            <w:color w:val="000000" w:themeColor="text1"/>
                            <w:lang w:eastAsia="zh-TW"/>
                          </w:rPr>
                          <w:t>。</w:t>
                        </w:r>
                      </w:p>
                      <w:p w14:paraId="1EDD5362" w14:textId="305D7D10" w:rsidR="00464745" w:rsidRPr="00917F27" w:rsidRDefault="00464745" w:rsidP="00DC1DAB">
                        <w:pPr>
                          <w:pStyle w:val="aff4"/>
                          <w:numPr>
                            <w:ilvl w:val="0"/>
                            <w:numId w:val="15"/>
                          </w:numPr>
                          <w:snapToGrid w:val="0"/>
                          <w:ind w:leftChars="0"/>
                          <w:rPr>
                            <w:rFonts w:ascii="微軟正黑體" w:eastAsia="微軟正黑體" w:hAnsi="微軟正黑體" w:cs="微軟正黑體"/>
                            <w:color w:val="000000" w:themeColor="text1"/>
                            <w:lang w:eastAsia="zh-TW"/>
                          </w:rPr>
                        </w:pP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知識</w:t>
                        </w:r>
                        <w:r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就</w:t>
                        </w: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是力量、等待就是浪費</w:t>
                        </w:r>
                        <w:r w:rsidRPr="00917F27">
                          <w:rPr>
                            <w:rFonts w:ascii="微軟正黑體" w:eastAsia="微軟正黑體" w:hAnsi="微軟正黑體" w:cs="微軟正黑體" w:hint="eastAsia"/>
                            <w:color w:val="000000" w:themeColor="text1"/>
                            <w:lang w:eastAsia="zh-TW"/>
                          </w:rPr>
                          <w:t>。</w:t>
                        </w:r>
                      </w:p>
                      <w:p w14:paraId="4398CE6E" w14:textId="453C0A9B" w:rsidR="00464745" w:rsidRPr="00367563" w:rsidRDefault="00464745" w:rsidP="00DC1DAB">
                        <w:pPr>
                          <w:pStyle w:val="aff4"/>
                          <w:numPr>
                            <w:ilvl w:val="0"/>
                            <w:numId w:val="15"/>
                          </w:numPr>
                          <w:snapToGrid w:val="0"/>
                          <w:ind w:leftChars="0"/>
                          <w:rPr>
                            <w:rFonts w:ascii="微軟正黑體" w:eastAsia="微軟正黑體" w:hAnsi="微軟正黑體" w:cs="微軟正黑體"/>
                            <w:color w:val="000000" w:themeColor="text1"/>
                            <w:lang w:eastAsia="zh-TW"/>
                          </w:rPr>
                        </w:pP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跳出框框、盡力做好每件事，並</w:t>
                        </w:r>
                        <w:r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從</w:t>
                        </w:r>
                        <w:r w:rsidRPr="00EF0E41">
                          <w:rPr>
                            <w:rFonts w:ascii="微軟正黑體" w:eastAsia="微軟正黑體" w:hAnsi="微軟正黑體" w:cs="微軟正黑體" w:hint="eastAsia"/>
                            <w:b/>
                            <w:bCs/>
                            <w:color w:val="000000" w:themeColor="text1"/>
                            <w:lang w:eastAsia="zh-TW"/>
                          </w:rPr>
                          <w:t>他人的經驗學習</w:t>
                        </w:r>
                        <w:r w:rsidRPr="00917F27">
                          <w:rPr>
                            <w:rFonts w:ascii="微軟正黑體" w:eastAsia="微軟正黑體" w:hAnsi="微軟正黑體" w:cs="微軟正黑體" w:hint="eastAsia"/>
                            <w:color w:val="000000" w:themeColor="text1"/>
                            <w:lang w:eastAsia="zh-TW"/>
                          </w:rPr>
                          <w:t>。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bookmarkStart w:id="3" w:name="_Hlk38899608"/>
      <w:r w:rsidR="00C9566C" w:rsidRPr="00C92B6F">
        <w:rPr>
          <w:rFonts w:eastAsia="微軟正黑體"/>
          <w:b/>
          <w:bCs/>
          <w:sz w:val="28"/>
          <w:szCs w:val="28"/>
          <w:lang w:val="en-US" w:eastAsia="zh-TW"/>
        </w:rPr>
        <w:t>工作紙</w:t>
      </w:r>
      <w:r w:rsidR="007C66DF" w:rsidRPr="00C92B6F">
        <w:rPr>
          <w:rFonts w:eastAsia="微軟正黑體"/>
          <w:b/>
          <w:bCs/>
          <w:sz w:val="28"/>
          <w:szCs w:val="28"/>
          <w:lang w:val="en-US" w:eastAsia="zh-TW"/>
        </w:rPr>
        <w:t>六</w:t>
      </w:r>
      <w:r w:rsidR="00C9566C" w:rsidRPr="00C92B6F">
        <w:rPr>
          <w:rFonts w:eastAsia="微軟正黑體"/>
          <w:b/>
          <w:bCs/>
          <w:sz w:val="28"/>
          <w:szCs w:val="28"/>
          <w:lang w:val="en-US" w:eastAsia="zh-TW"/>
        </w:rPr>
        <w:t>：</w:t>
      </w:r>
      <w:r w:rsidR="006A7C85" w:rsidRPr="00C92B6F">
        <w:rPr>
          <w:rFonts w:eastAsia="微軟正黑體"/>
          <w:b/>
          <w:bCs/>
          <w:sz w:val="28"/>
          <w:szCs w:val="28"/>
          <w:lang w:val="en-US" w:eastAsia="zh-HK"/>
        </w:rPr>
        <w:t>行動</w:t>
      </w:r>
    </w:p>
    <w:p w14:paraId="5BA93015" w14:textId="5E23B61E" w:rsidR="00062A9F" w:rsidRPr="00C92B6F" w:rsidRDefault="00C9566C" w:rsidP="003D4E78">
      <w:pPr>
        <w:snapToGrid w:val="0"/>
        <w:jc w:val="both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b/>
          <w:bCs/>
          <w:sz w:val="28"/>
          <w:szCs w:val="28"/>
          <w:lang w:val="en-US" w:eastAsia="zh-TW"/>
        </w:rPr>
        <w:t>裝備自己</w:t>
      </w:r>
      <w:bookmarkEnd w:id="3"/>
      <w:r w:rsidRPr="00C92B6F">
        <w:rPr>
          <w:rFonts w:eastAsia="微軟正黑體"/>
          <w:b/>
          <w:bCs/>
          <w:sz w:val="28"/>
          <w:szCs w:val="28"/>
          <w:lang w:val="en-US" w:eastAsia="zh-TW"/>
        </w:rPr>
        <w:cr/>
      </w:r>
      <w:r w:rsidR="00C4580D" w:rsidRPr="00C92B6F">
        <w:rPr>
          <w:rFonts w:eastAsia="微軟正黑體"/>
          <w:color w:val="000000" w:themeColor="text1"/>
          <w:lang w:eastAsia="zh-TW"/>
        </w:rPr>
        <w:t>中學生</w:t>
      </w:r>
      <w:r w:rsidR="003829C0" w:rsidRPr="00C92B6F">
        <w:rPr>
          <w:rFonts w:eastAsia="微軟正黑體" w:hint="eastAsia"/>
          <w:color w:val="000000" w:themeColor="text1"/>
          <w:lang w:eastAsia="zh-TW"/>
        </w:rPr>
        <w:t>應</w:t>
      </w:r>
      <w:r w:rsidR="00B6088D" w:rsidRPr="00C92B6F">
        <w:rPr>
          <w:rFonts w:eastAsia="微軟正黑體"/>
          <w:color w:val="000000" w:themeColor="text1"/>
          <w:lang w:eastAsia="zh-TW"/>
        </w:rPr>
        <w:t>趁早</w:t>
      </w:r>
      <w:r w:rsidR="00C4580D" w:rsidRPr="00C92B6F">
        <w:rPr>
          <w:rFonts w:eastAsia="微軟正黑體"/>
          <w:color w:val="000000" w:themeColor="text1"/>
          <w:lang w:eastAsia="zh-TW"/>
        </w:rPr>
        <w:t>裝備自己，發展興趣和能力，開拓視野，為未來的升學和就業進行部署和規劃，</w:t>
      </w:r>
      <w:r w:rsidR="00B6088D" w:rsidRPr="00C92B6F">
        <w:rPr>
          <w:rFonts w:eastAsia="微軟正黑體"/>
          <w:color w:val="000000" w:themeColor="text1"/>
          <w:lang w:eastAsia="zh-TW"/>
        </w:rPr>
        <w:t>逐步</w:t>
      </w:r>
      <w:r w:rsidR="00C4580D" w:rsidRPr="00C92B6F">
        <w:rPr>
          <w:rFonts w:eastAsia="微軟正黑體"/>
          <w:color w:val="000000" w:themeColor="text1"/>
          <w:lang w:eastAsia="zh-TW"/>
        </w:rPr>
        <w:t>向夢想出發。</w:t>
      </w:r>
    </w:p>
    <w:p w14:paraId="665C0819" w14:textId="77777777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74258FAB" w14:textId="77777777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45B7138F" w14:textId="4F0F3B6A" w:rsidR="003D4E78" w:rsidRPr="00C92B6F" w:rsidRDefault="00610EA6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  <w:r w:rsidRPr="00C92B6F">
        <w:rPr>
          <w:rFonts w:eastAsia="微軟正黑體"/>
          <w:noProof/>
          <w:color w:val="008000"/>
          <w:lang w:val="en-US"/>
        </w:rPr>
        <w:drawing>
          <wp:anchor distT="0" distB="0" distL="114300" distR="114300" simplePos="0" relativeHeight="251767808" behindDoc="1" locked="0" layoutInCell="1" allowOverlap="1" wp14:anchorId="6EA750F6" wp14:editId="6E94631E">
            <wp:simplePos x="0" y="0"/>
            <wp:positionH relativeFrom="margin">
              <wp:posOffset>-388620</wp:posOffset>
            </wp:positionH>
            <wp:positionV relativeFrom="paragraph">
              <wp:posOffset>228600</wp:posOffset>
            </wp:positionV>
            <wp:extent cx="6038850" cy="4427220"/>
            <wp:effectExtent l="133350" t="0" r="247650" b="240030"/>
            <wp:wrapNone/>
            <wp:docPr id="237" name="資料庫圖表 23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1" r:lo="rId112" r:qs="rId113" r:cs="rId1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035EB" w14:textId="4F2B66B0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28B97186" w14:textId="62A65294" w:rsidR="003D4E78" w:rsidRPr="00C92B6F" w:rsidRDefault="003D4E78" w:rsidP="00917F27">
      <w:pPr>
        <w:snapToGrid w:val="0"/>
        <w:spacing w:line="276" w:lineRule="auto"/>
        <w:rPr>
          <w:rFonts w:eastAsia="微軟正黑體"/>
          <w:noProof/>
          <w:color w:val="008000"/>
          <w:lang w:val="en-US" w:eastAsia="zh-TW"/>
        </w:rPr>
      </w:pPr>
    </w:p>
    <w:p w14:paraId="1668BCE8" w14:textId="10BD3C0D" w:rsidR="00AF386A" w:rsidRPr="00C92B6F" w:rsidRDefault="00C4580D" w:rsidP="00917F27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  <w:r w:rsidRPr="00C92B6F">
        <w:rPr>
          <w:rFonts w:eastAsia="微軟正黑體"/>
          <w:noProof/>
          <w:color w:val="008000"/>
          <w:lang w:val="en-US" w:eastAsia="zh-TW"/>
        </w:rPr>
        <w:t xml:space="preserve"> </w:t>
      </w:r>
      <w:r w:rsidR="00D35BE6" w:rsidRPr="00C92B6F">
        <w:rPr>
          <w:rFonts w:eastAsia="微軟正黑體"/>
          <w:noProof/>
          <w:color w:val="008000"/>
          <w:lang w:val="en-US" w:eastAsia="zh-TW"/>
        </w:rPr>
        <w:t xml:space="preserve">    </w:t>
      </w:r>
    </w:p>
    <w:p w14:paraId="2B4583C4" w14:textId="6378F8C6" w:rsidR="00BC7491" w:rsidRPr="00C92B6F" w:rsidRDefault="00BC7491" w:rsidP="00917F27">
      <w:pPr>
        <w:snapToGrid w:val="0"/>
        <w:spacing w:line="276" w:lineRule="auto"/>
        <w:rPr>
          <w:rFonts w:eastAsia="微軟正黑體"/>
          <w:color w:val="000000" w:themeColor="text1"/>
          <w:lang w:eastAsia="zh-TW"/>
        </w:rPr>
      </w:pPr>
    </w:p>
    <w:p w14:paraId="31816F48" w14:textId="73FA3570" w:rsidR="004C1C16" w:rsidRPr="00C92B6F" w:rsidRDefault="004C1C16" w:rsidP="00917F27">
      <w:pPr>
        <w:snapToGrid w:val="0"/>
        <w:spacing w:line="276" w:lineRule="auto"/>
        <w:rPr>
          <w:rFonts w:eastAsia="微軟正黑體"/>
          <w:color w:val="000000" w:themeColor="text1"/>
          <w:sz w:val="10"/>
          <w:szCs w:val="10"/>
          <w:lang w:eastAsia="zh-TW"/>
        </w:rPr>
      </w:pPr>
    </w:p>
    <w:p w14:paraId="7D0ECCF1" w14:textId="1C772D7C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1946FEE4" w14:textId="095CE7DD" w:rsidR="009939C6" w:rsidRPr="00C92B6F" w:rsidRDefault="003D4E78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58912" behindDoc="0" locked="0" layoutInCell="1" allowOverlap="1" wp14:anchorId="170F430F" wp14:editId="3795A80B">
            <wp:simplePos x="0" y="0"/>
            <wp:positionH relativeFrom="column">
              <wp:posOffset>1670685</wp:posOffset>
            </wp:positionH>
            <wp:positionV relativeFrom="paragraph">
              <wp:posOffset>12065</wp:posOffset>
            </wp:positionV>
            <wp:extent cx="746760" cy="416631"/>
            <wp:effectExtent l="0" t="0" r="0" b="2540"/>
            <wp:wrapNone/>
            <wp:docPr id="249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760" cy="416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noProof/>
          <w:lang w:val="en-US"/>
        </w:rPr>
        <w:drawing>
          <wp:anchor distT="0" distB="0" distL="114300" distR="114300" simplePos="0" relativeHeight="251730944" behindDoc="0" locked="0" layoutInCell="1" allowOverlap="1" wp14:anchorId="2C00B601" wp14:editId="035C7C73">
            <wp:simplePos x="0" y="0"/>
            <wp:positionH relativeFrom="column">
              <wp:posOffset>4802505</wp:posOffset>
            </wp:positionH>
            <wp:positionV relativeFrom="paragraph">
              <wp:posOffset>9525</wp:posOffset>
            </wp:positionV>
            <wp:extent cx="753745" cy="419100"/>
            <wp:effectExtent l="0" t="0" r="0" b="0"/>
            <wp:wrapNone/>
            <wp:docPr id="107" name="圖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5E8795" w14:textId="635AF2D8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713A59EA" w14:textId="68489A51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7DBBACC6" w14:textId="0AF06E45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69E08D21" w14:textId="09844952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321B9FF4" w14:textId="66AC1C2A" w:rsidR="009939C6" w:rsidRPr="00C92B6F" w:rsidRDefault="009939C6" w:rsidP="009939C6">
      <w:pPr>
        <w:snapToGrid w:val="0"/>
        <w:spacing w:line="276" w:lineRule="auto"/>
        <w:rPr>
          <w:rFonts w:eastAsia="微軟正黑體"/>
          <w:color w:val="0070C0"/>
          <w:lang w:eastAsia="zh-TW"/>
        </w:rPr>
      </w:pPr>
    </w:p>
    <w:p w14:paraId="330F1B7B" w14:textId="2A517DCF" w:rsidR="0080731D" w:rsidRPr="00C92B6F" w:rsidRDefault="0080731D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55C9E8AD" w14:textId="30F5644E" w:rsidR="00B911C7" w:rsidRPr="00C92B6F" w:rsidRDefault="00B911C7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3E17001C" w14:textId="29E1FDB0" w:rsidR="00B911C7" w:rsidRPr="00C92B6F" w:rsidRDefault="00B911C7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6AECCDEE" w14:textId="0535B864" w:rsidR="00F954F6" w:rsidRPr="00C92B6F" w:rsidRDefault="00F954F6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3E8B010A" w14:textId="0FDCB44C" w:rsidR="00F954F6" w:rsidRPr="00C92B6F" w:rsidRDefault="003D4E78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78368" behindDoc="0" locked="0" layoutInCell="1" allowOverlap="1" wp14:anchorId="6C8DB728" wp14:editId="0E1F0213">
            <wp:simplePos x="0" y="0"/>
            <wp:positionH relativeFrom="column">
              <wp:posOffset>4850130</wp:posOffset>
            </wp:positionH>
            <wp:positionV relativeFrom="paragraph">
              <wp:posOffset>163195</wp:posOffset>
            </wp:positionV>
            <wp:extent cx="702310" cy="390525"/>
            <wp:effectExtent l="0" t="0" r="0" b="3175"/>
            <wp:wrapNone/>
            <wp:docPr id="265" name="圖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31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noProof/>
          <w:lang w:val="en-US"/>
        </w:rPr>
        <w:drawing>
          <wp:anchor distT="0" distB="0" distL="114300" distR="114300" simplePos="0" relativeHeight="251568128" behindDoc="0" locked="0" layoutInCell="1" allowOverlap="1" wp14:anchorId="3B98135F" wp14:editId="569F5284">
            <wp:simplePos x="0" y="0"/>
            <wp:positionH relativeFrom="column">
              <wp:posOffset>1829435</wp:posOffset>
            </wp:positionH>
            <wp:positionV relativeFrom="paragraph">
              <wp:posOffset>125730</wp:posOffset>
            </wp:positionV>
            <wp:extent cx="684530" cy="370840"/>
            <wp:effectExtent l="0" t="0" r="1270" b="0"/>
            <wp:wrapNone/>
            <wp:docPr id="263" name="圖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" cy="37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D7C95" w14:textId="43D6508B" w:rsidR="00F857DA" w:rsidRPr="00C92B6F" w:rsidRDefault="00F857DA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5390FE7B" w14:textId="218D764F" w:rsidR="00911028" w:rsidRPr="00C92B6F" w:rsidRDefault="00911028" w:rsidP="00F857DA">
      <w:pPr>
        <w:snapToGrid w:val="0"/>
        <w:spacing w:line="276" w:lineRule="auto"/>
        <w:rPr>
          <w:rFonts w:eastAsia="微軟正黑體"/>
          <w:b/>
          <w:bCs/>
          <w:color w:val="000000" w:themeColor="text1"/>
          <w:lang w:eastAsia="zh-TW"/>
        </w:rPr>
      </w:pPr>
    </w:p>
    <w:p w14:paraId="2C81FF95" w14:textId="36F5D0F2" w:rsidR="004A2F00" w:rsidRPr="00C92B6F" w:rsidRDefault="004A2F00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5911959D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707D213B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2911C381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763D293C" w14:textId="702F7A70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color w:val="000000" w:themeColor="text1"/>
          <w:lang w:eastAsia="zh-TW"/>
        </w:rPr>
        <w:t>圖</w:t>
      </w:r>
      <w:r w:rsidRPr="00C92B6F">
        <w:rPr>
          <w:rFonts w:eastAsia="微軟正黑體"/>
          <w:b/>
          <w:bCs/>
          <w:color w:val="000000" w:themeColor="text1"/>
          <w:lang w:eastAsia="zh-TW"/>
        </w:rPr>
        <w:t>6</w:t>
      </w:r>
      <w:r w:rsidRPr="00C92B6F">
        <w:rPr>
          <w:rFonts w:eastAsia="微軟正黑體" w:hint="eastAsia"/>
          <w:b/>
          <w:bCs/>
          <w:color w:val="000000" w:themeColor="text1"/>
          <w:lang w:eastAsia="zh-TW"/>
        </w:rPr>
        <w:t xml:space="preserve">　</w:t>
      </w:r>
      <w:r w:rsidRPr="00C92B6F">
        <w:rPr>
          <w:rFonts w:eastAsia="微軟正黑體"/>
          <w:b/>
          <w:bCs/>
          <w:color w:val="000000" w:themeColor="text1"/>
          <w:lang w:eastAsia="zh-TW"/>
        </w:rPr>
        <w:t>夢想行動小錦囊</w:t>
      </w:r>
    </w:p>
    <w:p w14:paraId="45D94E3A" w14:textId="77777777" w:rsidR="003D4E78" w:rsidRPr="00C92B6F" w:rsidRDefault="003D4E78" w:rsidP="00FD1300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5617A280" w14:textId="699CF7BF" w:rsidR="00C9566C" w:rsidRPr="00C92B6F" w:rsidRDefault="00C9566C" w:rsidP="003D4E78">
      <w:pPr>
        <w:snapToGrid w:val="0"/>
        <w:jc w:val="both"/>
        <w:rPr>
          <w:rFonts w:eastAsia="微軟正黑體"/>
          <w:bCs/>
          <w:color w:val="0070C0"/>
          <w:lang w:eastAsia="zh-TW"/>
        </w:rPr>
      </w:pPr>
      <w:r w:rsidRPr="00C92B6F">
        <w:rPr>
          <w:rFonts w:eastAsia="微軟正黑體"/>
          <w:b/>
          <w:bCs/>
          <w:sz w:val="28"/>
          <w:szCs w:val="28"/>
          <w:lang w:val="en-US" w:eastAsia="zh-TW"/>
        </w:rPr>
        <w:t>行動與反思</w:t>
      </w:r>
    </w:p>
    <w:p w14:paraId="31B130CD" w14:textId="37F5C3FB" w:rsidR="00B911C7" w:rsidRPr="00C92B6F" w:rsidRDefault="00115815" w:rsidP="003D4E78">
      <w:pPr>
        <w:snapToGrid w:val="0"/>
        <w:jc w:val="both"/>
        <w:rPr>
          <w:rFonts w:eastAsia="微軟正黑體"/>
          <w:b/>
          <w:bCs/>
          <w:color w:val="222222"/>
          <w:sz w:val="28"/>
          <w:szCs w:val="28"/>
          <w:lang w:val="en-US" w:eastAsia="zh-TW"/>
        </w:rPr>
      </w:pPr>
      <w:r w:rsidRPr="00C92B6F">
        <w:rPr>
          <w:rFonts w:eastAsia="微軟正黑體"/>
          <w:lang w:val="en-US" w:eastAsia="zh-TW"/>
        </w:rPr>
        <w:t>定立</w:t>
      </w:r>
      <w:r w:rsidR="009B5FF4" w:rsidRPr="00C92B6F">
        <w:rPr>
          <w:rFonts w:eastAsia="微軟正黑體"/>
          <w:lang w:val="en-US" w:eastAsia="zh-TW"/>
        </w:rPr>
        <w:t>目標</w:t>
      </w:r>
      <w:r w:rsidRPr="00C92B6F">
        <w:rPr>
          <w:rFonts w:eastAsia="微軟正黑體"/>
          <w:lang w:val="en-US" w:eastAsia="zh-TW"/>
        </w:rPr>
        <w:t>無疑能夠</w:t>
      </w:r>
      <w:r w:rsidR="006E5803" w:rsidRPr="00C92B6F">
        <w:rPr>
          <w:rFonts w:eastAsia="微軟正黑體" w:hint="eastAsia"/>
          <w:lang w:val="en-US" w:eastAsia="zh-TW"/>
        </w:rPr>
        <w:t>為</w:t>
      </w:r>
      <w:r w:rsidRPr="00C92B6F">
        <w:rPr>
          <w:rFonts w:eastAsia="微軟正黑體"/>
          <w:lang w:val="en-US" w:eastAsia="zh-TW"/>
        </w:rPr>
        <w:t>我們</w:t>
      </w:r>
      <w:r w:rsidR="009B5FF4" w:rsidRPr="00C92B6F">
        <w:rPr>
          <w:rFonts w:eastAsia="微軟正黑體"/>
          <w:lang w:val="en-US" w:eastAsia="zh-TW"/>
        </w:rPr>
        <w:t>提供清晰的方向</w:t>
      </w:r>
      <w:r w:rsidR="00A23938" w:rsidRPr="00C92B6F">
        <w:rPr>
          <w:rFonts w:eastAsia="微軟正黑體"/>
          <w:lang w:val="en-US" w:eastAsia="zh-TW"/>
        </w:rPr>
        <w:t>。</w:t>
      </w:r>
      <w:r w:rsidR="004608C5" w:rsidRPr="00C92B6F">
        <w:rPr>
          <w:rFonts w:eastAsia="微軟正黑體" w:hint="eastAsia"/>
          <w:lang w:val="en-US" w:eastAsia="zh-TW"/>
        </w:rPr>
        <w:t>青少年</w:t>
      </w:r>
      <w:r w:rsidR="00CE394D" w:rsidRPr="00C92B6F">
        <w:rPr>
          <w:rFonts w:eastAsia="微軟正黑體"/>
          <w:lang w:val="en-US" w:eastAsia="zh-HK"/>
        </w:rPr>
        <w:t>要</w:t>
      </w:r>
      <w:r w:rsidR="00896C50" w:rsidRPr="00C92B6F">
        <w:rPr>
          <w:rFonts w:eastAsia="微軟正黑體"/>
          <w:lang w:val="en-US" w:eastAsia="zh-HK"/>
        </w:rPr>
        <w:t>及早</w:t>
      </w:r>
      <w:r w:rsidR="00CE394D" w:rsidRPr="00C92B6F">
        <w:rPr>
          <w:rFonts w:eastAsia="微軟正黑體"/>
          <w:lang w:val="en-US" w:eastAsia="zh-HK"/>
        </w:rPr>
        <w:t>作出行動</w:t>
      </w:r>
      <w:r w:rsidR="00CE394D" w:rsidRPr="00C92B6F">
        <w:rPr>
          <w:rFonts w:eastAsia="微軟正黑體"/>
          <w:lang w:val="en-US" w:eastAsia="zh-TW"/>
        </w:rPr>
        <w:t>，</w:t>
      </w:r>
      <w:r w:rsidR="009B5FF4" w:rsidRPr="00C92B6F">
        <w:rPr>
          <w:rFonts w:eastAsia="微軟正黑體"/>
          <w:lang w:val="en-US" w:eastAsia="zh-TW"/>
        </w:rPr>
        <w:t>努力提升</w:t>
      </w:r>
      <w:r w:rsidRPr="00C92B6F">
        <w:rPr>
          <w:rFonts w:eastAsia="微軟正黑體"/>
          <w:lang w:val="en-US" w:eastAsia="zh-TW"/>
        </w:rPr>
        <w:t>自身</w:t>
      </w:r>
      <w:r w:rsidR="006E5803" w:rsidRPr="00C92B6F">
        <w:rPr>
          <w:rFonts w:eastAsia="微軟正黑體" w:hint="eastAsia"/>
          <w:lang w:val="en-US" w:eastAsia="zh-TW"/>
        </w:rPr>
        <w:t>的知識和技能</w:t>
      </w:r>
      <w:r w:rsidR="009B5FF4" w:rsidRPr="00C92B6F">
        <w:rPr>
          <w:rFonts w:eastAsia="微軟正黑體"/>
          <w:lang w:val="en-US" w:eastAsia="zh-TW"/>
        </w:rPr>
        <w:t>。</w:t>
      </w:r>
      <w:r w:rsidR="00896C50" w:rsidRPr="00C92B6F">
        <w:rPr>
          <w:rFonts w:eastAsia="微軟正黑體"/>
          <w:lang w:val="en-US" w:eastAsia="zh-TW"/>
        </w:rPr>
        <w:t>同時，</w:t>
      </w:r>
      <w:r w:rsidRPr="00C92B6F">
        <w:rPr>
          <w:rFonts w:eastAsia="微軟正黑體"/>
          <w:lang w:val="en-US" w:eastAsia="zh-TW"/>
        </w:rPr>
        <w:t>每隔</w:t>
      </w:r>
      <w:r w:rsidR="009B5FF4" w:rsidRPr="00C92B6F">
        <w:rPr>
          <w:rFonts w:eastAsia="微軟正黑體"/>
          <w:lang w:val="en-US" w:eastAsia="zh-TW"/>
        </w:rPr>
        <w:t>一</w:t>
      </w:r>
      <w:r w:rsidRPr="00C92B6F">
        <w:rPr>
          <w:rFonts w:eastAsia="微軟正黑體"/>
          <w:lang w:val="en-US" w:eastAsia="zh-TW"/>
        </w:rPr>
        <w:t>個階段</w:t>
      </w:r>
      <w:r w:rsidR="009B5FF4" w:rsidRPr="00C92B6F">
        <w:rPr>
          <w:rFonts w:eastAsia="微軟正黑體"/>
          <w:lang w:val="en-US" w:eastAsia="zh-TW"/>
        </w:rPr>
        <w:t>檢視自己的進度和成果，反思計劃和實際行動之間的差異，</w:t>
      </w:r>
      <w:r w:rsidRPr="00C92B6F">
        <w:rPr>
          <w:rFonts w:eastAsia="微軟正黑體"/>
          <w:lang w:val="en-US" w:eastAsia="zh-TW"/>
        </w:rPr>
        <w:t>彌補</w:t>
      </w:r>
      <w:r w:rsidR="001F1698" w:rsidRPr="00C92B6F">
        <w:rPr>
          <w:rFonts w:eastAsia="微軟正黑體"/>
          <w:lang w:val="en-US" w:eastAsia="zh-TW"/>
        </w:rPr>
        <w:t>不足</w:t>
      </w:r>
      <w:r w:rsidR="006E5803" w:rsidRPr="00C92B6F">
        <w:rPr>
          <w:rFonts w:eastAsia="微軟正黑體" w:hint="eastAsia"/>
          <w:lang w:val="en-US" w:eastAsia="zh-TW"/>
        </w:rPr>
        <w:t>，反思現有目標</w:t>
      </w:r>
      <w:r w:rsidRPr="00C92B6F">
        <w:rPr>
          <w:rFonts w:eastAsia="微軟正黑體"/>
          <w:lang w:val="en-US" w:eastAsia="zh-TW"/>
        </w:rPr>
        <w:t>並定立下一階段的目標</w:t>
      </w:r>
      <w:r w:rsidR="009B5FF4" w:rsidRPr="00C92B6F">
        <w:rPr>
          <w:rFonts w:eastAsia="微軟正黑體"/>
          <w:lang w:val="en-US" w:eastAsia="zh-TW"/>
        </w:rPr>
        <w:t>。</w:t>
      </w:r>
      <w:proofErr w:type="gramStart"/>
      <w:r w:rsidR="00896C50" w:rsidRPr="00C92B6F">
        <w:rPr>
          <w:rFonts w:eastAsia="微軟正黑體"/>
          <w:lang w:val="en-US" w:eastAsia="zh-TW"/>
        </w:rPr>
        <w:t>愈早定立</w:t>
      </w:r>
      <w:proofErr w:type="gramEnd"/>
      <w:r w:rsidR="00896C50" w:rsidRPr="00C92B6F">
        <w:rPr>
          <w:rFonts w:eastAsia="微軟正黑體"/>
          <w:lang w:val="en-US" w:eastAsia="zh-TW"/>
        </w:rPr>
        <w:t>目標，實現夢想的時間及機會便愈多，因此我們應立即行動。</w:t>
      </w:r>
      <w:r w:rsidR="00B911C7" w:rsidRPr="00C92B6F">
        <w:rPr>
          <w:rFonts w:eastAsia="微軟正黑體"/>
          <w:b/>
          <w:bCs/>
          <w:color w:val="222222"/>
          <w:sz w:val="28"/>
          <w:szCs w:val="28"/>
          <w:lang w:val="en-US" w:eastAsia="zh-TW"/>
        </w:rPr>
        <w:br w:type="page"/>
      </w:r>
    </w:p>
    <w:p w14:paraId="2A94213C" w14:textId="0CE50E8A" w:rsidR="00F2298A" w:rsidRPr="00C92B6F" w:rsidRDefault="00F2298A" w:rsidP="003D4E78">
      <w:pPr>
        <w:jc w:val="both"/>
        <w:rPr>
          <w:rFonts w:eastAsia="微軟正黑體"/>
          <w:b/>
          <w:bCs/>
          <w:color w:val="222222"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color w:val="222222"/>
          <w:sz w:val="28"/>
          <w:szCs w:val="28"/>
          <w:lang w:val="en-US" w:eastAsia="zh-TW"/>
        </w:rPr>
        <w:t>我的</w:t>
      </w:r>
      <w:r w:rsidR="00751717" w:rsidRPr="00C92B6F">
        <w:rPr>
          <w:rFonts w:eastAsia="微軟正黑體" w:hint="eastAsia"/>
          <w:b/>
          <w:bCs/>
          <w:color w:val="222222"/>
          <w:sz w:val="28"/>
          <w:szCs w:val="28"/>
          <w:lang w:val="en-US" w:eastAsia="zh-TW"/>
        </w:rPr>
        <w:t>人生</w:t>
      </w:r>
      <w:r w:rsidRPr="00C92B6F">
        <w:rPr>
          <w:rFonts w:eastAsia="微軟正黑體" w:hint="eastAsia"/>
          <w:b/>
          <w:bCs/>
          <w:color w:val="222222"/>
          <w:sz w:val="28"/>
          <w:szCs w:val="28"/>
          <w:lang w:val="en-US" w:eastAsia="zh-TW"/>
        </w:rPr>
        <w:t>規劃</w:t>
      </w:r>
      <w:r w:rsidRPr="00C92B6F">
        <w:rPr>
          <w:rFonts w:eastAsia="微軟正黑體"/>
          <w:b/>
          <w:bCs/>
          <w:color w:val="222222"/>
          <w:sz w:val="28"/>
          <w:szCs w:val="28"/>
          <w:lang w:val="en-US" w:eastAsia="zh-TW"/>
        </w:rPr>
        <w:t>清單</w:t>
      </w:r>
    </w:p>
    <w:p w14:paraId="7E46BA7A" w14:textId="62DD5878" w:rsidR="00C9566C" w:rsidRPr="00C92B6F" w:rsidRDefault="0042675B" w:rsidP="003D4E78">
      <w:pPr>
        <w:snapToGrid w:val="0"/>
        <w:jc w:val="both"/>
        <w:rPr>
          <w:rFonts w:eastAsia="微軟正黑體"/>
          <w:b/>
          <w:lang w:eastAsia="zh-TW"/>
        </w:rPr>
      </w:pPr>
      <w:r w:rsidRPr="00C92B6F">
        <w:rPr>
          <w:rFonts w:eastAsia="微軟正黑體"/>
          <w:color w:val="000000" w:themeColor="text1"/>
          <w:lang w:eastAsia="zh-TW"/>
        </w:rPr>
        <w:t>這</w:t>
      </w:r>
      <w:r w:rsidR="00F2298A" w:rsidRPr="00C92B6F">
        <w:rPr>
          <w:rFonts w:eastAsia="微軟正黑體"/>
          <w:color w:val="000000" w:themeColor="text1"/>
          <w:lang w:eastAsia="zh-TW"/>
        </w:rPr>
        <w:t>清單有助你定立目標後，裝備自己、</w:t>
      </w:r>
      <w:r w:rsidR="00023460" w:rsidRPr="00C92B6F">
        <w:rPr>
          <w:rFonts w:eastAsia="微軟正黑體"/>
          <w:color w:val="000000" w:themeColor="text1"/>
          <w:lang w:eastAsia="zh-TW"/>
        </w:rPr>
        <w:t>部署</w:t>
      </w:r>
      <w:r w:rsidR="00F2298A" w:rsidRPr="00C92B6F">
        <w:rPr>
          <w:rFonts w:eastAsia="微軟正黑體"/>
          <w:color w:val="000000" w:themeColor="text1"/>
          <w:lang w:eastAsia="zh-TW"/>
        </w:rPr>
        <w:t>行動、定期反思及調整目標。</w:t>
      </w:r>
    </w:p>
    <w:p w14:paraId="4EDA3B02" w14:textId="6EE4002D" w:rsidR="0041022F" w:rsidRPr="00C92B6F" w:rsidRDefault="00D33FA2" w:rsidP="0041022F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新細明體"/>
          <w:b/>
          <w:noProof/>
          <w:lang w:val="en-US"/>
        </w:rPr>
        <mc:AlternateContent>
          <mc:Choice Requires="wpg">
            <w:drawing>
              <wp:anchor distT="0" distB="0" distL="114300" distR="114300" simplePos="0" relativeHeight="251566080" behindDoc="1" locked="0" layoutInCell="1" allowOverlap="1" wp14:anchorId="494BAD94" wp14:editId="4FD985BA">
                <wp:simplePos x="0" y="0"/>
                <wp:positionH relativeFrom="margin">
                  <wp:posOffset>-406021</wp:posOffset>
                </wp:positionH>
                <wp:positionV relativeFrom="paragraph">
                  <wp:posOffset>166114</wp:posOffset>
                </wp:positionV>
                <wp:extent cx="6046573" cy="8398387"/>
                <wp:effectExtent l="0" t="0" r="0" b="3175"/>
                <wp:wrapNone/>
                <wp:docPr id="240" name="群組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6573" cy="8398387"/>
                          <a:chOff x="37999" y="-407333"/>
                          <a:chExt cx="5393793" cy="8029926"/>
                        </a:xfrm>
                      </wpg:grpSpPr>
                      <pic:pic xmlns:pic="http://schemas.openxmlformats.org/drawingml/2006/picture">
                        <pic:nvPicPr>
                          <pic:cNvPr id="40" name="圖片 40"/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7999" y="-407333"/>
                            <a:ext cx="5393793" cy="80299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6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3547" y="1309717"/>
                            <a:ext cx="4042465" cy="5502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B849AB" w14:textId="76F6F9A0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評估自己的性格、興趣、能力</w:t>
                              </w:r>
                              <w:r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、</w:t>
                              </w:r>
                              <w:r>
                                <w:rPr>
                                  <w:rFonts w:eastAsia="Microsoft JhengHei UI"/>
                                  <w:lang w:eastAsia="zh-HK"/>
                                </w:rPr>
                                <w:t>潛</w:t>
                              </w:r>
                              <w:r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能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及價值觀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等</w:t>
                              </w:r>
                            </w:p>
                            <w:p w14:paraId="5EEEFFB5" w14:textId="4E439474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了解個人的職業性向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及目標</w:t>
                              </w:r>
                            </w:p>
                            <w:p w14:paraId="11D4B3C0" w14:textId="7293F5A9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從市場資訊角度，衡量選科</w:t>
                              </w:r>
                            </w:p>
                            <w:p w14:paraId="28007CEE" w14:textId="2D5A81E4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認識各行業的特色、工作性質、入行條件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（可參考</w:t>
                              </w:r>
                              <w:hyperlink r:id="rId121" w:history="1">
                                <w:r w:rsidRPr="000F4785">
                                  <w:rPr>
                                    <w:rStyle w:val="af2"/>
                                    <w:rFonts w:eastAsia="SimSun"/>
                                  </w:rPr>
                                  <w:t>https://lifeplanning.edb.gov.hk/tc/career/career-information/index.html</w:t>
                                </w:r>
                              </w:hyperlink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）</w:t>
                              </w:r>
                            </w:p>
                            <w:p w14:paraId="35C5886F" w14:textId="657C862F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設計合適、貼切的學習計劃</w:t>
                              </w:r>
                            </w:p>
                            <w:p w14:paraId="760FD939" w14:textId="529E0EAC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提升潛能（如語文、音樂、歷奇訓練等）</w:t>
                              </w:r>
                            </w:p>
                            <w:p w14:paraId="590D43CF" w14:textId="4D41B760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認識畢業後的本地、內地、海外升學途徑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及獎學金資料（可參考</w:t>
                              </w:r>
                              <w:hyperlink r:id="rId122" w:history="1">
                                <w:r w:rsidRPr="000F4785">
                                  <w:rPr>
                                    <w:rStyle w:val="af2"/>
                                    <w:rFonts w:eastAsia="SimSun"/>
                                  </w:rPr>
                                  <w:t>https://lifeplanning.edb.gov.hk/tc/study/index.html</w:t>
                                </w:r>
                              </w:hyperlink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），以及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參觀教育展覽、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往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海外交流、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參加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遊學團等</w:t>
                              </w:r>
                            </w:p>
                            <w:p w14:paraId="6CEF4FD0" w14:textId="2EACE439" w:rsidR="00464745" w:rsidRPr="000F4785" w:rsidRDefault="00464745" w:rsidP="00FE7B21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276" w:lineRule="auto"/>
                                <w:ind w:leftChars="0" w:left="567" w:hanging="567"/>
                                <w:rPr>
                                  <w:rFonts w:eastAsia="Microsoft JhengHei UI"/>
                                  <w:lang w:eastAsia="zh-HK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參與不同的義工服務</w:t>
                              </w:r>
                              <w:r w:rsidRPr="00B0241E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從而</w:t>
                              </w:r>
                              <w:r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了解社會的需要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、工作訓練計劃</w:t>
                              </w:r>
                            </w:p>
                            <w:p w14:paraId="1E107117" w14:textId="77777777" w:rsidR="0046474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211" w:hangingChars="88" w:hanging="211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定期檢視自己的進度及定位</w:t>
                              </w:r>
                            </w:p>
                            <w:p w14:paraId="2A9FA744" w14:textId="00F46A77" w:rsidR="00464745" w:rsidRPr="000F4785" w:rsidRDefault="00464745" w:rsidP="00DC1DAB">
                              <w:pPr>
                                <w:pStyle w:val="aff4"/>
                                <w:numPr>
                                  <w:ilvl w:val="0"/>
                                  <w:numId w:val="29"/>
                                </w:numPr>
                                <w:snapToGrid w:val="0"/>
                                <w:spacing w:line="360" w:lineRule="auto"/>
                                <w:ind w:leftChars="0" w:left="211" w:hangingChars="88" w:hanging="211"/>
                                <w:rPr>
                                  <w:rFonts w:eastAsia="Microsoft JhengHei UI"/>
                                  <w:lang w:eastAsia="zh-TW"/>
                                </w:rPr>
                              </w:pP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按個人能力及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就業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HK"/>
                                </w:rPr>
                                <w:t>市場</w:t>
                              </w:r>
                              <w:r w:rsidRPr="000F4785">
                                <w:rPr>
                                  <w:rFonts w:eastAsia="Microsoft JhengHei UI" w:hint="eastAsia"/>
                                  <w:lang w:eastAsia="zh-TW"/>
                                </w:rPr>
                                <w:t>趨勢，調整目標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4BAD94" id="群組 240" o:spid="_x0000_s1160" style="position:absolute;margin-left:-31.95pt;margin-top:13.1pt;width:476.1pt;height:661.3pt;z-index:-251750400;mso-position-horizontal-relative:margin;mso-width-relative:margin;mso-height-relative:margin" coordorigin="379,-4073" coordsize="53937,802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">
                <v:shape id="圖片 40" o:spid="_x0000_s1161" type="#_x0000_t75" style="position:absolute;left:379;top:-4073;width:53938;height:80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">
                  <v:imagedata r:id="rId123" o:title=""/>
                </v:shape>
                <v:shape id="_x0000_s1162" type="#_x0000_t202" style="position:absolute;left:10235;top:13097;width:40425;height:550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" filled="f" stroked="f">
                  <v:textbox>
                    <w:txbxContent>
                      <w:p w14:paraId="5EB849AB" w14:textId="76F6F9A0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評估自己的性格、興趣、能力</w:t>
                        </w:r>
                        <w:r>
                          <w:rPr>
                            <w:rFonts w:eastAsia="Microsoft JhengHei UI" w:hint="eastAsia"/>
                            <w:lang w:eastAsia="zh-HK"/>
                          </w:rPr>
                          <w:t>、</w:t>
                        </w:r>
                        <w:r>
                          <w:rPr>
                            <w:rFonts w:eastAsia="Microsoft JhengHei UI"/>
                            <w:lang w:eastAsia="zh-HK"/>
                          </w:rPr>
                          <w:t>潛</w:t>
                        </w:r>
                        <w:r>
                          <w:rPr>
                            <w:rFonts w:eastAsia="Microsoft JhengHei UI" w:hint="eastAsia"/>
                            <w:lang w:eastAsia="zh-HK"/>
                          </w:rPr>
                          <w:t>能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及價值觀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等</w:t>
                        </w:r>
                      </w:p>
                      <w:p w14:paraId="5EEEFFB5" w14:textId="4E439474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了解個人的職業性向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及目標</w:t>
                        </w:r>
                      </w:p>
                      <w:p w14:paraId="11D4B3C0" w14:textId="7293F5A9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從市場資訊角度，衡量選科</w:t>
                        </w:r>
                      </w:p>
                      <w:p w14:paraId="28007CEE" w14:textId="2D5A81E4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認識各行業的特色、工作性質、入行條件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（可參考</w:t>
                        </w:r>
                        <w:hyperlink r:id="rId124" w:history="1">
                          <w:r w:rsidRPr="000F4785">
                            <w:rPr>
                              <w:rStyle w:val="af2"/>
                              <w:rFonts w:eastAsia="SimSun"/>
                            </w:rPr>
                            <w:t>https://lifeplanning.edb.gov.hk/tc/career/career-information/index.html</w:t>
                          </w:r>
                        </w:hyperlink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）</w:t>
                        </w:r>
                      </w:p>
                      <w:p w14:paraId="35C5886F" w14:textId="657C862F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設計合適、貼切的學習計劃</w:t>
                        </w:r>
                      </w:p>
                      <w:p w14:paraId="760FD939" w14:textId="529E0EAC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提升潛能（如語文、音樂、歷奇訓練等）</w:t>
                        </w:r>
                      </w:p>
                      <w:p w14:paraId="590D43CF" w14:textId="4D41B760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認識畢業後的本地、內地、海外升學途徑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及獎學金資料（可參考</w:t>
                        </w:r>
                        <w:hyperlink r:id="rId125" w:history="1">
                          <w:r w:rsidRPr="000F4785">
                            <w:rPr>
                              <w:rStyle w:val="af2"/>
                              <w:rFonts w:eastAsia="SimSun"/>
                            </w:rPr>
                            <w:t>https://lifeplanning.edb.gov.hk/tc/study/index.html</w:t>
                          </w:r>
                        </w:hyperlink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），以及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參觀教育展覽、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往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海外交流、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參加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遊學團等</w:t>
                        </w:r>
                      </w:p>
                      <w:p w14:paraId="6CEF4FD0" w14:textId="2EACE439" w:rsidR="00464745" w:rsidRPr="000F4785" w:rsidRDefault="00464745" w:rsidP="00FE7B21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276" w:lineRule="auto"/>
                          <w:ind w:leftChars="0" w:left="567" w:hanging="567"/>
                          <w:rPr>
                            <w:rFonts w:eastAsia="Microsoft JhengHei UI"/>
                            <w:lang w:eastAsia="zh-HK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參與不同的義工服務</w:t>
                        </w:r>
                        <w:r w:rsidRPr="00B0241E">
                          <w:rPr>
                            <w:rFonts w:eastAsia="Microsoft JhengHei UI" w:hint="eastAsia"/>
                            <w:lang w:eastAsia="zh-HK"/>
                          </w:rPr>
                          <w:t>從而</w:t>
                        </w:r>
                        <w:r>
                          <w:rPr>
                            <w:rFonts w:eastAsia="Microsoft JhengHei UI" w:hint="eastAsia"/>
                            <w:lang w:eastAsia="zh-HK"/>
                          </w:rPr>
                          <w:t>了解社會的需要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、工作訓練計劃</w:t>
                        </w:r>
                      </w:p>
                      <w:p w14:paraId="1E107117" w14:textId="77777777" w:rsidR="0046474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211" w:hangingChars="88" w:hanging="211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定期檢視自己的進度及定位</w:t>
                        </w:r>
                      </w:p>
                      <w:p w14:paraId="2A9FA744" w14:textId="00F46A77" w:rsidR="00464745" w:rsidRPr="000F4785" w:rsidRDefault="00464745" w:rsidP="00DC1DAB">
                        <w:pPr>
                          <w:pStyle w:val="aff4"/>
                          <w:numPr>
                            <w:ilvl w:val="0"/>
                            <w:numId w:val="29"/>
                          </w:numPr>
                          <w:snapToGrid w:val="0"/>
                          <w:spacing w:line="360" w:lineRule="auto"/>
                          <w:ind w:leftChars="0" w:left="211" w:hangingChars="88" w:hanging="211"/>
                          <w:rPr>
                            <w:rFonts w:eastAsia="Microsoft JhengHei UI"/>
                            <w:lang w:eastAsia="zh-TW"/>
                          </w:rPr>
                        </w:pP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按個人能力及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就業</w:t>
                        </w:r>
                        <w:r w:rsidRPr="000F4785">
                          <w:rPr>
                            <w:rFonts w:eastAsia="Microsoft JhengHei UI" w:hint="eastAsia"/>
                            <w:lang w:eastAsia="zh-HK"/>
                          </w:rPr>
                          <w:t>市場</w:t>
                        </w:r>
                        <w:r w:rsidRPr="000F4785">
                          <w:rPr>
                            <w:rFonts w:eastAsia="Microsoft JhengHei UI" w:hint="eastAsia"/>
                            <w:lang w:eastAsia="zh-TW"/>
                          </w:rPr>
                          <w:t>趨勢，調整目標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8F8CD36" w14:textId="1FBE9EEF" w:rsidR="00C9566C" w:rsidRPr="00C92B6F" w:rsidRDefault="00C9566C" w:rsidP="0041022F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</w:p>
    <w:p w14:paraId="7B8DD809" w14:textId="2B022DC5" w:rsidR="00C9566C" w:rsidRPr="00C92B6F" w:rsidRDefault="003533DB">
      <w:pPr>
        <w:spacing w:after="200" w:line="276" w:lineRule="auto"/>
        <w:rPr>
          <w:rFonts w:eastAsia="微軟正黑體"/>
          <w:b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575296" behindDoc="0" locked="0" layoutInCell="1" allowOverlap="1" wp14:anchorId="23750107" wp14:editId="0C33AF29">
            <wp:simplePos x="0" y="0"/>
            <wp:positionH relativeFrom="column">
              <wp:posOffset>3242945</wp:posOffset>
            </wp:positionH>
            <wp:positionV relativeFrom="paragraph">
              <wp:posOffset>5809615</wp:posOffset>
            </wp:positionV>
            <wp:extent cx="2405449" cy="1753186"/>
            <wp:effectExtent l="0" t="0" r="0" b="0"/>
            <wp:wrapNone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449" cy="175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566C" w:rsidRPr="00C92B6F">
        <w:rPr>
          <w:rFonts w:eastAsia="微軟正黑體"/>
          <w:b/>
          <w:bCs/>
          <w:sz w:val="28"/>
          <w:szCs w:val="28"/>
          <w:lang w:val="en-US" w:eastAsia="zh-TW"/>
        </w:rPr>
        <w:br w:type="page"/>
      </w:r>
    </w:p>
    <w:p w14:paraId="55CF8B49" w14:textId="557FA706" w:rsidR="000F4785" w:rsidRPr="00C92B6F" w:rsidRDefault="00020091" w:rsidP="000F4785">
      <w:pPr>
        <w:jc w:val="both"/>
        <w:rPr>
          <w:rFonts w:eastAsia="微軟正黑體"/>
          <w:bCs/>
          <w:sz w:val="28"/>
          <w:szCs w:val="28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val="en-US" w:eastAsia="zh-TW"/>
        </w:rPr>
        <w:t>總結</w:t>
      </w:r>
    </w:p>
    <w:p w14:paraId="666FAFB4" w14:textId="297FA7FE" w:rsidR="00374445" w:rsidRPr="00C92B6F" w:rsidRDefault="00751717" w:rsidP="000F4785">
      <w:pPr>
        <w:jc w:val="both"/>
        <w:rPr>
          <w:rFonts w:eastAsia="微軟正黑體"/>
          <w:bCs/>
          <w:color w:val="000000" w:themeColor="text1"/>
          <w:lang w:eastAsia="zh-HK"/>
        </w:rPr>
      </w:pPr>
      <w:r w:rsidRPr="00C92B6F">
        <w:rPr>
          <w:rFonts w:eastAsia="微軟正黑體" w:hint="eastAsia"/>
          <w:bCs/>
          <w:lang w:val="en-US" w:eastAsia="zh-TW"/>
        </w:rPr>
        <w:t>人生</w:t>
      </w:r>
      <w:r w:rsidR="00DF3CAB" w:rsidRPr="00C92B6F">
        <w:rPr>
          <w:rFonts w:eastAsia="微軟正黑體" w:hint="eastAsia"/>
          <w:bCs/>
          <w:color w:val="000000" w:themeColor="text1"/>
          <w:lang w:eastAsia="zh-TW"/>
        </w:rPr>
        <w:t>規劃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是一條漫長</w:t>
      </w:r>
      <w:r w:rsidR="005643CA" w:rsidRPr="00C92B6F">
        <w:rPr>
          <w:rFonts w:eastAsia="微軟正黑體"/>
          <w:bCs/>
          <w:color w:val="000000" w:themeColor="text1"/>
          <w:lang w:eastAsia="zh-TW"/>
        </w:rPr>
        <w:t>且持續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的道路，</w:t>
      </w:r>
      <w:r w:rsidR="00860FB5" w:rsidRPr="00C92B6F">
        <w:rPr>
          <w:rFonts w:eastAsia="微軟正黑體"/>
          <w:bCs/>
          <w:color w:val="000000" w:themeColor="text1"/>
          <w:lang w:eastAsia="zh-TW"/>
        </w:rPr>
        <w:t>當中存在不少未知的變數</w:t>
      </w:r>
      <w:r w:rsidR="00735D9B" w:rsidRPr="00C92B6F">
        <w:rPr>
          <w:rFonts w:eastAsia="微軟正黑體"/>
          <w:bCs/>
          <w:color w:val="000000" w:themeColor="text1"/>
          <w:lang w:eastAsia="zh-TW"/>
        </w:rPr>
        <w:t>。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初中學生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需要盡早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探索自我，</w:t>
      </w:r>
      <w:r w:rsidR="00133B44" w:rsidRPr="00C92B6F">
        <w:rPr>
          <w:rFonts w:eastAsia="微軟正黑體"/>
          <w:bCs/>
          <w:color w:val="000000" w:themeColor="text1"/>
          <w:lang w:eastAsia="zh-TW"/>
        </w:rPr>
        <w:t>洞悉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外界環境的趨勢，</w:t>
      </w:r>
      <w:r w:rsidR="00A259FA" w:rsidRPr="00C92B6F">
        <w:rPr>
          <w:rFonts w:eastAsia="微軟正黑體"/>
          <w:bCs/>
          <w:lang w:val="en-US" w:eastAsia="zh-TW"/>
        </w:rPr>
        <w:t>規劃人生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的路向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並付諸實行</w:t>
      </w:r>
      <w:r w:rsidR="00C80FA6" w:rsidRPr="00C92B6F">
        <w:rPr>
          <w:rFonts w:eastAsia="微軟正黑體" w:hint="eastAsia"/>
          <w:bCs/>
          <w:color w:val="000000" w:themeColor="text1"/>
          <w:lang w:eastAsia="zh-TW"/>
        </w:rPr>
        <w:t>。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透過定立一系列短、長期目標，</w:t>
      </w:r>
      <w:r w:rsidR="00D47E29" w:rsidRPr="00C92B6F">
        <w:rPr>
          <w:rFonts w:eastAsia="微軟正黑體"/>
          <w:bCs/>
          <w:color w:val="000000" w:themeColor="text1"/>
          <w:lang w:eastAsia="zh-HK"/>
        </w:rPr>
        <w:t>有助我們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向著同一方向循序漸進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，</w:t>
      </w:r>
      <w:r w:rsidR="0038709A" w:rsidRPr="00C92B6F">
        <w:rPr>
          <w:rFonts w:eastAsia="微軟正黑體"/>
          <w:bCs/>
          <w:color w:val="000000" w:themeColor="text1"/>
          <w:lang w:eastAsia="zh-HK"/>
        </w:rPr>
        <w:t>並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因應</w:t>
      </w:r>
      <w:r w:rsidR="00A768BA" w:rsidRPr="00C92B6F">
        <w:rPr>
          <w:rFonts w:eastAsia="微軟正黑體"/>
          <w:bCs/>
          <w:color w:val="000000" w:themeColor="text1"/>
          <w:lang w:eastAsia="zh-HK"/>
        </w:rPr>
        <w:t>社會和世界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的</w:t>
      </w:r>
      <w:r w:rsidR="00A768BA" w:rsidRPr="00C92B6F">
        <w:rPr>
          <w:rFonts w:eastAsia="微軟正黑體"/>
          <w:bCs/>
          <w:color w:val="000000" w:themeColor="text1"/>
          <w:lang w:eastAsia="zh-HK"/>
        </w:rPr>
        <w:t>急</w:t>
      </w:r>
      <w:r w:rsidR="00A768BA" w:rsidRPr="00C92B6F">
        <w:rPr>
          <w:rFonts w:eastAsia="微軟正黑體"/>
          <w:bCs/>
          <w:color w:val="000000" w:themeColor="text1"/>
          <w:lang w:eastAsia="zh-TW"/>
        </w:rPr>
        <w:t>速</w:t>
      </w:r>
      <w:r w:rsidR="00DF3CAB" w:rsidRPr="00C92B6F">
        <w:rPr>
          <w:rFonts w:eastAsia="微軟正黑體"/>
          <w:bCs/>
          <w:color w:val="000000" w:themeColor="text1"/>
          <w:lang w:eastAsia="zh-TW"/>
        </w:rPr>
        <w:t>轉變</w:t>
      </w:r>
      <w:r w:rsidR="00902E38" w:rsidRPr="00C92B6F">
        <w:rPr>
          <w:rFonts w:eastAsia="微軟正黑體"/>
          <w:bCs/>
          <w:color w:val="000000" w:themeColor="text1"/>
          <w:lang w:eastAsia="zh-TW"/>
        </w:rPr>
        <w:t>調整</w:t>
      </w:r>
      <w:r w:rsidR="006E5803" w:rsidRPr="00C92B6F">
        <w:rPr>
          <w:rFonts w:eastAsia="微軟正黑體"/>
          <w:bCs/>
          <w:color w:val="000000" w:themeColor="text1"/>
          <w:lang w:eastAsia="zh-TW"/>
        </w:rPr>
        <w:t>目標</w:t>
      </w:r>
      <w:r w:rsidR="00687C83" w:rsidRPr="00C92B6F">
        <w:rPr>
          <w:rFonts w:eastAsia="微軟正黑體"/>
          <w:bCs/>
          <w:lang w:val="en-US" w:eastAsia="zh-TW"/>
        </w:rPr>
        <w:t>，</w:t>
      </w:r>
      <w:r w:rsidR="0038709A" w:rsidRPr="00C92B6F">
        <w:rPr>
          <w:rFonts w:eastAsia="微軟正黑體"/>
          <w:bCs/>
          <w:lang w:val="en-US" w:eastAsia="zh-HK"/>
        </w:rPr>
        <w:t>從而</w:t>
      </w:r>
      <w:r w:rsidR="00687C83" w:rsidRPr="00C92B6F">
        <w:rPr>
          <w:rFonts w:eastAsia="微軟正黑體"/>
          <w:bCs/>
          <w:lang w:val="en-US" w:eastAsia="zh-TW"/>
        </w:rPr>
        <w:t>達成夢想</w:t>
      </w:r>
      <w:r w:rsidR="003D1C99" w:rsidRPr="00C92B6F">
        <w:rPr>
          <w:rFonts w:eastAsia="微軟正黑體" w:hint="eastAsia"/>
          <w:bCs/>
          <w:lang w:val="en-US" w:eastAsia="zh-TW"/>
        </w:rPr>
        <w:t>，</w:t>
      </w:r>
      <w:r w:rsidR="003D1C99" w:rsidRPr="00C92B6F">
        <w:rPr>
          <w:rFonts w:eastAsia="微軟正黑體" w:hint="eastAsia"/>
          <w:bCs/>
          <w:color w:val="000000" w:themeColor="text1"/>
          <w:lang w:eastAsia="zh-HK"/>
        </w:rPr>
        <w:t>為自己的人生及社會的共同福祉努力奮鬥</w:t>
      </w:r>
      <w:r w:rsidR="00687C83" w:rsidRPr="00C92B6F">
        <w:rPr>
          <w:rFonts w:eastAsia="微軟正黑體" w:hint="eastAsia"/>
          <w:bCs/>
          <w:color w:val="000000" w:themeColor="text1"/>
          <w:lang w:eastAsia="zh-HK"/>
        </w:rPr>
        <w:t>。</w:t>
      </w:r>
    </w:p>
    <w:p w14:paraId="15D3F91B" w14:textId="4108B2B0" w:rsidR="00DF3CAB" w:rsidRPr="00C92B6F" w:rsidRDefault="00DF3CAB" w:rsidP="00690D2E">
      <w:pPr>
        <w:spacing w:after="200" w:line="276" w:lineRule="auto"/>
        <w:rPr>
          <w:rFonts w:eastAsia="微軟正黑體"/>
          <w:bCs/>
          <w:color w:val="000000" w:themeColor="text1"/>
          <w:lang w:eastAsia="zh-TW"/>
        </w:rPr>
      </w:pPr>
    </w:p>
    <w:p w14:paraId="5D1A30AB" w14:textId="498BB4AA" w:rsidR="00E305D2" w:rsidRPr="00C92B6F" w:rsidRDefault="00741DD8" w:rsidP="00690D2E">
      <w:pPr>
        <w:spacing w:after="200" w:line="276" w:lineRule="auto"/>
        <w:rPr>
          <w:rFonts w:eastAsia="微軟正黑體"/>
          <w:bCs/>
          <w:color w:val="000000" w:themeColor="text1"/>
          <w:lang w:eastAsia="zh-TW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744256" behindDoc="0" locked="0" layoutInCell="1" allowOverlap="1" wp14:anchorId="0209E4F2" wp14:editId="1A832458">
            <wp:simplePos x="0" y="0"/>
            <wp:positionH relativeFrom="column">
              <wp:posOffset>1034414</wp:posOffset>
            </wp:positionH>
            <wp:positionV relativeFrom="paragraph">
              <wp:posOffset>240742</wp:posOffset>
            </wp:positionV>
            <wp:extent cx="3220072" cy="2716252"/>
            <wp:effectExtent l="0" t="0" r="6350" b="1905"/>
            <wp:wrapNone/>
            <wp:docPr id="28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072" cy="2716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4887AA" w14:textId="7F29805F" w:rsidR="00E305D2" w:rsidRPr="00C92B6F" w:rsidRDefault="00E305D2" w:rsidP="00690D2E">
      <w:pPr>
        <w:spacing w:after="200" w:line="276" w:lineRule="auto"/>
        <w:rPr>
          <w:rFonts w:eastAsia="微軟正黑體"/>
          <w:bCs/>
          <w:lang w:val="en-US" w:eastAsia="zh-TW"/>
        </w:rPr>
      </w:pPr>
    </w:p>
    <w:p w14:paraId="32AB332F" w14:textId="08F737EC" w:rsidR="00690D2E" w:rsidRPr="00C92B6F" w:rsidRDefault="00690D2E">
      <w:pPr>
        <w:spacing w:after="200"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eastAsia="微軟正黑體"/>
          <w:b/>
          <w:bCs/>
          <w:sz w:val="28"/>
          <w:szCs w:val="28"/>
          <w:lang w:eastAsia="zh-TW"/>
        </w:rPr>
        <w:br w:type="page"/>
      </w:r>
    </w:p>
    <w:p w14:paraId="2ECB5B32" w14:textId="2CA70B10" w:rsidR="000F4785" w:rsidRPr="00C92B6F" w:rsidRDefault="000F4785" w:rsidP="00BA6C90">
      <w:pPr>
        <w:snapToGrid w:val="0"/>
        <w:spacing w:line="276" w:lineRule="auto"/>
        <w:jc w:val="center"/>
        <w:rPr>
          <w:rFonts w:eastAsia="微軟正黑體"/>
          <w:b/>
          <w:bCs/>
          <w:sz w:val="44"/>
          <w:szCs w:val="44"/>
          <w:lang w:eastAsia="zh-HK"/>
        </w:rPr>
      </w:pPr>
      <w:r w:rsidRPr="00C92B6F">
        <w:rPr>
          <w:rFonts w:eastAsia="微軟正黑體"/>
          <w:b/>
          <w:noProof/>
          <w:sz w:val="44"/>
          <w:szCs w:val="44"/>
          <w:lang w:val="en-US"/>
        </w:rPr>
        <w:drawing>
          <wp:anchor distT="0" distB="0" distL="114300" distR="114300" simplePos="0" relativeHeight="251703296" behindDoc="1" locked="0" layoutInCell="1" allowOverlap="1" wp14:anchorId="4ABBB2B6" wp14:editId="1D8D318F">
            <wp:simplePos x="0" y="0"/>
            <wp:positionH relativeFrom="page">
              <wp:posOffset>361104</wp:posOffset>
            </wp:positionH>
            <wp:positionV relativeFrom="paragraph">
              <wp:posOffset>-552027</wp:posOffset>
            </wp:positionV>
            <wp:extent cx="6926580" cy="8694420"/>
            <wp:effectExtent l="0" t="0" r="7620" b="0"/>
            <wp:wrapNone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9" b="3505"/>
                    <a:stretch/>
                  </pic:blipFill>
                  <pic:spPr bwMode="auto">
                    <a:xfrm>
                      <a:off x="0" y="0"/>
                      <a:ext cx="6926580" cy="869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C4B8F" w14:textId="161B1E19" w:rsidR="00BA6C90" w:rsidRPr="00C92B6F" w:rsidRDefault="005779F0" w:rsidP="00BA6C90">
      <w:pPr>
        <w:snapToGrid w:val="0"/>
        <w:spacing w:line="276" w:lineRule="auto"/>
        <w:jc w:val="center"/>
        <w:rPr>
          <w:rFonts w:eastAsia="微軟正黑體"/>
          <w:b/>
          <w:bCs/>
          <w:sz w:val="44"/>
          <w:szCs w:val="44"/>
          <w:lang w:eastAsia="zh-HK"/>
        </w:rPr>
      </w:pPr>
      <w:r w:rsidRPr="00C92B6F">
        <w:rPr>
          <w:rFonts w:eastAsia="微軟正黑體"/>
          <w:b/>
          <w:bCs/>
          <w:noProof/>
          <w:kern w:val="2"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561984" behindDoc="0" locked="0" layoutInCell="1" allowOverlap="1" wp14:anchorId="2D618C23" wp14:editId="262A1896">
                <wp:simplePos x="0" y="0"/>
                <wp:positionH relativeFrom="margin">
                  <wp:posOffset>4334299</wp:posOffset>
                </wp:positionH>
                <wp:positionV relativeFrom="paragraph">
                  <wp:posOffset>-8537</wp:posOffset>
                </wp:positionV>
                <wp:extent cx="808355" cy="298450"/>
                <wp:effectExtent l="0" t="0" r="0" b="6350"/>
                <wp:wrapNone/>
                <wp:docPr id="22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EEB83" w14:textId="3ED4F06D" w:rsidR="00464745" w:rsidRPr="00376E65" w:rsidRDefault="00464745" w:rsidP="009D7717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618C23" id="_x0000_s1163" type="#_x0000_t202" style="position:absolute;left:0;text-align:left;margin-left:341.3pt;margin-top:-.65pt;width:63.65pt;height:23.5pt;z-index:2515619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" stroked="f">
                <v:textbox style="mso-fit-shape-to-text:t">
                  <w:txbxContent>
                    <w:p w14:paraId="016EEB83" w14:textId="3ED4F06D" w:rsidR="00464745" w:rsidRPr="00376E65" w:rsidRDefault="00464745" w:rsidP="009D7717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6C90" w:rsidRPr="00C92B6F">
        <w:rPr>
          <w:rFonts w:eastAsia="微軟正黑體"/>
          <w:b/>
          <w:bCs/>
          <w:sz w:val="44"/>
          <w:szCs w:val="44"/>
          <w:lang w:eastAsia="zh-HK"/>
        </w:rPr>
        <w:t>趣味悅讀</w:t>
      </w:r>
    </w:p>
    <w:p w14:paraId="48EF61B6" w14:textId="167982B9" w:rsidR="00B52577" w:rsidRPr="00C92B6F" w:rsidRDefault="00B52577" w:rsidP="00B52577">
      <w:pPr>
        <w:snapToGrid w:val="0"/>
        <w:spacing w:line="276" w:lineRule="auto"/>
        <w:rPr>
          <w:rFonts w:eastAsiaTheme="minorEastAsia"/>
          <w:strike/>
          <w:color w:val="FF0000"/>
          <w:lang w:val="en-US" w:eastAsia="zh-TW"/>
        </w:rPr>
      </w:pPr>
    </w:p>
    <w:p w14:paraId="42C9C68C" w14:textId="38825491" w:rsidR="00C868F9" w:rsidRPr="00C92B6F" w:rsidRDefault="00FE18F0" w:rsidP="00C868F9">
      <w:pPr>
        <w:rPr>
          <w:rFonts w:ascii="微軟正黑體" w:eastAsia="微軟正黑體" w:hAnsi="微軟正黑體"/>
          <w:b/>
          <w:color w:val="FF0000"/>
          <w:sz w:val="28"/>
          <w:szCs w:val="28"/>
          <w:lang w:eastAsia="zh-HK"/>
        </w:rPr>
      </w:pPr>
      <w:r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HK"/>
        </w:rPr>
        <w:t>向</w:t>
      </w:r>
      <w:r w:rsidRPr="00C92B6F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  <w:lang w:eastAsia="zh-HK"/>
        </w:rPr>
        <w:t>約翰·卡達德學習</w:t>
      </w:r>
      <w:r w:rsidR="00C868F9"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HK"/>
        </w:rPr>
        <w:t>訂下目標</w:t>
      </w:r>
      <w:r w:rsidR="00C868F9"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TW"/>
        </w:rPr>
        <w:t xml:space="preserve">　</w:t>
      </w:r>
      <w:r w:rsidR="00C868F9" w:rsidRPr="00C92B6F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eastAsia="zh-HK"/>
        </w:rPr>
        <w:t>製定藍圖</w:t>
      </w:r>
    </w:p>
    <w:p w14:paraId="51D2C685" w14:textId="6DC81F34" w:rsidR="00C868F9" w:rsidRPr="00C92B6F" w:rsidRDefault="00C868F9" w:rsidP="00C868F9">
      <w:pPr>
        <w:jc w:val="both"/>
        <w:rPr>
          <w:rFonts w:ascii="微軟正黑體" w:eastAsia="微軟正黑體" w:hAnsi="微軟正黑體"/>
          <w:bCs/>
          <w:color w:val="000000" w:themeColor="text1"/>
          <w:lang w:eastAsia="zh-HK"/>
        </w:rPr>
      </w:pP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約翰·卡達德是世界享譽盛名的探險家。他在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5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歲時把自己一生想做的大事列了一張清單，題名為「一生的志願」，包括到尼羅河、亞馬遜河和剛果河探險；學會駕駛飛機；讀完莎士比亞的著作……等等。他給每一項夢想都編號，一共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27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個目標。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43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年後，他在經歷了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8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次死裏逃生的冒險和無數次難以想像的困境後，達成了其中的</w:t>
      </w:r>
      <w:r w:rsidRPr="00C92B6F">
        <w:rPr>
          <w:rFonts w:ascii="微軟正黑體" w:eastAsia="微軟正黑體" w:hAnsi="微軟正黑體"/>
          <w:bCs/>
          <w:color w:val="000000" w:themeColor="text1"/>
          <w:lang w:eastAsia="zh-HK"/>
        </w:rPr>
        <w:t>106</w:t>
      </w: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個目標，並獲得世界探險家的崇高榮譽。</w:t>
      </w:r>
    </w:p>
    <w:p w14:paraId="5E11E7E3" w14:textId="4E8C9819" w:rsidR="00C868F9" w:rsidRPr="00C92B6F" w:rsidRDefault="00C868F9" w:rsidP="00C868F9">
      <w:pPr>
        <w:snapToGrid w:val="0"/>
        <w:spacing w:line="276" w:lineRule="auto"/>
        <w:jc w:val="both"/>
        <w:rPr>
          <w:rFonts w:eastAsia="微軟正黑體"/>
          <w:b/>
          <w:bCs/>
          <w:lang w:eastAsia="zh-TW"/>
        </w:rPr>
      </w:pPr>
      <w:r w:rsidRPr="00C92B6F">
        <w:rPr>
          <w:rFonts w:ascii="微軟正黑體" w:eastAsia="微軟正黑體" w:hAnsi="微軟正黑體" w:hint="eastAsia"/>
          <w:bCs/>
          <w:color w:val="000000" w:themeColor="text1"/>
          <w:lang w:eastAsia="zh-HK"/>
        </w:rPr>
        <w:t>卡達德說：「我製定了這張奮鬥的藍圖，心中有了目標，我就會感到時刻都有事情需要做。」可見，目標對於激勵、保持和鞏固他的進取心，起了很大的作用。</w:t>
      </w:r>
    </w:p>
    <w:p w14:paraId="624807B9" w14:textId="5DA730E1" w:rsidR="00C868F9" w:rsidRPr="00C92B6F" w:rsidRDefault="005063D1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ascii="微軟正黑體" w:eastAsia="微軟正黑體" w:hAnsi="微軟正黑體"/>
          <w:strike/>
          <w:noProof/>
          <w:color w:val="FF0000"/>
          <w:lang w:val="en-US"/>
        </w:rPr>
        <w:drawing>
          <wp:anchor distT="0" distB="0" distL="114300" distR="114300" simplePos="0" relativeHeight="251571200" behindDoc="0" locked="0" layoutInCell="1" allowOverlap="1" wp14:anchorId="057D50D3" wp14:editId="1261226B">
            <wp:simplePos x="0" y="0"/>
            <wp:positionH relativeFrom="column">
              <wp:posOffset>3561504</wp:posOffset>
            </wp:positionH>
            <wp:positionV relativeFrom="paragraph">
              <wp:posOffset>13123</wp:posOffset>
            </wp:positionV>
            <wp:extent cx="1783078" cy="1645920"/>
            <wp:effectExtent l="0" t="0" r="8255" b="0"/>
            <wp:wrapNone/>
            <wp:docPr id="262" name="圖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78" cy="164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F9F09" w14:textId="7C930B18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eastAsiaTheme="minorEastAsia"/>
          <w:sz w:val="22"/>
          <w:szCs w:val="22"/>
          <w:lang w:eastAsia="zh-TW"/>
        </w:rPr>
        <w:t>資料來源：</w:t>
      </w:r>
      <w:r w:rsidRPr="00C92B6F">
        <w:rPr>
          <w:rFonts w:eastAsiaTheme="minorEastAsia"/>
          <w:sz w:val="22"/>
          <w:szCs w:val="22"/>
          <w:lang w:eastAsia="zh-TW"/>
        </w:rPr>
        <w:t>mingyanjiaju.org</w:t>
      </w:r>
      <w:r w:rsidRPr="00C92B6F">
        <w:rPr>
          <w:rFonts w:eastAsiaTheme="minorEastAsia"/>
          <w:sz w:val="22"/>
          <w:szCs w:val="22"/>
          <w:lang w:eastAsia="zh-TW"/>
        </w:rPr>
        <w:t>（無日期）</w:t>
      </w:r>
      <w:r w:rsidR="0075708C" w:rsidRPr="00C92B6F">
        <w:rPr>
          <w:rFonts w:eastAsiaTheme="minorEastAsia" w:hint="eastAsia"/>
          <w:sz w:val="22"/>
          <w:szCs w:val="22"/>
          <w:lang w:eastAsia="zh-TW"/>
        </w:rPr>
        <w:t>，《勵志小故事》。</w:t>
      </w:r>
    </w:p>
    <w:p w14:paraId="40BFA4C5" w14:textId="61C3BA0E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</w:p>
    <w:p w14:paraId="2CC5951C" w14:textId="29298948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</w:p>
    <w:p w14:paraId="398449C0" w14:textId="77777777" w:rsidR="00C868F9" w:rsidRPr="00C92B6F" w:rsidRDefault="00C868F9" w:rsidP="00B5257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</w:p>
    <w:p w14:paraId="29A31D9E" w14:textId="6EB251F2" w:rsidR="00C868F9" w:rsidRPr="00C92B6F" w:rsidRDefault="00C868F9" w:rsidP="00B52577">
      <w:pPr>
        <w:snapToGrid w:val="0"/>
        <w:spacing w:line="276" w:lineRule="auto"/>
        <w:rPr>
          <w:rFonts w:eastAsiaTheme="minorEastAsia"/>
          <w:sz w:val="22"/>
          <w:szCs w:val="22"/>
          <w:lang w:eastAsia="zh-TW"/>
        </w:rPr>
      </w:pPr>
    </w:p>
    <w:p w14:paraId="5341CBA5" w14:textId="1AC534AA" w:rsidR="00163714" w:rsidRPr="00C92B6F" w:rsidRDefault="00163714">
      <w:pPr>
        <w:spacing w:after="200" w:line="276" w:lineRule="auto"/>
        <w:rPr>
          <w:rFonts w:eastAsiaTheme="minorEastAsia"/>
          <w:sz w:val="22"/>
          <w:szCs w:val="22"/>
          <w:lang w:eastAsia="zh-TW"/>
        </w:rPr>
      </w:pPr>
      <w:r w:rsidRPr="00C92B6F">
        <w:rPr>
          <w:rFonts w:eastAsiaTheme="minorEastAsia"/>
          <w:sz w:val="22"/>
          <w:szCs w:val="22"/>
          <w:lang w:eastAsia="zh-TW"/>
        </w:rPr>
        <w:br w:type="page"/>
      </w:r>
    </w:p>
    <w:p w14:paraId="73290195" w14:textId="3DB0A5BE" w:rsidR="00C868F9" w:rsidRPr="00C92B6F" w:rsidRDefault="00C868F9" w:rsidP="004D2AEE">
      <w:pPr>
        <w:spacing w:line="276" w:lineRule="auto"/>
        <w:rPr>
          <w:rFonts w:eastAsiaTheme="minorEastAsia"/>
          <w:b/>
          <w:lang w:eastAsia="zh-TW"/>
        </w:rPr>
      </w:pPr>
      <w:r w:rsidRPr="00C92B6F">
        <w:rPr>
          <w:rFonts w:eastAsiaTheme="minorEastAsia" w:hint="eastAsia"/>
          <w:color w:val="000000" w:themeColor="text1"/>
          <w:u w:val="single"/>
          <w:lang w:val="en-US" w:eastAsia="zh-HK"/>
        </w:rPr>
        <w:t>反思問題</w:t>
      </w:r>
      <w:r w:rsidRPr="00C92B6F">
        <w:rPr>
          <w:rFonts w:eastAsiaTheme="minorEastAsia"/>
          <w:color w:val="000000" w:themeColor="text1"/>
          <w:lang w:val="en-US" w:eastAsia="zh-HK"/>
        </w:rPr>
        <w:t>：</w:t>
      </w:r>
    </w:p>
    <w:p w14:paraId="072EA50C" w14:textId="7AA0568F" w:rsidR="00C868F9" w:rsidRPr="00C92B6F" w:rsidRDefault="00C868F9" w:rsidP="00DC1DAB">
      <w:pPr>
        <w:pStyle w:val="aff4"/>
        <w:numPr>
          <w:ilvl w:val="0"/>
          <w:numId w:val="31"/>
        </w:numPr>
        <w:spacing w:line="276" w:lineRule="auto"/>
        <w:ind w:leftChars="0"/>
        <w:rPr>
          <w:rFonts w:eastAsiaTheme="minorEastAsia"/>
          <w:b/>
          <w:lang w:eastAsia="zh-TW"/>
        </w:rPr>
      </w:pPr>
      <w:r w:rsidRPr="00C92B6F">
        <w:rPr>
          <w:rFonts w:eastAsiaTheme="minorEastAsia"/>
          <w:lang w:eastAsia="zh-HK"/>
        </w:rPr>
        <w:t>以上人物，</w:t>
      </w:r>
      <w:r w:rsidR="00D01586" w:rsidRPr="00C92B6F">
        <w:rPr>
          <w:rFonts w:eastAsiaTheme="minorEastAsia" w:hint="eastAsia"/>
          <w:lang w:val="en-US" w:eastAsia="zh-HK"/>
        </w:rPr>
        <w:t>對你留下</w:t>
      </w:r>
      <w:r w:rsidR="00D01586" w:rsidRPr="00C92B6F">
        <w:rPr>
          <w:rFonts w:eastAsiaTheme="minorEastAsia"/>
          <w:lang w:eastAsia="zh-HK"/>
        </w:rPr>
        <w:t>深刻</w:t>
      </w:r>
      <w:r w:rsidRPr="00C92B6F">
        <w:rPr>
          <w:rFonts w:eastAsiaTheme="minorEastAsia"/>
          <w:lang w:eastAsia="zh-HK"/>
        </w:rPr>
        <w:t>印象</w:t>
      </w:r>
      <w:r w:rsidR="00D01586" w:rsidRPr="00C92B6F">
        <w:rPr>
          <w:rFonts w:eastAsiaTheme="minorEastAsia" w:hint="eastAsia"/>
          <w:lang w:eastAsia="zh-HK"/>
        </w:rPr>
        <w:t>嗎</w:t>
      </w:r>
      <w:r w:rsidRPr="00C92B6F">
        <w:rPr>
          <w:rFonts w:eastAsiaTheme="minorEastAsia"/>
          <w:lang w:eastAsia="zh-HK"/>
        </w:rPr>
        <w:t>？為甚麼？</w:t>
      </w:r>
    </w:p>
    <w:p w14:paraId="237E70D6" w14:textId="3306D561" w:rsidR="00C868F9" w:rsidRPr="00C92B6F" w:rsidRDefault="00C868F9" w:rsidP="00DC1DAB">
      <w:pPr>
        <w:pStyle w:val="aff4"/>
        <w:numPr>
          <w:ilvl w:val="0"/>
          <w:numId w:val="31"/>
        </w:numPr>
        <w:spacing w:line="276" w:lineRule="auto"/>
        <w:ind w:leftChars="0"/>
        <w:rPr>
          <w:rFonts w:eastAsiaTheme="minorEastAsia"/>
          <w:bCs/>
          <w:lang w:eastAsia="zh-TW"/>
        </w:rPr>
      </w:pPr>
      <w:r w:rsidRPr="00C92B6F">
        <w:rPr>
          <w:rFonts w:eastAsiaTheme="minorEastAsia"/>
          <w:bCs/>
          <w:lang w:eastAsia="zh-HK"/>
        </w:rPr>
        <w:t>承上題</w:t>
      </w:r>
      <w:r w:rsidRPr="00C92B6F">
        <w:rPr>
          <w:rFonts w:eastAsiaTheme="minorEastAsia"/>
          <w:bCs/>
          <w:lang w:eastAsia="zh-TW"/>
        </w:rPr>
        <w:t>，你從</w:t>
      </w:r>
      <w:r w:rsidR="00D01586" w:rsidRPr="00C92B6F">
        <w:rPr>
          <w:rFonts w:eastAsiaTheme="minorEastAsia" w:hint="eastAsia"/>
          <w:bCs/>
          <w:lang w:eastAsia="zh-HK"/>
        </w:rPr>
        <w:t>他的</w:t>
      </w:r>
      <w:r w:rsidRPr="00C92B6F">
        <w:rPr>
          <w:rFonts w:eastAsiaTheme="minorEastAsia"/>
          <w:bCs/>
          <w:lang w:eastAsia="zh-TW"/>
        </w:rPr>
        <w:t>故事學到甚麼？</w:t>
      </w:r>
    </w:p>
    <w:p w14:paraId="27273D30" w14:textId="2EAC69B4" w:rsidR="00D01586" w:rsidRPr="00C92B6F" w:rsidRDefault="00D01586" w:rsidP="00DC1DAB">
      <w:pPr>
        <w:pStyle w:val="aff4"/>
        <w:numPr>
          <w:ilvl w:val="0"/>
          <w:numId w:val="31"/>
        </w:numPr>
        <w:spacing w:line="276" w:lineRule="auto"/>
        <w:ind w:leftChars="0"/>
        <w:rPr>
          <w:rFonts w:eastAsiaTheme="minorEastAsia"/>
          <w:bCs/>
          <w:lang w:eastAsia="zh-TW"/>
        </w:rPr>
      </w:pPr>
      <w:r w:rsidRPr="00C92B6F">
        <w:rPr>
          <w:rFonts w:eastAsiaTheme="minorEastAsia" w:hint="eastAsia"/>
          <w:bCs/>
          <w:lang w:eastAsia="zh-HK"/>
        </w:rPr>
        <w:t>以上人物並沒有過一個只為個人夢想的人生</w:t>
      </w:r>
      <w:r w:rsidRPr="00C92B6F">
        <w:rPr>
          <w:rFonts w:eastAsiaTheme="minorEastAsia" w:hint="eastAsia"/>
          <w:bCs/>
          <w:lang w:eastAsia="zh-TW"/>
        </w:rPr>
        <w:t>。</w:t>
      </w:r>
      <w:r w:rsidRPr="00C92B6F">
        <w:rPr>
          <w:rFonts w:eastAsiaTheme="minorEastAsia" w:hint="eastAsia"/>
          <w:bCs/>
          <w:lang w:eastAsia="zh-HK"/>
        </w:rPr>
        <w:t>他的一生也有為人類社會帶來貢</w:t>
      </w:r>
      <w:r w:rsidRPr="00C92B6F">
        <w:rPr>
          <w:rFonts w:eastAsiaTheme="minorEastAsia" w:hint="eastAsia"/>
          <w:bCs/>
          <w:lang w:eastAsia="zh-TW"/>
        </w:rPr>
        <w:t>獻。</w:t>
      </w:r>
      <w:r w:rsidRPr="00C92B6F">
        <w:rPr>
          <w:rFonts w:eastAsiaTheme="minorEastAsia" w:hint="eastAsia"/>
          <w:bCs/>
          <w:lang w:eastAsia="zh-HK"/>
        </w:rPr>
        <w:t>你能從可靠的資料找出他對社會的貢</w:t>
      </w:r>
      <w:r w:rsidRPr="00C92B6F">
        <w:rPr>
          <w:rFonts w:eastAsiaTheme="minorEastAsia" w:hint="eastAsia"/>
          <w:bCs/>
          <w:lang w:eastAsia="zh-TW"/>
        </w:rPr>
        <w:t>獻</w:t>
      </w:r>
      <w:r w:rsidRPr="00C92B6F">
        <w:rPr>
          <w:rFonts w:eastAsiaTheme="minorEastAsia" w:hint="eastAsia"/>
          <w:bCs/>
          <w:lang w:eastAsia="zh-HK"/>
        </w:rPr>
        <w:t>嗎</w:t>
      </w:r>
      <w:r w:rsidRPr="00C92B6F">
        <w:rPr>
          <w:rFonts w:eastAsiaTheme="minorEastAsia" w:hint="eastAsia"/>
          <w:bCs/>
          <w:lang w:eastAsia="zh-TW"/>
        </w:rPr>
        <w:t>?</w:t>
      </w:r>
    </w:p>
    <w:p w14:paraId="275FF84E" w14:textId="77777777" w:rsidR="00D01586" w:rsidRPr="00C92B6F" w:rsidRDefault="00D01586" w:rsidP="00FE7B21">
      <w:pPr>
        <w:pStyle w:val="aff4"/>
        <w:spacing w:line="276" w:lineRule="auto"/>
        <w:ind w:leftChars="0"/>
        <w:rPr>
          <w:rFonts w:eastAsiaTheme="minorEastAsia"/>
          <w:bCs/>
          <w:lang w:eastAsia="zh-TW"/>
        </w:rPr>
      </w:pPr>
    </w:p>
    <w:p w14:paraId="04E5DF84" w14:textId="30F388B2" w:rsidR="00DF19A7" w:rsidRPr="00C92B6F" w:rsidRDefault="00C868F9" w:rsidP="004D2AEE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eastAsia="zh-TW"/>
        </w:rPr>
      </w:pPr>
      <w:r w:rsidRPr="00C92B6F">
        <w:rPr>
          <w:rFonts w:eastAsiaTheme="minorEastAsia"/>
          <w:lang w:eastAsia="zh-TW"/>
        </w:rPr>
        <w:t>每個人的人生都是一個故事。從今天起定立目標，編寫自己的故事</w:t>
      </w:r>
      <w:r w:rsidRPr="00C92B6F">
        <w:rPr>
          <w:rFonts w:eastAsiaTheme="minorEastAsia"/>
          <w:lang w:eastAsia="zh-HK"/>
        </w:rPr>
        <w:t>吧</w:t>
      </w:r>
      <w:r w:rsidRPr="00C92B6F">
        <w:rPr>
          <w:rFonts w:eastAsiaTheme="minorEastAsia"/>
          <w:lang w:eastAsia="zh-TW"/>
        </w:rPr>
        <w:t>。</w:t>
      </w:r>
      <w:r w:rsidR="00DF19A7" w:rsidRPr="00C92B6F">
        <w:rPr>
          <w:rFonts w:eastAsia="微軟正黑體"/>
          <w:b/>
          <w:bCs/>
          <w:sz w:val="28"/>
          <w:szCs w:val="28"/>
          <w:lang w:eastAsia="zh-TW"/>
        </w:rPr>
        <w:br w:type="page"/>
      </w:r>
    </w:p>
    <w:p w14:paraId="5211CC09" w14:textId="447D2064" w:rsidR="005C767E" w:rsidRPr="00C92B6F" w:rsidRDefault="005C767E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Theme="minorEastAsia"/>
          <w:noProof/>
          <w:lang w:val="en-US"/>
        </w:rPr>
        <w:drawing>
          <wp:anchor distT="0" distB="0" distL="114300" distR="114300" simplePos="0" relativeHeight="251719680" behindDoc="1" locked="0" layoutInCell="1" allowOverlap="1" wp14:anchorId="64910D53" wp14:editId="437756A4">
            <wp:simplePos x="0" y="0"/>
            <wp:positionH relativeFrom="margin">
              <wp:posOffset>-754380</wp:posOffset>
            </wp:positionH>
            <wp:positionV relativeFrom="paragraph">
              <wp:posOffset>-510540</wp:posOffset>
            </wp:positionV>
            <wp:extent cx="6786706" cy="9380220"/>
            <wp:effectExtent l="0" t="0" r="0" b="0"/>
            <wp:wrapNone/>
            <wp:docPr id="504" name="圖片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db_drawing_04-27.png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296" cy="9382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0C9F0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560FE6E2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3B195F1E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5762D4C5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05895F5D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021C2571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0CD50B70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642481AF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678FF7AB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191D5BA0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1650D04F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35542F9B" w14:textId="77777777" w:rsidR="004D2AEE" w:rsidRPr="00C92B6F" w:rsidRDefault="004D2AEE" w:rsidP="004D2AEE">
      <w:pPr>
        <w:snapToGrid w:val="0"/>
        <w:spacing w:line="276" w:lineRule="auto"/>
        <w:jc w:val="center"/>
        <w:rPr>
          <w:lang w:val="en-GB" w:eastAsia="zh-TW"/>
        </w:rPr>
      </w:pPr>
    </w:p>
    <w:p w14:paraId="2D041C0C" w14:textId="5710CC6B" w:rsidR="005C767E" w:rsidRPr="00C92B6F" w:rsidRDefault="005C767E" w:rsidP="005C767E">
      <w:pPr>
        <w:spacing w:after="200" w:line="276" w:lineRule="auto"/>
        <w:jc w:val="center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sz w:val="192"/>
          <w:szCs w:val="192"/>
          <w:lang w:val="en-US" w:eastAsia="zh-HK"/>
        </w:rPr>
        <w:t>自學材料</w:t>
      </w:r>
    </w:p>
    <w:p w14:paraId="575B0DBA" w14:textId="399F3D6C" w:rsidR="00F1560E" w:rsidRPr="00C92B6F" w:rsidRDefault="00F1560E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</w:p>
    <w:p w14:paraId="4BDD7689" w14:textId="2A98FE13" w:rsidR="00F1560E" w:rsidRPr="00C92B6F" w:rsidRDefault="0034185D" w:rsidP="00487392">
      <w:pPr>
        <w:snapToGrid w:val="0"/>
        <w:rPr>
          <w:rFonts w:ascii="微軟正黑體" w:eastAsia="微軟正黑體" w:hAnsi="微軟正黑體"/>
          <w:b/>
          <w:sz w:val="44"/>
          <w:szCs w:val="44"/>
          <w:lang w:eastAsia="zh-TW"/>
        </w:rPr>
      </w:pPr>
      <w:r w:rsidRPr="00C92B6F">
        <w:rPr>
          <w:rFonts w:ascii="微軟正黑體" w:eastAsia="微軟正黑體" w:hAnsi="微軟正黑體" w:hint="eastAsia"/>
          <w:b/>
          <w:kern w:val="2"/>
          <w:sz w:val="44"/>
          <w:szCs w:val="44"/>
          <w:shd w:val="clear" w:color="auto" w:fill="F2DBDB" w:themeFill="accent2" w:themeFillTint="33"/>
          <w:lang w:val="en-GB" w:eastAsia="zh-TW"/>
        </w:rPr>
        <w:t>自學材料：</w:t>
      </w:r>
      <w:r w:rsidR="00F1560E" w:rsidRPr="00C92B6F">
        <w:rPr>
          <w:rFonts w:ascii="微軟正黑體" w:eastAsia="微軟正黑體" w:hAnsi="微軟正黑體"/>
          <w:b/>
          <w:kern w:val="2"/>
          <w:sz w:val="44"/>
          <w:szCs w:val="44"/>
          <w:shd w:val="clear" w:color="auto" w:fill="F2DBDB" w:themeFill="accent2" w:themeFillTint="33"/>
          <w:lang w:val="en-GB" w:eastAsia="zh-TW"/>
        </w:rPr>
        <w:t>夢想Action</w:t>
      </w:r>
      <w:r w:rsidR="00E718A9" w:rsidRPr="00C92B6F">
        <w:rPr>
          <w:rFonts w:ascii="微軟正黑體" w:eastAsia="微軟正黑體" w:hAnsi="微軟正黑體"/>
          <w:b/>
          <w:kern w:val="2"/>
          <w:sz w:val="44"/>
          <w:szCs w:val="44"/>
          <w:shd w:val="clear" w:color="auto" w:fill="F2DBDB" w:themeFill="accent2" w:themeFillTint="33"/>
          <w:lang w:val="en-GB" w:eastAsia="zh-TW"/>
        </w:rPr>
        <w:t>！</w:t>
      </w:r>
    </w:p>
    <w:p w14:paraId="2AFE42B9" w14:textId="5FF2188B" w:rsidR="001B6C93" w:rsidRPr="00C92B6F" w:rsidRDefault="001B6C93" w:rsidP="00487392">
      <w:pPr>
        <w:snapToGrid w:val="0"/>
        <w:rPr>
          <w:rFonts w:eastAsia="微軟正黑體"/>
          <w:lang w:val="en-US"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t>活動</w:t>
      </w:r>
      <w:proofErr w:type="gramStart"/>
      <w:r w:rsidRPr="00C92B6F">
        <w:rPr>
          <w:rFonts w:eastAsia="微軟正黑體"/>
          <w:b/>
          <w:sz w:val="28"/>
          <w:szCs w:val="28"/>
          <w:lang w:eastAsia="zh-HK"/>
        </w:rPr>
        <w:t>一</w:t>
      </w:r>
      <w:proofErr w:type="gramEnd"/>
      <w:r w:rsidRPr="00C92B6F">
        <w:rPr>
          <w:rFonts w:eastAsia="微軟正黑體"/>
          <w:b/>
          <w:sz w:val="28"/>
          <w:szCs w:val="28"/>
          <w:lang w:eastAsia="zh-TW"/>
        </w:rPr>
        <w:t>：</w:t>
      </w:r>
      <w:r w:rsidRPr="00C92B6F">
        <w:rPr>
          <w:rFonts w:eastAsia="微軟正黑體"/>
          <w:b/>
          <w:sz w:val="28"/>
          <w:szCs w:val="28"/>
          <w:lang w:eastAsia="zh-HK"/>
        </w:rPr>
        <w:t>行動計</w:t>
      </w:r>
      <w:r w:rsidRPr="00C92B6F">
        <w:rPr>
          <w:rFonts w:eastAsia="微軟正黑體"/>
          <w:b/>
          <w:sz w:val="28"/>
          <w:szCs w:val="28"/>
          <w:lang w:eastAsia="zh-TW"/>
        </w:rPr>
        <w:t>劃</w:t>
      </w:r>
    </w:p>
    <w:p w14:paraId="0A193B91" w14:textId="67A69BC2" w:rsidR="00F1560E" w:rsidRPr="00C92B6F" w:rsidRDefault="00F1560E" w:rsidP="00487392">
      <w:pPr>
        <w:snapToGrid w:val="0"/>
        <w:rPr>
          <w:rFonts w:eastAsia="微軟正黑體"/>
          <w:lang w:val="en-US" w:eastAsia="zh-HK"/>
        </w:rPr>
      </w:pPr>
      <w:r w:rsidRPr="00C92B6F">
        <w:rPr>
          <w:rFonts w:eastAsia="微軟正黑體"/>
          <w:lang w:val="en-US" w:eastAsia="zh-TW"/>
        </w:rPr>
        <w:t>試根據你</w:t>
      </w:r>
      <w:r w:rsidRPr="00C92B6F">
        <w:rPr>
          <w:rFonts w:eastAsia="微軟正黑體"/>
          <w:lang w:val="en-US" w:eastAsia="zh-HK"/>
        </w:rPr>
        <w:t>在工作紙</w:t>
      </w:r>
      <w:r w:rsidR="005E5183" w:rsidRPr="00C92B6F">
        <w:rPr>
          <w:rFonts w:eastAsia="微軟正黑體" w:hint="eastAsia"/>
          <w:lang w:val="en-US" w:eastAsia="zh-HK"/>
        </w:rPr>
        <w:t>五</w:t>
      </w:r>
      <w:r w:rsidR="005E5183" w:rsidRPr="00C92B6F">
        <w:rPr>
          <w:rFonts w:ascii="微軟正黑體" w:eastAsia="微軟正黑體" w:hAnsi="微軟正黑體"/>
          <w:bCs/>
          <w:color w:val="000000" w:themeColor="text1"/>
          <w:lang w:eastAsia="zh-TW"/>
        </w:rPr>
        <w:t>「活動</w:t>
      </w:r>
      <w:proofErr w:type="gramStart"/>
      <w:r w:rsidR="005E5183" w:rsidRPr="00C92B6F">
        <w:rPr>
          <w:rFonts w:ascii="微軟正黑體" w:eastAsia="微軟正黑體" w:hAnsi="微軟正黑體"/>
          <w:bCs/>
          <w:color w:val="000000" w:themeColor="text1"/>
          <w:lang w:eastAsia="zh-TW"/>
        </w:rPr>
        <w:t>三</w:t>
      </w:r>
      <w:proofErr w:type="gramEnd"/>
      <w:r w:rsidR="005E5183" w:rsidRPr="00C92B6F">
        <w:rPr>
          <w:rFonts w:ascii="微軟正黑體" w:eastAsia="微軟正黑體" w:hAnsi="微軟正黑體"/>
          <w:bCs/>
          <w:color w:val="000000" w:themeColor="text1"/>
          <w:lang w:eastAsia="zh-TW"/>
        </w:rPr>
        <w:t>：自己目標，自己定」</w:t>
      </w:r>
      <w:r w:rsidRPr="00C92B6F">
        <w:rPr>
          <w:rFonts w:eastAsia="微軟正黑體"/>
          <w:lang w:val="en-US" w:eastAsia="zh-TW"/>
        </w:rPr>
        <w:t>的短期目標，制定一個行動計劃，</w:t>
      </w:r>
      <w:r w:rsidRPr="00C92B6F">
        <w:rPr>
          <w:rFonts w:eastAsia="微軟正黑體"/>
          <w:lang w:val="en-US" w:eastAsia="zh-HK"/>
        </w:rPr>
        <w:t>並開始實踐</w:t>
      </w:r>
      <w:r w:rsidRPr="00C92B6F">
        <w:rPr>
          <w:rFonts w:eastAsia="微軟正黑體"/>
          <w:lang w:val="en-US" w:eastAsia="zh-TW"/>
        </w:rPr>
        <w:t>。</w:t>
      </w:r>
      <w:r w:rsidRPr="00C92B6F">
        <w:rPr>
          <w:rFonts w:eastAsia="微軟正黑體"/>
          <w:lang w:val="en-US" w:eastAsia="zh-HK"/>
        </w:rPr>
        <w:t>一星期後會進行活動二</w:t>
      </w:r>
      <w:r w:rsidRPr="00C92B6F">
        <w:rPr>
          <w:rFonts w:eastAsia="微軟正黑體"/>
          <w:lang w:val="en-US" w:eastAsia="zh-TW"/>
        </w:rPr>
        <w:t>，</w:t>
      </w:r>
      <w:r w:rsidRPr="00C92B6F">
        <w:rPr>
          <w:rFonts w:eastAsia="微軟正黑體"/>
          <w:lang w:val="en-US" w:eastAsia="zh-HK"/>
        </w:rPr>
        <w:t>檢視計</w:t>
      </w:r>
      <w:r w:rsidRPr="00C92B6F">
        <w:rPr>
          <w:rFonts w:eastAsia="微軟正黑體"/>
          <w:lang w:val="en-US" w:eastAsia="zh-TW"/>
        </w:rPr>
        <w:t>劃</w:t>
      </w:r>
      <w:r w:rsidRPr="00C92B6F">
        <w:rPr>
          <w:rFonts w:eastAsia="微軟正黑體"/>
          <w:lang w:val="en-US" w:eastAsia="zh-HK"/>
        </w:rPr>
        <w:t>的實踐進度和成果</w:t>
      </w:r>
      <w:r w:rsidRPr="00C92B6F">
        <w:rPr>
          <w:rFonts w:eastAsia="微軟正黑體"/>
          <w:lang w:val="en-US" w:eastAsia="zh-TW"/>
        </w:rPr>
        <w:t>，並反思計劃與實際情況的差異，從中學習到甚麼。</w:t>
      </w:r>
    </w:p>
    <w:p w14:paraId="050EDC55" w14:textId="709EF813" w:rsidR="00F1560E" w:rsidRPr="00C92B6F" w:rsidRDefault="00F1560E" w:rsidP="00487392">
      <w:pPr>
        <w:snapToGrid w:val="0"/>
        <w:rPr>
          <w:rFonts w:eastAsia="微軟正黑體"/>
          <w:lang w:val="en-US" w:eastAsia="zh-TW"/>
        </w:rPr>
      </w:pPr>
      <w:r w:rsidRPr="00C92B6F">
        <w:rPr>
          <w:rFonts w:eastAsia="微軟正黑體"/>
          <w:lang w:val="en-US" w:eastAsia="zh-HK"/>
        </w:rPr>
        <w:t>注：行動計</w:t>
      </w:r>
      <w:r w:rsidRPr="00C92B6F">
        <w:rPr>
          <w:rFonts w:eastAsia="微軟正黑體"/>
          <w:lang w:val="en-US" w:eastAsia="zh-TW"/>
        </w:rPr>
        <w:t>劃</w:t>
      </w:r>
      <w:r w:rsidRPr="00C92B6F">
        <w:rPr>
          <w:rFonts w:eastAsia="微軟正黑體"/>
          <w:lang w:val="en-US" w:eastAsia="zh-HK"/>
        </w:rPr>
        <w:t>的目標是需在一星期內達成的</w:t>
      </w:r>
      <w:r w:rsidRPr="00C92B6F">
        <w:rPr>
          <w:rFonts w:eastAsia="微軟正黑體"/>
          <w:lang w:val="en-US" w:eastAsia="zh-TW"/>
        </w:rPr>
        <w:t>短期</w:t>
      </w:r>
      <w:r w:rsidRPr="00C92B6F">
        <w:rPr>
          <w:rFonts w:eastAsia="微軟正黑體"/>
          <w:lang w:val="en-US" w:eastAsia="zh-HK"/>
        </w:rPr>
        <w:t>目標</w:t>
      </w:r>
      <w:r w:rsidRPr="00C92B6F">
        <w:rPr>
          <w:rFonts w:eastAsia="微軟正黑體"/>
          <w:lang w:val="en-US" w:eastAsia="zh-TW"/>
        </w:rPr>
        <w:t>。</w:t>
      </w:r>
    </w:p>
    <w:p w14:paraId="26275444" w14:textId="299A19D9" w:rsidR="00F1560E" w:rsidRPr="00C92B6F" w:rsidRDefault="00F1560E" w:rsidP="00F1560E">
      <w:pPr>
        <w:snapToGrid w:val="0"/>
        <w:spacing w:line="276" w:lineRule="auto"/>
        <w:rPr>
          <w:rFonts w:eastAsia="SimSun"/>
          <w:kern w:val="2"/>
          <w:lang w:val="en-US" w:eastAsia="zh-TW"/>
        </w:rPr>
      </w:pPr>
    </w:p>
    <w:tbl>
      <w:tblPr>
        <w:tblStyle w:val="91"/>
        <w:tblW w:w="8500" w:type="dxa"/>
        <w:tblLook w:val="04A0" w:firstRow="1" w:lastRow="0" w:firstColumn="1" w:lastColumn="0" w:noHBand="0" w:noVBand="1"/>
      </w:tblPr>
      <w:tblGrid>
        <w:gridCol w:w="1384"/>
        <w:gridCol w:w="3544"/>
        <w:gridCol w:w="3572"/>
      </w:tblGrid>
      <w:tr w:rsidR="00F1560E" w:rsidRPr="00C92B6F" w14:paraId="031B9323" w14:textId="77777777" w:rsidTr="00C34B67">
        <w:trPr>
          <w:trHeight w:val="572"/>
        </w:trPr>
        <w:tc>
          <w:tcPr>
            <w:tcW w:w="8500" w:type="dxa"/>
            <w:gridSpan w:val="3"/>
            <w:vAlign w:val="bottom"/>
          </w:tcPr>
          <w:p w14:paraId="4DD86EB2" w14:textId="4ABD92CB" w:rsidR="00F1560E" w:rsidRPr="00C92B6F" w:rsidRDefault="00F1560E" w:rsidP="00487392">
            <w:pPr>
              <w:spacing w:line="276" w:lineRule="auto"/>
              <w:rPr>
                <w:rFonts w:eastAsia="微軟正黑體"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color w:val="000000" w:themeColor="text1"/>
                <w:lang w:val="en-US" w:eastAsia="zh-TW"/>
              </w:rPr>
              <w:t>行動</w:t>
            </w:r>
            <w:r w:rsidRPr="00C92B6F">
              <w:rPr>
                <w:rFonts w:eastAsia="微軟正黑體"/>
                <w:color w:val="000000" w:themeColor="text1"/>
                <w:kern w:val="2"/>
                <w:lang w:val="en-US" w:eastAsia="zh-TW"/>
              </w:rPr>
              <w:t>開始日期：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="00487392"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u w:val="single"/>
                <w:lang w:eastAsia="zh-TW"/>
              </w:rPr>
              <w:t>2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021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年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5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月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 xml:space="preserve">4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日</w:t>
            </w:r>
            <w:r w:rsidRPr="00C92B6F">
              <w:rPr>
                <w:rFonts w:eastAsia="微軟正黑體"/>
                <w:color w:val="000000" w:themeColor="text1"/>
                <w:kern w:val="2"/>
                <w:lang w:val="en-US" w:eastAsia="zh-TW"/>
              </w:rPr>
              <w:t xml:space="preserve">     </w:t>
            </w:r>
            <w:r w:rsidRPr="00C92B6F">
              <w:rPr>
                <w:rFonts w:eastAsia="微軟正黑體"/>
                <w:color w:val="000000" w:themeColor="text1"/>
                <w:kern w:val="2"/>
                <w:lang w:val="en-US" w:eastAsia="zh-TW"/>
              </w:rPr>
              <w:t>計劃完成日期：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2021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年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 xml:space="preserve">5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月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</w:t>
            </w:r>
            <w:r w:rsidR="00487392" w:rsidRPr="00C92B6F">
              <w:rPr>
                <w:rFonts w:ascii="新細明體" w:eastAsia="新細明體" w:hAnsi="新細明體" w:cs="新細明體"/>
                <w:i/>
                <w:iCs/>
                <w:color w:val="FF0000"/>
                <w:u w:val="single"/>
                <w:lang w:eastAsia="zh-TW"/>
              </w:rPr>
              <w:t>10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 xml:space="preserve"> </w:t>
            </w:r>
            <w:r w:rsidRPr="00C92B6F">
              <w:rPr>
                <w:rFonts w:eastAsia="微軟正黑體"/>
                <w:color w:val="000000" w:themeColor="text1"/>
                <w:kern w:val="2"/>
                <w:u w:val="single"/>
                <w:lang w:val="en-US" w:eastAsia="zh-TW"/>
              </w:rPr>
              <w:t>日</w:t>
            </w:r>
          </w:p>
        </w:tc>
      </w:tr>
      <w:tr w:rsidR="00F1560E" w:rsidRPr="00C92B6F" w14:paraId="6D55265B" w14:textId="77777777" w:rsidTr="00C34B67">
        <w:trPr>
          <w:trHeight w:val="1311"/>
        </w:trPr>
        <w:tc>
          <w:tcPr>
            <w:tcW w:w="1384" w:type="dxa"/>
          </w:tcPr>
          <w:p w14:paraId="53E84B7A" w14:textId="77777777" w:rsidR="00F1560E" w:rsidRPr="00C92B6F" w:rsidRDefault="00F1560E" w:rsidP="00487392">
            <w:pPr>
              <w:spacing w:line="276" w:lineRule="auto"/>
              <w:rPr>
                <w:rFonts w:eastAsiaTheme="minorEastAsia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09440" behindDoc="0" locked="0" layoutInCell="1" allowOverlap="1" wp14:anchorId="0B093F3F" wp14:editId="35C2EE36">
                  <wp:simplePos x="0" y="0"/>
                  <wp:positionH relativeFrom="column">
                    <wp:posOffset>13784</wp:posOffset>
                  </wp:positionH>
                  <wp:positionV relativeFrom="paragraph">
                    <wp:posOffset>133250</wp:posOffset>
                  </wp:positionV>
                  <wp:extent cx="727710" cy="529635"/>
                  <wp:effectExtent l="0" t="0" r="0" b="3810"/>
                  <wp:wrapNone/>
                  <wp:docPr id="282" name="圖片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710" cy="529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</w:tcPr>
          <w:p w14:paraId="6388E6A0" w14:textId="0403660C" w:rsidR="00F1560E" w:rsidRPr="00C92B6F" w:rsidRDefault="00F1560E" w:rsidP="00DC1DAB">
            <w:pPr>
              <w:pStyle w:val="aff4"/>
              <w:numPr>
                <w:ilvl w:val="0"/>
                <w:numId w:val="22"/>
              </w:numPr>
              <w:tabs>
                <w:tab w:val="clear" w:pos="360"/>
              </w:tabs>
              <w:ind w:leftChars="0" w:left="482" w:hanging="482"/>
              <w:rPr>
                <w:rFonts w:eastAsia="SimSun"/>
                <w:kern w:val="2"/>
                <w:lang w:val="en-US"/>
              </w:rPr>
            </w:pPr>
            <w:r w:rsidRPr="00C92B6F">
              <w:rPr>
                <w:rFonts w:eastAsia="微軟正黑體"/>
                <w:lang w:val="en-US" w:eastAsia="zh-TW"/>
              </w:rPr>
              <w:t>我的</w:t>
            </w:r>
            <w:r w:rsidRPr="00C92B6F">
              <w:rPr>
                <w:rFonts w:eastAsia="微軟正黑體"/>
                <w:b/>
                <w:bCs/>
                <w:lang w:val="en-US" w:eastAsia="zh-TW"/>
              </w:rPr>
              <w:t>短期</w:t>
            </w:r>
            <w:r w:rsidRPr="00C92B6F">
              <w:rPr>
                <w:rFonts w:eastAsia="微軟正黑體"/>
                <w:b/>
                <w:bCs/>
                <w:kern w:val="2"/>
                <w:lang w:val="en-US"/>
              </w:rPr>
              <w:t>目標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…</w:t>
            </w:r>
            <w:proofErr w:type="gramStart"/>
            <w:r w:rsidRPr="00C92B6F">
              <w:rPr>
                <w:rFonts w:eastAsia="微軟正黑體"/>
                <w:kern w:val="2"/>
                <w:lang w:val="en-US" w:eastAsia="zh-TW"/>
              </w:rPr>
              <w:t>…</w:t>
            </w:r>
            <w:proofErr w:type="gramEnd"/>
            <w:r w:rsidRPr="00C92B6F">
              <w:rPr>
                <w:rFonts w:eastAsia="微軟正黑體"/>
                <w:kern w:val="2"/>
                <w:lang w:val="en-US" w:eastAsia="zh-TW"/>
              </w:rPr>
              <w:t>..</w:t>
            </w:r>
          </w:p>
          <w:p w14:paraId="11A47625" w14:textId="6A0EBB0C" w:rsidR="00487392" w:rsidRPr="00C92B6F" w:rsidRDefault="00487392" w:rsidP="00011B8F">
            <w:pPr>
              <w:pStyle w:val="aff4"/>
              <w:spacing w:line="276" w:lineRule="auto"/>
              <w:ind w:leftChars="0" w:left="482"/>
              <w:jc w:val="both"/>
              <w:rPr>
                <w:rFonts w:eastAsia="SimSun"/>
                <w:kern w:val="2"/>
                <w:lang w:val="en-US" w:eastAsia="zh-TW"/>
              </w:rPr>
            </w:pPr>
            <w:r w:rsidRPr="00C92B6F">
              <w:rPr>
                <w:rFonts w:ascii="新細明體" w:eastAsia="新細明體" w:hAnsi="新細明體" w:cs="新細明體" w:hint="eastAsia"/>
                <w:i/>
                <w:iCs/>
                <w:color w:val="FF0000"/>
                <w:lang w:eastAsia="zh-TW"/>
              </w:rPr>
              <w:t>例如：</w:t>
            </w:r>
            <w:r w:rsidRPr="00C92B6F">
              <w:rPr>
                <w:rFonts w:eastAsia="新細明體" w:hint="eastAsia"/>
                <w:i/>
                <w:color w:val="FF0000"/>
                <w:lang w:val="en-US" w:eastAsia="zh-TW"/>
              </w:rPr>
              <w:t>參加學校每年舉辦的繪畫比賽，並以一幅壯麗的風景畫參賽。</w:t>
            </w:r>
          </w:p>
        </w:tc>
      </w:tr>
      <w:tr w:rsidR="00F1560E" w:rsidRPr="00C92B6F" w14:paraId="5084F8B2" w14:textId="77777777" w:rsidTr="00CB362D">
        <w:trPr>
          <w:trHeight w:val="1897"/>
        </w:trPr>
        <w:tc>
          <w:tcPr>
            <w:tcW w:w="1384" w:type="dxa"/>
          </w:tcPr>
          <w:p w14:paraId="76AD64BF" w14:textId="77777777" w:rsidR="00F1560E" w:rsidRPr="00C92B6F" w:rsidRDefault="00F1560E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14560" behindDoc="0" locked="0" layoutInCell="1" allowOverlap="1" wp14:anchorId="76B81E88" wp14:editId="3C4067D6">
                  <wp:simplePos x="0" y="0"/>
                  <wp:positionH relativeFrom="column">
                    <wp:posOffset>-30821</wp:posOffset>
                  </wp:positionH>
                  <wp:positionV relativeFrom="paragraph">
                    <wp:posOffset>221392</wp:posOffset>
                  </wp:positionV>
                  <wp:extent cx="803564" cy="768047"/>
                  <wp:effectExtent l="0" t="0" r="0" b="0"/>
                  <wp:wrapNone/>
                  <wp:docPr id="292" name="圖片 2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3564" cy="768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</w:tcPr>
          <w:p w14:paraId="74FEDE9B" w14:textId="5D1D91A2" w:rsidR="00F1560E" w:rsidRPr="00C92B6F" w:rsidRDefault="00F1560E" w:rsidP="00DC1DAB">
            <w:pPr>
              <w:pStyle w:val="aff4"/>
              <w:numPr>
                <w:ilvl w:val="0"/>
                <w:numId w:val="22"/>
              </w:numPr>
              <w:tabs>
                <w:tab w:val="clear" w:pos="360"/>
              </w:tabs>
              <w:ind w:leftChars="0" w:left="482" w:hanging="482"/>
              <w:jc w:val="both"/>
              <w:rPr>
                <w:rFonts w:eastAsia="SimSun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kern w:val="2"/>
                <w:lang w:val="en-US" w:eastAsia="zh-HK"/>
              </w:rPr>
              <w:t>達成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目標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的</w:t>
            </w:r>
            <w:r w:rsidRPr="00C92B6F">
              <w:rPr>
                <w:rFonts w:eastAsia="微軟正黑體"/>
                <w:b/>
                <w:kern w:val="2"/>
                <w:lang w:val="en-US" w:eastAsia="zh-HK"/>
              </w:rPr>
              <w:t>行動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可參考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SMART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原則如與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目標相關、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可達成的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、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明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確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的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、</w:t>
            </w:r>
            <w:r w:rsidRPr="00C92B6F">
              <w:rPr>
                <w:rFonts w:eastAsia="微軟正黑體"/>
                <w:kern w:val="2"/>
                <w:lang w:val="en-US" w:eastAsia="zh-HK"/>
              </w:rPr>
              <w:t>可實現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的事情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（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可多於</w:t>
            </w:r>
            <w:r w:rsidR="001B1766" w:rsidRPr="00C92B6F">
              <w:rPr>
                <w:rFonts w:eastAsia="微軟正黑體" w:hint="eastAsia"/>
                <w:b/>
                <w:i/>
                <w:iCs/>
                <w:kern w:val="2"/>
                <w:sz w:val="20"/>
                <w:szCs w:val="20"/>
                <w:u w:val="single"/>
                <w:lang w:val="en-US" w:eastAsia="zh-TW"/>
              </w:rPr>
              <w:t>一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項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）</w:t>
            </w:r>
          </w:p>
          <w:p w14:paraId="5E3299C6" w14:textId="77777777" w:rsidR="00487392" w:rsidRPr="00C92B6F" w:rsidRDefault="00487392" w:rsidP="00DC1DAB">
            <w:pPr>
              <w:pStyle w:val="aff4"/>
              <w:numPr>
                <w:ilvl w:val="0"/>
                <w:numId w:val="32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FF0000"/>
                <w:lang w:val="en-US" w:eastAsia="zh-HK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查找相關繪畫技巧</w:t>
            </w:r>
          </w:p>
          <w:p w14:paraId="56423105" w14:textId="77777777" w:rsidR="00487392" w:rsidRPr="00C92B6F" w:rsidRDefault="00487392" w:rsidP="00DC1DAB">
            <w:pPr>
              <w:pStyle w:val="aff4"/>
              <w:numPr>
                <w:ilvl w:val="0"/>
                <w:numId w:val="32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FF0000"/>
                <w:lang w:val="en-US" w:eastAsia="zh-HK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準備相關繪畫工具</w:t>
            </w:r>
          </w:p>
          <w:p w14:paraId="2F1BFEEF" w14:textId="55F184F6" w:rsidR="00487392" w:rsidRPr="00C92B6F" w:rsidRDefault="00487392" w:rsidP="00DC1DAB">
            <w:pPr>
              <w:pStyle w:val="aff4"/>
              <w:numPr>
                <w:ilvl w:val="0"/>
                <w:numId w:val="32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="SimSun"/>
                <w:kern w:val="2"/>
                <w:lang w:val="en-US" w:eastAsia="zh-TW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選定繪畫地點並查找交通路線，與家人相約星期六前往該地點。</w:t>
            </w:r>
          </w:p>
          <w:p w14:paraId="79BC869C" w14:textId="50FE58F7" w:rsidR="00F1560E" w:rsidRPr="00C92B6F" w:rsidRDefault="00F1560E" w:rsidP="00011B8F">
            <w:pPr>
              <w:pStyle w:val="aff4"/>
              <w:snapToGrid w:val="0"/>
              <w:ind w:leftChars="0" w:left="357"/>
              <w:rPr>
                <w:rFonts w:eastAsia="SimSun"/>
                <w:color w:val="FF0000"/>
                <w:kern w:val="2"/>
                <w:lang w:val="en-US" w:eastAsia="zh-TW"/>
              </w:rPr>
            </w:pPr>
          </w:p>
        </w:tc>
      </w:tr>
      <w:tr w:rsidR="00F1560E" w:rsidRPr="00C92B6F" w14:paraId="6C1AB571" w14:textId="77777777" w:rsidTr="00CB362D">
        <w:trPr>
          <w:trHeight w:val="1541"/>
        </w:trPr>
        <w:tc>
          <w:tcPr>
            <w:tcW w:w="1384" w:type="dxa"/>
          </w:tcPr>
          <w:p w14:paraId="18459F68" w14:textId="77777777" w:rsidR="00F1560E" w:rsidRPr="00C92B6F" w:rsidRDefault="00F1560E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11488" behindDoc="0" locked="0" layoutInCell="1" allowOverlap="1" wp14:anchorId="726E3142" wp14:editId="57AAB28B">
                  <wp:simplePos x="0" y="0"/>
                  <wp:positionH relativeFrom="column">
                    <wp:posOffset>-30821</wp:posOffset>
                  </wp:positionH>
                  <wp:positionV relativeFrom="paragraph">
                    <wp:posOffset>84215</wp:posOffset>
                  </wp:positionV>
                  <wp:extent cx="768927" cy="726909"/>
                  <wp:effectExtent l="0" t="0" r="6350" b="0"/>
                  <wp:wrapNone/>
                  <wp:docPr id="293" name="圖片 2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8927" cy="726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</w:tcPr>
          <w:p w14:paraId="42010AFC" w14:textId="4067B382" w:rsidR="00F1560E" w:rsidRPr="00C92B6F" w:rsidRDefault="00F1560E" w:rsidP="00DC1DAB">
            <w:pPr>
              <w:pStyle w:val="aff4"/>
              <w:numPr>
                <w:ilvl w:val="0"/>
                <w:numId w:val="22"/>
              </w:numPr>
              <w:tabs>
                <w:tab w:val="clear" w:pos="360"/>
              </w:tabs>
              <w:ind w:leftChars="0" w:left="482" w:hanging="482"/>
              <w:jc w:val="both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kern w:val="2"/>
                <w:lang w:val="en-US"/>
              </w:rPr>
              <w:t>我需要完成的</w:t>
            </w:r>
            <w:r w:rsidRPr="00C92B6F">
              <w:rPr>
                <w:rFonts w:eastAsia="微軟正黑體"/>
                <w:b/>
                <w:bCs/>
                <w:kern w:val="2"/>
                <w:lang w:val="en-US"/>
              </w:rPr>
              <w:t>其他事情</w:t>
            </w:r>
            <w:r w:rsidRPr="00C92B6F">
              <w:rPr>
                <w:rFonts w:eastAsia="微軟正黑體"/>
                <w:kern w:val="2"/>
                <w:lang w:val="en-US"/>
              </w:rPr>
              <w:t>。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與目標不相關，但需要做的事情，如協助弟妹溫習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（</w:t>
            </w:r>
            <w:r w:rsidR="001B1766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可多於</w:t>
            </w:r>
            <w:r w:rsidR="001B1766" w:rsidRPr="00C92B6F">
              <w:rPr>
                <w:rFonts w:eastAsia="微軟正黑體" w:hint="eastAsia"/>
                <w:b/>
                <w:i/>
                <w:iCs/>
                <w:kern w:val="2"/>
                <w:sz w:val="20"/>
                <w:szCs w:val="20"/>
                <w:u w:val="single"/>
                <w:lang w:val="en-US" w:eastAsia="zh-TW"/>
              </w:rPr>
              <w:t>一</w:t>
            </w:r>
            <w:r w:rsidR="001B1766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項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）</w:t>
            </w:r>
          </w:p>
          <w:p w14:paraId="2AC1992D" w14:textId="77777777" w:rsidR="00487392" w:rsidRPr="00C92B6F" w:rsidRDefault="00487392" w:rsidP="00DC1DAB">
            <w:pPr>
              <w:pStyle w:val="aff4"/>
              <w:numPr>
                <w:ilvl w:val="0"/>
                <w:numId w:val="34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完成學校功課</w:t>
            </w:r>
          </w:p>
          <w:p w14:paraId="601E0E3D" w14:textId="77777777" w:rsidR="00487392" w:rsidRPr="00C92B6F" w:rsidRDefault="00487392" w:rsidP="00DC1DAB">
            <w:pPr>
              <w:pStyle w:val="aff4"/>
              <w:numPr>
                <w:ilvl w:val="0"/>
                <w:numId w:val="34"/>
              </w:numPr>
              <w:tabs>
                <w:tab w:val="clear" w:pos="360"/>
              </w:tabs>
              <w:snapToGrid w:val="0"/>
              <w:spacing w:line="276" w:lineRule="auto"/>
              <w:ind w:leftChars="0" w:left="958" w:hanging="476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eastAsia="新細明體" w:hint="eastAsia"/>
                <w:i/>
                <w:color w:val="FF0000"/>
                <w:lang w:val="en-US" w:eastAsia="zh-HK"/>
              </w:rPr>
              <w:t>溫習課本知識</w:t>
            </w:r>
          </w:p>
          <w:p w14:paraId="0B44DE8E" w14:textId="35365C4A" w:rsidR="00F1560E" w:rsidRPr="00C92B6F" w:rsidRDefault="00F1560E" w:rsidP="00011B8F">
            <w:pPr>
              <w:rPr>
                <w:rFonts w:eastAsia="SimSun"/>
                <w:i/>
                <w:iCs/>
                <w:color w:val="FF0000"/>
                <w:kern w:val="2"/>
                <w:lang w:val="en-US" w:eastAsia="zh-TW"/>
              </w:rPr>
            </w:pPr>
          </w:p>
        </w:tc>
      </w:tr>
      <w:tr w:rsidR="00F1560E" w:rsidRPr="00C92B6F" w14:paraId="2A2018AD" w14:textId="77777777" w:rsidTr="00C34B67">
        <w:trPr>
          <w:trHeight w:val="2541"/>
        </w:trPr>
        <w:tc>
          <w:tcPr>
            <w:tcW w:w="1384" w:type="dxa"/>
            <w:tcBorders>
              <w:bottom w:val="single" w:sz="4" w:space="0" w:color="auto"/>
            </w:tcBorders>
          </w:tcPr>
          <w:p w14:paraId="57AF914E" w14:textId="2B40C82A" w:rsidR="00F1560E" w:rsidRPr="00C92B6F" w:rsidRDefault="00F1560E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10464" behindDoc="0" locked="0" layoutInCell="1" allowOverlap="1" wp14:anchorId="1A585E9A" wp14:editId="1FF29D66">
                  <wp:simplePos x="0" y="0"/>
                  <wp:positionH relativeFrom="column">
                    <wp:posOffset>-41910</wp:posOffset>
                  </wp:positionH>
                  <wp:positionV relativeFrom="paragraph">
                    <wp:posOffset>449844</wp:posOffset>
                  </wp:positionV>
                  <wp:extent cx="805862" cy="768536"/>
                  <wp:effectExtent l="0" t="0" r="0" b="6350"/>
                  <wp:wrapNone/>
                  <wp:docPr id="290" name="圖片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862" cy="76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056654DA" w14:textId="3FDD32AB" w:rsidR="00F1560E" w:rsidRPr="00C92B6F" w:rsidRDefault="00F1560E" w:rsidP="00DC1DAB">
            <w:pPr>
              <w:pStyle w:val="aff4"/>
              <w:numPr>
                <w:ilvl w:val="0"/>
                <w:numId w:val="33"/>
              </w:numPr>
              <w:tabs>
                <w:tab w:val="clear" w:pos="360"/>
              </w:tabs>
              <w:ind w:leftChars="0" w:left="482" w:hanging="482"/>
              <w:jc w:val="both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lang w:val="en-US" w:eastAsia="zh-TW"/>
              </w:rPr>
              <w:t>其他干擾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我達成目標的</w:t>
            </w:r>
            <w:r w:rsidRPr="00C92B6F">
              <w:rPr>
                <w:rFonts w:eastAsia="微軟正黑體"/>
                <w:b/>
                <w:bCs/>
                <w:kern w:val="2"/>
                <w:lang w:val="en-US" w:eastAsia="zh-TW"/>
              </w:rPr>
              <w:t>事情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：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與目標不相關，亦非需要做的事情，如打電玩</w:t>
            </w:r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（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可多於</w:t>
            </w:r>
            <w:r w:rsidR="001B1766" w:rsidRPr="00C92B6F">
              <w:rPr>
                <w:rFonts w:eastAsia="微軟正黑體" w:hint="eastAsia"/>
                <w:b/>
                <w:i/>
                <w:iCs/>
                <w:kern w:val="2"/>
                <w:sz w:val="20"/>
                <w:szCs w:val="20"/>
                <w:u w:val="single"/>
                <w:lang w:val="en-US" w:eastAsia="zh-TW"/>
              </w:rPr>
              <w:t>一</w:t>
            </w:r>
            <w:r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項</w:t>
            </w:r>
            <w:r w:rsidR="001B1068" w:rsidRPr="00C92B6F">
              <w:rPr>
                <w:rFonts w:eastAsia="微軟正黑體"/>
                <w:i/>
                <w:iCs/>
                <w:kern w:val="2"/>
                <w:sz w:val="20"/>
                <w:szCs w:val="20"/>
                <w:lang w:val="en-US" w:eastAsia="zh-TW"/>
              </w:rPr>
              <w:t>）</w:t>
            </w:r>
          </w:p>
          <w:p w14:paraId="7456907A" w14:textId="77777777" w:rsidR="00011B8F" w:rsidRPr="00C92B6F" w:rsidRDefault="00011B8F" w:rsidP="00DC1DAB">
            <w:pPr>
              <w:pStyle w:val="aff4"/>
              <w:numPr>
                <w:ilvl w:val="0"/>
                <w:numId w:val="35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/>
              </w:rPr>
              <w:t>每晚玩電腦遊戲半小時</w:t>
            </w:r>
          </w:p>
          <w:p w14:paraId="37F1851E" w14:textId="77777777" w:rsidR="00011B8F" w:rsidRPr="00C92B6F" w:rsidRDefault="00011B8F" w:rsidP="00DC1DAB">
            <w:pPr>
              <w:pStyle w:val="aff4"/>
              <w:numPr>
                <w:ilvl w:val="0"/>
                <w:numId w:val="35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</w:pPr>
            <w:r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/>
              </w:rPr>
              <w:t>每星期與朋友打籃球</w:t>
            </w:r>
            <w:r w:rsidRPr="00C92B6F">
              <w:rPr>
                <w:rFonts w:asciiTheme="minorEastAsia" w:eastAsiaTheme="minorEastAsia" w:hAnsiTheme="minorEastAsia" w:cstheme="minorBidi"/>
                <w:i/>
                <w:iCs/>
                <w:color w:val="FF0000"/>
                <w:kern w:val="2"/>
                <w:lang w:val="en-US"/>
              </w:rPr>
              <w:t>3</w:t>
            </w:r>
            <w:r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/>
              </w:rPr>
              <w:t>次</w:t>
            </w:r>
          </w:p>
          <w:p w14:paraId="2A50E4E9" w14:textId="573BE662" w:rsidR="00F1560E" w:rsidRPr="00C92B6F" w:rsidRDefault="00F1560E" w:rsidP="00011B8F">
            <w:pPr>
              <w:rPr>
                <w:rFonts w:eastAsia="SimSun"/>
                <w:kern w:val="2"/>
                <w:lang w:val="en-US" w:eastAsia="zh-TW"/>
              </w:rPr>
            </w:pPr>
          </w:p>
        </w:tc>
        <w:tc>
          <w:tcPr>
            <w:tcW w:w="3572" w:type="dxa"/>
            <w:tcBorders>
              <w:bottom w:val="single" w:sz="4" w:space="0" w:color="auto"/>
            </w:tcBorders>
          </w:tcPr>
          <w:p w14:paraId="7C6A87C5" w14:textId="3558FB4F" w:rsidR="00F1560E" w:rsidRPr="00C92B6F" w:rsidRDefault="00F1560E" w:rsidP="00DC1DAB">
            <w:pPr>
              <w:pStyle w:val="aff4"/>
              <w:numPr>
                <w:ilvl w:val="0"/>
                <w:numId w:val="33"/>
              </w:numPr>
              <w:tabs>
                <w:tab w:val="clear" w:pos="360"/>
              </w:tabs>
              <w:spacing w:line="276" w:lineRule="auto"/>
              <w:ind w:leftChars="0" w:left="482" w:hanging="482"/>
              <w:jc w:val="both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rFonts w:eastAsia="微軟正黑體"/>
                <w:b/>
                <w:bCs/>
                <w:lang w:val="en-US" w:eastAsia="zh-TW"/>
              </w:rPr>
              <w:t>處理</w:t>
            </w:r>
            <w:r w:rsidRPr="00C92B6F">
              <w:rPr>
                <w:rFonts w:eastAsia="微軟正黑體"/>
                <w:b/>
                <w:bCs/>
                <w:kern w:val="2"/>
                <w:lang w:val="en-US" w:eastAsia="zh-TW"/>
              </w:rPr>
              <w:t>方法</w:t>
            </w:r>
            <w:r w:rsidRPr="00C92B6F">
              <w:rPr>
                <w:rFonts w:eastAsia="微軟正黑體"/>
                <w:kern w:val="2"/>
                <w:lang w:val="en-US" w:eastAsia="zh-TW"/>
              </w:rPr>
              <w:t>：</w:t>
            </w:r>
            <w:proofErr w:type="gramStart"/>
            <w:r w:rsidR="007C3131" w:rsidRPr="00C92B6F">
              <w:rPr>
                <w:rFonts w:eastAsia="微軟正黑體"/>
                <w:kern w:val="2"/>
                <w:lang w:val="en-US" w:eastAsia="zh-TW"/>
              </w:rPr>
              <w:t>（</w:t>
            </w:r>
            <w:proofErr w:type="gramEnd"/>
            <w:r w:rsidRPr="00C92B6F">
              <w:rPr>
                <w:rFonts w:eastAsia="微軟正黑體"/>
                <w:kern w:val="2"/>
                <w:lang w:val="en-US" w:eastAsia="zh-TW"/>
              </w:rPr>
              <w:t>如：由每日打電玩三小時，減至每日一小時</w:t>
            </w:r>
            <w:proofErr w:type="gramStart"/>
            <w:r w:rsidR="001B1068" w:rsidRPr="00C92B6F">
              <w:rPr>
                <w:rFonts w:eastAsia="微軟正黑體"/>
                <w:kern w:val="2"/>
                <w:lang w:val="en-US" w:eastAsia="zh-TW"/>
              </w:rPr>
              <w:t>）</w:t>
            </w:r>
            <w:proofErr w:type="gramEnd"/>
          </w:p>
          <w:p w14:paraId="4DED1CBF" w14:textId="77777777" w:rsidR="00011B8F" w:rsidRPr="00C92B6F" w:rsidRDefault="00011B8F" w:rsidP="00DC1DAB">
            <w:pPr>
              <w:pStyle w:val="aff4"/>
              <w:numPr>
                <w:ilvl w:val="0"/>
                <w:numId w:val="36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i/>
                <w:iCs/>
                <w:color w:val="FF0000"/>
                <w:lang w:eastAsia="zh-TW"/>
              </w:rPr>
            </w:pP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減少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15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分鐘玩電腦遊戲的時間</w:t>
            </w:r>
          </w:p>
          <w:p w14:paraId="1C74AD9F" w14:textId="77777777" w:rsidR="00011B8F" w:rsidRPr="00C92B6F" w:rsidRDefault="00011B8F" w:rsidP="00DC1DAB">
            <w:pPr>
              <w:pStyle w:val="aff4"/>
              <w:numPr>
                <w:ilvl w:val="0"/>
                <w:numId w:val="36"/>
              </w:numPr>
              <w:tabs>
                <w:tab w:val="clear" w:pos="360"/>
              </w:tabs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lang w:val="en-US" w:eastAsia="zh-TW"/>
              </w:rPr>
            </w:pP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每星期只約朋友打籃球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1</w:t>
            </w:r>
            <w:r w:rsidRPr="00C92B6F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次</w:t>
            </w:r>
          </w:p>
          <w:p w14:paraId="594794B0" w14:textId="463BD95A" w:rsidR="00F1560E" w:rsidRPr="00C92B6F" w:rsidRDefault="00F1560E" w:rsidP="00011B8F">
            <w:pPr>
              <w:snapToGrid w:val="0"/>
              <w:rPr>
                <w:rFonts w:eastAsia="SimSun"/>
                <w:kern w:val="2"/>
                <w:lang w:val="en-US" w:eastAsia="zh-TW"/>
              </w:rPr>
            </w:pPr>
          </w:p>
        </w:tc>
      </w:tr>
      <w:tr w:rsidR="00F1560E" w:rsidRPr="00C92B6F" w14:paraId="5604F1E3" w14:textId="77777777" w:rsidTr="00C34B67">
        <w:trPr>
          <w:trHeight w:val="2393"/>
        </w:trPr>
        <w:tc>
          <w:tcPr>
            <w:tcW w:w="1384" w:type="dxa"/>
            <w:tcBorders>
              <w:bottom w:val="single" w:sz="4" w:space="0" w:color="auto"/>
            </w:tcBorders>
          </w:tcPr>
          <w:p w14:paraId="2C5F7E8A" w14:textId="1293EBD2" w:rsidR="00F1560E" w:rsidRPr="00C92B6F" w:rsidRDefault="00831F4A" w:rsidP="00487392">
            <w:pPr>
              <w:spacing w:line="276" w:lineRule="auto"/>
              <w:jc w:val="center"/>
              <w:rPr>
                <w:rFonts w:eastAsia="微軟正黑體"/>
                <w:kern w:val="2"/>
                <w:lang w:val="en-US" w:eastAsia="zh-TW"/>
              </w:rPr>
            </w:pPr>
            <w:r w:rsidRPr="00C92B6F">
              <w:rPr>
                <w:noProof/>
                <w:lang w:val="en-US"/>
              </w:rPr>
              <w:drawing>
                <wp:anchor distT="0" distB="0" distL="114300" distR="114300" simplePos="0" relativeHeight="251731968" behindDoc="0" locked="0" layoutInCell="1" allowOverlap="1" wp14:anchorId="29576E4C" wp14:editId="74DBFB2F">
                  <wp:simplePos x="0" y="0"/>
                  <wp:positionH relativeFrom="column">
                    <wp:posOffset>-30821</wp:posOffset>
                  </wp:positionH>
                  <wp:positionV relativeFrom="paragraph">
                    <wp:posOffset>313148</wp:posOffset>
                  </wp:positionV>
                  <wp:extent cx="792947" cy="758283"/>
                  <wp:effectExtent l="0" t="0" r="0" b="3810"/>
                  <wp:wrapNone/>
                  <wp:docPr id="109" name="圖片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395" cy="767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16" w:type="dxa"/>
            <w:gridSpan w:val="2"/>
            <w:tcBorders>
              <w:bottom w:val="single" w:sz="4" w:space="0" w:color="auto"/>
            </w:tcBorders>
          </w:tcPr>
          <w:p w14:paraId="668637DE" w14:textId="16FF268D" w:rsidR="00F1560E" w:rsidRPr="00C92B6F" w:rsidRDefault="00F1560E" w:rsidP="00163714">
            <w:pPr>
              <w:pStyle w:val="aff4"/>
              <w:numPr>
                <w:ilvl w:val="0"/>
                <w:numId w:val="33"/>
              </w:numPr>
              <w:tabs>
                <w:tab w:val="clear" w:pos="360"/>
              </w:tabs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  <w:t>將第</w:t>
            </w:r>
            <w:r w:rsidRPr="00C92B6F">
              <w:rPr>
                <w:rFonts w:eastAsia="微軟正黑體"/>
                <w:b/>
                <w:bCs/>
                <w:color w:val="000000" w:themeColor="text1"/>
                <w:kern w:val="2"/>
                <w:lang w:val="en-US" w:eastAsia="zh-TW"/>
              </w:rPr>
              <w:t>2</w:t>
            </w:r>
            <w:r w:rsidRPr="00C92B6F"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  <w:t>及第</w:t>
            </w:r>
            <w:r w:rsidRPr="00C92B6F">
              <w:rPr>
                <w:rFonts w:eastAsia="微軟正黑體"/>
                <w:b/>
                <w:bCs/>
                <w:color w:val="000000" w:themeColor="text1"/>
                <w:kern w:val="2"/>
                <w:lang w:val="en-US" w:eastAsia="zh-TW"/>
              </w:rPr>
              <w:t>3</w:t>
            </w:r>
            <w:r w:rsidRPr="00C92B6F">
              <w:rPr>
                <w:rFonts w:ascii="微軟正黑體" w:eastAsia="微軟正黑體" w:hAnsi="微軟正黑體"/>
                <w:b/>
                <w:bCs/>
                <w:color w:val="000000" w:themeColor="text1"/>
                <w:kern w:val="2"/>
                <w:lang w:val="en-US" w:eastAsia="zh-TW"/>
              </w:rPr>
              <w:t xml:space="preserve">項的事情按先後次序排列出來。 </w:t>
            </w:r>
          </w:p>
          <w:p w14:paraId="461A2148" w14:textId="67D88380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1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完成學校功課</w:t>
            </w:r>
          </w:p>
          <w:p w14:paraId="737B94A1" w14:textId="067F3FE0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2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溫習課本知識</w:t>
            </w:r>
          </w:p>
          <w:p w14:paraId="6701DDA5" w14:textId="46F1E633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3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查找相關繪畫技巧</w:t>
            </w:r>
          </w:p>
          <w:p w14:paraId="4DA0F834" w14:textId="021FDE98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4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準備相關繪畫工具</w:t>
            </w:r>
          </w:p>
          <w:p w14:paraId="335EC6FF" w14:textId="2FED7D49" w:rsidR="00F1560E" w:rsidRPr="00C92B6F" w:rsidRDefault="00163714" w:rsidP="00163714">
            <w:pPr>
              <w:spacing w:line="276" w:lineRule="auto"/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</w:pP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begin"/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instrText xml:space="preserve"> 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eq \o\ac(</w:instrText>
            </w:r>
            <w:r w:rsidRPr="00C92B6F">
              <w:rPr>
                <w:rFonts w:ascii="新細明體" w:eastAsiaTheme="minorEastAsia" w:hint="eastAsia"/>
                <w:b/>
                <w:bCs/>
                <w:color w:val="000000" w:themeColor="text1"/>
                <w:kern w:val="2"/>
                <w:position w:val="-4"/>
                <w:sz w:val="36"/>
                <w:lang w:val="en-US" w:eastAsia="zh-TW"/>
              </w:rPr>
              <w:instrText>○</w:instrText>
            </w:r>
            <w:r w:rsidRPr="00C92B6F">
              <w:rPr>
                <w:rFonts w:eastAsiaTheme="minorEastAsia" w:hint="eastAsia"/>
                <w:b/>
                <w:bCs/>
                <w:color w:val="000000" w:themeColor="text1"/>
                <w:kern w:val="2"/>
                <w:lang w:val="en-US" w:eastAsia="zh-TW"/>
              </w:rPr>
              <w:instrText>,5)</w:instrText>
            </w:r>
            <w:r w:rsidRPr="00C92B6F">
              <w:rPr>
                <w:rFonts w:eastAsiaTheme="minorEastAsia"/>
                <w:b/>
                <w:bCs/>
                <w:color w:val="000000" w:themeColor="text1"/>
                <w:kern w:val="2"/>
                <w:lang w:val="en-US" w:eastAsia="zh-TW"/>
              </w:rPr>
              <w:fldChar w:fldCharType="end"/>
            </w:r>
            <w:r w:rsidR="00011B8F" w:rsidRPr="00C92B6F">
              <w:rPr>
                <w:rFonts w:asciiTheme="minorEastAsia" w:eastAsiaTheme="minorEastAsia" w:hAnsiTheme="minorEastAsia" w:cstheme="minorBidi" w:hint="eastAsia"/>
                <w:i/>
                <w:iCs/>
                <w:color w:val="FF0000"/>
                <w:kern w:val="2"/>
                <w:lang w:val="en-US" w:eastAsia="zh-TW"/>
              </w:rPr>
              <w:t>選定繪畫地點並查找交通路線，與家人相約星期六前往該地點</w:t>
            </w:r>
          </w:p>
        </w:tc>
      </w:tr>
    </w:tbl>
    <w:p w14:paraId="16C075B9" w14:textId="110442C6" w:rsidR="00F1560E" w:rsidRPr="00C92B6F" w:rsidRDefault="00F1560E" w:rsidP="007C325F">
      <w:pPr>
        <w:snapToGrid w:val="0"/>
        <w:jc w:val="both"/>
        <w:rPr>
          <w:rFonts w:eastAsia="微軟正黑體"/>
          <w:b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TW"/>
        </w:rPr>
        <w:br w:type="page"/>
      </w:r>
      <w:r w:rsidRPr="00C92B6F">
        <w:rPr>
          <w:rFonts w:eastAsia="微軟正黑體"/>
          <w:b/>
          <w:sz w:val="28"/>
          <w:szCs w:val="28"/>
          <w:lang w:eastAsia="zh-TW"/>
        </w:rPr>
        <w:t>活動</w:t>
      </w:r>
      <w:r w:rsidRPr="00C92B6F">
        <w:rPr>
          <w:rFonts w:eastAsia="微軟正黑體"/>
          <w:b/>
          <w:sz w:val="28"/>
          <w:szCs w:val="28"/>
          <w:lang w:eastAsia="zh-HK"/>
        </w:rPr>
        <w:t>二</w:t>
      </w:r>
      <w:r w:rsidRPr="00C92B6F">
        <w:rPr>
          <w:rFonts w:eastAsia="微軟正黑體"/>
          <w:b/>
          <w:sz w:val="28"/>
          <w:szCs w:val="28"/>
          <w:lang w:eastAsia="zh-TW"/>
        </w:rPr>
        <w:t>：</w:t>
      </w:r>
      <w:r w:rsidRPr="00C92B6F">
        <w:rPr>
          <w:rFonts w:eastAsia="微軟正黑體"/>
          <w:b/>
          <w:sz w:val="28"/>
          <w:szCs w:val="28"/>
          <w:lang w:eastAsia="zh-HK"/>
        </w:rPr>
        <w:t>檢視與反思</w:t>
      </w:r>
    </w:p>
    <w:p w14:paraId="7070EF07" w14:textId="33FC0A8A" w:rsidR="00F1560E" w:rsidRPr="00C92B6F" w:rsidRDefault="00F1560E" w:rsidP="007C325F">
      <w:pPr>
        <w:snapToGrid w:val="0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lang w:eastAsia="zh-HK"/>
        </w:rPr>
        <w:t>這個</w:t>
      </w:r>
      <w:r w:rsidR="00E32A7B" w:rsidRPr="00C92B6F">
        <w:rPr>
          <w:rFonts w:eastAsia="微軟正黑體" w:hint="eastAsia"/>
          <w:lang w:eastAsia="zh-HK"/>
        </w:rPr>
        <w:t>「</w:t>
      </w:r>
      <w:r w:rsidR="00E32A7B" w:rsidRPr="00C92B6F">
        <w:rPr>
          <w:rFonts w:eastAsia="微軟正黑體"/>
          <w:lang w:eastAsia="zh-TW"/>
        </w:rPr>
        <w:t>夢想</w:t>
      </w:r>
      <w:r w:rsidR="00E32A7B" w:rsidRPr="00C92B6F">
        <w:rPr>
          <w:rFonts w:eastAsia="微軟正黑體"/>
          <w:lang w:eastAsia="zh-TW"/>
        </w:rPr>
        <w:t>Action</w:t>
      </w:r>
      <w:r w:rsidR="00E32A7B" w:rsidRPr="00C92B6F">
        <w:rPr>
          <w:rFonts w:eastAsia="微軟正黑體"/>
          <w:lang w:eastAsia="zh-TW"/>
        </w:rPr>
        <w:t>！</w:t>
      </w:r>
      <w:r w:rsidR="00E32A7B" w:rsidRPr="00C92B6F">
        <w:rPr>
          <w:rFonts w:eastAsia="微軟正黑體" w:hint="eastAsia"/>
          <w:lang w:eastAsia="zh-TW"/>
        </w:rPr>
        <w:t>」</w:t>
      </w:r>
      <w:r w:rsidRPr="00C92B6F">
        <w:rPr>
          <w:rFonts w:eastAsia="微軟正黑體"/>
          <w:lang w:eastAsia="zh-HK"/>
        </w:rPr>
        <w:t>活動需要邀請你的家人或朋友參</w:t>
      </w:r>
      <w:r w:rsidRPr="00C92B6F">
        <w:rPr>
          <w:rFonts w:eastAsia="微軟正黑體"/>
          <w:lang w:eastAsia="zh-TW"/>
        </w:rPr>
        <w:t>與。</w:t>
      </w:r>
      <w:r w:rsidRPr="00C92B6F">
        <w:rPr>
          <w:rFonts w:eastAsia="微軟正黑體"/>
          <w:lang w:eastAsia="zh-HK"/>
        </w:rPr>
        <w:t>詳情如下：</w:t>
      </w:r>
    </w:p>
    <w:p w14:paraId="378EE1EB" w14:textId="77777777" w:rsidR="00F1560E" w:rsidRPr="00C92B6F" w:rsidRDefault="00F1560E" w:rsidP="007C325F">
      <w:pPr>
        <w:jc w:val="both"/>
        <w:rPr>
          <w:rFonts w:eastAsia="微軟正黑體"/>
          <w:sz w:val="28"/>
          <w:szCs w:val="28"/>
          <w:lang w:eastAsia="zh-HK"/>
        </w:rPr>
      </w:pPr>
    </w:p>
    <w:p w14:paraId="7F7DD04E" w14:textId="77777777" w:rsidR="00F1560E" w:rsidRPr="00C92B6F" w:rsidRDefault="00F1560E" w:rsidP="00DC1DAB">
      <w:pPr>
        <w:numPr>
          <w:ilvl w:val="0"/>
          <w:numId w:val="19"/>
        </w:numPr>
        <w:ind w:left="482" w:hanging="482"/>
        <w:jc w:val="both"/>
        <w:rPr>
          <w:rFonts w:eastAsia="微軟正黑體"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準</w:t>
      </w:r>
      <w:r w:rsidRPr="00C92B6F">
        <w:rPr>
          <w:rFonts w:eastAsia="微軟正黑體"/>
          <w:b/>
          <w:sz w:val="28"/>
          <w:szCs w:val="28"/>
          <w:lang w:eastAsia="zh-TW"/>
        </w:rPr>
        <w:t>備</w:t>
      </w:r>
      <w:r w:rsidRPr="00C92B6F">
        <w:rPr>
          <w:rFonts w:eastAsia="微軟正黑體"/>
          <w:sz w:val="28"/>
          <w:szCs w:val="28"/>
          <w:lang w:eastAsia="zh-HK"/>
        </w:rPr>
        <w:t>：</w:t>
      </w:r>
    </w:p>
    <w:p w14:paraId="18AD3BAC" w14:textId="02AF0F8E" w:rsidR="00F1560E" w:rsidRPr="00C92B6F" w:rsidRDefault="00F1560E" w:rsidP="007C325F">
      <w:pPr>
        <w:ind w:left="482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lang w:eastAsia="zh-HK"/>
        </w:rPr>
        <w:t>完成</w:t>
      </w:r>
      <w:r w:rsidR="00DB25D6" w:rsidRPr="00C92B6F">
        <w:rPr>
          <w:rFonts w:eastAsia="微軟正黑體"/>
          <w:lang w:eastAsia="zh-HK"/>
        </w:rPr>
        <w:t>制定</w:t>
      </w:r>
      <w:r w:rsidRPr="00C92B6F">
        <w:rPr>
          <w:rFonts w:eastAsia="微軟正黑體"/>
          <w:lang w:eastAsia="zh-HK"/>
        </w:rPr>
        <w:t>活動一</w:t>
      </w:r>
      <w:r w:rsidR="00DB25D6" w:rsidRPr="00C92B6F">
        <w:rPr>
          <w:rFonts w:eastAsia="微軟正黑體"/>
          <w:lang w:eastAsia="zh-HK"/>
        </w:rPr>
        <w:t>行動計劃後</w:t>
      </w:r>
      <w:r w:rsidR="00DB25D6" w:rsidRPr="00C92B6F">
        <w:rPr>
          <w:rFonts w:eastAsia="微軟正黑體"/>
          <w:lang w:eastAsia="zh-TW"/>
        </w:rPr>
        <w:t>，</w:t>
      </w:r>
      <w:r w:rsidR="00DB25D6" w:rsidRPr="00C92B6F">
        <w:rPr>
          <w:rFonts w:eastAsia="微軟正黑體"/>
          <w:lang w:eastAsia="zh-HK"/>
        </w:rPr>
        <w:t>把行動計</w:t>
      </w:r>
      <w:r w:rsidR="00DB25D6" w:rsidRPr="00C92B6F">
        <w:rPr>
          <w:rFonts w:eastAsia="微軟正黑體"/>
          <w:lang w:eastAsia="zh-TW"/>
        </w:rPr>
        <w:t>劃</w:t>
      </w:r>
      <w:r w:rsidRPr="00C92B6F">
        <w:rPr>
          <w:rFonts w:eastAsia="微軟正黑體"/>
          <w:lang w:eastAsia="zh-HK"/>
        </w:rPr>
        <w:t>副本交給家人或朋友</w:t>
      </w:r>
      <w:r w:rsidRPr="00C92B6F">
        <w:rPr>
          <w:rFonts w:eastAsia="微軟正黑體"/>
          <w:lang w:eastAsia="zh-TW"/>
        </w:rPr>
        <w:t>，</w:t>
      </w:r>
      <w:r w:rsidRPr="00C92B6F">
        <w:rPr>
          <w:rFonts w:eastAsia="微軟正黑體"/>
          <w:lang w:eastAsia="zh-HK"/>
        </w:rPr>
        <w:t>請他們注意你這一週內實踐計</w:t>
      </w:r>
      <w:r w:rsidRPr="00C92B6F">
        <w:rPr>
          <w:rFonts w:eastAsia="微軟正黑體"/>
          <w:lang w:eastAsia="zh-TW"/>
        </w:rPr>
        <w:t>劃</w:t>
      </w:r>
      <w:r w:rsidRPr="00C92B6F">
        <w:rPr>
          <w:rFonts w:eastAsia="微軟正黑體"/>
          <w:lang w:eastAsia="zh-HK"/>
        </w:rPr>
        <w:t>的情況</w:t>
      </w:r>
      <w:r w:rsidRPr="00C92B6F">
        <w:rPr>
          <w:rFonts w:eastAsia="微軟正黑體"/>
          <w:lang w:eastAsia="zh-TW"/>
        </w:rPr>
        <w:t>。</w:t>
      </w:r>
    </w:p>
    <w:p w14:paraId="48D6E85C" w14:textId="31B70689" w:rsidR="00F1560E" w:rsidRPr="00C92B6F" w:rsidRDefault="00FE38FC" w:rsidP="007C325F">
      <w:pPr>
        <w:ind w:left="567"/>
        <w:jc w:val="both"/>
        <w:rPr>
          <w:rFonts w:eastAsia="微軟正黑體"/>
          <w:sz w:val="28"/>
          <w:szCs w:val="28"/>
          <w:lang w:eastAsia="zh-TW"/>
        </w:rPr>
      </w:pPr>
      <w:r w:rsidRPr="00C92B6F">
        <w:rPr>
          <w:noProof/>
          <w:sz w:val="22"/>
          <w:szCs w:val="22"/>
          <w:u w:val="single"/>
          <w:lang w:val="en-US"/>
        </w:rPr>
        <w:drawing>
          <wp:anchor distT="0" distB="0" distL="114300" distR="114300" simplePos="0" relativeHeight="251715584" behindDoc="0" locked="0" layoutInCell="1" allowOverlap="1" wp14:anchorId="6B26C634" wp14:editId="5A1C7B20">
            <wp:simplePos x="0" y="0"/>
            <wp:positionH relativeFrom="column">
              <wp:posOffset>3646805</wp:posOffset>
            </wp:positionH>
            <wp:positionV relativeFrom="paragraph">
              <wp:posOffset>198120</wp:posOffset>
            </wp:positionV>
            <wp:extent cx="1671955" cy="1682750"/>
            <wp:effectExtent l="0" t="0" r="4445" b="6350"/>
            <wp:wrapSquare wrapText="bothSides"/>
            <wp:docPr id="525" name="圖片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rents And Children Talking Clipart"/>
                    <pic:cNvPicPr>
                      <a:picLocks noChangeAspect="1" noChangeArrowheads="1"/>
                    </pic:cNvPicPr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955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9CF812" w14:textId="682A16BC" w:rsidR="00F1560E" w:rsidRPr="00C92B6F" w:rsidRDefault="00F1560E" w:rsidP="00DC1DAB">
      <w:pPr>
        <w:pStyle w:val="aff4"/>
        <w:numPr>
          <w:ilvl w:val="0"/>
          <w:numId w:val="19"/>
        </w:numPr>
        <w:ind w:leftChars="0"/>
        <w:jc w:val="both"/>
        <w:rPr>
          <w:rFonts w:eastAsia="微軟正黑體"/>
          <w:sz w:val="28"/>
          <w:szCs w:val="28"/>
          <w:lang w:eastAsia="zh-TW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檢視與反思</w:t>
      </w:r>
      <w:r w:rsidRPr="00C92B6F">
        <w:rPr>
          <w:rFonts w:eastAsia="微軟正黑體"/>
          <w:sz w:val="28"/>
          <w:szCs w:val="28"/>
          <w:lang w:eastAsia="zh-TW"/>
        </w:rPr>
        <w:t>（</w:t>
      </w:r>
      <w:r w:rsidRPr="00C92B6F">
        <w:rPr>
          <w:rFonts w:eastAsia="微軟正黑體"/>
          <w:sz w:val="28"/>
          <w:szCs w:val="28"/>
          <w:lang w:eastAsia="zh-HK"/>
        </w:rPr>
        <w:t>行動計</w:t>
      </w:r>
      <w:r w:rsidRPr="00C92B6F">
        <w:rPr>
          <w:rFonts w:eastAsia="微軟正黑體"/>
          <w:sz w:val="28"/>
          <w:szCs w:val="28"/>
          <w:lang w:eastAsia="zh-TW"/>
        </w:rPr>
        <w:t>劃</w:t>
      </w:r>
      <w:r w:rsidRPr="00C92B6F">
        <w:rPr>
          <w:rFonts w:eastAsia="微軟正黑體"/>
          <w:sz w:val="28"/>
          <w:szCs w:val="28"/>
          <w:lang w:eastAsia="zh-HK"/>
        </w:rPr>
        <w:t>結束後</w:t>
      </w:r>
      <w:r w:rsidRPr="00C92B6F">
        <w:rPr>
          <w:rFonts w:eastAsia="微軟正黑體"/>
          <w:sz w:val="28"/>
          <w:szCs w:val="28"/>
          <w:lang w:eastAsia="zh-TW"/>
        </w:rPr>
        <w:t>）</w:t>
      </w:r>
    </w:p>
    <w:p w14:paraId="5BE5C4E5" w14:textId="0916F8DF" w:rsidR="00F1560E" w:rsidRPr="00C92B6F" w:rsidRDefault="00F1560E" w:rsidP="007C325F">
      <w:pPr>
        <w:ind w:left="480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u w:val="single"/>
          <w:lang w:eastAsia="zh-TW"/>
        </w:rPr>
        <w:t>家人或朋友的意見</w:t>
      </w:r>
      <w:r w:rsidRPr="00C92B6F">
        <w:rPr>
          <w:rFonts w:eastAsia="微軟正黑體"/>
          <w:lang w:eastAsia="zh-HK"/>
        </w:rPr>
        <w:t>：請參</w:t>
      </w:r>
      <w:r w:rsidRPr="00C92B6F">
        <w:rPr>
          <w:rFonts w:eastAsia="微軟正黑體"/>
          <w:lang w:eastAsia="zh-TW"/>
        </w:rPr>
        <w:t>與</w:t>
      </w:r>
      <w:r w:rsidRPr="00C92B6F">
        <w:rPr>
          <w:rFonts w:eastAsia="微軟正黑體"/>
          <w:lang w:eastAsia="zh-HK"/>
        </w:rPr>
        <w:t>這次活動的家人或朋友和你一起檢視並反思你的行動計</w:t>
      </w:r>
      <w:r w:rsidRPr="00C92B6F">
        <w:rPr>
          <w:rFonts w:eastAsia="微軟正黑體"/>
          <w:lang w:eastAsia="zh-TW"/>
        </w:rPr>
        <w:t>劃，</w:t>
      </w:r>
      <w:r w:rsidRPr="00C92B6F">
        <w:rPr>
          <w:rFonts w:eastAsia="微軟正黑體"/>
          <w:lang w:eastAsia="zh-HK"/>
        </w:rPr>
        <w:t>然後在表</w:t>
      </w:r>
      <w:r w:rsidRPr="00C92B6F">
        <w:rPr>
          <w:rFonts w:eastAsia="微軟正黑體"/>
          <w:lang w:eastAsia="zh-TW"/>
        </w:rPr>
        <w:t>一</w:t>
      </w:r>
      <w:r w:rsidRPr="00C92B6F">
        <w:rPr>
          <w:rFonts w:eastAsia="微軟正黑體"/>
          <w:lang w:eastAsia="zh-HK"/>
        </w:rPr>
        <w:t>相關位置按照你的實踐進度和成果給予意見</w:t>
      </w:r>
      <w:r w:rsidRPr="00C92B6F">
        <w:rPr>
          <w:rFonts w:eastAsia="微軟正黑體"/>
          <w:lang w:eastAsia="zh-TW"/>
        </w:rPr>
        <w:t>、</w:t>
      </w:r>
      <w:r w:rsidRPr="00C92B6F">
        <w:rPr>
          <w:rFonts w:eastAsia="微軟正黑體"/>
          <w:lang w:eastAsia="zh-HK"/>
        </w:rPr>
        <w:t>鼓勵及建</w:t>
      </w:r>
      <w:r w:rsidRPr="00C92B6F">
        <w:rPr>
          <w:rFonts w:eastAsia="微軟正黑體"/>
          <w:lang w:eastAsia="zh-TW"/>
        </w:rPr>
        <w:t>議</w:t>
      </w:r>
      <w:r w:rsidRPr="00C92B6F">
        <w:rPr>
          <w:rFonts w:eastAsia="微軟正黑體"/>
          <w:lang w:eastAsia="zh-HK"/>
        </w:rPr>
        <w:t>後續行動</w:t>
      </w:r>
      <w:r w:rsidRPr="00C92B6F">
        <w:rPr>
          <w:rFonts w:eastAsia="微軟正黑體"/>
          <w:lang w:eastAsia="zh-TW"/>
        </w:rPr>
        <w:t>。</w:t>
      </w:r>
    </w:p>
    <w:p w14:paraId="18BF76DC" w14:textId="77777777" w:rsidR="00F1560E" w:rsidRPr="00C92B6F" w:rsidRDefault="00F1560E" w:rsidP="007C325F">
      <w:pPr>
        <w:ind w:left="480"/>
        <w:jc w:val="both"/>
        <w:rPr>
          <w:rFonts w:eastAsia="微軟正黑體"/>
          <w:sz w:val="28"/>
          <w:szCs w:val="28"/>
          <w:lang w:eastAsia="zh-TW"/>
        </w:rPr>
      </w:pPr>
    </w:p>
    <w:p w14:paraId="043F9E75" w14:textId="3F1D3C8D" w:rsidR="00F1560E" w:rsidRPr="00C92B6F" w:rsidRDefault="00F1560E" w:rsidP="007C325F">
      <w:pPr>
        <w:ind w:left="480"/>
        <w:jc w:val="both"/>
        <w:rPr>
          <w:rFonts w:eastAsia="微軟正黑體"/>
          <w:lang w:eastAsia="zh-TW"/>
        </w:rPr>
      </w:pPr>
      <w:r w:rsidRPr="00C92B6F">
        <w:rPr>
          <w:rFonts w:eastAsia="微軟正黑體"/>
          <w:u w:val="single"/>
          <w:lang w:eastAsia="zh-HK"/>
        </w:rPr>
        <w:t>我的反思</w:t>
      </w:r>
      <w:r w:rsidRPr="00C92B6F">
        <w:rPr>
          <w:rFonts w:eastAsia="微軟正黑體"/>
          <w:lang w:eastAsia="zh-HK"/>
        </w:rPr>
        <w:t>：參考</w:t>
      </w:r>
      <w:r w:rsidRPr="00C92B6F">
        <w:rPr>
          <w:rFonts w:eastAsia="微軟正黑體"/>
          <w:lang w:eastAsia="zh-TW"/>
        </w:rPr>
        <w:t>家人或朋友的意見，</w:t>
      </w:r>
      <w:r w:rsidRPr="00C92B6F">
        <w:rPr>
          <w:rFonts w:eastAsia="微軟正黑體"/>
          <w:lang w:eastAsia="zh-HK"/>
        </w:rPr>
        <w:t>反思自己在過去一星期的表現</w:t>
      </w:r>
      <w:r w:rsidRPr="00C92B6F">
        <w:rPr>
          <w:rFonts w:eastAsia="微軟正黑體"/>
          <w:lang w:eastAsia="zh-TW"/>
        </w:rPr>
        <w:t>，</w:t>
      </w:r>
      <w:r w:rsidR="00990299" w:rsidRPr="00C92B6F">
        <w:rPr>
          <w:rFonts w:eastAsia="微軟正黑體"/>
          <w:lang w:eastAsia="zh-HK"/>
        </w:rPr>
        <w:t>並</w:t>
      </w:r>
      <w:r w:rsidRPr="00C92B6F">
        <w:rPr>
          <w:rFonts w:eastAsia="微軟正黑體"/>
          <w:lang w:eastAsia="zh-HK"/>
        </w:rPr>
        <w:t>在下表相關位置內填寫</w:t>
      </w:r>
      <w:r w:rsidRPr="00C92B6F">
        <w:rPr>
          <w:rFonts w:eastAsia="微軟正黑體"/>
          <w:lang w:eastAsia="zh-TW"/>
        </w:rPr>
        <w:t>。</w:t>
      </w:r>
    </w:p>
    <w:p w14:paraId="17AE9B64" w14:textId="77777777" w:rsidR="00F1560E" w:rsidRPr="00C92B6F" w:rsidRDefault="00F1560E" w:rsidP="00F1560E">
      <w:pPr>
        <w:spacing w:after="200" w:line="276" w:lineRule="auto"/>
        <w:rPr>
          <w:rFonts w:eastAsia="微軟正黑體"/>
          <w:sz w:val="28"/>
          <w:szCs w:val="28"/>
          <w:lang w:eastAsia="zh-TW"/>
        </w:rPr>
      </w:pPr>
      <w:r w:rsidRPr="00C92B6F">
        <w:rPr>
          <w:rFonts w:eastAsia="微軟正黑體"/>
          <w:noProof/>
          <w:sz w:val="28"/>
          <w:szCs w:val="28"/>
          <w:lang w:val="en-US"/>
        </w:rPr>
        <w:drawing>
          <wp:anchor distT="0" distB="0" distL="114300" distR="114300" simplePos="0" relativeHeight="251717632" behindDoc="0" locked="0" layoutInCell="1" allowOverlap="1" wp14:anchorId="00070602" wp14:editId="11AC4EFF">
            <wp:simplePos x="0" y="0"/>
            <wp:positionH relativeFrom="column">
              <wp:posOffset>1133397</wp:posOffset>
            </wp:positionH>
            <wp:positionV relativeFrom="paragraph">
              <wp:posOffset>391795</wp:posOffset>
            </wp:positionV>
            <wp:extent cx="2745740" cy="2431415"/>
            <wp:effectExtent l="0" t="0" r="0" b="0"/>
            <wp:wrapSquare wrapText="bothSides"/>
            <wp:docPr id="526" name="圖片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incerewong\AppData\Local\Microsoft\Windows\INetCache\Content.MSO\4244909F.tmp"/>
                    <pic:cNvPicPr>
                      <a:picLocks noChangeAspect="1" noChangeArrowheads="1"/>
                    </pic:cNvPicPr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74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2B6F">
        <w:rPr>
          <w:rFonts w:eastAsia="微軟正黑體"/>
          <w:sz w:val="28"/>
          <w:szCs w:val="28"/>
          <w:lang w:eastAsia="zh-TW"/>
        </w:rPr>
        <w:br w:type="page"/>
      </w:r>
    </w:p>
    <w:p w14:paraId="208BF73D" w14:textId="3AF0D8EF" w:rsidR="00F1560E" w:rsidRPr="00C92B6F" w:rsidRDefault="00F1560E" w:rsidP="00F1560E">
      <w:pPr>
        <w:jc w:val="center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t>表</w:t>
      </w:r>
      <w:r w:rsidR="00610EA6" w:rsidRPr="00C92B6F">
        <w:rPr>
          <w:rFonts w:eastAsia="微軟正黑體" w:hint="eastAsia"/>
          <w:b/>
          <w:sz w:val="28"/>
          <w:szCs w:val="28"/>
          <w:lang w:eastAsia="zh-HK"/>
        </w:rPr>
        <w:t>一</w:t>
      </w:r>
      <w:r w:rsidRPr="00C92B6F">
        <w:rPr>
          <w:rFonts w:eastAsia="微軟正黑體"/>
          <w:b/>
          <w:sz w:val="28"/>
          <w:szCs w:val="28"/>
          <w:lang w:eastAsia="zh-HK"/>
        </w:rPr>
        <w:t>：檢視與反思</w:t>
      </w:r>
    </w:p>
    <w:tbl>
      <w:tblPr>
        <w:tblStyle w:val="100"/>
        <w:tblW w:w="8789" w:type="dxa"/>
        <w:tblInd w:w="-289" w:type="dxa"/>
        <w:tblLook w:val="04A0" w:firstRow="1" w:lastRow="0" w:firstColumn="1" w:lastColumn="0" w:noHBand="0" w:noVBand="1"/>
      </w:tblPr>
      <w:tblGrid>
        <w:gridCol w:w="1985"/>
        <w:gridCol w:w="3402"/>
        <w:gridCol w:w="3402"/>
      </w:tblGrid>
      <w:tr w:rsidR="007C325F" w:rsidRPr="00C92B6F" w14:paraId="3BC1BC2A" w14:textId="77777777" w:rsidTr="007C325F">
        <w:trPr>
          <w:trHeight w:val="494"/>
        </w:trPr>
        <w:tc>
          <w:tcPr>
            <w:tcW w:w="1985" w:type="dxa"/>
            <w:vAlign w:val="center"/>
          </w:tcPr>
          <w:p w14:paraId="5EC7EBA8" w14:textId="77777777" w:rsidR="007C325F" w:rsidRPr="00C92B6F" w:rsidRDefault="007C325F" w:rsidP="0098518E">
            <w:pPr>
              <w:jc w:val="center"/>
              <w:rPr>
                <w:rFonts w:eastAsia="微軟正黑體"/>
                <w:b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kern w:val="2"/>
                <w:sz w:val="24"/>
                <w:lang w:eastAsia="zh-HK"/>
              </w:rPr>
              <w:t>行動</w:t>
            </w:r>
          </w:p>
        </w:tc>
        <w:tc>
          <w:tcPr>
            <w:tcW w:w="3402" w:type="dxa"/>
            <w:vAlign w:val="center"/>
          </w:tcPr>
          <w:p w14:paraId="36A88125" w14:textId="77777777" w:rsidR="007C325F" w:rsidRPr="00C92B6F" w:rsidRDefault="007C325F" w:rsidP="0098518E">
            <w:pPr>
              <w:jc w:val="center"/>
              <w:rPr>
                <w:rFonts w:eastAsia="微軟正黑體"/>
                <w:b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b/>
                <w:kern w:val="2"/>
                <w:sz w:val="24"/>
                <w:lang w:eastAsia="zh-TW"/>
              </w:rPr>
              <w:t>家人或朋友</w:t>
            </w:r>
            <w:r w:rsidRPr="00C92B6F">
              <w:rPr>
                <w:rFonts w:eastAsia="微軟正黑體"/>
                <w:b/>
                <w:kern w:val="2"/>
                <w:sz w:val="24"/>
                <w:lang w:eastAsia="zh-HK"/>
              </w:rPr>
              <w:t>的意見</w:t>
            </w:r>
            <w:r w:rsidRPr="00C92B6F">
              <w:rPr>
                <w:rFonts w:eastAsia="微軟正黑體"/>
                <w:b/>
                <w:kern w:val="2"/>
                <w:sz w:val="24"/>
                <w:lang w:eastAsia="zh-TW"/>
              </w:rPr>
              <w:t>*</w:t>
            </w:r>
          </w:p>
        </w:tc>
        <w:tc>
          <w:tcPr>
            <w:tcW w:w="3402" w:type="dxa"/>
            <w:vAlign w:val="center"/>
          </w:tcPr>
          <w:p w14:paraId="796F3E9B" w14:textId="77777777" w:rsidR="007C325F" w:rsidRPr="00C92B6F" w:rsidRDefault="007C325F" w:rsidP="0098518E">
            <w:pPr>
              <w:jc w:val="center"/>
              <w:rPr>
                <w:rFonts w:eastAsia="微軟正黑體"/>
                <w:b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b/>
                <w:kern w:val="2"/>
                <w:sz w:val="24"/>
                <w:lang w:eastAsia="zh-HK"/>
              </w:rPr>
              <w:t>我的反思</w:t>
            </w:r>
            <w:r w:rsidRPr="00C92B6F">
              <w:rPr>
                <w:rFonts w:eastAsia="微軟正黑體"/>
                <w:b/>
                <w:kern w:val="2"/>
                <w:sz w:val="24"/>
                <w:lang w:eastAsia="zh-TW"/>
              </w:rPr>
              <w:t>*</w:t>
            </w:r>
          </w:p>
        </w:tc>
      </w:tr>
      <w:tr w:rsidR="007C325F" w:rsidRPr="00C92B6F" w14:paraId="3CC041A9" w14:textId="77777777" w:rsidTr="007C325F">
        <w:trPr>
          <w:trHeight w:val="2401"/>
        </w:trPr>
        <w:tc>
          <w:tcPr>
            <w:tcW w:w="1985" w:type="dxa"/>
          </w:tcPr>
          <w:p w14:paraId="00E14CF2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計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劃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的進度</w:t>
            </w:r>
          </w:p>
          <w:p w14:paraId="5E51944A" w14:textId="1D19D844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HK"/>
              </w:rPr>
            </w:pPr>
            <w:proofErr w:type="gramStart"/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（</w:t>
            </w:r>
            <w:proofErr w:type="gramEnd"/>
            <w:r w:rsidRPr="00C92B6F">
              <w:rPr>
                <w:rFonts w:eastAsia="微軟正黑體"/>
                <w:kern w:val="2"/>
                <w:sz w:val="24"/>
                <w:lang w:eastAsia="zh-HK"/>
              </w:rPr>
              <w:t>進度是否理想？）</w:t>
            </w:r>
          </w:p>
        </w:tc>
        <w:tc>
          <w:tcPr>
            <w:tcW w:w="3402" w:type="dxa"/>
          </w:tcPr>
          <w:p w14:paraId="7AB2B372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理想</w:t>
            </w:r>
          </w:p>
          <w:p w14:paraId="349B1C8B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一般</w:t>
            </w:r>
          </w:p>
          <w:p w14:paraId="3DA2CB5A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理想</w:t>
            </w:r>
          </w:p>
          <w:p w14:paraId="296000C8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</w:p>
          <w:p w14:paraId="630ABE43" w14:textId="3E613C26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2E3206BA" w14:textId="77777777" w:rsidR="007C325F" w:rsidRPr="00C92B6F" w:rsidRDefault="007C325F" w:rsidP="0098518E">
            <w:pPr>
              <w:rPr>
                <w:rFonts w:eastAsia="微軟正黑體"/>
                <w:kern w:val="2"/>
                <w:lang w:eastAsia="zh-HK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  <w:tc>
          <w:tcPr>
            <w:tcW w:w="3402" w:type="dxa"/>
          </w:tcPr>
          <w:p w14:paraId="5038E71C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理想</w:t>
            </w:r>
          </w:p>
          <w:p w14:paraId="3206F956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一般</w:t>
            </w:r>
          </w:p>
          <w:p w14:paraId="50981BC0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理想</w:t>
            </w:r>
          </w:p>
          <w:p w14:paraId="766D87D6" w14:textId="334D407E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63011CF1" w14:textId="77777777" w:rsidR="007C325F" w:rsidRPr="00C92B6F" w:rsidRDefault="007C325F" w:rsidP="0098518E">
            <w:pPr>
              <w:rPr>
                <w:rFonts w:eastAsia="微軟正黑體"/>
                <w:kern w:val="2"/>
                <w:lang w:eastAsia="zh-HK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</w:tr>
      <w:tr w:rsidR="007C325F" w:rsidRPr="00C92B6F" w14:paraId="107C412F" w14:textId="77777777" w:rsidTr="007C325F">
        <w:trPr>
          <w:trHeight w:val="2263"/>
        </w:trPr>
        <w:tc>
          <w:tcPr>
            <w:tcW w:w="1985" w:type="dxa"/>
          </w:tcPr>
          <w:p w14:paraId="458C4638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計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劃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的完成度</w:t>
            </w:r>
          </w:p>
          <w:p w14:paraId="316E9E79" w14:textId="71439CBF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HK"/>
              </w:rPr>
            </w:pPr>
            <w:proofErr w:type="gramStart"/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（</w:t>
            </w:r>
            <w:proofErr w:type="gramEnd"/>
            <w:r w:rsidRPr="00C92B6F">
              <w:rPr>
                <w:rFonts w:eastAsia="微軟正黑體"/>
                <w:kern w:val="2"/>
                <w:sz w:val="24"/>
                <w:lang w:eastAsia="zh-HK"/>
              </w:rPr>
              <w:t>是否完成？完成的程度？）</w:t>
            </w:r>
          </w:p>
        </w:tc>
        <w:tc>
          <w:tcPr>
            <w:tcW w:w="3402" w:type="dxa"/>
          </w:tcPr>
          <w:p w14:paraId="7BC2506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6893BEC8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_____ %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070AFB91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沒有完成</w:t>
            </w:r>
          </w:p>
          <w:p w14:paraId="4B61954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</w:p>
          <w:p w14:paraId="79A8E06A" w14:textId="39605E36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5EB64CF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  <w:tc>
          <w:tcPr>
            <w:tcW w:w="3402" w:type="dxa"/>
          </w:tcPr>
          <w:p w14:paraId="12B3E013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19A7F6CC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 xml:space="preserve"> _____ %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完成</w:t>
            </w:r>
          </w:p>
          <w:p w14:paraId="5BB3A4EF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沒有完成</w:t>
            </w:r>
          </w:p>
          <w:p w14:paraId="15CB40D7" w14:textId="35AFEE93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t>達至以上情況的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31832DA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</w:tr>
      <w:tr w:rsidR="007C325F" w:rsidRPr="00C92B6F" w14:paraId="04C8C3C6" w14:textId="77777777" w:rsidTr="007C325F">
        <w:trPr>
          <w:trHeight w:val="1499"/>
        </w:trPr>
        <w:tc>
          <w:tcPr>
            <w:tcW w:w="1985" w:type="dxa"/>
          </w:tcPr>
          <w:p w14:paraId="0BF14331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kern w:val="2"/>
                <w:sz w:val="24"/>
                <w:lang w:eastAsia="zh-HK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成果的滿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意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度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**</w:t>
            </w:r>
          </w:p>
          <w:p w14:paraId="41AB64AD" w14:textId="618E2380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proofErr w:type="gramStart"/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（</w:t>
            </w:r>
            <w:proofErr w:type="gramEnd"/>
            <w:r w:rsidRPr="00C92B6F">
              <w:rPr>
                <w:rFonts w:eastAsia="微軟正黑體"/>
                <w:kern w:val="2"/>
                <w:sz w:val="24"/>
                <w:lang w:eastAsia="zh-HK"/>
              </w:rPr>
              <w:t>成果是否滿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意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？）</w:t>
            </w:r>
          </w:p>
        </w:tc>
        <w:tc>
          <w:tcPr>
            <w:tcW w:w="3402" w:type="dxa"/>
          </w:tcPr>
          <w:p w14:paraId="67420B53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滿意</w:t>
            </w:r>
          </w:p>
          <w:p w14:paraId="6BB95E1E" w14:textId="410B0B2B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滿意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，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415CA57A" w14:textId="5FB84A62" w:rsidR="007C325F" w:rsidRPr="00C92B6F" w:rsidRDefault="007C325F" w:rsidP="00FE38FC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  <w:tc>
          <w:tcPr>
            <w:tcW w:w="3402" w:type="dxa"/>
          </w:tcPr>
          <w:p w14:paraId="1A45077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滿意</w:t>
            </w:r>
          </w:p>
          <w:p w14:paraId="653C71BD" w14:textId="3C0A82AB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HK"/>
              </w:rPr>
              <w:sym w:font="Wingdings 2" w:char="F0A3"/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 xml:space="preserve"> 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不滿意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，</w:t>
            </w:r>
            <w:r w:rsidRPr="00C92B6F">
              <w:rPr>
                <w:rFonts w:eastAsia="微軟正黑體"/>
                <w:kern w:val="2"/>
                <w:sz w:val="24"/>
                <w:lang w:eastAsia="zh-HK"/>
              </w:rPr>
              <w:t>原因：</w:t>
            </w: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  <w:p w14:paraId="5AE4561F" w14:textId="7A43B7A1" w:rsidR="007C325F" w:rsidRPr="00C92B6F" w:rsidRDefault="007C325F" w:rsidP="00FE38FC">
            <w:pPr>
              <w:rPr>
                <w:rFonts w:eastAsia="微軟正黑體"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kern w:val="2"/>
                <w:sz w:val="24"/>
                <w:lang w:eastAsia="zh-TW"/>
              </w:rPr>
              <w:t>_________________________</w:t>
            </w:r>
          </w:p>
        </w:tc>
      </w:tr>
      <w:tr w:rsidR="007C325F" w:rsidRPr="00C92B6F" w14:paraId="2C2D9CCA" w14:textId="77777777" w:rsidTr="007C325F">
        <w:trPr>
          <w:trHeight w:val="1807"/>
        </w:trPr>
        <w:tc>
          <w:tcPr>
            <w:tcW w:w="1985" w:type="dxa"/>
          </w:tcPr>
          <w:p w14:paraId="39EE088F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建議的後續行動</w:t>
            </w:r>
          </w:p>
        </w:tc>
        <w:tc>
          <w:tcPr>
            <w:tcW w:w="3402" w:type="dxa"/>
          </w:tcPr>
          <w:p w14:paraId="7BCB1F27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3A7706C4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034B60C1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7DCB6D87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  <w:tc>
          <w:tcPr>
            <w:tcW w:w="3402" w:type="dxa"/>
          </w:tcPr>
          <w:p w14:paraId="0035D4B4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</w:tr>
      <w:tr w:rsidR="007C325F" w:rsidRPr="00C92B6F" w14:paraId="39E635C8" w14:textId="77777777" w:rsidTr="007C325F">
        <w:trPr>
          <w:trHeight w:val="2371"/>
        </w:trPr>
        <w:tc>
          <w:tcPr>
            <w:tcW w:w="1985" w:type="dxa"/>
          </w:tcPr>
          <w:p w14:paraId="1B3384DF" w14:textId="77777777" w:rsidR="007C325F" w:rsidRPr="00C92B6F" w:rsidRDefault="007C325F" w:rsidP="00DC1DAB">
            <w:pPr>
              <w:pStyle w:val="aff4"/>
              <w:numPr>
                <w:ilvl w:val="0"/>
                <w:numId w:val="18"/>
              </w:numPr>
              <w:ind w:leftChars="0" w:left="482" w:hanging="482"/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鼓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  <w:t>勵</w:t>
            </w: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說話</w:t>
            </w:r>
          </w:p>
        </w:tc>
        <w:tc>
          <w:tcPr>
            <w:tcW w:w="3402" w:type="dxa"/>
          </w:tcPr>
          <w:p w14:paraId="227D10D7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32FBD9E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02E4406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09885B96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  <w:tc>
          <w:tcPr>
            <w:tcW w:w="3402" w:type="dxa"/>
          </w:tcPr>
          <w:p w14:paraId="4F2E2FA2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</w:tr>
      <w:tr w:rsidR="007C325F" w:rsidRPr="00C92B6F" w14:paraId="2373361A" w14:textId="77777777" w:rsidTr="007C325F">
        <w:tc>
          <w:tcPr>
            <w:tcW w:w="1985" w:type="dxa"/>
          </w:tcPr>
          <w:p w14:paraId="47B58399" w14:textId="77777777" w:rsidR="007C325F" w:rsidRPr="00C92B6F" w:rsidRDefault="007C325F" w:rsidP="0098518E">
            <w:pPr>
              <w:rPr>
                <w:rFonts w:eastAsia="微軟正黑體"/>
                <w:b/>
                <w:bCs/>
                <w:kern w:val="2"/>
                <w:sz w:val="24"/>
                <w:lang w:eastAsia="zh-TW"/>
              </w:rPr>
            </w:pPr>
            <w:r w:rsidRPr="00C92B6F">
              <w:rPr>
                <w:rFonts w:eastAsia="微軟正黑體"/>
                <w:b/>
                <w:bCs/>
                <w:kern w:val="2"/>
                <w:sz w:val="24"/>
                <w:lang w:eastAsia="zh-HK"/>
              </w:rPr>
              <w:t>簽名</w:t>
            </w:r>
          </w:p>
        </w:tc>
        <w:tc>
          <w:tcPr>
            <w:tcW w:w="3402" w:type="dxa"/>
          </w:tcPr>
          <w:p w14:paraId="19865A01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52378E89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  <w:p w14:paraId="3864041F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  <w:tc>
          <w:tcPr>
            <w:tcW w:w="3402" w:type="dxa"/>
          </w:tcPr>
          <w:p w14:paraId="6FFEF7BE" w14:textId="77777777" w:rsidR="007C325F" w:rsidRPr="00C92B6F" w:rsidRDefault="007C325F" w:rsidP="0098518E">
            <w:pPr>
              <w:rPr>
                <w:rFonts w:eastAsia="微軟正黑體"/>
                <w:kern w:val="2"/>
                <w:sz w:val="24"/>
                <w:lang w:eastAsia="zh-TW"/>
              </w:rPr>
            </w:pPr>
          </w:p>
        </w:tc>
      </w:tr>
    </w:tbl>
    <w:p w14:paraId="15EF4383" w14:textId="259D1129" w:rsidR="00F1560E" w:rsidRPr="00C92B6F" w:rsidRDefault="00F1560E" w:rsidP="00F1560E">
      <w:pPr>
        <w:rPr>
          <w:rFonts w:eastAsia="微軟正黑體"/>
          <w:kern w:val="2"/>
          <w:sz w:val="20"/>
          <w:szCs w:val="20"/>
          <w:lang w:eastAsia="zh-TW"/>
        </w:rPr>
      </w:pPr>
      <w:r w:rsidRPr="00C92B6F">
        <w:rPr>
          <w:rFonts w:eastAsia="微軟正黑體"/>
          <w:kern w:val="2"/>
          <w:sz w:val="20"/>
          <w:szCs w:val="20"/>
          <w:lang w:eastAsia="zh-TW"/>
        </w:rPr>
        <w:t>*</w:t>
      </w:r>
      <w:r w:rsidRPr="00C92B6F">
        <w:rPr>
          <w:rFonts w:eastAsia="微軟正黑體"/>
          <w:kern w:val="2"/>
          <w:sz w:val="20"/>
          <w:szCs w:val="20"/>
          <w:lang w:eastAsia="zh-HK"/>
        </w:rPr>
        <w:t>請剔選</w:t>
      </w:r>
      <w:r w:rsidR="00D14856" w:rsidRPr="00C92B6F">
        <w:rPr>
          <w:rFonts w:eastAsia="微軟正黑體"/>
          <w:bCs/>
          <w:kern w:val="2"/>
          <w:sz w:val="20"/>
          <w:szCs w:val="20"/>
          <w:lang w:eastAsia="zh-HK"/>
        </w:rPr>
        <w:t>「</w:t>
      </w:r>
      <w:r w:rsidR="00D14856" w:rsidRPr="00C92B6F">
        <w:rPr>
          <w:rFonts w:eastAsia="微軟正黑體"/>
          <w:bCs/>
          <w:kern w:val="2"/>
          <w:sz w:val="20"/>
          <w:szCs w:val="20"/>
          <w:lang w:eastAsia="zh-HK"/>
        </w:rPr>
        <w:sym w:font="Wingdings" w:char="F0FC"/>
      </w:r>
      <w:r w:rsidR="00D14856" w:rsidRPr="00C92B6F">
        <w:rPr>
          <w:rFonts w:eastAsia="微軟正黑體"/>
          <w:bCs/>
          <w:kern w:val="2"/>
          <w:sz w:val="20"/>
          <w:szCs w:val="20"/>
          <w:lang w:eastAsia="zh-HK"/>
        </w:rPr>
        <w:t>」</w:t>
      </w:r>
      <w:r w:rsidRPr="00C92B6F">
        <w:rPr>
          <w:rFonts w:eastAsia="微軟正黑體"/>
          <w:kern w:val="2"/>
          <w:sz w:val="20"/>
          <w:szCs w:val="20"/>
          <w:lang w:eastAsia="zh-HK"/>
        </w:rPr>
        <w:t>合適的方格</w:t>
      </w:r>
      <w:r w:rsidRPr="00C92B6F">
        <w:rPr>
          <w:rFonts w:eastAsia="微軟正黑體"/>
          <w:kern w:val="2"/>
          <w:sz w:val="20"/>
          <w:szCs w:val="20"/>
          <w:lang w:eastAsia="zh-TW"/>
        </w:rPr>
        <w:t>，</w:t>
      </w:r>
      <w:r w:rsidRPr="00C92B6F">
        <w:rPr>
          <w:rFonts w:eastAsia="微軟正黑體"/>
          <w:kern w:val="2"/>
          <w:sz w:val="20"/>
          <w:szCs w:val="20"/>
          <w:lang w:eastAsia="zh-HK"/>
        </w:rPr>
        <w:t>並在空位寫下意見</w:t>
      </w:r>
      <w:r w:rsidRPr="00C92B6F">
        <w:rPr>
          <w:rFonts w:eastAsia="微軟正黑體"/>
          <w:kern w:val="2"/>
          <w:sz w:val="20"/>
          <w:szCs w:val="20"/>
          <w:lang w:eastAsia="zh-TW"/>
        </w:rPr>
        <w:t>。</w:t>
      </w:r>
    </w:p>
    <w:p w14:paraId="16FDB7AF" w14:textId="4FF0B534" w:rsidR="00F1560E" w:rsidRPr="00C92B6F" w:rsidRDefault="00F1560E" w:rsidP="00F1560E">
      <w:pPr>
        <w:spacing w:after="200" w:line="276" w:lineRule="auto"/>
        <w:rPr>
          <w:rFonts w:eastAsia="微軟正黑體"/>
          <w:lang w:val="en-US" w:eastAsia="zh-HK"/>
        </w:rPr>
      </w:pPr>
      <w:r w:rsidRPr="00C92B6F">
        <w:rPr>
          <w:rFonts w:eastAsia="微軟正黑體"/>
          <w:sz w:val="20"/>
          <w:szCs w:val="20"/>
          <w:lang w:val="en-US" w:eastAsia="zh-TW"/>
        </w:rPr>
        <w:t>**</w:t>
      </w:r>
      <w:r w:rsidRPr="00C92B6F">
        <w:rPr>
          <w:rFonts w:eastAsia="微軟正黑體"/>
          <w:sz w:val="20"/>
          <w:szCs w:val="20"/>
          <w:lang w:val="en-US" w:eastAsia="zh-HK"/>
        </w:rPr>
        <w:t>例如：短</w:t>
      </w:r>
      <w:r w:rsidRPr="00C92B6F">
        <w:rPr>
          <w:rFonts w:eastAsia="微軟正黑體"/>
          <w:sz w:val="20"/>
          <w:szCs w:val="20"/>
          <w:lang w:val="en-US" w:eastAsia="zh-TW"/>
        </w:rPr>
        <w:t>期</w:t>
      </w:r>
      <w:r w:rsidRPr="00C92B6F">
        <w:rPr>
          <w:rFonts w:eastAsia="微軟正黑體"/>
          <w:sz w:val="20"/>
          <w:szCs w:val="20"/>
          <w:lang w:val="en-US" w:eastAsia="zh-HK"/>
        </w:rPr>
        <w:t>目標是在網上發表一篇文章</w:t>
      </w:r>
      <w:r w:rsidRPr="00C92B6F">
        <w:rPr>
          <w:rFonts w:eastAsia="微軟正黑體"/>
          <w:sz w:val="20"/>
          <w:szCs w:val="20"/>
          <w:lang w:val="en-US" w:eastAsia="zh-TW"/>
        </w:rPr>
        <w:t>。</w:t>
      </w:r>
      <w:r w:rsidRPr="00C92B6F">
        <w:rPr>
          <w:rFonts w:eastAsia="微軟正黑體"/>
          <w:sz w:val="20"/>
          <w:szCs w:val="20"/>
          <w:lang w:val="en-US" w:eastAsia="zh-HK"/>
        </w:rPr>
        <w:t>一星期後</w:t>
      </w:r>
      <w:r w:rsidRPr="00C92B6F">
        <w:rPr>
          <w:rFonts w:eastAsia="微軟正黑體"/>
          <w:sz w:val="20"/>
          <w:szCs w:val="20"/>
          <w:lang w:val="en-US" w:eastAsia="zh-TW"/>
        </w:rPr>
        <w:t>，</w:t>
      </w:r>
      <w:r w:rsidRPr="00C92B6F">
        <w:rPr>
          <w:rFonts w:eastAsia="微軟正黑體"/>
          <w:sz w:val="20"/>
          <w:szCs w:val="20"/>
          <w:lang w:val="en-US" w:eastAsia="zh-HK"/>
        </w:rPr>
        <w:t>文章雖按時發表但質素不佳</w:t>
      </w:r>
      <w:r w:rsidRPr="00C92B6F">
        <w:rPr>
          <w:rFonts w:eastAsia="微軟正黑體"/>
          <w:sz w:val="20"/>
          <w:szCs w:val="20"/>
          <w:lang w:val="en-US" w:eastAsia="zh-TW"/>
        </w:rPr>
        <w:t>，</w:t>
      </w:r>
      <w:r w:rsidRPr="00C92B6F">
        <w:rPr>
          <w:rFonts w:eastAsia="微軟正黑體"/>
          <w:sz w:val="20"/>
          <w:szCs w:val="20"/>
          <w:lang w:val="en-US" w:eastAsia="zh-HK"/>
        </w:rPr>
        <w:t>這就是不滿</w:t>
      </w:r>
      <w:r w:rsidRPr="00C92B6F">
        <w:rPr>
          <w:rFonts w:eastAsia="微軟正黑體"/>
          <w:sz w:val="20"/>
          <w:szCs w:val="20"/>
          <w:lang w:val="en-US" w:eastAsia="zh-TW"/>
        </w:rPr>
        <w:t>意</w:t>
      </w:r>
      <w:r w:rsidRPr="00C92B6F">
        <w:rPr>
          <w:rFonts w:eastAsia="微軟正黑體"/>
          <w:sz w:val="20"/>
          <w:szCs w:val="20"/>
          <w:lang w:val="en-US" w:eastAsia="zh-HK"/>
        </w:rPr>
        <w:t>的成果</w:t>
      </w:r>
      <w:r w:rsidRPr="00C92B6F">
        <w:rPr>
          <w:rFonts w:eastAsia="微軟正黑體"/>
          <w:sz w:val="20"/>
          <w:szCs w:val="20"/>
          <w:lang w:val="en-US" w:eastAsia="zh-TW"/>
        </w:rPr>
        <w:t>。</w:t>
      </w:r>
    </w:p>
    <w:p w14:paraId="72EDA3F4" w14:textId="6669866E" w:rsidR="00266193" w:rsidRPr="00C92B6F" w:rsidRDefault="009E55D7" w:rsidP="007C325F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C92B6F">
        <w:rPr>
          <w:rFonts w:eastAsia="微軟正黑體"/>
          <w:b/>
          <w:lang w:val="en-US" w:eastAsia="zh-TW"/>
        </w:rPr>
        <w:br w:type="page"/>
      </w:r>
      <w:r w:rsidR="00266193" w:rsidRPr="00C92B6F">
        <w:rPr>
          <w:rFonts w:eastAsia="微軟正黑體"/>
          <w:b/>
          <w:sz w:val="28"/>
          <w:szCs w:val="28"/>
          <w:lang w:val="en-US" w:eastAsia="zh-TW"/>
        </w:rPr>
        <w:t>參考資料</w:t>
      </w:r>
    </w:p>
    <w:p w14:paraId="4BAF75C9" w14:textId="78A37FAE" w:rsidR="009A6C2A" w:rsidRPr="00C92B6F" w:rsidRDefault="00F34118" w:rsidP="007C325F">
      <w:pPr>
        <w:snapToGrid w:val="0"/>
        <w:spacing w:line="276" w:lineRule="auto"/>
        <w:ind w:left="516" w:hangingChars="215" w:hanging="516"/>
        <w:rPr>
          <w:rStyle w:val="af2"/>
          <w:rFonts w:eastAsiaTheme="minorEastAsia"/>
          <w:lang w:val="en-US" w:eastAsia="zh-TW"/>
        </w:rPr>
      </w:pPr>
      <w:r w:rsidRPr="00C92B6F">
        <w:rPr>
          <w:rFonts w:eastAsiaTheme="minorEastAsia"/>
          <w:lang w:val="en-US" w:eastAsia="zh-TW"/>
        </w:rPr>
        <w:t>104</w:t>
      </w:r>
      <w:proofErr w:type="gramStart"/>
      <w:r w:rsidRPr="00C92B6F">
        <w:rPr>
          <w:rFonts w:eastAsiaTheme="minorEastAsia"/>
          <w:lang w:val="en-US" w:eastAsia="zh-TW"/>
        </w:rPr>
        <w:t>測評銀行</w:t>
      </w:r>
      <w:proofErr w:type="gramEnd"/>
      <w:r w:rsidRPr="00C92B6F">
        <w:rPr>
          <w:rFonts w:eastAsiaTheme="minorEastAsia"/>
          <w:color w:val="000000"/>
          <w:lang w:val="en-US" w:eastAsia="zh-HK"/>
        </w:rPr>
        <w:t>（</w:t>
      </w:r>
      <w:r w:rsidRPr="00C92B6F">
        <w:rPr>
          <w:rFonts w:eastAsiaTheme="minorEastAsia"/>
          <w:lang w:eastAsia="zh-HK"/>
        </w:rPr>
        <w:t>無</w:t>
      </w:r>
      <w:r w:rsidRPr="00C92B6F">
        <w:rPr>
          <w:rFonts w:eastAsiaTheme="minorEastAsia"/>
          <w:color w:val="000000"/>
          <w:lang w:val="en-US" w:eastAsia="zh-HK"/>
        </w:rPr>
        <w:t>日期）</w:t>
      </w:r>
      <w:r w:rsidRPr="00C92B6F">
        <w:rPr>
          <w:rFonts w:eastAsiaTheme="minorEastAsia"/>
          <w:lang w:val="en-US" w:eastAsia="zh-TW"/>
        </w:rPr>
        <w:t>。</w:t>
      </w:r>
      <w:r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Theme="minorEastAsia"/>
          <w:lang w:val="en-US" w:eastAsia="zh-TW"/>
        </w:rPr>
        <w:t>工作價值觀量表：測驗架構與內容</w:t>
      </w:r>
      <w:r w:rsidRPr="00C92B6F">
        <w:rPr>
          <w:rFonts w:eastAsiaTheme="minorEastAsia"/>
          <w:color w:val="000000"/>
          <w:lang w:val="en-US" w:eastAsia="zh-HK"/>
        </w:rPr>
        <w:t>》</w:t>
      </w:r>
      <w:r w:rsidRPr="00C92B6F">
        <w:rPr>
          <w:rFonts w:eastAsiaTheme="minorEastAsia"/>
          <w:lang w:val="en-US" w:eastAsia="zh-TW"/>
        </w:rPr>
        <w:t>。</w:t>
      </w:r>
      <w:r w:rsidR="00577546">
        <w:fldChar w:fldCharType="begin"/>
      </w:r>
      <w:r w:rsidR="00577546">
        <w:instrText xml:space="preserve"> HYPERLINK "https://assessment.104.com.tw/paper/workvalue/cont.jsp" </w:instrText>
      </w:r>
      <w:r w:rsidR="00577546">
        <w:fldChar w:fldCharType="separate"/>
      </w:r>
      <w:r w:rsidR="009A6C2A" w:rsidRPr="00C92B6F">
        <w:rPr>
          <w:rStyle w:val="af2"/>
          <w:rFonts w:eastAsiaTheme="minorEastAsia"/>
          <w:lang w:val="en-US" w:eastAsia="zh-TW"/>
        </w:rPr>
        <w:t>https://assessment.104.com.tw/paper/workvalue/cont.jsp</w:t>
      </w:r>
      <w:r w:rsidR="00577546">
        <w:rPr>
          <w:rStyle w:val="af2"/>
          <w:rFonts w:eastAsiaTheme="minorEastAsia"/>
          <w:lang w:val="en-US" w:eastAsia="zh-TW"/>
        </w:rPr>
        <w:fldChar w:fldCharType="end"/>
      </w:r>
    </w:p>
    <w:p w14:paraId="33662DB9" w14:textId="77777777" w:rsidR="007C325F" w:rsidRPr="00C92B6F" w:rsidRDefault="007C325F" w:rsidP="007C325F">
      <w:pPr>
        <w:snapToGrid w:val="0"/>
        <w:spacing w:line="276" w:lineRule="auto"/>
        <w:ind w:left="516" w:hangingChars="215" w:hanging="516"/>
        <w:rPr>
          <w:rFonts w:eastAsiaTheme="minorEastAsia"/>
          <w:lang w:val="en-US" w:eastAsia="zh-TW"/>
        </w:rPr>
      </w:pPr>
    </w:p>
    <w:p w14:paraId="3EFA4AC8" w14:textId="129634D4" w:rsidR="008D7D4D" w:rsidRPr="00C92B6F" w:rsidRDefault="003F5083" w:rsidP="007C325F">
      <w:pPr>
        <w:snapToGrid w:val="0"/>
        <w:spacing w:line="276" w:lineRule="auto"/>
        <w:ind w:left="510" w:hanging="510"/>
        <w:rPr>
          <w:rStyle w:val="af2"/>
          <w:rFonts w:eastAsia="新細明體"/>
          <w:lang w:eastAsia="zh-TW"/>
        </w:rPr>
      </w:pPr>
      <w:r w:rsidRPr="00C92B6F">
        <w:rPr>
          <w:rFonts w:eastAsia="新細明體" w:hint="eastAsia"/>
          <w:lang w:eastAsia="zh-TW"/>
        </w:rPr>
        <w:t>人民網</w:t>
      </w:r>
      <w:r w:rsidRPr="00C92B6F">
        <w:rPr>
          <w:rFonts w:eastAsiaTheme="minorEastAsia"/>
          <w:color w:val="000000"/>
          <w:lang w:val="en-US" w:eastAsia="zh-HK"/>
        </w:rPr>
        <w:t>（</w:t>
      </w:r>
      <w:r w:rsidR="00F779E7" w:rsidRPr="00C92B6F">
        <w:rPr>
          <w:rFonts w:eastAsiaTheme="minorEastAsia" w:hint="eastAsia"/>
          <w:color w:val="000000"/>
          <w:lang w:val="en-US" w:eastAsia="zh-TW"/>
        </w:rPr>
        <w:t>2</w:t>
      </w:r>
      <w:r w:rsidR="00F779E7" w:rsidRPr="00C92B6F">
        <w:rPr>
          <w:rFonts w:eastAsiaTheme="minorEastAsia"/>
          <w:lang w:eastAsia="zh-HK"/>
        </w:rPr>
        <w:t>013</w:t>
      </w:r>
      <w:r w:rsidR="00F779E7" w:rsidRPr="00C92B6F">
        <w:rPr>
          <w:rFonts w:eastAsiaTheme="minorEastAsia" w:hint="eastAsia"/>
          <w:lang w:eastAsia="zh-HK"/>
        </w:rPr>
        <w:t>年</w:t>
      </w:r>
      <w:r w:rsidR="00F779E7" w:rsidRPr="00C92B6F">
        <w:rPr>
          <w:rFonts w:eastAsiaTheme="minorEastAsia"/>
          <w:lang w:eastAsia="zh-HK"/>
        </w:rPr>
        <w:t>3</w:t>
      </w:r>
      <w:r w:rsidR="00F779E7" w:rsidRPr="00C92B6F">
        <w:rPr>
          <w:rFonts w:eastAsiaTheme="minorEastAsia" w:hint="eastAsia"/>
          <w:lang w:eastAsia="zh-HK"/>
        </w:rPr>
        <w:t>月</w:t>
      </w:r>
      <w:r w:rsidR="00F779E7" w:rsidRPr="00C92B6F">
        <w:rPr>
          <w:rFonts w:eastAsiaTheme="minorEastAsia"/>
          <w:lang w:eastAsia="zh-HK"/>
        </w:rPr>
        <w:t>13</w:t>
      </w:r>
      <w:r w:rsidR="00F779E7" w:rsidRPr="00C92B6F">
        <w:rPr>
          <w:rFonts w:eastAsiaTheme="minorEastAsia" w:hint="eastAsia"/>
          <w:lang w:eastAsia="zh-HK"/>
        </w:rPr>
        <w:t>日</w:t>
      </w:r>
      <w:r w:rsidRPr="00C92B6F">
        <w:rPr>
          <w:rFonts w:eastAsiaTheme="minorEastAsia"/>
          <w:color w:val="000000"/>
          <w:lang w:val="en-US" w:eastAsia="zh-HK"/>
        </w:rPr>
        <w:t>）</w:t>
      </w:r>
      <w:r w:rsidRPr="00C92B6F">
        <w:rPr>
          <w:rFonts w:eastAsiaTheme="minorEastAsia"/>
          <w:lang w:val="en-US" w:eastAsia="zh-TW"/>
        </w:rPr>
        <w:t>。</w:t>
      </w:r>
      <w:r w:rsidR="00F779E7"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="新細明體" w:hint="eastAsia"/>
          <w:lang w:eastAsia="zh-TW"/>
        </w:rPr>
        <w:t>澳洲又開招世界最好工作</w:t>
      </w:r>
      <w:r w:rsidRPr="00C92B6F">
        <w:rPr>
          <w:rFonts w:eastAsia="新細明體"/>
          <w:lang w:eastAsia="zh-TW"/>
        </w:rPr>
        <w:t xml:space="preserve"> </w:t>
      </w:r>
      <w:r w:rsidRPr="00C92B6F">
        <w:rPr>
          <w:rFonts w:eastAsia="新細明體" w:hint="eastAsia"/>
          <w:lang w:eastAsia="zh-TW"/>
        </w:rPr>
        <w:t>吃遍高級飯店</w:t>
      </w:r>
      <w:r w:rsidR="00F779E7" w:rsidRPr="00C92B6F">
        <w:rPr>
          <w:rFonts w:eastAsiaTheme="minorEastAsia"/>
          <w:color w:val="000000"/>
          <w:lang w:val="en-US" w:eastAsia="zh-HK"/>
        </w:rPr>
        <w:t>》</w:t>
      </w:r>
      <w:r w:rsidR="00F779E7" w:rsidRPr="00C92B6F">
        <w:rPr>
          <w:rFonts w:eastAsiaTheme="minorEastAsia"/>
          <w:lang w:val="en-US" w:eastAsia="zh-TW"/>
        </w:rPr>
        <w:t>。</w:t>
      </w:r>
      <w:r w:rsidR="00577546">
        <w:fldChar w:fldCharType="begin"/>
      </w:r>
      <w:r w:rsidR="00577546">
        <w:instrText xml:space="preserve"> HYPERLINK "http://mnc.people.com.cn/BIG5/n/2013/0313/c54816-20775403.html" </w:instrText>
      </w:r>
      <w:r w:rsidR="00577546">
        <w:fldChar w:fldCharType="separate"/>
      </w:r>
      <w:r w:rsidR="00F779E7" w:rsidRPr="00C92B6F">
        <w:rPr>
          <w:rStyle w:val="af2"/>
          <w:rFonts w:eastAsia="新細明體"/>
          <w:lang w:eastAsia="zh-TW"/>
        </w:rPr>
        <w:t>http://mnc.people.com.cn/BIG5/n/2013/0313/c54816-20775403.html</w:t>
      </w:r>
      <w:r w:rsidR="00577546">
        <w:rPr>
          <w:rStyle w:val="af2"/>
          <w:rFonts w:eastAsia="新細明體"/>
          <w:lang w:eastAsia="zh-TW"/>
        </w:rPr>
        <w:fldChar w:fldCharType="end"/>
      </w:r>
    </w:p>
    <w:p w14:paraId="27757332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="新細明體"/>
          <w:lang w:eastAsia="zh-TW"/>
        </w:rPr>
      </w:pPr>
    </w:p>
    <w:p w14:paraId="479122D8" w14:textId="7CCF7D02" w:rsidR="004F1A07" w:rsidRPr="00C92B6F" w:rsidRDefault="004F1A07" w:rsidP="007C325F">
      <w:pPr>
        <w:snapToGrid w:val="0"/>
        <w:spacing w:line="276" w:lineRule="auto"/>
        <w:ind w:left="510" w:hanging="510"/>
        <w:rPr>
          <w:rFonts w:eastAsia="新細明體"/>
          <w:lang w:eastAsia="zh-TW"/>
        </w:rPr>
      </w:pPr>
      <w:r w:rsidRPr="00C92B6F">
        <w:rPr>
          <w:rFonts w:eastAsia="新細明體"/>
          <w:lang w:eastAsia="zh-TW"/>
        </w:rPr>
        <w:t>四川省作家協會（</w:t>
      </w:r>
      <w:r w:rsidRPr="00C92B6F">
        <w:rPr>
          <w:rFonts w:eastAsia="新細明體"/>
          <w:lang w:eastAsia="zh-TW"/>
        </w:rPr>
        <w:t>1999</w:t>
      </w:r>
      <w:r w:rsidRPr="00C92B6F">
        <w:rPr>
          <w:rFonts w:eastAsia="新細明體"/>
          <w:lang w:eastAsia="zh-TW"/>
        </w:rPr>
        <w:t>）。</w:t>
      </w:r>
      <w:r w:rsidR="00353FE0"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="新細明體"/>
          <w:lang w:eastAsia="zh-TW"/>
        </w:rPr>
        <w:t>建國</w:t>
      </w:r>
      <w:r w:rsidRPr="00C92B6F">
        <w:rPr>
          <w:rFonts w:eastAsia="新細明體"/>
          <w:lang w:eastAsia="zh-TW"/>
        </w:rPr>
        <w:t>50</w:t>
      </w:r>
      <w:r w:rsidRPr="00C92B6F">
        <w:rPr>
          <w:rFonts w:eastAsia="新細明體"/>
          <w:lang w:eastAsia="zh-TW"/>
        </w:rPr>
        <w:t>年四川文學作品選</w:t>
      </w:r>
      <w:r w:rsidR="00353FE0" w:rsidRPr="00C92B6F">
        <w:rPr>
          <w:rFonts w:eastAsiaTheme="minorEastAsia"/>
          <w:color w:val="000000"/>
          <w:lang w:val="en-US" w:eastAsia="zh-HK"/>
        </w:rPr>
        <w:t>》</w:t>
      </w:r>
      <w:r w:rsidRPr="00C92B6F">
        <w:rPr>
          <w:rFonts w:eastAsia="新細明體"/>
          <w:lang w:eastAsia="zh-TW"/>
        </w:rPr>
        <w:t>。四川：四川文藝。</w:t>
      </w:r>
    </w:p>
    <w:p w14:paraId="3EFBB495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="新細明體"/>
          <w:lang w:eastAsia="zh-TW"/>
        </w:rPr>
      </w:pPr>
    </w:p>
    <w:p w14:paraId="3FEF77F4" w14:textId="5F380C3C" w:rsidR="00CE08BC" w:rsidRPr="00C92B6F" w:rsidRDefault="00D82B3C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HK"/>
        </w:rPr>
      </w:pPr>
      <w:r w:rsidRPr="00C92B6F">
        <w:rPr>
          <w:rFonts w:eastAsiaTheme="minorEastAsia"/>
          <w:color w:val="000000"/>
          <w:lang w:val="en-US" w:eastAsia="zh-HK"/>
        </w:rPr>
        <w:t>呂雙波、田洪</w:t>
      </w:r>
      <w:r w:rsidR="00600E12" w:rsidRPr="00C92B6F">
        <w:rPr>
          <w:rFonts w:eastAsiaTheme="minorEastAsia" w:hint="eastAsia"/>
          <w:color w:val="000000"/>
          <w:lang w:val="en-US" w:eastAsia="zh-HK"/>
        </w:rPr>
        <w:t>江</w:t>
      </w:r>
      <w:r w:rsidRPr="00C92B6F">
        <w:rPr>
          <w:rFonts w:eastAsiaTheme="minorEastAsia"/>
          <w:color w:val="000000"/>
          <w:lang w:val="en-US" w:eastAsia="zh-HK"/>
        </w:rPr>
        <w:t>（</w:t>
      </w:r>
      <w:r w:rsidRPr="00C92B6F">
        <w:rPr>
          <w:rFonts w:eastAsiaTheme="minorEastAsia"/>
          <w:color w:val="000000"/>
          <w:lang w:val="en-US" w:eastAsia="zh-HK"/>
        </w:rPr>
        <w:t>20</w:t>
      </w:r>
      <w:r w:rsidR="00BD02A0" w:rsidRPr="00C92B6F">
        <w:rPr>
          <w:rFonts w:eastAsiaTheme="minorEastAsia" w:hint="eastAsia"/>
          <w:color w:val="000000"/>
          <w:lang w:val="en-US" w:eastAsia="zh-TW"/>
        </w:rPr>
        <w:t>16</w:t>
      </w:r>
      <w:r w:rsidRPr="00C92B6F">
        <w:rPr>
          <w:rFonts w:eastAsiaTheme="minorEastAsia"/>
          <w:color w:val="000000"/>
          <w:lang w:val="en-US" w:eastAsia="zh-HK"/>
        </w:rPr>
        <w:t>）。《讀懂孔子》。</w:t>
      </w:r>
      <w:r w:rsidR="00920D30" w:rsidRPr="00C92B6F">
        <w:rPr>
          <w:rFonts w:eastAsiaTheme="minorEastAsia" w:hint="eastAsia"/>
          <w:color w:val="000000"/>
          <w:lang w:val="en-US" w:eastAsia="zh-HK"/>
        </w:rPr>
        <w:t>台北</w:t>
      </w:r>
      <w:r w:rsidRPr="00C92B6F">
        <w:rPr>
          <w:rFonts w:eastAsiaTheme="minorEastAsia"/>
          <w:color w:val="000000"/>
          <w:lang w:val="en-US" w:eastAsia="zh-HK"/>
        </w:rPr>
        <w:t>：</w:t>
      </w:r>
      <w:r w:rsidR="00920D30" w:rsidRPr="00C92B6F">
        <w:rPr>
          <w:rFonts w:eastAsiaTheme="minorEastAsia" w:hint="eastAsia"/>
          <w:color w:val="000000"/>
          <w:lang w:val="en-US" w:eastAsia="zh-HK"/>
        </w:rPr>
        <w:t>元華文創</w:t>
      </w:r>
      <w:r w:rsidR="004F7B2A" w:rsidRPr="00C92B6F">
        <w:rPr>
          <w:rFonts w:eastAsiaTheme="minorEastAsia"/>
          <w:color w:val="000000"/>
          <w:lang w:val="en-US" w:eastAsia="zh-HK"/>
        </w:rPr>
        <w:t>。</w:t>
      </w:r>
    </w:p>
    <w:p w14:paraId="043A3BE2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TW"/>
        </w:rPr>
      </w:pPr>
    </w:p>
    <w:p w14:paraId="256D0158" w14:textId="3E29655C" w:rsidR="00BD7BB6" w:rsidRPr="00C92B6F" w:rsidRDefault="00BD7BB6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bCs/>
          <w:lang w:eastAsia="zh-TW"/>
        </w:rPr>
      </w:pPr>
      <w:r w:rsidRPr="00C92B6F">
        <w:rPr>
          <w:rFonts w:eastAsiaTheme="minorEastAsia" w:hint="eastAsia"/>
          <w:bCs/>
          <w:lang w:eastAsia="zh-TW"/>
        </w:rPr>
        <w:t>吳寶城</w:t>
      </w:r>
      <w:r w:rsidRPr="00C92B6F">
        <w:rPr>
          <w:rFonts w:eastAsiaTheme="minorEastAsia"/>
          <w:bCs/>
          <w:lang w:eastAsia="zh-TW"/>
        </w:rPr>
        <w:t>（</w:t>
      </w:r>
      <w:r w:rsidRPr="00C92B6F">
        <w:rPr>
          <w:rFonts w:eastAsiaTheme="minorEastAsia"/>
          <w:bCs/>
          <w:lang w:eastAsia="zh-TW"/>
        </w:rPr>
        <w:t>20</w:t>
      </w:r>
      <w:r w:rsidRPr="00C92B6F">
        <w:rPr>
          <w:rFonts w:eastAsiaTheme="minorEastAsia" w:hint="eastAsia"/>
          <w:bCs/>
          <w:lang w:eastAsia="zh-TW"/>
        </w:rPr>
        <w:t>15</w:t>
      </w:r>
      <w:r w:rsidRPr="00C92B6F">
        <w:rPr>
          <w:rFonts w:eastAsiaTheme="minorEastAsia"/>
          <w:bCs/>
          <w:lang w:eastAsia="zh-TW"/>
        </w:rPr>
        <w:t>）。</w:t>
      </w:r>
      <w:r w:rsidRPr="00C92B6F">
        <w:rPr>
          <w:rFonts w:eastAsiaTheme="minorEastAsia"/>
          <w:lang w:val="en-US" w:eastAsia="zh-TW"/>
        </w:rPr>
        <w:t>《</w:t>
      </w:r>
      <w:r w:rsidRPr="00C92B6F">
        <w:rPr>
          <w:rFonts w:eastAsiaTheme="minorEastAsia" w:hint="eastAsia"/>
          <w:lang w:val="en-US" w:eastAsia="zh-TW"/>
        </w:rPr>
        <w:t>出路指南</w:t>
      </w:r>
      <w:r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 w:hint="eastAsia"/>
          <w:lang w:val="en-US" w:eastAsia="zh-TW"/>
        </w:rPr>
        <w:t>第二冊。香港：</w:t>
      </w:r>
      <w:r w:rsidRPr="00C92B6F">
        <w:rPr>
          <w:rFonts w:eastAsiaTheme="minorEastAsia"/>
          <w:bCs/>
          <w:lang w:eastAsia="zh-TW"/>
        </w:rPr>
        <w:t>學友社</w:t>
      </w:r>
      <w:r w:rsidRPr="00C92B6F">
        <w:rPr>
          <w:rFonts w:eastAsiaTheme="minorEastAsia" w:hint="eastAsia"/>
          <w:bCs/>
          <w:lang w:eastAsia="zh-TW"/>
        </w:rPr>
        <w:t>。</w:t>
      </w:r>
      <w:hyperlink r:id="rId138" w:history="1">
        <w:r w:rsidRPr="00C92B6F">
          <w:rPr>
            <w:rStyle w:val="af2"/>
            <w:rFonts w:eastAsiaTheme="minorEastAsia"/>
            <w:bCs/>
            <w:lang w:eastAsia="zh-TW"/>
          </w:rPr>
          <w:t>http://www.student.hk/site/?q=system/files/pg2015_b2_part1.pdf</w:t>
        </w:r>
      </w:hyperlink>
    </w:p>
    <w:p w14:paraId="552249D8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bCs/>
          <w:lang w:eastAsia="zh-TW"/>
        </w:rPr>
      </w:pPr>
    </w:p>
    <w:p w14:paraId="3079D1EE" w14:textId="6BB0F2E3" w:rsidR="00073D1A" w:rsidRPr="00C92B6F" w:rsidRDefault="00073D1A" w:rsidP="007C325F">
      <w:pPr>
        <w:snapToGrid w:val="0"/>
        <w:spacing w:line="276" w:lineRule="auto"/>
        <w:ind w:left="510" w:hanging="510"/>
        <w:rPr>
          <w:rFonts w:eastAsiaTheme="minorEastAsia"/>
          <w:color w:val="000000" w:themeColor="text1"/>
          <w:lang w:eastAsia="zh-TW"/>
        </w:rPr>
      </w:pPr>
      <w:r w:rsidRPr="00C92B6F">
        <w:rPr>
          <w:rFonts w:eastAsiaTheme="minorEastAsia"/>
          <w:color w:val="000000" w:themeColor="text1"/>
          <w:lang w:eastAsia="zh-TW"/>
        </w:rPr>
        <w:t>明報升學網（</w:t>
      </w:r>
      <w:r w:rsidRPr="00C92B6F">
        <w:rPr>
          <w:rFonts w:eastAsiaTheme="minorEastAsia"/>
          <w:color w:val="000000" w:themeColor="text1"/>
          <w:lang w:eastAsia="zh-TW"/>
        </w:rPr>
        <w:t>2018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Pr="00C92B6F">
        <w:rPr>
          <w:rFonts w:eastAsiaTheme="minorEastAsia"/>
          <w:color w:val="000000" w:themeColor="text1"/>
          <w:lang w:eastAsia="zh-TW"/>
        </w:rPr>
        <w:t>6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Pr="00C92B6F">
        <w:rPr>
          <w:rFonts w:eastAsiaTheme="minorEastAsia"/>
          <w:color w:val="000000" w:themeColor="text1"/>
          <w:lang w:eastAsia="zh-TW"/>
        </w:rPr>
        <w:t>21</w:t>
      </w:r>
      <w:r w:rsidRPr="00C92B6F">
        <w:rPr>
          <w:rFonts w:eastAsiaTheme="minorEastAsia"/>
          <w:color w:val="000000" w:themeColor="text1"/>
          <w:lang w:eastAsia="zh-TW"/>
        </w:rPr>
        <w:t>日）。《只有主動探索</w:t>
      </w:r>
      <w:r w:rsidR="00E86D13" w:rsidRPr="00C92B6F">
        <w:rPr>
          <w:rFonts w:eastAsiaTheme="minorEastAsia" w:hint="eastAsia"/>
          <w:color w:val="000000" w:themeColor="text1"/>
          <w:lang w:eastAsia="zh-TW"/>
        </w:rPr>
        <w:t xml:space="preserve"> </w:t>
      </w:r>
      <w:r w:rsidR="00E86D13" w:rsidRPr="00C92B6F">
        <w:rPr>
          <w:rFonts w:eastAsiaTheme="minorEastAsia"/>
          <w:color w:val="000000" w:themeColor="text1"/>
          <w:lang w:eastAsia="zh-TW"/>
        </w:rPr>
        <w:t xml:space="preserve"> </w:t>
      </w:r>
      <w:r w:rsidRPr="00C92B6F">
        <w:rPr>
          <w:rFonts w:eastAsiaTheme="minorEastAsia"/>
          <w:color w:val="000000" w:themeColor="text1"/>
          <w:lang w:eastAsia="zh-TW"/>
        </w:rPr>
        <w:t>才可做好生涯規劃》。</w:t>
      </w:r>
    </w:p>
    <w:p w14:paraId="7D001CE2" w14:textId="346AD212" w:rsidR="0059555D" w:rsidRPr="00C92B6F" w:rsidRDefault="00577546" w:rsidP="007C325F">
      <w:pPr>
        <w:snapToGrid w:val="0"/>
        <w:spacing w:line="276" w:lineRule="auto"/>
        <w:ind w:left="510"/>
        <w:rPr>
          <w:rFonts w:eastAsiaTheme="minorEastAsia"/>
          <w:color w:val="000000" w:themeColor="text1"/>
          <w:lang w:eastAsia="zh-TW"/>
        </w:rPr>
      </w:pPr>
      <w:hyperlink r:id="rId139" w:history="1">
        <w:r w:rsidR="007C325F" w:rsidRPr="00C92B6F">
          <w:rPr>
            <w:rStyle w:val="af2"/>
            <w:rFonts w:eastAsiaTheme="minorEastAsia" w:hint="eastAsia"/>
            <w:lang w:eastAsia="zh-TW"/>
          </w:rPr>
          <w:t>h</w:t>
        </w:r>
        <w:r w:rsidR="007C325F" w:rsidRPr="00C92B6F">
          <w:rPr>
            <w:rStyle w:val="af2"/>
            <w:rFonts w:eastAsiaTheme="minorEastAsia"/>
            <w:lang w:eastAsia="zh-TW"/>
          </w:rPr>
          <w:t>ttps://jupas.mingpao.com/non_jupas/</w:t>
        </w:r>
        <w:r w:rsidR="007C325F" w:rsidRPr="00C92B6F">
          <w:rPr>
            <w:rStyle w:val="af2"/>
            <w:rFonts w:eastAsiaTheme="minorEastAsia" w:hint="eastAsia"/>
            <w:lang w:eastAsia="zh-TW"/>
          </w:rPr>
          <w:t>只有主動探索</w:t>
        </w:r>
        <w:r w:rsidR="007C325F" w:rsidRPr="00C92B6F">
          <w:rPr>
            <w:rStyle w:val="af2"/>
            <w:rFonts w:eastAsiaTheme="minorEastAsia"/>
            <w:lang w:eastAsia="zh-TW"/>
          </w:rPr>
          <w:t>-</w:t>
        </w:r>
        <w:r w:rsidR="007C325F" w:rsidRPr="00C92B6F">
          <w:rPr>
            <w:rStyle w:val="af2"/>
            <w:rFonts w:eastAsiaTheme="minorEastAsia" w:hint="eastAsia"/>
            <w:lang w:eastAsia="zh-TW"/>
          </w:rPr>
          <w:t>才可做好生涯規劃</w:t>
        </w:r>
        <w:r w:rsidR="007C325F" w:rsidRPr="00C92B6F">
          <w:rPr>
            <w:rStyle w:val="af2"/>
            <w:rFonts w:eastAsiaTheme="minorEastAsia"/>
            <w:lang w:eastAsia="zh-TW"/>
          </w:rPr>
          <w:t>/</w:t>
        </w:r>
      </w:hyperlink>
    </w:p>
    <w:p w14:paraId="106FB26C" w14:textId="77777777" w:rsidR="007C325F" w:rsidRPr="00C92B6F" w:rsidRDefault="007C325F" w:rsidP="007C325F">
      <w:pPr>
        <w:snapToGrid w:val="0"/>
        <w:spacing w:line="276" w:lineRule="auto"/>
        <w:ind w:left="510"/>
        <w:rPr>
          <w:rFonts w:eastAsiaTheme="minorEastAsia"/>
          <w:color w:val="000000" w:themeColor="text1"/>
          <w:lang w:eastAsia="zh-TW"/>
        </w:rPr>
      </w:pPr>
    </w:p>
    <w:p w14:paraId="57FF02B1" w14:textId="0E257B63" w:rsidR="00EB4B87" w:rsidRPr="00C92B6F" w:rsidRDefault="00EB4B87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lang w:eastAsia="zh-TW"/>
        </w:rPr>
      </w:pPr>
      <w:r w:rsidRPr="00C92B6F">
        <w:rPr>
          <w:rFonts w:eastAsiaTheme="minorEastAsia"/>
          <w:color w:val="000000"/>
          <w:lang w:val="en-US" w:eastAsia="zh-HK"/>
        </w:rPr>
        <w:t>香</w:t>
      </w:r>
      <w:r w:rsidRPr="00C92B6F">
        <w:rPr>
          <w:rFonts w:eastAsiaTheme="minorEastAsia"/>
          <w:color w:val="000000" w:themeColor="text1"/>
          <w:lang w:eastAsia="zh-TW"/>
        </w:rPr>
        <w:t>港特別行政區政府教育局（</w:t>
      </w:r>
      <w:r w:rsidRPr="00C92B6F">
        <w:rPr>
          <w:rFonts w:eastAsiaTheme="minorEastAsia"/>
          <w:color w:val="000000" w:themeColor="text1"/>
          <w:lang w:eastAsia="zh-TW"/>
        </w:rPr>
        <w:t>2019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Pr="00C92B6F">
        <w:rPr>
          <w:rFonts w:eastAsiaTheme="minorEastAsia"/>
          <w:color w:val="000000" w:themeColor="text1"/>
          <w:lang w:eastAsia="zh-TW"/>
        </w:rPr>
        <w:t>8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Pr="00C92B6F">
        <w:rPr>
          <w:rFonts w:eastAsiaTheme="minorEastAsia"/>
          <w:color w:val="000000" w:themeColor="text1"/>
          <w:lang w:eastAsia="zh-TW"/>
        </w:rPr>
        <w:t>15</w:t>
      </w:r>
      <w:r w:rsidRPr="00C92B6F">
        <w:rPr>
          <w:rFonts w:eastAsiaTheme="minorEastAsia"/>
          <w:color w:val="000000" w:themeColor="text1"/>
          <w:lang w:eastAsia="zh-TW"/>
        </w:rPr>
        <w:t>日）。</w:t>
      </w:r>
      <w:r w:rsidRPr="00C92B6F">
        <w:rPr>
          <w:rFonts w:eastAsiaTheme="minorEastAsia"/>
          <w:color w:val="000000"/>
          <w:lang w:val="en-US" w:eastAsia="zh-HK"/>
        </w:rPr>
        <w:t>《</w:t>
      </w:r>
      <w:r w:rsidRPr="00C92B6F">
        <w:rPr>
          <w:rFonts w:eastAsiaTheme="minorEastAsia"/>
          <w:color w:val="000000" w:themeColor="text1"/>
          <w:lang w:eastAsia="zh-TW"/>
        </w:rPr>
        <w:t>生涯規劃資訊</w:t>
      </w:r>
      <w:r w:rsidRPr="00C92B6F">
        <w:rPr>
          <w:rFonts w:eastAsiaTheme="minorEastAsia"/>
          <w:color w:val="000000"/>
          <w:lang w:val="en-US" w:eastAsia="zh-HK"/>
        </w:rPr>
        <w:t>》</w:t>
      </w:r>
      <w:r w:rsidRPr="00C92B6F">
        <w:rPr>
          <w:rFonts w:eastAsiaTheme="minorEastAsia"/>
          <w:color w:val="000000" w:themeColor="text1"/>
          <w:lang w:eastAsia="zh-TW"/>
        </w:rPr>
        <w:t>。</w:t>
      </w:r>
      <w:r w:rsidR="00577546">
        <w:fldChar w:fldCharType="begin"/>
      </w:r>
      <w:r w:rsidR="00577546">
        <w:instrText xml:space="preserve"> HYPERLINK "https://lifeplanning.edb.gov.hk/tc/index.html" </w:instrText>
      </w:r>
      <w:r w:rsidR="00577546">
        <w:fldChar w:fldCharType="separate"/>
      </w:r>
      <w:r w:rsidRPr="00C92B6F">
        <w:rPr>
          <w:rStyle w:val="af2"/>
          <w:rFonts w:eastAsiaTheme="minorEastAsia"/>
          <w:lang w:eastAsia="zh-TW"/>
        </w:rPr>
        <w:t>https://lifeplanning.edb.gov.hk/tc/index.html</w:t>
      </w:r>
      <w:r w:rsidR="00577546">
        <w:rPr>
          <w:rStyle w:val="af2"/>
          <w:rFonts w:eastAsiaTheme="minorEastAsia"/>
          <w:lang w:eastAsia="zh-TW"/>
        </w:rPr>
        <w:fldChar w:fldCharType="end"/>
      </w:r>
    </w:p>
    <w:p w14:paraId="4EFB44E1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lang w:eastAsia="zh-TW"/>
        </w:rPr>
      </w:pPr>
    </w:p>
    <w:p w14:paraId="17CB4208" w14:textId="77777777" w:rsidR="00A049AA" w:rsidRPr="00C92B6F" w:rsidRDefault="00117A1D" w:rsidP="007C325F">
      <w:pPr>
        <w:snapToGrid w:val="0"/>
        <w:spacing w:line="276" w:lineRule="auto"/>
        <w:ind w:left="510" w:hanging="510"/>
        <w:rPr>
          <w:rFonts w:eastAsiaTheme="minorEastAsia"/>
          <w:color w:val="000000" w:themeColor="text1"/>
          <w:lang w:eastAsia="zh-TW"/>
        </w:rPr>
      </w:pPr>
      <w:r w:rsidRPr="00C92B6F">
        <w:rPr>
          <w:rFonts w:eastAsiaTheme="minorEastAsia"/>
          <w:color w:val="000000"/>
          <w:lang w:val="en-US" w:eastAsia="zh-HK"/>
        </w:rPr>
        <w:t>香</w:t>
      </w:r>
      <w:r w:rsidRPr="00C92B6F">
        <w:rPr>
          <w:rFonts w:eastAsiaTheme="minorEastAsia"/>
          <w:color w:val="000000" w:themeColor="text1"/>
          <w:lang w:eastAsia="zh-TW"/>
        </w:rPr>
        <w:t>港</w:t>
      </w:r>
      <w:r w:rsidRPr="00C92B6F">
        <w:rPr>
          <w:rFonts w:eastAsiaTheme="minorEastAsia" w:hint="eastAsia"/>
          <w:color w:val="000000" w:themeColor="text1"/>
          <w:lang w:eastAsia="zh-TW"/>
        </w:rPr>
        <w:t>經濟日報</w:t>
      </w:r>
      <w:r w:rsidRPr="00C92B6F">
        <w:rPr>
          <w:rFonts w:eastAsiaTheme="minorEastAsia"/>
          <w:color w:val="000000" w:themeColor="text1"/>
          <w:lang w:eastAsia="zh-TW"/>
        </w:rPr>
        <w:t>（</w:t>
      </w:r>
      <w:r w:rsidRPr="00C92B6F">
        <w:rPr>
          <w:rFonts w:eastAsiaTheme="minorEastAsia"/>
          <w:color w:val="000000" w:themeColor="text1"/>
          <w:lang w:eastAsia="zh-TW"/>
        </w:rPr>
        <w:t>20</w:t>
      </w:r>
      <w:r w:rsidR="00FB6769" w:rsidRPr="00C92B6F">
        <w:rPr>
          <w:rFonts w:eastAsiaTheme="minorEastAsia" w:hint="eastAsia"/>
          <w:color w:val="000000" w:themeColor="text1"/>
          <w:lang w:eastAsia="zh-TW"/>
        </w:rPr>
        <w:t>0</w:t>
      </w:r>
      <w:r w:rsidRPr="00C92B6F">
        <w:rPr>
          <w:rFonts w:eastAsiaTheme="minorEastAsia"/>
          <w:color w:val="000000" w:themeColor="text1"/>
          <w:lang w:eastAsia="zh-TW"/>
        </w:rPr>
        <w:t>9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1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Pr="00C92B6F">
        <w:rPr>
          <w:rFonts w:eastAsiaTheme="minorEastAsia"/>
          <w:color w:val="000000" w:themeColor="text1"/>
          <w:lang w:eastAsia="zh-TW"/>
        </w:rPr>
        <w:t>1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2</w:t>
      </w:r>
      <w:r w:rsidRPr="00C92B6F">
        <w:rPr>
          <w:rFonts w:eastAsiaTheme="minorEastAsia"/>
          <w:color w:val="000000" w:themeColor="text1"/>
          <w:lang w:eastAsia="zh-TW"/>
        </w:rPr>
        <w:t>日）。</w:t>
      </w:r>
      <w:r w:rsidR="002025B9" w:rsidRPr="00C92B6F">
        <w:rPr>
          <w:rFonts w:eastAsiaTheme="minorEastAsia"/>
          <w:color w:val="000000"/>
          <w:lang w:val="en-US" w:eastAsia="zh-HK"/>
        </w:rPr>
        <w:t>《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澳洲大堡礁筍工</w:t>
      </w:r>
      <w:r w:rsidR="002025B9" w:rsidRPr="00C92B6F">
        <w:rPr>
          <w:rFonts w:eastAsiaTheme="minorEastAsia"/>
          <w:color w:val="000000" w:themeColor="text1"/>
          <w:lang w:eastAsia="zh-TW"/>
        </w:rPr>
        <w:t xml:space="preserve"> 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聘保育員月薪</w:t>
      </w:r>
      <w:r w:rsidR="002025B9" w:rsidRPr="00C92B6F">
        <w:rPr>
          <w:rFonts w:eastAsiaTheme="minorEastAsia"/>
          <w:color w:val="000000" w:themeColor="text1"/>
          <w:lang w:eastAsia="zh-TW"/>
        </w:rPr>
        <w:t>14</w:t>
      </w:r>
      <w:r w:rsidR="002025B9" w:rsidRPr="00C92B6F">
        <w:rPr>
          <w:rFonts w:eastAsiaTheme="minorEastAsia" w:hint="eastAsia"/>
          <w:color w:val="000000" w:themeColor="text1"/>
          <w:lang w:eastAsia="zh-TW"/>
        </w:rPr>
        <w:t>萬</w:t>
      </w:r>
      <w:r w:rsidR="002025B9" w:rsidRPr="00C92B6F">
        <w:rPr>
          <w:rFonts w:eastAsiaTheme="minorEastAsia"/>
          <w:color w:val="000000"/>
          <w:lang w:val="en-US" w:eastAsia="zh-HK"/>
        </w:rPr>
        <w:t>》</w:t>
      </w:r>
      <w:r w:rsidR="002025B9" w:rsidRPr="00C92B6F">
        <w:rPr>
          <w:rFonts w:eastAsiaTheme="minorEastAsia"/>
          <w:color w:val="000000" w:themeColor="text1"/>
          <w:lang w:eastAsia="zh-TW"/>
        </w:rPr>
        <w:t>。</w:t>
      </w:r>
    </w:p>
    <w:p w14:paraId="19BEF5FE" w14:textId="59ECF68E" w:rsidR="0059555D" w:rsidRPr="00C92B6F" w:rsidRDefault="00577546" w:rsidP="007C325F">
      <w:pPr>
        <w:snapToGrid w:val="0"/>
        <w:spacing w:line="276" w:lineRule="auto"/>
        <w:ind w:left="510"/>
        <w:rPr>
          <w:rFonts w:eastAsiaTheme="minorEastAsia"/>
          <w:color w:val="000000"/>
          <w:lang w:val="en-US" w:eastAsia="zh-HK"/>
        </w:rPr>
      </w:pPr>
      <w:hyperlink r:id="rId140" w:history="1">
        <w:r w:rsidR="007C325F" w:rsidRPr="00C92B6F">
          <w:rPr>
            <w:rStyle w:val="af2"/>
            <w:rFonts w:eastAsiaTheme="minorEastAsia"/>
            <w:lang w:val="en-US" w:eastAsia="zh-HK"/>
          </w:rPr>
          <w:t>https://paper.hket.com/article/1001629/</w:t>
        </w:r>
        <w:r w:rsidR="007C325F" w:rsidRPr="00C92B6F">
          <w:rPr>
            <w:rStyle w:val="af2"/>
            <w:rFonts w:eastAsiaTheme="minorEastAsia" w:hint="eastAsia"/>
            <w:lang w:val="en-US" w:eastAsia="zh-HK"/>
          </w:rPr>
          <w:t>澳洲大堡礁筍工</w:t>
        </w:r>
        <w:r w:rsidR="007C325F" w:rsidRPr="00C92B6F">
          <w:rPr>
            <w:rStyle w:val="af2"/>
            <w:rFonts w:eastAsiaTheme="minorEastAsia"/>
            <w:lang w:val="en-US" w:eastAsia="zh-HK"/>
          </w:rPr>
          <w:t>%20</w:t>
        </w:r>
        <w:r w:rsidR="007C325F" w:rsidRPr="00C92B6F">
          <w:rPr>
            <w:rStyle w:val="af2"/>
            <w:rFonts w:eastAsiaTheme="minorEastAsia" w:hint="eastAsia"/>
            <w:lang w:val="en-US" w:eastAsia="zh-HK"/>
          </w:rPr>
          <w:t>聘保育員月薪</w:t>
        </w:r>
        <w:r w:rsidR="007C325F" w:rsidRPr="00C92B6F">
          <w:rPr>
            <w:rStyle w:val="af2"/>
            <w:rFonts w:eastAsiaTheme="minorEastAsia"/>
            <w:lang w:val="en-US" w:eastAsia="zh-HK"/>
          </w:rPr>
          <w:t>14</w:t>
        </w:r>
        <w:r w:rsidR="007C325F" w:rsidRPr="00C92B6F">
          <w:rPr>
            <w:rStyle w:val="af2"/>
            <w:rFonts w:eastAsiaTheme="minorEastAsia" w:hint="eastAsia"/>
            <w:lang w:val="en-US" w:eastAsia="zh-HK"/>
          </w:rPr>
          <w:t>萬</w:t>
        </w:r>
      </w:hyperlink>
    </w:p>
    <w:p w14:paraId="1190B647" w14:textId="77777777" w:rsidR="007C325F" w:rsidRPr="00C92B6F" w:rsidRDefault="007C325F" w:rsidP="007C325F">
      <w:pPr>
        <w:snapToGrid w:val="0"/>
        <w:spacing w:line="276" w:lineRule="auto"/>
        <w:ind w:left="510"/>
        <w:rPr>
          <w:rFonts w:eastAsiaTheme="minorEastAsia"/>
          <w:color w:val="000000"/>
          <w:lang w:val="en-US" w:eastAsia="zh-HK"/>
        </w:rPr>
      </w:pPr>
    </w:p>
    <w:p w14:paraId="5DA03378" w14:textId="0038C531" w:rsidR="00073D1A" w:rsidRPr="00C92B6F" w:rsidRDefault="00073D1A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HK"/>
        </w:rPr>
      </w:pPr>
      <w:r w:rsidRPr="00C92B6F">
        <w:rPr>
          <w:rFonts w:eastAsiaTheme="minorEastAsia"/>
          <w:color w:val="000000"/>
          <w:lang w:val="en-US" w:eastAsia="zh-HK"/>
        </w:rPr>
        <w:t>馬銀文、吳學剛（</w:t>
      </w:r>
      <w:r w:rsidRPr="00C92B6F">
        <w:rPr>
          <w:rFonts w:eastAsiaTheme="minorEastAsia"/>
          <w:color w:val="000000"/>
          <w:lang w:val="en-US" w:eastAsia="zh-HK"/>
        </w:rPr>
        <w:t>2017</w:t>
      </w:r>
      <w:r w:rsidRPr="00C92B6F">
        <w:rPr>
          <w:rFonts w:eastAsiaTheme="minorEastAsia"/>
          <w:color w:val="000000"/>
          <w:lang w:val="en-US" w:eastAsia="zh-HK"/>
        </w:rPr>
        <w:t>）。《改變人生的</w:t>
      </w:r>
      <w:r w:rsidRPr="00C92B6F">
        <w:rPr>
          <w:rFonts w:eastAsiaTheme="minorEastAsia"/>
          <w:color w:val="000000"/>
          <w:lang w:val="en-US" w:eastAsia="zh-HK"/>
        </w:rPr>
        <w:t>99</w:t>
      </w:r>
      <w:r w:rsidRPr="00C92B6F">
        <w:rPr>
          <w:rFonts w:eastAsiaTheme="minorEastAsia"/>
          <w:color w:val="000000"/>
          <w:lang w:val="en-US" w:eastAsia="zh-HK"/>
        </w:rPr>
        <w:t>次關鍵抉擇：只有抉擇，人生才有主題；只有抉擇，人生的坎坷才會被踏平》。</w:t>
      </w:r>
      <w:r w:rsidR="00DB25F2" w:rsidRPr="00C92B6F">
        <w:rPr>
          <w:rFonts w:eastAsiaTheme="minorEastAsia" w:hint="eastAsia"/>
          <w:color w:val="000000"/>
          <w:lang w:val="en-US" w:eastAsia="zh-HK"/>
        </w:rPr>
        <w:t>台</w:t>
      </w:r>
      <w:r w:rsidRPr="00C92B6F">
        <w:rPr>
          <w:rFonts w:eastAsiaTheme="minorEastAsia"/>
          <w:color w:val="000000"/>
          <w:lang w:val="en-US" w:eastAsia="zh-HK"/>
        </w:rPr>
        <w:t>北：崧博。</w:t>
      </w:r>
    </w:p>
    <w:p w14:paraId="1CF1935D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color w:val="000000"/>
          <w:lang w:val="en-US" w:eastAsia="zh-HK"/>
        </w:rPr>
      </w:pPr>
    </w:p>
    <w:p w14:paraId="367EB3D3" w14:textId="77777777" w:rsidR="00091E46" w:rsidRPr="00C92B6F" w:rsidRDefault="00091E46" w:rsidP="007C325F">
      <w:pPr>
        <w:snapToGrid w:val="0"/>
        <w:spacing w:line="276" w:lineRule="auto"/>
        <w:rPr>
          <w:rFonts w:eastAsiaTheme="minorEastAsia"/>
          <w:lang w:eastAsia="zh-TW"/>
        </w:rPr>
      </w:pPr>
      <w:r w:rsidRPr="00C92B6F">
        <w:rPr>
          <w:rFonts w:eastAsiaTheme="minorEastAsia"/>
          <w:lang w:eastAsia="zh-TW"/>
        </w:rPr>
        <w:t>陳澤義（</w:t>
      </w:r>
      <w:r w:rsidRPr="00C92B6F">
        <w:rPr>
          <w:rFonts w:eastAsiaTheme="minorEastAsia"/>
          <w:lang w:eastAsia="zh-TW"/>
        </w:rPr>
        <w:t>2019</w:t>
      </w:r>
      <w:r w:rsidRPr="00C92B6F">
        <w:rPr>
          <w:rFonts w:eastAsiaTheme="minorEastAsia"/>
          <w:bCs/>
          <w:lang w:eastAsia="zh-TW"/>
        </w:rPr>
        <w:t>）。</w:t>
      </w:r>
      <w:r w:rsidRPr="00C92B6F">
        <w:rPr>
          <w:rFonts w:eastAsiaTheme="minorEastAsia"/>
          <w:lang w:val="en-US" w:eastAsia="zh-TW"/>
        </w:rPr>
        <w:t>《</w:t>
      </w:r>
      <w:r w:rsidRPr="00C92B6F">
        <w:rPr>
          <w:rFonts w:eastAsiaTheme="minorEastAsia"/>
          <w:lang w:eastAsia="zh-TW"/>
        </w:rPr>
        <w:t>管理與人生</w:t>
      </w:r>
      <w:r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/>
          <w:bCs/>
          <w:lang w:eastAsia="zh-TW"/>
        </w:rPr>
        <w:t>（</w:t>
      </w:r>
      <w:r w:rsidRPr="00C92B6F">
        <w:rPr>
          <w:rFonts w:eastAsiaTheme="minorEastAsia"/>
          <w:lang w:eastAsia="zh-TW"/>
        </w:rPr>
        <w:t>第三版）。</w:t>
      </w:r>
      <w:r w:rsidRPr="00C92B6F">
        <w:rPr>
          <w:rFonts w:eastAsiaTheme="minorEastAsia" w:hint="eastAsia"/>
          <w:color w:val="000000" w:themeColor="text1"/>
          <w:kern w:val="2"/>
          <w:lang w:val="en-GB" w:eastAsia="zh-TW"/>
        </w:rPr>
        <w:t>台</w:t>
      </w:r>
      <w:r w:rsidRPr="00C92B6F">
        <w:rPr>
          <w:rFonts w:eastAsiaTheme="minorEastAsia"/>
          <w:lang w:eastAsia="zh-TW"/>
        </w:rPr>
        <w:t>灣：五南。</w:t>
      </w:r>
    </w:p>
    <w:p w14:paraId="04906D4E" w14:textId="71CFC9AA" w:rsidR="004A1D14" w:rsidRPr="00C92B6F" w:rsidRDefault="004A1D14" w:rsidP="007C325F">
      <w:pPr>
        <w:snapToGrid w:val="0"/>
        <w:spacing w:line="276" w:lineRule="auto"/>
        <w:ind w:left="490" w:hangingChars="204" w:hanging="490"/>
        <w:rPr>
          <w:rFonts w:eastAsiaTheme="minorEastAsia"/>
          <w:color w:val="000000" w:themeColor="text1"/>
          <w:lang w:eastAsia="zh-TW"/>
        </w:rPr>
      </w:pPr>
    </w:p>
    <w:p w14:paraId="64273BD8" w14:textId="198C036E" w:rsidR="005C2194" w:rsidRPr="00C92B6F" w:rsidRDefault="005C2194" w:rsidP="007C325F">
      <w:pPr>
        <w:snapToGrid w:val="0"/>
        <w:spacing w:line="276" w:lineRule="auto"/>
        <w:ind w:left="510" w:hanging="510"/>
        <w:rPr>
          <w:rStyle w:val="af2"/>
          <w:rFonts w:eastAsiaTheme="minorEastAsia"/>
          <w:lang w:eastAsia="zh-TW"/>
        </w:rPr>
      </w:pPr>
      <w:r w:rsidRPr="00C92B6F">
        <w:rPr>
          <w:rFonts w:eastAsiaTheme="minorEastAsia"/>
          <w:color w:val="000000" w:themeColor="text1"/>
          <w:lang w:eastAsia="zh-TW"/>
        </w:rPr>
        <w:t>學友社（</w:t>
      </w:r>
      <w:r w:rsidRPr="00C92B6F">
        <w:rPr>
          <w:rFonts w:eastAsiaTheme="minorEastAsia"/>
          <w:color w:val="000000" w:themeColor="text1"/>
          <w:lang w:eastAsia="zh-TW"/>
        </w:rPr>
        <w:t>20</w:t>
      </w:r>
      <w:r w:rsidR="002A182C" w:rsidRPr="00C92B6F">
        <w:rPr>
          <w:rFonts w:eastAsiaTheme="minorEastAsia" w:hint="eastAsia"/>
          <w:color w:val="000000" w:themeColor="text1"/>
          <w:lang w:eastAsia="zh-TW"/>
        </w:rPr>
        <w:t>20</w:t>
      </w:r>
      <w:r w:rsidRPr="00C92B6F">
        <w:rPr>
          <w:rFonts w:eastAsiaTheme="minorEastAsia"/>
          <w:color w:val="000000" w:themeColor="text1"/>
          <w:lang w:eastAsia="zh-TW"/>
        </w:rPr>
        <w:t>年</w:t>
      </w:r>
      <w:r w:rsidRPr="00C92B6F">
        <w:rPr>
          <w:rFonts w:eastAsiaTheme="minorEastAsia"/>
          <w:color w:val="000000" w:themeColor="text1"/>
          <w:lang w:eastAsia="zh-TW"/>
        </w:rPr>
        <w:t>7</w:t>
      </w:r>
      <w:r w:rsidRPr="00C92B6F">
        <w:rPr>
          <w:rFonts w:eastAsiaTheme="minorEastAsia"/>
          <w:color w:val="000000" w:themeColor="text1"/>
          <w:lang w:eastAsia="zh-TW"/>
        </w:rPr>
        <w:t>月</w:t>
      </w:r>
      <w:r w:rsidR="002A182C" w:rsidRPr="00C92B6F">
        <w:rPr>
          <w:rFonts w:eastAsiaTheme="minorEastAsia" w:hint="eastAsia"/>
          <w:color w:val="000000" w:themeColor="text1"/>
          <w:lang w:eastAsia="zh-TW"/>
        </w:rPr>
        <w:t>1</w:t>
      </w:r>
      <w:r w:rsidRPr="00C92B6F">
        <w:rPr>
          <w:rFonts w:eastAsiaTheme="minorEastAsia"/>
          <w:color w:val="000000" w:themeColor="text1"/>
          <w:lang w:eastAsia="zh-TW"/>
        </w:rPr>
        <w:t>日）。</w:t>
      </w:r>
      <w:proofErr w:type="gramStart"/>
      <w:r w:rsidRPr="00C92B6F">
        <w:rPr>
          <w:rFonts w:eastAsiaTheme="minorEastAsia"/>
          <w:color w:val="000000" w:themeColor="text1"/>
          <w:lang w:eastAsia="zh-TW"/>
        </w:rPr>
        <w:t>〈</w:t>
      </w:r>
      <w:proofErr w:type="gramEnd"/>
      <w:r w:rsidRPr="00C92B6F">
        <w:rPr>
          <w:rFonts w:eastAsiaTheme="minorEastAsia"/>
          <w:color w:val="000000" w:themeColor="text1"/>
          <w:lang w:eastAsia="zh-TW"/>
        </w:rPr>
        <w:t>生涯規劃：</w:t>
      </w:r>
      <w:proofErr w:type="gramStart"/>
      <w:r w:rsidRPr="00C92B6F">
        <w:rPr>
          <w:rFonts w:eastAsiaTheme="minorEastAsia"/>
          <w:color w:val="000000" w:themeColor="text1"/>
          <w:lang w:eastAsia="zh-TW"/>
        </w:rPr>
        <w:t>《</w:t>
      </w:r>
      <w:proofErr w:type="gramEnd"/>
      <w:r w:rsidRPr="00C92B6F">
        <w:rPr>
          <w:rFonts w:eastAsiaTheme="minorEastAsia"/>
          <w:color w:val="000000" w:themeColor="text1"/>
          <w:lang w:eastAsia="zh-TW"/>
        </w:rPr>
        <w:t>實行生涯規劃，主動經營人生！》</w:t>
      </w:r>
      <w:proofErr w:type="gramStart"/>
      <w:r w:rsidRPr="00C92B6F">
        <w:rPr>
          <w:rFonts w:eastAsiaTheme="minorEastAsia"/>
          <w:color w:val="000000" w:themeColor="text1"/>
          <w:lang w:eastAsia="zh-TW"/>
        </w:rPr>
        <w:t>〉</w:t>
      </w:r>
      <w:proofErr w:type="gramEnd"/>
      <w:r w:rsidRPr="00C92B6F">
        <w:rPr>
          <w:rFonts w:eastAsiaTheme="minorEastAsia"/>
          <w:color w:val="000000" w:themeColor="text1"/>
          <w:lang w:eastAsia="zh-TW"/>
        </w:rPr>
        <w:t>。</w:t>
      </w:r>
      <w:r w:rsidR="00577546">
        <w:fldChar w:fldCharType="begin"/>
      </w:r>
      <w:r w:rsidR="00577546">
        <w:instrText xml:space="preserve"> HYPERLINK "http://student.hk/site/?q=article/680" </w:instrText>
      </w:r>
      <w:r w:rsidR="00577546">
        <w:fldChar w:fldCharType="separate"/>
      </w:r>
      <w:r w:rsidRPr="00C92B6F">
        <w:rPr>
          <w:rStyle w:val="af2"/>
          <w:rFonts w:eastAsiaTheme="minorEastAsia"/>
          <w:lang w:eastAsia="zh-TW"/>
        </w:rPr>
        <w:t>http://student.hk/site/?q=article/680</w:t>
      </w:r>
      <w:r w:rsidR="00577546">
        <w:rPr>
          <w:rStyle w:val="af2"/>
          <w:rFonts w:eastAsiaTheme="minorEastAsia"/>
          <w:lang w:eastAsia="zh-TW"/>
        </w:rPr>
        <w:fldChar w:fldCharType="end"/>
      </w:r>
    </w:p>
    <w:p w14:paraId="2B6C6190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color w:val="000000" w:themeColor="text1"/>
          <w:lang w:eastAsia="zh-TW"/>
        </w:rPr>
      </w:pPr>
    </w:p>
    <w:p w14:paraId="5F78049F" w14:textId="26B6C7D7" w:rsidR="004878CE" w:rsidRPr="00C92B6F" w:rsidRDefault="0061144F" w:rsidP="007C325F">
      <w:pPr>
        <w:snapToGrid w:val="0"/>
        <w:spacing w:line="276" w:lineRule="auto"/>
        <w:ind w:left="510" w:hanging="510"/>
        <w:jc w:val="both"/>
        <w:rPr>
          <w:rFonts w:eastAsiaTheme="minorEastAsia"/>
          <w:lang w:val="en-GB" w:eastAsia="zh-TW"/>
        </w:rPr>
      </w:pPr>
      <w:r w:rsidRPr="00C92B6F">
        <w:rPr>
          <w:rFonts w:eastAsiaTheme="minorEastAsia"/>
          <w:lang w:val="en-GB" w:eastAsia="zh-TW"/>
        </w:rPr>
        <w:t>蘇楊、高鐵軍、</w:t>
      </w:r>
      <w:r w:rsidRPr="00C92B6F">
        <w:rPr>
          <w:rFonts w:eastAsiaTheme="minorEastAsia"/>
          <w:lang w:val="en-GB" w:eastAsia="zh-TW"/>
        </w:rPr>
        <w:t>‎</w:t>
      </w:r>
      <w:r w:rsidRPr="00C92B6F">
        <w:rPr>
          <w:rFonts w:eastAsiaTheme="minorEastAsia"/>
          <w:lang w:val="en-GB" w:eastAsia="zh-TW"/>
        </w:rPr>
        <w:t>高偉、段斌、</w:t>
      </w:r>
      <w:r w:rsidRPr="00C92B6F">
        <w:rPr>
          <w:rFonts w:eastAsiaTheme="minorEastAsia"/>
          <w:lang w:val="en-GB" w:eastAsia="zh-TW"/>
        </w:rPr>
        <w:t>‎</w:t>
      </w:r>
      <w:r w:rsidRPr="00C92B6F">
        <w:rPr>
          <w:rFonts w:eastAsiaTheme="minorEastAsia"/>
          <w:lang w:val="en-GB" w:eastAsia="zh-TW"/>
        </w:rPr>
        <w:t>劉積山、靳西</w:t>
      </w:r>
      <w:r w:rsidR="0063565F" w:rsidRPr="00C92B6F">
        <w:rPr>
          <w:rFonts w:eastAsiaTheme="minorEastAsia"/>
          <w:lang w:val="en-GB" w:eastAsia="zh-TW"/>
        </w:rPr>
        <w:t>、高國政、勾良圖</w:t>
      </w:r>
      <w:r w:rsidRPr="00C92B6F">
        <w:rPr>
          <w:rFonts w:eastAsiaTheme="minorEastAsia"/>
          <w:lang w:val="en-GB" w:eastAsia="zh-TW"/>
        </w:rPr>
        <w:t>（</w:t>
      </w:r>
      <w:r w:rsidRPr="00C92B6F">
        <w:rPr>
          <w:rFonts w:eastAsiaTheme="minorEastAsia"/>
          <w:lang w:val="en-GB" w:eastAsia="zh-TW"/>
        </w:rPr>
        <w:t>2015</w:t>
      </w:r>
      <w:r w:rsidRPr="00C92B6F">
        <w:rPr>
          <w:rFonts w:eastAsiaTheme="minorEastAsia"/>
          <w:lang w:val="en-GB" w:eastAsia="zh-TW"/>
        </w:rPr>
        <w:t>）。</w:t>
      </w:r>
      <w:r w:rsidR="00F91C9D" w:rsidRPr="00C92B6F">
        <w:rPr>
          <w:rFonts w:eastAsiaTheme="minorEastAsia"/>
          <w:lang w:val="en-US" w:eastAsia="zh-TW"/>
        </w:rPr>
        <w:t>《</w:t>
      </w:r>
      <w:r w:rsidR="004878CE" w:rsidRPr="00C92B6F">
        <w:rPr>
          <w:rFonts w:eastAsiaTheme="minorEastAsia"/>
          <w:lang w:val="en-GB" w:eastAsia="zh-TW"/>
        </w:rPr>
        <w:t>卡耐基的人生哲學叢書</w:t>
      </w:r>
      <w:r w:rsidR="00F91C9D" w:rsidRPr="00C92B6F">
        <w:rPr>
          <w:rFonts w:eastAsiaTheme="minorEastAsia"/>
          <w:lang w:val="en-US" w:eastAsia="zh-TW"/>
        </w:rPr>
        <w:t>》</w:t>
      </w:r>
      <w:r w:rsidRPr="00C92B6F">
        <w:rPr>
          <w:rFonts w:eastAsiaTheme="minorEastAsia"/>
          <w:lang w:val="en-GB" w:eastAsia="zh-TW"/>
        </w:rPr>
        <w:t>。</w:t>
      </w:r>
      <w:r w:rsidR="00982532" w:rsidRPr="00C92B6F">
        <w:rPr>
          <w:rFonts w:eastAsiaTheme="minorEastAsia"/>
          <w:lang w:val="en-GB" w:eastAsia="zh-TW"/>
        </w:rPr>
        <w:t>中國：</w:t>
      </w:r>
      <w:r w:rsidR="0063565F" w:rsidRPr="00C92B6F">
        <w:rPr>
          <w:rFonts w:eastAsiaTheme="minorEastAsia"/>
          <w:lang w:val="en-GB" w:eastAsia="zh-TW"/>
        </w:rPr>
        <w:t>青蘋果數據中心。</w:t>
      </w:r>
      <w:r w:rsidR="004878CE" w:rsidRPr="00C92B6F">
        <w:rPr>
          <w:rFonts w:eastAsiaTheme="minorEastAsia"/>
          <w:lang w:val="en-GB" w:eastAsia="zh-TW"/>
        </w:rPr>
        <w:t xml:space="preserve"> </w:t>
      </w:r>
    </w:p>
    <w:p w14:paraId="4D1D41F8" w14:textId="77777777" w:rsidR="007C325F" w:rsidRPr="00C92B6F" w:rsidRDefault="007C325F" w:rsidP="007C325F">
      <w:pPr>
        <w:snapToGrid w:val="0"/>
        <w:spacing w:line="276" w:lineRule="auto"/>
        <w:ind w:left="510" w:hanging="510"/>
        <w:jc w:val="both"/>
        <w:rPr>
          <w:rFonts w:eastAsiaTheme="minorEastAsia"/>
          <w:lang w:val="en-GB" w:eastAsia="zh-TW"/>
        </w:rPr>
      </w:pPr>
    </w:p>
    <w:p w14:paraId="05C3A653" w14:textId="3593B57D" w:rsidR="00FB7BDD" w:rsidRPr="00C92B6F" w:rsidRDefault="00366FBE" w:rsidP="007C325F">
      <w:pPr>
        <w:snapToGrid w:val="0"/>
        <w:spacing w:line="276" w:lineRule="auto"/>
        <w:ind w:left="510" w:hanging="510"/>
        <w:jc w:val="both"/>
        <w:rPr>
          <w:rFonts w:eastAsia="微軟正黑體"/>
          <w:color w:val="000000" w:themeColor="text1"/>
        </w:rPr>
      </w:pPr>
      <w:r w:rsidRPr="00C92B6F">
        <w:rPr>
          <w:rFonts w:eastAsia="微軟正黑體"/>
          <w:color w:val="000000" w:themeColor="text1"/>
        </w:rPr>
        <w:t>Drucker</w:t>
      </w:r>
      <w:r w:rsidR="00A43F9A" w:rsidRPr="00C92B6F">
        <w:rPr>
          <w:rFonts w:eastAsia="微軟正黑體"/>
          <w:color w:val="000000" w:themeColor="text1"/>
        </w:rPr>
        <w:t>, P. F.</w:t>
      </w:r>
      <w:r w:rsidR="00A049AA" w:rsidRPr="00C92B6F">
        <w:rPr>
          <w:rFonts w:eastAsia="微軟正黑體"/>
          <w:color w:val="000000" w:themeColor="text1"/>
        </w:rPr>
        <w:t xml:space="preserve"> (</w:t>
      </w:r>
      <w:r w:rsidR="00DA496D" w:rsidRPr="00C92B6F">
        <w:rPr>
          <w:rFonts w:eastAsia="微軟正黑體" w:hint="eastAsia"/>
          <w:color w:val="000000" w:themeColor="text1"/>
          <w:lang w:eastAsia="zh-TW"/>
        </w:rPr>
        <w:t>2012</w:t>
      </w:r>
      <w:r w:rsidR="00A049AA" w:rsidRPr="00C92B6F">
        <w:rPr>
          <w:rFonts w:eastAsia="微軟正黑體"/>
          <w:color w:val="000000" w:themeColor="text1"/>
          <w:lang w:eastAsia="zh-TW"/>
        </w:rPr>
        <w:t>)</w:t>
      </w:r>
      <w:r w:rsidR="00A049AA" w:rsidRPr="00C92B6F">
        <w:rPr>
          <w:rFonts w:eastAsiaTheme="minorEastAsia" w:hint="eastAsia"/>
          <w:color w:val="000000" w:themeColor="text1"/>
          <w:lang w:eastAsia="zh-TW"/>
        </w:rPr>
        <w:t>.</w:t>
      </w:r>
      <w:r w:rsidR="00A049AA" w:rsidRPr="00C92B6F">
        <w:rPr>
          <w:rFonts w:eastAsiaTheme="minorEastAsia"/>
          <w:color w:val="000000" w:themeColor="text1"/>
          <w:lang w:eastAsia="zh-TW"/>
        </w:rPr>
        <w:t xml:space="preserve"> </w:t>
      </w:r>
      <w:r w:rsidRPr="00C92B6F">
        <w:rPr>
          <w:rFonts w:eastAsia="微軟正黑體"/>
          <w:i/>
          <w:color w:val="000000" w:themeColor="text1"/>
        </w:rPr>
        <w:t>The Practice of Management</w:t>
      </w:r>
      <w:r w:rsidR="00FB7BDD" w:rsidRPr="00C92B6F">
        <w:rPr>
          <w:rFonts w:eastAsia="微軟正黑體"/>
          <w:i/>
          <w:color w:val="000000" w:themeColor="text1"/>
        </w:rPr>
        <w:t>.</w:t>
      </w:r>
      <w:r w:rsidR="00FB7BDD" w:rsidRPr="00C92B6F">
        <w:rPr>
          <w:rFonts w:eastAsia="微軟正黑體"/>
          <w:color w:val="000000" w:themeColor="text1"/>
        </w:rPr>
        <w:t xml:space="preserve"> </w:t>
      </w:r>
      <w:r w:rsidRPr="00C92B6F">
        <w:rPr>
          <w:rFonts w:eastAsia="微軟正黑體"/>
          <w:color w:val="000000" w:themeColor="text1"/>
        </w:rPr>
        <w:t>Oxford</w:t>
      </w:r>
      <w:r w:rsidR="00A85FD9" w:rsidRPr="00C92B6F">
        <w:rPr>
          <w:rFonts w:eastAsia="微軟正黑體"/>
          <w:color w:val="000000" w:themeColor="text1"/>
        </w:rPr>
        <w:t>:</w:t>
      </w:r>
      <w:r w:rsidR="00B32EAA" w:rsidRPr="00C92B6F">
        <w:rPr>
          <w:rFonts w:eastAsia="微軟正黑體"/>
          <w:color w:val="000000" w:themeColor="text1"/>
        </w:rPr>
        <w:t xml:space="preserve"> </w:t>
      </w:r>
      <w:r w:rsidRPr="00C92B6F">
        <w:rPr>
          <w:rFonts w:eastAsia="微軟正黑體"/>
          <w:color w:val="000000" w:themeColor="text1"/>
        </w:rPr>
        <w:t>Butterworth-Heinemann</w:t>
      </w:r>
      <w:r w:rsidR="00A43F9A" w:rsidRPr="00C92B6F">
        <w:rPr>
          <w:rFonts w:eastAsia="微軟正黑體"/>
          <w:color w:val="000000" w:themeColor="text1"/>
        </w:rPr>
        <w:t>.</w:t>
      </w:r>
      <w:r w:rsidR="00293996" w:rsidRPr="00C92B6F">
        <w:rPr>
          <w:rFonts w:eastAsia="微軟正黑體"/>
          <w:color w:val="000000" w:themeColor="text1"/>
        </w:rPr>
        <w:t xml:space="preserve"> </w:t>
      </w:r>
    </w:p>
    <w:p w14:paraId="4E452462" w14:textId="206B6FB3" w:rsidR="00835F08" w:rsidRPr="00C92B6F" w:rsidRDefault="00835F08" w:rsidP="007C325F">
      <w:pPr>
        <w:widowControl w:val="0"/>
        <w:snapToGrid w:val="0"/>
        <w:spacing w:line="276" w:lineRule="auto"/>
        <w:ind w:left="567" w:hanging="567"/>
        <w:rPr>
          <w:rFonts w:eastAsiaTheme="minorEastAsia"/>
          <w:bCs/>
          <w:noProof/>
          <w:lang w:eastAsia="zh-TW"/>
        </w:rPr>
      </w:pPr>
      <w:r w:rsidRPr="00C92B6F">
        <w:rPr>
          <w:rFonts w:eastAsiaTheme="minorEastAsia"/>
          <w:bCs/>
          <w:noProof/>
          <w:lang w:eastAsia="zh-TW"/>
        </w:rPr>
        <w:t>mingyanjiaju.org</w:t>
      </w:r>
      <w:r w:rsidRPr="00C92B6F">
        <w:rPr>
          <w:rFonts w:eastAsiaTheme="minorEastAsia"/>
          <w:bCs/>
          <w:noProof/>
          <w:lang w:eastAsia="zh-TW"/>
        </w:rPr>
        <w:t>（</w:t>
      </w:r>
      <w:r w:rsidRPr="00C92B6F">
        <w:rPr>
          <w:rFonts w:eastAsiaTheme="minorEastAsia"/>
          <w:lang w:eastAsia="zh-HK"/>
        </w:rPr>
        <w:t>無</w:t>
      </w:r>
      <w:r w:rsidRPr="00C92B6F">
        <w:rPr>
          <w:rFonts w:eastAsiaTheme="minorEastAsia"/>
          <w:bCs/>
          <w:noProof/>
          <w:lang w:eastAsia="zh-TW"/>
        </w:rPr>
        <w:t>日期）。</w:t>
      </w:r>
      <w:r w:rsidRPr="00C92B6F">
        <w:rPr>
          <w:rFonts w:eastAsiaTheme="minorEastAsia"/>
          <w:lang w:val="en-US"/>
        </w:rPr>
        <w:t>《</w:t>
      </w:r>
      <w:r w:rsidRPr="00C92B6F">
        <w:rPr>
          <w:rFonts w:eastAsiaTheme="minorEastAsia"/>
          <w:bCs/>
          <w:noProof/>
          <w:lang w:eastAsia="zh-TW"/>
        </w:rPr>
        <w:t>勵志小故事</w:t>
      </w:r>
      <w:r w:rsidRPr="00C92B6F">
        <w:rPr>
          <w:rFonts w:eastAsiaTheme="minorEastAsia"/>
          <w:lang w:val="en-US"/>
        </w:rPr>
        <w:t>》</w:t>
      </w:r>
      <w:r w:rsidRPr="00C92B6F">
        <w:rPr>
          <w:rFonts w:eastAsiaTheme="minorEastAsia"/>
          <w:bCs/>
          <w:noProof/>
          <w:lang w:eastAsia="zh-TW"/>
        </w:rPr>
        <w:t>。</w:t>
      </w:r>
      <w:hyperlink r:id="rId141" w:history="1">
        <w:r w:rsidRPr="00C92B6F">
          <w:rPr>
            <w:rStyle w:val="af2"/>
            <w:rFonts w:eastAsiaTheme="minorEastAsia"/>
            <w:bCs/>
            <w:noProof/>
            <w:lang w:eastAsia="zh-TW"/>
          </w:rPr>
          <w:t>https://mingyanjiaju.org/lizhixiaogushi/</w:t>
        </w:r>
      </w:hyperlink>
    </w:p>
    <w:p w14:paraId="180E50B0" w14:textId="4A38DC64" w:rsidR="000900F2" w:rsidRPr="00C92B6F" w:rsidRDefault="000900F2" w:rsidP="007C325F">
      <w:pPr>
        <w:snapToGrid w:val="0"/>
        <w:spacing w:line="276" w:lineRule="auto"/>
        <w:ind w:left="510" w:hanging="510"/>
        <w:rPr>
          <w:rFonts w:eastAsiaTheme="minorEastAsia"/>
          <w:bCs/>
          <w:szCs w:val="22"/>
          <w:lang w:eastAsia="zh-HK"/>
        </w:rPr>
      </w:pPr>
      <w:r w:rsidRPr="00C92B6F">
        <w:rPr>
          <w:rFonts w:eastAsiaTheme="minorEastAsia"/>
          <w:bCs/>
          <w:szCs w:val="22"/>
          <w:lang w:eastAsia="zh-TW"/>
        </w:rPr>
        <w:t>Neary</w:t>
      </w:r>
      <w:r w:rsidRPr="00C92B6F">
        <w:rPr>
          <w:rFonts w:eastAsiaTheme="minorEastAsia" w:hint="eastAsia"/>
          <w:bCs/>
          <w:szCs w:val="22"/>
          <w:lang w:eastAsia="zh-TW"/>
        </w:rPr>
        <w:t>, S.</w:t>
      </w:r>
      <w:r w:rsidRPr="00C92B6F">
        <w:rPr>
          <w:rFonts w:eastAsiaTheme="minorEastAsia"/>
          <w:bCs/>
          <w:szCs w:val="22"/>
          <w:lang w:eastAsia="zh-TW"/>
        </w:rPr>
        <w:t xml:space="preserve"> &amp; Johnson, C.</w:t>
      </w:r>
      <w:r w:rsidR="00A049AA" w:rsidRPr="00C92B6F">
        <w:rPr>
          <w:rFonts w:eastAsiaTheme="minorEastAsia"/>
          <w:bCs/>
          <w:szCs w:val="22"/>
          <w:lang w:eastAsia="zh-TW"/>
        </w:rPr>
        <w:t xml:space="preserve"> (</w:t>
      </w:r>
      <w:r w:rsidRPr="00C92B6F">
        <w:rPr>
          <w:rFonts w:eastAsiaTheme="minorEastAsia" w:hint="eastAsia"/>
          <w:bCs/>
          <w:szCs w:val="22"/>
          <w:lang w:eastAsia="zh-TW"/>
        </w:rPr>
        <w:t>2016</w:t>
      </w:r>
      <w:r w:rsidR="00A049AA" w:rsidRPr="00C92B6F">
        <w:rPr>
          <w:rFonts w:eastAsiaTheme="minorEastAsia"/>
          <w:bCs/>
          <w:szCs w:val="22"/>
          <w:lang w:eastAsia="zh-TW"/>
        </w:rPr>
        <w:t>)</w:t>
      </w:r>
      <w:r w:rsidRPr="00C92B6F">
        <w:rPr>
          <w:rFonts w:eastAsiaTheme="minorEastAsia" w:hint="eastAsia"/>
          <w:bCs/>
          <w:szCs w:val="22"/>
          <w:lang w:eastAsia="zh-TW"/>
        </w:rPr>
        <w:t xml:space="preserve">. </w:t>
      </w:r>
      <w:r w:rsidRPr="00C92B6F">
        <w:rPr>
          <w:rFonts w:eastAsiaTheme="minorEastAsia"/>
          <w:bCs/>
          <w:i/>
          <w:szCs w:val="22"/>
          <w:lang w:eastAsia="zh-TW"/>
        </w:rPr>
        <w:t xml:space="preserve">CPD for the </w:t>
      </w:r>
      <w:r w:rsidRPr="00C92B6F">
        <w:rPr>
          <w:rFonts w:eastAsiaTheme="minorEastAsia" w:hint="eastAsia"/>
          <w:bCs/>
          <w:i/>
          <w:szCs w:val="22"/>
          <w:lang w:eastAsia="zh-HK"/>
        </w:rPr>
        <w:t xml:space="preserve">career development </w:t>
      </w:r>
      <w:r w:rsidRPr="00C92B6F">
        <w:rPr>
          <w:rFonts w:eastAsiaTheme="minorEastAsia"/>
          <w:bCs/>
          <w:i/>
          <w:szCs w:val="22"/>
          <w:lang w:eastAsia="zh-HK"/>
        </w:rPr>
        <w:t>professional</w:t>
      </w:r>
      <w:r w:rsidRPr="00C92B6F">
        <w:rPr>
          <w:rFonts w:eastAsiaTheme="minorEastAsia" w:hint="eastAsia"/>
          <w:bCs/>
          <w:i/>
          <w:szCs w:val="22"/>
          <w:lang w:eastAsia="zh-HK"/>
        </w:rPr>
        <w:t>: A h</w:t>
      </w:r>
      <w:r w:rsidRPr="00C92B6F">
        <w:rPr>
          <w:rFonts w:eastAsiaTheme="minorEastAsia"/>
          <w:bCs/>
          <w:i/>
          <w:szCs w:val="22"/>
          <w:lang w:eastAsia="zh-HK"/>
        </w:rPr>
        <w:t>andbook for enhancing practice</w:t>
      </w:r>
      <w:r w:rsidRPr="00C92B6F">
        <w:rPr>
          <w:rFonts w:eastAsiaTheme="minorEastAsia"/>
          <w:bCs/>
          <w:szCs w:val="22"/>
          <w:lang w:eastAsia="zh-HK"/>
        </w:rPr>
        <w:t xml:space="preserve">. Bath, UK: </w:t>
      </w:r>
      <w:r w:rsidRPr="00C92B6F">
        <w:rPr>
          <w:rFonts w:eastAsiaTheme="minorEastAsia" w:hint="eastAsia"/>
          <w:bCs/>
          <w:szCs w:val="22"/>
          <w:lang w:eastAsia="zh-TW"/>
        </w:rPr>
        <w:t>T</w:t>
      </w:r>
      <w:r w:rsidRPr="00C92B6F">
        <w:rPr>
          <w:rFonts w:eastAsiaTheme="minorEastAsia" w:hint="eastAsia"/>
          <w:bCs/>
          <w:szCs w:val="22"/>
          <w:lang w:eastAsia="zh-HK"/>
        </w:rPr>
        <w:t>r</w:t>
      </w:r>
      <w:r w:rsidRPr="00C92B6F">
        <w:rPr>
          <w:rFonts w:eastAsiaTheme="minorEastAsia"/>
          <w:bCs/>
          <w:szCs w:val="22"/>
          <w:lang w:eastAsia="zh-HK"/>
        </w:rPr>
        <w:t>otman.</w:t>
      </w:r>
    </w:p>
    <w:p w14:paraId="026BB4AF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Theme="minorEastAsia"/>
          <w:bCs/>
          <w:szCs w:val="22"/>
          <w:lang w:eastAsia="zh-HK"/>
        </w:rPr>
      </w:pPr>
    </w:p>
    <w:p w14:paraId="6DF67D06" w14:textId="2F245220" w:rsidR="00882A7B" w:rsidRPr="00C92B6F" w:rsidRDefault="00882A7B" w:rsidP="007C325F">
      <w:pPr>
        <w:snapToGrid w:val="0"/>
        <w:spacing w:line="276" w:lineRule="auto"/>
        <w:ind w:left="510" w:hanging="510"/>
        <w:rPr>
          <w:rStyle w:val="af2"/>
          <w:rFonts w:eastAsia="微軟正黑體"/>
        </w:rPr>
      </w:pPr>
      <w:proofErr w:type="spellStart"/>
      <w:r w:rsidRPr="00C92B6F">
        <w:rPr>
          <w:rFonts w:eastAsia="微軟正黑體"/>
          <w:color w:val="000000" w:themeColor="text1"/>
        </w:rPr>
        <w:t>Universum</w:t>
      </w:r>
      <w:proofErr w:type="spellEnd"/>
      <w:r w:rsidR="00A049AA" w:rsidRPr="00C92B6F">
        <w:rPr>
          <w:rFonts w:eastAsia="微軟正黑體"/>
          <w:color w:val="000000" w:themeColor="text1"/>
        </w:rPr>
        <w:t xml:space="preserve"> (</w:t>
      </w:r>
      <w:r w:rsidR="00593DE6" w:rsidRPr="00C92B6F">
        <w:rPr>
          <w:rFonts w:eastAsia="微軟正黑體"/>
          <w:color w:val="000000" w:themeColor="text1"/>
        </w:rPr>
        <w:t>2022</w:t>
      </w:r>
      <w:r w:rsidR="00A049AA" w:rsidRPr="00C92B6F">
        <w:rPr>
          <w:rFonts w:eastAsia="微軟正黑體"/>
          <w:color w:val="000000" w:themeColor="text1"/>
        </w:rPr>
        <w:t>)</w:t>
      </w:r>
      <w:r w:rsidRPr="00C92B6F">
        <w:rPr>
          <w:rFonts w:eastAsia="微軟正黑體"/>
          <w:color w:val="000000" w:themeColor="text1"/>
        </w:rPr>
        <w:t xml:space="preserve">. </w:t>
      </w:r>
      <w:r w:rsidRPr="00C92B6F">
        <w:rPr>
          <w:rFonts w:eastAsia="微軟正黑體"/>
          <w:i/>
          <w:iCs/>
          <w:color w:val="000000" w:themeColor="text1"/>
        </w:rPr>
        <w:t>Hong Kong'</w:t>
      </w:r>
      <w:r w:rsidR="00593DE6" w:rsidRPr="00C92B6F">
        <w:rPr>
          <w:rFonts w:eastAsia="微軟正黑體"/>
          <w:i/>
          <w:iCs/>
          <w:color w:val="000000" w:themeColor="text1"/>
        </w:rPr>
        <w:t>s Most Attractive Employers 2022</w:t>
      </w:r>
      <w:r w:rsidRPr="00C92B6F">
        <w:rPr>
          <w:rFonts w:eastAsia="微軟正黑體"/>
          <w:color w:val="000000" w:themeColor="text1"/>
        </w:rPr>
        <w:t xml:space="preserve"> </w:t>
      </w:r>
    </w:p>
    <w:p w14:paraId="4E69BCE9" w14:textId="77777777" w:rsidR="007C325F" w:rsidRPr="00C92B6F" w:rsidRDefault="007C325F" w:rsidP="007C325F">
      <w:pPr>
        <w:snapToGrid w:val="0"/>
        <w:spacing w:line="276" w:lineRule="auto"/>
        <w:ind w:left="510" w:hanging="510"/>
        <w:rPr>
          <w:rFonts w:eastAsia="微軟正黑體"/>
          <w:color w:val="000000" w:themeColor="text1"/>
        </w:rPr>
      </w:pPr>
    </w:p>
    <w:p w14:paraId="56E60191" w14:textId="2C78AACF" w:rsidR="00572C9E" w:rsidRPr="00C92B6F" w:rsidRDefault="00FF3BF3" w:rsidP="007C325F">
      <w:pPr>
        <w:snapToGrid w:val="0"/>
        <w:spacing w:line="276" w:lineRule="auto"/>
        <w:ind w:left="510" w:hanging="510"/>
        <w:rPr>
          <w:rFonts w:eastAsia="SimSun"/>
          <w:color w:val="000000" w:themeColor="text1"/>
        </w:rPr>
      </w:pPr>
      <w:proofErr w:type="spellStart"/>
      <w:r w:rsidRPr="00C92B6F">
        <w:rPr>
          <w:rFonts w:eastAsia="微軟正黑體"/>
          <w:color w:val="000000" w:themeColor="text1"/>
        </w:rPr>
        <w:t>Weihrich</w:t>
      </w:r>
      <w:proofErr w:type="spellEnd"/>
      <w:r w:rsidRPr="00C92B6F">
        <w:rPr>
          <w:rFonts w:eastAsia="微軟正黑體"/>
          <w:color w:val="000000" w:themeColor="text1"/>
        </w:rPr>
        <w:t>, H.</w:t>
      </w:r>
      <w:r w:rsidR="00A049AA" w:rsidRPr="00C92B6F">
        <w:rPr>
          <w:rFonts w:eastAsia="微軟正黑體"/>
          <w:color w:val="000000" w:themeColor="text1"/>
        </w:rPr>
        <w:t xml:space="preserve"> (</w:t>
      </w:r>
      <w:r w:rsidRPr="00C92B6F">
        <w:rPr>
          <w:rFonts w:eastAsia="微軟正黑體"/>
          <w:color w:val="000000" w:themeColor="text1"/>
        </w:rPr>
        <w:t>1982</w:t>
      </w:r>
      <w:r w:rsidR="00A049AA" w:rsidRPr="00C92B6F">
        <w:rPr>
          <w:rFonts w:eastAsia="微軟正黑體"/>
          <w:color w:val="000000" w:themeColor="text1"/>
        </w:rPr>
        <w:t>)</w:t>
      </w:r>
      <w:r w:rsidR="001874AC" w:rsidRPr="00C92B6F">
        <w:rPr>
          <w:rFonts w:eastAsiaTheme="minorEastAsia"/>
          <w:bCs/>
          <w:noProof/>
          <w:lang w:eastAsia="zh-TW"/>
        </w:rPr>
        <w:t>.</w:t>
      </w:r>
      <w:r w:rsidRPr="00C92B6F">
        <w:rPr>
          <w:rFonts w:eastAsia="微軟正黑體"/>
          <w:color w:val="000000" w:themeColor="text1"/>
        </w:rPr>
        <w:t xml:space="preserve"> The TOWS Matrix - A </w:t>
      </w:r>
      <w:r w:rsidR="001874AC" w:rsidRPr="00C92B6F">
        <w:rPr>
          <w:rFonts w:eastAsia="微軟正黑體"/>
          <w:color w:val="000000" w:themeColor="text1"/>
        </w:rPr>
        <w:t>t</w:t>
      </w:r>
      <w:r w:rsidRPr="00C92B6F">
        <w:rPr>
          <w:rFonts w:eastAsia="微軟正黑體"/>
          <w:color w:val="000000" w:themeColor="text1"/>
        </w:rPr>
        <w:t xml:space="preserve">ool for </w:t>
      </w:r>
      <w:r w:rsidR="001874AC" w:rsidRPr="00C92B6F">
        <w:rPr>
          <w:rFonts w:eastAsia="微軟正黑體"/>
          <w:color w:val="000000" w:themeColor="text1"/>
        </w:rPr>
        <w:t>s</w:t>
      </w:r>
      <w:r w:rsidRPr="00C92B6F">
        <w:rPr>
          <w:rFonts w:eastAsia="微軟正黑體"/>
          <w:color w:val="000000" w:themeColor="text1"/>
        </w:rPr>
        <w:t xml:space="preserve">ituational </w:t>
      </w:r>
      <w:r w:rsidR="001874AC" w:rsidRPr="00C92B6F">
        <w:rPr>
          <w:rFonts w:eastAsia="微軟正黑體"/>
          <w:color w:val="000000" w:themeColor="text1"/>
        </w:rPr>
        <w:t>a</w:t>
      </w:r>
      <w:r w:rsidRPr="00C92B6F">
        <w:rPr>
          <w:rFonts w:eastAsia="微軟正黑體"/>
          <w:color w:val="000000" w:themeColor="text1"/>
        </w:rPr>
        <w:t>nalysis</w:t>
      </w:r>
      <w:r w:rsidR="00271389" w:rsidRPr="00C92B6F">
        <w:rPr>
          <w:rFonts w:eastAsia="微軟正黑體"/>
          <w:color w:val="000000" w:themeColor="text1"/>
        </w:rPr>
        <w:t>.</w:t>
      </w:r>
      <w:r w:rsidRPr="00C92B6F">
        <w:rPr>
          <w:rFonts w:eastAsia="微軟正黑體"/>
          <w:color w:val="000000" w:themeColor="text1"/>
        </w:rPr>
        <w:t xml:space="preserve"> </w:t>
      </w:r>
      <w:r w:rsidRPr="00C92B6F">
        <w:rPr>
          <w:rFonts w:eastAsia="微軟正黑體"/>
          <w:i/>
          <w:iCs/>
          <w:color w:val="000000" w:themeColor="text1"/>
        </w:rPr>
        <w:t xml:space="preserve">Long </w:t>
      </w:r>
      <w:r w:rsidR="001874AC" w:rsidRPr="00C92B6F">
        <w:rPr>
          <w:rFonts w:eastAsia="微軟正黑體"/>
          <w:i/>
          <w:iCs/>
          <w:color w:val="000000" w:themeColor="text1"/>
        </w:rPr>
        <w:t>R</w:t>
      </w:r>
      <w:r w:rsidRPr="00C92B6F">
        <w:rPr>
          <w:rFonts w:eastAsia="微軟正黑體"/>
          <w:i/>
          <w:iCs/>
          <w:color w:val="000000" w:themeColor="text1"/>
        </w:rPr>
        <w:t>ange Planning</w:t>
      </w:r>
      <w:r w:rsidRPr="00C92B6F">
        <w:rPr>
          <w:rFonts w:eastAsia="微軟正黑體"/>
          <w:color w:val="000000" w:themeColor="text1"/>
        </w:rPr>
        <w:t>, 15</w:t>
      </w:r>
      <w:r w:rsidR="00A049AA" w:rsidRPr="00C92B6F">
        <w:rPr>
          <w:rFonts w:eastAsia="微軟正黑體"/>
          <w:color w:val="000000" w:themeColor="text1"/>
        </w:rPr>
        <w:t>(</w:t>
      </w:r>
      <w:r w:rsidRPr="00C92B6F">
        <w:rPr>
          <w:rFonts w:eastAsia="微軟正黑體"/>
          <w:color w:val="000000" w:themeColor="text1"/>
        </w:rPr>
        <w:t>2</w:t>
      </w:r>
      <w:r w:rsidR="00A049AA" w:rsidRPr="00C92B6F">
        <w:rPr>
          <w:rFonts w:eastAsia="微軟正黑體"/>
          <w:color w:val="000000" w:themeColor="text1"/>
        </w:rPr>
        <w:t>)</w:t>
      </w:r>
      <w:r w:rsidRPr="00C92B6F">
        <w:rPr>
          <w:rFonts w:eastAsia="微軟正黑體"/>
          <w:color w:val="000000" w:themeColor="text1"/>
        </w:rPr>
        <w:t xml:space="preserve">, 54 </w:t>
      </w:r>
      <w:r w:rsidR="00A049AA" w:rsidRPr="00C92B6F">
        <w:rPr>
          <w:rFonts w:eastAsia="微軟正黑體"/>
          <w:color w:val="000000" w:themeColor="text1"/>
        </w:rPr>
        <w:t>-</w:t>
      </w:r>
      <w:r w:rsidRPr="00C92B6F">
        <w:rPr>
          <w:rFonts w:eastAsia="微軟正黑體"/>
          <w:color w:val="000000" w:themeColor="text1"/>
        </w:rPr>
        <w:t xml:space="preserve"> 66.</w:t>
      </w:r>
      <w:r w:rsidR="00986797" w:rsidRPr="00C92B6F">
        <w:t xml:space="preserve"> </w:t>
      </w:r>
      <w:hyperlink r:id="rId142" w:history="1">
        <w:r w:rsidR="00986797" w:rsidRPr="00C92B6F">
          <w:rPr>
            <w:rStyle w:val="af2"/>
            <w:rFonts w:eastAsia="SimSun"/>
          </w:rPr>
          <w:t>https://www.sciencedirect.com/science/article/abs/pii/0024630182901200</w:t>
        </w:r>
      </w:hyperlink>
    </w:p>
    <w:p w14:paraId="3973C88A" w14:textId="795708E4" w:rsidR="00980D39" w:rsidRPr="00C92B6F" w:rsidRDefault="00980D39" w:rsidP="007C325F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C92B6F">
        <w:rPr>
          <w:rFonts w:eastAsia="微軟正黑體"/>
          <w:b/>
          <w:sz w:val="28"/>
          <w:szCs w:val="28"/>
          <w:lang w:eastAsia="zh-HK"/>
        </w:rPr>
        <w:br w:type="page"/>
      </w:r>
    </w:p>
    <w:p w14:paraId="78DEF6E9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  <w:bookmarkStart w:id="4" w:name="_Hlk76851442"/>
    </w:p>
    <w:p w14:paraId="1CB34780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24CAC0E9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1576218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05AF614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C9F426C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24C3E4F4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0A333591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99AB5BE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F3B3175" w14:textId="77777777" w:rsidR="00EA19F3" w:rsidRPr="00C92B6F" w:rsidRDefault="00EA19F3" w:rsidP="00EA19F3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4CE543DF" w14:textId="77777777" w:rsidR="00EA19F3" w:rsidRPr="00C92B6F" w:rsidRDefault="00EA19F3" w:rsidP="00EA19F3">
      <w:pPr>
        <w:snapToGrid w:val="0"/>
        <w:jc w:val="center"/>
        <w:rPr>
          <w:rFonts w:ascii="新細明體" w:eastAsia="新細明體" w:hAnsi="新細明體"/>
          <w:b/>
          <w:lang w:eastAsia="zh-TW"/>
        </w:rPr>
      </w:pPr>
      <w:r w:rsidRPr="00C92B6F">
        <w:rPr>
          <w:rFonts w:ascii="微軟正黑體" w:eastAsia="微軟正黑體" w:hAnsi="微軟正黑體" w:hint="eastAsia"/>
          <w:b/>
          <w:sz w:val="28"/>
          <w:szCs w:val="28"/>
          <w:lang w:eastAsia="zh-TW"/>
        </w:rPr>
        <w:t>（</w:t>
      </w:r>
      <w:r w:rsidRPr="00C92B6F">
        <w:rPr>
          <w:rFonts w:ascii="微軟正黑體" w:eastAsia="微軟正黑體" w:hAnsi="微軟正黑體" w:hint="eastAsia"/>
          <w:b/>
          <w:sz w:val="28"/>
          <w:szCs w:val="28"/>
          <w:lang w:eastAsia="zh-HK"/>
        </w:rPr>
        <w:t>空白頁</w:t>
      </w:r>
      <w:r w:rsidRPr="00C92B6F">
        <w:rPr>
          <w:rFonts w:ascii="微軟正黑體" w:eastAsia="微軟正黑體" w:hAnsi="微軟正黑體" w:hint="eastAsia"/>
          <w:b/>
          <w:sz w:val="28"/>
          <w:szCs w:val="28"/>
          <w:lang w:eastAsia="zh-TW"/>
        </w:rPr>
        <w:t>）</w:t>
      </w:r>
      <w:bookmarkEnd w:id="4"/>
    </w:p>
    <w:p w14:paraId="06FEBD66" w14:textId="77777777" w:rsidR="00DC3541" w:rsidRPr="00C92B6F" w:rsidRDefault="00DC3541" w:rsidP="00DC3541">
      <w:pPr>
        <w:rPr>
          <w:rFonts w:eastAsia="微軟正黑體"/>
          <w:b/>
          <w:sz w:val="28"/>
          <w:szCs w:val="28"/>
          <w:lang w:eastAsia="zh-HK"/>
        </w:rPr>
      </w:pPr>
    </w:p>
    <w:p w14:paraId="75B4B87C" w14:textId="77777777" w:rsidR="00DC3541" w:rsidRPr="00C92B6F" w:rsidRDefault="00DC3541" w:rsidP="00DC3541">
      <w:pPr>
        <w:spacing w:after="200"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0FD5B86D" w14:textId="4D92DB46" w:rsidR="00CC4D20" w:rsidRPr="00C92B6F" w:rsidRDefault="00CC4D20">
      <w:pPr>
        <w:spacing w:after="200" w:line="276" w:lineRule="auto"/>
        <w:rPr>
          <w:rFonts w:eastAsiaTheme="minorEastAsia"/>
          <w:color w:val="000000" w:themeColor="text1"/>
        </w:rPr>
      </w:pPr>
      <w:r w:rsidRPr="00C92B6F">
        <w:rPr>
          <w:rFonts w:eastAsiaTheme="minorEastAsia"/>
          <w:color w:val="000000" w:themeColor="text1"/>
        </w:rPr>
        <w:br w:type="page"/>
      </w:r>
    </w:p>
    <w:p w14:paraId="6105BAB4" w14:textId="5F66A12C" w:rsidR="00CC4D20" w:rsidRPr="00B81F67" w:rsidRDefault="004B2ED7" w:rsidP="00FE4056">
      <w:pPr>
        <w:snapToGrid w:val="0"/>
        <w:ind w:left="510" w:hanging="510"/>
        <w:jc w:val="both"/>
        <w:rPr>
          <w:rFonts w:eastAsia="SimSun"/>
          <w:color w:val="000000" w:themeColor="text1"/>
        </w:rPr>
      </w:pPr>
      <w:r w:rsidRPr="00C92B6F">
        <w:rPr>
          <w:noProof/>
          <w:lang w:val="en-US"/>
        </w:rPr>
        <w:drawing>
          <wp:anchor distT="0" distB="0" distL="114300" distR="114300" simplePos="0" relativeHeight="251546624" behindDoc="1" locked="0" layoutInCell="1" allowOverlap="1" wp14:anchorId="23909DFF" wp14:editId="1A5F5459">
            <wp:simplePos x="0" y="0"/>
            <wp:positionH relativeFrom="column">
              <wp:posOffset>-1205865</wp:posOffset>
            </wp:positionH>
            <wp:positionV relativeFrom="paragraph">
              <wp:posOffset>-1040765</wp:posOffset>
            </wp:positionV>
            <wp:extent cx="7664773" cy="10800488"/>
            <wp:effectExtent l="0" t="0" r="6350" b="0"/>
            <wp:wrapNone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53479" w14:textId="09E417B7" w:rsidR="00CC4D20" w:rsidRPr="00B81F67" w:rsidRDefault="00CC4D20" w:rsidP="00FE4056">
      <w:pPr>
        <w:snapToGrid w:val="0"/>
        <w:rPr>
          <w:rFonts w:eastAsia="SimSun"/>
          <w:color w:val="0070C0"/>
          <w:lang w:val="en-US"/>
        </w:rPr>
      </w:pPr>
    </w:p>
    <w:p w14:paraId="6773B96A" w14:textId="7E3C03B1" w:rsidR="003921A3" w:rsidRPr="00B81F67" w:rsidRDefault="003921A3" w:rsidP="00FE4056">
      <w:pPr>
        <w:snapToGrid w:val="0"/>
        <w:rPr>
          <w:rFonts w:eastAsia="新細明體"/>
          <w:color w:val="0070C0"/>
          <w:lang w:val="en-US"/>
        </w:rPr>
      </w:pPr>
    </w:p>
    <w:sectPr w:rsidR="003921A3" w:rsidRPr="00B81F67" w:rsidSect="004C287A">
      <w:pgSz w:w="11906" w:h="16838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17B4B" w14:textId="77777777" w:rsidR="00BC3A49" w:rsidRDefault="00BC3A49" w:rsidP="00324B31">
      <w:r>
        <w:separator/>
      </w:r>
    </w:p>
  </w:endnote>
  <w:endnote w:type="continuationSeparator" w:id="0">
    <w:p w14:paraId="06B7F202" w14:textId="77777777" w:rsidR="00BC3A49" w:rsidRDefault="00BC3A49" w:rsidP="00324B31">
      <w:r>
        <w:continuationSeparator/>
      </w:r>
    </w:p>
  </w:endnote>
  <w:endnote w:type="continuationNotice" w:id="1">
    <w:p w14:paraId="00D02874" w14:textId="77777777" w:rsidR="00BC3A49" w:rsidRDefault="00BC3A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細明體">
    <w:altName w:val="微軟正黑體"/>
    <w:charset w:val="88"/>
    <w:family w:val="auto"/>
    <w:pitch w:val="variable"/>
    <w:sig w:usb0="F1002BFF" w:usb1="29DFFFFF" w:usb2="00000037" w:usb3="00000000" w:csb0="003F00FF" w:csb1="00000000"/>
  </w:font>
  <w:font w:name="NPS Draft">
    <w:altName w:val="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THupo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835751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AAF84FB" w14:textId="6C375DC3" w:rsidR="00464745" w:rsidRPr="00275F57" w:rsidRDefault="00464745">
        <w:pPr>
          <w:pStyle w:val="ac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C26099" w:rsidRPr="00C26099">
          <w:rPr>
            <w:noProof/>
            <w:sz w:val="20"/>
            <w:szCs w:val="20"/>
            <w:lang w:val="zh-TW"/>
          </w:rPr>
          <w:t>1</w:t>
        </w:r>
        <w:r w:rsidRPr="00275F57">
          <w:rPr>
            <w:sz w:val="20"/>
            <w:szCs w:val="20"/>
          </w:rPr>
          <w:fldChar w:fldCharType="end"/>
        </w:r>
      </w:p>
    </w:sdtContent>
  </w:sdt>
  <w:p w14:paraId="2A8D6C13" w14:textId="77777777" w:rsidR="00464745" w:rsidRDefault="00464745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0EACC" w14:textId="77777777" w:rsidR="00BC3A49" w:rsidRDefault="00BC3A49" w:rsidP="00324B31">
      <w:r>
        <w:separator/>
      </w:r>
    </w:p>
  </w:footnote>
  <w:footnote w:type="continuationSeparator" w:id="0">
    <w:p w14:paraId="0A7946FC" w14:textId="77777777" w:rsidR="00BC3A49" w:rsidRDefault="00BC3A49" w:rsidP="00324B31">
      <w:r>
        <w:continuationSeparator/>
      </w:r>
    </w:p>
  </w:footnote>
  <w:footnote w:type="continuationNotice" w:id="1">
    <w:p w14:paraId="782C1ABE" w14:textId="77777777" w:rsidR="00BC3A49" w:rsidRDefault="00BC3A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EF5D7" w14:textId="77777777" w:rsidR="00464745" w:rsidRPr="00DD754D" w:rsidRDefault="00464745" w:rsidP="00C1609A">
    <w:pPr>
      <w:pStyle w:val="a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21CF8CE"/>
    <w:lvl w:ilvl="0">
      <w:start w:val="1"/>
      <w:numFmt w:val="bullet"/>
      <w:pStyle w:val="a"/>
      <w:lvlText w:val=""/>
      <w:lvlJc w:val="left"/>
      <w:pPr>
        <w:tabs>
          <w:tab w:val="num" w:pos="4331"/>
        </w:tabs>
        <w:ind w:leftChars="200" w:left="433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19E26EB"/>
    <w:multiLevelType w:val="hybridMultilevel"/>
    <w:tmpl w:val="19E617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34426F"/>
    <w:multiLevelType w:val="hybridMultilevel"/>
    <w:tmpl w:val="04F6A580"/>
    <w:lvl w:ilvl="0" w:tplc="CBCE288A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3B3414"/>
    <w:multiLevelType w:val="hybridMultilevel"/>
    <w:tmpl w:val="2C36818E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411886"/>
    <w:multiLevelType w:val="multilevel"/>
    <w:tmpl w:val="87F2EF8A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4">
      <w:start w:val="1"/>
      <w:numFmt w:val="lowerLetter"/>
      <w:pStyle w:val="Contenta"/>
      <w:lvlText w:val="(%5)"/>
      <w:lvlJc w:val="left"/>
      <w:pPr>
        <w:tabs>
          <w:tab w:val="num" w:pos="1701"/>
        </w:tabs>
        <w:ind w:left="1701" w:hanging="567"/>
      </w:pPr>
      <w:rPr>
        <w:rFonts w:hint="eastAsia"/>
        <w:color w:val="auto"/>
      </w:rPr>
    </w:lvl>
    <w:lvl w:ilvl="5">
      <w:start w:val="1"/>
      <w:numFmt w:val="lowerRoman"/>
      <w:pStyle w:val="Content3"/>
      <w:lvlText w:val="(%6)"/>
      <w:lvlJc w:val="left"/>
      <w:pPr>
        <w:tabs>
          <w:tab w:val="num" w:pos="2268"/>
        </w:tabs>
        <w:ind w:left="2268" w:hanging="567"/>
      </w:pPr>
      <w:rPr>
        <w:rFonts w:hint="eastAsia"/>
      </w:rPr>
    </w:lvl>
    <w:lvl w:ilvl="6">
      <w:start w:val="1"/>
      <w:numFmt w:val="decimal"/>
      <w:pStyle w:val="a0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pStyle w:val="Content2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15911285"/>
    <w:multiLevelType w:val="multilevel"/>
    <w:tmpl w:val="112C01C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color w:val="000000" w:themeColor="text1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6" w15:restartNumberingAfterBreak="0">
    <w:nsid w:val="15F21132"/>
    <w:multiLevelType w:val="hybridMultilevel"/>
    <w:tmpl w:val="18605D14"/>
    <w:lvl w:ilvl="0" w:tplc="C954331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5FD339F"/>
    <w:multiLevelType w:val="hybridMultilevel"/>
    <w:tmpl w:val="5C4A0A20"/>
    <w:lvl w:ilvl="0" w:tplc="37C4D6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F3CE05E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  <w:szCs w:val="28"/>
      </w:rPr>
    </w:lvl>
    <w:lvl w:ilvl="2" w:tplc="48E25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90C5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822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325B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023C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368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416A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7793EA6"/>
    <w:multiLevelType w:val="hybridMultilevel"/>
    <w:tmpl w:val="B77A64C0"/>
    <w:lvl w:ilvl="0" w:tplc="A05A38B2">
      <w:start w:val="1"/>
      <w:numFmt w:val="decimal"/>
      <w:lvlText w:val="%1."/>
      <w:lvlJc w:val="left"/>
      <w:pPr>
        <w:ind w:left="480" w:hanging="480"/>
      </w:pPr>
      <w:rPr>
        <w:rFonts w:hint="eastAsia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7DD1EB6"/>
    <w:multiLevelType w:val="hybridMultilevel"/>
    <w:tmpl w:val="C1A460A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92435A5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1" w15:restartNumberingAfterBreak="0">
    <w:nsid w:val="198D5C69"/>
    <w:multiLevelType w:val="hybridMultilevel"/>
    <w:tmpl w:val="72ACB1C4"/>
    <w:lvl w:ilvl="0" w:tplc="3944445C">
      <w:start w:val="2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F84E6214">
      <w:numFmt w:val="none"/>
      <w:lvlText w:val=""/>
      <w:lvlJc w:val="left"/>
      <w:pPr>
        <w:tabs>
          <w:tab w:val="num" w:pos="360"/>
        </w:tabs>
      </w:pPr>
    </w:lvl>
    <w:lvl w:ilvl="2" w:tplc="05BA1A2C">
      <w:numFmt w:val="none"/>
      <w:lvlText w:val=""/>
      <w:lvlJc w:val="left"/>
      <w:pPr>
        <w:tabs>
          <w:tab w:val="num" w:pos="360"/>
        </w:tabs>
      </w:pPr>
    </w:lvl>
    <w:lvl w:ilvl="3" w:tplc="64D25AA2">
      <w:numFmt w:val="none"/>
      <w:lvlText w:val=""/>
      <w:lvlJc w:val="left"/>
      <w:pPr>
        <w:tabs>
          <w:tab w:val="num" w:pos="360"/>
        </w:tabs>
      </w:pPr>
    </w:lvl>
    <w:lvl w:ilvl="4" w:tplc="9590514C">
      <w:numFmt w:val="none"/>
      <w:lvlText w:val=""/>
      <w:lvlJc w:val="left"/>
      <w:pPr>
        <w:tabs>
          <w:tab w:val="num" w:pos="360"/>
        </w:tabs>
      </w:pPr>
    </w:lvl>
    <w:lvl w:ilvl="5" w:tplc="5FC47F40">
      <w:numFmt w:val="none"/>
      <w:lvlText w:val=""/>
      <w:lvlJc w:val="left"/>
      <w:pPr>
        <w:tabs>
          <w:tab w:val="num" w:pos="360"/>
        </w:tabs>
      </w:pPr>
    </w:lvl>
    <w:lvl w:ilvl="6" w:tplc="1AA8E612">
      <w:numFmt w:val="none"/>
      <w:lvlText w:val=""/>
      <w:lvlJc w:val="left"/>
      <w:pPr>
        <w:tabs>
          <w:tab w:val="num" w:pos="360"/>
        </w:tabs>
      </w:pPr>
    </w:lvl>
    <w:lvl w:ilvl="7" w:tplc="F0C69130">
      <w:numFmt w:val="none"/>
      <w:lvlText w:val=""/>
      <w:lvlJc w:val="left"/>
      <w:pPr>
        <w:tabs>
          <w:tab w:val="num" w:pos="360"/>
        </w:tabs>
      </w:pPr>
    </w:lvl>
    <w:lvl w:ilvl="8" w:tplc="45D68EE0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1BCC0C35"/>
    <w:multiLevelType w:val="hybridMultilevel"/>
    <w:tmpl w:val="EDAA54D8"/>
    <w:lvl w:ilvl="0" w:tplc="0409000F">
      <w:start w:val="1"/>
      <w:numFmt w:val="bullet"/>
      <w:pStyle w:val="TableBullet"/>
      <w:lvlText w:val="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sz w:val="16"/>
      </w:rPr>
    </w:lvl>
    <w:lvl w:ilvl="1" w:tplc="04090019" w:tentative="1">
      <w:start w:val="1"/>
      <w:numFmt w:val="bullet"/>
      <w:lvlText w:val=""/>
      <w:lvlJc w:val="left"/>
      <w:pPr>
        <w:tabs>
          <w:tab w:val="num" w:pos="393"/>
        </w:tabs>
        <w:ind w:left="393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873"/>
        </w:tabs>
        <w:ind w:left="873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353"/>
        </w:tabs>
        <w:ind w:left="1353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1833"/>
        </w:tabs>
        <w:ind w:left="1833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313"/>
        </w:tabs>
        <w:ind w:left="2313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2793"/>
        </w:tabs>
        <w:ind w:left="2793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273"/>
        </w:tabs>
        <w:ind w:left="3273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3753"/>
        </w:tabs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1EF9730A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4" w15:restartNumberingAfterBreak="0">
    <w:nsid w:val="22E4486C"/>
    <w:multiLevelType w:val="multilevel"/>
    <w:tmpl w:val="9642D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5" w15:restartNumberingAfterBreak="0">
    <w:nsid w:val="2B9650BC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34E44114"/>
    <w:multiLevelType w:val="hybridMultilevel"/>
    <w:tmpl w:val="AC7463B6"/>
    <w:lvl w:ilvl="0" w:tplc="FFFFFFFF">
      <w:start w:val="1"/>
      <w:numFmt w:val="decimal"/>
      <w:pStyle w:val="NumParagraph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39B62F37"/>
    <w:multiLevelType w:val="multilevel"/>
    <w:tmpl w:val="71DC7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/>
        <w:caps w:val="0"/>
        <w:strike w:val="0"/>
        <w:dstrike w:val="0"/>
        <w:vanish w:val="0"/>
        <w:color w:val="FF0000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8" w15:restartNumberingAfterBreak="0">
    <w:nsid w:val="39DA2908"/>
    <w:multiLevelType w:val="hybridMultilevel"/>
    <w:tmpl w:val="9F2842EE"/>
    <w:lvl w:ilvl="0" w:tplc="215AF31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AE3495B"/>
    <w:multiLevelType w:val="hybridMultilevel"/>
    <w:tmpl w:val="E60050C6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331A0C"/>
    <w:multiLevelType w:val="hybridMultilevel"/>
    <w:tmpl w:val="0B5C37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AA7B6C"/>
    <w:multiLevelType w:val="hybridMultilevel"/>
    <w:tmpl w:val="59C2E6AC"/>
    <w:lvl w:ilvl="0" w:tplc="E9F4B2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22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4621971"/>
    <w:multiLevelType w:val="hybridMultilevel"/>
    <w:tmpl w:val="C8DE8B94"/>
    <w:lvl w:ilvl="0" w:tplc="A99C41B2">
      <w:start w:val="1"/>
      <w:numFmt w:val="decimal"/>
      <w:lvlText w:val="%1."/>
      <w:lvlJc w:val="left"/>
      <w:pPr>
        <w:ind w:left="480" w:hanging="480"/>
      </w:pPr>
      <w:rPr>
        <w:strike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5F75AA1"/>
    <w:multiLevelType w:val="multilevel"/>
    <w:tmpl w:val="43044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25" w15:restartNumberingAfterBreak="0">
    <w:nsid w:val="50772266"/>
    <w:multiLevelType w:val="hybridMultilevel"/>
    <w:tmpl w:val="EBC0D934"/>
    <w:lvl w:ilvl="0" w:tplc="0409000F">
      <w:start w:val="1"/>
      <w:numFmt w:val="bullet"/>
      <w:pStyle w:val="Bullet3"/>
      <w:lvlText w:val=""/>
      <w:lvlJc w:val="left"/>
      <w:pPr>
        <w:tabs>
          <w:tab w:val="num" w:pos="1614"/>
        </w:tabs>
        <w:ind w:left="1614" w:hanging="48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"/>
      <w:lvlJc w:val="left"/>
      <w:pPr>
        <w:tabs>
          <w:tab w:val="num" w:pos="2039"/>
        </w:tabs>
        <w:ind w:left="2039" w:hanging="425"/>
      </w:pPr>
      <w:rPr>
        <w:rFonts w:ascii="Symbol" w:hAnsi="Symbol" w:hint="default"/>
        <w:color w:val="auto"/>
      </w:rPr>
    </w:lvl>
    <w:lvl w:ilvl="2" w:tplc="0409001B" w:tentative="1">
      <w:start w:val="1"/>
      <w:numFmt w:val="bullet"/>
      <w:lvlText w:val=""/>
      <w:lvlJc w:val="left"/>
      <w:pPr>
        <w:tabs>
          <w:tab w:val="num" w:pos="2574"/>
        </w:tabs>
        <w:ind w:left="2574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3054"/>
        </w:tabs>
        <w:ind w:left="3054" w:hanging="480"/>
      </w:pPr>
      <w:rPr>
        <w:rFonts w:ascii="Wingdings" w:hAnsi="Wingdings" w:hint="default"/>
      </w:rPr>
    </w:lvl>
    <w:lvl w:ilvl="4" w:tplc="04090019">
      <w:start w:val="1"/>
      <w:numFmt w:val="bullet"/>
      <w:lvlText w:val=""/>
      <w:lvlJc w:val="left"/>
      <w:pPr>
        <w:tabs>
          <w:tab w:val="num" w:pos="3534"/>
        </w:tabs>
        <w:ind w:left="3534" w:hanging="480"/>
      </w:pPr>
      <w:rPr>
        <w:rFonts w:ascii="Wingdings" w:hAnsi="Wingdings" w:hint="default"/>
      </w:rPr>
    </w:lvl>
    <w:lvl w:ilvl="5" w:tplc="0409001B">
      <w:start w:val="1"/>
      <w:numFmt w:val="bullet"/>
      <w:lvlText w:val=""/>
      <w:lvlJc w:val="left"/>
      <w:pPr>
        <w:tabs>
          <w:tab w:val="num" w:pos="4014"/>
        </w:tabs>
        <w:ind w:left="4014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4494"/>
        </w:tabs>
        <w:ind w:left="4494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4974"/>
        </w:tabs>
        <w:ind w:left="4974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5454"/>
        </w:tabs>
        <w:ind w:left="5454" w:hanging="480"/>
      </w:pPr>
      <w:rPr>
        <w:rFonts w:ascii="Wingdings" w:hAnsi="Wingdings" w:hint="default"/>
      </w:rPr>
    </w:lvl>
  </w:abstractNum>
  <w:abstractNum w:abstractNumId="26" w15:restartNumberingAfterBreak="0">
    <w:nsid w:val="50C84D19"/>
    <w:multiLevelType w:val="hybridMultilevel"/>
    <w:tmpl w:val="DF36DB9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16F67BA"/>
    <w:multiLevelType w:val="hybridMultilevel"/>
    <w:tmpl w:val="E13666D6"/>
    <w:lvl w:ilvl="0" w:tplc="3E1E832E">
      <w:start w:val="4"/>
      <w:numFmt w:val="bullet"/>
      <w:lvlText w:val=""/>
      <w:lvlJc w:val="left"/>
      <w:pPr>
        <w:ind w:left="360" w:hanging="360"/>
      </w:pPr>
      <w:rPr>
        <w:rFonts w:ascii="Wingdings" w:eastAsia="Microsoft JhengHei UI" w:hAnsi="Wingdings" w:cs="Times New Roman" w:hint="default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621764C"/>
    <w:multiLevelType w:val="hybridMultilevel"/>
    <w:tmpl w:val="AADC4EDA"/>
    <w:lvl w:ilvl="0" w:tplc="35820306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9" w15:restartNumberingAfterBreak="0">
    <w:nsid w:val="5C903ED1"/>
    <w:multiLevelType w:val="hybridMultilevel"/>
    <w:tmpl w:val="2176ECC2"/>
    <w:lvl w:ilvl="0" w:tplc="9A58B5A8">
      <w:start w:val="1"/>
      <w:numFmt w:val="bullet"/>
      <w:lvlText w:val="-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0" w15:restartNumberingAfterBreak="0">
    <w:nsid w:val="60266F45"/>
    <w:multiLevelType w:val="multilevel"/>
    <w:tmpl w:val="9642D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1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DF92C8B"/>
    <w:multiLevelType w:val="hybridMultilevel"/>
    <w:tmpl w:val="F0DCC084"/>
    <w:lvl w:ilvl="0" w:tplc="E9F4B2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33" w15:restartNumberingAfterBreak="0">
    <w:nsid w:val="7C397553"/>
    <w:multiLevelType w:val="multilevel"/>
    <w:tmpl w:val="4ABC98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4" w15:restartNumberingAfterBreak="0">
    <w:nsid w:val="7DBE3E07"/>
    <w:multiLevelType w:val="hybridMultilevel"/>
    <w:tmpl w:val="B34E2956"/>
    <w:lvl w:ilvl="0" w:tplc="129E7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D615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7E28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5AA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99298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96FC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D6ABB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B4898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B260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DDB0ACF"/>
    <w:multiLevelType w:val="hybridMultilevel"/>
    <w:tmpl w:val="9BFEF59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16"/>
  </w:num>
  <w:num w:numId="4">
    <w:abstractNumId w:val="12"/>
  </w:num>
  <w:num w:numId="5">
    <w:abstractNumId w:val="11"/>
  </w:num>
  <w:num w:numId="6">
    <w:abstractNumId w:val="31"/>
  </w:num>
  <w:num w:numId="7">
    <w:abstractNumId w:val="22"/>
  </w:num>
  <w:num w:numId="8">
    <w:abstractNumId w:val="30"/>
  </w:num>
  <w:num w:numId="9">
    <w:abstractNumId w:val="28"/>
  </w:num>
  <w:num w:numId="10">
    <w:abstractNumId w:val="20"/>
  </w:num>
  <w:num w:numId="11">
    <w:abstractNumId w:val="29"/>
  </w:num>
  <w:num w:numId="12">
    <w:abstractNumId w:val="1"/>
  </w:num>
  <w:num w:numId="13">
    <w:abstractNumId w:val="0"/>
  </w:num>
  <w:num w:numId="14">
    <w:abstractNumId w:val="32"/>
  </w:num>
  <w:num w:numId="15">
    <w:abstractNumId w:val="24"/>
  </w:num>
  <w:num w:numId="16">
    <w:abstractNumId w:val="21"/>
  </w:num>
  <w:num w:numId="17">
    <w:abstractNumId w:val="18"/>
  </w:num>
  <w:num w:numId="18">
    <w:abstractNumId w:val="6"/>
  </w:num>
  <w:num w:numId="19">
    <w:abstractNumId w:val="23"/>
  </w:num>
  <w:num w:numId="20">
    <w:abstractNumId w:val="34"/>
  </w:num>
  <w:num w:numId="21">
    <w:abstractNumId w:val="8"/>
  </w:num>
  <w:num w:numId="22">
    <w:abstractNumId w:val="33"/>
  </w:num>
  <w:num w:numId="23">
    <w:abstractNumId w:val="3"/>
  </w:num>
  <w:num w:numId="24">
    <w:abstractNumId w:val="26"/>
  </w:num>
  <w:num w:numId="25">
    <w:abstractNumId w:val="35"/>
  </w:num>
  <w:num w:numId="26">
    <w:abstractNumId w:val="9"/>
  </w:num>
  <w:num w:numId="27">
    <w:abstractNumId w:val="19"/>
  </w:num>
  <w:num w:numId="28">
    <w:abstractNumId w:val="14"/>
  </w:num>
  <w:num w:numId="29">
    <w:abstractNumId w:val="27"/>
  </w:num>
  <w:num w:numId="30">
    <w:abstractNumId w:val="7"/>
  </w:num>
  <w:num w:numId="31">
    <w:abstractNumId w:val="2"/>
  </w:num>
  <w:num w:numId="32">
    <w:abstractNumId w:val="15"/>
  </w:num>
  <w:num w:numId="33">
    <w:abstractNumId w:val="5"/>
  </w:num>
  <w:num w:numId="34">
    <w:abstractNumId w:val="10"/>
  </w:num>
  <w:num w:numId="35">
    <w:abstractNumId w:val="13"/>
  </w:num>
  <w:num w:numId="36">
    <w:abstractNumId w:val="1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sbAwMzIEQksDUyUdpeDU4uLM/DyQAvNaAOqgGz0sAAAA"/>
  </w:docVars>
  <w:rsids>
    <w:rsidRoot w:val="00324B31"/>
    <w:rsid w:val="0000002B"/>
    <w:rsid w:val="0000027F"/>
    <w:rsid w:val="00000371"/>
    <w:rsid w:val="00001403"/>
    <w:rsid w:val="000022A6"/>
    <w:rsid w:val="000023B9"/>
    <w:rsid w:val="0000241D"/>
    <w:rsid w:val="000024B6"/>
    <w:rsid w:val="00002697"/>
    <w:rsid w:val="000027AA"/>
    <w:rsid w:val="0000287A"/>
    <w:rsid w:val="000029F1"/>
    <w:rsid w:val="00002CB8"/>
    <w:rsid w:val="000031F6"/>
    <w:rsid w:val="0000331D"/>
    <w:rsid w:val="00003921"/>
    <w:rsid w:val="00003B62"/>
    <w:rsid w:val="00003C2C"/>
    <w:rsid w:val="0000404A"/>
    <w:rsid w:val="00004116"/>
    <w:rsid w:val="00004641"/>
    <w:rsid w:val="0000487D"/>
    <w:rsid w:val="00004EC0"/>
    <w:rsid w:val="00004FB8"/>
    <w:rsid w:val="0000513F"/>
    <w:rsid w:val="0000562D"/>
    <w:rsid w:val="00005B18"/>
    <w:rsid w:val="00005D6C"/>
    <w:rsid w:val="00005EF5"/>
    <w:rsid w:val="00005F5B"/>
    <w:rsid w:val="00006772"/>
    <w:rsid w:val="00006C1F"/>
    <w:rsid w:val="00006C89"/>
    <w:rsid w:val="000074C3"/>
    <w:rsid w:val="0000755D"/>
    <w:rsid w:val="000076B1"/>
    <w:rsid w:val="000079E4"/>
    <w:rsid w:val="00007E18"/>
    <w:rsid w:val="000102B5"/>
    <w:rsid w:val="0001033F"/>
    <w:rsid w:val="00010638"/>
    <w:rsid w:val="000106F8"/>
    <w:rsid w:val="00010C59"/>
    <w:rsid w:val="00010C9A"/>
    <w:rsid w:val="0001115B"/>
    <w:rsid w:val="00011313"/>
    <w:rsid w:val="0001133D"/>
    <w:rsid w:val="000113EA"/>
    <w:rsid w:val="0001168E"/>
    <w:rsid w:val="000119AD"/>
    <w:rsid w:val="00011B25"/>
    <w:rsid w:val="00011B8F"/>
    <w:rsid w:val="00012001"/>
    <w:rsid w:val="0001208E"/>
    <w:rsid w:val="0001247D"/>
    <w:rsid w:val="00012643"/>
    <w:rsid w:val="0001309C"/>
    <w:rsid w:val="000131DC"/>
    <w:rsid w:val="00013401"/>
    <w:rsid w:val="00013641"/>
    <w:rsid w:val="00014125"/>
    <w:rsid w:val="00014368"/>
    <w:rsid w:val="000147E1"/>
    <w:rsid w:val="00014D3D"/>
    <w:rsid w:val="0001515D"/>
    <w:rsid w:val="00015160"/>
    <w:rsid w:val="000151C1"/>
    <w:rsid w:val="00016639"/>
    <w:rsid w:val="00016A29"/>
    <w:rsid w:val="00016A68"/>
    <w:rsid w:val="00016CCF"/>
    <w:rsid w:val="00016D61"/>
    <w:rsid w:val="00020091"/>
    <w:rsid w:val="0002022B"/>
    <w:rsid w:val="00020349"/>
    <w:rsid w:val="00020409"/>
    <w:rsid w:val="00020486"/>
    <w:rsid w:val="00020ADD"/>
    <w:rsid w:val="00021163"/>
    <w:rsid w:val="00021766"/>
    <w:rsid w:val="00021767"/>
    <w:rsid w:val="000217E8"/>
    <w:rsid w:val="00021BAF"/>
    <w:rsid w:val="00021FD0"/>
    <w:rsid w:val="0002200E"/>
    <w:rsid w:val="00022343"/>
    <w:rsid w:val="00022625"/>
    <w:rsid w:val="000228B3"/>
    <w:rsid w:val="00022919"/>
    <w:rsid w:val="00022AFB"/>
    <w:rsid w:val="00022CBD"/>
    <w:rsid w:val="00022EBB"/>
    <w:rsid w:val="00022FF8"/>
    <w:rsid w:val="000230E1"/>
    <w:rsid w:val="000231A7"/>
    <w:rsid w:val="00023460"/>
    <w:rsid w:val="000235E0"/>
    <w:rsid w:val="00023682"/>
    <w:rsid w:val="00023953"/>
    <w:rsid w:val="00023A39"/>
    <w:rsid w:val="00023CF4"/>
    <w:rsid w:val="00023F37"/>
    <w:rsid w:val="00023F7F"/>
    <w:rsid w:val="0002404B"/>
    <w:rsid w:val="0002405A"/>
    <w:rsid w:val="0002429A"/>
    <w:rsid w:val="00024311"/>
    <w:rsid w:val="000243A6"/>
    <w:rsid w:val="00024E78"/>
    <w:rsid w:val="00024FD2"/>
    <w:rsid w:val="00025223"/>
    <w:rsid w:val="000255F7"/>
    <w:rsid w:val="000256F0"/>
    <w:rsid w:val="00025C67"/>
    <w:rsid w:val="00025D45"/>
    <w:rsid w:val="0002631B"/>
    <w:rsid w:val="00026374"/>
    <w:rsid w:val="000265FD"/>
    <w:rsid w:val="00026643"/>
    <w:rsid w:val="0002669E"/>
    <w:rsid w:val="000266D4"/>
    <w:rsid w:val="00026BD6"/>
    <w:rsid w:val="00026D9D"/>
    <w:rsid w:val="00026DFE"/>
    <w:rsid w:val="0002729C"/>
    <w:rsid w:val="000272E3"/>
    <w:rsid w:val="0002732D"/>
    <w:rsid w:val="00027531"/>
    <w:rsid w:val="00027C04"/>
    <w:rsid w:val="000301B7"/>
    <w:rsid w:val="000302A7"/>
    <w:rsid w:val="0003095D"/>
    <w:rsid w:val="00030B29"/>
    <w:rsid w:val="00030FA4"/>
    <w:rsid w:val="0003145D"/>
    <w:rsid w:val="0003196E"/>
    <w:rsid w:val="00031983"/>
    <w:rsid w:val="0003210B"/>
    <w:rsid w:val="00032383"/>
    <w:rsid w:val="00032419"/>
    <w:rsid w:val="00032664"/>
    <w:rsid w:val="00032876"/>
    <w:rsid w:val="0003295E"/>
    <w:rsid w:val="00032979"/>
    <w:rsid w:val="00032D01"/>
    <w:rsid w:val="00032DC8"/>
    <w:rsid w:val="00032E3B"/>
    <w:rsid w:val="00032E84"/>
    <w:rsid w:val="000330B3"/>
    <w:rsid w:val="0003361D"/>
    <w:rsid w:val="00033BEA"/>
    <w:rsid w:val="00033C3B"/>
    <w:rsid w:val="00033CD2"/>
    <w:rsid w:val="00033F09"/>
    <w:rsid w:val="00034507"/>
    <w:rsid w:val="00034654"/>
    <w:rsid w:val="00034716"/>
    <w:rsid w:val="00034788"/>
    <w:rsid w:val="00034896"/>
    <w:rsid w:val="0003499B"/>
    <w:rsid w:val="00034B36"/>
    <w:rsid w:val="00034D5A"/>
    <w:rsid w:val="00034DCB"/>
    <w:rsid w:val="00035149"/>
    <w:rsid w:val="000353BF"/>
    <w:rsid w:val="00035446"/>
    <w:rsid w:val="000355BD"/>
    <w:rsid w:val="00035C43"/>
    <w:rsid w:val="00035E9D"/>
    <w:rsid w:val="000363C6"/>
    <w:rsid w:val="00036575"/>
    <w:rsid w:val="00036A40"/>
    <w:rsid w:val="00036BFD"/>
    <w:rsid w:val="00036C59"/>
    <w:rsid w:val="00036F29"/>
    <w:rsid w:val="00037036"/>
    <w:rsid w:val="0003761B"/>
    <w:rsid w:val="00037923"/>
    <w:rsid w:val="00037F2D"/>
    <w:rsid w:val="00040239"/>
    <w:rsid w:val="000406A9"/>
    <w:rsid w:val="000406FA"/>
    <w:rsid w:val="00040735"/>
    <w:rsid w:val="00040A08"/>
    <w:rsid w:val="00040BAB"/>
    <w:rsid w:val="00040C56"/>
    <w:rsid w:val="00040F34"/>
    <w:rsid w:val="00040F45"/>
    <w:rsid w:val="00040FAE"/>
    <w:rsid w:val="0004115A"/>
    <w:rsid w:val="00041B4A"/>
    <w:rsid w:val="00041B62"/>
    <w:rsid w:val="00041B80"/>
    <w:rsid w:val="000426B9"/>
    <w:rsid w:val="00042952"/>
    <w:rsid w:val="00042A26"/>
    <w:rsid w:val="00042A28"/>
    <w:rsid w:val="00042A52"/>
    <w:rsid w:val="00042B48"/>
    <w:rsid w:val="00042E21"/>
    <w:rsid w:val="0004312C"/>
    <w:rsid w:val="0004334C"/>
    <w:rsid w:val="0004341A"/>
    <w:rsid w:val="00043735"/>
    <w:rsid w:val="00043782"/>
    <w:rsid w:val="00043A6A"/>
    <w:rsid w:val="00044189"/>
    <w:rsid w:val="00044602"/>
    <w:rsid w:val="00044852"/>
    <w:rsid w:val="00044B60"/>
    <w:rsid w:val="00044BC6"/>
    <w:rsid w:val="00044D14"/>
    <w:rsid w:val="0004530B"/>
    <w:rsid w:val="00045550"/>
    <w:rsid w:val="00045700"/>
    <w:rsid w:val="000458EA"/>
    <w:rsid w:val="000459B6"/>
    <w:rsid w:val="00045A35"/>
    <w:rsid w:val="00045A6F"/>
    <w:rsid w:val="0004610E"/>
    <w:rsid w:val="000461F4"/>
    <w:rsid w:val="000465D9"/>
    <w:rsid w:val="000467A8"/>
    <w:rsid w:val="00046D39"/>
    <w:rsid w:val="00046F6A"/>
    <w:rsid w:val="0004709A"/>
    <w:rsid w:val="000470D6"/>
    <w:rsid w:val="00047147"/>
    <w:rsid w:val="00047723"/>
    <w:rsid w:val="0004777D"/>
    <w:rsid w:val="000477AD"/>
    <w:rsid w:val="0004793F"/>
    <w:rsid w:val="00047A4E"/>
    <w:rsid w:val="00047A94"/>
    <w:rsid w:val="00047D84"/>
    <w:rsid w:val="00047D8D"/>
    <w:rsid w:val="00047EB9"/>
    <w:rsid w:val="0005003F"/>
    <w:rsid w:val="000504DE"/>
    <w:rsid w:val="00050B6A"/>
    <w:rsid w:val="00050D58"/>
    <w:rsid w:val="00051361"/>
    <w:rsid w:val="000519F1"/>
    <w:rsid w:val="00051AC5"/>
    <w:rsid w:val="0005210A"/>
    <w:rsid w:val="00052202"/>
    <w:rsid w:val="00052792"/>
    <w:rsid w:val="0005315F"/>
    <w:rsid w:val="000531C4"/>
    <w:rsid w:val="00053780"/>
    <w:rsid w:val="00053E6A"/>
    <w:rsid w:val="00054206"/>
    <w:rsid w:val="000544DF"/>
    <w:rsid w:val="0005485C"/>
    <w:rsid w:val="00054969"/>
    <w:rsid w:val="00054A35"/>
    <w:rsid w:val="00054E7B"/>
    <w:rsid w:val="00055216"/>
    <w:rsid w:val="00055253"/>
    <w:rsid w:val="000556AE"/>
    <w:rsid w:val="0005589F"/>
    <w:rsid w:val="000558DA"/>
    <w:rsid w:val="00055CB1"/>
    <w:rsid w:val="00056348"/>
    <w:rsid w:val="00056567"/>
    <w:rsid w:val="00056763"/>
    <w:rsid w:val="00056A1F"/>
    <w:rsid w:val="00056A69"/>
    <w:rsid w:val="00056B7A"/>
    <w:rsid w:val="00057032"/>
    <w:rsid w:val="00057E63"/>
    <w:rsid w:val="00057F10"/>
    <w:rsid w:val="00057FE8"/>
    <w:rsid w:val="0006045E"/>
    <w:rsid w:val="000604DB"/>
    <w:rsid w:val="00060749"/>
    <w:rsid w:val="000608E0"/>
    <w:rsid w:val="0006095A"/>
    <w:rsid w:val="00060E5A"/>
    <w:rsid w:val="0006112B"/>
    <w:rsid w:val="00061148"/>
    <w:rsid w:val="0006131F"/>
    <w:rsid w:val="000613C0"/>
    <w:rsid w:val="000614BE"/>
    <w:rsid w:val="0006196F"/>
    <w:rsid w:val="00061AC8"/>
    <w:rsid w:val="00061FA1"/>
    <w:rsid w:val="00062A9F"/>
    <w:rsid w:val="00062BA7"/>
    <w:rsid w:val="00062BD0"/>
    <w:rsid w:val="00062D8C"/>
    <w:rsid w:val="00062EBA"/>
    <w:rsid w:val="00062FE7"/>
    <w:rsid w:val="00063359"/>
    <w:rsid w:val="00063416"/>
    <w:rsid w:val="00063601"/>
    <w:rsid w:val="00063620"/>
    <w:rsid w:val="00063774"/>
    <w:rsid w:val="00063B13"/>
    <w:rsid w:val="00063D1C"/>
    <w:rsid w:val="0006410D"/>
    <w:rsid w:val="0006484C"/>
    <w:rsid w:val="000648D3"/>
    <w:rsid w:val="00064950"/>
    <w:rsid w:val="00064B20"/>
    <w:rsid w:val="00064DA4"/>
    <w:rsid w:val="00064E0E"/>
    <w:rsid w:val="00064F7D"/>
    <w:rsid w:val="0006530F"/>
    <w:rsid w:val="00065420"/>
    <w:rsid w:val="0006543F"/>
    <w:rsid w:val="000654F8"/>
    <w:rsid w:val="00065A93"/>
    <w:rsid w:val="00065C2F"/>
    <w:rsid w:val="00065E1B"/>
    <w:rsid w:val="00066383"/>
    <w:rsid w:val="000664C3"/>
    <w:rsid w:val="000666D3"/>
    <w:rsid w:val="00066853"/>
    <w:rsid w:val="000669ED"/>
    <w:rsid w:val="000669FE"/>
    <w:rsid w:val="00066A31"/>
    <w:rsid w:val="00066D0B"/>
    <w:rsid w:val="00066D5D"/>
    <w:rsid w:val="000670E4"/>
    <w:rsid w:val="00067335"/>
    <w:rsid w:val="000676F4"/>
    <w:rsid w:val="00067AD9"/>
    <w:rsid w:val="00067CFF"/>
    <w:rsid w:val="00067EFF"/>
    <w:rsid w:val="00067F2A"/>
    <w:rsid w:val="00070141"/>
    <w:rsid w:val="00070536"/>
    <w:rsid w:val="0007058B"/>
    <w:rsid w:val="000706F4"/>
    <w:rsid w:val="00070A67"/>
    <w:rsid w:val="00070B94"/>
    <w:rsid w:val="0007104A"/>
    <w:rsid w:val="000710FD"/>
    <w:rsid w:val="0007120D"/>
    <w:rsid w:val="00071264"/>
    <w:rsid w:val="0007162F"/>
    <w:rsid w:val="0007197C"/>
    <w:rsid w:val="00071D8E"/>
    <w:rsid w:val="0007229B"/>
    <w:rsid w:val="000724D6"/>
    <w:rsid w:val="0007262A"/>
    <w:rsid w:val="00072775"/>
    <w:rsid w:val="0007299C"/>
    <w:rsid w:val="000729D4"/>
    <w:rsid w:val="00072A54"/>
    <w:rsid w:val="00072F5B"/>
    <w:rsid w:val="000732AD"/>
    <w:rsid w:val="0007338C"/>
    <w:rsid w:val="00073616"/>
    <w:rsid w:val="0007363D"/>
    <w:rsid w:val="00073899"/>
    <w:rsid w:val="00073D1A"/>
    <w:rsid w:val="000742FD"/>
    <w:rsid w:val="000743CE"/>
    <w:rsid w:val="000743F0"/>
    <w:rsid w:val="00074569"/>
    <w:rsid w:val="000749FD"/>
    <w:rsid w:val="00074BCF"/>
    <w:rsid w:val="00075100"/>
    <w:rsid w:val="000752C6"/>
    <w:rsid w:val="00075500"/>
    <w:rsid w:val="000756CC"/>
    <w:rsid w:val="0007594B"/>
    <w:rsid w:val="00075D24"/>
    <w:rsid w:val="00075F14"/>
    <w:rsid w:val="00076308"/>
    <w:rsid w:val="000765BA"/>
    <w:rsid w:val="0007669E"/>
    <w:rsid w:val="000774B3"/>
    <w:rsid w:val="00077F91"/>
    <w:rsid w:val="00080086"/>
    <w:rsid w:val="000801A3"/>
    <w:rsid w:val="000801E1"/>
    <w:rsid w:val="00080372"/>
    <w:rsid w:val="000803DA"/>
    <w:rsid w:val="00080474"/>
    <w:rsid w:val="000806BC"/>
    <w:rsid w:val="0008077E"/>
    <w:rsid w:val="0008080A"/>
    <w:rsid w:val="00080ADE"/>
    <w:rsid w:val="00080BDF"/>
    <w:rsid w:val="00080C92"/>
    <w:rsid w:val="0008134C"/>
    <w:rsid w:val="00081553"/>
    <w:rsid w:val="0008170E"/>
    <w:rsid w:val="000817E7"/>
    <w:rsid w:val="00081943"/>
    <w:rsid w:val="00081A3D"/>
    <w:rsid w:val="00081BFE"/>
    <w:rsid w:val="0008201B"/>
    <w:rsid w:val="000820D4"/>
    <w:rsid w:val="00082110"/>
    <w:rsid w:val="0008241F"/>
    <w:rsid w:val="000826D9"/>
    <w:rsid w:val="00082C6D"/>
    <w:rsid w:val="0008330B"/>
    <w:rsid w:val="000837D9"/>
    <w:rsid w:val="00083B76"/>
    <w:rsid w:val="000841D5"/>
    <w:rsid w:val="0008452A"/>
    <w:rsid w:val="0008474D"/>
    <w:rsid w:val="000847F8"/>
    <w:rsid w:val="00084B3B"/>
    <w:rsid w:val="00084D32"/>
    <w:rsid w:val="00084F37"/>
    <w:rsid w:val="000851ED"/>
    <w:rsid w:val="00085439"/>
    <w:rsid w:val="0008567E"/>
    <w:rsid w:val="00085A80"/>
    <w:rsid w:val="000861BA"/>
    <w:rsid w:val="00086475"/>
    <w:rsid w:val="000866D5"/>
    <w:rsid w:val="00086A8C"/>
    <w:rsid w:val="00086B57"/>
    <w:rsid w:val="00086D3C"/>
    <w:rsid w:val="00086EAC"/>
    <w:rsid w:val="000870B2"/>
    <w:rsid w:val="000874B5"/>
    <w:rsid w:val="000876D4"/>
    <w:rsid w:val="000877AB"/>
    <w:rsid w:val="00087858"/>
    <w:rsid w:val="0008785C"/>
    <w:rsid w:val="00087A7E"/>
    <w:rsid w:val="0009002B"/>
    <w:rsid w:val="000900F2"/>
    <w:rsid w:val="000901D0"/>
    <w:rsid w:val="0009030B"/>
    <w:rsid w:val="000905E8"/>
    <w:rsid w:val="000907CB"/>
    <w:rsid w:val="000907F1"/>
    <w:rsid w:val="00090C04"/>
    <w:rsid w:val="00090E04"/>
    <w:rsid w:val="00091063"/>
    <w:rsid w:val="000911A1"/>
    <w:rsid w:val="000912E4"/>
    <w:rsid w:val="00091D39"/>
    <w:rsid w:val="00091E46"/>
    <w:rsid w:val="00092151"/>
    <w:rsid w:val="000924D3"/>
    <w:rsid w:val="00092531"/>
    <w:rsid w:val="00092715"/>
    <w:rsid w:val="00092821"/>
    <w:rsid w:val="00092B7F"/>
    <w:rsid w:val="00092E39"/>
    <w:rsid w:val="00092E59"/>
    <w:rsid w:val="00093026"/>
    <w:rsid w:val="000930F2"/>
    <w:rsid w:val="00093E88"/>
    <w:rsid w:val="00093EFD"/>
    <w:rsid w:val="0009432A"/>
    <w:rsid w:val="00094378"/>
    <w:rsid w:val="000947FD"/>
    <w:rsid w:val="00094B5A"/>
    <w:rsid w:val="00094BED"/>
    <w:rsid w:val="00094C94"/>
    <w:rsid w:val="000951E1"/>
    <w:rsid w:val="000952EC"/>
    <w:rsid w:val="000953D4"/>
    <w:rsid w:val="000955D3"/>
    <w:rsid w:val="00095600"/>
    <w:rsid w:val="0009574F"/>
    <w:rsid w:val="00095CCC"/>
    <w:rsid w:val="00096405"/>
    <w:rsid w:val="00096527"/>
    <w:rsid w:val="00096630"/>
    <w:rsid w:val="00096BF8"/>
    <w:rsid w:val="00096CAF"/>
    <w:rsid w:val="000972B0"/>
    <w:rsid w:val="000972DA"/>
    <w:rsid w:val="000972F5"/>
    <w:rsid w:val="00097560"/>
    <w:rsid w:val="00097C7D"/>
    <w:rsid w:val="000A000C"/>
    <w:rsid w:val="000A03D2"/>
    <w:rsid w:val="000A05CD"/>
    <w:rsid w:val="000A05F8"/>
    <w:rsid w:val="000A0744"/>
    <w:rsid w:val="000A0976"/>
    <w:rsid w:val="000A0ED2"/>
    <w:rsid w:val="000A0EF4"/>
    <w:rsid w:val="000A104F"/>
    <w:rsid w:val="000A114C"/>
    <w:rsid w:val="000A141F"/>
    <w:rsid w:val="000A1688"/>
    <w:rsid w:val="000A1E14"/>
    <w:rsid w:val="000A1E20"/>
    <w:rsid w:val="000A1E6F"/>
    <w:rsid w:val="000A1FD3"/>
    <w:rsid w:val="000A240F"/>
    <w:rsid w:val="000A2622"/>
    <w:rsid w:val="000A2BE1"/>
    <w:rsid w:val="000A2EE7"/>
    <w:rsid w:val="000A30E1"/>
    <w:rsid w:val="000A3115"/>
    <w:rsid w:val="000A33C0"/>
    <w:rsid w:val="000A342E"/>
    <w:rsid w:val="000A3726"/>
    <w:rsid w:val="000A3CD6"/>
    <w:rsid w:val="000A4018"/>
    <w:rsid w:val="000A453B"/>
    <w:rsid w:val="000A4685"/>
    <w:rsid w:val="000A4C5D"/>
    <w:rsid w:val="000A4D4B"/>
    <w:rsid w:val="000A4D91"/>
    <w:rsid w:val="000A4FED"/>
    <w:rsid w:val="000A51CB"/>
    <w:rsid w:val="000A52C1"/>
    <w:rsid w:val="000A53E4"/>
    <w:rsid w:val="000A560F"/>
    <w:rsid w:val="000A5C05"/>
    <w:rsid w:val="000A5D7B"/>
    <w:rsid w:val="000A633D"/>
    <w:rsid w:val="000A67E6"/>
    <w:rsid w:val="000A68ED"/>
    <w:rsid w:val="000A69B4"/>
    <w:rsid w:val="000A6A54"/>
    <w:rsid w:val="000A6ABB"/>
    <w:rsid w:val="000A6E33"/>
    <w:rsid w:val="000A6FF5"/>
    <w:rsid w:val="000A7421"/>
    <w:rsid w:val="000A7854"/>
    <w:rsid w:val="000A794D"/>
    <w:rsid w:val="000A7F0D"/>
    <w:rsid w:val="000B0173"/>
    <w:rsid w:val="000B0273"/>
    <w:rsid w:val="000B038A"/>
    <w:rsid w:val="000B043C"/>
    <w:rsid w:val="000B0C75"/>
    <w:rsid w:val="000B0EEC"/>
    <w:rsid w:val="000B1459"/>
    <w:rsid w:val="000B155F"/>
    <w:rsid w:val="000B1724"/>
    <w:rsid w:val="000B1A56"/>
    <w:rsid w:val="000B1B68"/>
    <w:rsid w:val="000B1E01"/>
    <w:rsid w:val="000B23F9"/>
    <w:rsid w:val="000B2647"/>
    <w:rsid w:val="000B3172"/>
    <w:rsid w:val="000B33E4"/>
    <w:rsid w:val="000B35FF"/>
    <w:rsid w:val="000B3709"/>
    <w:rsid w:val="000B37FF"/>
    <w:rsid w:val="000B4051"/>
    <w:rsid w:val="000B40AD"/>
    <w:rsid w:val="000B40F6"/>
    <w:rsid w:val="000B410D"/>
    <w:rsid w:val="000B41B8"/>
    <w:rsid w:val="000B41E6"/>
    <w:rsid w:val="000B41F8"/>
    <w:rsid w:val="000B43A0"/>
    <w:rsid w:val="000B44EB"/>
    <w:rsid w:val="000B454D"/>
    <w:rsid w:val="000B4585"/>
    <w:rsid w:val="000B4769"/>
    <w:rsid w:val="000B4B1B"/>
    <w:rsid w:val="000B5233"/>
    <w:rsid w:val="000B552F"/>
    <w:rsid w:val="000B5881"/>
    <w:rsid w:val="000B5E90"/>
    <w:rsid w:val="000B6141"/>
    <w:rsid w:val="000B6409"/>
    <w:rsid w:val="000B6573"/>
    <w:rsid w:val="000B6D7D"/>
    <w:rsid w:val="000B72A5"/>
    <w:rsid w:val="000B73CA"/>
    <w:rsid w:val="000B7473"/>
    <w:rsid w:val="000B7830"/>
    <w:rsid w:val="000B787C"/>
    <w:rsid w:val="000B7972"/>
    <w:rsid w:val="000B7C63"/>
    <w:rsid w:val="000B7D30"/>
    <w:rsid w:val="000C05C0"/>
    <w:rsid w:val="000C08F8"/>
    <w:rsid w:val="000C09B1"/>
    <w:rsid w:val="000C0AE3"/>
    <w:rsid w:val="000C0DA2"/>
    <w:rsid w:val="000C1030"/>
    <w:rsid w:val="000C1053"/>
    <w:rsid w:val="000C13B7"/>
    <w:rsid w:val="000C149F"/>
    <w:rsid w:val="000C16C8"/>
    <w:rsid w:val="000C1C37"/>
    <w:rsid w:val="000C1C91"/>
    <w:rsid w:val="000C1E69"/>
    <w:rsid w:val="000C1ECA"/>
    <w:rsid w:val="000C1F88"/>
    <w:rsid w:val="000C1FEE"/>
    <w:rsid w:val="000C2471"/>
    <w:rsid w:val="000C2FDB"/>
    <w:rsid w:val="000C326C"/>
    <w:rsid w:val="000C3611"/>
    <w:rsid w:val="000C38D9"/>
    <w:rsid w:val="000C3C91"/>
    <w:rsid w:val="000C3DEA"/>
    <w:rsid w:val="000C3FBF"/>
    <w:rsid w:val="000C3FC2"/>
    <w:rsid w:val="000C425F"/>
    <w:rsid w:val="000C46A7"/>
    <w:rsid w:val="000C52BF"/>
    <w:rsid w:val="000C5490"/>
    <w:rsid w:val="000C576B"/>
    <w:rsid w:val="000C62C2"/>
    <w:rsid w:val="000C66F4"/>
    <w:rsid w:val="000C691F"/>
    <w:rsid w:val="000C6A40"/>
    <w:rsid w:val="000C7138"/>
    <w:rsid w:val="000C71E8"/>
    <w:rsid w:val="000C7635"/>
    <w:rsid w:val="000C7740"/>
    <w:rsid w:val="000D0357"/>
    <w:rsid w:val="000D0463"/>
    <w:rsid w:val="000D0495"/>
    <w:rsid w:val="000D072B"/>
    <w:rsid w:val="000D0850"/>
    <w:rsid w:val="000D0B5B"/>
    <w:rsid w:val="000D0DFA"/>
    <w:rsid w:val="000D127C"/>
    <w:rsid w:val="000D1298"/>
    <w:rsid w:val="000D1536"/>
    <w:rsid w:val="000D175A"/>
    <w:rsid w:val="000D195F"/>
    <w:rsid w:val="000D198D"/>
    <w:rsid w:val="000D1EF1"/>
    <w:rsid w:val="000D1FCB"/>
    <w:rsid w:val="000D2075"/>
    <w:rsid w:val="000D253A"/>
    <w:rsid w:val="000D2548"/>
    <w:rsid w:val="000D28B8"/>
    <w:rsid w:val="000D28CA"/>
    <w:rsid w:val="000D2ACA"/>
    <w:rsid w:val="000D2CD5"/>
    <w:rsid w:val="000D2D71"/>
    <w:rsid w:val="000D3132"/>
    <w:rsid w:val="000D3191"/>
    <w:rsid w:val="000D3302"/>
    <w:rsid w:val="000D3408"/>
    <w:rsid w:val="000D3410"/>
    <w:rsid w:val="000D354F"/>
    <w:rsid w:val="000D3CA9"/>
    <w:rsid w:val="000D3FD6"/>
    <w:rsid w:val="000D4142"/>
    <w:rsid w:val="000D4227"/>
    <w:rsid w:val="000D42DB"/>
    <w:rsid w:val="000D4642"/>
    <w:rsid w:val="000D46E0"/>
    <w:rsid w:val="000D4957"/>
    <w:rsid w:val="000D4965"/>
    <w:rsid w:val="000D4A40"/>
    <w:rsid w:val="000D4BBD"/>
    <w:rsid w:val="000D5215"/>
    <w:rsid w:val="000D5243"/>
    <w:rsid w:val="000D53C9"/>
    <w:rsid w:val="000D5CDF"/>
    <w:rsid w:val="000D5D06"/>
    <w:rsid w:val="000D5DAF"/>
    <w:rsid w:val="000D5EF0"/>
    <w:rsid w:val="000D6F68"/>
    <w:rsid w:val="000D7140"/>
    <w:rsid w:val="000D75E9"/>
    <w:rsid w:val="000D76A1"/>
    <w:rsid w:val="000D782B"/>
    <w:rsid w:val="000D787D"/>
    <w:rsid w:val="000D78B7"/>
    <w:rsid w:val="000E0392"/>
    <w:rsid w:val="000E0700"/>
    <w:rsid w:val="000E0E7B"/>
    <w:rsid w:val="000E105B"/>
    <w:rsid w:val="000E10B5"/>
    <w:rsid w:val="000E1249"/>
    <w:rsid w:val="000E155D"/>
    <w:rsid w:val="000E16BC"/>
    <w:rsid w:val="000E1C26"/>
    <w:rsid w:val="000E1C59"/>
    <w:rsid w:val="000E1E23"/>
    <w:rsid w:val="000E1F1B"/>
    <w:rsid w:val="000E28F5"/>
    <w:rsid w:val="000E2A4B"/>
    <w:rsid w:val="000E2CE4"/>
    <w:rsid w:val="000E2D87"/>
    <w:rsid w:val="000E2DE3"/>
    <w:rsid w:val="000E306D"/>
    <w:rsid w:val="000E3328"/>
    <w:rsid w:val="000E33A1"/>
    <w:rsid w:val="000E33B6"/>
    <w:rsid w:val="000E37B9"/>
    <w:rsid w:val="000E37EB"/>
    <w:rsid w:val="000E3891"/>
    <w:rsid w:val="000E3BB2"/>
    <w:rsid w:val="000E3D89"/>
    <w:rsid w:val="000E3E27"/>
    <w:rsid w:val="000E3FB3"/>
    <w:rsid w:val="000E422F"/>
    <w:rsid w:val="000E42C4"/>
    <w:rsid w:val="000E4638"/>
    <w:rsid w:val="000E4A9B"/>
    <w:rsid w:val="000E4BC7"/>
    <w:rsid w:val="000E4C76"/>
    <w:rsid w:val="000E527A"/>
    <w:rsid w:val="000E537E"/>
    <w:rsid w:val="000E53D6"/>
    <w:rsid w:val="000E5B3F"/>
    <w:rsid w:val="000E5DCE"/>
    <w:rsid w:val="000E5DFF"/>
    <w:rsid w:val="000E5EC3"/>
    <w:rsid w:val="000E5F43"/>
    <w:rsid w:val="000E6103"/>
    <w:rsid w:val="000E6393"/>
    <w:rsid w:val="000E6449"/>
    <w:rsid w:val="000E6490"/>
    <w:rsid w:val="000E67BF"/>
    <w:rsid w:val="000E6812"/>
    <w:rsid w:val="000E69D3"/>
    <w:rsid w:val="000E6AFD"/>
    <w:rsid w:val="000E6FB4"/>
    <w:rsid w:val="000E762A"/>
    <w:rsid w:val="000E77D6"/>
    <w:rsid w:val="000E7883"/>
    <w:rsid w:val="000E79F3"/>
    <w:rsid w:val="000E7DD4"/>
    <w:rsid w:val="000F00CD"/>
    <w:rsid w:val="000F01EA"/>
    <w:rsid w:val="000F0643"/>
    <w:rsid w:val="000F0797"/>
    <w:rsid w:val="000F0BF8"/>
    <w:rsid w:val="000F0C2F"/>
    <w:rsid w:val="000F0DBB"/>
    <w:rsid w:val="000F0E03"/>
    <w:rsid w:val="000F0F2B"/>
    <w:rsid w:val="000F0FE5"/>
    <w:rsid w:val="000F16CC"/>
    <w:rsid w:val="000F19F5"/>
    <w:rsid w:val="000F1D9C"/>
    <w:rsid w:val="000F1E59"/>
    <w:rsid w:val="000F231F"/>
    <w:rsid w:val="000F2603"/>
    <w:rsid w:val="000F28E4"/>
    <w:rsid w:val="000F2B76"/>
    <w:rsid w:val="000F2E37"/>
    <w:rsid w:val="000F3445"/>
    <w:rsid w:val="000F34EC"/>
    <w:rsid w:val="000F3927"/>
    <w:rsid w:val="000F3A67"/>
    <w:rsid w:val="000F3CE7"/>
    <w:rsid w:val="000F4785"/>
    <w:rsid w:val="000F49AD"/>
    <w:rsid w:val="000F4C7A"/>
    <w:rsid w:val="000F4CD3"/>
    <w:rsid w:val="000F4D3E"/>
    <w:rsid w:val="000F4E73"/>
    <w:rsid w:val="000F4E85"/>
    <w:rsid w:val="000F5048"/>
    <w:rsid w:val="000F54A4"/>
    <w:rsid w:val="000F5526"/>
    <w:rsid w:val="000F56BE"/>
    <w:rsid w:val="000F5939"/>
    <w:rsid w:val="000F5C3C"/>
    <w:rsid w:val="000F5CB5"/>
    <w:rsid w:val="000F5D4A"/>
    <w:rsid w:val="000F5E0F"/>
    <w:rsid w:val="000F5E80"/>
    <w:rsid w:val="000F6336"/>
    <w:rsid w:val="000F745B"/>
    <w:rsid w:val="000F753B"/>
    <w:rsid w:val="000F7625"/>
    <w:rsid w:val="000F76CD"/>
    <w:rsid w:val="000F78AC"/>
    <w:rsid w:val="000F7B60"/>
    <w:rsid w:val="000F7E6A"/>
    <w:rsid w:val="00100115"/>
    <w:rsid w:val="001005FC"/>
    <w:rsid w:val="00100BD4"/>
    <w:rsid w:val="00100DB3"/>
    <w:rsid w:val="001010A4"/>
    <w:rsid w:val="001012A0"/>
    <w:rsid w:val="00101300"/>
    <w:rsid w:val="0010134C"/>
    <w:rsid w:val="0010184D"/>
    <w:rsid w:val="001018D1"/>
    <w:rsid w:val="00101936"/>
    <w:rsid w:val="00101A8D"/>
    <w:rsid w:val="00101CAA"/>
    <w:rsid w:val="00101E21"/>
    <w:rsid w:val="0010217A"/>
    <w:rsid w:val="00102502"/>
    <w:rsid w:val="00102539"/>
    <w:rsid w:val="00102A1D"/>
    <w:rsid w:val="00102A5E"/>
    <w:rsid w:val="00103062"/>
    <w:rsid w:val="001033E4"/>
    <w:rsid w:val="00103636"/>
    <w:rsid w:val="0010372C"/>
    <w:rsid w:val="001038E3"/>
    <w:rsid w:val="00103C0E"/>
    <w:rsid w:val="00104340"/>
    <w:rsid w:val="0010439B"/>
    <w:rsid w:val="0010443C"/>
    <w:rsid w:val="00104785"/>
    <w:rsid w:val="00104CBA"/>
    <w:rsid w:val="00104D27"/>
    <w:rsid w:val="0010526E"/>
    <w:rsid w:val="001053CE"/>
    <w:rsid w:val="00105657"/>
    <w:rsid w:val="00105716"/>
    <w:rsid w:val="0010585F"/>
    <w:rsid w:val="001058B5"/>
    <w:rsid w:val="00105C23"/>
    <w:rsid w:val="00105DB4"/>
    <w:rsid w:val="00105E84"/>
    <w:rsid w:val="00105FC2"/>
    <w:rsid w:val="001068DD"/>
    <w:rsid w:val="00106989"/>
    <w:rsid w:val="00106B7C"/>
    <w:rsid w:val="00106BC7"/>
    <w:rsid w:val="00106DCE"/>
    <w:rsid w:val="001071B8"/>
    <w:rsid w:val="001072B4"/>
    <w:rsid w:val="001079A2"/>
    <w:rsid w:val="00107BD2"/>
    <w:rsid w:val="00110436"/>
    <w:rsid w:val="00110946"/>
    <w:rsid w:val="00110B3D"/>
    <w:rsid w:val="00110E23"/>
    <w:rsid w:val="00111721"/>
    <w:rsid w:val="00111736"/>
    <w:rsid w:val="001118DE"/>
    <w:rsid w:val="00111DC2"/>
    <w:rsid w:val="00111F4E"/>
    <w:rsid w:val="0011205F"/>
    <w:rsid w:val="00112762"/>
    <w:rsid w:val="001127B3"/>
    <w:rsid w:val="00112912"/>
    <w:rsid w:val="00112E80"/>
    <w:rsid w:val="00112F58"/>
    <w:rsid w:val="0011359F"/>
    <w:rsid w:val="00113C74"/>
    <w:rsid w:val="00113F3D"/>
    <w:rsid w:val="00113FEF"/>
    <w:rsid w:val="001141F4"/>
    <w:rsid w:val="001143CF"/>
    <w:rsid w:val="00114830"/>
    <w:rsid w:val="00114E85"/>
    <w:rsid w:val="001151E5"/>
    <w:rsid w:val="00115650"/>
    <w:rsid w:val="0011566E"/>
    <w:rsid w:val="001156FF"/>
    <w:rsid w:val="00115815"/>
    <w:rsid w:val="001160DD"/>
    <w:rsid w:val="00116163"/>
    <w:rsid w:val="00116337"/>
    <w:rsid w:val="001163AD"/>
    <w:rsid w:val="001163F1"/>
    <w:rsid w:val="00116508"/>
    <w:rsid w:val="0011661D"/>
    <w:rsid w:val="00116705"/>
    <w:rsid w:val="00116779"/>
    <w:rsid w:val="00116B2C"/>
    <w:rsid w:val="00116D28"/>
    <w:rsid w:val="00116E11"/>
    <w:rsid w:val="00116E5A"/>
    <w:rsid w:val="00117199"/>
    <w:rsid w:val="0011725E"/>
    <w:rsid w:val="00117561"/>
    <w:rsid w:val="001175BA"/>
    <w:rsid w:val="001175C6"/>
    <w:rsid w:val="00117807"/>
    <w:rsid w:val="00117870"/>
    <w:rsid w:val="00117A1D"/>
    <w:rsid w:val="00117D5C"/>
    <w:rsid w:val="00117D81"/>
    <w:rsid w:val="00117EFA"/>
    <w:rsid w:val="001205D1"/>
    <w:rsid w:val="00120D63"/>
    <w:rsid w:val="00120F84"/>
    <w:rsid w:val="00121103"/>
    <w:rsid w:val="001212F2"/>
    <w:rsid w:val="00121325"/>
    <w:rsid w:val="001213C4"/>
    <w:rsid w:val="0012150C"/>
    <w:rsid w:val="001216DC"/>
    <w:rsid w:val="00121BD5"/>
    <w:rsid w:val="00121BE9"/>
    <w:rsid w:val="00121C25"/>
    <w:rsid w:val="00121C9B"/>
    <w:rsid w:val="001220D6"/>
    <w:rsid w:val="0012218A"/>
    <w:rsid w:val="00122345"/>
    <w:rsid w:val="001223A7"/>
    <w:rsid w:val="00122A1B"/>
    <w:rsid w:val="00122A63"/>
    <w:rsid w:val="00122EF1"/>
    <w:rsid w:val="001233B0"/>
    <w:rsid w:val="001233B8"/>
    <w:rsid w:val="001235B8"/>
    <w:rsid w:val="00123A91"/>
    <w:rsid w:val="00123AFE"/>
    <w:rsid w:val="00123BBD"/>
    <w:rsid w:val="00123D4E"/>
    <w:rsid w:val="00124469"/>
    <w:rsid w:val="001247AE"/>
    <w:rsid w:val="0012498B"/>
    <w:rsid w:val="00124BDC"/>
    <w:rsid w:val="00125069"/>
    <w:rsid w:val="0012528E"/>
    <w:rsid w:val="00125443"/>
    <w:rsid w:val="00125C6A"/>
    <w:rsid w:val="00125CA1"/>
    <w:rsid w:val="0012602B"/>
    <w:rsid w:val="0012664F"/>
    <w:rsid w:val="00126978"/>
    <w:rsid w:val="00126AD2"/>
    <w:rsid w:val="00126EFD"/>
    <w:rsid w:val="0012725F"/>
    <w:rsid w:val="001273E2"/>
    <w:rsid w:val="0012747E"/>
    <w:rsid w:val="0012751B"/>
    <w:rsid w:val="00127C20"/>
    <w:rsid w:val="00127CA1"/>
    <w:rsid w:val="00127EE2"/>
    <w:rsid w:val="00130772"/>
    <w:rsid w:val="00130AD7"/>
    <w:rsid w:val="00130DC0"/>
    <w:rsid w:val="00130EAC"/>
    <w:rsid w:val="001312BB"/>
    <w:rsid w:val="001319A7"/>
    <w:rsid w:val="00131DDD"/>
    <w:rsid w:val="00131EB2"/>
    <w:rsid w:val="00131FF5"/>
    <w:rsid w:val="0013232A"/>
    <w:rsid w:val="00132371"/>
    <w:rsid w:val="001325C4"/>
    <w:rsid w:val="00132B12"/>
    <w:rsid w:val="00132F66"/>
    <w:rsid w:val="001335ED"/>
    <w:rsid w:val="00133763"/>
    <w:rsid w:val="00133781"/>
    <w:rsid w:val="00133809"/>
    <w:rsid w:val="00133B44"/>
    <w:rsid w:val="00133D91"/>
    <w:rsid w:val="001341E9"/>
    <w:rsid w:val="001345BA"/>
    <w:rsid w:val="00134632"/>
    <w:rsid w:val="00134C48"/>
    <w:rsid w:val="00134FA0"/>
    <w:rsid w:val="00134FB2"/>
    <w:rsid w:val="0013519F"/>
    <w:rsid w:val="00135306"/>
    <w:rsid w:val="001353DA"/>
    <w:rsid w:val="0013547E"/>
    <w:rsid w:val="00135559"/>
    <w:rsid w:val="00135709"/>
    <w:rsid w:val="0013589D"/>
    <w:rsid w:val="00135963"/>
    <w:rsid w:val="00135B56"/>
    <w:rsid w:val="00135BEA"/>
    <w:rsid w:val="00135E68"/>
    <w:rsid w:val="001360FF"/>
    <w:rsid w:val="00136337"/>
    <w:rsid w:val="001366E4"/>
    <w:rsid w:val="001369AC"/>
    <w:rsid w:val="00136AC5"/>
    <w:rsid w:val="00136DB3"/>
    <w:rsid w:val="00137280"/>
    <w:rsid w:val="00137482"/>
    <w:rsid w:val="0013758E"/>
    <w:rsid w:val="00137C27"/>
    <w:rsid w:val="001402CC"/>
    <w:rsid w:val="001407C4"/>
    <w:rsid w:val="001408A9"/>
    <w:rsid w:val="001408BA"/>
    <w:rsid w:val="001408BF"/>
    <w:rsid w:val="00140A84"/>
    <w:rsid w:val="00140D67"/>
    <w:rsid w:val="001413D8"/>
    <w:rsid w:val="0014152A"/>
    <w:rsid w:val="001415DE"/>
    <w:rsid w:val="0014177D"/>
    <w:rsid w:val="00141B4C"/>
    <w:rsid w:val="00141B82"/>
    <w:rsid w:val="00141BEE"/>
    <w:rsid w:val="001424F3"/>
    <w:rsid w:val="00142585"/>
    <w:rsid w:val="00142A23"/>
    <w:rsid w:val="00142A93"/>
    <w:rsid w:val="0014314F"/>
    <w:rsid w:val="0014325E"/>
    <w:rsid w:val="0014344B"/>
    <w:rsid w:val="0014348F"/>
    <w:rsid w:val="00143B01"/>
    <w:rsid w:val="00143C5F"/>
    <w:rsid w:val="00143DDD"/>
    <w:rsid w:val="001440F2"/>
    <w:rsid w:val="0014413F"/>
    <w:rsid w:val="001444F0"/>
    <w:rsid w:val="0014509C"/>
    <w:rsid w:val="0014586C"/>
    <w:rsid w:val="001459BF"/>
    <w:rsid w:val="00145A09"/>
    <w:rsid w:val="00145B9C"/>
    <w:rsid w:val="0014610A"/>
    <w:rsid w:val="00146176"/>
    <w:rsid w:val="0014662E"/>
    <w:rsid w:val="00146907"/>
    <w:rsid w:val="00146AF1"/>
    <w:rsid w:val="00146B1A"/>
    <w:rsid w:val="00146D79"/>
    <w:rsid w:val="0014760D"/>
    <w:rsid w:val="0014788B"/>
    <w:rsid w:val="00147C18"/>
    <w:rsid w:val="00147D8A"/>
    <w:rsid w:val="00147F8B"/>
    <w:rsid w:val="001502AF"/>
    <w:rsid w:val="001502D2"/>
    <w:rsid w:val="0015044C"/>
    <w:rsid w:val="0015058F"/>
    <w:rsid w:val="00150653"/>
    <w:rsid w:val="001506E6"/>
    <w:rsid w:val="001508CC"/>
    <w:rsid w:val="00150B82"/>
    <w:rsid w:val="00150E9F"/>
    <w:rsid w:val="00151222"/>
    <w:rsid w:val="001513E2"/>
    <w:rsid w:val="00151780"/>
    <w:rsid w:val="00151914"/>
    <w:rsid w:val="00151C6D"/>
    <w:rsid w:val="001522D1"/>
    <w:rsid w:val="00152418"/>
    <w:rsid w:val="0015266A"/>
    <w:rsid w:val="00152791"/>
    <w:rsid w:val="00152943"/>
    <w:rsid w:val="00152AFD"/>
    <w:rsid w:val="00152B01"/>
    <w:rsid w:val="00152C05"/>
    <w:rsid w:val="00152CE5"/>
    <w:rsid w:val="00152EE6"/>
    <w:rsid w:val="0015302C"/>
    <w:rsid w:val="0015318D"/>
    <w:rsid w:val="00153785"/>
    <w:rsid w:val="00153C06"/>
    <w:rsid w:val="00153EDA"/>
    <w:rsid w:val="00154147"/>
    <w:rsid w:val="001541A1"/>
    <w:rsid w:val="00154285"/>
    <w:rsid w:val="00154522"/>
    <w:rsid w:val="001546F9"/>
    <w:rsid w:val="001547AF"/>
    <w:rsid w:val="001548C9"/>
    <w:rsid w:val="00154A72"/>
    <w:rsid w:val="0015515C"/>
    <w:rsid w:val="001557FF"/>
    <w:rsid w:val="001558E4"/>
    <w:rsid w:val="00155DA4"/>
    <w:rsid w:val="00155E6E"/>
    <w:rsid w:val="00156304"/>
    <w:rsid w:val="0015642B"/>
    <w:rsid w:val="0015663C"/>
    <w:rsid w:val="001568AC"/>
    <w:rsid w:val="00156DCB"/>
    <w:rsid w:val="0015707C"/>
    <w:rsid w:val="0015715C"/>
    <w:rsid w:val="00157192"/>
    <w:rsid w:val="00157B64"/>
    <w:rsid w:val="00157BAD"/>
    <w:rsid w:val="00157E6E"/>
    <w:rsid w:val="0016018B"/>
    <w:rsid w:val="0016034D"/>
    <w:rsid w:val="00160BB4"/>
    <w:rsid w:val="00160E6E"/>
    <w:rsid w:val="00161368"/>
    <w:rsid w:val="001614E8"/>
    <w:rsid w:val="001617E5"/>
    <w:rsid w:val="0016185A"/>
    <w:rsid w:val="00161BDD"/>
    <w:rsid w:val="00161CDE"/>
    <w:rsid w:val="00161EDB"/>
    <w:rsid w:val="0016250A"/>
    <w:rsid w:val="00162633"/>
    <w:rsid w:val="00162D7E"/>
    <w:rsid w:val="00162DD3"/>
    <w:rsid w:val="00162DE2"/>
    <w:rsid w:val="00162E82"/>
    <w:rsid w:val="00162F89"/>
    <w:rsid w:val="001634BC"/>
    <w:rsid w:val="0016363C"/>
    <w:rsid w:val="00163714"/>
    <w:rsid w:val="00163F37"/>
    <w:rsid w:val="00164110"/>
    <w:rsid w:val="00164725"/>
    <w:rsid w:val="00165096"/>
    <w:rsid w:val="001650F2"/>
    <w:rsid w:val="0016544F"/>
    <w:rsid w:val="0016553F"/>
    <w:rsid w:val="001659F7"/>
    <w:rsid w:val="00165D6C"/>
    <w:rsid w:val="00165DE3"/>
    <w:rsid w:val="0016615B"/>
    <w:rsid w:val="001662B9"/>
    <w:rsid w:val="0016643D"/>
    <w:rsid w:val="0016694A"/>
    <w:rsid w:val="00166A8B"/>
    <w:rsid w:val="00166AF8"/>
    <w:rsid w:val="00166BE5"/>
    <w:rsid w:val="00166D79"/>
    <w:rsid w:val="00166D81"/>
    <w:rsid w:val="00166F7E"/>
    <w:rsid w:val="0016705D"/>
    <w:rsid w:val="001672E3"/>
    <w:rsid w:val="00167390"/>
    <w:rsid w:val="001674A6"/>
    <w:rsid w:val="00167999"/>
    <w:rsid w:val="001702E0"/>
    <w:rsid w:val="001705D7"/>
    <w:rsid w:val="0017065C"/>
    <w:rsid w:val="00170986"/>
    <w:rsid w:val="001710E3"/>
    <w:rsid w:val="00171214"/>
    <w:rsid w:val="00171538"/>
    <w:rsid w:val="0017172D"/>
    <w:rsid w:val="001718BD"/>
    <w:rsid w:val="00171D36"/>
    <w:rsid w:val="00171D71"/>
    <w:rsid w:val="00171D88"/>
    <w:rsid w:val="00172408"/>
    <w:rsid w:val="0017262E"/>
    <w:rsid w:val="00172A3A"/>
    <w:rsid w:val="00172A6B"/>
    <w:rsid w:val="00172AF1"/>
    <w:rsid w:val="00172C46"/>
    <w:rsid w:val="00172D08"/>
    <w:rsid w:val="00172E70"/>
    <w:rsid w:val="00172FEA"/>
    <w:rsid w:val="00173051"/>
    <w:rsid w:val="001732A4"/>
    <w:rsid w:val="0017334D"/>
    <w:rsid w:val="00174440"/>
    <w:rsid w:val="0017460D"/>
    <w:rsid w:val="0017463F"/>
    <w:rsid w:val="00174EDD"/>
    <w:rsid w:val="00174FDB"/>
    <w:rsid w:val="001751E5"/>
    <w:rsid w:val="00175369"/>
    <w:rsid w:val="00175B34"/>
    <w:rsid w:val="00175C9C"/>
    <w:rsid w:val="001760E6"/>
    <w:rsid w:val="0017640D"/>
    <w:rsid w:val="00176B3A"/>
    <w:rsid w:val="00176CC9"/>
    <w:rsid w:val="00176EB4"/>
    <w:rsid w:val="00176F26"/>
    <w:rsid w:val="00176F43"/>
    <w:rsid w:val="00176FBE"/>
    <w:rsid w:val="00177574"/>
    <w:rsid w:val="0017761E"/>
    <w:rsid w:val="0017771D"/>
    <w:rsid w:val="001778DA"/>
    <w:rsid w:val="00177E17"/>
    <w:rsid w:val="001800E6"/>
    <w:rsid w:val="00180292"/>
    <w:rsid w:val="001806DE"/>
    <w:rsid w:val="001806E9"/>
    <w:rsid w:val="00180789"/>
    <w:rsid w:val="0018096D"/>
    <w:rsid w:val="00180B00"/>
    <w:rsid w:val="00180CC6"/>
    <w:rsid w:val="00181421"/>
    <w:rsid w:val="001814CB"/>
    <w:rsid w:val="0018162E"/>
    <w:rsid w:val="0018169B"/>
    <w:rsid w:val="00181750"/>
    <w:rsid w:val="00181C48"/>
    <w:rsid w:val="00181EA4"/>
    <w:rsid w:val="00181F79"/>
    <w:rsid w:val="001821DA"/>
    <w:rsid w:val="0018225F"/>
    <w:rsid w:val="0018233A"/>
    <w:rsid w:val="001824EE"/>
    <w:rsid w:val="0018257D"/>
    <w:rsid w:val="001825A4"/>
    <w:rsid w:val="00182619"/>
    <w:rsid w:val="00182677"/>
    <w:rsid w:val="00182981"/>
    <w:rsid w:val="00182B52"/>
    <w:rsid w:val="00182C93"/>
    <w:rsid w:val="00182CA2"/>
    <w:rsid w:val="00182DE5"/>
    <w:rsid w:val="00182E11"/>
    <w:rsid w:val="00183894"/>
    <w:rsid w:val="00183AB3"/>
    <w:rsid w:val="00183BC7"/>
    <w:rsid w:val="00183C2B"/>
    <w:rsid w:val="00183C8A"/>
    <w:rsid w:val="00183CD8"/>
    <w:rsid w:val="00183D00"/>
    <w:rsid w:val="00183F5C"/>
    <w:rsid w:val="00183F9F"/>
    <w:rsid w:val="00184116"/>
    <w:rsid w:val="001841D1"/>
    <w:rsid w:val="001844B6"/>
    <w:rsid w:val="00184674"/>
    <w:rsid w:val="001849CF"/>
    <w:rsid w:val="00184B8E"/>
    <w:rsid w:val="00184D0B"/>
    <w:rsid w:val="00184D1C"/>
    <w:rsid w:val="00184D66"/>
    <w:rsid w:val="001850B6"/>
    <w:rsid w:val="001851D9"/>
    <w:rsid w:val="001852B8"/>
    <w:rsid w:val="00185317"/>
    <w:rsid w:val="0018560A"/>
    <w:rsid w:val="0018588A"/>
    <w:rsid w:val="001858E6"/>
    <w:rsid w:val="0018594D"/>
    <w:rsid w:val="00185A07"/>
    <w:rsid w:val="00185FB5"/>
    <w:rsid w:val="00186024"/>
    <w:rsid w:val="00186098"/>
    <w:rsid w:val="001860CC"/>
    <w:rsid w:val="001861B6"/>
    <w:rsid w:val="00186380"/>
    <w:rsid w:val="0018650C"/>
    <w:rsid w:val="0018663D"/>
    <w:rsid w:val="001866DC"/>
    <w:rsid w:val="00186BC6"/>
    <w:rsid w:val="00186EA0"/>
    <w:rsid w:val="0018739D"/>
    <w:rsid w:val="0018741B"/>
    <w:rsid w:val="001874AC"/>
    <w:rsid w:val="001874D2"/>
    <w:rsid w:val="0018788F"/>
    <w:rsid w:val="00187A97"/>
    <w:rsid w:val="00187DB2"/>
    <w:rsid w:val="001903B4"/>
    <w:rsid w:val="00190C06"/>
    <w:rsid w:val="001914F9"/>
    <w:rsid w:val="00191A44"/>
    <w:rsid w:val="001925F3"/>
    <w:rsid w:val="00192768"/>
    <w:rsid w:val="001927AC"/>
    <w:rsid w:val="0019289F"/>
    <w:rsid w:val="00192B47"/>
    <w:rsid w:val="0019303B"/>
    <w:rsid w:val="00193312"/>
    <w:rsid w:val="00193496"/>
    <w:rsid w:val="0019371A"/>
    <w:rsid w:val="0019383C"/>
    <w:rsid w:val="00193B68"/>
    <w:rsid w:val="001940F3"/>
    <w:rsid w:val="0019437F"/>
    <w:rsid w:val="001943C2"/>
    <w:rsid w:val="00194C4B"/>
    <w:rsid w:val="00194E8F"/>
    <w:rsid w:val="0019506C"/>
    <w:rsid w:val="0019510F"/>
    <w:rsid w:val="001951E8"/>
    <w:rsid w:val="001953A0"/>
    <w:rsid w:val="00195883"/>
    <w:rsid w:val="00195885"/>
    <w:rsid w:val="00195DB9"/>
    <w:rsid w:val="00195E5B"/>
    <w:rsid w:val="00196507"/>
    <w:rsid w:val="00196C7D"/>
    <w:rsid w:val="00196ED0"/>
    <w:rsid w:val="001973D5"/>
    <w:rsid w:val="00197466"/>
    <w:rsid w:val="0019799E"/>
    <w:rsid w:val="00197B76"/>
    <w:rsid w:val="00197B9A"/>
    <w:rsid w:val="00197D28"/>
    <w:rsid w:val="001A01D3"/>
    <w:rsid w:val="001A0648"/>
    <w:rsid w:val="001A0C15"/>
    <w:rsid w:val="001A1015"/>
    <w:rsid w:val="001A112D"/>
    <w:rsid w:val="001A1366"/>
    <w:rsid w:val="001A1476"/>
    <w:rsid w:val="001A159C"/>
    <w:rsid w:val="001A1B35"/>
    <w:rsid w:val="001A1F4D"/>
    <w:rsid w:val="001A1FEE"/>
    <w:rsid w:val="001A234C"/>
    <w:rsid w:val="001A29DC"/>
    <w:rsid w:val="001A2BC4"/>
    <w:rsid w:val="001A351D"/>
    <w:rsid w:val="001A3533"/>
    <w:rsid w:val="001A3A0D"/>
    <w:rsid w:val="001A3CC5"/>
    <w:rsid w:val="001A3D90"/>
    <w:rsid w:val="001A3E29"/>
    <w:rsid w:val="001A3FE9"/>
    <w:rsid w:val="001A4130"/>
    <w:rsid w:val="001A42C0"/>
    <w:rsid w:val="001A43D9"/>
    <w:rsid w:val="001A4460"/>
    <w:rsid w:val="001A4550"/>
    <w:rsid w:val="001A503D"/>
    <w:rsid w:val="001A5071"/>
    <w:rsid w:val="001A50B4"/>
    <w:rsid w:val="001A50DD"/>
    <w:rsid w:val="001A50EE"/>
    <w:rsid w:val="001A5162"/>
    <w:rsid w:val="001A525F"/>
    <w:rsid w:val="001A5279"/>
    <w:rsid w:val="001A5320"/>
    <w:rsid w:val="001A53F6"/>
    <w:rsid w:val="001A544F"/>
    <w:rsid w:val="001A5456"/>
    <w:rsid w:val="001A54EC"/>
    <w:rsid w:val="001A552E"/>
    <w:rsid w:val="001A56FF"/>
    <w:rsid w:val="001A5A6B"/>
    <w:rsid w:val="001A617D"/>
    <w:rsid w:val="001A6228"/>
    <w:rsid w:val="001A6559"/>
    <w:rsid w:val="001A67A1"/>
    <w:rsid w:val="001A67B9"/>
    <w:rsid w:val="001A6A3F"/>
    <w:rsid w:val="001A6CFB"/>
    <w:rsid w:val="001A6D18"/>
    <w:rsid w:val="001A6DB1"/>
    <w:rsid w:val="001A707C"/>
    <w:rsid w:val="001A73AD"/>
    <w:rsid w:val="001A7449"/>
    <w:rsid w:val="001A7B17"/>
    <w:rsid w:val="001A7BA8"/>
    <w:rsid w:val="001A7EB4"/>
    <w:rsid w:val="001B058A"/>
    <w:rsid w:val="001B0B0A"/>
    <w:rsid w:val="001B1068"/>
    <w:rsid w:val="001B12DC"/>
    <w:rsid w:val="001B15F6"/>
    <w:rsid w:val="001B1766"/>
    <w:rsid w:val="001B1948"/>
    <w:rsid w:val="001B1E01"/>
    <w:rsid w:val="001B20FB"/>
    <w:rsid w:val="001B25E2"/>
    <w:rsid w:val="001B27AC"/>
    <w:rsid w:val="001B2B37"/>
    <w:rsid w:val="001B3106"/>
    <w:rsid w:val="001B3275"/>
    <w:rsid w:val="001B3332"/>
    <w:rsid w:val="001B3416"/>
    <w:rsid w:val="001B396A"/>
    <w:rsid w:val="001B3A07"/>
    <w:rsid w:val="001B3AFC"/>
    <w:rsid w:val="001B3E59"/>
    <w:rsid w:val="001B3F78"/>
    <w:rsid w:val="001B4854"/>
    <w:rsid w:val="001B48C5"/>
    <w:rsid w:val="001B49B8"/>
    <w:rsid w:val="001B4A54"/>
    <w:rsid w:val="001B4B0B"/>
    <w:rsid w:val="001B512A"/>
    <w:rsid w:val="001B5235"/>
    <w:rsid w:val="001B52DE"/>
    <w:rsid w:val="001B550E"/>
    <w:rsid w:val="001B59A1"/>
    <w:rsid w:val="001B5AF2"/>
    <w:rsid w:val="001B5DDC"/>
    <w:rsid w:val="001B64D4"/>
    <w:rsid w:val="001B6794"/>
    <w:rsid w:val="001B6C93"/>
    <w:rsid w:val="001B6F88"/>
    <w:rsid w:val="001B7685"/>
    <w:rsid w:val="001B770D"/>
    <w:rsid w:val="001B7C8A"/>
    <w:rsid w:val="001B7CB6"/>
    <w:rsid w:val="001B7DAD"/>
    <w:rsid w:val="001C0682"/>
    <w:rsid w:val="001C0827"/>
    <w:rsid w:val="001C09B0"/>
    <w:rsid w:val="001C0D59"/>
    <w:rsid w:val="001C0F21"/>
    <w:rsid w:val="001C0FC7"/>
    <w:rsid w:val="001C0FCE"/>
    <w:rsid w:val="001C1771"/>
    <w:rsid w:val="001C187F"/>
    <w:rsid w:val="001C196B"/>
    <w:rsid w:val="001C1AEF"/>
    <w:rsid w:val="001C1D5C"/>
    <w:rsid w:val="001C1DFF"/>
    <w:rsid w:val="001C221E"/>
    <w:rsid w:val="001C232B"/>
    <w:rsid w:val="001C24E4"/>
    <w:rsid w:val="001C2625"/>
    <w:rsid w:val="001C28BE"/>
    <w:rsid w:val="001C294D"/>
    <w:rsid w:val="001C2C87"/>
    <w:rsid w:val="001C2CB8"/>
    <w:rsid w:val="001C2DA5"/>
    <w:rsid w:val="001C2DC0"/>
    <w:rsid w:val="001C3736"/>
    <w:rsid w:val="001C397C"/>
    <w:rsid w:val="001C3B8F"/>
    <w:rsid w:val="001C428E"/>
    <w:rsid w:val="001C45CD"/>
    <w:rsid w:val="001C49AE"/>
    <w:rsid w:val="001C49B3"/>
    <w:rsid w:val="001C4C91"/>
    <w:rsid w:val="001C4F4C"/>
    <w:rsid w:val="001C51D0"/>
    <w:rsid w:val="001C5354"/>
    <w:rsid w:val="001C5738"/>
    <w:rsid w:val="001C57AD"/>
    <w:rsid w:val="001C5878"/>
    <w:rsid w:val="001C58B4"/>
    <w:rsid w:val="001C59E0"/>
    <w:rsid w:val="001C5C9C"/>
    <w:rsid w:val="001C5ED3"/>
    <w:rsid w:val="001C5F17"/>
    <w:rsid w:val="001C6153"/>
    <w:rsid w:val="001C6188"/>
    <w:rsid w:val="001C61F3"/>
    <w:rsid w:val="001C629A"/>
    <w:rsid w:val="001C62D0"/>
    <w:rsid w:val="001C6354"/>
    <w:rsid w:val="001C637E"/>
    <w:rsid w:val="001C6380"/>
    <w:rsid w:val="001C64E3"/>
    <w:rsid w:val="001C6722"/>
    <w:rsid w:val="001C6CD9"/>
    <w:rsid w:val="001C7400"/>
    <w:rsid w:val="001C77F1"/>
    <w:rsid w:val="001C7A90"/>
    <w:rsid w:val="001C7BC2"/>
    <w:rsid w:val="001D01A3"/>
    <w:rsid w:val="001D054B"/>
    <w:rsid w:val="001D05BA"/>
    <w:rsid w:val="001D0986"/>
    <w:rsid w:val="001D11B7"/>
    <w:rsid w:val="001D11CE"/>
    <w:rsid w:val="001D15C6"/>
    <w:rsid w:val="001D15C9"/>
    <w:rsid w:val="001D161D"/>
    <w:rsid w:val="001D169E"/>
    <w:rsid w:val="001D16F8"/>
    <w:rsid w:val="001D2019"/>
    <w:rsid w:val="001D220D"/>
    <w:rsid w:val="001D26F3"/>
    <w:rsid w:val="001D27B1"/>
    <w:rsid w:val="001D2821"/>
    <w:rsid w:val="001D2AD1"/>
    <w:rsid w:val="001D2BD0"/>
    <w:rsid w:val="001D2D6B"/>
    <w:rsid w:val="001D2E43"/>
    <w:rsid w:val="001D31A6"/>
    <w:rsid w:val="001D3207"/>
    <w:rsid w:val="001D3537"/>
    <w:rsid w:val="001D35CA"/>
    <w:rsid w:val="001D35FC"/>
    <w:rsid w:val="001D3924"/>
    <w:rsid w:val="001D3947"/>
    <w:rsid w:val="001D3A41"/>
    <w:rsid w:val="001D3C0F"/>
    <w:rsid w:val="001D44AF"/>
    <w:rsid w:val="001D4812"/>
    <w:rsid w:val="001D49DE"/>
    <w:rsid w:val="001D4AC3"/>
    <w:rsid w:val="001D4CF1"/>
    <w:rsid w:val="001D4EB8"/>
    <w:rsid w:val="001D4EEF"/>
    <w:rsid w:val="001D51C9"/>
    <w:rsid w:val="001D533D"/>
    <w:rsid w:val="001D58C8"/>
    <w:rsid w:val="001D5AA2"/>
    <w:rsid w:val="001D5B33"/>
    <w:rsid w:val="001D5DFC"/>
    <w:rsid w:val="001D5E5A"/>
    <w:rsid w:val="001D60F1"/>
    <w:rsid w:val="001D630F"/>
    <w:rsid w:val="001D6957"/>
    <w:rsid w:val="001D6A32"/>
    <w:rsid w:val="001D6B50"/>
    <w:rsid w:val="001D6B6D"/>
    <w:rsid w:val="001D6DEF"/>
    <w:rsid w:val="001D6E5F"/>
    <w:rsid w:val="001D70B1"/>
    <w:rsid w:val="001D71F8"/>
    <w:rsid w:val="001D7881"/>
    <w:rsid w:val="001D7A16"/>
    <w:rsid w:val="001D7F10"/>
    <w:rsid w:val="001E016F"/>
    <w:rsid w:val="001E01D2"/>
    <w:rsid w:val="001E0202"/>
    <w:rsid w:val="001E0401"/>
    <w:rsid w:val="001E05B7"/>
    <w:rsid w:val="001E0612"/>
    <w:rsid w:val="001E0AF0"/>
    <w:rsid w:val="001E0B3A"/>
    <w:rsid w:val="001E0F0C"/>
    <w:rsid w:val="001E115F"/>
    <w:rsid w:val="001E179D"/>
    <w:rsid w:val="001E18CE"/>
    <w:rsid w:val="001E18D9"/>
    <w:rsid w:val="001E1F1F"/>
    <w:rsid w:val="001E1FA5"/>
    <w:rsid w:val="001E211F"/>
    <w:rsid w:val="001E21D1"/>
    <w:rsid w:val="001E2974"/>
    <w:rsid w:val="001E2C60"/>
    <w:rsid w:val="001E2CCF"/>
    <w:rsid w:val="001E342F"/>
    <w:rsid w:val="001E35BF"/>
    <w:rsid w:val="001E3860"/>
    <w:rsid w:val="001E3B7D"/>
    <w:rsid w:val="001E3D25"/>
    <w:rsid w:val="001E3E3F"/>
    <w:rsid w:val="001E41A8"/>
    <w:rsid w:val="001E4940"/>
    <w:rsid w:val="001E4C8E"/>
    <w:rsid w:val="001E4E61"/>
    <w:rsid w:val="001E505F"/>
    <w:rsid w:val="001E5A0D"/>
    <w:rsid w:val="001E5C26"/>
    <w:rsid w:val="001E5C27"/>
    <w:rsid w:val="001E5DE1"/>
    <w:rsid w:val="001E6545"/>
    <w:rsid w:val="001E6626"/>
    <w:rsid w:val="001E70D3"/>
    <w:rsid w:val="001E7151"/>
    <w:rsid w:val="001E736D"/>
    <w:rsid w:val="001E7520"/>
    <w:rsid w:val="001E7587"/>
    <w:rsid w:val="001E772C"/>
    <w:rsid w:val="001E77E0"/>
    <w:rsid w:val="001E7A71"/>
    <w:rsid w:val="001E7B49"/>
    <w:rsid w:val="001E7C74"/>
    <w:rsid w:val="001F03D6"/>
    <w:rsid w:val="001F0460"/>
    <w:rsid w:val="001F09DD"/>
    <w:rsid w:val="001F0ACB"/>
    <w:rsid w:val="001F0D6A"/>
    <w:rsid w:val="001F0F1F"/>
    <w:rsid w:val="001F1082"/>
    <w:rsid w:val="001F14FC"/>
    <w:rsid w:val="001F1698"/>
    <w:rsid w:val="001F197F"/>
    <w:rsid w:val="001F19D0"/>
    <w:rsid w:val="001F1CC2"/>
    <w:rsid w:val="001F1D91"/>
    <w:rsid w:val="001F2266"/>
    <w:rsid w:val="001F2802"/>
    <w:rsid w:val="001F2A76"/>
    <w:rsid w:val="001F2CFB"/>
    <w:rsid w:val="001F2ED6"/>
    <w:rsid w:val="001F2EE0"/>
    <w:rsid w:val="001F31D7"/>
    <w:rsid w:val="001F35D2"/>
    <w:rsid w:val="001F362C"/>
    <w:rsid w:val="001F36F8"/>
    <w:rsid w:val="001F3769"/>
    <w:rsid w:val="001F4025"/>
    <w:rsid w:val="001F4E51"/>
    <w:rsid w:val="001F4F55"/>
    <w:rsid w:val="001F5026"/>
    <w:rsid w:val="001F50C6"/>
    <w:rsid w:val="001F5114"/>
    <w:rsid w:val="001F5508"/>
    <w:rsid w:val="001F5647"/>
    <w:rsid w:val="001F56C4"/>
    <w:rsid w:val="001F60FE"/>
    <w:rsid w:val="001F62A0"/>
    <w:rsid w:val="001F6846"/>
    <w:rsid w:val="001F6AB1"/>
    <w:rsid w:val="001F6BBF"/>
    <w:rsid w:val="001F7453"/>
    <w:rsid w:val="001F7566"/>
    <w:rsid w:val="001F76F2"/>
    <w:rsid w:val="001F77B1"/>
    <w:rsid w:val="001F7A17"/>
    <w:rsid w:val="002000F9"/>
    <w:rsid w:val="00200118"/>
    <w:rsid w:val="00200315"/>
    <w:rsid w:val="002003BD"/>
    <w:rsid w:val="00201012"/>
    <w:rsid w:val="0020128F"/>
    <w:rsid w:val="00201653"/>
    <w:rsid w:val="00201941"/>
    <w:rsid w:val="00201946"/>
    <w:rsid w:val="00201D85"/>
    <w:rsid w:val="0020250F"/>
    <w:rsid w:val="002025B9"/>
    <w:rsid w:val="00202627"/>
    <w:rsid w:val="0020269B"/>
    <w:rsid w:val="00202775"/>
    <w:rsid w:val="00202EFA"/>
    <w:rsid w:val="00203714"/>
    <w:rsid w:val="00203AF4"/>
    <w:rsid w:val="00203CA9"/>
    <w:rsid w:val="00203E58"/>
    <w:rsid w:val="00204263"/>
    <w:rsid w:val="002042CF"/>
    <w:rsid w:val="002043B2"/>
    <w:rsid w:val="00204511"/>
    <w:rsid w:val="002048C8"/>
    <w:rsid w:val="002053FD"/>
    <w:rsid w:val="00205531"/>
    <w:rsid w:val="00206252"/>
    <w:rsid w:val="00206347"/>
    <w:rsid w:val="00206B31"/>
    <w:rsid w:val="00206F26"/>
    <w:rsid w:val="0020745D"/>
    <w:rsid w:val="00207490"/>
    <w:rsid w:val="0020787E"/>
    <w:rsid w:val="00207951"/>
    <w:rsid w:val="002079B4"/>
    <w:rsid w:val="002079E3"/>
    <w:rsid w:val="00207F13"/>
    <w:rsid w:val="00210372"/>
    <w:rsid w:val="002109DD"/>
    <w:rsid w:val="00210E5E"/>
    <w:rsid w:val="00210F8E"/>
    <w:rsid w:val="00211233"/>
    <w:rsid w:val="0021134B"/>
    <w:rsid w:val="00211844"/>
    <w:rsid w:val="0021194A"/>
    <w:rsid w:val="00211B89"/>
    <w:rsid w:val="00211D4D"/>
    <w:rsid w:val="00212050"/>
    <w:rsid w:val="002120EF"/>
    <w:rsid w:val="00212189"/>
    <w:rsid w:val="002122F9"/>
    <w:rsid w:val="0021262D"/>
    <w:rsid w:val="00212868"/>
    <w:rsid w:val="0021306B"/>
    <w:rsid w:val="0021315D"/>
    <w:rsid w:val="002132A0"/>
    <w:rsid w:val="002132D3"/>
    <w:rsid w:val="00213717"/>
    <w:rsid w:val="0021389B"/>
    <w:rsid w:val="00213919"/>
    <w:rsid w:val="00213A2A"/>
    <w:rsid w:val="00213DB6"/>
    <w:rsid w:val="00213FEE"/>
    <w:rsid w:val="0021443F"/>
    <w:rsid w:val="0021465C"/>
    <w:rsid w:val="0021473B"/>
    <w:rsid w:val="0021485E"/>
    <w:rsid w:val="00214935"/>
    <w:rsid w:val="00214A3F"/>
    <w:rsid w:val="002152C5"/>
    <w:rsid w:val="00215535"/>
    <w:rsid w:val="00215D5F"/>
    <w:rsid w:val="00215DAB"/>
    <w:rsid w:val="00215DE8"/>
    <w:rsid w:val="00215F6B"/>
    <w:rsid w:val="002161BF"/>
    <w:rsid w:val="00216396"/>
    <w:rsid w:val="00216BEE"/>
    <w:rsid w:val="00216EE5"/>
    <w:rsid w:val="00217168"/>
    <w:rsid w:val="00217E9F"/>
    <w:rsid w:val="002205E0"/>
    <w:rsid w:val="0022066A"/>
    <w:rsid w:val="00220807"/>
    <w:rsid w:val="00220C7B"/>
    <w:rsid w:val="00220D34"/>
    <w:rsid w:val="0022103B"/>
    <w:rsid w:val="0022115F"/>
    <w:rsid w:val="002211E5"/>
    <w:rsid w:val="002213A6"/>
    <w:rsid w:val="002213F6"/>
    <w:rsid w:val="00221471"/>
    <w:rsid w:val="00221A00"/>
    <w:rsid w:val="00221D82"/>
    <w:rsid w:val="00221F97"/>
    <w:rsid w:val="0022202B"/>
    <w:rsid w:val="002223FC"/>
    <w:rsid w:val="0022249F"/>
    <w:rsid w:val="00222B6D"/>
    <w:rsid w:val="00222D64"/>
    <w:rsid w:val="00222DB3"/>
    <w:rsid w:val="00223468"/>
    <w:rsid w:val="002236E1"/>
    <w:rsid w:val="0022393B"/>
    <w:rsid w:val="00223C8D"/>
    <w:rsid w:val="00223FC3"/>
    <w:rsid w:val="0022427A"/>
    <w:rsid w:val="00224CD8"/>
    <w:rsid w:val="0022501E"/>
    <w:rsid w:val="002250DD"/>
    <w:rsid w:val="0022513F"/>
    <w:rsid w:val="00225469"/>
    <w:rsid w:val="0022548A"/>
    <w:rsid w:val="002257AA"/>
    <w:rsid w:val="002258F2"/>
    <w:rsid w:val="00225B9E"/>
    <w:rsid w:val="002261E1"/>
    <w:rsid w:val="0022688E"/>
    <w:rsid w:val="00226B39"/>
    <w:rsid w:val="00226EDE"/>
    <w:rsid w:val="00226FA2"/>
    <w:rsid w:val="00227374"/>
    <w:rsid w:val="002273B6"/>
    <w:rsid w:val="0022788E"/>
    <w:rsid w:val="00227AA8"/>
    <w:rsid w:val="0023059B"/>
    <w:rsid w:val="00230D2E"/>
    <w:rsid w:val="0023120B"/>
    <w:rsid w:val="002317C0"/>
    <w:rsid w:val="00231DD9"/>
    <w:rsid w:val="00232143"/>
    <w:rsid w:val="0023266E"/>
    <w:rsid w:val="002327AB"/>
    <w:rsid w:val="002329E5"/>
    <w:rsid w:val="00232A27"/>
    <w:rsid w:val="00232B1C"/>
    <w:rsid w:val="00232C13"/>
    <w:rsid w:val="00232E96"/>
    <w:rsid w:val="00232EF1"/>
    <w:rsid w:val="0023304F"/>
    <w:rsid w:val="002336AF"/>
    <w:rsid w:val="00233840"/>
    <w:rsid w:val="00233868"/>
    <w:rsid w:val="00233E0B"/>
    <w:rsid w:val="00233EDD"/>
    <w:rsid w:val="00233EEB"/>
    <w:rsid w:val="00234220"/>
    <w:rsid w:val="0023439E"/>
    <w:rsid w:val="002343A2"/>
    <w:rsid w:val="002343D1"/>
    <w:rsid w:val="0023440D"/>
    <w:rsid w:val="002354E7"/>
    <w:rsid w:val="002355B7"/>
    <w:rsid w:val="00235CD1"/>
    <w:rsid w:val="00235F83"/>
    <w:rsid w:val="0023636B"/>
    <w:rsid w:val="00236399"/>
    <w:rsid w:val="002364D4"/>
    <w:rsid w:val="002369BB"/>
    <w:rsid w:val="00236DD1"/>
    <w:rsid w:val="00237492"/>
    <w:rsid w:val="00237528"/>
    <w:rsid w:val="00237C4F"/>
    <w:rsid w:val="00240283"/>
    <w:rsid w:val="00240342"/>
    <w:rsid w:val="00240548"/>
    <w:rsid w:val="002405BD"/>
    <w:rsid w:val="002405DE"/>
    <w:rsid w:val="00240C93"/>
    <w:rsid w:val="00240EFE"/>
    <w:rsid w:val="00241000"/>
    <w:rsid w:val="002413A7"/>
    <w:rsid w:val="002414FF"/>
    <w:rsid w:val="002416A2"/>
    <w:rsid w:val="00241763"/>
    <w:rsid w:val="0024179E"/>
    <w:rsid w:val="0024192D"/>
    <w:rsid w:val="00241C59"/>
    <w:rsid w:val="0024259A"/>
    <w:rsid w:val="00242609"/>
    <w:rsid w:val="00242768"/>
    <w:rsid w:val="00242D87"/>
    <w:rsid w:val="00242E54"/>
    <w:rsid w:val="00242F69"/>
    <w:rsid w:val="00243227"/>
    <w:rsid w:val="0024332A"/>
    <w:rsid w:val="00243474"/>
    <w:rsid w:val="00243C9F"/>
    <w:rsid w:val="00243EC8"/>
    <w:rsid w:val="00244144"/>
    <w:rsid w:val="002441B4"/>
    <w:rsid w:val="002442FA"/>
    <w:rsid w:val="00244E3C"/>
    <w:rsid w:val="00245223"/>
    <w:rsid w:val="002454D2"/>
    <w:rsid w:val="002459FB"/>
    <w:rsid w:val="00245D1E"/>
    <w:rsid w:val="00245D20"/>
    <w:rsid w:val="00245DAC"/>
    <w:rsid w:val="002461D6"/>
    <w:rsid w:val="0024684C"/>
    <w:rsid w:val="002468EE"/>
    <w:rsid w:val="00246906"/>
    <w:rsid w:val="002469BD"/>
    <w:rsid w:val="00246FA9"/>
    <w:rsid w:val="0024751F"/>
    <w:rsid w:val="00247575"/>
    <w:rsid w:val="002478F4"/>
    <w:rsid w:val="00247A9E"/>
    <w:rsid w:val="00247AC1"/>
    <w:rsid w:val="00250555"/>
    <w:rsid w:val="00250558"/>
    <w:rsid w:val="002505AF"/>
    <w:rsid w:val="0025089A"/>
    <w:rsid w:val="002508A5"/>
    <w:rsid w:val="00250D5E"/>
    <w:rsid w:val="00250E7B"/>
    <w:rsid w:val="00250ECC"/>
    <w:rsid w:val="00251289"/>
    <w:rsid w:val="0025139D"/>
    <w:rsid w:val="0025152A"/>
    <w:rsid w:val="0025153F"/>
    <w:rsid w:val="002515CD"/>
    <w:rsid w:val="00251691"/>
    <w:rsid w:val="00251DCB"/>
    <w:rsid w:val="00251EAA"/>
    <w:rsid w:val="00251F86"/>
    <w:rsid w:val="00252278"/>
    <w:rsid w:val="0025232F"/>
    <w:rsid w:val="00252342"/>
    <w:rsid w:val="00252538"/>
    <w:rsid w:val="00252627"/>
    <w:rsid w:val="00252C3E"/>
    <w:rsid w:val="00252E18"/>
    <w:rsid w:val="00252F98"/>
    <w:rsid w:val="002533C0"/>
    <w:rsid w:val="00253662"/>
    <w:rsid w:val="002538DF"/>
    <w:rsid w:val="00253908"/>
    <w:rsid w:val="00253C92"/>
    <w:rsid w:val="002542BE"/>
    <w:rsid w:val="002544BE"/>
    <w:rsid w:val="002545CD"/>
    <w:rsid w:val="0025464B"/>
    <w:rsid w:val="00254948"/>
    <w:rsid w:val="002549F8"/>
    <w:rsid w:val="00254A70"/>
    <w:rsid w:val="00254BBD"/>
    <w:rsid w:val="00254DE7"/>
    <w:rsid w:val="0025578C"/>
    <w:rsid w:val="002558DC"/>
    <w:rsid w:val="002559B1"/>
    <w:rsid w:val="00255C3A"/>
    <w:rsid w:val="00255C4A"/>
    <w:rsid w:val="00255F17"/>
    <w:rsid w:val="002563EB"/>
    <w:rsid w:val="00256A0E"/>
    <w:rsid w:val="00256AFE"/>
    <w:rsid w:val="00256DBB"/>
    <w:rsid w:val="00256E0E"/>
    <w:rsid w:val="00256F3E"/>
    <w:rsid w:val="002570B0"/>
    <w:rsid w:val="00257191"/>
    <w:rsid w:val="002572A6"/>
    <w:rsid w:val="002572C8"/>
    <w:rsid w:val="00257489"/>
    <w:rsid w:val="0025758B"/>
    <w:rsid w:val="00257820"/>
    <w:rsid w:val="00257955"/>
    <w:rsid w:val="00257B66"/>
    <w:rsid w:val="00257F9B"/>
    <w:rsid w:val="0026027E"/>
    <w:rsid w:val="002608F4"/>
    <w:rsid w:val="002609A8"/>
    <w:rsid w:val="00260BB1"/>
    <w:rsid w:val="00261188"/>
    <w:rsid w:val="002612C9"/>
    <w:rsid w:val="002614A0"/>
    <w:rsid w:val="00261649"/>
    <w:rsid w:val="0026172A"/>
    <w:rsid w:val="00261F2D"/>
    <w:rsid w:val="002623B2"/>
    <w:rsid w:val="002626BF"/>
    <w:rsid w:val="00262B8E"/>
    <w:rsid w:val="00263300"/>
    <w:rsid w:val="00263799"/>
    <w:rsid w:val="002638BB"/>
    <w:rsid w:val="00263A76"/>
    <w:rsid w:val="00263E05"/>
    <w:rsid w:val="0026413F"/>
    <w:rsid w:val="002649FF"/>
    <w:rsid w:val="00264AC5"/>
    <w:rsid w:val="00265430"/>
    <w:rsid w:val="0026590A"/>
    <w:rsid w:val="0026592B"/>
    <w:rsid w:val="00265987"/>
    <w:rsid w:val="002659E4"/>
    <w:rsid w:val="00265DA0"/>
    <w:rsid w:val="00265E24"/>
    <w:rsid w:val="00265E57"/>
    <w:rsid w:val="00266193"/>
    <w:rsid w:val="00266241"/>
    <w:rsid w:val="002662A3"/>
    <w:rsid w:val="0026651F"/>
    <w:rsid w:val="00266A27"/>
    <w:rsid w:val="00266E08"/>
    <w:rsid w:val="00266EFC"/>
    <w:rsid w:val="00266F23"/>
    <w:rsid w:val="002674D9"/>
    <w:rsid w:val="002674E2"/>
    <w:rsid w:val="00270079"/>
    <w:rsid w:val="002702B3"/>
    <w:rsid w:val="002704BB"/>
    <w:rsid w:val="002708CD"/>
    <w:rsid w:val="002709CB"/>
    <w:rsid w:val="00270E2A"/>
    <w:rsid w:val="00271389"/>
    <w:rsid w:val="00271398"/>
    <w:rsid w:val="0027181B"/>
    <w:rsid w:val="00271A89"/>
    <w:rsid w:val="00271DF2"/>
    <w:rsid w:val="00271E90"/>
    <w:rsid w:val="00272013"/>
    <w:rsid w:val="00272056"/>
    <w:rsid w:val="002724A0"/>
    <w:rsid w:val="002725AD"/>
    <w:rsid w:val="00272ABF"/>
    <w:rsid w:val="00272B88"/>
    <w:rsid w:val="00272F28"/>
    <w:rsid w:val="00273357"/>
    <w:rsid w:val="0027339D"/>
    <w:rsid w:val="002733B9"/>
    <w:rsid w:val="002735F9"/>
    <w:rsid w:val="00273910"/>
    <w:rsid w:val="00273A62"/>
    <w:rsid w:val="00273D62"/>
    <w:rsid w:val="00273E74"/>
    <w:rsid w:val="002742A2"/>
    <w:rsid w:val="002742D3"/>
    <w:rsid w:val="00274457"/>
    <w:rsid w:val="002748A6"/>
    <w:rsid w:val="00274CB6"/>
    <w:rsid w:val="00275042"/>
    <w:rsid w:val="00275472"/>
    <w:rsid w:val="002755D6"/>
    <w:rsid w:val="00275DF6"/>
    <w:rsid w:val="00276019"/>
    <w:rsid w:val="0027627D"/>
    <w:rsid w:val="0027643B"/>
    <w:rsid w:val="00276442"/>
    <w:rsid w:val="002767FE"/>
    <w:rsid w:val="00276807"/>
    <w:rsid w:val="0027699F"/>
    <w:rsid w:val="00276D00"/>
    <w:rsid w:val="00276F2F"/>
    <w:rsid w:val="002800EF"/>
    <w:rsid w:val="002801DD"/>
    <w:rsid w:val="00280281"/>
    <w:rsid w:val="00280486"/>
    <w:rsid w:val="00280603"/>
    <w:rsid w:val="0028064F"/>
    <w:rsid w:val="00280813"/>
    <w:rsid w:val="002808F3"/>
    <w:rsid w:val="00280D0F"/>
    <w:rsid w:val="00280DF7"/>
    <w:rsid w:val="00280F1E"/>
    <w:rsid w:val="0028130B"/>
    <w:rsid w:val="00281474"/>
    <w:rsid w:val="002815AA"/>
    <w:rsid w:val="00281860"/>
    <w:rsid w:val="00281C94"/>
    <w:rsid w:val="00281D15"/>
    <w:rsid w:val="00281E40"/>
    <w:rsid w:val="00281FE0"/>
    <w:rsid w:val="002822F8"/>
    <w:rsid w:val="00282411"/>
    <w:rsid w:val="00282803"/>
    <w:rsid w:val="00282A59"/>
    <w:rsid w:val="00282F0D"/>
    <w:rsid w:val="002830B3"/>
    <w:rsid w:val="00283453"/>
    <w:rsid w:val="00283606"/>
    <w:rsid w:val="00283700"/>
    <w:rsid w:val="00283C54"/>
    <w:rsid w:val="00284253"/>
    <w:rsid w:val="002842A3"/>
    <w:rsid w:val="0028443B"/>
    <w:rsid w:val="0028455F"/>
    <w:rsid w:val="00284668"/>
    <w:rsid w:val="002848A5"/>
    <w:rsid w:val="00284A2C"/>
    <w:rsid w:val="00284E48"/>
    <w:rsid w:val="00284FF5"/>
    <w:rsid w:val="002850AF"/>
    <w:rsid w:val="0028532D"/>
    <w:rsid w:val="002853E4"/>
    <w:rsid w:val="0028587B"/>
    <w:rsid w:val="00285A8C"/>
    <w:rsid w:val="00285BC0"/>
    <w:rsid w:val="00285C17"/>
    <w:rsid w:val="00285F80"/>
    <w:rsid w:val="00286C6D"/>
    <w:rsid w:val="00286E7E"/>
    <w:rsid w:val="00287021"/>
    <w:rsid w:val="002872B2"/>
    <w:rsid w:val="002877C7"/>
    <w:rsid w:val="00287DF4"/>
    <w:rsid w:val="00287F41"/>
    <w:rsid w:val="002901D3"/>
    <w:rsid w:val="002901F0"/>
    <w:rsid w:val="00290361"/>
    <w:rsid w:val="002904DF"/>
    <w:rsid w:val="00290626"/>
    <w:rsid w:val="00290634"/>
    <w:rsid w:val="00290763"/>
    <w:rsid w:val="002907B3"/>
    <w:rsid w:val="00290841"/>
    <w:rsid w:val="00290C5B"/>
    <w:rsid w:val="00291170"/>
    <w:rsid w:val="002914B9"/>
    <w:rsid w:val="002914DA"/>
    <w:rsid w:val="0029169A"/>
    <w:rsid w:val="00291ADA"/>
    <w:rsid w:val="00291BF2"/>
    <w:rsid w:val="002920A3"/>
    <w:rsid w:val="002922D5"/>
    <w:rsid w:val="002927FC"/>
    <w:rsid w:val="00292AFC"/>
    <w:rsid w:val="00292CD6"/>
    <w:rsid w:val="00293065"/>
    <w:rsid w:val="00293730"/>
    <w:rsid w:val="00293780"/>
    <w:rsid w:val="00293996"/>
    <w:rsid w:val="00293B58"/>
    <w:rsid w:val="00294040"/>
    <w:rsid w:val="002942E7"/>
    <w:rsid w:val="00294649"/>
    <w:rsid w:val="0029494A"/>
    <w:rsid w:val="0029495C"/>
    <w:rsid w:val="00295005"/>
    <w:rsid w:val="002950B3"/>
    <w:rsid w:val="002952AD"/>
    <w:rsid w:val="0029584D"/>
    <w:rsid w:val="002959C7"/>
    <w:rsid w:val="00295AE1"/>
    <w:rsid w:val="00295B1B"/>
    <w:rsid w:val="00295C18"/>
    <w:rsid w:val="002968BE"/>
    <w:rsid w:val="002968E8"/>
    <w:rsid w:val="00296E72"/>
    <w:rsid w:val="0029748C"/>
    <w:rsid w:val="00297677"/>
    <w:rsid w:val="002976E4"/>
    <w:rsid w:val="0029778D"/>
    <w:rsid w:val="002A02BC"/>
    <w:rsid w:val="002A06AD"/>
    <w:rsid w:val="002A07D1"/>
    <w:rsid w:val="002A1306"/>
    <w:rsid w:val="002A1584"/>
    <w:rsid w:val="002A15EC"/>
    <w:rsid w:val="002A1727"/>
    <w:rsid w:val="002A182C"/>
    <w:rsid w:val="002A1A2F"/>
    <w:rsid w:val="002A1A41"/>
    <w:rsid w:val="002A1F32"/>
    <w:rsid w:val="002A1F9F"/>
    <w:rsid w:val="002A2016"/>
    <w:rsid w:val="002A2157"/>
    <w:rsid w:val="002A21BD"/>
    <w:rsid w:val="002A28B5"/>
    <w:rsid w:val="002A2D09"/>
    <w:rsid w:val="002A2D31"/>
    <w:rsid w:val="002A32D0"/>
    <w:rsid w:val="002A3E26"/>
    <w:rsid w:val="002A4268"/>
    <w:rsid w:val="002A4524"/>
    <w:rsid w:val="002A490B"/>
    <w:rsid w:val="002A491D"/>
    <w:rsid w:val="002A4AF6"/>
    <w:rsid w:val="002A4FD7"/>
    <w:rsid w:val="002A512D"/>
    <w:rsid w:val="002A53A3"/>
    <w:rsid w:val="002A54ED"/>
    <w:rsid w:val="002A55B0"/>
    <w:rsid w:val="002A57F0"/>
    <w:rsid w:val="002A5A57"/>
    <w:rsid w:val="002A60F9"/>
    <w:rsid w:val="002A6232"/>
    <w:rsid w:val="002A63AD"/>
    <w:rsid w:val="002A64FA"/>
    <w:rsid w:val="002A665C"/>
    <w:rsid w:val="002A688C"/>
    <w:rsid w:val="002A69A3"/>
    <w:rsid w:val="002A7147"/>
    <w:rsid w:val="002A725C"/>
    <w:rsid w:val="002A7404"/>
    <w:rsid w:val="002A75F2"/>
    <w:rsid w:val="002A7BAC"/>
    <w:rsid w:val="002A7E01"/>
    <w:rsid w:val="002B0480"/>
    <w:rsid w:val="002B051A"/>
    <w:rsid w:val="002B05CB"/>
    <w:rsid w:val="002B0BBB"/>
    <w:rsid w:val="002B0D17"/>
    <w:rsid w:val="002B0E3B"/>
    <w:rsid w:val="002B0E54"/>
    <w:rsid w:val="002B0E95"/>
    <w:rsid w:val="002B0FBA"/>
    <w:rsid w:val="002B1042"/>
    <w:rsid w:val="002B13AE"/>
    <w:rsid w:val="002B1432"/>
    <w:rsid w:val="002B1731"/>
    <w:rsid w:val="002B177F"/>
    <w:rsid w:val="002B1D02"/>
    <w:rsid w:val="002B224C"/>
    <w:rsid w:val="002B25A1"/>
    <w:rsid w:val="002B2703"/>
    <w:rsid w:val="002B2966"/>
    <w:rsid w:val="002B2B53"/>
    <w:rsid w:val="002B2B8E"/>
    <w:rsid w:val="002B317D"/>
    <w:rsid w:val="002B37F0"/>
    <w:rsid w:val="002B3B8F"/>
    <w:rsid w:val="002B3BBF"/>
    <w:rsid w:val="002B4723"/>
    <w:rsid w:val="002B478D"/>
    <w:rsid w:val="002B4DC3"/>
    <w:rsid w:val="002B5282"/>
    <w:rsid w:val="002B5662"/>
    <w:rsid w:val="002B56A5"/>
    <w:rsid w:val="002B5999"/>
    <w:rsid w:val="002B600C"/>
    <w:rsid w:val="002B62D9"/>
    <w:rsid w:val="002B64ED"/>
    <w:rsid w:val="002B650A"/>
    <w:rsid w:val="002B75F1"/>
    <w:rsid w:val="002B791D"/>
    <w:rsid w:val="002B7942"/>
    <w:rsid w:val="002B7B7E"/>
    <w:rsid w:val="002C02B3"/>
    <w:rsid w:val="002C0481"/>
    <w:rsid w:val="002C05D8"/>
    <w:rsid w:val="002C0710"/>
    <w:rsid w:val="002C0858"/>
    <w:rsid w:val="002C085B"/>
    <w:rsid w:val="002C1020"/>
    <w:rsid w:val="002C124B"/>
    <w:rsid w:val="002C1482"/>
    <w:rsid w:val="002C14D6"/>
    <w:rsid w:val="002C14E5"/>
    <w:rsid w:val="002C1B66"/>
    <w:rsid w:val="002C1B6A"/>
    <w:rsid w:val="002C1D76"/>
    <w:rsid w:val="002C1FEC"/>
    <w:rsid w:val="002C215E"/>
    <w:rsid w:val="002C23DD"/>
    <w:rsid w:val="002C244F"/>
    <w:rsid w:val="002C27D0"/>
    <w:rsid w:val="002C2CED"/>
    <w:rsid w:val="002C2D79"/>
    <w:rsid w:val="002C2E97"/>
    <w:rsid w:val="002C2EE2"/>
    <w:rsid w:val="002C2F1A"/>
    <w:rsid w:val="002C2FAB"/>
    <w:rsid w:val="002C3A98"/>
    <w:rsid w:val="002C3F7A"/>
    <w:rsid w:val="002C4048"/>
    <w:rsid w:val="002C416C"/>
    <w:rsid w:val="002C448E"/>
    <w:rsid w:val="002C4981"/>
    <w:rsid w:val="002C49AA"/>
    <w:rsid w:val="002C4ADD"/>
    <w:rsid w:val="002C4B03"/>
    <w:rsid w:val="002C4BCE"/>
    <w:rsid w:val="002C4EC0"/>
    <w:rsid w:val="002C5276"/>
    <w:rsid w:val="002C5325"/>
    <w:rsid w:val="002C5624"/>
    <w:rsid w:val="002C5755"/>
    <w:rsid w:val="002C6464"/>
    <w:rsid w:val="002C68AE"/>
    <w:rsid w:val="002C6B41"/>
    <w:rsid w:val="002C6C9D"/>
    <w:rsid w:val="002C6D3C"/>
    <w:rsid w:val="002C7022"/>
    <w:rsid w:val="002C7139"/>
    <w:rsid w:val="002C7763"/>
    <w:rsid w:val="002C776C"/>
    <w:rsid w:val="002C7860"/>
    <w:rsid w:val="002C7B1D"/>
    <w:rsid w:val="002D0265"/>
    <w:rsid w:val="002D0654"/>
    <w:rsid w:val="002D06B7"/>
    <w:rsid w:val="002D0BF6"/>
    <w:rsid w:val="002D0CF9"/>
    <w:rsid w:val="002D0EEE"/>
    <w:rsid w:val="002D127D"/>
    <w:rsid w:val="002D12C4"/>
    <w:rsid w:val="002D13F5"/>
    <w:rsid w:val="002D15A6"/>
    <w:rsid w:val="002D1861"/>
    <w:rsid w:val="002D1DE9"/>
    <w:rsid w:val="002D1F54"/>
    <w:rsid w:val="002D2163"/>
    <w:rsid w:val="002D280A"/>
    <w:rsid w:val="002D29B9"/>
    <w:rsid w:val="002D2D5D"/>
    <w:rsid w:val="002D2FC4"/>
    <w:rsid w:val="002D319C"/>
    <w:rsid w:val="002D351D"/>
    <w:rsid w:val="002D35FC"/>
    <w:rsid w:val="002D35FF"/>
    <w:rsid w:val="002D3B86"/>
    <w:rsid w:val="002D3E2D"/>
    <w:rsid w:val="002D3ED8"/>
    <w:rsid w:val="002D4572"/>
    <w:rsid w:val="002D473C"/>
    <w:rsid w:val="002D478F"/>
    <w:rsid w:val="002D487D"/>
    <w:rsid w:val="002D4B11"/>
    <w:rsid w:val="002D4FAA"/>
    <w:rsid w:val="002D530D"/>
    <w:rsid w:val="002D531F"/>
    <w:rsid w:val="002D533E"/>
    <w:rsid w:val="002D5875"/>
    <w:rsid w:val="002D588F"/>
    <w:rsid w:val="002D60F0"/>
    <w:rsid w:val="002D618C"/>
    <w:rsid w:val="002D6945"/>
    <w:rsid w:val="002D6A42"/>
    <w:rsid w:val="002D6AA2"/>
    <w:rsid w:val="002D6CA2"/>
    <w:rsid w:val="002D6E33"/>
    <w:rsid w:val="002D70E0"/>
    <w:rsid w:val="002D7114"/>
    <w:rsid w:val="002D74F5"/>
    <w:rsid w:val="002D750C"/>
    <w:rsid w:val="002D78AC"/>
    <w:rsid w:val="002D7972"/>
    <w:rsid w:val="002D7A0F"/>
    <w:rsid w:val="002D7C31"/>
    <w:rsid w:val="002D7C77"/>
    <w:rsid w:val="002D7FD1"/>
    <w:rsid w:val="002E089C"/>
    <w:rsid w:val="002E09F2"/>
    <w:rsid w:val="002E0F9B"/>
    <w:rsid w:val="002E11AD"/>
    <w:rsid w:val="002E12DB"/>
    <w:rsid w:val="002E1883"/>
    <w:rsid w:val="002E18C9"/>
    <w:rsid w:val="002E1C87"/>
    <w:rsid w:val="002E1D40"/>
    <w:rsid w:val="002E2147"/>
    <w:rsid w:val="002E2379"/>
    <w:rsid w:val="002E3154"/>
    <w:rsid w:val="002E315E"/>
    <w:rsid w:val="002E35DB"/>
    <w:rsid w:val="002E35FE"/>
    <w:rsid w:val="002E39A8"/>
    <w:rsid w:val="002E3D6E"/>
    <w:rsid w:val="002E3DE0"/>
    <w:rsid w:val="002E3E1A"/>
    <w:rsid w:val="002E3F37"/>
    <w:rsid w:val="002E4065"/>
    <w:rsid w:val="002E411F"/>
    <w:rsid w:val="002E456D"/>
    <w:rsid w:val="002E48D4"/>
    <w:rsid w:val="002E4988"/>
    <w:rsid w:val="002E4B35"/>
    <w:rsid w:val="002E4EC8"/>
    <w:rsid w:val="002E51A7"/>
    <w:rsid w:val="002E5297"/>
    <w:rsid w:val="002E5337"/>
    <w:rsid w:val="002E534C"/>
    <w:rsid w:val="002E558F"/>
    <w:rsid w:val="002E5790"/>
    <w:rsid w:val="002E57D9"/>
    <w:rsid w:val="002E5C8A"/>
    <w:rsid w:val="002E62D6"/>
    <w:rsid w:val="002E6583"/>
    <w:rsid w:val="002E69B2"/>
    <w:rsid w:val="002E6AE0"/>
    <w:rsid w:val="002E6BFA"/>
    <w:rsid w:val="002E6CC1"/>
    <w:rsid w:val="002E6F05"/>
    <w:rsid w:val="002E72C8"/>
    <w:rsid w:val="002E7D16"/>
    <w:rsid w:val="002F016B"/>
    <w:rsid w:val="002F0394"/>
    <w:rsid w:val="002F0459"/>
    <w:rsid w:val="002F049C"/>
    <w:rsid w:val="002F0521"/>
    <w:rsid w:val="002F0695"/>
    <w:rsid w:val="002F06B9"/>
    <w:rsid w:val="002F0717"/>
    <w:rsid w:val="002F0729"/>
    <w:rsid w:val="002F0769"/>
    <w:rsid w:val="002F0A8F"/>
    <w:rsid w:val="002F0DDE"/>
    <w:rsid w:val="002F0DEC"/>
    <w:rsid w:val="002F0F2B"/>
    <w:rsid w:val="002F125B"/>
    <w:rsid w:val="002F1391"/>
    <w:rsid w:val="002F1459"/>
    <w:rsid w:val="002F16D5"/>
    <w:rsid w:val="002F1744"/>
    <w:rsid w:val="002F1E03"/>
    <w:rsid w:val="002F1E11"/>
    <w:rsid w:val="002F1EA8"/>
    <w:rsid w:val="002F221A"/>
    <w:rsid w:val="002F26C3"/>
    <w:rsid w:val="002F2913"/>
    <w:rsid w:val="002F29EE"/>
    <w:rsid w:val="002F2C1F"/>
    <w:rsid w:val="002F2F81"/>
    <w:rsid w:val="002F309D"/>
    <w:rsid w:val="002F363D"/>
    <w:rsid w:val="002F37F8"/>
    <w:rsid w:val="002F4192"/>
    <w:rsid w:val="002F43FD"/>
    <w:rsid w:val="002F4486"/>
    <w:rsid w:val="002F45B9"/>
    <w:rsid w:val="002F4928"/>
    <w:rsid w:val="002F492D"/>
    <w:rsid w:val="002F4FA9"/>
    <w:rsid w:val="002F5037"/>
    <w:rsid w:val="002F508E"/>
    <w:rsid w:val="002F532D"/>
    <w:rsid w:val="002F55B7"/>
    <w:rsid w:val="002F58CA"/>
    <w:rsid w:val="002F5A4B"/>
    <w:rsid w:val="002F5CE4"/>
    <w:rsid w:val="002F6124"/>
    <w:rsid w:val="002F69DB"/>
    <w:rsid w:val="002F6AA7"/>
    <w:rsid w:val="002F6EF8"/>
    <w:rsid w:val="002F6F83"/>
    <w:rsid w:val="002F707B"/>
    <w:rsid w:val="002F70F3"/>
    <w:rsid w:val="002F7104"/>
    <w:rsid w:val="002F712C"/>
    <w:rsid w:val="002F76C5"/>
    <w:rsid w:val="002F785F"/>
    <w:rsid w:val="002F7C3C"/>
    <w:rsid w:val="002F7C80"/>
    <w:rsid w:val="002F7CCC"/>
    <w:rsid w:val="002F7DE7"/>
    <w:rsid w:val="003000D8"/>
    <w:rsid w:val="003004EE"/>
    <w:rsid w:val="00300671"/>
    <w:rsid w:val="00300AEE"/>
    <w:rsid w:val="00300C5F"/>
    <w:rsid w:val="00300CC9"/>
    <w:rsid w:val="00300CCD"/>
    <w:rsid w:val="003010AD"/>
    <w:rsid w:val="003017B3"/>
    <w:rsid w:val="003019E9"/>
    <w:rsid w:val="00301A1E"/>
    <w:rsid w:val="00301FFF"/>
    <w:rsid w:val="00302525"/>
    <w:rsid w:val="00302670"/>
    <w:rsid w:val="003026BB"/>
    <w:rsid w:val="0030271D"/>
    <w:rsid w:val="00302949"/>
    <w:rsid w:val="00303592"/>
    <w:rsid w:val="003039AA"/>
    <w:rsid w:val="00303D93"/>
    <w:rsid w:val="00303F65"/>
    <w:rsid w:val="0030466F"/>
    <w:rsid w:val="003046C5"/>
    <w:rsid w:val="003046EA"/>
    <w:rsid w:val="00304D3A"/>
    <w:rsid w:val="0030527C"/>
    <w:rsid w:val="00305515"/>
    <w:rsid w:val="0030552C"/>
    <w:rsid w:val="00305551"/>
    <w:rsid w:val="003059A3"/>
    <w:rsid w:val="00306025"/>
    <w:rsid w:val="003063C2"/>
    <w:rsid w:val="00306441"/>
    <w:rsid w:val="003065BC"/>
    <w:rsid w:val="00306822"/>
    <w:rsid w:val="00306C7C"/>
    <w:rsid w:val="003070AE"/>
    <w:rsid w:val="00307984"/>
    <w:rsid w:val="0031006B"/>
    <w:rsid w:val="00310176"/>
    <w:rsid w:val="003103C4"/>
    <w:rsid w:val="003106C1"/>
    <w:rsid w:val="00310943"/>
    <w:rsid w:val="00310B08"/>
    <w:rsid w:val="00310B17"/>
    <w:rsid w:val="0031117A"/>
    <w:rsid w:val="0031126C"/>
    <w:rsid w:val="003112E6"/>
    <w:rsid w:val="00311371"/>
    <w:rsid w:val="00311735"/>
    <w:rsid w:val="00311996"/>
    <w:rsid w:val="003119D7"/>
    <w:rsid w:val="00311B14"/>
    <w:rsid w:val="00311CB6"/>
    <w:rsid w:val="00311D70"/>
    <w:rsid w:val="00311E0A"/>
    <w:rsid w:val="003121B2"/>
    <w:rsid w:val="00312424"/>
    <w:rsid w:val="00312431"/>
    <w:rsid w:val="00312823"/>
    <w:rsid w:val="00312B3A"/>
    <w:rsid w:val="00312BB5"/>
    <w:rsid w:val="00312C21"/>
    <w:rsid w:val="00312D7F"/>
    <w:rsid w:val="00312F9D"/>
    <w:rsid w:val="003133A0"/>
    <w:rsid w:val="003135A5"/>
    <w:rsid w:val="00313685"/>
    <w:rsid w:val="003136F1"/>
    <w:rsid w:val="0031376F"/>
    <w:rsid w:val="003139F2"/>
    <w:rsid w:val="00314025"/>
    <w:rsid w:val="00314322"/>
    <w:rsid w:val="0031492F"/>
    <w:rsid w:val="003149BB"/>
    <w:rsid w:val="00314CBA"/>
    <w:rsid w:val="003152B8"/>
    <w:rsid w:val="00315319"/>
    <w:rsid w:val="0031539B"/>
    <w:rsid w:val="00315557"/>
    <w:rsid w:val="00315745"/>
    <w:rsid w:val="0031598A"/>
    <w:rsid w:val="00315BEE"/>
    <w:rsid w:val="00316052"/>
    <w:rsid w:val="00317276"/>
    <w:rsid w:val="00317472"/>
    <w:rsid w:val="0031755C"/>
    <w:rsid w:val="003175D5"/>
    <w:rsid w:val="003177CA"/>
    <w:rsid w:val="0031780A"/>
    <w:rsid w:val="00317A53"/>
    <w:rsid w:val="00317C79"/>
    <w:rsid w:val="0032005C"/>
    <w:rsid w:val="003202E1"/>
    <w:rsid w:val="003203BD"/>
    <w:rsid w:val="00320517"/>
    <w:rsid w:val="0032059E"/>
    <w:rsid w:val="00320818"/>
    <w:rsid w:val="00320A91"/>
    <w:rsid w:val="00320C01"/>
    <w:rsid w:val="00320D12"/>
    <w:rsid w:val="00320E1E"/>
    <w:rsid w:val="0032104B"/>
    <w:rsid w:val="003213A2"/>
    <w:rsid w:val="003215F0"/>
    <w:rsid w:val="00321C81"/>
    <w:rsid w:val="00321CD4"/>
    <w:rsid w:val="00321F9A"/>
    <w:rsid w:val="00322099"/>
    <w:rsid w:val="003220A9"/>
    <w:rsid w:val="00322375"/>
    <w:rsid w:val="003227C9"/>
    <w:rsid w:val="003227CC"/>
    <w:rsid w:val="003227E1"/>
    <w:rsid w:val="00322A6C"/>
    <w:rsid w:val="00323045"/>
    <w:rsid w:val="00323318"/>
    <w:rsid w:val="00323819"/>
    <w:rsid w:val="00323839"/>
    <w:rsid w:val="00323B30"/>
    <w:rsid w:val="0032429A"/>
    <w:rsid w:val="0032463B"/>
    <w:rsid w:val="00324957"/>
    <w:rsid w:val="00324A0C"/>
    <w:rsid w:val="00324B31"/>
    <w:rsid w:val="00324B40"/>
    <w:rsid w:val="00325354"/>
    <w:rsid w:val="003255A1"/>
    <w:rsid w:val="00325773"/>
    <w:rsid w:val="00325C38"/>
    <w:rsid w:val="00325FD9"/>
    <w:rsid w:val="0032624F"/>
    <w:rsid w:val="0032677B"/>
    <w:rsid w:val="00326A36"/>
    <w:rsid w:val="00326BF3"/>
    <w:rsid w:val="00326E6F"/>
    <w:rsid w:val="00326F40"/>
    <w:rsid w:val="00326F7C"/>
    <w:rsid w:val="00327014"/>
    <w:rsid w:val="003273BB"/>
    <w:rsid w:val="00327558"/>
    <w:rsid w:val="0032776A"/>
    <w:rsid w:val="0032788E"/>
    <w:rsid w:val="00327A1A"/>
    <w:rsid w:val="00330084"/>
    <w:rsid w:val="003300CB"/>
    <w:rsid w:val="0033010C"/>
    <w:rsid w:val="00330132"/>
    <w:rsid w:val="003303D6"/>
    <w:rsid w:val="003305E8"/>
    <w:rsid w:val="00330842"/>
    <w:rsid w:val="00330B14"/>
    <w:rsid w:val="00330E5C"/>
    <w:rsid w:val="00330FCD"/>
    <w:rsid w:val="00331170"/>
    <w:rsid w:val="003311E3"/>
    <w:rsid w:val="0033142B"/>
    <w:rsid w:val="003315ED"/>
    <w:rsid w:val="0033187F"/>
    <w:rsid w:val="00331D24"/>
    <w:rsid w:val="00331F19"/>
    <w:rsid w:val="00332531"/>
    <w:rsid w:val="0033256D"/>
    <w:rsid w:val="003327B2"/>
    <w:rsid w:val="00332CC4"/>
    <w:rsid w:val="00332CE7"/>
    <w:rsid w:val="00334849"/>
    <w:rsid w:val="00334E38"/>
    <w:rsid w:val="00334E59"/>
    <w:rsid w:val="003358AC"/>
    <w:rsid w:val="00335967"/>
    <w:rsid w:val="00335ABD"/>
    <w:rsid w:val="00335AFD"/>
    <w:rsid w:val="00336120"/>
    <w:rsid w:val="00336179"/>
    <w:rsid w:val="0033644A"/>
    <w:rsid w:val="003368D4"/>
    <w:rsid w:val="00336CF5"/>
    <w:rsid w:val="003371D8"/>
    <w:rsid w:val="00337280"/>
    <w:rsid w:val="00337611"/>
    <w:rsid w:val="00337660"/>
    <w:rsid w:val="003376B9"/>
    <w:rsid w:val="00337BD3"/>
    <w:rsid w:val="00337F56"/>
    <w:rsid w:val="0034001D"/>
    <w:rsid w:val="0034027C"/>
    <w:rsid w:val="003402F4"/>
    <w:rsid w:val="0034050F"/>
    <w:rsid w:val="0034061B"/>
    <w:rsid w:val="00340ABC"/>
    <w:rsid w:val="00340C10"/>
    <w:rsid w:val="00340FC8"/>
    <w:rsid w:val="003414D8"/>
    <w:rsid w:val="003417F1"/>
    <w:rsid w:val="00341847"/>
    <w:rsid w:val="0034185D"/>
    <w:rsid w:val="003419EE"/>
    <w:rsid w:val="003419F7"/>
    <w:rsid w:val="00341C9B"/>
    <w:rsid w:val="00341F08"/>
    <w:rsid w:val="00341F51"/>
    <w:rsid w:val="00341F6F"/>
    <w:rsid w:val="00342735"/>
    <w:rsid w:val="00342878"/>
    <w:rsid w:val="00342908"/>
    <w:rsid w:val="00342AF3"/>
    <w:rsid w:val="00342C20"/>
    <w:rsid w:val="00342CB5"/>
    <w:rsid w:val="00342DAB"/>
    <w:rsid w:val="00342DC2"/>
    <w:rsid w:val="00342F4E"/>
    <w:rsid w:val="003430EF"/>
    <w:rsid w:val="0034327C"/>
    <w:rsid w:val="003433E3"/>
    <w:rsid w:val="0034348A"/>
    <w:rsid w:val="00343F8C"/>
    <w:rsid w:val="00344419"/>
    <w:rsid w:val="0034458E"/>
    <w:rsid w:val="003447DB"/>
    <w:rsid w:val="0034494E"/>
    <w:rsid w:val="00344F54"/>
    <w:rsid w:val="00345742"/>
    <w:rsid w:val="00345885"/>
    <w:rsid w:val="00345B35"/>
    <w:rsid w:val="00345B7E"/>
    <w:rsid w:val="00345BFE"/>
    <w:rsid w:val="00345E0B"/>
    <w:rsid w:val="003463AF"/>
    <w:rsid w:val="003466DC"/>
    <w:rsid w:val="0034694C"/>
    <w:rsid w:val="00346AA1"/>
    <w:rsid w:val="00346BF9"/>
    <w:rsid w:val="00346F1D"/>
    <w:rsid w:val="003470CB"/>
    <w:rsid w:val="00347229"/>
    <w:rsid w:val="00347456"/>
    <w:rsid w:val="003476F8"/>
    <w:rsid w:val="00347951"/>
    <w:rsid w:val="00347EF5"/>
    <w:rsid w:val="00350067"/>
    <w:rsid w:val="0035018C"/>
    <w:rsid w:val="003504EF"/>
    <w:rsid w:val="00350A54"/>
    <w:rsid w:val="00350A9C"/>
    <w:rsid w:val="00350D43"/>
    <w:rsid w:val="003511B0"/>
    <w:rsid w:val="003511E3"/>
    <w:rsid w:val="003514DA"/>
    <w:rsid w:val="00351618"/>
    <w:rsid w:val="00351808"/>
    <w:rsid w:val="003519AD"/>
    <w:rsid w:val="00351CD8"/>
    <w:rsid w:val="003520D9"/>
    <w:rsid w:val="00352564"/>
    <w:rsid w:val="003525BA"/>
    <w:rsid w:val="003529F8"/>
    <w:rsid w:val="00352B21"/>
    <w:rsid w:val="00352E03"/>
    <w:rsid w:val="00352EC0"/>
    <w:rsid w:val="00352EC7"/>
    <w:rsid w:val="003530E6"/>
    <w:rsid w:val="0035312F"/>
    <w:rsid w:val="00353197"/>
    <w:rsid w:val="0035321C"/>
    <w:rsid w:val="0035338B"/>
    <w:rsid w:val="003533B9"/>
    <w:rsid w:val="003533DB"/>
    <w:rsid w:val="003534BE"/>
    <w:rsid w:val="00353826"/>
    <w:rsid w:val="00353951"/>
    <w:rsid w:val="00353BD0"/>
    <w:rsid w:val="00353FE0"/>
    <w:rsid w:val="0035418F"/>
    <w:rsid w:val="0035419A"/>
    <w:rsid w:val="0035511F"/>
    <w:rsid w:val="00355227"/>
    <w:rsid w:val="00355235"/>
    <w:rsid w:val="0035544B"/>
    <w:rsid w:val="0035570D"/>
    <w:rsid w:val="003559C5"/>
    <w:rsid w:val="00355A05"/>
    <w:rsid w:val="00355B71"/>
    <w:rsid w:val="00355BE2"/>
    <w:rsid w:val="00355CD1"/>
    <w:rsid w:val="00355D6E"/>
    <w:rsid w:val="00355E28"/>
    <w:rsid w:val="00355E7F"/>
    <w:rsid w:val="00356351"/>
    <w:rsid w:val="0035645A"/>
    <w:rsid w:val="003565E1"/>
    <w:rsid w:val="0035680F"/>
    <w:rsid w:val="003569DE"/>
    <w:rsid w:val="00356AF8"/>
    <w:rsid w:val="00356C0F"/>
    <w:rsid w:val="00356E85"/>
    <w:rsid w:val="003570B1"/>
    <w:rsid w:val="00357558"/>
    <w:rsid w:val="00357560"/>
    <w:rsid w:val="0035759C"/>
    <w:rsid w:val="00357629"/>
    <w:rsid w:val="003576FC"/>
    <w:rsid w:val="00357832"/>
    <w:rsid w:val="003579D4"/>
    <w:rsid w:val="00357AEF"/>
    <w:rsid w:val="00357C5A"/>
    <w:rsid w:val="00357E6A"/>
    <w:rsid w:val="00360062"/>
    <w:rsid w:val="0036010C"/>
    <w:rsid w:val="003601EF"/>
    <w:rsid w:val="003603A5"/>
    <w:rsid w:val="00360E5F"/>
    <w:rsid w:val="0036147E"/>
    <w:rsid w:val="0036150A"/>
    <w:rsid w:val="0036175B"/>
    <w:rsid w:val="00361D43"/>
    <w:rsid w:val="00361EC6"/>
    <w:rsid w:val="003625AB"/>
    <w:rsid w:val="00362976"/>
    <w:rsid w:val="00362ED1"/>
    <w:rsid w:val="00362F2F"/>
    <w:rsid w:val="00363175"/>
    <w:rsid w:val="0036318D"/>
    <w:rsid w:val="0036337E"/>
    <w:rsid w:val="003633AC"/>
    <w:rsid w:val="003635D7"/>
    <w:rsid w:val="003638DA"/>
    <w:rsid w:val="0036396F"/>
    <w:rsid w:val="00363BF8"/>
    <w:rsid w:val="00363F62"/>
    <w:rsid w:val="00364360"/>
    <w:rsid w:val="00364C79"/>
    <w:rsid w:val="00364CA6"/>
    <w:rsid w:val="003658B3"/>
    <w:rsid w:val="00365C43"/>
    <w:rsid w:val="00365CBC"/>
    <w:rsid w:val="00365F2E"/>
    <w:rsid w:val="00365F34"/>
    <w:rsid w:val="003664AA"/>
    <w:rsid w:val="00366575"/>
    <w:rsid w:val="0036661C"/>
    <w:rsid w:val="00366659"/>
    <w:rsid w:val="00366862"/>
    <w:rsid w:val="003669B9"/>
    <w:rsid w:val="00366BB8"/>
    <w:rsid w:val="00366D3C"/>
    <w:rsid w:val="00366DCF"/>
    <w:rsid w:val="00366E61"/>
    <w:rsid w:val="00366ED1"/>
    <w:rsid w:val="00366EDA"/>
    <w:rsid w:val="00366F56"/>
    <w:rsid w:val="00366FBE"/>
    <w:rsid w:val="003673F2"/>
    <w:rsid w:val="00367563"/>
    <w:rsid w:val="00367D47"/>
    <w:rsid w:val="0037010A"/>
    <w:rsid w:val="00370432"/>
    <w:rsid w:val="00370743"/>
    <w:rsid w:val="00370759"/>
    <w:rsid w:val="00370B0D"/>
    <w:rsid w:val="00370C81"/>
    <w:rsid w:val="00370D65"/>
    <w:rsid w:val="00370E21"/>
    <w:rsid w:val="003710B8"/>
    <w:rsid w:val="0037117C"/>
    <w:rsid w:val="003711D5"/>
    <w:rsid w:val="003717DA"/>
    <w:rsid w:val="00371AB4"/>
    <w:rsid w:val="00371B32"/>
    <w:rsid w:val="00372099"/>
    <w:rsid w:val="00372106"/>
    <w:rsid w:val="00372387"/>
    <w:rsid w:val="003727C0"/>
    <w:rsid w:val="0037294D"/>
    <w:rsid w:val="00372BFB"/>
    <w:rsid w:val="0037354B"/>
    <w:rsid w:val="00373974"/>
    <w:rsid w:val="00373999"/>
    <w:rsid w:val="00373A77"/>
    <w:rsid w:val="00373AA9"/>
    <w:rsid w:val="00373AB3"/>
    <w:rsid w:val="00373F76"/>
    <w:rsid w:val="00373FC1"/>
    <w:rsid w:val="00374445"/>
    <w:rsid w:val="0037461E"/>
    <w:rsid w:val="00374B57"/>
    <w:rsid w:val="00374C8B"/>
    <w:rsid w:val="00374CCF"/>
    <w:rsid w:val="003751DB"/>
    <w:rsid w:val="003751DD"/>
    <w:rsid w:val="00375282"/>
    <w:rsid w:val="00375657"/>
    <w:rsid w:val="00375717"/>
    <w:rsid w:val="003759FE"/>
    <w:rsid w:val="00375C15"/>
    <w:rsid w:val="00375E4E"/>
    <w:rsid w:val="00375FB4"/>
    <w:rsid w:val="00375FBC"/>
    <w:rsid w:val="00375FD5"/>
    <w:rsid w:val="00376043"/>
    <w:rsid w:val="003763BC"/>
    <w:rsid w:val="003763EA"/>
    <w:rsid w:val="00376A4C"/>
    <w:rsid w:val="00376A67"/>
    <w:rsid w:val="00376A6D"/>
    <w:rsid w:val="00376E65"/>
    <w:rsid w:val="00376F21"/>
    <w:rsid w:val="00376F27"/>
    <w:rsid w:val="00377430"/>
    <w:rsid w:val="00377433"/>
    <w:rsid w:val="00377696"/>
    <w:rsid w:val="00377901"/>
    <w:rsid w:val="00380596"/>
    <w:rsid w:val="00380765"/>
    <w:rsid w:val="003807A0"/>
    <w:rsid w:val="003809A6"/>
    <w:rsid w:val="00380A7E"/>
    <w:rsid w:val="00380AA0"/>
    <w:rsid w:val="00381658"/>
    <w:rsid w:val="003816A7"/>
    <w:rsid w:val="00381990"/>
    <w:rsid w:val="00381FC3"/>
    <w:rsid w:val="00381FE8"/>
    <w:rsid w:val="00382127"/>
    <w:rsid w:val="00382268"/>
    <w:rsid w:val="003822D3"/>
    <w:rsid w:val="003826A5"/>
    <w:rsid w:val="003829C0"/>
    <w:rsid w:val="00382C3B"/>
    <w:rsid w:val="0038307E"/>
    <w:rsid w:val="00383832"/>
    <w:rsid w:val="003839F7"/>
    <w:rsid w:val="00383A37"/>
    <w:rsid w:val="00383D57"/>
    <w:rsid w:val="00383FBB"/>
    <w:rsid w:val="0038438F"/>
    <w:rsid w:val="00384A88"/>
    <w:rsid w:val="00384B22"/>
    <w:rsid w:val="00384DF3"/>
    <w:rsid w:val="00384E8D"/>
    <w:rsid w:val="00384EFC"/>
    <w:rsid w:val="0038576D"/>
    <w:rsid w:val="003858C8"/>
    <w:rsid w:val="00385F33"/>
    <w:rsid w:val="00385F68"/>
    <w:rsid w:val="00386069"/>
    <w:rsid w:val="003861D4"/>
    <w:rsid w:val="00386470"/>
    <w:rsid w:val="00386C4A"/>
    <w:rsid w:val="00386E7D"/>
    <w:rsid w:val="0038708D"/>
    <w:rsid w:val="0038709A"/>
    <w:rsid w:val="00387525"/>
    <w:rsid w:val="0038752F"/>
    <w:rsid w:val="00387A3D"/>
    <w:rsid w:val="00387A9B"/>
    <w:rsid w:val="00387C4F"/>
    <w:rsid w:val="00387D54"/>
    <w:rsid w:val="00387E09"/>
    <w:rsid w:val="00387F9F"/>
    <w:rsid w:val="0039053E"/>
    <w:rsid w:val="003905E2"/>
    <w:rsid w:val="003908BA"/>
    <w:rsid w:val="00390CCE"/>
    <w:rsid w:val="003910DC"/>
    <w:rsid w:val="00391200"/>
    <w:rsid w:val="0039169D"/>
    <w:rsid w:val="003916FC"/>
    <w:rsid w:val="0039189C"/>
    <w:rsid w:val="00391B43"/>
    <w:rsid w:val="00391B5A"/>
    <w:rsid w:val="00391B5C"/>
    <w:rsid w:val="00391BCB"/>
    <w:rsid w:val="00391E2A"/>
    <w:rsid w:val="00391ED3"/>
    <w:rsid w:val="00391EF6"/>
    <w:rsid w:val="00391F53"/>
    <w:rsid w:val="003921A3"/>
    <w:rsid w:val="003926D6"/>
    <w:rsid w:val="00392725"/>
    <w:rsid w:val="00392A86"/>
    <w:rsid w:val="00392FF2"/>
    <w:rsid w:val="0039302F"/>
    <w:rsid w:val="00393085"/>
    <w:rsid w:val="0039309F"/>
    <w:rsid w:val="003932DB"/>
    <w:rsid w:val="003933CA"/>
    <w:rsid w:val="00393434"/>
    <w:rsid w:val="003934E3"/>
    <w:rsid w:val="00393531"/>
    <w:rsid w:val="003937DA"/>
    <w:rsid w:val="00393900"/>
    <w:rsid w:val="00393FE5"/>
    <w:rsid w:val="00394248"/>
    <w:rsid w:val="0039433D"/>
    <w:rsid w:val="0039446D"/>
    <w:rsid w:val="0039499A"/>
    <w:rsid w:val="00394A2E"/>
    <w:rsid w:val="00394B6F"/>
    <w:rsid w:val="00394E83"/>
    <w:rsid w:val="0039504C"/>
    <w:rsid w:val="003950F3"/>
    <w:rsid w:val="00395115"/>
    <w:rsid w:val="00395371"/>
    <w:rsid w:val="00395706"/>
    <w:rsid w:val="00395B66"/>
    <w:rsid w:val="00396018"/>
    <w:rsid w:val="00396382"/>
    <w:rsid w:val="003963A9"/>
    <w:rsid w:val="0039650B"/>
    <w:rsid w:val="00396858"/>
    <w:rsid w:val="00396C44"/>
    <w:rsid w:val="00396D39"/>
    <w:rsid w:val="003973DB"/>
    <w:rsid w:val="00397429"/>
    <w:rsid w:val="00397579"/>
    <w:rsid w:val="0039782D"/>
    <w:rsid w:val="00397894"/>
    <w:rsid w:val="003A0180"/>
    <w:rsid w:val="003A01B2"/>
    <w:rsid w:val="003A01BA"/>
    <w:rsid w:val="003A043D"/>
    <w:rsid w:val="003A04CA"/>
    <w:rsid w:val="003A09F1"/>
    <w:rsid w:val="003A0FE7"/>
    <w:rsid w:val="003A1381"/>
    <w:rsid w:val="003A1993"/>
    <w:rsid w:val="003A19C0"/>
    <w:rsid w:val="003A1BB3"/>
    <w:rsid w:val="003A1C08"/>
    <w:rsid w:val="003A2218"/>
    <w:rsid w:val="003A2288"/>
    <w:rsid w:val="003A22AB"/>
    <w:rsid w:val="003A25E0"/>
    <w:rsid w:val="003A265F"/>
    <w:rsid w:val="003A2848"/>
    <w:rsid w:val="003A2A4D"/>
    <w:rsid w:val="003A2F79"/>
    <w:rsid w:val="003A3068"/>
    <w:rsid w:val="003A309D"/>
    <w:rsid w:val="003A31BA"/>
    <w:rsid w:val="003A3261"/>
    <w:rsid w:val="003A33B5"/>
    <w:rsid w:val="003A3676"/>
    <w:rsid w:val="003A377F"/>
    <w:rsid w:val="003A3AB2"/>
    <w:rsid w:val="003A3AE0"/>
    <w:rsid w:val="003A3BE5"/>
    <w:rsid w:val="003A3DD8"/>
    <w:rsid w:val="003A3EF6"/>
    <w:rsid w:val="003A4089"/>
    <w:rsid w:val="003A4287"/>
    <w:rsid w:val="003A443B"/>
    <w:rsid w:val="003A452C"/>
    <w:rsid w:val="003A4D2B"/>
    <w:rsid w:val="003A550B"/>
    <w:rsid w:val="003A5546"/>
    <w:rsid w:val="003A564E"/>
    <w:rsid w:val="003A6143"/>
    <w:rsid w:val="003A7018"/>
    <w:rsid w:val="003A7245"/>
    <w:rsid w:val="003A7550"/>
    <w:rsid w:val="003A7570"/>
    <w:rsid w:val="003A7836"/>
    <w:rsid w:val="003A78A8"/>
    <w:rsid w:val="003A7B4D"/>
    <w:rsid w:val="003A7CBD"/>
    <w:rsid w:val="003A7F1D"/>
    <w:rsid w:val="003A7FA0"/>
    <w:rsid w:val="003B0334"/>
    <w:rsid w:val="003B0365"/>
    <w:rsid w:val="003B097F"/>
    <w:rsid w:val="003B09DD"/>
    <w:rsid w:val="003B0BE0"/>
    <w:rsid w:val="003B1639"/>
    <w:rsid w:val="003B1B22"/>
    <w:rsid w:val="003B1D02"/>
    <w:rsid w:val="003B1EC0"/>
    <w:rsid w:val="003B1EF4"/>
    <w:rsid w:val="003B20B5"/>
    <w:rsid w:val="003B2151"/>
    <w:rsid w:val="003B23B9"/>
    <w:rsid w:val="003B2729"/>
    <w:rsid w:val="003B2770"/>
    <w:rsid w:val="003B286C"/>
    <w:rsid w:val="003B2A08"/>
    <w:rsid w:val="003B315D"/>
    <w:rsid w:val="003B36A6"/>
    <w:rsid w:val="003B43C8"/>
    <w:rsid w:val="003B49EB"/>
    <w:rsid w:val="003B53C8"/>
    <w:rsid w:val="003B553F"/>
    <w:rsid w:val="003B56A9"/>
    <w:rsid w:val="003B5807"/>
    <w:rsid w:val="003B59EC"/>
    <w:rsid w:val="003B5F0A"/>
    <w:rsid w:val="003B6133"/>
    <w:rsid w:val="003B6142"/>
    <w:rsid w:val="003B6533"/>
    <w:rsid w:val="003B65E0"/>
    <w:rsid w:val="003B668E"/>
    <w:rsid w:val="003B66D2"/>
    <w:rsid w:val="003B6899"/>
    <w:rsid w:val="003B6A0A"/>
    <w:rsid w:val="003B729F"/>
    <w:rsid w:val="003B72F1"/>
    <w:rsid w:val="003B7471"/>
    <w:rsid w:val="003B79DA"/>
    <w:rsid w:val="003B7A90"/>
    <w:rsid w:val="003B7C06"/>
    <w:rsid w:val="003B7E2C"/>
    <w:rsid w:val="003C06CB"/>
    <w:rsid w:val="003C0825"/>
    <w:rsid w:val="003C0ABF"/>
    <w:rsid w:val="003C0FCE"/>
    <w:rsid w:val="003C0FEA"/>
    <w:rsid w:val="003C126B"/>
    <w:rsid w:val="003C16E5"/>
    <w:rsid w:val="003C1D7A"/>
    <w:rsid w:val="003C1EB4"/>
    <w:rsid w:val="003C243D"/>
    <w:rsid w:val="003C26AA"/>
    <w:rsid w:val="003C2967"/>
    <w:rsid w:val="003C2D3E"/>
    <w:rsid w:val="003C2F4E"/>
    <w:rsid w:val="003C3042"/>
    <w:rsid w:val="003C306F"/>
    <w:rsid w:val="003C33B9"/>
    <w:rsid w:val="003C3470"/>
    <w:rsid w:val="003C372E"/>
    <w:rsid w:val="003C3741"/>
    <w:rsid w:val="003C3C9F"/>
    <w:rsid w:val="003C3EAF"/>
    <w:rsid w:val="003C3F48"/>
    <w:rsid w:val="003C41AC"/>
    <w:rsid w:val="003C42A4"/>
    <w:rsid w:val="003C463C"/>
    <w:rsid w:val="003C47C2"/>
    <w:rsid w:val="003C4E00"/>
    <w:rsid w:val="003C4EF8"/>
    <w:rsid w:val="003C4F6B"/>
    <w:rsid w:val="003C514C"/>
    <w:rsid w:val="003C52BE"/>
    <w:rsid w:val="003C546A"/>
    <w:rsid w:val="003C59DC"/>
    <w:rsid w:val="003C5F60"/>
    <w:rsid w:val="003C5FDA"/>
    <w:rsid w:val="003C5FE1"/>
    <w:rsid w:val="003C6386"/>
    <w:rsid w:val="003C63F5"/>
    <w:rsid w:val="003C682E"/>
    <w:rsid w:val="003C68CD"/>
    <w:rsid w:val="003C692C"/>
    <w:rsid w:val="003C6AB2"/>
    <w:rsid w:val="003C6B10"/>
    <w:rsid w:val="003C6E22"/>
    <w:rsid w:val="003C6EC7"/>
    <w:rsid w:val="003C7264"/>
    <w:rsid w:val="003C7447"/>
    <w:rsid w:val="003C7795"/>
    <w:rsid w:val="003C793B"/>
    <w:rsid w:val="003D01CD"/>
    <w:rsid w:val="003D043E"/>
    <w:rsid w:val="003D0712"/>
    <w:rsid w:val="003D0A39"/>
    <w:rsid w:val="003D0BD4"/>
    <w:rsid w:val="003D117D"/>
    <w:rsid w:val="003D1927"/>
    <w:rsid w:val="003D195C"/>
    <w:rsid w:val="003D1ADD"/>
    <w:rsid w:val="003D1C99"/>
    <w:rsid w:val="003D1DC9"/>
    <w:rsid w:val="003D1F37"/>
    <w:rsid w:val="003D204E"/>
    <w:rsid w:val="003D220A"/>
    <w:rsid w:val="003D22E1"/>
    <w:rsid w:val="003D27C1"/>
    <w:rsid w:val="003D2AE3"/>
    <w:rsid w:val="003D2ED4"/>
    <w:rsid w:val="003D315A"/>
    <w:rsid w:val="003D31FB"/>
    <w:rsid w:val="003D3DAE"/>
    <w:rsid w:val="003D42B2"/>
    <w:rsid w:val="003D4594"/>
    <w:rsid w:val="003D45CC"/>
    <w:rsid w:val="003D4869"/>
    <w:rsid w:val="003D497F"/>
    <w:rsid w:val="003D49D4"/>
    <w:rsid w:val="003D49ED"/>
    <w:rsid w:val="003D4E78"/>
    <w:rsid w:val="003D4F44"/>
    <w:rsid w:val="003D4F8C"/>
    <w:rsid w:val="003D4FCB"/>
    <w:rsid w:val="003D5221"/>
    <w:rsid w:val="003D5869"/>
    <w:rsid w:val="003D65C6"/>
    <w:rsid w:val="003D672D"/>
    <w:rsid w:val="003D6958"/>
    <w:rsid w:val="003D6CFC"/>
    <w:rsid w:val="003D6EA1"/>
    <w:rsid w:val="003D6EE9"/>
    <w:rsid w:val="003D6F39"/>
    <w:rsid w:val="003D7334"/>
    <w:rsid w:val="003D735D"/>
    <w:rsid w:val="003D772C"/>
    <w:rsid w:val="003D7A0E"/>
    <w:rsid w:val="003E0A03"/>
    <w:rsid w:val="003E0B98"/>
    <w:rsid w:val="003E0C2C"/>
    <w:rsid w:val="003E0C2D"/>
    <w:rsid w:val="003E0D1A"/>
    <w:rsid w:val="003E1391"/>
    <w:rsid w:val="003E1556"/>
    <w:rsid w:val="003E18C7"/>
    <w:rsid w:val="003E1C79"/>
    <w:rsid w:val="003E1C93"/>
    <w:rsid w:val="003E1CD8"/>
    <w:rsid w:val="003E1FE7"/>
    <w:rsid w:val="003E2688"/>
    <w:rsid w:val="003E2874"/>
    <w:rsid w:val="003E2ADF"/>
    <w:rsid w:val="003E2B63"/>
    <w:rsid w:val="003E2C13"/>
    <w:rsid w:val="003E33EA"/>
    <w:rsid w:val="003E35F2"/>
    <w:rsid w:val="003E39B6"/>
    <w:rsid w:val="003E3B43"/>
    <w:rsid w:val="003E3CFA"/>
    <w:rsid w:val="003E3D9D"/>
    <w:rsid w:val="003E3FA5"/>
    <w:rsid w:val="003E4080"/>
    <w:rsid w:val="003E4087"/>
    <w:rsid w:val="003E4794"/>
    <w:rsid w:val="003E4B18"/>
    <w:rsid w:val="003E4D15"/>
    <w:rsid w:val="003E4E55"/>
    <w:rsid w:val="003E5480"/>
    <w:rsid w:val="003E591C"/>
    <w:rsid w:val="003E5CD6"/>
    <w:rsid w:val="003E65A8"/>
    <w:rsid w:val="003E66FE"/>
    <w:rsid w:val="003E6913"/>
    <w:rsid w:val="003E698F"/>
    <w:rsid w:val="003E6C19"/>
    <w:rsid w:val="003E6C71"/>
    <w:rsid w:val="003E6DDE"/>
    <w:rsid w:val="003E7114"/>
    <w:rsid w:val="003E738B"/>
    <w:rsid w:val="003E7984"/>
    <w:rsid w:val="003E7A27"/>
    <w:rsid w:val="003E7BD0"/>
    <w:rsid w:val="003E7C39"/>
    <w:rsid w:val="003E7C65"/>
    <w:rsid w:val="003F0238"/>
    <w:rsid w:val="003F0B60"/>
    <w:rsid w:val="003F0C5C"/>
    <w:rsid w:val="003F0F8F"/>
    <w:rsid w:val="003F1053"/>
    <w:rsid w:val="003F1137"/>
    <w:rsid w:val="003F138C"/>
    <w:rsid w:val="003F1BC5"/>
    <w:rsid w:val="003F2031"/>
    <w:rsid w:val="003F24D6"/>
    <w:rsid w:val="003F25D9"/>
    <w:rsid w:val="003F266A"/>
    <w:rsid w:val="003F2DF7"/>
    <w:rsid w:val="003F3004"/>
    <w:rsid w:val="003F305F"/>
    <w:rsid w:val="003F3508"/>
    <w:rsid w:val="003F361A"/>
    <w:rsid w:val="003F36D0"/>
    <w:rsid w:val="003F387E"/>
    <w:rsid w:val="003F3945"/>
    <w:rsid w:val="003F39FA"/>
    <w:rsid w:val="003F453E"/>
    <w:rsid w:val="003F46FC"/>
    <w:rsid w:val="003F4BDC"/>
    <w:rsid w:val="003F5083"/>
    <w:rsid w:val="003F5194"/>
    <w:rsid w:val="003F5362"/>
    <w:rsid w:val="003F5391"/>
    <w:rsid w:val="003F5482"/>
    <w:rsid w:val="003F59C9"/>
    <w:rsid w:val="003F5D10"/>
    <w:rsid w:val="003F5EBD"/>
    <w:rsid w:val="003F6132"/>
    <w:rsid w:val="003F62CE"/>
    <w:rsid w:val="003F63F7"/>
    <w:rsid w:val="003F6400"/>
    <w:rsid w:val="003F65F7"/>
    <w:rsid w:val="003F66D6"/>
    <w:rsid w:val="003F69EC"/>
    <w:rsid w:val="003F6A68"/>
    <w:rsid w:val="003F6B23"/>
    <w:rsid w:val="003F6F74"/>
    <w:rsid w:val="003F7217"/>
    <w:rsid w:val="003F73FA"/>
    <w:rsid w:val="003F74E2"/>
    <w:rsid w:val="003F7878"/>
    <w:rsid w:val="003F7A6F"/>
    <w:rsid w:val="004002AD"/>
    <w:rsid w:val="0040099A"/>
    <w:rsid w:val="00400C0D"/>
    <w:rsid w:val="00400DA7"/>
    <w:rsid w:val="00400E9F"/>
    <w:rsid w:val="004010B8"/>
    <w:rsid w:val="00401342"/>
    <w:rsid w:val="004013F5"/>
    <w:rsid w:val="004014B3"/>
    <w:rsid w:val="004015F2"/>
    <w:rsid w:val="00401746"/>
    <w:rsid w:val="00401A46"/>
    <w:rsid w:val="00401F76"/>
    <w:rsid w:val="00402295"/>
    <w:rsid w:val="0040250C"/>
    <w:rsid w:val="004028E4"/>
    <w:rsid w:val="00402F5D"/>
    <w:rsid w:val="0040309D"/>
    <w:rsid w:val="004032F5"/>
    <w:rsid w:val="0040336A"/>
    <w:rsid w:val="0040340C"/>
    <w:rsid w:val="004034E0"/>
    <w:rsid w:val="00403512"/>
    <w:rsid w:val="0040404D"/>
    <w:rsid w:val="0040429D"/>
    <w:rsid w:val="00404386"/>
    <w:rsid w:val="00404436"/>
    <w:rsid w:val="004046CA"/>
    <w:rsid w:val="004047BA"/>
    <w:rsid w:val="00404D8C"/>
    <w:rsid w:val="00404E8D"/>
    <w:rsid w:val="00404F5A"/>
    <w:rsid w:val="0040506E"/>
    <w:rsid w:val="004051D4"/>
    <w:rsid w:val="0040579D"/>
    <w:rsid w:val="00405955"/>
    <w:rsid w:val="004059DA"/>
    <w:rsid w:val="00405F1C"/>
    <w:rsid w:val="0040605C"/>
    <w:rsid w:val="00406077"/>
    <w:rsid w:val="0040698B"/>
    <w:rsid w:val="00406C92"/>
    <w:rsid w:val="00406C9F"/>
    <w:rsid w:val="00406F9C"/>
    <w:rsid w:val="00407263"/>
    <w:rsid w:val="004072B3"/>
    <w:rsid w:val="0040745C"/>
    <w:rsid w:val="0040797A"/>
    <w:rsid w:val="004079DE"/>
    <w:rsid w:val="00407CFB"/>
    <w:rsid w:val="0041022F"/>
    <w:rsid w:val="0041094C"/>
    <w:rsid w:val="00410B90"/>
    <w:rsid w:val="00410DFF"/>
    <w:rsid w:val="0041106F"/>
    <w:rsid w:val="004113D3"/>
    <w:rsid w:val="00411608"/>
    <w:rsid w:val="00411A6F"/>
    <w:rsid w:val="00412327"/>
    <w:rsid w:val="004130B1"/>
    <w:rsid w:val="00413747"/>
    <w:rsid w:val="004143DA"/>
    <w:rsid w:val="004144C1"/>
    <w:rsid w:val="0041458D"/>
    <w:rsid w:val="004145AD"/>
    <w:rsid w:val="00414733"/>
    <w:rsid w:val="00414B52"/>
    <w:rsid w:val="00414D7B"/>
    <w:rsid w:val="00414F31"/>
    <w:rsid w:val="004153FF"/>
    <w:rsid w:val="00415AA0"/>
    <w:rsid w:val="00416200"/>
    <w:rsid w:val="0041654C"/>
    <w:rsid w:val="0041732C"/>
    <w:rsid w:val="004173CA"/>
    <w:rsid w:val="004175F7"/>
    <w:rsid w:val="00417680"/>
    <w:rsid w:val="00417852"/>
    <w:rsid w:val="00417971"/>
    <w:rsid w:val="00417A2D"/>
    <w:rsid w:val="00417D43"/>
    <w:rsid w:val="00417DDB"/>
    <w:rsid w:val="00417E28"/>
    <w:rsid w:val="00417FD2"/>
    <w:rsid w:val="004200EB"/>
    <w:rsid w:val="004202BB"/>
    <w:rsid w:val="00420566"/>
    <w:rsid w:val="00420638"/>
    <w:rsid w:val="00420729"/>
    <w:rsid w:val="004210C1"/>
    <w:rsid w:val="004219F5"/>
    <w:rsid w:val="00421AB7"/>
    <w:rsid w:val="00421BED"/>
    <w:rsid w:val="00421D36"/>
    <w:rsid w:val="00421DCF"/>
    <w:rsid w:val="00421EC5"/>
    <w:rsid w:val="00422155"/>
    <w:rsid w:val="00422164"/>
    <w:rsid w:val="004223AC"/>
    <w:rsid w:val="004226C5"/>
    <w:rsid w:val="0042273D"/>
    <w:rsid w:val="00422A99"/>
    <w:rsid w:val="00422FB8"/>
    <w:rsid w:val="00423040"/>
    <w:rsid w:val="00423151"/>
    <w:rsid w:val="004235C1"/>
    <w:rsid w:val="00423930"/>
    <w:rsid w:val="00423A80"/>
    <w:rsid w:val="00423B35"/>
    <w:rsid w:val="00423E2C"/>
    <w:rsid w:val="004246A5"/>
    <w:rsid w:val="00424D14"/>
    <w:rsid w:val="00424DB0"/>
    <w:rsid w:val="00424EE9"/>
    <w:rsid w:val="00424EEF"/>
    <w:rsid w:val="00425055"/>
    <w:rsid w:val="00425118"/>
    <w:rsid w:val="004252DE"/>
    <w:rsid w:val="00425555"/>
    <w:rsid w:val="004258AF"/>
    <w:rsid w:val="00425957"/>
    <w:rsid w:val="00426171"/>
    <w:rsid w:val="00426366"/>
    <w:rsid w:val="004264BF"/>
    <w:rsid w:val="00426669"/>
    <w:rsid w:val="0042675B"/>
    <w:rsid w:val="004267BF"/>
    <w:rsid w:val="004269CC"/>
    <w:rsid w:val="00426A6F"/>
    <w:rsid w:val="00426A9D"/>
    <w:rsid w:val="00426C91"/>
    <w:rsid w:val="00426E0C"/>
    <w:rsid w:val="00427224"/>
    <w:rsid w:val="00427395"/>
    <w:rsid w:val="00427500"/>
    <w:rsid w:val="00427BA2"/>
    <w:rsid w:val="00427F97"/>
    <w:rsid w:val="004301B9"/>
    <w:rsid w:val="0043026A"/>
    <w:rsid w:val="004303B8"/>
    <w:rsid w:val="004304A8"/>
    <w:rsid w:val="0043082D"/>
    <w:rsid w:val="00430973"/>
    <w:rsid w:val="004309E0"/>
    <w:rsid w:val="00430C90"/>
    <w:rsid w:val="00430C9E"/>
    <w:rsid w:val="0043108D"/>
    <w:rsid w:val="00431996"/>
    <w:rsid w:val="004322AE"/>
    <w:rsid w:val="004322ED"/>
    <w:rsid w:val="00432745"/>
    <w:rsid w:val="004327D8"/>
    <w:rsid w:val="00432866"/>
    <w:rsid w:val="0043289C"/>
    <w:rsid w:val="004332CC"/>
    <w:rsid w:val="004333E4"/>
    <w:rsid w:val="00433A88"/>
    <w:rsid w:val="00433CEE"/>
    <w:rsid w:val="00433E6C"/>
    <w:rsid w:val="00433F4C"/>
    <w:rsid w:val="00434574"/>
    <w:rsid w:val="00434997"/>
    <w:rsid w:val="00434B3C"/>
    <w:rsid w:val="00434D04"/>
    <w:rsid w:val="00434D10"/>
    <w:rsid w:val="00434D98"/>
    <w:rsid w:val="00434D9D"/>
    <w:rsid w:val="00435150"/>
    <w:rsid w:val="00435376"/>
    <w:rsid w:val="00435672"/>
    <w:rsid w:val="004356EE"/>
    <w:rsid w:val="0043577D"/>
    <w:rsid w:val="004359D4"/>
    <w:rsid w:val="00435A7F"/>
    <w:rsid w:val="00435EFA"/>
    <w:rsid w:val="00436103"/>
    <w:rsid w:val="004362C2"/>
    <w:rsid w:val="00436A4A"/>
    <w:rsid w:val="00436E49"/>
    <w:rsid w:val="00437060"/>
    <w:rsid w:val="00437B87"/>
    <w:rsid w:val="004403D6"/>
    <w:rsid w:val="00440803"/>
    <w:rsid w:val="00440856"/>
    <w:rsid w:val="0044086B"/>
    <w:rsid w:val="00440A11"/>
    <w:rsid w:val="00440B7B"/>
    <w:rsid w:val="004410DB"/>
    <w:rsid w:val="0044123A"/>
    <w:rsid w:val="00441856"/>
    <w:rsid w:val="00441CBE"/>
    <w:rsid w:val="00441E3C"/>
    <w:rsid w:val="00441EA6"/>
    <w:rsid w:val="004422E7"/>
    <w:rsid w:val="00442332"/>
    <w:rsid w:val="00442658"/>
    <w:rsid w:val="00442A02"/>
    <w:rsid w:val="00442AAA"/>
    <w:rsid w:val="00442ABD"/>
    <w:rsid w:val="00442F92"/>
    <w:rsid w:val="00443A1B"/>
    <w:rsid w:val="004440D5"/>
    <w:rsid w:val="004441FF"/>
    <w:rsid w:val="0044447F"/>
    <w:rsid w:val="00444A48"/>
    <w:rsid w:val="00444F0B"/>
    <w:rsid w:val="004453B4"/>
    <w:rsid w:val="00445566"/>
    <w:rsid w:val="004455B7"/>
    <w:rsid w:val="00445A56"/>
    <w:rsid w:val="00445DDD"/>
    <w:rsid w:val="00446009"/>
    <w:rsid w:val="00446081"/>
    <w:rsid w:val="0044621F"/>
    <w:rsid w:val="0044625F"/>
    <w:rsid w:val="00446961"/>
    <w:rsid w:val="00446977"/>
    <w:rsid w:val="00446B60"/>
    <w:rsid w:val="004470B9"/>
    <w:rsid w:val="004472E3"/>
    <w:rsid w:val="00447E27"/>
    <w:rsid w:val="00447EDE"/>
    <w:rsid w:val="00450471"/>
    <w:rsid w:val="004509BB"/>
    <w:rsid w:val="004509E4"/>
    <w:rsid w:val="00450D2B"/>
    <w:rsid w:val="00450D56"/>
    <w:rsid w:val="00451128"/>
    <w:rsid w:val="00451163"/>
    <w:rsid w:val="0045162B"/>
    <w:rsid w:val="00451819"/>
    <w:rsid w:val="0045191F"/>
    <w:rsid w:val="00451BFF"/>
    <w:rsid w:val="00451DFE"/>
    <w:rsid w:val="00452151"/>
    <w:rsid w:val="0045232B"/>
    <w:rsid w:val="004529F0"/>
    <w:rsid w:val="00452B5D"/>
    <w:rsid w:val="00452FCB"/>
    <w:rsid w:val="004533D6"/>
    <w:rsid w:val="004534D9"/>
    <w:rsid w:val="004536EB"/>
    <w:rsid w:val="0045386F"/>
    <w:rsid w:val="004538B4"/>
    <w:rsid w:val="00453918"/>
    <w:rsid w:val="00453C5A"/>
    <w:rsid w:val="00453F48"/>
    <w:rsid w:val="00454163"/>
    <w:rsid w:val="00454233"/>
    <w:rsid w:val="0045434B"/>
    <w:rsid w:val="004546BD"/>
    <w:rsid w:val="00454BDA"/>
    <w:rsid w:val="00454D54"/>
    <w:rsid w:val="00455671"/>
    <w:rsid w:val="0045574E"/>
    <w:rsid w:val="00456061"/>
    <w:rsid w:val="00456838"/>
    <w:rsid w:val="004568E4"/>
    <w:rsid w:val="00456AD3"/>
    <w:rsid w:val="00456BD7"/>
    <w:rsid w:val="00456C86"/>
    <w:rsid w:val="00456D94"/>
    <w:rsid w:val="00457590"/>
    <w:rsid w:val="00457FAF"/>
    <w:rsid w:val="00460579"/>
    <w:rsid w:val="0046079B"/>
    <w:rsid w:val="004608C5"/>
    <w:rsid w:val="00460A54"/>
    <w:rsid w:val="00460D65"/>
    <w:rsid w:val="00460EB2"/>
    <w:rsid w:val="00460EBB"/>
    <w:rsid w:val="004613C3"/>
    <w:rsid w:val="00461565"/>
    <w:rsid w:val="004616A0"/>
    <w:rsid w:val="00461950"/>
    <w:rsid w:val="00461978"/>
    <w:rsid w:val="004619B7"/>
    <w:rsid w:val="00461A2C"/>
    <w:rsid w:val="004620FD"/>
    <w:rsid w:val="0046219B"/>
    <w:rsid w:val="00462621"/>
    <w:rsid w:val="00462657"/>
    <w:rsid w:val="004627F0"/>
    <w:rsid w:val="00463221"/>
    <w:rsid w:val="004632C6"/>
    <w:rsid w:val="004632EF"/>
    <w:rsid w:val="00464572"/>
    <w:rsid w:val="004646F6"/>
    <w:rsid w:val="00464745"/>
    <w:rsid w:val="00464903"/>
    <w:rsid w:val="00464D0D"/>
    <w:rsid w:val="00464F6C"/>
    <w:rsid w:val="004650F2"/>
    <w:rsid w:val="004653F4"/>
    <w:rsid w:val="00465AFC"/>
    <w:rsid w:val="00465CBE"/>
    <w:rsid w:val="00465DFC"/>
    <w:rsid w:val="00465E48"/>
    <w:rsid w:val="0046654A"/>
    <w:rsid w:val="004667BF"/>
    <w:rsid w:val="00466EC2"/>
    <w:rsid w:val="00467060"/>
    <w:rsid w:val="00467316"/>
    <w:rsid w:val="0046787E"/>
    <w:rsid w:val="00467909"/>
    <w:rsid w:val="00467A3A"/>
    <w:rsid w:val="00467A73"/>
    <w:rsid w:val="00467B15"/>
    <w:rsid w:val="00467F35"/>
    <w:rsid w:val="00467F54"/>
    <w:rsid w:val="00470638"/>
    <w:rsid w:val="004706E1"/>
    <w:rsid w:val="00470892"/>
    <w:rsid w:val="004708EF"/>
    <w:rsid w:val="00470D4C"/>
    <w:rsid w:val="00470D67"/>
    <w:rsid w:val="004716C2"/>
    <w:rsid w:val="00471AA5"/>
    <w:rsid w:val="004720D6"/>
    <w:rsid w:val="0047212B"/>
    <w:rsid w:val="004721A1"/>
    <w:rsid w:val="0047240F"/>
    <w:rsid w:val="004726EF"/>
    <w:rsid w:val="00472C0D"/>
    <w:rsid w:val="00472C6B"/>
    <w:rsid w:val="00472E72"/>
    <w:rsid w:val="00473402"/>
    <w:rsid w:val="0047389F"/>
    <w:rsid w:val="00474394"/>
    <w:rsid w:val="004743D2"/>
    <w:rsid w:val="00474463"/>
    <w:rsid w:val="00474D79"/>
    <w:rsid w:val="00474E41"/>
    <w:rsid w:val="0047522F"/>
    <w:rsid w:val="0047537D"/>
    <w:rsid w:val="00475A78"/>
    <w:rsid w:val="00475BFB"/>
    <w:rsid w:val="0047624A"/>
    <w:rsid w:val="0047625D"/>
    <w:rsid w:val="00476BEB"/>
    <w:rsid w:val="00476F26"/>
    <w:rsid w:val="00477416"/>
    <w:rsid w:val="00477539"/>
    <w:rsid w:val="004777EC"/>
    <w:rsid w:val="00477937"/>
    <w:rsid w:val="00477A6F"/>
    <w:rsid w:val="00477E51"/>
    <w:rsid w:val="00480006"/>
    <w:rsid w:val="0048050D"/>
    <w:rsid w:val="0048092E"/>
    <w:rsid w:val="00480AD9"/>
    <w:rsid w:val="00480D70"/>
    <w:rsid w:val="00481587"/>
    <w:rsid w:val="004815E9"/>
    <w:rsid w:val="00481644"/>
    <w:rsid w:val="004818EE"/>
    <w:rsid w:val="00481D78"/>
    <w:rsid w:val="00481E51"/>
    <w:rsid w:val="004822C4"/>
    <w:rsid w:val="004825C6"/>
    <w:rsid w:val="00482647"/>
    <w:rsid w:val="004827CA"/>
    <w:rsid w:val="00482947"/>
    <w:rsid w:val="00482A52"/>
    <w:rsid w:val="00482AD8"/>
    <w:rsid w:val="00482C52"/>
    <w:rsid w:val="00482D57"/>
    <w:rsid w:val="00483037"/>
    <w:rsid w:val="004832C3"/>
    <w:rsid w:val="00483300"/>
    <w:rsid w:val="0048342D"/>
    <w:rsid w:val="004835B3"/>
    <w:rsid w:val="0048369A"/>
    <w:rsid w:val="0048371B"/>
    <w:rsid w:val="0048389A"/>
    <w:rsid w:val="00483A27"/>
    <w:rsid w:val="00483A66"/>
    <w:rsid w:val="00483D2B"/>
    <w:rsid w:val="00484208"/>
    <w:rsid w:val="00484AB9"/>
    <w:rsid w:val="00484DF3"/>
    <w:rsid w:val="004850D0"/>
    <w:rsid w:val="00485292"/>
    <w:rsid w:val="004858D2"/>
    <w:rsid w:val="00485973"/>
    <w:rsid w:val="00485A10"/>
    <w:rsid w:val="00485A4C"/>
    <w:rsid w:val="00485B5E"/>
    <w:rsid w:val="00485D60"/>
    <w:rsid w:val="00485F6E"/>
    <w:rsid w:val="004863AF"/>
    <w:rsid w:val="00486404"/>
    <w:rsid w:val="00486508"/>
    <w:rsid w:val="00486561"/>
    <w:rsid w:val="00486934"/>
    <w:rsid w:val="00486CDC"/>
    <w:rsid w:val="00486D72"/>
    <w:rsid w:val="0048705A"/>
    <w:rsid w:val="00487254"/>
    <w:rsid w:val="004872F8"/>
    <w:rsid w:val="00487392"/>
    <w:rsid w:val="004878CE"/>
    <w:rsid w:val="00487903"/>
    <w:rsid w:val="00487BB7"/>
    <w:rsid w:val="00487CF9"/>
    <w:rsid w:val="00487DF6"/>
    <w:rsid w:val="004900F9"/>
    <w:rsid w:val="00490221"/>
    <w:rsid w:val="004903FD"/>
    <w:rsid w:val="00490B5E"/>
    <w:rsid w:val="0049118D"/>
    <w:rsid w:val="0049136A"/>
    <w:rsid w:val="004913A3"/>
    <w:rsid w:val="004915E8"/>
    <w:rsid w:val="00491657"/>
    <w:rsid w:val="00491B0F"/>
    <w:rsid w:val="00491DA1"/>
    <w:rsid w:val="00492083"/>
    <w:rsid w:val="004926B5"/>
    <w:rsid w:val="00492732"/>
    <w:rsid w:val="0049300C"/>
    <w:rsid w:val="004931B8"/>
    <w:rsid w:val="00493DAC"/>
    <w:rsid w:val="0049401F"/>
    <w:rsid w:val="00494469"/>
    <w:rsid w:val="00494782"/>
    <w:rsid w:val="0049483D"/>
    <w:rsid w:val="00494984"/>
    <w:rsid w:val="00494B43"/>
    <w:rsid w:val="00494C3F"/>
    <w:rsid w:val="00494C7A"/>
    <w:rsid w:val="00494E8A"/>
    <w:rsid w:val="0049501C"/>
    <w:rsid w:val="00495126"/>
    <w:rsid w:val="0049547A"/>
    <w:rsid w:val="0049562E"/>
    <w:rsid w:val="00495742"/>
    <w:rsid w:val="004958AF"/>
    <w:rsid w:val="00495B4C"/>
    <w:rsid w:val="00495BA0"/>
    <w:rsid w:val="00495E0E"/>
    <w:rsid w:val="00495E8D"/>
    <w:rsid w:val="00495FB4"/>
    <w:rsid w:val="004960A9"/>
    <w:rsid w:val="00496175"/>
    <w:rsid w:val="004962BF"/>
    <w:rsid w:val="00496315"/>
    <w:rsid w:val="0049661E"/>
    <w:rsid w:val="004969C5"/>
    <w:rsid w:val="00496B1C"/>
    <w:rsid w:val="00496CB6"/>
    <w:rsid w:val="00496D2B"/>
    <w:rsid w:val="00497054"/>
    <w:rsid w:val="00497254"/>
    <w:rsid w:val="00497592"/>
    <w:rsid w:val="00497A9C"/>
    <w:rsid w:val="00497C4B"/>
    <w:rsid w:val="004A013C"/>
    <w:rsid w:val="004A0296"/>
    <w:rsid w:val="004A04D9"/>
    <w:rsid w:val="004A056C"/>
    <w:rsid w:val="004A072E"/>
    <w:rsid w:val="004A077A"/>
    <w:rsid w:val="004A09F3"/>
    <w:rsid w:val="004A0BC1"/>
    <w:rsid w:val="004A0C4C"/>
    <w:rsid w:val="004A0E7E"/>
    <w:rsid w:val="004A1042"/>
    <w:rsid w:val="004A1513"/>
    <w:rsid w:val="004A1608"/>
    <w:rsid w:val="004A1911"/>
    <w:rsid w:val="004A1B67"/>
    <w:rsid w:val="004A1BB2"/>
    <w:rsid w:val="004A1BE9"/>
    <w:rsid w:val="004A1D14"/>
    <w:rsid w:val="004A1E88"/>
    <w:rsid w:val="004A1EC9"/>
    <w:rsid w:val="004A1F1A"/>
    <w:rsid w:val="004A1F7A"/>
    <w:rsid w:val="004A203E"/>
    <w:rsid w:val="004A2592"/>
    <w:rsid w:val="004A27B0"/>
    <w:rsid w:val="004A2C62"/>
    <w:rsid w:val="004A2F00"/>
    <w:rsid w:val="004A3655"/>
    <w:rsid w:val="004A3975"/>
    <w:rsid w:val="004A39A1"/>
    <w:rsid w:val="004A3B3F"/>
    <w:rsid w:val="004A3CFE"/>
    <w:rsid w:val="004A4152"/>
    <w:rsid w:val="004A4267"/>
    <w:rsid w:val="004A4321"/>
    <w:rsid w:val="004A4B97"/>
    <w:rsid w:val="004A4C9A"/>
    <w:rsid w:val="004A4EFC"/>
    <w:rsid w:val="004A50F2"/>
    <w:rsid w:val="004A54AF"/>
    <w:rsid w:val="004A5520"/>
    <w:rsid w:val="004A55C0"/>
    <w:rsid w:val="004A56B1"/>
    <w:rsid w:val="004A5950"/>
    <w:rsid w:val="004A5C73"/>
    <w:rsid w:val="004A6333"/>
    <w:rsid w:val="004A64BA"/>
    <w:rsid w:val="004A6549"/>
    <w:rsid w:val="004A6955"/>
    <w:rsid w:val="004A6D4A"/>
    <w:rsid w:val="004A6DAA"/>
    <w:rsid w:val="004A6F0D"/>
    <w:rsid w:val="004A745B"/>
    <w:rsid w:val="004A74C1"/>
    <w:rsid w:val="004A766C"/>
    <w:rsid w:val="004A7796"/>
    <w:rsid w:val="004A78C4"/>
    <w:rsid w:val="004A78DA"/>
    <w:rsid w:val="004A79B4"/>
    <w:rsid w:val="004B019F"/>
    <w:rsid w:val="004B0349"/>
    <w:rsid w:val="004B07AB"/>
    <w:rsid w:val="004B0B22"/>
    <w:rsid w:val="004B0DC2"/>
    <w:rsid w:val="004B1749"/>
    <w:rsid w:val="004B1897"/>
    <w:rsid w:val="004B1931"/>
    <w:rsid w:val="004B1F0E"/>
    <w:rsid w:val="004B2043"/>
    <w:rsid w:val="004B2B3E"/>
    <w:rsid w:val="004B2BCA"/>
    <w:rsid w:val="004B2ED7"/>
    <w:rsid w:val="004B32E4"/>
    <w:rsid w:val="004B362E"/>
    <w:rsid w:val="004B379D"/>
    <w:rsid w:val="004B37EE"/>
    <w:rsid w:val="004B3AC6"/>
    <w:rsid w:val="004B3BAD"/>
    <w:rsid w:val="004B3EE6"/>
    <w:rsid w:val="004B4186"/>
    <w:rsid w:val="004B41A0"/>
    <w:rsid w:val="004B4234"/>
    <w:rsid w:val="004B43BE"/>
    <w:rsid w:val="004B492A"/>
    <w:rsid w:val="004B4A63"/>
    <w:rsid w:val="004B4BDE"/>
    <w:rsid w:val="004B4E03"/>
    <w:rsid w:val="004B5204"/>
    <w:rsid w:val="004B5742"/>
    <w:rsid w:val="004B5756"/>
    <w:rsid w:val="004B57C8"/>
    <w:rsid w:val="004B5A05"/>
    <w:rsid w:val="004B5DCA"/>
    <w:rsid w:val="004B5F17"/>
    <w:rsid w:val="004B6155"/>
    <w:rsid w:val="004B65DB"/>
    <w:rsid w:val="004B736F"/>
    <w:rsid w:val="004B77F2"/>
    <w:rsid w:val="004B783F"/>
    <w:rsid w:val="004B78D8"/>
    <w:rsid w:val="004B795B"/>
    <w:rsid w:val="004B7B99"/>
    <w:rsid w:val="004B7D45"/>
    <w:rsid w:val="004C02CE"/>
    <w:rsid w:val="004C06E6"/>
    <w:rsid w:val="004C08FF"/>
    <w:rsid w:val="004C0A36"/>
    <w:rsid w:val="004C0B86"/>
    <w:rsid w:val="004C0E8D"/>
    <w:rsid w:val="004C0F59"/>
    <w:rsid w:val="004C1016"/>
    <w:rsid w:val="004C1207"/>
    <w:rsid w:val="004C1254"/>
    <w:rsid w:val="004C178D"/>
    <w:rsid w:val="004C1ADF"/>
    <w:rsid w:val="004C1C16"/>
    <w:rsid w:val="004C1E5F"/>
    <w:rsid w:val="004C2046"/>
    <w:rsid w:val="004C20C1"/>
    <w:rsid w:val="004C243C"/>
    <w:rsid w:val="004C256F"/>
    <w:rsid w:val="004C287A"/>
    <w:rsid w:val="004C2F4D"/>
    <w:rsid w:val="004C32A4"/>
    <w:rsid w:val="004C3D53"/>
    <w:rsid w:val="004C43A3"/>
    <w:rsid w:val="004C44C9"/>
    <w:rsid w:val="004C4B72"/>
    <w:rsid w:val="004C4DC0"/>
    <w:rsid w:val="004C4F18"/>
    <w:rsid w:val="004C5456"/>
    <w:rsid w:val="004C5D7A"/>
    <w:rsid w:val="004C610C"/>
    <w:rsid w:val="004C62CC"/>
    <w:rsid w:val="004C6401"/>
    <w:rsid w:val="004C6E8B"/>
    <w:rsid w:val="004C73BD"/>
    <w:rsid w:val="004C771E"/>
    <w:rsid w:val="004D03F4"/>
    <w:rsid w:val="004D05AB"/>
    <w:rsid w:val="004D09D9"/>
    <w:rsid w:val="004D0D6D"/>
    <w:rsid w:val="004D0E4B"/>
    <w:rsid w:val="004D0E55"/>
    <w:rsid w:val="004D1052"/>
    <w:rsid w:val="004D1346"/>
    <w:rsid w:val="004D1570"/>
    <w:rsid w:val="004D1725"/>
    <w:rsid w:val="004D2116"/>
    <w:rsid w:val="004D2AE1"/>
    <w:rsid w:val="004D2AEE"/>
    <w:rsid w:val="004D319D"/>
    <w:rsid w:val="004D3217"/>
    <w:rsid w:val="004D33B0"/>
    <w:rsid w:val="004D33BA"/>
    <w:rsid w:val="004D34F4"/>
    <w:rsid w:val="004D359C"/>
    <w:rsid w:val="004D36A6"/>
    <w:rsid w:val="004D38A6"/>
    <w:rsid w:val="004D3B82"/>
    <w:rsid w:val="004D3F8C"/>
    <w:rsid w:val="004D4259"/>
    <w:rsid w:val="004D4764"/>
    <w:rsid w:val="004D47E9"/>
    <w:rsid w:val="004D4D48"/>
    <w:rsid w:val="004D4F6F"/>
    <w:rsid w:val="004D5102"/>
    <w:rsid w:val="004D5221"/>
    <w:rsid w:val="004D5315"/>
    <w:rsid w:val="004D55BB"/>
    <w:rsid w:val="004D58B8"/>
    <w:rsid w:val="004D5C6B"/>
    <w:rsid w:val="004D5E06"/>
    <w:rsid w:val="004D6573"/>
    <w:rsid w:val="004D682D"/>
    <w:rsid w:val="004D6A2C"/>
    <w:rsid w:val="004D6D1E"/>
    <w:rsid w:val="004D724A"/>
    <w:rsid w:val="004D7251"/>
    <w:rsid w:val="004D72E7"/>
    <w:rsid w:val="004D73B4"/>
    <w:rsid w:val="004D73BD"/>
    <w:rsid w:val="004D74AC"/>
    <w:rsid w:val="004D771B"/>
    <w:rsid w:val="004D79A9"/>
    <w:rsid w:val="004D7AED"/>
    <w:rsid w:val="004D7CBE"/>
    <w:rsid w:val="004D7DE8"/>
    <w:rsid w:val="004D7EE9"/>
    <w:rsid w:val="004D7F92"/>
    <w:rsid w:val="004E017F"/>
    <w:rsid w:val="004E0486"/>
    <w:rsid w:val="004E0789"/>
    <w:rsid w:val="004E0D14"/>
    <w:rsid w:val="004E0E83"/>
    <w:rsid w:val="004E1225"/>
    <w:rsid w:val="004E1285"/>
    <w:rsid w:val="004E15FF"/>
    <w:rsid w:val="004E189F"/>
    <w:rsid w:val="004E1FB8"/>
    <w:rsid w:val="004E209C"/>
    <w:rsid w:val="004E21DF"/>
    <w:rsid w:val="004E2201"/>
    <w:rsid w:val="004E22CE"/>
    <w:rsid w:val="004E25F7"/>
    <w:rsid w:val="004E2779"/>
    <w:rsid w:val="004E2FFC"/>
    <w:rsid w:val="004E333B"/>
    <w:rsid w:val="004E3485"/>
    <w:rsid w:val="004E3557"/>
    <w:rsid w:val="004E357F"/>
    <w:rsid w:val="004E3623"/>
    <w:rsid w:val="004E3E29"/>
    <w:rsid w:val="004E3E3D"/>
    <w:rsid w:val="004E4153"/>
    <w:rsid w:val="004E45A0"/>
    <w:rsid w:val="004E4901"/>
    <w:rsid w:val="004E538C"/>
    <w:rsid w:val="004E56F2"/>
    <w:rsid w:val="004E577D"/>
    <w:rsid w:val="004E5852"/>
    <w:rsid w:val="004E599B"/>
    <w:rsid w:val="004E5C81"/>
    <w:rsid w:val="004E60AA"/>
    <w:rsid w:val="004E60B9"/>
    <w:rsid w:val="004E67F3"/>
    <w:rsid w:val="004E6BA0"/>
    <w:rsid w:val="004E6C34"/>
    <w:rsid w:val="004E7246"/>
    <w:rsid w:val="004E731A"/>
    <w:rsid w:val="004E7493"/>
    <w:rsid w:val="004E7648"/>
    <w:rsid w:val="004E7BB4"/>
    <w:rsid w:val="004E7CA4"/>
    <w:rsid w:val="004E7E07"/>
    <w:rsid w:val="004E7F6F"/>
    <w:rsid w:val="004F0462"/>
    <w:rsid w:val="004F053B"/>
    <w:rsid w:val="004F08AA"/>
    <w:rsid w:val="004F08D4"/>
    <w:rsid w:val="004F09C6"/>
    <w:rsid w:val="004F1034"/>
    <w:rsid w:val="004F1261"/>
    <w:rsid w:val="004F138F"/>
    <w:rsid w:val="004F166A"/>
    <w:rsid w:val="004F1733"/>
    <w:rsid w:val="004F19C4"/>
    <w:rsid w:val="004F1A07"/>
    <w:rsid w:val="004F1E18"/>
    <w:rsid w:val="004F1E5A"/>
    <w:rsid w:val="004F22D1"/>
    <w:rsid w:val="004F27CB"/>
    <w:rsid w:val="004F2A21"/>
    <w:rsid w:val="004F2C2D"/>
    <w:rsid w:val="004F3042"/>
    <w:rsid w:val="004F3202"/>
    <w:rsid w:val="004F3A1A"/>
    <w:rsid w:val="004F46C6"/>
    <w:rsid w:val="004F478D"/>
    <w:rsid w:val="004F48EF"/>
    <w:rsid w:val="004F4A46"/>
    <w:rsid w:val="004F4A8D"/>
    <w:rsid w:val="004F4AC0"/>
    <w:rsid w:val="004F4B5D"/>
    <w:rsid w:val="004F4CD3"/>
    <w:rsid w:val="004F4D05"/>
    <w:rsid w:val="004F4D62"/>
    <w:rsid w:val="004F4DC1"/>
    <w:rsid w:val="004F548A"/>
    <w:rsid w:val="004F5681"/>
    <w:rsid w:val="004F5779"/>
    <w:rsid w:val="004F5C4E"/>
    <w:rsid w:val="004F5C79"/>
    <w:rsid w:val="004F6793"/>
    <w:rsid w:val="004F6D03"/>
    <w:rsid w:val="004F6F3B"/>
    <w:rsid w:val="004F7137"/>
    <w:rsid w:val="004F78D9"/>
    <w:rsid w:val="004F7AF1"/>
    <w:rsid w:val="004F7B2A"/>
    <w:rsid w:val="004F7B58"/>
    <w:rsid w:val="004F7CB2"/>
    <w:rsid w:val="00500103"/>
    <w:rsid w:val="0050026B"/>
    <w:rsid w:val="00500A8C"/>
    <w:rsid w:val="00500E12"/>
    <w:rsid w:val="00500E7A"/>
    <w:rsid w:val="0050168E"/>
    <w:rsid w:val="00501C1D"/>
    <w:rsid w:val="005021D1"/>
    <w:rsid w:val="005024EF"/>
    <w:rsid w:val="0050288C"/>
    <w:rsid w:val="00502904"/>
    <w:rsid w:val="00502964"/>
    <w:rsid w:val="00502C34"/>
    <w:rsid w:val="00502E67"/>
    <w:rsid w:val="0050301B"/>
    <w:rsid w:val="005030A6"/>
    <w:rsid w:val="005030FC"/>
    <w:rsid w:val="005032E3"/>
    <w:rsid w:val="00503861"/>
    <w:rsid w:val="00503908"/>
    <w:rsid w:val="00503942"/>
    <w:rsid w:val="00503AA2"/>
    <w:rsid w:val="00503B10"/>
    <w:rsid w:val="00503D7D"/>
    <w:rsid w:val="005040B4"/>
    <w:rsid w:val="0050424B"/>
    <w:rsid w:val="005044FE"/>
    <w:rsid w:val="00504541"/>
    <w:rsid w:val="00504A47"/>
    <w:rsid w:val="00504ACB"/>
    <w:rsid w:val="00505122"/>
    <w:rsid w:val="00505658"/>
    <w:rsid w:val="005058C9"/>
    <w:rsid w:val="005059A5"/>
    <w:rsid w:val="00505B37"/>
    <w:rsid w:val="00505C9F"/>
    <w:rsid w:val="00505D86"/>
    <w:rsid w:val="005061A3"/>
    <w:rsid w:val="0050634B"/>
    <w:rsid w:val="005063D1"/>
    <w:rsid w:val="00506B9A"/>
    <w:rsid w:val="00506C1E"/>
    <w:rsid w:val="00506E55"/>
    <w:rsid w:val="00506EB9"/>
    <w:rsid w:val="00507064"/>
    <w:rsid w:val="0050752B"/>
    <w:rsid w:val="0050774D"/>
    <w:rsid w:val="00507805"/>
    <w:rsid w:val="00507B2D"/>
    <w:rsid w:val="00510243"/>
    <w:rsid w:val="005102C1"/>
    <w:rsid w:val="0051033B"/>
    <w:rsid w:val="005107AB"/>
    <w:rsid w:val="005108F1"/>
    <w:rsid w:val="00510A2C"/>
    <w:rsid w:val="00510C95"/>
    <w:rsid w:val="00511014"/>
    <w:rsid w:val="005110CE"/>
    <w:rsid w:val="0051190E"/>
    <w:rsid w:val="00511CCF"/>
    <w:rsid w:val="0051266E"/>
    <w:rsid w:val="00512673"/>
    <w:rsid w:val="005128A2"/>
    <w:rsid w:val="00512B97"/>
    <w:rsid w:val="00512D19"/>
    <w:rsid w:val="0051353D"/>
    <w:rsid w:val="00513560"/>
    <w:rsid w:val="00513924"/>
    <w:rsid w:val="00513B02"/>
    <w:rsid w:val="00513C0E"/>
    <w:rsid w:val="00513F78"/>
    <w:rsid w:val="005141C8"/>
    <w:rsid w:val="0051420D"/>
    <w:rsid w:val="0051463D"/>
    <w:rsid w:val="00514AF8"/>
    <w:rsid w:val="00514C47"/>
    <w:rsid w:val="0051519E"/>
    <w:rsid w:val="005151CE"/>
    <w:rsid w:val="005155D0"/>
    <w:rsid w:val="00515720"/>
    <w:rsid w:val="005157B5"/>
    <w:rsid w:val="00515DB6"/>
    <w:rsid w:val="00515E24"/>
    <w:rsid w:val="00515FC0"/>
    <w:rsid w:val="005161C4"/>
    <w:rsid w:val="0051669B"/>
    <w:rsid w:val="00516D7F"/>
    <w:rsid w:val="0051706F"/>
    <w:rsid w:val="005170D1"/>
    <w:rsid w:val="005171FC"/>
    <w:rsid w:val="00517210"/>
    <w:rsid w:val="00517820"/>
    <w:rsid w:val="00517845"/>
    <w:rsid w:val="00517865"/>
    <w:rsid w:val="00517A1F"/>
    <w:rsid w:val="00517A33"/>
    <w:rsid w:val="00517A71"/>
    <w:rsid w:val="00517B6A"/>
    <w:rsid w:val="00517DC4"/>
    <w:rsid w:val="00517EA2"/>
    <w:rsid w:val="00520110"/>
    <w:rsid w:val="0052060F"/>
    <w:rsid w:val="0052068C"/>
    <w:rsid w:val="005207D8"/>
    <w:rsid w:val="00521236"/>
    <w:rsid w:val="00521319"/>
    <w:rsid w:val="005214F7"/>
    <w:rsid w:val="00521843"/>
    <w:rsid w:val="00521B30"/>
    <w:rsid w:val="00521BC8"/>
    <w:rsid w:val="00521E28"/>
    <w:rsid w:val="00522107"/>
    <w:rsid w:val="005221C1"/>
    <w:rsid w:val="005225EA"/>
    <w:rsid w:val="00522721"/>
    <w:rsid w:val="0052283E"/>
    <w:rsid w:val="005232AB"/>
    <w:rsid w:val="005233BD"/>
    <w:rsid w:val="005233D9"/>
    <w:rsid w:val="00523429"/>
    <w:rsid w:val="00523673"/>
    <w:rsid w:val="005237B8"/>
    <w:rsid w:val="00523E03"/>
    <w:rsid w:val="00523FED"/>
    <w:rsid w:val="00524130"/>
    <w:rsid w:val="00524F29"/>
    <w:rsid w:val="00525608"/>
    <w:rsid w:val="00525BBC"/>
    <w:rsid w:val="00525DF0"/>
    <w:rsid w:val="00525E16"/>
    <w:rsid w:val="00525E98"/>
    <w:rsid w:val="005266D1"/>
    <w:rsid w:val="00526999"/>
    <w:rsid w:val="00526DF8"/>
    <w:rsid w:val="00527187"/>
    <w:rsid w:val="005271FF"/>
    <w:rsid w:val="0052753F"/>
    <w:rsid w:val="005275B5"/>
    <w:rsid w:val="005277A8"/>
    <w:rsid w:val="00527AFA"/>
    <w:rsid w:val="00530068"/>
    <w:rsid w:val="00530864"/>
    <w:rsid w:val="00530C23"/>
    <w:rsid w:val="00530F3D"/>
    <w:rsid w:val="00531229"/>
    <w:rsid w:val="005312F5"/>
    <w:rsid w:val="00531325"/>
    <w:rsid w:val="00531352"/>
    <w:rsid w:val="00531D45"/>
    <w:rsid w:val="005321A0"/>
    <w:rsid w:val="005324A1"/>
    <w:rsid w:val="0053269F"/>
    <w:rsid w:val="00532D3B"/>
    <w:rsid w:val="00532E4F"/>
    <w:rsid w:val="00533129"/>
    <w:rsid w:val="005332EB"/>
    <w:rsid w:val="005335AC"/>
    <w:rsid w:val="005336CD"/>
    <w:rsid w:val="00533779"/>
    <w:rsid w:val="005338F9"/>
    <w:rsid w:val="00533CD3"/>
    <w:rsid w:val="00533D97"/>
    <w:rsid w:val="005340B8"/>
    <w:rsid w:val="00534110"/>
    <w:rsid w:val="0053422F"/>
    <w:rsid w:val="00534811"/>
    <w:rsid w:val="00534B53"/>
    <w:rsid w:val="00534BAA"/>
    <w:rsid w:val="0053507B"/>
    <w:rsid w:val="0053507D"/>
    <w:rsid w:val="0053533C"/>
    <w:rsid w:val="005354E6"/>
    <w:rsid w:val="00535567"/>
    <w:rsid w:val="005355B6"/>
    <w:rsid w:val="005356B3"/>
    <w:rsid w:val="00535BC2"/>
    <w:rsid w:val="00535E02"/>
    <w:rsid w:val="00535E57"/>
    <w:rsid w:val="00535EF4"/>
    <w:rsid w:val="005363CE"/>
    <w:rsid w:val="005364DA"/>
    <w:rsid w:val="005365D3"/>
    <w:rsid w:val="00536789"/>
    <w:rsid w:val="00536B59"/>
    <w:rsid w:val="00536C4D"/>
    <w:rsid w:val="00536F00"/>
    <w:rsid w:val="005375DA"/>
    <w:rsid w:val="005379DD"/>
    <w:rsid w:val="00537BB6"/>
    <w:rsid w:val="005401F2"/>
    <w:rsid w:val="005401FC"/>
    <w:rsid w:val="005405EC"/>
    <w:rsid w:val="00540721"/>
    <w:rsid w:val="0054095B"/>
    <w:rsid w:val="00540DC1"/>
    <w:rsid w:val="00540E0D"/>
    <w:rsid w:val="00540FF7"/>
    <w:rsid w:val="005413F9"/>
    <w:rsid w:val="00541415"/>
    <w:rsid w:val="005414C8"/>
    <w:rsid w:val="005416FB"/>
    <w:rsid w:val="00541734"/>
    <w:rsid w:val="005417FD"/>
    <w:rsid w:val="005419FE"/>
    <w:rsid w:val="00541BCD"/>
    <w:rsid w:val="00541D56"/>
    <w:rsid w:val="00541D6B"/>
    <w:rsid w:val="00541FF0"/>
    <w:rsid w:val="0054239B"/>
    <w:rsid w:val="0054250D"/>
    <w:rsid w:val="005425BF"/>
    <w:rsid w:val="00542774"/>
    <w:rsid w:val="00542902"/>
    <w:rsid w:val="00542A6F"/>
    <w:rsid w:val="00542FA8"/>
    <w:rsid w:val="0054309D"/>
    <w:rsid w:val="0054359A"/>
    <w:rsid w:val="005436EA"/>
    <w:rsid w:val="00543AA3"/>
    <w:rsid w:val="005440B0"/>
    <w:rsid w:val="00544167"/>
    <w:rsid w:val="0054447F"/>
    <w:rsid w:val="005445DB"/>
    <w:rsid w:val="00544C22"/>
    <w:rsid w:val="00544F39"/>
    <w:rsid w:val="00544F56"/>
    <w:rsid w:val="00545F51"/>
    <w:rsid w:val="00546B78"/>
    <w:rsid w:val="00546D80"/>
    <w:rsid w:val="0054756F"/>
    <w:rsid w:val="00547642"/>
    <w:rsid w:val="00550027"/>
    <w:rsid w:val="00550283"/>
    <w:rsid w:val="00550287"/>
    <w:rsid w:val="005503D0"/>
    <w:rsid w:val="005504C5"/>
    <w:rsid w:val="00550C9D"/>
    <w:rsid w:val="005512E8"/>
    <w:rsid w:val="005515ED"/>
    <w:rsid w:val="00551EA9"/>
    <w:rsid w:val="0055201F"/>
    <w:rsid w:val="00552033"/>
    <w:rsid w:val="005525B4"/>
    <w:rsid w:val="00552D33"/>
    <w:rsid w:val="0055333A"/>
    <w:rsid w:val="00553488"/>
    <w:rsid w:val="00553511"/>
    <w:rsid w:val="0055378C"/>
    <w:rsid w:val="005538B2"/>
    <w:rsid w:val="00554179"/>
    <w:rsid w:val="005542B5"/>
    <w:rsid w:val="0055448F"/>
    <w:rsid w:val="00554664"/>
    <w:rsid w:val="005547E6"/>
    <w:rsid w:val="005547FB"/>
    <w:rsid w:val="005548FD"/>
    <w:rsid w:val="00554A3A"/>
    <w:rsid w:val="00554A91"/>
    <w:rsid w:val="00554CB4"/>
    <w:rsid w:val="005550CE"/>
    <w:rsid w:val="0055521A"/>
    <w:rsid w:val="005552B1"/>
    <w:rsid w:val="0055533D"/>
    <w:rsid w:val="00555499"/>
    <w:rsid w:val="00555801"/>
    <w:rsid w:val="00555858"/>
    <w:rsid w:val="00555B8A"/>
    <w:rsid w:val="00555DE9"/>
    <w:rsid w:val="00555E8C"/>
    <w:rsid w:val="00555EA8"/>
    <w:rsid w:val="00556325"/>
    <w:rsid w:val="00556367"/>
    <w:rsid w:val="005563BD"/>
    <w:rsid w:val="0055681C"/>
    <w:rsid w:val="00556AF5"/>
    <w:rsid w:val="00556C5C"/>
    <w:rsid w:val="00556D39"/>
    <w:rsid w:val="0055770F"/>
    <w:rsid w:val="00557988"/>
    <w:rsid w:val="00557A63"/>
    <w:rsid w:val="00557CB7"/>
    <w:rsid w:val="00557DFC"/>
    <w:rsid w:val="00560073"/>
    <w:rsid w:val="005602DE"/>
    <w:rsid w:val="005603E6"/>
    <w:rsid w:val="0056066B"/>
    <w:rsid w:val="00560839"/>
    <w:rsid w:val="00560BA3"/>
    <w:rsid w:val="005612C5"/>
    <w:rsid w:val="0056158A"/>
    <w:rsid w:val="00561844"/>
    <w:rsid w:val="005618FE"/>
    <w:rsid w:val="005624E8"/>
    <w:rsid w:val="0056259F"/>
    <w:rsid w:val="005626CA"/>
    <w:rsid w:val="0056283B"/>
    <w:rsid w:val="00562F96"/>
    <w:rsid w:val="0056313B"/>
    <w:rsid w:val="005631E9"/>
    <w:rsid w:val="005634B2"/>
    <w:rsid w:val="005637B1"/>
    <w:rsid w:val="0056391A"/>
    <w:rsid w:val="00563D16"/>
    <w:rsid w:val="005643CA"/>
    <w:rsid w:val="005644EB"/>
    <w:rsid w:val="005646ED"/>
    <w:rsid w:val="00564B73"/>
    <w:rsid w:val="00564D58"/>
    <w:rsid w:val="00564FE1"/>
    <w:rsid w:val="00565105"/>
    <w:rsid w:val="0056547C"/>
    <w:rsid w:val="005654AC"/>
    <w:rsid w:val="00565615"/>
    <w:rsid w:val="00565673"/>
    <w:rsid w:val="0056587F"/>
    <w:rsid w:val="005658B5"/>
    <w:rsid w:val="00565A7F"/>
    <w:rsid w:val="00565DD5"/>
    <w:rsid w:val="00565EA6"/>
    <w:rsid w:val="00565F14"/>
    <w:rsid w:val="005660FA"/>
    <w:rsid w:val="00566312"/>
    <w:rsid w:val="00566351"/>
    <w:rsid w:val="005663A5"/>
    <w:rsid w:val="00566466"/>
    <w:rsid w:val="005665A6"/>
    <w:rsid w:val="0056693E"/>
    <w:rsid w:val="00566FB9"/>
    <w:rsid w:val="005670F3"/>
    <w:rsid w:val="005671D2"/>
    <w:rsid w:val="00567233"/>
    <w:rsid w:val="005672CB"/>
    <w:rsid w:val="00567455"/>
    <w:rsid w:val="00567C31"/>
    <w:rsid w:val="00567CAF"/>
    <w:rsid w:val="00570099"/>
    <w:rsid w:val="00570771"/>
    <w:rsid w:val="00570780"/>
    <w:rsid w:val="005707F8"/>
    <w:rsid w:val="00570CA5"/>
    <w:rsid w:val="00570F46"/>
    <w:rsid w:val="005710A0"/>
    <w:rsid w:val="005714DE"/>
    <w:rsid w:val="00571942"/>
    <w:rsid w:val="00571BC6"/>
    <w:rsid w:val="00571E87"/>
    <w:rsid w:val="00571FC5"/>
    <w:rsid w:val="0057243D"/>
    <w:rsid w:val="00572470"/>
    <w:rsid w:val="00572580"/>
    <w:rsid w:val="00572A57"/>
    <w:rsid w:val="00572C23"/>
    <w:rsid w:val="00572C9E"/>
    <w:rsid w:val="00572D44"/>
    <w:rsid w:val="00573015"/>
    <w:rsid w:val="00573138"/>
    <w:rsid w:val="00573563"/>
    <w:rsid w:val="00573784"/>
    <w:rsid w:val="005738DF"/>
    <w:rsid w:val="00573BEF"/>
    <w:rsid w:val="00573C6E"/>
    <w:rsid w:val="00573D62"/>
    <w:rsid w:val="00574274"/>
    <w:rsid w:val="00574686"/>
    <w:rsid w:val="005749D7"/>
    <w:rsid w:val="0057500F"/>
    <w:rsid w:val="0057538E"/>
    <w:rsid w:val="00575831"/>
    <w:rsid w:val="0057595F"/>
    <w:rsid w:val="00575AB2"/>
    <w:rsid w:val="00575BF4"/>
    <w:rsid w:val="00575E16"/>
    <w:rsid w:val="005760D6"/>
    <w:rsid w:val="0057642B"/>
    <w:rsid w:val="005764BB"/>
    <w:rsid w:val="00576545"/>
    <w:rsid w:val="0057677F"/>
    <w:rsid w:val="00576C6D"/>
    <w:rsid w:val="00576E57"/>
    <w:rsid w:val="0057747F"/>
    <w:rsid w:val="00577546"/>
    <w:rsid w:val="005779F0"/>
    <w:rsid w:val="00577DA4"/>
    <w:rsid w:val="00577EDF"/>
    <w:rsid w:val="00577F60"/>
    <w:rsid w:val="005802DF"/>
    <w:rsid w:val="00580322"/>
    <w:rsid w:val="0058032A"/>
    <w:rsid w:val="00580351"/>
    <w:rsid w:val="00580789"/>
    <w:rsid w:val="00580ABA"/>
    <w:rsid w:val="00580D3A"/>
    <w:rsid w:val="00580F46"/>
    <w:rsid w:val="0058125D"/>
    <w:rsid w:val="005813EC"/>
    <w:rsid w:val="005819B5"/>
    <w:rsid w:val="00581B98"/>
    <w:rsid w:val="00581BDE"/>
    <w:rsid w:val="00582180"/>
    <w:rsid w:val="00582546"/>
    <w:rsid w:val="00582701"/>
    <w:rsid w:val="00582776"/>
    <w:rsid w:val="00582B04"/>
    <w:rsid w:val="00582FC5"/>
    <w:rsid w:val="0058306B"/>
    <w:rsid w:val="005830F0"/>
    <w:rsid w:val="0058328E"/>
    <w:rsid w:val="0058391F"/>
    <w:rsid w:val="00583C9F"/>
    <w:rsid w:val="00584016"/>
    <w:rsid w:val="005840EA"/>
    <w:rsid w:val="0058419D"/>
    <w:rsid w:val="005841F0"/>
    <w:rsid w:val="005842D3"/>
    <w:rsid w:val="00584A73"/>
    <w:rsid w:val="00584D16"/>
    <w:rsid w:val="00584E08"/>
    <w:rsid w:val="0058524E"/>
    <w:rsid w:val="00585472"/>
    <w:rsid w:val="00585744"/>
    <w:rsid w:val="0058587E"/>
    <w:rsid w:val="005859B2"/>
    <w:rsid w:val="0058606B"/>
    <w:rsid w:val="00586096"/>
    <w:rsid w:val="00586113"/>
    <w:rsid w:val="00586563"/>
    <w:rsid w:val="00586DD6"/>
    <w:rsid w:val="00586EA6"/>
    <w:rsid w:val="0058700F"/>
    <w:rsid w:val="00587418"/>
    <w:rsid w:val="005874FB"/>
    <w:rsid w:val="00587676"/>
    <w:rsid w:val="005876B2"/>
    <w:rsid w:val="00587D27"/>
    <w:rsid w:val="0059005F"/>
    <w:rsid w:val="00590061"/>
    <w:rsid w:val="00590627"/>
    <w:rsid w:val="00590CB6"/>
    <w:rsid w:val="00590E5F"/>
    <w:rsid w:val="00590F45"/>
    <w:rsid w:val="00590F9E"/>
    <w:rsid w:val="0059119A"/>
    <w:rsid w:val="00591213"/>
    <w:rsid w:val="00591223"/>
    <w:rsid w:val="0059173D"/>
    <w:rsid w:val="005917AB"/>
    <w:rsid w:val="0059182C"/>
    <w:rsid w:val="00591846"/>
    <w:rsid w:val="00591A8C"/>
    <w:rsid w:val="0059218E"/>
    <w:rsid w:val="0059228C"/>
    <w:rsid w:val="005926D1"/>
    <w:rsid w:val="005930C2"/>
    <w:rsid w:val="00593632"/>
    <w:rsid w:val="00593814"/>
    <w:rsid w:val="00593963"/>
    <w:rsid w:val="00593DE6"/>
    <w:rsid w:val="005946D5"/>
    <w:rsid w:val="0059485D"/>
    <w:rsid w:val="005950C4"/>
    <w:rsid w:val="0059516B"/>
    <w:rsid w:val="005953FC"/>
    <w:rsid w:val="0059555D"/>
    <w:rsid w:val="0059563E"/>
    <w:rsid w:val="0059574C"/>
    <w:rsid w:val="0059598D"/>
    <w:rsid w:val="00595DBB"/>
    <w:rsid w:val="00595E5B"/>
    <w:rsid w:val="00595EA9"/>
    <w:rsid w:val="00596186"/>
    <w:rsid w:val="0059682E"/>
    <w:rsid w:val="00596A60"/>
    <w:rsid w:val="00596A78"/>
    <w:rsid w:val="00596DFE"/>
    <w:rsid w:val="00597028"/>
    <w:rsid w:val="005971D6"/>
    <w:rsid w:val="005971D8"/>
    <w:rsid w:val="005975A7"/>
    <w:rsid w:val="005977BB"/>
    <w:rsid w:val="00597D1E"/>
    <w:rsid w:val="005A0200"/>
    <w:rsid w:val="005A0464"/>
    <w:rsid w:val="005A06BB"/>
    <w:rsid w:val="005A0706"/>
    <w:rsid w:val="005A095D"/>
    <w:rsid w:val="005A0BAA"/>
    <w:rsid w:val="005A0BDE"/>
    <w:rsid w:val="005A0E26"/>
    <w:rsid w:val="005A151F"/>
    <w:rsid w:val="005A17DC"/>
    <w:rsid w:val="005A1C89"/>
    <w:rsid w:val="005A1E9B"/>
    <w:rsid w:val="005A206F"/>
    <w:rsid w:val="005A20E6"/>
    <w:rsid w:val="005A2814"/>
    <w:rsid w:val="005A2C23"/>
    <w:rsid w:val="005A2E24"/>
    <w:rsid w:val="005A3151"/>
    <w:rsid w:val="005A31C7"/>
    <w:rsid w:val="005A32C8"/>
    <w:rsid w:val="005A3535"/>
    <w:rsid w:val="005A374A"/>
    <w:rsid w:val="005A37EF"/>
    <w:rsid w:val="005A385C"/>
    <w:rsid w:val="005A3A94"/>
    <w:rsid w:val="005A3B85"/>
    <w:rsid w:val="005A3C6C"/>
    <w:rsid w:val="005A3CB2"/>
    <w:rsid w:val="005A40B5"/>
    <w:rsid w:val="005A4752"/>
    <w:rsid w:val="005A4A10"/>
    <w:rsid w:val="005A4D83"/>
    <w:rsid w:val="005A528C"/>
    <w:rsid w:val="005A53A8"/>
    <w:rsid w:val="005A5C50"/>
    <w:rsid w:val="005A5F84"/>
    <w:rsid w:val="005A6531"/>
    <w:rsid w:val="005A6558"/>
    <w:rsid w:val="005A6567"/>
    <w:rsid w:val="005A6A6F"/>
    <w:rsid w:val="005A6AB1"/>
    <w:rsid w:val="005A6C6D"/>
    <w:rsid w:val="005A718D"/>
    <w:rsid w:val="005A72A4"/>
    <w:rsid w:val="005A7458"/>
    <w:rsid w:val="005A796D"/>
    <w:rsid w:val="005A7AFF"/>
    <w:rsid w:val="005A7ED1"/>
    <w:rsid w:val="005B0225"/>
    <w:rsid w:val="005B029D"/>
    <w:rsid w:val="005B09DB"/>
    <w:rsid w:val="005B0AFA"/>
    <w:rsid w:val="005B0DD8"/>
    <w:rsid w:val="005B1047"/>
    <w:rsid w:val="005B12BC"/>
    <w:rsid w:val="005B16A0"/>
    <w:rsid w:val="005B1BF0"/>
    <w:rsid w:val="005B1C62"/>
    <w:rsid w:val="005B1CA9"/>
    <w:rsid w:val="005B1F63"/>
    <w:rsid w:val="005B20BB"/>
    <w:rsid w:val="005B22A6"/>
    <w:rsid w:val="005B24B4"/>
    <w:rsid w:val="005B26A6"/>
    <w:rsid w:val="005B28E7"/>
    <w:rsid w:val="005B2B39"/>
    <w:rsid w:val="005B2F70"/>
    <w:rsid w:val="005B335C"/>
    <w:rsid w:val="005B33AA"/>
    <w:rsid w:val="005B3782"/>
    <w:rsid w:val="005B3891"/>
    <w:rsid w:val="005B38B5"/>
    <w:rsid w:val="005B3B67"/>
    <w:rsid w:val="005B3EE9"/>
    <w:rsid w:val="005B3F4B"/>
    <w:rsid w:val="005B41B1"/>
    <w:rsid w:val="005B4A64"/>
    <w:rsid w:val="005B4BDC"/>
    <w:rsid w:val="005B4E7C"/>
    <w:rsid w:val="005B4F04"/>
    <w:rsid w:val="005B504A"/>
    <w:rsid w:val="005B5E0C"/>
    <w:rsid w:val="005B659F"/>
    <w:rsid w:val="005B65E9"/>
    <w:rsid w:val="005B6730"/>
    <w:rsid w:val="005B6833"/>
    <w:rsid w:val="005B6F20"/>
    <w:rsid w:val="005B70AE"/>
    <w:rsid w:val="005B76E0"/>
    <w:rsid w:val="005B7712"/>
    <w:rsid w:val="005B775C"/>
    <w:rsid w:val="005B77B5"/>
    <w:rsid w:val="005B7A5D"/>
    <w:rsid w:val="005C0148"/>
    <w:rsid w:val="005C034D"/>
    <w:rsid w:val="005C0671"/>
    <w:rsid w:val="005C0787"/>
    <w:rsid w:val="005C0920"/>
    <w:rsid w:val="005C0ECE"/>
    <w:rsid w:val="005C1656"/>
    <w:rsid w:val="005C1F05"/>
    <w:rsid w:val="005C2194"/>
    <w:rsid w:val="005C29CF"/>
    <w:rsid w:val="005C2D87"/>
    <w:rsid w:val="005C38DA"/>
    <w:rsid w:val="005C3C7A"/>
    <w:rsid w:val="005C3EF5"/>
    <w:rsid w:val="005C3FD1"/>
    <w:rsid w:val="005C3FEE"/>
    <w:rsid w:val="005C40C8"/>
    <w:rsid w:val="005C410F"/>
    <w:rsid w:val="005C4436"/>
    <w:rsid w:val="005C44F1"/>
    <w:rsid w:val="005C4693"/>
    <w:rsid w:val="005C4B3F"/>
    <w:rsid w:val="005C4D38"/>
    <w:rsid w:val="005C50B7"/>
    <w:rsid w:val="005C5109"/>
    <w:rsid w:val="005C5670"/>
    <w:rsid w:val="005C59CC"/>
    <w:rsid w:val="005C5BAD"/>
    <w:rsid w:val="005C5BC8"/>
    <w:rsid w:val="005C6133"/>
    <w:rsid w:val="005C623A"/>
    <w:rsid w:val="005C647A"/>
    <w:rsid w:val="005C64BF"/>
    <w:rsid w:val="005C669E"/>
    <w:rsid w:val="005C673E"/>
    <w:rsid w:val="005C6823"/>
    <w:rsid w:val="005C6A5B"/>
    <w:rsid w:val="005C6A90"/>
    <w:rsid w:val="005C6BDC"/>
    <w:rsid w:val="005C6D0A"/>
    <w:rsid w:val="005C722B"/>
    <w:rsid w:val="005C767E"/>
    <w:rsid w:val="005C7EA7"/>
    <w:rsid w:val="005D00DB"/>
    <w:rsid w:val="005D04A8"/>
    <w:rsid w:val="005D051E"/>
    <w:rsid w:val="005D06BC"/>
    <w:rsid w:val="005D06FD"/>
    <w:rsid w:val="005D077E"/>
    <w:rsid w:val="005D093B"/>
    <w:rsid w:val="005D09F6"/>
    <w:rsid w:val="005D0B1B"/>
    <w:rsid w:val="005D0B7B"/>
    <w:rsid w:val="005D100A"/>
    <w:rsid w:val="005D103B"/>
    <w:rsid w:val="005D1069"/>
    <w:rsid w:val="005D10D7"/>
    <w:rsid w:val="005D12BC"/>
    <w:rsid w:val="005D1A7F"/>
    <w:rsid w:val="005D1D7A"/>
    <w:rsid w:val="005D21AA"/>
    <w:rsid w:val="005D2494"/>
    <w:rsid w:val="005D2EEC"/>
    <w:rsid w:val="005D2FA4"/>
    <w:rsid w:val="005D39C9"/>
    <w:rsid w:val="005D3A54"/>
    <w:rsid w:val="005D3C1E"/>
    <w:rsid w:val="005D3D35"/>
    <w:rsid w:val="005D3F95"/>
    <w:rsid w:val="005D4066"/>
    <w:rsid w:val="005D4393"/>
    <w:rsid w:val="005D4686"/>
    <w:rsid w:val="005D476E"/>
    <w:rsid w:val="005D48B8"/>
    <w:rsid w:val="005D5100"/>
    <w:rsid w:val="005D51D0"/>
    <w:rsid w:val="005D52B0"/>
    <w:rsid w:val="005D5902"/>
    <w:rsid w:val="005D59AD"/>
    <w:rsid w:val="005D59E7"/>
    <w:rsid w:val="005D5FA1"/>
    <w:rsid w:val="005D6227"/>
    <w:rsid w:val="005D642F"/>
    <w:rsid w:val="005D6516"/>
    <w:rsid w:val="005D6D86"/>
    <w:rsid w:val="005D6DB8"/>
    <w:rsid w:val="005D6ECF"/>
    <w:rsid w:val="005D7461"/>
    <w:rsid w:val="005D78DC"/>
    <w:rsid w:val="005D7B05"/>
    <w:rsid w:val="005D7D0B"/>
    <w:rsid w:val="005D7D61"/>
    <w:rsid w:val="005D7DAB"/>
    <w:rsid w:val="005D7F96"/>
    <w:rsid w:val="005E015A"/>
    <w:rsid w:val="005E07AE"/>
    <w:rsid w:val="005E0895"/>
    <w:rsid w:val="005E08B6"/>
    <w:rsid w:val="005E0C62"/>
    <w:rsid w:val="005E0C69"/>
    <w:rsid w:val="005E1086"/>
    <w:rsid w:val="005E14DD"/>
    <w:rsid w:val="005E15E2"/>
    <w:rsid w:val="005E1781"/>
    <w:rsid w:val="005E186A"/>
    <w:rsid w:val="005E187F"/>
    <w:rsid w:val="005E1F66"/>
    <w:rsid w:val="005E2131"/>
    <w:rsid w:val="005E213B"/>
    <w:rsid w:val="005E214A"/>
    <w:rsid w:val="005E256F"/>
    <w:rsid w:val="005E2B0D"/>
    <w:rsid w:val="005E2B98"/>
    <w:rsid w:val="005E2E5E"/>
    <w:rsid w:val="005E3056"/>
    <w:rsid w:val="005E30C5"/>
    <w:rsid w:val="005E34E4"/>
    <w:rsid w:val="005E3B9F"/>
    <w:rsid w:val="005E3E6A"/>
    <w:rsid w:val="005E4207"/>
    <w:rsid w:val="005E457E"/>
    <w:rsid w:val="005E47A9"/>
    <w:rsid w:val="005E4CF5"/>
    <w:rsid w:val="005E4D03"/>
    <w:rsid w:val="005E4EE6"/>
    <w:rsid w:val="005E5183"/>
    <w:rsid w:val="005E571D"/>
    <w:rsid w:val="005E5F81"/>
    <w:rsid w:val="005E6160"/>
    <w:rsid w:val="005E6497"/>
    <w:rsid w:val="005E69DB"/>
    <w:rsid w:val="005E6AC7"/>
    <w:rsid w:val="005E6B71"/>
    <w:rsid w:val="005E6BAD"/>
    <w:rsid w:val="005E6D7F"/>
    <w:rsid w:val="005E6FB6"/>
    <w:rsid w:val="005E7122"/>
    <w:rsid w:val="005E71D6"/>
    <w:rsid w:val="005E7400"/>
    <w:rsid w:val="005E76CA"/>
    <w:rsid w:val="005E7869"/>
    <w:rsid w:val="005F00E2"/>
    <w:rsid w:val="005F03E0"/>
    <w:rsid w:val="005F0783"/>
    <w:rsid w:val="005F097D"/>
    <w:rsid w:val="005F0CAE"/>
    <w:rsid w:val="005F0E86"/>
    <w:rsid w:val="005F1076"/>
    <w:rsid w:val="005F125D"/>
    <w:rsid w:val="005F1319"/>
    <w:rsid w:val="005F1363"/>
    <w:rsid w:val="005F16A9"/>
    <w:rsid w:val="005F16B5"/>
    <w:rsid w:val="005F1872"/>
    <w:rsid w:val="005F1DD7"/>
    <w:rsid w:val="005F22D3"/>
    <w:rsid w:val="005F2392"/>
    <w:rsid w:val="005F23E0"/>
    <w:rsid w:val="005F2AB5"/>
    <w:rsid w:val="005F2BEE"/>
    <w:rsid w:val="005F3218"/>
    <w:rsid w:val="005F336B"/>
    <w:rsid w:val="005F3678"/>
    <w:rsid w:val="005F3D32"/>
    <w:rsid w:val="005F4B2D"/>
    <w:rsid w:val="005F4F19"/>
    <w:rsid w:val="005F50E3"/>
    <w:rsid w:val="005F51B7"/>
    <w:rsid w:val="005F51E9"/>
    <w:rsid w:val="005F55FA"/>
    <w:rsid w:val="005F566D"/>
    <w:rsid w:val="005F59B7"/>
    <w:rsid w:val="005F5B7A"/>
    <w:rsid w:val="005F5BC7"/>
    <w:rsid w:val="005F5FAD"/>
    <w:rsid w:val="005F65CF"/>
    <w:rsid w:val="005F661D"/>
    <w:rsid w:val="005F6757"/>
    <w:rsid w:val="005F71D4"/>
    <w:rsid w:val="005F758A"/>
    <w:rsid w:val="005F77DF"/>
    <w:rsid w:val="005F788F"/>
    <w:rsid w:val="0060045F"/>
    <w:rsid w:val="006008E5"/>
    <w:rsid w:val="00600B56"/>
    <w:rsid w:val="00600CA6"/>
    <w:rsid w:val="00600E12"/>
    <w:rsid w:val="00600E30"/>
    <w:rsid w:val="00600EBE"/>
    <w:rsid w:val="00601067"/>
    <w:rsid w:val="0060121B"/>
    <w:rsid w:val="0060143B"/>
    <w:rsid w:val="00601499"/>
    <w:rsid w:val="006014D4"/>
    <w:rsid w:val="00601704"/>
    <w:rsid w:val="00601714"/>
    <w:rsid w:val="006018C5"/>
    <w:rsid w:val="00601E99"/>
    <w:rsid w:val="00602115"/>
    <w:rsid w:val="006021A3"/>
    <w:rsid w:val="006024DE"/>
    <w:rsid w:val="006024E0"/>
    <w:rsid w:val="00602529"/>
    <w:rsid w:val="0060274D"/>
    <w:rsid w:val="006027D2"/>
    <w:rsid w:val="00602AF0"/>
    <w:rsid w:val="00602B14"/>
    <w:rsid w:val="00602BCD"/>
    <w:rsid w:val="00602C5E"/>
    <w:rsid w:val="00603042"/>
    <w:rsid w:val="006030F9"/>
    <w:rsid w:val="00603B89"/>
    <w:rsid w:val="00603DF5"/>
    <w:rsid w:val="00604114"/>
    <w:rsid w:val="0060424E"/>
    <w:rsid w:val="006044D4"/>
    <w:rsid w:val="00604C39"/>
    <w:rsid w:val="00604C3C"/>
    <w:rsid w:val="00604C55"/>
    <w:rsid w:val="00604E30"/>
    <w:rsid w:val="00604FEB"/>
    <w:rsid w:val="00605007"/>
    <w:rsid w:val="00605255"/>
    <w:rsid w:val="00605448"/>
    <w:rsid w:val="00605581"/>
    <w:rsid w:val="00605711"/>
    <w:rsid w:val="00605774"/>
    <w:rsid w:val="0060590F"/>
    <w:rsid w:val="00605C20"/>
    <w:rsid w:val="00605D2D"/>
    <w:rsid w:val="00605E1F"/>
    <w:rsid w:val="0060618F"/>
    <w:rsid w:val="00606581"/>
    <w:rsid w:val="006066BC"/>
    <w:rsid w:val="006067A3"/>
    <w:rsid w:val="00606873"/>
    <w:rsid w:val="006068BB"/>
    <w:rsid w:val="0060713A"/>
    <w:rsid w:val="006075D2"/>
    <w:rsid w:val="00607A8D"/>
    <w:rsid w:val="00607DBA"/>
    <w:rsid w:val="0061011D"/>
    <w:rsid w:val="006109B0"/>
    <w:rsid w:val="00610EA6"/>
    <w:rsid w:val="00611229"/>
    <w:rsid w:val="006112A9"/>
    <w:rsid w:val="006113BC"/>
    <w:rsid w:val="0061144F"/>
    <w:rsid w:val="006115CA"/>
    <w:rsid w:val="006118A5"/>
    <w:rsid w:val="00611BFB"/>
    <w:rsid w:val="00611D19"/>
    <w:rsid w:val="006120A9"/>
    <w:rsid w:val="00612156"/>
    <w:rsid w:val="006122FD"/>
    <w:rsid w:val="006123B0"/>
    <w:rsid w:val="006123BE"/>
    <w:rsid w:val="006124A8"/>
    <w:rsid w:val="0061281F"/>
    <w:rsid w:val="006128DC"/>
    <w:rsid w:val="00612C17"/>
    <w:rsid w:val="00612D3A"/>
    <w:rsid w:val="006130D2"/>
    <w:rsid w:val="006131B5"/>
    <w:rsid w:val="00613392"/>
    <w:rsid w:val="00613BE8"/>
    <w:rsid w:val="006144AE"/>
    <w:rsid w:val="0061497A"/>
    <w:rsid w:val="00614ABD"/>
    <w:rsid w:val="00614CD9"/>
    <w:rsid w:val="00614E39"/>
    <w:rsid w:val="0061524F"/>
    <w:rsid w:val="006155C3"/>
    <w:rsid w:val="00615F6A"/>
    <w:rsid w:val="00615FF5"/>
    <w:rsid w:val="00616046"/>
    <w:rsid w:val="00616170"/>
    <w:rsid w:val="00616237"/>
    <w:rsid w:val="0061638A"/>
    <w:rsid w:val="006165F1"/>
    <w:rsid w:val="00617700"/>
    <w:rsid w:val="006179CC"/>
    <w:rsid w:val="00617B9A"/>
    <w:rsid w:val="00617D2D"/>
    <w:rsid w:val="00617FE6"/>
    <w:rsid w:val="00620066"/>
    <w:rsid w:val="0062052F"/>
    <w:rsid w:val="00620D6C"/>
    <w:rsid w:val="00620EF7"/>
    <w:rsid w:val="00620F28"/>
    <w:rsid w:val="00621AD9"/>
    <w:rsid w:val="00621B41"/>
    <w:rsid w:val="00622000"/>
    <w:rsid w:val="0062237C"/>
    <w:rsid w:val="0062238F"/>
    <w:rsid w:val="006224C5"/>
    <w:rsid w:val="0062257E"/>
    <w:rsid w:val="00622704"/>
    <w:rsid w:val="00622FEB"/>
    <w:rsid w:val="006230AC"/>
    <w:rsid w:val="0062363B"/>
    <w:rsid w:val="0062371A"/>
    <w:rsid w:val="00623956"/>
    <w:rsid w:val="00623B80"/>
    <w:rsid w:val="00624269"/>
    <w:rsid w:val="006245DC"/>
    <w:rsid w:val="006245F4"/>
    <w:rsid w:val="0062467E"/>
    <w:rsid w:val="00624C3C"/>
    <w:rsid w:val="00624E2D"/>
    <w:rsid w:val="00624F93"/>
    <w:rsid w:val="00625025"/>
    <w:rsid w:val="006250C5"/>
    <w:rsid w:val="0062515B"/>
    <w:rsid w:val="006252A4"/>
    <w:rsid w:val="006252D0"/>
    <w:rsid w:val="0062530A"/>
    <w:rsid w:val="006254C0"/>
    <w:rsid w:val="006257DE"/>
    <w:rsid w:val="00625800"/>
    <w:rsid w:val="00625912"/>
    <w:rsid w:val="00625C10"/>
    <w:rsid w:val="00625C93"/>
    <w:rsid w:val="00625E82"/>
    <w:rsid w:val="0062647D"/>
    <w:rsid w:val="006266B7"/>
    <w:rsid w:val="00626797"/>
    <w:rsid w:val="00626850"/>
    <w:rsid w:val="006272E5"/>
    <w:rsid w:val="0062778C"/>
    <w:rsid w:val="0063019F"/>
    <w:rsid w:val="006301CA"/>
    <w:rsid w:val="006304E6"/>
    <w:rsid w:val="00630C35"/>
    <w:rsid w:val="00630CFE"/>
    <w:rsid w:val="00630E8E"/>
    <w:rsid w:val="00631192"/>
    <w:rsid w:val="00631581"/>
    <w:rsid w:val="006315E5"/>
    <w:rsid w:val="00631AF8"/>
    <w:rsid w:val="00631BF7"/>
    <w:rsid w:val="00631D02"/>
    <w:rsid w:val="00632496"/>
    <w:rsid w:val="0063250B"/>
    <w:rsid w:val="00632C46"/>
    <w:rsid w:val="00632D30"/>
    <w:rsid w:val="006330F8"/>
    <w:rsid w:val="00633201"/>
    <w:rsid w:val="006333B5"/>
    <w:rsid w:val="006334E8"/>
    <w:rsid w:val="00633813"/>
    <w:rsid w:val="00633841"/>
    <w:rsid w:val="00633B8D"/>
    <w:rsid w:val="00633F47"/>
    <w:rsid w:val="0063446E"/>
    <w:rsid w:val="00634553"/>
    <w:rsid w:val="006345BF"/>
    <w:rsid w:val="0063461E"/>
    <w:rsid w:val="00634B02"/>
    <w:rsid w:val="00634C30"/>
    <w:rsid w:val="00634C68"/>
    <w:rsid w:val="00634CB6"/>
    <w:rsid w:val="00634D06"/>
    <w:rsid w:val="00634F45"/>
    <w:rsid w:val="00635191"/>
    <w:rsid w:val="0063531A"/>
    <w:rsid w:val="00635458"/>
    <w:rsid w:val="0063565F"/>
    <w:rsid w:val="00635CC0"/>
    <w:rsid w:val="00635EBA"/>
    <w:rsid w:val="00635F38"/>
    <w:rsid w:val="00636253"/>
    <w:rsid w:val="006363B5"/>
    <w:rsid w:val="006365F9"/>
    <w:rsid w:val="006366C1"/>
    <w:rsid w:val="0063673A"/>
    <w:rsid w:val="006369C3"/>
    <w:rsid w:val="00636D30"/>
    <w:rsid w:val="0063706F"/>
    <w:rsid w:val="006372DB"/>
    <w:rsid w:val="006375F6"/>
    <w:rsid w:val="006379C6"/>
    <w:rsid w:val="006379F4"/>
    <w:rsid w:val="00637AC5"/>
    <w:rsid w:val="00637E35"/>
    <w:rsid w:val="00640157"/>
    <w:rsid w:val="006401A4"/>
    <w:rsid w:val="006402BF"/>
    <w:rsid w:val="0064041F"/>
    <w:rsid w:val="006405F3"/>
    <w:rsid w:val="006406E6"/>
    <w:rsid w:val="006408EA"/>
    <w:rsid w:val="00640B09"/>
    <w:rsid w:val="00641807"/>
    <w:rsid w:val="00641954"/>
    <w:rsid w:val="00641F38"/>
    <w:rsid w:val="0064203E"/>
    <w:rsid w:val="00642044"/>
    <w:rsid w:val="00642180"/>
    <w:rsid w:val="00642867"/>
    <w:rsid w:val="00642887"/>
    <w:rsid w:val="006429B8"/>
    <w:rsid w:val="00642D44"/>
    <w:rsid w:val="00642E8E"/>
    <w:rsid w:val="006430E8"/>
    <w:rsid w:val="006439E0"/>
    <w:rsid w:val="00643A5E"/>
    <w:rsid w:val="00643D03"/>
    <w:rsid w:val="00643DEB"/>
    <w:rsid w:val="00644264"/>
    <w:rsid w:val="006442F8"/>
    <w:rsid w:val="0064451C"/>
    <w:rsid w:val="00644811"/>
    <w:rsid w:val="00644C99"/>
    <w:rsid w:val="00645110"/>
    <w:rsid w:val="00645129"/>
    <w:rsid w:val="00645237"/>
    <w:rsid w:val="0064537D"/>
    <w:rsid w:val="0064556B"/>
    <w:rsid w:val="0064579C"/>
    <w:rsid w:val="006458CD"/>
    <w:rsid w:val="00645AC3"/>
    <w:rsid w:val="0064635D"/>
    <w:rsid w:val="006463CE"/>
    <w:rsid w:val="006466CD"/>
    <w:rsid w:val="00646A88"/>
    <w:rsid w:val="00646AA3"/>
    <w:rsid w:val="00646B1B"/>
    <w:rsid w:val="00646E37"/>
    <w:rsid w:val="006473DA"/>
    <w:rsid w:val="00647825"/>
    <w:rsid w:val="00647953"/>
    <w:rsid w:val="00647A09"/>
    <w:rsid w:val="00647AD6"/>
    <w:rsid w:val="00647AFB"/>
    <w:rsid w:val="00647D8D"/>
    <w:rsid w:val="00647E9B"/>
    <w:rsid w:val="00647F26"/>
    <w:rsid w:val="0065001C"/>
    <w:rsid w:val="00650702"/>
    <w:rsid w:val="00650AB6"/>
    <w:rsid w:val="00650BF3"/>
    <w:rsid w:val="00650C31"/>
    <w:rsid w:val="00650E81"/>
    <w:rsid w:val="00650EB8"/>
    <w:rsid w:val="006516FA"/>
    <w:rsid w:val="00651A47"/>
    <w:rsid w:val="00651C91"/>
    <w:rsid w:val="00651DED"/>
    <w:rsid w:val="00652138"/>
    <w:rsid w:val="00652571"/>
    <w:rsid w:val="00652D80"/>
    <w:rsid w:val="00652FCF"/>
    <w:rsid w:val="006533F7"/>
    <w:rsid w:val="0065354C"/>
    <w:rsid w:val="00653805"/>
    <w:rsid w:val="00653945"/>
    <w:rsid w:val="00653B06"/>
    <w:rsid w:val="00653B57"/>
    <w:rsid w:val="00653CB4"/>
    <w:rsid w:val="00653F84"/>
    <w:rsid w:val="006541F8"/>
    <w:rsid w:val="0065433F"/>
    <w:rsid w:val="006543E1"/>
    <w:rsid w:val="00654708"/>
    <w:rsid w:val="00654786"/>
    <w:rsid w:val="00654801"/>
    <w:rsid w:val="00654A33"/>
    <w:rsid w:val="006551BB"/>
    <w:rsid w:val="006553AA"/>
    <w:rsid w:val="00655628"/>
    <w:rsid w:val="006556A2"/>
    <w:rsid w:val="00655A72"/>
    <w:rsid w:val="00655AA0"/>
    <w:rsid w:val="00655AB8"/>
    <w:rsid w:val="00655DD9"/>
    <w:rsid w:val="00655F0E"/>
    <w:rsid w:val="00655FD9"/>
    <w:rsid w:val="006565CA"/>
    <w:rsid w:val="00656709"/>
    <w:rsid w:val="006568DF"/>
    <w:rsid w:val="00656D78"/>
    <w:rsid w:val="006570E4"/>
    <w:rsid w:val="00657219"/>
    <w:rsid w:val="00657D25"/>
    <w:rsid w:val="00660039"/>
    <w:rsid w:val="00660165"/>
    <w:rsid w:val="00660195"/>
    <w:rsid w:val="006601B1"/>
    <w:rsid w:val="0066042B"/>
    <w:rsid w:val="006604B6"/>
    <w:rsid w:val="00660502"/>
    <w:rsid w:val="0066057E"/>
    <w:rsid w:val="006606F3"/>
    <w:rsid w:val="0066077A"/>
    <w:rsid w:val="00660CA8"/>
    <w:rsid w:val="00660CAE"/>
    <w:rsid w:val="00661308"/>
    <w:rsid w:val="0066170D"/>
    <w:rsid w:val="00661D1C"/>
    <w:rsid w:val="00661E7A"/>
    <w:rsid w:val="00661E92"/>
    <w:rsid w:val="00661F7C"/>
    <w:rsid w:val="0066226D"/>
    <w:rsid w:val="00662523"/>
    <w:rsid w:val="00662801"/>
    <w:rsid w:val="00662C31"/>
    <w:rsid w:val="00662F1D"/>
    <w:rsid w:val="00663073"/>
    <w:rsid w:val="006630C6"/>
    <w:rsid w:val="006630F1"/>
    <w:rsid w:val="00663161"/>
    <w:rsid w:val="006632F1"/>
    <w:rsid w:val="00663565"/>
    <w:rsid w:val="00663732"/>
    <w:rsid w:val="00663804"/>
    <w:rsid w:val="00663BC5"/>
    <w:rsid w:val="006647B5"/>
    <w:rsid w:val="00664A2B"/>
    <w:rsid w:val="00664EDF"/>
    <w:rsid w:val="00665075"/>
    <w:rsid w:val="00665151"/>
    <w:rsid w:val="006654CF"/>
    <w:rsid w:val="0066563E"/>
    <w:rsid w:val="006658F8"/>
    <w:rsid w:val="00665BF0"/>
    <w:rsid w:val="00665E5B"/>
    <w:rsid w:val="00665ECF"/>
    <w:rsid w:val="006662FF"/>
    <w:rsid w:val="00666618"/>
    <w:rsid w:val="006666DA"/>
    <w:rsid w:val="00666775"/>
    <w:rsid w:val="006667AB"/>
    <w:rsid w:val="006667C6"/>
    <w:rsid w:val="00666A74"/>
    <w:rsid w:val="00666B5A"/>
    <w:rsid w:val="00666C38"/>
    <w:rsid w:val="0066702F"/>
    <w:rsid w:val="00667471"/>
    <w:rsid w:val="00667B13"/>
    <w:rsid w:val="00667B7F"/>
    <w:rsid w:val="00667BC6"/>
    <w:rsid w:val="00667CA3"/>
    <w:rsid w:val="00670065"/>
    <w:rsid w:val="006705A5"/>
    <w:rsid w:val="0067066C"/>
    <w:rsid w:val="006708B7"/>
    <w:rsid w:val="00670C41"/>
    <w:rsid w:val="00670DC4"/>
    <w:rsid w:val="00670ED5"/>
    <w:rsid w:val="006713C7"/>
    <w:rsid w:val="00671460"/>
    <w:rsid w:val="006717A2"/>
    <w:rsid w:val="006717EF"/>
    <w:rsid w:val="0067196E"/>
    <w:rsid w:val="00672BBF"/>
    <w:rsid w:val="0067338F"/>
    <w:rsid w:val="0067344C"/>
    <w:rsid w:val="00673588"/>
    <w:rsid w:val="00673846"/>
    <w:rsid w:val="00673BA5"/>
    <w:rsid w:val="00673E63"/>
    <w:rsid w:val="006741D4"/>
    <w:rsid w:val="006742EF"/>
    <w:rsid w:val="006743F4"/>
    <w:rsid w:val="0067463B"/>
    <w:rsid w:val="00674659"/>
    <w:rsid w:val="00674A34"/>
    <w:rsid w:val="00674F3B"/>
    <w:rsid w:val="00674F58"/>
    <w:rsid w:val="00675226"/>
    <w:rsid w:val="006752E6"/>
    <w:rsid w:val="006757C2"/>
    <w:rsid w:val="00675A95"/>
    <w:rsid w:val="00675AAE"/>
    <w:rsid w:val="00675ED7"/>
    <w:rsid w:val="00676000"/>
    <w:rsid w:val="00676426"/>
    <w:rsid w:val="0067651B"/>
    <w:rsid w:val="0067667A"/>
    <w:rsid w:val="006767B8"/>
    <w:rsid w:val="006768A9"/>
    <w:rsid w:val="00676D78"/>
    <w:rsid w:val="00677451"/>
    <w:rsid w:val="00677608"/>
    <w:rsid w:val="00677629"/>
    <w:rsid w:val="00677D4E"/>
    <w:rsid w:val="00680051"/>
    <w:rsid w:val="006800F2"/>
    <w:rsid w:val="006801CD"/>
    <w:rsid w:val="0068025D"/>
    <w:rsid w:val="006807D7"/>
    <w:rsid w:val="00680E0A"/>
    <w:rsid w:val="00680F14"/>
    <w:rsid w:val="0068142E"/>
    <w:rsid w:val="006814EF"/>
    <w:rsid w:val="00681910"/>
    <w:rsid w:val="00681AA0"/>
    <w:rsid w:val="00681AE1"/>
    <w:rsid w:val="00681B7B"/>
    <w:rsid w:val="00681BC9"/>
    <w:rsid w:val="00681D6D"/>
    <w:rsid w:val="00681FE2"/>
    <w:rsid w:val="0068250D"/>
    <w:rsid w:val="00682C68"/>
    <w:rsid w:val="00682E6F"/>
    <w:rsid w:val="00682EA8"/>
    <w:rsid w:val="00682FB3"/>
    <w:rsid w:val="0068308C"/>
    <w:rsid w:val="0068335C"/>
    <w:rsid w:val="006834A6"/>
    <w:rsid w:val="0068356E"/>
    <w:rsid w:val="00683861"/>
    <w:rsid w:val="0068386C"/>
    <w:rsid w:val="00683D7C"/>
    <w:rsid w:val="00683E0D"/>
    <w:rsid w:val="00683E98"/>
    <w:rsid w:val="00683FAC"/>
    <w:rsid w:val="006845D9"/>
    <w:rsid w:val="0068462E"/>
    <w:rsid w:val="00684729"/>
    <w:rsid w:val="00684A8D"/>
    <w:rsid w:val="00684B70"/>
    <w:rsid w:val="00684F48"/>
    <w:rsid w:val="00685EA4"/>
    <w:rsid w:val="0068607C"/>
    <w:rsid w:val="0068638D"/>
    <w:rsid w:val="006863D7"/>
    <w:rsid w:val="00686FAD"/>
    <w:rsid w:val="0068767A"/>
    <w:rsid w:val="00687908"/>
    <w:rsid w:val="00687C83"/>
    <w:rsid w:val="00690050"/>
    <w:rsid w:val="006901A3"/>
    <w:rsid w:val="006905D7"/>
    <w:rsid w:val="006906CF"/>
    <w:rsid w:val="00690D2E"/>
    <w:rsid w:val="00691488"/>
    <w:rsid w:val="00691A0D"/>
    <w:rsid w:val="00691FFF"/>
    <w:rsid w:val="00692110"/>
    <w:rsid w:val="006922A5"/>
    <w:rsid w:val="006924FA"/>
    <w:rsid w:val="00692A33"/>
    <w:rsid w:val="00692A8C"/>
    <w:rsid w:val="00692C2C"/>
    <w:rsid w:val="00693111"/>
    <w:rsid w:val="00693434"/>
    <w:rsid w:val="00693438"/>
    <w:rsid w:val="006936B4"/>
    <w:rsid w:val="00693A54"/>
    <w:rsid w:val="00693CE2"/>
    <w:rsid w:val="006941CE"/>
    <w:rsid w:val="00694629"/>
    <w:rsid w:val="006947DA"/>
    <w:rsid w:val="006948A4"/>
    <w:rsid w:val="00694AF8"/>
    <w:rsid w:val="00694DF6"/>
    <w:rsid w:val="0069506E"/>
    <w:rsid w:val="00695819"/>
    <w:rsid w:val="00695C82"/>
    <w:rsid w:val="00695CE2"/>
    <w:rsid w:val="006961DB"/>
    <w:rsid w:val="00696598"/>
    <w:rsid w:val="00696753"/>
    <w:rsid w:val="006967AF"/>
    <w:rsid w:val="006967DA"/>
    <w:rsid w:val="00696F07"/>
    <w:rsid w:val="00696FA5"/>
    <w:rsid w:val="00697676"/>
    <w:rsid w:val="0069770D"/>
    <w:rsid w:val="00697932"/>
    <w:rsid w:val="00697A96"/>
    <w:rsid w:val="00697A98"/>
    <w:rsid w:val="00697AF4"/>
    <w:rsid w:val="00697ECF"/>
    <w:rsid w:val="00697F74"/>
    <w:rsid w:val="006A024F"/>
    <w:rsid w:val="006A0391"/>
    <w:rsid w:val="006A0687"/>
    <w:rsid w:val="006A0748"/>
    <w:rsid w:val="006A080A"/>
    <w:rsid w:val="006A0931"/>
    <w:rsid w:val="006A0B92"/>
    <w:rsid w:val="006A0BA8"/>
    <w:rsid w:val="006A0BDD"/>
    <w:rsid w:val="006A0EE6"/>
    <w:rsid w:val="006A0FED"/>
    <w:rsid w:val="006A1268"/>
    <w:rsid w:val="006A13FD"/>
    <w:rsid w:val="006A196E"/>
    <w:rsid w:val="006A1C4F"/>
    <w:rsid w:val="006A1E5E"/>
    <w:rsid w:val="006A208D"/>
    <w:rsid w:val="006A24AA"/>
    <w:rsid w:val="006A281E"/>
    <w:rsid w:val="006A2837"/>
    <w:rsid w:val="006A3051"/>
    <w:rsid w:val="006A307B"/>
    <w:rsid w:val="006A3292"/>
    <w:rsid w:val="006A35EF"/>
    <w:rsid w:val="006A3683"/>
    <w:rsid w:val="006A372B"/>
    <w:rsid w:val="006A3D3C"/>
    <w:rsid w:val="006A3D6E"/>
    <w:rsid w:val="006A3EA3"/>
    <w:rsid w:val="006A423A"/>
    <w:rsid w:val="006A42E1"/>
    <w:rsid w:val="006A43AF"/>
    <w:rsid w:val="006A46B2"/>
    <w:rsid w:val="006A4A4C"/>
    <w:rsid w:val="006A4C20"/>
    <w:rsid w:val="006A512D"/>
    <w:rsid w:val="006A53BC"/>
    <w:rsid w:val="006A5A13"/>
    <w:rsid w:val="006A5D10"/>
    <w:rsid w:val="006A5D17"/>
    <w:rsid w:val="006A5DC4"/>
    <w:rsid w:val="006A5EBB"/>
    <w:rsid w:val="006A6080"/>
    <w:rsid w:val="006A65FB"/>
    <w:rsid w:val="006A67B7"/>
    <w:rsid w:val="006A6936"/>
    <w:rsid w:val="006A6973"/>
    <w:rsid w:val="006A69A5"/>
    <w:rsid w:val="006A6F2C"/>
    <w:rsid w:val="006A7573"/>
    <w:rsid w:val="006A7596"/>
    <w:rsid w:val="006A75F0"/>
    <w:rsid w:val="006A760D"/>
    <w:rsid w:val="006A7992"/>
    <w:rsid w:val="006A7ABB"/>
    <w:rsid w:val="006A7C85"/>
    <w:rsid w:val="006A7DBC"/>
    <w:rsid w:val="006A7F1A"/>
    <w:rsid w:val="006B0080"/>
    <w:rsid w:val="006B044C"/>
    <w:rsid w:val="006B0C13"/>
    <w:rsid w:val="006B0D60"/>
    <w:rsid w:val="006B0FB1"/>
    <w:rsid w:val="006B1175"/>
    <w:rsid w:val="006B152C"/>
    <w:rsid w:val="006B1922"/>
    <w:rsid w:val="006B1ABD"/>
    <w:rsid w:val="006B1B2D"/>
    <w:rsid w:val="006B1CE5"/>
    <w:rsid w:val="006B2946"/>
    <w:rsid w:val="006B29E5"/>
    <w:rsid w:val="006B2A92"/>
    <w:rsid w:val="006B3176"/>
    <w:rsid w:val="006B33EE"/>
    <w:rsid w:val="006B3415"/>
    <w:rsid w:val="006B349A"/>
    <w:rsid w:val="006B3641"/>
    <w:rsid w:val="006B3BC5"/>
    <w:rsid w:val="006B3C7A"/>
    <w:rsid w:val="006B4486"/>
    <w:rsid w:val="006B44BD"/>
    <w:rsid w:val="006B44FE"/>
    <w:rsid w:val="006B47EB"/>
    <w:rsid w:val="006B4847"/>
    <w:rsid w:val="006B4B69"/>
    <w:rsid w:val="006B4BD6"/>
    <w:rsid w:val="006B5078"/>
    <w:rsid w:val="006B50C2"/>
    <w:rsid w:val="006B5B0B"/>
    <w:rsid w:val="006B5F18"/>
    <w:rsid w:val="006B6026"/>
    <w:rsid w:val="006B629A"/>
    <w:rsid w:val="006B659A"/>
    <w:rsid w:val="006B65E0"/>
    <w:rsid w:val="006B65E1"/>
    <w:rsid w:val="006B6703"/>
    <w:rsid w:val="006B6C17"/>
    <w:rsid w:val="006B70A9"/>
    <w:rsid w:val="006B7577"/>
    <w:rsid w:val="006B75BF"/>
    <w:rsid w:val="006B767B"/>
    <w:rsid w:val="006B7BB0"/>
    <w:rsid w:val="006B7ED0"/>
    <w:rsid w:val="006B7F22"/>
    <w:rsid w:val="006C0242"/>
    <w:rsid w:val="006C07C5"/>
    <w:rsid w:val="006C07D4"/>
    <w:rsid w:val="006C084B"/>
    <w:rsid w:val="006C0A49"/>
    <w:rsid w:val="006C0B45"/>
    <w:rsid w:val="006C0F10"/>
    <w:rsid w:val="006C0F4E"/>
    <w:rsid w:val="006C123B"/>
    <w:rsid w:val="006C1909"/>
    <w:rsid w:val="006C1965"/>
    <w:rsid w:val="006C19EB"/>
    <w:rsid w:val="006C1ED1"/>
    <w:rsid w:val="006C1F12"/>
    <w:rsid w:val="006C201E"/>
    <w:rsid w:val="006C23E1"/>
    <w:rsid w:val="006C2A25"/>
    <w:rsid w:val="006C2A86"/>
    <w:rsid w:val="006C2CAE"/>
    <w:rsid w:val="006C2D09"/>
    <w:rsid w:val="006C2D29"/>
    <w:rsid w:val="006C2DAF"/>
    <w:rsid w:val="006C2E48"/>
    <w:rsid w:val="006C3760"/>
    <w:rsid w:val="006C3AF3"/>
    <w:rsid w:val="006C3BE1"/>
    <w:rsid w:val="006C3E4D"/>
    <w:rsid w:val="006C447D"/>
    <w:rsid w:val="006C44BB"/>
    <w:rsid w:val="006C44FC"/>
    <w:rsid w:val="006C4786"/>
    <w:rsid w:val="006C4DF5"/>
    <w:rsid w:val="006C5A71"/>
    <w:rsid w:val="006C6044"/>
    <w:rsid w:val="006C615B"/>
    <w:rsid w:val="006C62DA"/>
    <w:rsid w:val="006C66BB"/>
    <w:rsid w:val="006C66FF"/>
    <w:rsid w:val="006C6868"/>
    <w:rsid w:val="006C6FC1"/>
    <w:rsid w:val="006C701B"/>
    <w:rsid w:val="006C70AA"/>
    <w:rsid w:val="006C7170"/>
    <w:rsid w:val="006C7492"/>
    <w:rsid w:val="006C7721"/>
    <w:rsid w:val="006C7817"/>
    <w:rsid w:val="006C7CC0"/>
    <w:rsid w:val="006C7E1A"/>
    <w:rsid w:val="006D00B1"/>
    <w:rsid w:val="006D04B5"/>
    <w:rsid w:val="006D061C"/>
    <w:rsid w:val="006D0A6C"/>
    <w:rsid w:val="006D0BC4"/>
    <w:rsid w:val="006D0D33"/>
    <w:rsid w:val="006D0DFB"/>
    <w:rsid w:val="006D0EA0"/>
    <w:rsid w:val="006D14FF"/>
    <w:rsid w:val="006D16C8"/>
    <w:rsid w:val="006D1749"/>
    <w:rsid w:val="006D19E5"/>
    <w:rsid w:val="006D1A3A"/>
    <w:rsid w:val="006D1B68"/>
    <w:rsid w:val="006D1BEA"/>
    <w:rsid w:val="006D1C3B"/>
    <w:rsid w:val="006D1CAB"/>
    <w:rsid w:val="006D21AD"/>
    <w:rsid w:val="006D2317"/>
    <w:rsid w:val="006D29C6"/>
    <w:rsid w:val="006D2CFA"/>
    <w:rsid w:val="006D2EB4"/>
    <w:rsid w:val="006D3213"/>
    <w:rsid w:val="006D3768"/>
    <w:rsid w:val="006D3A64"/>
    <w:rsid w:val="006D3B43"/>
    <w:rsid w:val="006D3E83"/>
    <w:rsid w:val="006D3F91"/>
    <w:rsid w:val="006D42E3"/>
    <w:rsid w:val="006D4488"/>
    <w:rsid w:val="006D4518"/>
    <w:rsid w:val="006D4531"/>
    <w:rsid w:val="006D472F"/>
    <w:rsid w:val="006D4756"/>
    <w:rsid w:val="006D486D"/>
    <w:rsid w:val="006D49D9"/>
    <w:rsid w:val="006D4B6C"/>
    <w:rsid w:val="006D4C1B"/>
    <w:rsid w:val="006D4F37"/>
    <w:rsid w:val="006D5054"/>
    <w:rsid w:val="006D5100"/>
    <w:rsid w:val="006D56EC"/>
    <w:rsid w:val="006D56F1"/>
    <w:rsid w:val="006D58BB"/>
    <w:rsid w:val="006D5ACE"/>
    <w:rsid w:val="006D5DD5"/>
    <w:rsid w:val="006D6938"/>
    <w:rsid w:val="006D6ACD"/>
    <w:rsid w:val="006D6F9F"/>
    <w:rsid w:val="006D71BD"/>
    <w:rsid w:val="006D72C4"/>
    <w:rsid w:val="006D7912"/>
    <w:rsid w:val="006E0011"/>
    <w:rsid w:val="006E009D"/>
    <w:rsid w:val="006E00DA"/>
    <w:rsid w:val="006E0194"/>
    <w:rsid w:val="006E04D0"/>
    <w:rsid w:val="006E0588"/>
    <w:rsid w:val="006E05A7"/>
    <w:rsid w:val="006E09B4"/>
    <w:rsid w:val="006E0A18"/>
    <w:rsid w:val="006E0A78"/>
    <w:rsid w:val="006E0C29"/>
    <w:rsid w:val="006E0C2C"/>
    <w:rsid w:val="006E0C66"/>
    <w:rsid w:val="006E0E19"/>
    <w:rsid w:val="006E11B1"/>
    <w:rsid w:val="006E12ED"/>
    <w:rsid w:val="006E138C"/>
    <w:rsid w:val="006E1506"/>
    <w:rsid w:val="006E1802"/>
    <w:rsid w:val="006E1D30"/>
    <w:rsid w:val="006E1D36"/>
    <w:rsid w:val="006E1DB4"/>
    <w:rsid w:val="006E243E"/>
    <w:rsid w:val="006E25B0"/>
    <w:rsid w:val="006E2AAC"/>
    <w:rsid w:val="006E3343"/>
    <w:rsid w:val="006E3457"/>
    <w:rsid w:val="006E3645"/>
    <w:rsid w:val="006E3764"/>
    <w:rsid w:val="006E3945"/>
    <w:rsid w:val="006E39B2"/>
    <w:rsid w:val="006E3B48"/>
    <w:rsid w:val="006E3B5B"/>
    <w:rsid w:val="006E3C57"/>
    <w:rsid w:val="006E403A"/>
    <w:rsid w:val="006E43FC"/>
    <w:rsid w:val="006E444C"/>
    <w:rsid w:val="006E47CE"/>
    <w:rsid w:val="006E495F"/>
    <w:rsid w:val="006E4BC5"/>
    <w:rsid w:val="006E4DAD"/>
    <w:rsid w:val="006E4E09"/>
    <w:rsid w:val="006E4E29"/>
    <w:rsid w:val="006E4F11"/>
    <w:rsid w:val="006E5241"/>
    <w:rsid w:val="006E5407"/>
    <w:rsid w:val="006E560C"/>
    <w:rsid w:val="006E5760"/>
    <w:rsid w:val="006E5803"/>
    <w:rsid w:val="006E5FD3"/>
    <w:rsid w:val="006E6192"/>
    <w:rsid w:val="006E6445"/>
    <w:rsid w:val="006E646C"/>
    <w:rsid w:val="006E66D0"/>
    <w:rsid w:val="006E68BD"/>
    <w:rsid w:val="006E6BC4"/>
    <w:rsid w:val="006E6F15"/>
    <w:rsid w:val="006E6F3A"/>
    <w:rsid w:val="006E7198"/>
    <w:rsid w:val="006E7238"/>
    <w:rsid w:val="006E73D3"/>
    <w:rsid w:val="006E7553"/>
    <w:rsid w:val="006E75A2"/>
    <w:rsid w:val="006E769E"/>
    <w:rsid w:val="006E7880"/>
    <w:rsid w:val="006E7ACA"/>
    <w:rsid w:val="006E7E45"/>
    <w:rsid w:val="006F014C"/>
    <w:rsid w:val="006F03C3"/>
    <w:rsid w:val="006F0425"/>
    <w:rsid w:val="006F0629"/>
    <w:rsid w:val="006F08C5"/>
    <w:rsid w:val="006F0A1E"/>
    <w:rsid w:val="006F0D79"/>
    <w:rsid w:val="006F0DA8"/>
    <w:rsid w:val="006F115C"/>
    <w:rsid w:val="006F1244"/>
    <w:rsid w:val="006F12B2"/>
    <w:rsid w:val="006F1357"/>
    <w:rsid w:val="006F1463"/>
    <w:rsid w:val="006F161E"/>
    <w:rsid w:val="006F18CD"/>
    <w:rsid w:val="006F1CAC"/>
    <w:rsid w:val="006F1DC1"/>
    <w:rsid w:val="006F1E54"/>
    <w:rsid w:val="006F2142"/>
    <w:rsid w:val="006F226F"/>
    <w:rsid w:val="006F2802"/>
    <w:rsid w:val="006F2A1A"/>
    <w:rsid w:val="006F3011"/>
    <w:rsid w:val="006F362F"/>
    <w:rsid w:val="006F37D0"/>
    <w:rsid w:val="006F3878"/>
    <w:rsid w:val="006F38DC"/>
    <w:rsid w:val="006F3BBD"/>
    <w:rsid w:val="006F3C75"/>
    <w:rsid w:val="006F3DFD"/>
    <w:rsid w:val="006F4544"/>
    <w:rsid w:val="006F45C3"/>
    <w:rsid w:val="006F4653"/>
    <w:rsid w:val="006F4A29"/>
    <w:rsid w:val="006F4EF2"/>
    <w:rsid w:val="006F4FC7"/>
    <w:rsid w:val="006F5228"/>
    <w:rsid w:val="006F52AE"/>
    <w:rsid w:val="006F53C1"/>
    <w:rsid w:val="006F5522"/>
    <w:rsid w:val="006F5579"/>
    <w:rsid w:val="006F56CB"/>
    <w:rsid w:val="006F56F2"/>
    <w:rsid w:val="006F583B"/>
    <w:rsid w:val="006F598B"/>
    <w:rsid w:val="006F5C46"/>
    <w:rsid w:val="006F5E90"/>
    <w:rsid w:val="006F6776"/>
    <w:rsid w:val="006F697E"/>
    <w:rsid w:val="006F71D6"/>
    <w:rsid w:val="006F74DD"/>
    <w:rsid w:val="006F75D3"/>
    <w:rsid w:val="006F7656"/>
    <w:rsid w:val="006F7959"/>
    <w:rsid w:val="006F7CD5"/>
    <w:rsid w:val="006F7ED0"/>
    <w:rsid w:val="00700047"/>
    <w:rsid w:val="0070034B"/>
    <w:rsid w:val="00700625"/>
    <w:rsid w:val="00700726"/>
    <w:rsid w:val="007008E8"/>
    <w:rsid w:val="0070096E"/>
    <w:rsid w:val="007009C7"/>
    <w:rsid w:val="00700A75"/>
    <w:rsid w:val="00700B03"/>
    <w:rsid w:val="00700B96"/>
    <w:rsid w:val="00700BA6"/>
    <w:rsid w:val="00700EAB"/>
    <w:rsid w:val="0070113D"/>
    <w:rsid w:val="0070142D"/>
    <w:rsid w:val="00701486"/>
    <w:rsid w:val="007014AF"/>
    <w:rsid w:val="007015EA"/>
    <w:rsid w:val="00701B2E"/>
    <w:rsid w:val="00701F9F"/>
    <w:rsid w:val="00701FF6"/>
    <w:rsid w:val="00702015"/>
    <w:rsid w:val="0070249A"/>
    <w:rsid w:val="00702807"/>
    <w:rsid w:val="00702B79"/>
    <w:rsid w:val="00702B90"/>
    <w:rsid w:val="00702BC8"/>
    <w:rsid w:val="00702EDC"/>
    <w:rsid w:val="007032DA"/>
    <w:rsid w:val="00703F78"/>
    <w:rsid w:val="007040DB"/>
    <w:rsid w:val="00704502"/>
    <w:rsid w:val="007046D8"/>
    <w:rsid w:val="0070494F"/>
    <w:rsid w:val="00704969"/>
    <w:rsid w:val="00705075"/>
    <w:rsid w:val="007053FE"/>
    <w:rsid w:val="007056F2"/>
    <w:rsid w:val="00705D72"/>
    <w:rsid w:val="00705DCE"/>
    <w:rsid w:val="00705E7A"/>
    <w:rsid w:val="0070626E"/>
    <w:rsid w:val="00706297"/>
    <w:rsid w:val="007062F6"/>
    <w:rsid w:val="007066E5"/>
    <w:rsid w:val="00706D06"/>
    <w:rsid w:val="00706E81"/>
    <w:rsid w:val="00706FE7"/>
    <w:rsid w:val="00707111"/>
    <w:rsid w:val="00707177"/>
    <w:rsid w:val="007071C5"/>
    <w:rsid w:val="007079BC"/>
    <w:rsid w:val="00707A34"/>
    <w:rsid w:val="00707C67"/>
    <w:rsid w:val="00707ECF"/>
    <w:rsid w:val="00710233"/>
    <w:rsid w:val="00710282"/>
    <w:rsid w:val="007102FE"/>
    <w:rsid w:val="0071048C"/>
    <w:rsid w:val="007104B2"/>
    <w:rsid w:val="00710838"/>
    <w:rsid w:val="00710EB1"/>
    <w:rsid w:val="0071129F"/>
    <w:rsid w:val="00711B22"/>
    <w:rsid w:val="00711B58"/>
    <w:rsid w:val="00711BA9"/>
    <w:rsid w:val="00711D22"/>
    <w:rsid w:val="00711FD1"/>
    <w:rsid w:val="0071222C"/>
    <w:rsid w:val="00712287"/>
    <w:rsid w:val="007126F0"/>
    <w:rsid w:val="00712E36"/>
    <w:rsid w:val="00713045"/>
    <w:rsid w:val="0071320F"/>
    <w:rsid w:val="00713862"/>
    <w:rsid w:val="0071394B"/>
    <w:rsid w:val="00713D22"/>
    <w:rsid w:val="00713E52"/>
    <w:rsid w:val="007147D7"/>
    <w:rsid w:val="00714B58"/>
    <w:rsid w:val="00715064"/>
    <w:rsid w:val="007159CA"/>
    <w:rsid w:val="00715AC3"/>
    <w:rsid w:val="00715DA8"/>
    <w:rsid w:val="00715F75"/>
    <w:rsid w:val="0071602A"/>
    <w:rsid w:val="00716149"/>
    <w:rsid w:val="007167A4"/>
    <w:rsid w:val="00716BC7"/>
    <w:rsid w:val="007172C7"/>
    <w:rsid w:val="00717321"/>
    <w:rsid w:val="007176E5"/>
    <w:rsid w:val="00717A92"/>
    <w:rsid w:val="00717BF1"/>
    <w:rsid w:val="00717F9F"/>
    <w:rsid w:val="007204D8"/>
    <w:rsid w:val="00720A61"/>
    <w:rsid w:val="00720B9D"/>
    <w:rsid w:val="00720CE5"/>
    <w:rsid w:val="00720EA3"/>
    <w:rsid w:val="007210BB"/>
    <w:rsid w:val="0072126D"/>
    <w:rsid w:val="0072145B"/>
    <w:rsid w:val="0072155D"/>
    <w:rsid w:val="00721A92"/>
    <w:rsid w:val="00721DEC"/>
    <w:rsid w:val="00722062"/>
    <w:rsid w:val="007221F9"/>
    <w:rsid w:val="007224C1"/>
    <w:rsid w:val="00722517"/>
    <w:rsid w:val="00722A22"/>
    <w:rsid w:val="00722C88"/>
    <w:rsid w:val="00722CA1"/>
    <w:rsid w:val="00722E4E"/>
    <w:rsid w:val="00722F2F"/>
    <w:rsid w:val="007231CF"/>
    <w:rsid w:val="00723294"/>
    <w:rsid w:val="007232A6"/>
    <w:rsid w:val="007233C7"/>
    <w:rsid w:val="007234A0"/>
    <w:rsid w:val="007236F6"/>
    <w:rsid w:val="00723810"/>
    <w:rsid w:val="0072393F"/>
    <w:rsid w:val="00723C3B"/>
    <w:rsid w:val="00723CA1"/>
    <w:rsid w:val="00723F8C"/>
    <w:rsid w:val="00724040"/>
    <w:rsid w:val="0072432C"/>
    <w:rsid w:val="007246CD"/>
    <w:rsid w:val="007247B6"/>
    <w:rsid w:val="00724CEC"/>
    <w:rsid w:val="00724D10"/>
    <w:rsid w:val="00724DC2"/>
    <w:rsid w:val="00725110"/>
    <w:rsid w:val="00725C39"/>
    <w:rsid w:val="00725E2C"/>
    <w:rsid w:val="00726596"/>
    <w:rsid w:val="0072661F"/>
    <w:rsid w:val="007269FE"/>
    <w:rsid w:val="00726AAE"/>
    <w:rsid w:val="00726B96"/>
    <w:rsid w:val="00727174"/>
    <w:rsid w:val="007272E6"/>
    <w:rsid w:val="00727595"/>
    <w:rsid w:val="0072789E"/>
    <w:rsid w:val="007278E2"/>
    <w:rsid w:val="00727A70"/>
    <w:rsid w:val="00727D8F"/>
    <w:rsid w:val="00730287"/>
    <w:rsid w:val="00730A43"/>
    <w:rsid w:val="007312C3"/>
    <w:rsid w:val="007315F6"/>
    <w:rsid w:val="007316C7"/>
    <w:rsid w:val="00731A72"/>
    <w:rsid w:val="00731B5B"/>
    <w:rsid w:val="00731CA9"/>
    <w:rsid w:val="0073232B"/>
    <w:rsid w:val="0073264F"/>
    <w:rsid w:val="007329A0"/>
    <w:rsid w:val="00732A92"/>
    <w:rsid w:val="00732ABF"/>
    <w:rsid w:val="00733101"/>
    <w:rsid w:val="0073347F"/>
    <w:rsid w:val="007335AB"/>
    <w:rsid w:val="007337A7"/>
    <w:rsid w:val="00733AAE"/>
    <w:rsid w:val="00733B69"/>
    <w:rsid w:val="00733C3A"/>
    <w:rsid w:val="00733E7D"/>
    <w:rsid w:val="00734026"/>
    <w:rsid w:val="007342CC"/>
    <w:rsid w:val="00734BCE"/>
    <w:rsid w:val="00734CF1"/>
    <w:rsid w:val="007350E0"/>
    <w:rsid w:val="00735229"/>
    <w:rsid w:val="007355D0"/>
    <w:rsid w:val="007356AA"/>
    <w:rsid w:val="007357D1"/>
    <w:rsid w:val="0073586D"/>
    <w:rsid w:val="0073591B"/>
    <w:rsid w:val="00735B40"/>
    <w:rsid w:val="00735BB1"/>
    <w:rsid w:val="00735D9B"/>
    <w:rsid w:val="00736001"/>
    <w:rsid w:val="007360DC"/>
    <w:rsid w:val="0073634B"/>
    <w:rsid w:val="007366E9"/>
    <w:rsid w:val="007368CA"/>
    <w:rsid w:val="00737019"/>
    <w:rsid w:val="00737100"/>
    <w:rsid w:val="00737770"/>
    <w:rsid w:val="00737D41"/>
    <w:rsid w:val="00737E86"/>
    <w:rsid w:val="00740031"/>
    <w:rsid w:val="0074046A"/>
    <w:rsid w:val="00740DD4"/>
    <w:rsid w:val="00741222"/>
    <w:rsid w:val="00741238"/>
    <w:rsid w:val="0074137E"/>
    <w:rsid w:val="0074180B"/>
    <w:rsid w:val="007418B4"/>
    <w:rsid w:val="00741DD8"/>
    <w:rsid w:val="00742145"/>
    <w:rsid w:val="00742345"/>
    <w:rsid w:val="007425A7"/>
    <w:rsid w:val="007427B1"/>
    <w:rsid w:val="00742E8B"/>
    <w:rsid w:val="00743129"/>
    <w:rsid w:val="00743202"/>
    <w:rsid w:val="00743465"/>
    <w:rsid w:val="0074351C"/>
    <w:rsid w:val="00743671"/>
    <w:rsid w:val="00743B00"/>
    <w:rsid w:val="00743DE3"/>
    <w:rsid w:val="00743F58"/>
    <w:rsid w:val="0074480C"/>
    <w:rsid w:val="00744E51"/>
    <w:rsid w:val="007454E5"/>
    <w:rsid w:val="007454F3"/>
    <w:rsid w:val="00745502"/>
    <w:rsid w:val="007456C7"/>
    <w:rsid w:val="007458C4"/>
    <w:rsid w:val="00745B7D"/>
    <w:rsid w:val="00745CF2"/>
    <w:rsid w:val="00745F42"/>
    <w:rsid w:val="00746077"/>
    <w:rsid w:val="007463E0"/>
    <w:rsid w:val="00746887"/>
    <w:rsid w:val="007468B4"/>
    <w:rsid w:val="007468EF"/>
    <w:rsid w:val="00746A3B"/>
    <w:rsid w:val="00746C19"/>
    <w:rsid w:val="00746C34"/>
    <w:rsid w:val="00746FA1"/>
    <w:rsid w:val="0074723C"/>
    <w:rsid w:val="00747512"/>
    <w:rsid w:val="007475C1"/>
    <w:rsid w:val="007476A3"/>
    <w:rsid w:val="00747843"/>
    <w:rsid w:val="00747A71"/>
    <w:rsid w:val="00747DCF"/>
    <w:rsid w:val="00750679"/>
    <w:rsid w:val="00750990"/>
    <w:rsid w:val="00750B96"/>
    <w:rsid w:val="00750CAB"/>
    <w:rsid w:val="00750DCF"/>
    <w:rsid w:val="00750DD9"/>
    <w:rsid w:val="00750F27"/>
    <w:rsid w:val="00751068"/>
    <w:rsid w:val="00751325"/>
    <w:rsid w:val="00751352"/>
    <w:rsid w:val="0075152E"/>
    <w:rsid w:val="007515F3"/>
    <w:rsid w:val="0075163F"/>
    <w:rsid w:val="00751717"/>
    <w:rsid w:val="00751B2E"/>
    <w:rsid w:val="00751ED4"/>
    <w:rsid w:val="00751FC5"/>
    <w:rsid w:val="007525BD"/>
    <w:rsid w:val="00752B09"/>
    <w:rsid w:val="00752B34"/>
    <w:rsid w:val="00752C1C"/>
    <w:rsid w:val="00752C65"/>
    <w:rsid w:val="00752CB7"/>
    <w:rsid w:val="00752CE3"/>
    <w:rsid w:val="00753511"/>
    <w:rsid w:val="00753612"/>
    <w:rsid w:val="007536FE"/>
    <w:rsid w:val="007538C3"/>
    <w:rsid w:val="00753A34"/>
    <w:rsid w:val="00753AF2"/>
    <w:rsid w:val="00753CBB"/>
    <w:rsid w:val="00753CDE"/>
    <w:rsid w:val="00754035"/>
    <w:rsid w:val="00754098"/>
    <w:rsid w:val="00754396"/>
    <w:rsid w:val="00754510"/>
    <w:rsid w:val="007545CF"/>
    <w:rsid w:val="00754638"/>
    <w:rsid w:val="00754F1A"/>
    <w:rsid w:val="00754F76"/>
    <w:rsid w:val="00755177"/>
    <w:rsid w:val="00755335"/>
    <w:rsid w:val="00755546"/>
    <w:rsid w:val="00755ACA"/>
    <w:rsid w:val="00755CDD"/>
    <w:rsid w:val="00755E36"/>
    <w:rsid w:val="00756615"/>
    <w:rsid w:val="00756B16"/>
    <w:rsid w:val="0075702E"/>
    <w:rsid w:val="0075708C"/>
    <w:rsid w:val="007572CA"/>
    <w:rsid w:val="00757301"/>
    <w:rsid w:val="00757372"/>
    <w:rsid w:val="00757948"/>
    <w:rsid w:val="00757BF8"/>
    <w:rsid w:val="00757D10"/>
    <w:rsid w:val="00757DB6"/>
    <w:rsid w:val="00757EAD"/>
    <w:rsid w:val="0076012B"/>
    <w:rsid w:val="00760230"/>
    <w:rsid w:val="00760303"/>
    <w:rsid w:val="007603C1"/>
    <w:rsid w:val="007604A1"/>
    <w:rsid w:val="00760528"/>
    <w:rsid w:val="007605F7"/>
    <w:rsid w:val="00760612"/>
    <w:rsid w:val="0076072C"/>
    <w:rsid w:val="007609C6"/>
    <w:rsid w:val="00760AAB"/>
    <w:rsid w:val="00760B38"/>
    <w:rsid w:val="00760F55"/>
    <w:rsid w:val="0076134D"/>
    <w:rsid w:val="00761748"/>
    <w:rsid w:val="00761A20"/>
    <w:rsid w:val="00761E14"/>
    <w:rsid w:val="00761F05"/>
    <w:rsid w:val="00761FC0"/>
    <w:rsid w:val="007621A8"/>
    <w:rsid w:val="0076229E"/>
    <w:rsid w:val="007623FF"/>
    <w:rsid w:val="007624FF"/>
    <w:rsid w:val="0076281E"/>
    <w:rsid w:val="007629AD"/>
    <w:rsid w:val="00762A09"/>
    <w:rsid w:val="00762C96"/>
    <w:rsid w:val="00762FFB"/>
    <w:rsid w:val="0076338E"/>
    <w:rsid w:val="00763745"/>
    <w:rsid w:val="007638A1"/>
    <w:rsid w:val="00764231"/>
    <w:rsid w:val="00764274"/>
    <w:rsid w:val="007645B5"/>
    <w:rsid w:val="00764A1F"/>
    <w:rsid w:val="007651D2"/>
    <w:rsid w:val="00765318"/>
    <w:rsid w:val="007657EA"/>
    <w:rsid w:val="007659C2"/>
    <w:rsid w:val="007659C7"/>
    <w:rsid w:val="00765A52"/>
    <w:rsid w:val="00765AE4"/>
    <w:rsid w:val="00765E0D"/>
    <w:rsid w:val="007666A4"/>
    <w:rsid w:val="00766889"/>
    <w:rsid w:val="00766A79"/>
    <w:rsid w:val="00766CE4"/>
    <w:rsid w:val="00767273"/>
    <w:rsid w:val="0076766F"/>
    <w:rsid w:val="00767BF6"/>
    <w:rsid w:val="00767C46"/>
    <w:rsid w:val="00767E3D"/>
    <w:rsid w:val="00767F68"/>
    <w:rsid w:val="007700EB"/>
    <w:rsid w:val="00770217"/>
    <w:rsid w:val="007702F2"/>
    <w:rsid w:val="00770A89"/>
    <w:rsid w:val="00770B97"/>
    <w:rsid w:val="00770DCF"/>
    <w:rsid w:val="00770EA0"/>
    <w:rsid w:val="00770EAE"/>
    <w:rsid w:val="007712AB"/>
    <w:rsid w:val="0077191B"/>
    <w:rsid w:val="00771B34"/>
    <w:rsid w:val="00771B3E"/>
    <w:rsid w:val="00771D62"/>
    <w:rsid w:val="00771DF0"/>
    <w:rsid w:val="007720C7"/>
    <w:rsid w:val="007725FA"/>
    <w:rsid w:val="0077266C"/>
    <w:rsid w:val="0077298C"/>
    <w:rsid w:val="00772C02"/>
    <w:rsid w:val="00772C9B"/>
    <w:rsid w:val="00772F0C"/>
    <w:rsid w:val="007732D7"/>
    <w:rsid w:val="00773765"/>
    <w:rsid w:val="00773EE9"/>
    <w:rsid w:val="0077407D"/>
    <w:rsid w:val="007740A7"/>
    <w:rsid w:val="0077443E"/>
    <w:rsid w:val="00774674"/>
    <w:rsid w:val="0077490A"/>
    <w:rsid w:val="00774C57"/>
    <w:rsid w:val="00774DBC"/>
    <w:rsid w:val="00774EFB"/>
    <w:rsid w:val="00774FC4"/>
    <w:rsid w:val="0077505A"/>
    <w:rsid w:val="007752A3"/>
    <w:rsid w:val="007752B8"/>
    <w:rsid w:val="00775361"/>
    <w:rsid w:val="007753B4"/>
    <w:rsid w:val="007754A9"/>
    <w:rsid w:val="00775543"/>
    <w:rsid w:val="0077556B"/>
    <w:rsid w:val="007755BA"/>
    <w:rsid w:val="0077560C"/>
    <w:rsid w:val="00775B85"/>
    <w:rsid w:val="0077613F"/>
    <w:rsid w:val="00776D44"/>
    <w:rsid w:val="00776E20"/>
    <w:rsid w:val="007775BF"/>
    <w:rsid w:val="00777651"/>
    <w:rsid w:val="00777718"/>
    <w:rsid w:val="0078013E"/>
    <w:rsid w:val="0078037A"/>
    <w:rsid w:val="00780CB5"/>
    <w:rsid w:val="0078102A"/>
    <w:rsid w:val="007810F8"/>
    <w:rsid w:val="007814BA"/>
    <w:rsid w:val="00781638"/>
    <w:rsid w:val="00781871"/>
    <w:rsid w:val="00781AD0"/>
    <w:rsid w:val="00781C00"/>
    <w:rsid w:val="00781C7C"/>
    <w:rsid w:val="00781C7D"/>
    <w:rsid w:val="00781E6D"/>
    <w:rsid w:val="00782187"/>
    <w:rsid w:val="007823A4"/>
    <w:rsid w:val="0078263A"/>
    <w:rsid w:val="00782B5E"/>
    <w:rsid w:val="00782D20"/>
    <w:rsid w:val="00782FAF"/>
    <w:rsid w:val="007837BB"/>
    <w:rsid w:val="00783A2E"/>
    <w:rsid w:val="00783AA6"/>
    <w:rsid w:val="0078453F"/>
    <w:rsid w:val="007845F0"/>
    <w:rsid w:val="00784A29"/>
    <w:rsid w:val="00784B0B"/>
    <w:rsid w:val="00784B7F"/>
    <w:rsid w:val="00785747"/>
    <w:rsid w:val="00785768"/>
    <w:rsid w:val="00785965"/>
    <w:rsid w:val="00785A28"/>
    <w:rsid w:val="00785B30"/>
    <w:rsid w:val="00785B92"/>
    <w:rsid w:val="00785BF5"/>
    <w:rsid w:val="00785D74"/>
    <w:rsid w:val="00785ED7"/>
    <w:rsid w:val="00785F57"/>
    <w:rsid w:val="00786280"/>
    <w:rsid w:val="00786437"/>
    <w:rsid w:val="0078655A"/>
    <w:rsid w:val="007866FA"/>
    <w:rsid w:val="00786C86"/>
    <w:rsid w:val="0078735D"/>
    <w:rsid w:val="007874FB"/>
    <w:rsid w:val="00787835"/>
    <w:rsid w:val="007878BA"/>
    <w:rsid w:val="007879A2"/>
    <w:rsid w:val="00787AA9"/>
    <w:rsid w:val="00787AF1"/>
    <w:rsid w:val="00787D6A"/>
    <w:rsid w:val="00787FD7"/>
    <w:rsid w:val="00790230"/>
    <w:rsid w:val="007905E4"/>
    <w:rsid w:val="00790623"/>
    <w:rsid w:val="00790987"/>
    <w:rsid w:val="00790B44"/>
    <w:rsid w:val="00791105"/>
    <w:rsid w:val="0079149B"/>
    <w:rsid w:val="00791862"/>
    <w:rsid w:val="00792378"/>
    <w:rsid w:val="00792A66"/>
    <w:rsid w:val="00792D5A"/>
    <w:rsid w:val="00793033"/>
    <w:rsid w:val="00793324"/>
    <w:rsid w:val="0079359A"/>
    <w:rsid w:val="007935A8"/>
    <w:rsid w:val="00793788"/>
    <w:rsid w:val="00793A06"/>
    <w:rsid w:val="00793A90"/>
    <w:rsid w:val="00793B19"/>
    <w:rsid w:val="00793C38"/>
    <w:rsid w:val="00793E4D"/>
    <w:rsid w:val="00793F92"/>
    <w:rsid w:val="00793FA4"/>
    <w:rsid w:val="00793FB9"/>
    <w:rsid w:val="00794087"/>
    <w:rsid w:val="007949DE"/>
    <w:rsid w:val="00794CAD"/>
    <w:rsid w:val="00794CFE"/>
    <w:rsid w:val="00794F0C"/>
    <w:rsid w:val="007951ED"/>
    <w:rsid w:val="007953EC"/>
    <w:rsid w:val="007955FB"/>
    <w:rsid w:val="00795703"/>
    <w:rsid w:val="00795A4F"/>
    <w:rsid w:val="00795BBF"/>
    <w:rsid w:val="00795CE7"/>
    <w:rsid w:val="007963FD"/>
    <w:rsid w:val="00796728"/>
    <w:rsid w:val="00796CA2"/>
    <w:rsid w:val="00796D1A"/>
    <w:rsid w:val="00796D9B"/>
    <w:rsid w:val="00796DC5"/>
    <w:rsid w:val="00796E7D"/>
    <w:rsid w:val="007970D8"/>
    <w:rsid w:val="007971A3"/>
    <w:rsid w:val="007971BA"/>
    <w:rsid w:val="0079758F"/>
    <w:rsid w:val="007976D8"/>
    <w:rsid w:val="007978C7"/>
    <w:rsid w:val="00797A22"/>
    <w:rsid w:val="00797A44"/>
    <w:rsid w:val="00797BBD"/>
    <w:rsid w:val="00797BCB"/>
    <w:rsid w:val="00797F93"/>
    <w:rsid w:val="007A07C7"/>
    <w:rsid w:val="007A0BE2"/>
    <w:rsid w:val="007A0C3D"/>
    <w:rsid w:val="007A2328"/>
    <w:rsid w:val="007A2469"/>
    <w:rsid w:val="007A247E"/>
    <w:rsid w:val="007A325C"/>
    <w:rsid w:val="007A3765"/>
    <w:rsid w:val="007A3864"/>
    <w:rsid w:val="007A39F0"/>
    <w:rsid w:val="007A3B29"/>
    <w:rsid w:val="007A3ECC"/>
    <w:rsid w:val="007A3FFC"/>
    <w:rsid w:val="007A400C"/>
    <w:rsid w:val="007A4418"/>
    <w:rsid w:val="007A4515"/>
    <w:rsid w:val="007A464C"/>
    <w:rsid w:val="007A48E2"/>
    <w:rsid w:val="007A48EA"/>
    <w:rsid w:val="007A4BF0"/>
    <w:rsid w:val="007A51A1"/>
    <w:rsid w:val="007A5339"/>
    <w:rsid w:val="007A53AC"/>
    <w:rsid w:val="007A5633"/>
    <w:rsid w:val="007A579A"/>
    <w:rsid w:val="007A5F15"/>
    <w:rsid w:val="007A606A"/>
    <w:rsid w:val="007A6399"/>
    <w:rsid w:val="007A6718"/>
    <w:rsid w:val="007A6731"/>
    <w:rsid w:val="007A6A0C"/>
    <w:rsid w:val="007A6CBA"/>
    <w:rsid w:val="007A70AE"/>
    <w:rsid w:val="007A7CDD"/>
    <w:rsid w:val="007B0408"/>
    <w:rsid w:val="007B0FDE"/>
    <w:rsid w:val="007B11CF"/>
    <w:rsid w:val="007B1370"/>
    <w:rsid w:val="007B15A8"/>
    <w:rsid w:val="007B1659"/>
    <w:rsid w:val="007B180E"/>
    <w:rsid w:val="007B1C65"/>
    <w:rsid w:val="007B2075"/>
    <w:rsid w:val="007B2493"/>
    <w:rsid w:val="007B267C"/>
    <w:rsid w:val="007B319F"/>
    <w:rsid w:val="007B3339"/>
    <w:rsid w:val="007B3AD5"/>
    <w:rsid w:val="007B3BCD"/>
    <w:rsid w:val="007B3E44"/>
    <w:rsid w:val="007B4428"/>
    <w:rsid w:val="007B4C51"/>
    <w:rsid w:val="007B4EC7"/>
    <w:rsid w:val="007B4F09"/>
    <w:rsid w:val="007B5093"/>
    <w:rsid w:val="007B50A9"/>
    <w:rsid w:val="007B5113"/>
    <w:rsid w:val="007B535F"/>
    <w:rsid w:val="007B5A51"/>
    <w:rsid w:val="007B604F"/>
    <w:rsid w:val="007B6BDE"/>
    <w:rsid w:val="007B7416"/>
    <w:rsid w:val="007B747B"/>
    <w:rsid w:val="007B76FE"/>
    <w:rsid w:val="007B7C41"/>
    <w:rsid w:val="007B7CC5"/>
    <w:rsid w:val="007B7DEF"/>
    <w:rsid w:val="007B7EFE"/>
    <w:rsid w:val="007C009A"/>
    <w:rsid w:val="007C025B"/>
    <w:rsid w:val="007C0344"/>
    <w:rsid w:val="007C05ED"/>
    <w:rsid w:val="007C0672"/>
    <w:rsid w:val="007C0D3D"/>
    <w:rsid w:val="007C1800"/>
    <w:rsid w:val="007C1B58"/>
    <w:rsid w:val="007C1B95"/>
    <w:rsid w:val="007C1D5A"/>
    <w:rsid w:val="007C1DC5"/>
    <w:rsid w:val="007C1E58"/>
    <w:rsid w:val="007C1E59"/>
    <w:rsid w:val="007C222E"/>
    <w:rsid w:val="007C2631"/>
    <w:rsid w:val="007C2B52"/>
    <w:rsid w:val="007C3131"/>
    <w:rsid w:val="007C325F"/>
    <w:rsid w:val="007C357B"/>
    <w:rsid w:val="007C3584"/>
    <w:rsid w:val="007C383C"/>
    <w:rsid w:val="007C3905"/>
    <w:rsid w:val="007C396C"/>
    <w:rsid w:val="007C3975"/>
    <w:rsid w:val="007C39AE"/>
    <w:rsid w:val="007C3AC0"/>
    <w:rsid w:val="007C3D70"/>
    <w:rsid w:val="007C3ED1"/>
    <w:rsid w:val="007C40F4"/>
    <w:rsid w:val="007C456A"/>
    <w:rsid w:val="007C4619"/>
    <w:rsid w:val="007C463D"/>
    <w:rsid w:val="007C4B29"/>
    <w:rsid w:val="007C501B"/>
    <w:rsid w:val="007C53B1"/>
    <w:rsid w:val="007C53EF"/>
    <w:rsid w:val="007C54ED"/>
    <w:rsid w:val="007C58B0"/>
    <w:rsid w:val="007C59A8"/>
    <w:rsid w:val="007C5B3B"/>
    <w:rsid w:val="007C5BDE"/>
    <w:rsid w:val="007C5D6B"/>
    <w:rsid w:val="007C5EB1"/>
    <w:rsid w:val="007C6458"/>
    <w:rsid w:val="007C667C"/>
    <w:rsid w:val="007C66DF"/>
    <w:rsid w:val="007C66F7"/>
    <w:rsid w:val="007C6B88"/>
    <w:rsid w:val="007C6E28"/>
    <w:rsid w:val="007C6E8A"/>
    <w:rsid w:val="007C7A51"/>
    <w:rsid w:val="007C7A93"/>
    <w:rsid w:val="007C7F13"/>
    <w:rsid w:val="007D039D"/>
    <w:rsid w:val="007D07AD"/>
    <w:rsid w:val="007D07D3"/>
    <w:rsid w:val="007D0A43"/>
    <w:rsid w:val="007D0A96"/>
    <w:rsid w:val="007D11D8"/>
    <w:rsid w:val="007D151D"/>
    <w:rsid w:val="007D15D7"/>
    <w:rsid w:val="007D1884"/>
    <w:rsid w:val="007D18D6"/>
    <w:rsid w:val="007D1BC2"/>
    <w:rsid w:val="007D1CC2"/>
    <w:rsid w:val="007D1D52"/>
    <w:rsid w:val="007D2B43"/>
    <w:rsid w:val="007D2E74"/>
    <w:rsid w:val="007D3330"/>
    <w:rsid w:val="007D3405"/>
    <w:rsid w:val="007D36F7"/>
    <w:rsid w:val="007D37D1"/>
    <w:rsid w:val="007D382D"/>
    <w:rsid w:val="007D3A56"/>
    <w:rsid w:val="007D3CFD"/>
    <w:rsid w:val="007D3D0D"/>
    <w:rsid w:val="007D3EFD"/>
    <w:rsid w:val="007D42BD"/>
    <w:rsid w:val="007D4315"/>
    <w:rsid w:val="007D46CB"/>
    <w:rsid w:val="007D489D"/>
    <w:rsid w:val="007D4B90"/>
    <w:rsid w:val="007D4B9E"/>
    <w:rsid w:val="007D4FDA"/>
    <w:rsid w:val="007D5068"/>
    <w:rsid w:val="007D512B"/>
    <w:rsid w:val="007D5410"/>
    <w:rsid w:val="007D56E7"/>
    <w:rsid w:val="007D5817"/>
    <w:rsid w:val="007D592F"/>
    <w:rsid w:val="007D5967"/>
    <w:rsid w:val="007D5ADB"/>
    <w:rsid w:val="007D5B49"/>
    <w:rsid w:val="007D5B69"/>
    <w:rsid w:val="007D5EE8"/>
    <w:rsid w:val="007D618D"/>
    <w:rsid w:val="007D65E1"/>
    <w:rsid w:val="007D6B98"/>
    <w:rsid w:val="007D6EE6"/>
    <w:rsid w:val="007D71CF"/>
    <w:rsid w:val="007D73F8"/>
    <w:rsid w:val="007D764D"/>
    <w:rsid w:val="007E03DC"/>
    <w:rsid w:val="007E071A"/>
    <w:rsid w:val="007E0A17"/>
    <w:rsid w:val="007E0AAD"/>
    <w:rsid w:val="007E0D56"/>
    <w:rsid w:val="007E14D3"/>
    <w:rsid w:val="007E1869"/>
    <w:rsid w:val="007E199E"/>
    <w:rsid w:val="007E19C7"/>
    <w:rsid w:val="007E1A86"/>
    <w:rsid w:val="007E1ACE"/>
    <w:rsid w:val="007E1BE8"/>
    <w:rsid w:val="007E1CD6"/>
    <w:rsid w:val="007E1D1A"/>
    <w:rsid w:val="007E1ED1"/>
    <w:rsid w:val="007E1F56"/>
    <w:rsid w:val="007E2029"/>
    <w:rsid w:val="007E21AE"/>
    <w:rsid w:val="007E2562"/>
    <w:rsid w:val="007E2BE9"/>
    <w:rsid w:val="007E2E3E"/>
    <w:rsid w:val="007E2E56"/>
    <w:rsid w:val="007E32A4"/>
    <w:rsid w:val="007E33DE"/>
    <w:rsid w:val="007E33F2"/>
    <w:rsid w:val="007E3827"/>
    <w:rsid w:val="007E3A4A"/>
    <w:rsid w:val="007E3AB2"/>
    <w:rsid w:val="007E3D0C"/>
    <w:rsid w:val="007E3E5E"/>
    <w:rsid w:val="007E3F18"/>
    <w:rsid w:val="007E3FA4"/>
    <w:rsid w:val="007E40F4"/>
    <w:rsid w:val="007E42CE"/>
    <w:rsid w:val="007E4628"/>
    <w:rsid w:val="007E4644"/>
    <w:rsid w:val="007E465F"/>
    <w:rsid w:val="007E47FD"/>
    <w:rsid w:val="007E4985"/>
    <w:rsid w:val="007E49C6"/>
    <w:rsid w:val="007E4AB7"/>
    <w:rsid w:val="007E4E22"/>
    <w:rsid w:val="007E4ED0"/>
    <w:rsid w:val="007E51CE"/>
    <w:rsid w:val="007E53EA"/>
    <w:rsid w:val="007E53F8"/>
    <w:rsid w:val="007E5422"/>
    <w:rsid w:val="007E55DD"/>
    <w:rsid w:val="007E56E7"/>
    <w:rsid w:val="007E57A8"/>
    <w:rsid w:val="007E5C40"/>
    <w:rsid w:val="007E5D8D"/>
    <w:rsid w:val="007E5F0F"/>
    <w:rsid w:val="007E5FB1"/>
    <w:rsid w:val="007E656D"/>
    <w:rsid w:val="007E6653"/>
    <w:rsid w:val="007E66C1"/>
    <w:rsid w:val="007E69D6"/>
    <w:rsid w:val="007E6D53"/>
    <w:rsid w:val="007E6D9D"/>
    <w:rsid w:val="007E6F7E"/>
    <w:rsid w:val="007E7132"/>
    <w:rsid w:val="007E7B37"/>
    <w:rsid w:val="007E7C67"/>
    <w:rsid w:val="007F0224"/>
    <w:rsid w:val="007F0363"/>
    <w:rsid w:val="007F0414"/>
    <w:rsid w:val="007F04E3"/>
    <w:rsid w:val="007F052F"/>
    <w:rsid w:val="007F071E"/>
    <w:rsid w:val="007F0A7E"/>
    <w:rsid w:val="007F0C01"/>
    <w:rsid w:val="007F16B7"/>
    <w:rsid w:val="007F1779"/>
    <w:rsid w:val="007F17D9"/>
    <w:rsid w:val="007F18B1"/>
    <w:rsid w:val="007F194B"/>
    <w:rsid w:val="007F1F54"/>
    <w:rsid w:val="007F1FA3"/>
    <w:rsid w:val="007F241F"/>
    <w:rsid w:val="007F2B69"/>
    <w:rsid w:val="007F2D60"/>
    <w:rsid w:val="007F2DB5"/>
    <w:rsid w:val="007F3917"/>
    <w:rsid w:val="007F3C77"/>
    <w:rsid w:val="007F3E9D"/>
    <w:rsid w:val="007F4086"/>
    <w:rsid w:val="007F41EC"/>
    <w:rsid w:val="007F42E3"/>
    <w:rsid w:val="007F487D"/>
    <w:rsid w:val="007F4ABA"/>
    <w:rsid w:val="007F4F07"/>
    <w:rsid w:val="007F4FB1"/>
    <w:rsid w:val="007F52A0"/>
    <w:rsid w:val="007F52E3"/>
    <w:rsid w:val="007F5510"/>
    <w:rsid w:val="007F55C4"/>
    <w:rsid w:val="007F5743"/>
    <w:rsid w:val="007F5EF5"/>
    <w:rsid w:val="007F601A"/>
    <w:rsid w:val="007F60EE"/>
    <w:rsid w:val="007F618A"/>
    <w:rsid w:val="007F6301"/>
    <w:rsid w:val="007F6477"/>
    <w:rsid w:val="007F6A66"/>
    <w:rsid w:val="007F6BBB"/>
    <w:rsid w:val="007F6CB0"/>
    <w:rsid w:val="007F750D"/>
    <w:rsid w:val="007F76DE"/>
    <w:rsid w:val="007F7766"/>
    <w:rsid w:val="007F7983"/>
    <w:rsid w:val="007F7C1B"/>
    <w:rsid w:val="007F7EB9"/>
    <w:rsid w:val="007F7EED"/>
    <w:rsid w:val="0080034E"/>
    <w:rsid w:val="00800435"/>
    <w:rsid w:val="00800ADC"/>
    <w:rsid w:val="00801E21"/>
    <w:rsid w:val="00801E6F"/>
    <w:rsid w:val="008022BB"/>
    <w:rsid w:val="00802479"/>
    <w:rsid w:val="00802527"/>
    <w:rsid w:val="00802738"/>
    <w:rsid w:val="00802813"/>
    <w:rsid w:val="00802BF6"/>
    <w:rsid w:val="00802D20"/>
    <w:rsid w:val="00802DC8"/>
    <w:rsid w:val="00802F66"/>
    <w:rsid w:val="00802F79"/>
    <w:rsid w:val="008030ED"/>
    <w:rsid w:val="00803140"/>
    <w:rsid w:val="0080317B"/>
    <w:rsid w:val="0080389E"/>
    <w:rsid w:val="00803F92"/>
    <w:rsid w:val="00804452"/>
    <w:rsid w:val="00804537"/>
    <w:rsid w:val="008046F3"/>
    <w:rsid w:val="00804833"/>
    <w:rsid w:val="00804BCC"/>
    <w:rsid w:val="00804D2B"/>
    <w:rsid w:val="00805069"/>
    <w:rsid w:val="00805293"/>
    <w:rsid w:val="0080534D"/>
    <w:rsid w:val="008055AA"/>
    <w:rsid w:val="008057B0"/>
    <w:rsid w:val="00805B85"/>
    <w:rsid w:val="00805C32"/>
    <w:rsid w:val="008063F9"/>
    <w:rsid w:val="00806611"/>
    <w:rsid w:val="008067D3"/>
    <w:rsid w:val="00806B5B"/>
    <w:rsid w:val="00806C7A"/>
    <w:rsid w:val="00806CD5"/>
    <w:rsid w:val="00807203"/>
    <w:rsid w:val="0080731D"/>
    <w:rsid w:val="0080794C"/>
    <w:rsid w:val="008079F2"/>
    <w:rsid w:val="00807B89"/>
    <w:rsid w:val="00807D89"/>
    <w:rsid w:val="00807E0B"/>
    <w:rsid w:val="00810751"/>
    <w:rsid w:val="0081085D"/>
    <w:rsid w:val="00810B15"/>
    <w:rsid w:val="00810D3E"/>
    <w:rsid w:val="008110A3"/>
    <w:rsid w:val="008110F7"/>
    <w:rsid w:val="00811218"/>
    <w:rsid w:val="0081122E"/>
    <w:rsid w:val="0081128F"/>
    <w:rsid w:val="00811525"/>
    <w:rsid w:val="008115B8"/>
    <w:rsid w:val="008115E1"/>
    <w:rsid w:val="008117CE"/>
    <w:rsid w:val="008117F0"/>
    <w:rsid w:val="00811824"/>
    <w:rsid w:val="0081204E"/>
    <w:rsid w:val="00812138"/>
    <w:rsid w:val="0081216D"/>
    <w:rsid w:val="008121AC"/>
    <w:rsid w:val="00812E70"/>
    <w:rsid w:val="00813201"/>
    <w:rsid w:val="008132AF"/>
    <w:rsid w:val="008132DA"/>
    <w:rsid w:val="0081355D"/>
    <w:rsid w:val="00813C4D"/>
    <w:rsid w:val="00813EC8"/>
    <w:rsid w:val="00813F20"/>
    <w:rsid w:val="0081445E"/>
    <w:rsid w:val="008144E5"/>
    <w:rsid w:val="00814D9C"/>
    <w:rsid w:val="00814E3D"/>
    <w:rsid w:val="0081505A"/>
    <w:rsid w:val="00815313"/>
    <w:rsid w:val="00815663"/>
    <w:rsid w:val="00815735"/>
    <w:rsid w:val="00815935"/>
    <w:rsid w:val="00815A6D"/>
    <w:rsid w:val="00815BB3"/>
    <w:rsid w:val="008163F5"/>
    <w:rsid w:val="0081671A"/>
    <w:rsid w:val="00816858"/>
    <w:rsid w:val="00816B8A"/>
    <w:rsid w:val="00816C5C"/>
    <w:rsid w:val="0081703F"/>
    <w:rsid w:val="008170A4"/>
    <w:rsid w:val="008171B8"/>
    <w:rsid w:val="008173BC"/>
    <w:rsid w:val="00817672"/>
    <w:rsid w:val="00817869"/>
    <w:rsid w:val="008178CE"/>
    <w:rsid w:val="0081796F"/>
    <w:rsid w:val="008179FF"/>
    <w:rsid w:val="00817A18"/>
    <w:rsid w:val="00817D01"/>
    <w:rsid w:val="00817E9B"/>
    <w:rsid w:val="00817F06"/>
    <w:rsid w:val="00817F13"/>
    <w:rsid w:val="00820066"/>
    <w:rsid w:val="00820274"/>
    <w:rsid w:val="0082052D"/>
    <w:rsid w:val="00820599"/>
    <w:rsid w:val="008207AD"/>
    <w:rsid w:val="00820DC4"/>
    <w:rsid w:val="008214F0"/>
    <w:rsid w:val="00821B19"/>
    <w:rsid w:val="00821B2D"/>
    <w:rsid w:val="00821C0C"/>
    <w:rsid w:val="00821C87"/>
    <w:rsid w:val="00821CE7"/>
    <w:rsid w:val="0082211F"/>
    <w:rsid w:val="008223FE"/>
    <w:rsid w:val="00822541"/>
    <w:rsid w:val="00822654"/>
    <w:rsid w:val="00822842"/>
    <w:rsid w:val="00822C33"/>
    <w:rsid w:val="00822D0B"/>
    <w:rsid w:val="0082344A"/>
    <w:rsid w:val="00823682"/>
    <w:rsid w:val="00823A30"/>
    <w:rsid w:val="00823AA2"/>
    <w:rsid w:val="00824165"/>
    <w:rsid w:val="008241A3"/>
    <w:rsid w:val="0082453C"/>
    <w:rsid w:val="00824A25"/>
    <w:rsid w:val="00824B54"/>
    <w:rsid w:val="00824C02"/>
    <w:rsid w:val="00824CB8"/>
    <w:rsid w:val="00824F2E"/>
    <w:rsid w:val="0082527F"/>
    <w:rsid w:val="008257D7"/>
    <w:rsid w:val="00825948"/>
    <w:rsid w:val="00825BAC"/>
    <w:rsid w:val="00825E6D"/>
    <w:rsid w:val="00825F9B"/>
    <w:rsid w:val="0082634C"/>
    <w:rsid w:val="00826A05"/>
    <w:rsid w:val="00826B33"/>
    <w:rsid w:val="00826E8C"/>
    <w:rsid w:val="00826F31"/>
    <w:rsid w:val="008270B5"/>
    <w:rsid w:val="0082715D"/>
    <w:rsid w:val="008278FE"/>
    <w:rsid w:val="00827B34"/>
    <w:rsid w:val="00827B4B"/>
    <w:rsid w:val="00827CB7"/>
    <w:rsid w:val="00827EE3"/>
    <w:rsid w:val="008301CB"/>
    <w:rsid w:val="00830464"/>
    <w:rsid w:val="0083050D"/>
    <w:rsid w:val="00830522"/>
    <w:rsid w:val="0083087E"/>
    <w:rsid w:val="00830C47"/>
    <w:rsid w:val="008311A5"/>
    <w:rsid w:val="0083141F"/>
    <w:rsid w:val="00831A93"/>
    <w:rsid w:val="00831A97"/>
    <w:rsid w:val="00831BFF"/>
    <w:rsid w:val="00831F4A"/>
    <w:rsid w:val="00832038"/>
    <w:rsid w:val="0083219D"/>
    <w:rsid w:val="008321E6"/>
    <w:rsid w:val="00832212"/>
    <w:rsid w:val="0083223B"/>
    <w:rsid w:val="008326E6"/>
    <w:rsid w:val="00832869"/>
    <w:rsid w:val="008328C2"/>
    <w:rsid w:val="00833777"/>
    <w:rsid w:val="00834333"/>
    <w:rsid w:val="00834B84"/>
    <w:rsid w:val="00834C0D"/>
    <w:rsid w:val="00834D4D"/>
    <w:rsid w:val="00834EC9"/>
    <w:rsid w:val="00835016"/>
    <w:rsid w:val="00835289"/>
    <w:rsid w:val="00835847"/>
    <w:rsid w:val="00835AD4"/>
    <w:rsid w:val="00835C2B"/>
    <w:rsid w:val="00835CB6"/>
    <w:rsid w:val="00835F08"/>
    <w:rsid w:val="00836228"/>
    <w:rsid w:val="008362E1"/>
    <w:rsid w:val="0083631A"/>
    <w:rsid w:val="008364B4"/>
    <w:rsid w:val="008365E6"/>
    <w:rsid w:val="00836BD5"/>
    <w:rsid w:val="00836BE1"/>
    <w:rsid w:val="00837329"/>
    <w:rsid w:val="00837946"/>
    <w:rsid w:val="00840348"/>
    <w:rsid w:val="0084038B"/>
    <w:rsid w:val="0084049D"/>
    <w:rsid w:val="00840B8E"/>
    <w:rsid w:val="00840BA7"/>
    <w:rsid w:val="00840CF5"/>
    <w:rsid w:val="00840E16"/>
    <w:rsid w:val="008413C9"/>
    <w:rsid w:val="008414BD"/>
    <w:rsid w:val="00841562"/>
    <w:rsid w:val="00841873"/>
    <w:rsid w:val="008418CF"/>
    <w:rsid w:val="00841985"/>
    <w:rsid w:val="00841DF4"/>
    <w:rsid w:val="00841E00"/>
    <w:rsid w:val="0084200D"/>
    <w:rsid w:val="00842925"/>
    <w:rsid w:val="00842AB2"/>
    <w:rsid w:val="00842B53"/>
    <w:rsid w:val="00842B8B"/>
    <w:rsid w:val="00842C31"/>
    <w:rsid w:val="00842CD6"/>
    <w:rsid w:val="00842EFC"/>
    <w:rsid w:val="00843006"/>
    <w:rsid w:val="0084312D"/>
    <w:rsid w:val="00843290"/>
    <w:rsid w:val="008432A3"/>
    <w:rsid w:val="008435BD"/>
    <w:rsid w:val="00843BD6"/>
    <w:rsid w:val="008440C9"/>
    <w:rsid w:val="008442D5"/>
    <w:rsid w:val="00844648"/>
    <w:rsid w:val="00845050"/>
    <w:rsid w:val="00845153"/>
    <w:rsid w:val="00845312"/>
    <w:rsid w:val="0084552C"/>
    <w:rsid w:val="0084571B"/>
    <w:rsid w:val="00845763"/>
    <w:rsid w:val="00845CFE"/>
    <w:rsid w:val="00846018"/>
    <w:rsid w:val="00846048"/>
    <w:rsid w:val="00846260"/>
    <w:rsid w:val="00846417"/>
    <w:rsid w:val="008467AD"/>
    <w:rsid w:val="00846B0B"/>
    <w:rsid w:val="00846CCD"/>
    <w:rsid w:val="0084709A"/>
    <w:rsid w:val="008470B5"/>
    <w:rsid w:val="00847214"/>
    <w:rsid w:val="008472DB"/>
    <w:rsid w:val="0084746D"/>
    <w:rsid w:val="008474B8"/>
    <w:rsid w:val="008474E5"/>
    <w:rsid w:val="00847596"/>
    <w:rsid w:val="0084769A"/>
    <w:rsid w:val="0084786B"/>
    <w:rsid w:val="00847F7C"/>
    <w:rsid w:val="008507EC"/>
    <w:rsid w:val="00850A3A"/>
    <w:rsid w:val="00850F28"/>
    <w:rsid w:val="00851A94"/>
    <w:rsid w:val="00851D45"/>
    <w:rsid w:val="00851EED"/>
    <w:rsid w:val="0085201E"/>
    <w:rsid w:val="0085221A"/>
    <w:rsid w:val="00852A3A"/>
    <w:rsid w:val="00852C86"/>
    <w:rsid w:val="00853DBB"/>
    <w:rsid w:val="00854470"/>
    <w:rsid w:val="00854498"/>
    <w:rsid w:val="008547BA"/>
    <w:rsid w:val="0085481A"/>
    <w:rsid w:val="0085490E"/>
    <w:rsid w:val="00854AB9"/>
    <w:rsid w:val="00854C1F"/>
    <w:rsid w:val="00854D6F"/>
    <w:rsid w:val="0085521B"/>
    <w:rsid w:val="00855331"/>
    <w:rsid w:val="00855387"/>
    <w:rsid w:val="008554A4"/>
    <w:rsid w:val="0085586F"/>
    <w:rsid w:val="0085599A"/>
    <w:rsid w:val="00855B65"/>
    <w:rsid w:val="00855F38"/>
    <w:rsid w:val="008560C6"/>
    <w:rsid w:val="00856214"/>
    <w:rsid w:val="0085621F"/>
    <w:rsid w:val="008562A6"/>
    <w:rsid w:val="008563C7"/>
    <w:rsid w:val="00856732"/>
    <w:rsid w:val="0085673C"/>
    <w:rsid w:val="00856798"/>
    <w:rsid w:val="0085679F"/>
    <w:rsid w:val="0085684A"/>
    <w:rsid w:val="008569B1"/>
    <w:rsid w:val="00856B78"/>
    <w:rsid w:val="00856C78"/>
    <w:rsid w:val="00856F5E"/>
    <w:rsid w:val="008571E8"/>
    <w:rsid w:val="00857225"/>
    <w:rsid w:val="00857323"/>
    <w:rsid w:val="00857546"/>
    <w:rsid w:val="008575FD"/>
    <w:rsid w:val="0085761D"/>
    <w:rsid w:val="00857953"/>
    <w:rsid w:val="00857970"/>
    <w:rsid w:val="00857F8F"/>
    <w:rsid w:val="0086013E"/>
    <w:rsid w:val="0086057B"/>
    <w:rsid w:val="008606F5"/>
    <w:rsid w:val="00860FB5"/>
    <w:rsid w:val="008615D6"/>
    <w:rsid w:val="00861746"/>
    <w:rsid w:val="00861B91"/>
    <w:rsid w:val="00862187"/>
    <w:rsid w:val="008622FE"/>
    <w:rsid w:val="00862608"/>
    <w:rsid w:val="0086269A"/>
    <w:rsid w:val="008628DA"/>
    <w:rsid w:val="00862DAD"/>
    <w:rsid w:val="008632A3"/>
    <w:rsid w:val="00863622"/>
    <w:rsid w:val="008636C8"/>
    <w:rsid w:val="00863ADB"/>
    <w:rsid w:val="00864308"/>
    <w:rsid w:val="00864546"/>
    <w:rsid w:val="00864617"/>
    <w:rsid w:val="0086479E"/>
    <w:rsid w:val="00864807"/>
    <w:rsid w:val="0086487B"/>
    <w:rsid w:val="00864BAA"/>
    <w:rsid w:val="00864E5A"/>
    <w:rsid w:val="00865178"/>
    <w:rsid w:val="0086557C"/>
    <w:rsid w:val="0086587A"/>
    <w:rsid w:val="00865D5C"/>
    <w:rsid w:val="0086639D"/>
    <w:rsid w:val="008666D6"/>
    <w:rsid w:val="0086698A"/>
    <w:rsid w:val="008669D5"/>
    <w:rsid w:val="00866A97"/>
    <w:rsid w:val="00866D2B"/>
    <w:rsid w:val="008678CE"/>
    <w:rsid w:val="00867914"/>
    <w:rsid w:val="00867A88"/>
    <w:rsid w:val="00867DA5"/>
    <w:rsid w:val="00867DBA"/>
    <w:rsid w:val="008700FD"/>
    <w:rsid w:val="008703DE"/>
    <w:rsid w:val="00870658"/>
    <w:rsid w:val="008706D9"/>
    <w:rsid w:val="00870A17"/>
    <w:rsid w:val="00870D01"/>
    <w:rsid w:val="00870F91"/>
    <w:rsid w:val="0087125D"/>
    <w:rsid w:val="008713BC"/>
    <w:rsid w:val="0087156F"/>
    <w:rsid w:val="008715E8"/>
    <w:rsid w:val="008717B8"/>
    <w:rsid w:val="00871BDC"/>
    <w:rsid w:val="00871FB4"/>
    <w:rsid w:val="00872179"/>
    <w:rsid w:val="008724F2"/>
    <w:rsid w:val="0087267E"/>
    <w:rsid w:val="00872784"/>
    <w:rsid w:val="00872EBE"/>
    <w:rsid w:val="0087314C"/>
    <w:rsid w:val="00873230"/>
    <w:rsid w:val="0087337E"/>
    <w:rsid w:val="00873474"/>
    <w:rsid w:val="0087355E"/>
    <w:rsid w:val="0087358D"/>
    <w:rsid w:val="008736B9"/>
    <w:rsid w:val="008736C0"/>
    <w:rsid w:val="008737F8"/>
    <w:rsid w:val="00873839"/>
    <w:rsid w:val="00873938"/>
    <w:rsid w:val="00873B44"/>
    <w:rsid w:val="00873BC0"/>
    <w:rsid w:val="00874375"/>
    <w:rsid w:val="00874CB6"/>
    <w:rsid w:val="00874F65"/>
    <w:rsid w:val="00874F82"/>
    <w:rsid w:val="008750C0"/>
    <w:rsid w:val="00875117"/>
    <w:rsid w:val="00875A18"/>
    <w:rsid w:val="00875EAB"/>
    <w:rsid w:val="00875FF5"/>
    <w:rsid w:val="008763B9"/>
    <w:rsid w:val="00876E57"/>
    <w:rsid w:val="00876E5D"/>
    <w:rsid w:val="00877085"/>
    <w:rsid w:val="00877690"/>
    <w:rsid w:val="0087782C"/>
    <w:rsid w:val="00877AB4"/>
    <w:rsid w:val="00877EE8"/>
    <w:rsid w:val="008800B4"/>
    <w:rsid w:val="008804C8"/>
    <w:rsid w:val="00880CC4"/>
    <w:rsid w:val="00880E7A"/>
    <w:rsid w:val="00880F1F"/>
    <w:rsid w:val="00881101"/>
    <w:rsid w:val="00881164"/>
    <w:rsid w:val="0088121E"/>
    <w:rsid w:val="00881597"/>
    <w:rsid w:val="008818F6"/>
    <w:rsid w:val="00881B96"/>
    <w:rsid w:val="00881F03"/>
    <w:rsid w:val="00881F94"/>
    <w:rsid w:val="00881FEC"/>
    <w:rsid w:val="00882011"/>
    <w:rsid w:val="008824BD"/>
    <w:rsid w:val="00882A7B"/>
    <w:rsid w:val="00882E23"/>
    <w:rsid w:val="00883056"/>
    <w:rsid w:val="0088340D"/>
    <w:rsid w:val="00883557"/>
    <w:rsid w:val="008836AE"/>
    <w:rsid w:val="0088386E"/>
    <w:rsid w:val="0088387A"/>
    <w:rsid w:val="00883D4C"/>
    <w:rsid w:val="008840F4"/>
    <w:rsid w:val="00884734"/>
    <w:rsid w:val="00884932"/>
    <w:rsid w:val="00884E86"/>
    <w:rsid w:val="00884F98"/>
    <w:rsid w:val="008850EF"/>
    <w:rsid w:val="008851EE"/>
    <w:rsid w:val="008853C9"/>
    <w:rsid w:val="00885B21"/>
    <w:rsid w:val="00885CE9"/>
    <w:rsid w:val="00886118"/>
    <w:rsid w:val="00886EA5"/>
    <w:rsid w:val="00887354"/>
    <w:rsid w:val="00887C88"/>
    <w:rsid w:val="0089020A"/>
    <w:rsid w:val="008904B4"/>
    <w:rsid w:val="008907C9"/>
    <w:rsid w:val="00890ABB"/>
    <w:rsid w:val="00890AE5"/>
    <w:rsid w:val="00890B39"/>
    <w:rsid w:val="00890CFF"/>
    <w:rsid w:val="00891ADC"/>
    <w:rsid w:val="00891DE6"/>
    <w:rsid w:val="008926C5"/>
    <w:rsid w:val="00892A42"/>
    <w:rsid w:val="00892D16"/>
    <w:rsid w:val="008934B1"/>
    <w:rsid w:val="00894366"/>
    <w:rsid w:val="008945BE"/>
    <w:rsid w:val="00894852"/>
    <w:rsid w:val="008948D0"/>
    <w:rsid w:val="00894B5C"/>
    <w:rsid w:val="00894B9B"/>
    <w:rsid w:val="00894E2C"/>
    <w:rsid w:val="00894E64"/>
    <w:rsid w:val="008950CC"/>
    <w:rsid w:val="0089526C"/>
    <w:rsid w:val="00895C11"/>
    <w:rsid w:val="00895ECB"/>
    <w:rsid w:val="00895EEC"/>
    <w:rsid w:val="00895EF3"/>
    <w:rsid w:val="0089622A"/>
    <w:rsid w:val="00896388"/>
    <w:rsid w:val="0089645D"/>
    <w:rsid w:val="00896515"/>
    <w:rsid w:val="00896617"/>
    <w:rsid w:val="00896633"/>
    <w:rsid w:val="00896C50"/>
    <w:rsid w:val="00896DAF"/>
    <w:rsid w:val="00897387"/>
    <w:rsid w:val="00897BE1"/>
    <w:rsid w:val="00897DDE"/>
    <w:rsid w:val="00897F88"/>
    <w:rsid w:val="008A0291"/>
    <w:rsid w:val="008A048D"/>
    <w:rsid w:val="008A04BC"/>
    <w:rsid w:val="008A0EFA"/>
    <w:rsid w:val="008A0F92"/>
    <w:rsid w:val="008A11F1"/>
    <w:rsid w:val="008A1298"/>
    <w:rsid w:val="008A14DC"/>
    <w:rsid w:val="008A15B1"/>
    <w:rsid w:val="008A1B5C"/>
    <w:rsid w:val="008A1C28"/>
    <w:rsid w:val="008A1F84"/>
    <w:rsid w:val="008A23C0"/>
    <w:rsid w:val="008A23D8"/>
    <w:rsid w:val="008A241C"/>
    <w:rsid w:val="008A2855"/>
    <w:rsid w:val="008A2879"/>
    <w:rsid w:val="008A2DDA"/>
    <w:rsid w:val="008A2F08"/>
    <w:rsid w:val="008A39C6"/>
    <w:rsid w:val="008A39D7"/>
    <w:rsid w:val="008A3BEC"/>
    <w:rsid w:val="008A3E01"/>
    <w:rsid w:val="008A4002"/>
    <w:rsid w:val="008A4167"/>
    <w:rsid w:val="008A42EC"/>
    <w:rsid w:val="008A4468"/>
    <w:rsid w:val="008A4487"/>
    <w:rsid w:val="008A4637"/>
    <w:rsid w:val="008A4FE6"/>
    <w:rsid w:val="008A5486"/>
    <w:rsid w:val="008A5AC8"/>
    <w:rsid w:val="008A5C4F"/>
    <w:rsid w:val="008A5E93"/>
    <w:rsid w:val="008A6078"/>
    <w:rsid w:val="008A64C2"/>
    <w:rsid w:val="008A6732"/>
    <w:rsid w:val="008A675D"/>
    <w:rsid w:val="008A6A48"/>
    <w:rsid w:val="008A6B0C"/>
    <w:rsid w:val="008A6FFA"/>
    <w:rsid w:val="008A70EB"/>
    <w:rsid w:val="008A7949"/>
    <w:rsid w:val="008A7AC2"/>
    <w:rsid w:val="008A7B1A"/>
    <w:rsid w:val="008A7CAA"/>
    <w:rsid w:val="008A7D52"/>
    <w:rsid w:val="008A7DA9"/>
    <w:rsid w:val="008B02BB"/>
    <w:rsid w:val="008B02DB"/>
    <w:rsid w:val="008B06F0"/>
    <w:rsid w:val="008B076E"/>
    <w:rsid w:val="008B0AEA"/>
    <w:rsid w:val="008B0B02"/>
    <w:rsid w:val="008B0B4F"/>
    <w:rsid w:val="008B0C96"/>
    <w:rsid w:val="008B0E44"/>
    <w:rsid w:val="008B1076"/>
    <w:rsid w:val="008B11DC"/>
    <w:rsid w:val="008B126A"/>
    <w:rsid w:val="008B132A"/>
    <w:rsid w:val="008B1336"/>
    <w:rsid w:val="008B13D4"/>
    <w:rsid w:val="008B1576"/>
    <w:rsid w:val="008B1A65"/>
    <w:rsid w:val="008B1B32"/>
    <w:rsid w:val="008B1C06"/>
    <w:rsid w:val="008B1D9B"/>
    <w:rsid w:val="008B1F84"/>
    <w:rsid w:val="008B1FF9"/>
    <w:rsid w:val="008B2468"/>
    <w:rsid w:val="008B247B"/>
    <w:rsid w:val="008B27BD"/>
    <w:rsid w:val="008B2AA6"/>
    <w:rsid w:val="008B2E8E"/>
    <w:rsid w:val="008B3102"/>
    <w:rsid w:val="008B3176"/>
    <w:rsid w:val="008B318A"/>
    <w:rsid w:val="008B3BC2"/>
    <w:rsid w:val="008B3C73"/>
    <w:rsid w:val="008B3E69"/>
    <w:rsid w:val="008B3EC7"/>
    <w:rsid w:val="008B3F23"/>
    <w:rsid w:val="008B4038"/>
    <w:rsid w:val="008B40EE"/>
    <w:rsid w:val="008B418E"/>
    <w:rsid w:val="008B44EA"/>
    <w:rsid w:val="008B4519"/>
    <w:rsid w:val="008B4938"/>
    <w:rsid w:val="008B4A12"/>
    <w:rsid w:val="008B4C2D"/>
    <w:rsid w:val="008B4ECB"/>
    <w:rsid w:val="008B55BC"/>
    <w:rsid w:val="008B55E5"/>
    <w:rsid w:val="008B5849"/>
    <w:rsid w:val="008B5975"/>
    <w:rsid w:val="008B5CF7"/>
    <w:rsid w:val="008B7148"/>
    <w:rsid w:val="008B76A4"/>
    <w:rsid w:val="008B77E7"/>
    <w:rsid w:val="008B78CA"/>
    <w:rsid w:val="008B7A24"/>
    <w:rsid w:val="008B7A4A"/>
    <w:rsid w:val="008B7B44"/>
    <w:rsid w:val="008B7D71"/>
    <w:rsid w:val="008B7F01"/>
    <w:rsid w:val="008C0153"/>
    <w:rsid w:val="008C01A1"/>
    <w:rsid w:val="008C032C"/>
    <w:rsid w:val="008C05A1"/>
    <w:rsid w:val="008C0645"/>
    <w:rsid w:val="008C0BDB"/>
    <w:rsid w:val="008C0C07"/>
    <w:rsid w:val="008C1135"/>
    <w:rsid w:val="008C12F5"/>
    <w:rsid w:val="008C15B1"/>
    <w:rsid w:val="008C19D6"/>
    <w:rsid w:val="008C1ECD"/>
    <w:rsid w:val="008C22CE"/>
    <w:rsid w:val="008C23A0"/>
    <w:rsid w:val="008C24B7"/>
    <w:rsid w:val="008C27A4"/>
    <w:rsid w:val="008C2C76"/>
    <w:rsid w:val="008C2DEE"/>
    <w:rsid w:val="008C2FB7"/>
    <w:rsid w:val="008C30A4"/>
    <w:rsid w:val="008C33BB"/>
    <w:rsid w:val="008C35B8"/>
    <w:rsid w:val="008C3A39"/>
    <w:rsid w:val="008C3E2A"/>
    <w:rsid w:val="008C3F03"/>
    <w:rsid w:val="008C402C"/>
    <w:rsid w:val="008C4062"/>
    <w:rsid w:val="008C408E"/>
    <w:rsid w:val="008C4796"/>
    <w:rsid w:val="008C4A23"/>
    <w:rsid w:val="008C4A95"/>
    <w:rsid w:val="008C5055"/>
    <w:rsid w:val="008C6353"/>
    <w:rsid w:val="008C6744"/>
    <w:rsid w:val="008C6757"/>
    <w:rsid w:val="008C6760"/>
    <w:rsid w:val="008C6EAF"/>
    <w:rsid w:val="008C6FF4"/>
    <w:rsid w:val="008C745D"/>
    <w:rsid w:val="008C7549"/>
    <w:rsid w:val="008C77D8"/>
    <w:rsid w:val="008C7808"/>
    <w:rsid w:val="008D02D9"/>
    <w:rsid w:val="008D0444"/>
    <w:rsid w:val="008D08F2"/>
    <w:rsid w:val="008D0E19"/>
    <w:rsid w:val="008D0E38"/>
    <w:rsid w:val="008D0F87"/>
    <w:rsid w:val="008D113F"/>
    <w:rsid w:val="008D132C"/>
    <w:rsid w:val="008D1490"/>
    <w:rsid w:val="008D1830"/>
    <w:rsid w:val="008D1C73"/>
    <w:rsid w:val="008D1C76"/>
    <w:rsid w:val="008D1DD0"/>
    <w:rsid w:val="008D2389"/>
    <w:rsid w:val="008D2B03"/>
    <w:rsid w:val="008D2D36"/>
    <w:rsid w:val="008D37B3"/>
    <w:rsid w:val="008D37F9"/>
    <w:rsid w:val="008D383A"/>
    <w:rsid w:val="008D3A00"/>
    <w:rsid w:val="008D3EF0"/>
    <w:rsid w:val="008D404E"/>
    <w:rsid w:val="008D4238"/>
    <w:rsid w:val="008D43F4"/>
    <w:rsid w:val="008D480B"/>
    <w:rsid w:val="008D488B"/>
    <w:rsid w:val="008D48CE"/>
    <w:rsid w:val="008D4CA8"/>
    <w:rsid w:val="008D4D30"/>
    <w:rsid w:val="008D5A1D"/>
    <w:rsid w:val="008D5C8A"/>
    <w:rsid w:val="008D5DF0"/>
    <w:rsid w:val="008D60C3"/>
    <w:rsid w:val="008D6326"/>
    <w:rsid w:val="008D6329"/>
    <w:rsid w:val="008D66BD"/>
    <w:rsid w:val="008D6E62"/>
    <w:rsid w:val="008D6F77"/>
    <w:rsid w:val="008D6F83"/>
    <w:rsid w:val="008D70A4"/>
    <w:rsid w:val="008D7708"/>
    <w:rsid w:val="008D7D4D"/>
    <w:rsid w:val="008E0004"/>
    <w:rsid w:val="008E0261"/>
    <w:rsid w:val="008E04A7"/>
    <w:rsid w:val="008E04CA"/>
    <w:rsid w:val="008E0782"/>
    <w:rsid w:val="008E07BC"/>
    <w:rsid w:val="008E0A97"/>
    <w:rsid w:val="008E0B3A"/>
    <w:rsid w:val="008E0C31"/>
    <w:rsid w:val="008E0F2D"/>
    <w:rsid w:val="008E0F85"/>
    <w:rsid w:val="008E11EE"/>
    <w:rsid w:val="008E13E0"/>
    <w:rsid w:val="008E1535"/>
    <w:rsid w:val="008E1547"/>
    <w:rsid w:val="008E15F6"/>
    <w:rsid w:val="008E16FB"/>
    <w:rsid w:val="008E219C"/>
    <w:rsid w:val="008E275C"/>
    <w:rsid w:val="008E27D6"/>
    <w:rsid w:val="008E28BD"/>
    <w:rsid w:val="008E2AFC"/>
    <w:rsid w:val="008E2B28"/>
    <w:rsid w:val="008E33B7"/>
    <w:rsid w:val="008E3B42"/>
    <w:rsid w:val="008E3CB3"/>
    <w:rsid w:val="008E3DFE"/>
    <w:rsid w:val="008E46D9"/>
    <w:rsid w:val="008E47EC"/>
    <w:rsid w:val="008E4B51"/>
    <w:rsid w:val="008E4F1F"/>
    <w:rsid w:val="008E4FC1"/>
    <w:rsid w:val="008E51C7"/>
    <w:rsid w:val="008E51D7"/>
    <w:rsid w:val="008E523F"/>
    <w:rsid w:val="008E52BD"/>
    <w:rsid w:val="008E5476"/>
    <w:rsid w:val="008E55B4"/>
    <w:rsid w:val="008E636E"/>
    <w:rsid w:val="008E652A"/>
    <w:rsid w:val="008E6F7B"/>
    <w:rsid w:val="008E7225"/>
    <w:rsid w:val="008E7504"/>
    <w:rsid w:val="008E75CA"/>
    <w:rsid w:val="008E75E8"/>
    <w:rsid w:val="008E7889"/>
    <w:rsid w:val="008E798B"/>
    <w:rsid w:val="008E7B46"/>
    <w:rsid w:val="008E7B4B"/>
    <w:rsid w:val="008E7EEC"/>
    <w:rsid w:val="008E7F8A"/>
    <w:rsid w:val="008F0374"/>
    <w:rsid w:val="008F041C"/>
    <w:rsid w:val="008F0A82"/>
    <w:rsid w:val="008F109D"/>
    <w:rsid w:val="008F1A96"/>
    <w:rsid w:val="008F1A9D"/>
    <w:rsid w:val="008F1B12"/>
    <w:rsid w:val="008F1B52"/>
    <w:rsid w:val="008F1C2A"/>
    <w:rsid w:val="008F2505"/>
    <w:rsid w:val="008F2518"/>
    <w:rsid w:val="008F2729"/>
    <w:rsid w:val="008F2797"/>
    <w:rsid w:val="008F2FAE"/>
    <w:rsid w:val="008F3337"/>
    <w:rsid w:val="008F369D"/>
    <w:rsid w:val="008F3B9B"/>
    <w:rsid w:val="008F3DFE"/>
    <w:rsid w:val="008F4279"/>
    <w:rsid w:val="008F42EB"/>
    <w:rsid w:val="008F4427"/>
    <w:rsid w:val="008F4463"/>
    <w:rsid w:val="008F4894"/>
    <w:rsid w:val="008F4923"/>
    <w:rsid w:val="008F49CB"/>
    <w:rsid w:val="008F49E4"/>
    <w:rsid w:val="008F4D8A"/>
    <w:rsid w:val="008F4E44"/>
    <w:rsid w:val="008F5153"/>
    <w:rsid w:val="008F520D"/>
    <w:rsid w:val="008F5438"/>
    <w:rsid w:val="008F5600"/>
    <w:rsid w:val="008F566A"/>
    <w:rsid w:val="008F56BD"/>
    <w:rsid w:val="008F5810"/>
    <w:rsid w:val="008F5C6B"/>
    <w:rsid w:val="008F5ECD"/>
    <w:rsid w:val="008F6021"/>
    <w:rsid w:val="008F62B1"/>
    <w:rsid w:val="008F66EB"/>
    <w:rsid w:val="008F6888"/>
    <w:rsid w:val="008F691B"/>
    <w:rsid w:val="008F6F11"/>
    <w:rsid w:val="008F6F64"/>
    <w:rsid w:val="008F706A"/>
    <w:rsid w:val="008F7509"/>
    <w:rsid w:val="008F7792"/>
    <w:rsid w:val="008F7ECB"/>
    <w:rsid w:val="00900211"/>
    <w:rsid w:val="0090024B"/>
    <w:rsid w:val="009008CF"/>
    <w:rsid w:val="009009EB"/>
    <w:rsid w:val="00900A04"/>
    <w:rsid w:val="00900A75"/>
    <w:rsid w:val="00900B0B"/>
    <w:rsid w:val="00900BC9"/>
    <w:rsid w:val="00900ED2"/>
    <w:rsid w:val="00900EDB"/>
    <w:rsid w:val="00900F04"/>
    <w:rsid w:val="00901118"/>
    <w:rsid w:val="00901158"/>
    <w:rsid w:val="009018F7"/>
    <w:rsid w:val="00901A0F"/>
    <w:rsid w:val="009024EA"/>
    <w:rsid w:val="00902641"/>
    <w:rsid w:val="009026A1"/>
    <w:rsid w:val="00902E38"/>
    <w:rsid w:val="0090308B"/>
    <w:rsid w:val="009032C2"/>
    <w:rsid w:val="00903466"/>
    <w:rsid w:val="009037D4"/>
    <w:rsid w:val="009038E7"/>
    <w:rsid w:val="00903CF0"/>
    <w:rsid w:val="009040EF"/>
    <w:rsid w:val="0090418A"/>
    <w:rsid w:val="0090423B"/>
    <w:rsid w:val="0090436B"/>
    <w:rsid w:val="009044BC"/>
    <w:rsid w:val="00904B29"/>
    <w:rsid w:val="00904BBA"/>
    <w:rsid w:val="00904D19"/>
    <w:rsid w:val="00904DC6"/>
    <w:rsid w:val="009055A8"/>
    <w:rsid w:val="0090594F"/>
    <w:rsid w:val="00905B29"/>
    <w:rsid w:val="00905B7C"/>
    <w:rsid w:val="0090610A"/>
    <w:rsid w:val="0090649D"/>
    <w:rsid w:val="00906588"/>
    <w:rsid w:val="009065D6"/>
    <w:rsid w:val="009066EB"/>
    <w:rsid w:val="009067DA"/>
    <w:rsid w:val="009074BA"/>
    <w:rsid w:val="009077F7"/>
    <w:rsid w:val="0090799E"/>
    <w:rsid w:val="00907A47"/>
    <w:rsid w:val="00907BC8"/>
    <w:rsid w:val="00907D5C"/>
    <w:rsid w:val="009103DB"/>
    <w:rsid w:val="009105B8"/>
    <w:rsid w:val="009108CA"/>
    <w:rsid w:val="00911028"/>
    <w:rsid w:val="0091115A"/>
    <w:rsid w:val="0091195A"/>
    <w:rsid w:val="00911A59"/>
    <w:rsid w:val="00911A97"/>
    <w:rsid w:val="00911C3A"/>
    <w:rsid w:val="00911D79"/>
    <w:rsid w:val="00911E12"/>
    <w:rsid w:val="00912478"/>
    <w:rsid w:val="00912642"/>
    <w:rsid w:val="0091266B"/>
    <w:rsid w:val="0091267E"/>
    <w:rsid w:val="009129A9"/>
    <w:rsid w:val="00912A01"/>
    <w:rsid w:val="00912BA1"/>
    <w:rsid w:val="00912DCC"/>
    <w:rsid w:val="00912E07"/>
    <w:rsid w:val="00912E72"/>
    <w:rsid w:val="00912EE7"/>
    <w:rsid w:val="0091330E"/>
    <w:rsid w:val="009134BC"/>
    <w:rsid w:val="009135BC"/>
    <w:rsid w:val="0091371A"/>
    <w:rsid w:val="00913A6D"/>
    <w:rsid w:val="00914112"/>
    <w:rsid w:val="00914BFA"/>
    <w:rsid w:val="00914C38"/>
    <w:rsid w:val="00914C92"/>
    <w:rsid w:val="00914D09"/>
    <w:rsid w:val="00914D6F"/>
    <w:rsid w:val="00914E54"/>
    <w:rsid w:val="0091501B"/>
    <w:rsid w:val="00915878"/>
    <w:rsid w:val="0091602E"/>
    <w:rsid w:val="009166CA"/>
    <w:rsid w:val="00916747"/>
    <w:rsid w:val="00916787"/>
    <w:rsid w:val="00916BF8"/>
    <w:rsid w:val="00916C76"/>
    <w:rsid w:val="00916FE5"/>
    <w:rsid w:val="00917103"/>
    <w:rsid w:val="009171A4"/>
    <w:rsid w:val="00917572"/>
    <w:rsid w:val="009177F8"/>
    <w:rsid w:val="0091783D"/>
    <w:rsid w:val="009179B7"/>
    <w:rsid w:val="00917D23"/>
    <w:rsid w:val="00917E54"/>
    <w:rsid w:val="00917F27"/>
    <w:rsid w:val="0092054F"/>
    <w:rsid w:val="009206A8"/>
    <w:rsid w:val="00920812"/>
    <w:rsid w:val="00920833"/>
    <w:rsid w:val="00920B20"/>
    <w:rsid w:val="00920D2A"/>
    <w:rsid w:val="00920D30"/>
    <w:rsid w:val="00920ED7"/>
    <w:rsid w:val="0092187F"/>
    <w:rsid w:val="00921A77"/>
    <w:rsid w:val="00921B5F"/>
    <w:rsid w:val="00921F72"/>
    <w:rsid w:val="00921FCD"/>
    <w:rsid w:val="0092207A"/>
    <w:rsid w:val="00922A9C"/>
    <w:rsid w:val="00922B52"/>
    <w:rsid w:val="00922E97"/>
    <w:rsid w:val="00923569"/>
    <w:rsid w:val="0092368A"/>
    <w:rsid w:val="009238D0"/>
    <w:rsid w:val="00923DF3"/>
    <w:rsid w:val="00924412"/>
    <w:rsid w:val="00924662"/>
    <w:rsid w:val="00924A57"/>
    <w:rsid w:val="00924C56"/>
    <w:rsid w:val="00924CF6"/>
    <w:rsid w:val="00924D0D"/>
    <w:rsid w:val="00924F56"/>
    <w:rsid w:val="0092517D"/>
    <w:rsid w:val="009256CD"/>
    <w:rsid w:val="0092587E"/>
    <w:rsid w:val="00925C28"/>
    <w:rsid w:val="00925D65"/>
    <w:rsid w:val="0092647A"/>
    <w:rsid w:val="009266C6"/>
    <w:rsid w:val="009268A8"/>
    <w:rsid w:val="00926A72"/>
    <w:rsid w:val="00926ADF"/>
    <w:rsid w:val="00926B2B"/>
    <w:rsid w:val="00927398"/>
    <w:rsid w:val="009273C3"/>
    <w:rsid w:val="0092741F"/>
    <w:rsid w:val="00927991"/>
    <w:rsid w:val="00927C1F"/>
    <w:rsid w:val="00927D9C"/>
    <w:rsid w:val="00927FA7"/>
    <w:rsid w:val="009303C4"/>
    <w:rsid w:val="00930A0D"/>
    <w:rsid w:val="00930D00"/>
    <w:rsid w:val="00931305"/>
    <w:rsid w:val="009313D5"/>
    <w:rsid w:val="009316DB"/>
    <w:rsid w:val="00931723"/>
    <w:rsid w:val="0093194D"/>
    <w:rsid w:val="009319E4"/>
    <w:rsid w:val="00931A4F"/>
    <w:rsid w:val="00931AC8"/>
    <w:rsid w:val="00931F1B"/>
    <w:rsid w:val="00931F24"/>
    <w:rsid w:val="00932111"/>
    <w:rsid w:val="00932546"/>
    <w:rsid w:val="00932778"/>
    <w:rsid w:val="00932809"/>
    <w:rsid w:val="00932969"/>
    <w:rsid w:val="00932E30"/>
    <w:rsid w:val="00932ED7"/>
    <w:rsid w:val="00932F13"/>
    <w:rsid w:val="009331FA"/>
    <w:rsid w:val="00933A41"/>
    <w:rsid w:val="00933B38"/>
    <w:rsid w:val="00933DAF"/>
    <w:rsid w:val="00933DD0"/>
    <w:rsid w:val="00933F3D"/>
    <w:rsid w:val="0093471B"/>
    <w:rsid w:val="00934C8D"/>
    <w:rsid w:val="00934CCA"/>
    <w:rsid w:val="00934D47"/>
    <w:rsid w:val="0093504E"/>
    <w:rsid w:val="0093588F"/>
    <w:rsid w:val="00935957"/>
    <w:rsid w:val="00935ACD"/>
    <w:rsid w:val="00936001"/>
    <w:rsid w:val="00936296"/>
    <w:rsid w:val="00936FAA"/>
    <w:rsid w:val="009378D0"/>
    <w:rsid w:val="00937A91"/>
    <w:rsid w:val="00937B63"/>
    <w:rsid w:val="00937F22"/>
    <w:rsid w:val="00937F88"/>
    <w:rsid w:val="00937FE6"/>
    <w:rsid w:val="00940399"/>
    <w:rsid w:val="00940461"/>
    <w:rsid w:val="00940656"/>
    <w:rsid w:val="009406C4"/>
    <w:rsid w:val="00940E8E"/>
    <w:rsid w:val="00940FD2"/>
    <w:rsid w:val="009410E2"/>
    <w:rsid w:val="0094169D"/>
    <w:rsid w:val="009418AA"/>
    <w:rsid w:val="00941C54"/>
    <w:rsid w:val="00941CEE"/>
    <w:rsid w:val="00942C03"/>
    <w:rsid w:val="00943008"/>
    <w:rsid w:val="009430DD"/>
    <w:rsid w:val="009432A7"/>
    <w:rsid w:val="009432CC"/>
    <w:rsid w:val="009433A9"/>
    <w:rsid w:val="00943461"/>
    <w:rsid w:val="009438CB"/>
    <w:rsid w:val="00943C34"/>
    <w:rsid w:val="00943DE8"/>
    <w:rsid w:val="009441A9"/>
    <w:rsid w:val="009441B9"/>
    <w:rsid w:val="009445D9"/>
    <w:rsid w:val="00944869"/>
    <w:rsid w:val="00944884"/>
    <w:rsid w:val="0094490A"/>
    <w:rsid w:val="009449AD"/>
    <w:rsid w:val="009449BE"/>
    <w:rsid w:val="009449D2"/>
    <w:rsid w:val="00944A06"/>
    <w:rsid w:val="00944A45"/>
    <w:rsid w:val="00944C1E"/>
    <w:rsid w:val="009453E8"/>
    <w:rsid w:val="009459FE"/>
    <w:rsid w:val="00945A2E"/>
    <w:rsid w:val="0094659E"/>
    <w:rsid w:val="00946A68"/>
    <w:rsid w:val="00946DD9"/>
    <w:rsid w:val="00946F90"/>
    <w:rsid w:val="0094732C"/>
    <w:rsid w:val="00947534"/>
    <w:rsid w:val="009477A0"/>
    <w:rsid w:val="009477E9"/>
    <w:rsid w:val="00947EE7"/>
    <w:rsid w:val="00947F2A"/>
    <w:rsid w:val="0095027F"/>
    <w:rsid w:val="00950D25"/>
    <w:rsid w:val="00950E92"/>
    <w:rsid w:val="009512CD"/>
    <w:rsid w:val="0095150E"/>
    <w:rsid w:val="009518B2"/>
    <w:rsid w:val="00951BAD"/>
    <w:rsid w:val="00951D3E"/>
    <w:rsid w:val="00951DE0"/>
    <w:rsid w:val="00951E75"/>
    <w:rsid w:val="009523A0"/>
    <w:rsid w:val="0095258A"/>
    <w:rsid w:val="0095298B"/>
    <w:rsid w:val="00952C3D"/>
    <w:rsid w:val="00953363"/>
    <w:rsid w:val="009534D9"/>
    <w:rsid w:val="0095359D"/>
    <w:rsid w:val="009535EE"/>
    <w:rsid w:val="0095363F"/>
    <w:rsid w:val="009538F1"/>
    <w:rsid w:val="00954058"/>
    <w:rsid w:val="00954114"/>
    <w:rsid w:val="00954261"/>
    <w:rsid w:val="0095453F"/>
    <w:rsid w:val="00954578"/>
    <w:rsid w:val="00954803"/>
    <w:rsid w:val="00954BA7"/>
    <w:rsid w:val="00954BB8"/>
    <w:rsid w:val="00954D57"/>
    <w:rsid w:val="00955276"/>
    <w:rsid w:val="009557D9"/>
    <w:rsid w:val="00955871"/>
    <w:rsid w:val="009559AA"/>
    <w:rsid w:val="00955AD1"/>
    <w:rsid w:val="00955C50"/>
    <w:rsid w:val="009569E5"/>
    <w:rsid w:val="00957128"/>
    <w:rsid w:val="0095726B"/>
    <w:rsid w:val="00957527"/>
    <w:rsid w:val="0095752D"/>
    <w:rsid w:val="00957E59"/>
    <w:rsid w:val="0096047F"/>
    <w:rsid w:val="009604B3"/>
    <w:rsid w:val="0096090F"/>
    <w:rsid w:val="00960B8F"/>
    <w:rsid w:val="00960C4B"/>
    <w:rsid w:val="009612B6"/>
    <w:rsid w:val="009613B3"/>
    <w:rsid w:val="00961598"/>
    <w:rsid w:val="009615BF"/>
    <w:rsid w:val="0096162E"/>
    <w:rsid w:val="00961885"/>
    <w:rsid w:val="009618E2"/>
    <w:rsid w:val="0096194F"/>
    <w:rsid w:val="00961A83"/>
    <w:rsid w:val="00961AB1"/>
    <w:rsid w:val="00961FBA"/>
    <w:rsid w:val="00962664"/>
    <w:rsid w:val="00962745"/>
    <w:rsid w:val="00962966"/>
    <w:rsid w:val="00962B9A"/>
    <w:rsid w:val="00963568"/>
    <w:rsid w:val="00963789"/>
    <w:rsid w:val="00963E3F"/>
    <w:rsid w:val="00963E9F"/>
    <w:rsid w:val="009642C9"/>
    <w:rsid w:val="00964A71"/>
    <w:rsid w:val="00964B0A"/>
    <w:rsid w:val="00964E33"/>
    <w:rsid w:val="00964F43"/>
    <w:rsid w:val="009650C2"/>
    <w:rsid w:val="00965325"/>
    <w:rsid w:val="00965378"/>
    <w:rsid w:val="00965A23"/>
    <w:rsid w:val="00965B15"/>
    <w:rsid w:val="00965D95"/>
    <w:rsid w:val="00965E11"/>
    <w:rsid w:val="00965E2F"/>
    <w:rsid w:val="00965F76"/>
    <w:rsid w:val="00966404"/>
    <w:rsid w:val="009667A4"/>
    <w:rsid w:val="00966911"/>
    <w:rsid w:val="00966BBA"/>
    <w:rsid w:val="00967231"/>
    <w:rsid w:val="009674A8"/>
    <w:rsid w:val="0096761A"/>
    <w:rsid w:val="00967B18"/>
    <w:rsid w:val="00967FB1"/>
    <w:rsid w:val="0097005E"/>
    <w:rsid w:val="009700E2"/>
    <w:rsid w:val="00970381"/>
    <w:rsid w:val="0097046D"/>
    <w:rsid w:val="009704B6"/>
    <w:rsid w:val="0097086D"/>
    <w:rsid w:val="0097086F"/>
    <w:rsid w:val="00970FA3"/>
    <w:rsid w:val="0097114E"/>
    <w:rsid w:val="009714AE"/>
    <w:rsid w:val="0097160F"/>
    <w:rsid w:val="00971A12"/>
    <w:rsid w:val="0097251B"/>
    <w:rsid w:val="0097256C"/>
    <w:rsid w:val="009726C2"/>
    <w:rsid w:val="00972906"/>
    <w:rsid w:val="00972935"/>
    <w:rsid w:val="00972A3A"/>
    <w:rsid w:val="009731D8"/>
    <w:rsid w:val="00973837"/>
    <w:rsid w:val="0097395D"/>
    <w:rsid w:val="00973E46"/>
    <w:rsid w:val="0097429A"/>
    <w:rsid w:val="009742EC"/>
    <w:rsid w:val="00974A41"/>
    <w:rsid w:val="00974CAC"/>
    <w:rsid w:val="00974D3F"/>
    <w:rsid w:val="0097508E"/>
    <w:rsid w:val="0097534E"/>
    <w:rsid w:val="00975398"/>
    <w:rsid w:val="00975C5A"/>
    <w:rsid w:val="009760E3"/>
    <w:rsid w:val="00976153"/>
    <w:rsid w:val="00976533"/>
    <w:rsid w:val="0097676F"/>
    <w:rsid w:val="0097679D"/>
    <w:rsid w:val="009768AF"/>
    <w:rsid w:val="00976927"/>
    <w:rsid w:val="0097703F"/>
    <w:rsid w:val="009773BA"/>
    <w:rsid w:val="0097743B"/>
    <w:rsid w:val="00977813"/>
    <w:rsid w:val="00977A00"/>
    <w:rsid w:val="00977E9A"/>
    <w:rsid w:val="00977EE1"/>
    <w:rsid w:val="00977FB9"/>
    <w:rsid w:val="009800A3"/>
    <w:rsid w:val="0098021B"/>
    <w:rsid w:val="009802A9"/>
    <w:rsid w:val="009802EF"/>
    <w:rsid w:val="00980388"/>
    <w:rsid w:val="009806D1"/>
    <w:rsid w:val="00980813"/>
    <w:rsid w:val="0098082C"/>
    <w:rsid w:val="00980AF5"/>
    <w:rsid w:val="00980D39"/>
    <w:rsid w:val="00980D45"/>
    <w:rsid w:val="00980DC1"/>
    <w:rsid w:val="009812E0"/>
    <w:rsid w:val="00981DF9"/>
    <w:rsid w:val="00982295"/>
    <w:rsid w:val="009823CD"/>
    <w:rsid w:val="00982532"/>
    <w:rsid w:val="00982706"/>
    <w:rsid w:val="00982AF0"/>
    <w:rsid w:val="00982BE1"/>
    <w:rsid w:val="00982DF1"/>
    <w:rsid w:val="0098302C"/>
    <w:rsid w:val="009832AB"/>
    <w:rsid w:val="00983BCD"/>
    <w:rsid w:val="00983C4E"/>
    <w:rsid w:val="00983F96"/>
    <w:rsid w:val="0098469B"/>
    <w:rsid w:val="00984833"/>
    <w:rsid w:val="0098494D"/>
    <w:rsid w:val="00984C52"/>
    <w:rsid w:val="00984F21"/>
    <w:rsid w:val="009850F6"/>
    <w:rsid w:val="0098518E"/>
    <w:rsid w:val="009851D6"/>
    <w:rsid w:val="0098532E"/>
    <w:rsid w:val="0098543C"/>
    <w:rsid w:val="009856CB"/>
    <w:rsid w:val="00985889"/>
    <w:rsid w:val="00985968"/>
    <w:rsid w:val="009859CE"/>
    <w:rsid w:val="00985B29"/>
    <w:rsid w:val="00985CAF"/>
    <w:rsid w:val="00985E44"/>
    <w:rsid w:val="00985EDB"/>
    <w:rsid w:val="00986075"/>
    <w:rsid w:val="00986170"/>
    <w:rsid w:val="00986270"/>
    <w:rsid w:val="00986760"/>
    <w:rsid w:val="00986797"/>
    <w:rsid w:val="00986C8E"/>
    <w:rsid w:val="0098746D"/>
    <w:rsid w:val="009875F5"/>
    <w:rsid w:val="00987BE1"/>
    <w:rsid w:val="00990299"/>
    <w:rsid w:val="009904E4"/>
    <w:rsid w:val="0099065D"/>
    <w:rsid w:val="009906D6"/>
    <w:rsid w:val="00990811"/>
    <w:rsid w:val="0099086C"/>
    <w:rsid w:val="0099087E"/>
    <w:rsid w:val="00990BA9"/>
    <w:rsid w:val="00990D39"/>
    <w:rsid w:val="00990D50"/>
    <w:rsid w:val="0099184A"/>
    <w:rsid w:val="00991F71"/>
    <w:rsid w:val="0099239A"/>
    <w:rsid w:val="009923DC"/>
    <w:rsid w:val="00992508"/>
    <w:rsid w:val="0099294F"/>
    <w:rsid w:val="00992E81"/>
    <w:rsid w:val="00993841"/>
    <w:rsid w:val="009939C6"/>
    <w:rsid w:val="00993B26"/>
    <w:rsid w:val="00993D1E"/>
    <w:rsid w:val="0099411C"/>
    <w:rsid w:val="0099435E"/>
    <w:rsid w:val="009946A0"/>
    <w:rsid w:val="0099470D"/>
    <w:rsid w:val="009948AC"/>
    <w:rsid w:val="009948DF"/>
    <w:rsid w:val="00994A3D"/>
    <w:rsid w:val="00994E65"/>
    <w:rsid w:val="00994F6C"/>
    <w:rsid w:val="00995004"/>
    <w:rsid w:val="009951CD"/>
    <w:rsid w:val="00995207"/>
    <w:rsid w:val="009952EE"/>
    <w:rsid w:val="00995410"/>
    <w:rsid w:val="00995480"/>
    <w:rsid w:val="00995773"/>
    <w:rsid w:val="009958A3"/>
    <w:rsid w:val="009958BD"/>
    <w:rsid w:val="00995933"/>
    <w:rsid w:val="00995A5A"/>
    <w:rsid w:val="00995FAB"/>
    <w:rsid w:val="00996232"/>
    <w:rsid w:val="00996257"/>
    <w:rsid w:val="00996290"/>
    <w:rsid w:val="009964DD"/>
    <w:rsid w:val="0099682B"/>
    <w:rsid w:val="00996850"/>
    <w:rsid w:val="00996B94"/>
    <w:rsid w:val="00996C60"/>
    <w:rsid w:val="00996E6F"/>
    <w:rsid w:val="00996FDD"/>
    <w:rsid w:val="0099704F"/>
    <w:rsid w:val="00997371"/>
    <w:rsid w:val="00997CAA"/>
    <w:rsid w:val="009A00D1"/>
    <w:rsid w:val="009A00F6"/>
    <w:rsid w:val="009A017A"/>
    <w:rsid w:val="009A01E5"/>
    <w:rsid w:val="009A0839"/>
    <w:rsid w:val="009A0B5B"/>
    <w:rsid w:val="009A0BB9"/>
    <w:rsid w:val="009A0D3E"/>
    <w:rsid w:val="009A0FAF"/>
    <w:rsid w:val="009A1048"/>
    <w:rsid w:val="009A15E3"/>
    <w:rsid w:val="009A1A52"/>
    <w:rsid w:val="009A1AF5"/>
    <w:rsid w:val="009A1C07"/>
    <w:rsid w:val="009A1CE1"/>
    <w:rsid w:val="009A1E03"/>
    <w:rsid w:val="009A2AF6"/>
    <w:rsid w:val="009A2C8C"/>
    <w:rsid w:val="009A2CD2"/>
    <w:rsid w:val="009A2FEB"/>
    <w:rsid w:val="009A3111"/>
    <w:rsid w:val="009A315A"/>
    <w:rsid w:val="009A31F7"/>
    <w:rsid w:val="009A337C"/>
    <w:rsid w:val="009A394F"/>
    <w:rsid w:val="009A409F"/>
    <w:rsid w:val="009A4630"/>
    <w:rsid w:val="009A4990"/>
    <w:rsid w:val="009A4A9C"/>
    <w:rsid w:val="009A4AE9"/>
    <w:rsid w:val="009A4D94"/>
    <w:rsid w:val="009A4DBD"/>
    <w:rsid w:val="009A4FDA"/>
    <w:rsid w:val="009A50AF"/>
    <w:rsid w:val="009A513E"/>
    <w:rsid w:val="009A5204"/>
    <w:rsid w:val="009A536C"/>
    <w:rsid w:val="009A54D2"/>
    <w:rsid w:val="009A56FD"/>
    <w:rsid w:val="009A5B7A"/>
    <w:rsid w:val="009A5BB2"/>
    <w:rsid w:val="009A5BE4"/>
    <w:rsid w:val="009A5C84"/>
    <w:rsid w:val="009A5DE4"/>
    <w:rsid w:val="009A5FCC"/>
    <w:rsid w:val="009A61F3"/>
    <w:rsid w:val="009A633A"/>
    <w:rsid w:val="009A6421"/>
    <w:rsid w:val="009A660B"/>
    <w:rsid w:val="009A6778"/>
    <w:rsid w:val="009A68C5"/>
    <w:rsid w:val="009A6AB9"/>
    <w:rsid w:val="009A6C2A"/>
    <w:rsid w:val="009A6E9A"/>
    <w:rsid w:val="009A71D9"/>
    <w:rsid w:val="009A7853"/>
    <w:rsid w:val="009A7AC1"/>
    <w:rsid w:val="009A7B4E"/>
    <w:rsid w:val="009A7C5A"/>
    <w:rsid w:val="009A7ECB"/>
    <w:rsid w:val="009A7F13"/>
    <w:rsid w:val="009B073B"/>
    <w:rsid w:val="009B0B34"/>
    <w:rsid w:val="009B0B4C"/>
    <w:rsid w:val="009B0B74"/>
    <w:rsid w:val="009B0E6E"/>
    <w:rsid w:val="009B0F69"/>
    <w:rsid w:val="009B1227"/>
    <w:rsid w:val="009B1530"/>
    <w:rsid w:val="009B1821"/>
    <w:rsid w:val="009B1900"/>
    <w:rsid w:val="009B19AD"/>
    <w:rsid w:val="009B1B23"/>
    <w:rsid w:val="009B1C47"/>
    <w:rsid w:val="009B1D77"/>
    <w:rsid w:val="009B2343"/>
    <w:rsid w:val="009B2482"/>
    <w:rsid w:val="009B25A7"/>
    <w:rsid w:val="009B2673"/>
    <w:rsid w:val="009B27C8"/>
    <w:rsid w:val="009B2918"/>
    <w:rsid w:val="009B2BBC"/>
    <w:rsid w:val="009B2E70"/>
    <w:rsid w:val="009B2EDF"/>
    <w:rsid w:val="009B308B"/>
    <w:rsid w:val="009B414B"/>
    <w:rsid w:val="009B487E"/>
    <w:rsid w:val="009B4910"/>
    <w:rsid w:val="009B4981"/>
    <w:rsid w:val="009B4A97"/>
    <w:rsid w:val="009B50B7"/>
    <w:rsid w:val="009B55C9"/>
    <w:rsid w:val="009B593E"/>
    <w:rsid w:val="009B5C7A"/>
    <w:rsid w:val="009B5FF4"/>
    <w:rsid w:val="009B5FFE"/>
    <w:rsid w:val="009B63AB"/>
    <w:rsid w:val="009B64DF"/>
    <w:rsid w:val="009B6668"/>
    <w:rsid w:val="009B672B"/>
    <w:rsid w:val="009B6961"/>
    <w:rsid w:val="009B6E06"/>
    <w:rsid w:val="009B6EFE"/>
    <w:rsid w:val="009B7983"/>
    <w:rsid w:val="009B7CCB"/>
    <w:rsid w:val="009C0288"/>
    <w:rsid w:val="009C0644"/>
    <w:rsid w:val="009C0D49"/>
    <w:rsid w:val="009C0DF7"/>
    <w:rsid w:val="009C0E2C"/>
    <w:rsid w:val="009C1098"/>
    <w:rsid w:val="009C110E"/>
    <w:rsid w:val="009C1130"/>
    <w:rsid w:val="009C13A2"/>
    <w:rsid w:val="009C1590"/>
    <w:rsid w:val="009C1F7D"/>
    <w:rsid w:val="009C210B"/>
    <w:rsid w:val="009C22D7"/>
    <w:rsid w:val="009C2552"/>
    <w:rsid w:val="009C2A44"/>
    <w:rsid w:val="009C303F"/>
    <w:rsid w:val="009C3680"/>
    <w:rsid w:val="009C370E"/>
    <w:rsid w:val="009C3DF2"/>
    <w:rsid w:val="009C4660"/>
    <w:rsid w:val="009C4714"/>
    <w:rsid w:val="009C4A63"/>
    <w:rsid w:val="009C4EDC"/>
    <w:rsid w:val="009C5000"/>
    <w:rsid w:val="009C500F"/>
    <w:rsid w:val="009C50C1"/>
    <w:rsid w:val="009C52FF"/>
    <w:rsid w:val="009C595C"/>
    <w:rsid w:val="009C5AC7"/>
    <w:rsid w:val="009C5D80"/>
    <w:rsid w:val="009C61FD"/>
    <w:rsid w:val="009C6232"/>
    <w:rsid w:val="009C647E"/>
    <w:rsid w:val="009C66DA"/>
    <w:rsid w:val="009C6868"/>
    <w:rsid w:val="009C6A8A"/>
    <w:rsid w:val="009C6C20"/>
    <w:rsid w:val="009C6CC1"/>
    <w:rsid w:val="009C6FBE"/>
    <w:rsid w:val="009C7137"/>
    <w:rsid w:val="009C7583"/>
    <w:rsid w:val="009C7956"/>
    <w:rsid w:val="009C7C30"/>
    <w:rsid w:val="009C7D7C"/>
    <w:rsid w:val="009D0094"/>
    <w:rsid w:val="009D00FF"/>
    <w:rsid w:val="009D024A"/>
    <w:rsid w:val="009D0260"/>
    <w:rsid w:val="009D0A40"/>
    <w:rsid w:val="009D0E73"/>
    <w:rsid w:val="009D120B"/>
    <w:rsid w:val="009D145B"/>
    <w:rsid w:val="009D1845"/>
    <w:rsid w:val="009D19D9"/>
    <w:rsid w:val="009D1A12"/>
    <w:rsid w:val="009D1A90"/>
    <w:rsid w:val="009D1AB9"/>
    <w:rsid w:val="009D1AF4"/>
    <w:rsid w:val="009D2687"/>
    <w:rsid w:val="009D2814"/>
    <w:rsid w:val="009D295F"/>
    <w:rsid w:val="009D2FFA"/>
    <w:rsid w:val="009D30E1"/>
    <w:rsid w:val="009D3121"/>
    <w:rsid w:val="009D32C2"/>
    <w:rsid w:val="009D3331"/>
    <w:rsid w:val="009D33DC"/>
    <w:rsid w:val="009D33F3"/>
    <w:rsid w:val="009D4126"/>
    <w:rsid w:val="009D4128"/>
    <w:rsid w:val="009D41D8"/>
    <w:rsid w:val="009D48EA"/>
    <w:rsid w:val="009D4AF2"/>
    <w:rsid w:val="009D511D"/>
    <w:rsid w:val="009D5387"/>
    <w:rsid w:val="009D55B7"/>
    <w:rsid w:val="009D599E"/>
    <w:rsid w:val="009D5FF5"/>
    <w:rsid w:val="009D6361"/>
    <w:rsid w:val="009D6594"/>
    <w:rsid w:val="009D6D14"/>
    <w:rsid w:val="009D6F09"/>
    <w:rsid w:val="009D6F74"/>
    <w:rsid w:val="009D6FC5"/>
    <w:rsid w:val="009D70F2"/>
    <w:rsid w:val="009D7612"/>
    <w:rsid w:val="009D7717"/>
    <w:rsid w:val="009D77EC"/>
    <w:rsid w:val="009D78AA"/>
    <w:rsid w:val="009D78F7"/>
    <w:rsid w:val="009D7968"/>
    <w:rsid w:val="009D79BB"/>
    <w:rsid w:val="009D7B72"/>
    <w:rsid w:val="009D7E89"/>
    <w:rsid w:val="009E010D"/>
    <w:rsid w:val="009E0146"/>
    <w:rsid w:val="009E0195"/>
    <w:rsid w:val="009E05C6"/>
    <w:rsid w:val="009E0AD6"/>
    <w:rsid w:val="009E0D59"/>
    <w:rsid w:val="009E0F38"/>
    <w:rsid w:val="009E110F"/>
    <w:rsid w:val="009E1261"/>
    <w:rsid w:val="009E13DF"/>
    <w:rsid w:val="009E1823"/>
    <w:rsid w:val="009E182E"/>
    <w:rsid w:val="009E1AFE"/>
    <w:rsid w:val="009E22C7"/>
    <w:rsid w:val="009E2645"/>
    <w:rsid w:val="009E2A24"/>
    <w:rsid w:val="009E2DC5"/>
    <w:rsid w:val="009E2E45"/>
    <w:rsid w:val="009E3188"/>
    <w:rsid w:val="009E31FB"/>
    <w:rsid w:val="009E322C"/>
    <w:rsid w:val="009E38A5"/>
    <w:rsid w:val="009E3AA2"/>
    <w:rsid w:val="009E3BDB"/>
    <w:rsid w:val="009E3FB3"/>
    <w:rsid w:val="009E40F1"/>
    <w:rsid w:val="009E472B"/>
    <w:rsid w:val="009E48D5"/>
    <w:rsid w:val="009E4AC8"/>
    <w:rsid w:val="009E4C90"/>
    <w:rsid w:val="009E507E"/>
    <w:rsid w:val="009E5267"/>
    <w:rsid w:val="009E5447"/>
    <w:rsid w:val="009E5594"/>
    <w:rsid w:val="009E55BC"/>
    <w:rsid w:val="009E55D7"/>
    <w:rsid w:val="009E5BD5"/>
    <w:rsid w:val="009E5DCF"/>
    <w:rsid w:val="009E5FF3"/>
    <w:rsid w:val="009E602C"/>
    <w:rsid w:val="009E60AE"/>
    <w:rsid w:val="009E6426"/>
    <w:rsid w:val="009E6725"/>
    <w:rsid w:val="009E6B46"/>
    <w:rsid w:val="009E70A0"/>
    <w:rsid w:val="009E7119"/>
    <w:rsid w:val="009E785A"/>
    <w:rsid w:val="009E786A"/>
    <w:rsid w:val="009E7A30"/>
    <w:rsid w:val="009E7BB1"/>
    <w:rsid w:val="009E7E33"/>
    <w:rsid w:val="009F04B2"/>
    <w:rsid w:val="009F04E6"/>
    <w:rsid w:val="009F05C0"/>
    <w:rsid w:val="009F07A9"/>
    <w:rsid w:val="009F0A98"/>
    <w:rsid w:val="009F0BA5"/>
    <w:rsid w:val="009F0DB7"/>
    <w:rsid w:val="009F1312"/>
    <w:rsid w:val="009F142C"/>
    <w:rsid w:val="009F164C"/>
    <w:rsid w:val="009F1963"/>
    <w:rsid w:val="009F1C9D"/>
    <w:rsid w:val="009F1E22"/>
    <w:rsid w:val="009F1FBB"/>
    <w:rsid w:val="009F2173"/>
    <w:rsid w:val="009F21E5"/>
    <w:rsid w:val="009F24FA"/>
    <w:rsid w:val="009F263B"/>
    <w:rsid w:val="009F2B4E"/>
    <w:rsid w:val="009F2B70"/>
    <w:rsid w:val="009F2DE3"/>
    <w:rsid w:val="009F31C9"/>
    <w:rsid w:val="009F3718"/>
    <w:rsid w:val="009F3AAF"/>
    <w:rsid w:val="009F3BE5"/>
    <w:rsid w:val="009F42DD"/>
    <w:rsid w:val="009F45C1"/>
    <w:rsid w:val="009F45F4"/>
    <w:rsid w:val="009F461F"/>
    <w:rsid w:val="009F473C"/>
    <w:rsid w:val="009F481C"/>
    <w:rsid w:val="009F4AB5"/>
    <w:rsid w:val="009F4B86"/>
    <w:rsid w:val="009F4F68"/>
    <w:rsid w:val="009F5DAF"/>
    <w:rsid w:val="009F5E8C"/>
    <w:rsid w:val="009F65FE"/>
    <w:rsid w:val="009F6AFD"/>
    <w:rsid w:val="009F72F2"/>
    <w:rsid w:val="009F74C9"/>
    <w:rsid w:val="009F7787"/>
    <w:rsid w:val="009F7A92"/>
    <w:rsid w:val="009F7C47"/>
    <w:rsid w:val="009F7D1C"/>
    <w:rsid w:val="00A005AD"/>
    <w:rsid w:val="00A00C5E"/>
    <w:rsid w:val="00A00EF6"/>
    <w:rsid w:val="00A00F73"/>
    <w:rsid w:val="00A01548"/>
    <w:rsid w:val="00A01583"/>
    <w:rsid w:val="00A015BD"/>
    <w:rsid w:val="00A01A56"/>
    <w:rsid w:val="00A01EBD"/>
    <w:rsid w:val="00A01F65"/>
    <w:rsid w:val="00A0267B"/>
    <w:rsid w:val="00A029C0"/>
    <w:rsid w:val="00A02AD9"/>
    <w:rsid w:val="00A0303A"/>
    <w:rsid w:val="00A030FA"/>
    <w:rsid w:val="00A0331E"/>
    <w:rsid w:val="00A036F7"/>
    <w:rsid w:val="00A03887"/>
    <w:rsid w:val="00A03AD7"/>
    <w:rsid w:val="00A03B01"/>
    <w:rsid w:val="00A03D12"/>
    <w:rsid w:val="00A03F0C"/>
    <w:rsid w:val="00A0423A"/>
    <w:rsid w:val="00A044D8"/>
    <w:rsid w:val="00A048E8"/>
    <w:rsid w:val="00A049AA"/>
    <w:rsid w:val="00A04A1C"/>
    <w:rsid w:val="00A04AFA"/>
    <w:rsid w:val="00A04BD1"/>
    <w:rsid w:val="00A04E19"/>
    <w:rsid w:val="00A0511F"/>
    <w:rsid w:val="00A05226"/>
    <w:rsid w:val="00A053D8"/>
    <w:rsid w:val="00A0554B"/>
    <w:rsid w:val="00A058A5"/>
    <w:rsid w:val="00A059CC"/>
    <w:rsid w:val="00A05B83"/>
    <w:rsid w:val="00A05C7A"/>
    <w:rsid w:val="00A05DF6"/>
    <w:rsid w:val="00A0623E"/>
    <w:rsid w:val="00A063DA"/>
    <w:rsid w:val="00A06975"/>
    <w:rsid w:val="00A06A6F"/>
    <w:rsid w:val="00A06EC6"/>
    <w:rsid w:val="00A07435"/>
    <w:rsid w:val="00A07552"/>
    <w:rsid w:val="00A076C6"/>
    <w:rsid w:val="00A07988"/>
    <w:rsid w:val="00A07B15"/>
    <w:rsid w:val="00A07E4E"/>
    <w:rsid w:val="00A1079D"/>
    <w:rsid w:val="00A10BAE"/>
    <w:rsid w:val="00A10BB9"/>
    <w:rsid w:val="00A10C68"/>
    <w:rsid w:val="00A10F0C"/>
    <w:rsid w:val="00A1102F"/>
    <w:rsid w:val="00A1131A"/>
    <w:rsid w:val="00A113FC"/>
    <w:rsid w:val="00A118D2"/>
    <w:rsid w:val="00A11941"/>
    <w:rsid w:val="00A119EB"/>
    <w:rsid w:val="00A11B80"/>
    <w:rsid w:val="00A11E8B"/>
    <w:rsid w:val="00A12014"/>
    <w:rsid w:val="00A128EC"/>
    <w:rsid w:val="00A129C7"/>
    <w:rsid w:val="00A12A1B"/>
    <w:rsid w:val="00A12B4E"/>
    <w:rsid w:val="00A13571"/>
    <w:rsid w:val="00A135CE"/>
    <w:rsid w:val="00A13CDD"/>
    <w:rsid w:val="00A13FEB"/>
    <w:rsid w:val="00A144B4"/>
    <w:rsid w:val="00A14625"/>
    <w:rsid w:val="00A146DD"/>
    <w:rsid w:val="00A14707"/>
    <w:rsid w:val="00A148DF"/>
    <w:rsid w:val="00A14945"/>
    <w:rsid w:val="00A1533C"/>
    <w:rsid w:val="00A15633"/>
    <w:rsid w:val="00A15859"/>
    <w:rsid w:val="00A15884"/>
    <w:rsid w:val="00A159CA"/>
    <w:rsid w:val="00A15EA3"/>
    <w:rsid w:val="00A15FA9"/>
    <w:rsid w:val="00A16065"/>
    <w:rsid w:val="00A16AB0"/>
    <w:rsid w:val="00A16ACE"/>
    <w:rsid w:val="00A16DA6"/>
    <w:rsid w:val="00A16E31"/>
    <w:rsid w:val="00A16F08"/>
    <w:rsid w:val="00A16F5A"/>
    <w:rsid w:val="00A172A6"/>
    <w:rsid w:val="00A17394"/>
    <w:rsid w:val="00A17470"/>
    <w:rsid w:val="00A17CD2"/>
    <w:rsid w:val="00A17D5B"/>
    <w:rsid w:val="00A17D83"/>
    <w:rsid w:val="00A2004F"/>
    <w:rsid w:val="00A200ED"/>
    <w:rsid w:val="00A207DC"/>
    <w:rsid w:val="00A20854"/>
    <w:rsid w:val="00A20EBF"/>
    <w:rsid w:val="00A21288"/>
    <w:rsid w:val="00A21A7E"/>
    <w:rsid w:val="00A21ADC"/>
    <w:rsid w:val="00A21DC2"/>
    <w:rsid w:val="00A21E17"/>
    <w:rsid w:val="00A21F1D"/>
    <w:rsid w:val="00A223D3"/>
    <w:rsid w:val="00A2256C"/>
    <w:rsid w:val="00A227B8"/>
    <w:rsid w:val="00A2291E"/>
    <w:rsid w:val="00A22F17"/>
    <w:rsid w:val="00A22F94"/>
    <w:rsid w:val="00A23166"/>
    <w:rsid w:val="00A23299"/>
    <w:rsid w:val="00A23354"/>
    <w:rsid w:val="00A237E3"/>
    <w:rsid w:val="00A23938"/>
    <w:rsid w:val="00A239DC"/>
    <w:rsid w:val="00A23B3B"/>
    <w:rsid w:val="00A23E42"/>
    <w:rsid w:val="00A240F8"/>
    <w:rsid w:val="00A244C5"/>
    <w:rsid w:val="00A247DD"/>
    <w:rsid w:val="00A24818"/>
    <w:rsid w:val="00A249C7"/>
    <w:rsid w:val="00A24B1E"/>
    <w:rsid w:val="00A24F1C"/>
    <w:rsid w:val="00A25248"/>
    <w:rsid w:val="00A2530B"/>
    <w:rsid w:val="00A25386"/>
    <w:rsid w:val="00A253B6"/>
    <w:rsid w:val="00A256B9"/>
    <w:rsid w:val="00A259FA"/>
    <w:rsid w:val="00A25AD1"/>
    <w:rsid w:val="00A265BF"/>
    <w:rsid w:val="00A2661D"/>
    <w:rsid w:val="00A26E68"/>
    <w:rsid w:val="00A26F3B"/>
    <w:rsid w:val="00A26F8D"/>
    <w:rsid w:val="00A26FAA"/>
    <w:rsid w:val="00A27298"/>
    <w:rsid w:val="00A273E4"/>
    <w:rsid w:val="00A27631"/>
    <w:rsid w:val="00A27865"/>
    <w:rsid w:val="00A2790A"/>
    <w:rsid w:val="00A27959"/>
    <w:rsid w:val="00A27AC6"/>
    <w:rsid w:val="00A27E77"/>
    <w:rsid w:val="00A30327"/>
    <w:rsid w:val="00A3035F"/>
    <w:rsid w:val="00A30385"/>
    <w:rsid w:val="00A307DA"/>
    <w:rsid w:val="00A30A82"/>
    <w:rsid w:val="00A30D28"/>
    <w:rsid w:val="00A314AF"/>
    <w:rsid w:val="00A31D36"/>
    <w:rsid w:val="00A31E98"/>
    <w:rsid w:val="00A320EA"/>
    <w:rsid w:val="00A3211E"/>
    <w:rsid w:val="00A32BF9"/>
    <w:rsid w:val="00A32D1C"/>
    <w:rsid w:val="00A33259"/>
    <w:rsid w:val="00A337A7"/>
    <w:rsid w:val="00A33B02"/>
    <w:rsid w:val="00A33D7D"/>
    <w:rsid w:val="00A33D8C"/>
    <w:rsid w:val="00A33EB5"/>
    <w:rsid w:val="00A343AE"/>
    <w:rsid w:val="00A344C9"/>
    <w:rsid w:val="00A344E8"/>
    <w:rsid w:val="00A34511"/>
    <w:rsid w:val="00A34683"/>
    <w:rsid w:val="00A34954"/>
    <w:rsid w:val="00A34D55"/>
    <w:rsid w:val="00A3525F"/>
    <w:rsid w:val="00A35455"/>
    <w:rsid w:val="00A35969"/>
    <w:rsid w:val="00A359D1"/>
    <w:rsid w:val="00A35FFD"/>
    <w:rsid w:val="00A36100"/>
    <w:rsid w:val="00A36225"/>
    <w:rsid w:val="00A36DBC"/>
    <w:rsid w:val="00A36F29"/>
    <w:rsid w:val="00A37248"/>
    <w:rsid w:val="00A37354"/>
    <w:rsid w:val="00A37546"/>
    <w:rsid w:val="00A3768D"/>
    <w:rsid w:val="00A379E8"/>
    <w:rsid w:val="00A37B8D"/>
    <w:rsid w:val="00A400E5"/>
    <w:rsid w:val="00A40105"/>
    <w:rsid w:val="00A4025C"/>
    <w:rsid w:val="00A40911"/>
    <w:rsid w:val="00A40C15"/>
    <w:rsid w:val="00A40CEF"/>
    <w:rsid w:val="00A40E5E"/>
    <w:rsid w:val="00A40E93"/>
    <w:rsid w:val="00A410B2"/>
    <w:rsid w:val="00A41322"/>
    <w:rsid w:val="00A4134F"/>
    <w:rsid w:val="00A414D1"/>
    <w:rsid w:val="00A418E3"/>
    <w:rsid w:val="00A419D1"/>
    <w:rsid w:val="00A41BAD"/>
    <w:rsid w:val="00A41C12"/>
    <w:rsid w:val="00A41CD0"/>
    <w:rsid w:val="00A41DFD"/>
    <w:rsid w:val="00A42100"/>
    <w:rsid w:val="00A4234B"/>
    <w:rsid w:val="00A42C7F"/>
    <w:rsid w:val="00A4361D"/>
    <w:rsid w:val="00A43CB1"/>
    <w:rsid w:val="00A43F07"/>
    <w:rsid w:val="00A43F59"/>
    <w:rsid w:val="00A43F9A"/>
    <w:rsid w:val="00A440AD"/>
    <w:rsid w:val="00A44669"/>
    <w:rsid w:val="00A44B99"/>
    <w:rsid w:val="00A44C4C"/>
    <w:rsid w:val="00A44C8F"/>
    <w:rsid w:val="00A44D73"/>
    <w:rsid w:val="00A44ECD"/>
    <w:rsid w:val="00A4503F"/>
    <w:rsid w:val="00A45116"/>
    <w:rsid w:val="00A454AD"/>
    <w:rsid w:val="00A454EB"/>
    <w:rsid w:val="00A45654"/>
    <w:rsid w:val="00A45865"/>
    <w:rsid w:val="00A458BB"/>
    <w:rsid w:val="00A4597F"/>
    <w:rsid w:val="00A45982"/>
    <w:rsid w:val="00A45AC8"/>
    <w:rsid w:val="00A45BC9"/>
    <w:rsid w:val="00A45F5D"/>
    <w:rsid w:val="00A46069"/>
    <w:rsid w:val="00A4662D"/>
    <w:rsid w:val="00A46677"/>
    <w:rsid w:val="00A466D2"/>
    <w:rsid w:val="00A46FC9"/>
    <w:rsid w:val="00A473C7"/>
    <w:rsid w:val="00A473EE"/>
    <w:rsid w:val="00A475DA"/>
    <w:rsid w:val="00A4791B"/>
    <w:rsid w:val="00A47BC0"/>
    <w:rsid w:val="00A47D14"/>
    <w:rsid w:val="00A502A6"/>
    <w:rsid w:val="00A503A0"/>
    <w:rsid w:val="00A50446"/>
    <w:rsid w:val="00A5047E"/>
    <w:rsid w:val="00A50A5A"/>
    <w:rsid w:val="00A50B77"/>
    <w:rsid w:val="00A50E1C"/>
    <w:rsid w:val="00A51657"/>
    <w:rsid w:val="00A516B9"/>
    <w:rsid w:val="00A51962"/>
    <w:rsid w:val="00A51A0F"/>
    <w:rsid w:val="00A51B42"/>
    <w:rsid w:val="00A51B4E"/>
    <w:rsid w:val="00A52462"/>
    <w:rsid w:val="00A529E7"/>
    <w:rsid w:val="00A5303C"/>
    <w:rsid w:val="00A53AD3"/>
    <w:rsid w:val="00A53B2B"/>
    <w:rsid w:val="00A5407A"/>
    <w:rsid w:val="00A54080"/>
    <w:rsid w:val="00A541D8"/>
    <w:rsid w:val="00A54306"/>
    <w:rsid w:val="00A54728"/>
    <w:rsid w:val="00A54AEA"/>
    <w:rsid w:val="00A5562B"/>
    <w:rsid w:val="00A5570D"/>
    <w:rsid w:val="00A559B0"/>
    <w:rsid w:val="00A55F06"/>
    <w:rsid w:val="00A562A0"/>
    <w:rsid w:val="00A56E79"/>
    <w:rsid w:val="00A56EB8"/>
    <w:rsid w:val="00A570BE"/>
    <w:rsid w:val="00A574F1"/>
    <w:rsid w:val="00A57639"/>
    <w:rsid w:val="00A57666"/>
    <w:rsid w:val="00A576AB"/>
    <w:rsid w:val="00A57DD0"/>
    <w:rsid w:val="00A57F61"/>
    <w:rsid w:val="00A60227"/>
    <w:rsid w:val="00A608E1"/>
    <w:rsid w:val="00A60AF5"/>
    <w:rsid w:val="00A60B15"/>
    <w:rsid w:val="00A60C14"/>
    <w:rsid w:val="00A612F3"/>
    <w:rsid w:val="00A6144E"/>
    <w:rsid w:val="00A6162F"/>
    <w:rsid w:val="00A618DC"/>
    <w:rsid w:val="00A62331"/>
    <w:rsid w:val="00A624F1"/>
    <w:rsid w:val="00A6272C"/>
    <w:rsid w:val="00A627A5"/>
    <w:rsid w:val="00A62AB7"/>
    <w:rsid w:val="00A62B86"/>
    <w:rsid w:val="00A62E6F"/>
    <w:rsid w:val="00A630C6"/>
    <w:rsid w:val="00A63303"/>
    <w:rsid w:val="00A6378B"/>
    <w:rsid w:val="00A642C4"/>
    <w:rsid w:val="00A64356"/>
    <w:rsid w:val="00A645D5"/>
    <w:rsid w:val="00A646DA"/>
    <w:rsid w:val="00A64A9B"/>
    <w:rsid w:val="00A64AA3"/>
    <w:rsid w:val="00A64BFD"/>
    <w:rsid w:val="00A64E58"/>
    <w:rsid w:val="00A6502D"/>
    <w:rsid w:val="00A653A7"/>
    <w:rsid w:val="00A653B2"/>
    <w:rsid w:val="00A655FF"/>
    <w:rsid w:val="00A657D4"/>
    <w:rsid w:val="00A65C3F"/>
    <w:rsid w:val="00A65D8D"/>
    <w:rsid w:val="00A65E20"/>
    <w:rsid w:val="00A65E41"/>
    <w:rsid w:val="00A661CD"/>
    <w:rsid w:val="00A661F2"/>
    <w:rsid w:val="00A66AA2"/>
    <w:rsid w:val="00A66B16"/>
    <w:rsid w:val="00A66F4C"/>
    <w:rsid w:val="00A67473"/>
    <w:rsid w:val="00A676D0"/>
    <w:rsid w:val="00A678B5"/>
    <w:rsid w:val="00A67B74"/>
    <w:rsid w:val="00A7053B"/>
    <w:rsid w:val="00A7082E"/>
    <w:rsid w:val="00A708B4"/>
    <w:rsid w:val="00A708CA"/>
    <w:rsid w:val="00A70AA3"/>
    <w:rsid w:val="00A713C3"/>
    <w:rsid w:val="00A717E3"/>
    <w:rsid w:val="00A7185D"/>
    <w:rsid w:val="00A71FE7"/>
    <w:rsid w:val="00A71FEE"/>
    <w:rsid w:val="00A71FF4"/>
    <w:rsid w:val="00A720E8"/>
    <w:rsid w:val="00A72E4B"/>
    <w:rsid w:val="00A72FE7"/>
    <w:rsid w:val="00A72FFE"/>
    <w:rsid w:val="00A730FC"/>
    <w:rsid w:val="00A7334B"/>
    <w:rsid w:val="00A73382"/>
    <w:rsid w:val="00A737F6"/>
    <w:rsid w:val="00A73854"/>
    <w:rsid w:val="00A742CD"/>
    <w:rsid w:val="00A74433"/>
    <w:rsid w:val="00A744BC"/>
    <w:rsid w:val="00A7453A"/>
    <w:rsid w:val="00A74960"/>
    <w:rsid w:val="00A7498D"/>
    <w:rsid w:val="00A74ACF"/>
    <w:rsid w:val="00A74BC5"/>
    <w:rsid w:val="00A74C3D"/>
    <w:rsid w:val="00A74C83"/>
    <w:rsid w:val="00A74D6B"/>
    <w:rsid w:val="00A74DB9"/>
    <w:rsid w:val="00A74E14"/>
    <w:rsid w:val="00A74E63"/>
    <w:rsid w:val="00A7502E"/>
    <w:rsid w:val="00A750D5"/>
    <w:rsid w:val="00A752AB"/>
    <w:rsid w:val="00A7547D"/>
    <w:rsid w:val="00A754E8"/>
    <w:rsid w:val="00A75A07"/>
    <w:rsid w:val="00A75C3A"/>
    <w:rsid w:val="00A75CCC"/>
    <w:rsid w:val="00A761B3"/>
    <w:rsid w:val="00A765B6"/>
    <w:rsid w:val="00A768BA"/>
    <w:rsid w:val="00A7696E"/>
    <w:rsid w:val="00A7730F"/>
    <w:rsid w:val="00A7771A"/>
    <w:rsid w:val="00A777DD"/>
    <w:rsid w:val="00A77923"/>
    <w:rsid w:val="00A77A95"/>
    <w:rsid w:val="00A77B20"/>
    <w:rsid w:val="00A77F64"/>
    <w:rsid w:val="00A801E4"/>
    <w:rsid w:val="00A80312"/>
    <w:rsid w:val="00A80322"/>
    <w:rsid w:val="00A806BC"/>
    <w:rsid w:val="00A807F5"/>
    <w:rsid w:val="00A80874"/>
    <w:rsid w:val="00A80DFD"/>
    <w:rsid w:val="00A80FA2"/>
    <w:rsid w:val="00A80FCA"/>
    <w:rsid w:val="00A8108E"/>
    <w:rsid w:val="00A81758"/>
    <w:rsid w:val="00A8185C"/>
    <w:rsid w:val="00A819FA"/>
    <w:rsid w:val="00A81CBC"/>
    <w:rsid w:val="00A824F6"/>
    <w:rsid w:val="00A82763"/>
    <w:rsid w:val="00A829CC"/>
    <w:rsid w:val="00A82AE8"/>
    <w:rsid w:val="00A82D1D"/>
    <w:rsid w:val="00A82E19"/>
    <w:rsid w:val="00A82FC6"/>
    <w:rsid w:val="00A8301F"/>
    <w:rsid w:val="00A83B04"/>
    <w:rsid w:val="00A83C7D"/>
    <w:rsid w:val="00A83CB4"/>
    <w:rsid w:val="00A83E6B"/>
    <w:rsid w:val="00A83F10"/>
    <w:rsid w:val="00A84133"/>
    <w:rsid w:val="00A84302"/>
    <w:rsid w:val="00A8440B"/>
    <w:rsid w:val="00A84624"/>
    <w:rsid w:val="00A8475E"/>
    <w:rsid w:val="00A852C5"/>
    <w:rsid w:val="00A856A9"/>
    <w:rsid w:val="00A857C4"/>
    <w:rsid w:val="00A85BBA"/>
    <w:rsid w:val="00A85C7A"/>
    <w:rsid w:val="00A85D55"/>
    <w:rsid w:val="00A85DDA"/>
    <w:rsid w:val="00A85FD9"/>
    <w:rsid w:val="00A8609B"/>
    <w:rsid w:val="00A8612F"/>
    <w:rsid w:val="00A8621D"/>
    <w:rsid w:val="00A86797"/>
    <w:rsid w:val="00A86B56"/>
    <w:rsid w:val="00A86BD3"/>
    <w:rsid w:val="00A86EEA"/>
    <w:rsid w:val="00A870DC"/>
    <w:rsid w:val="00A8736C"/>
    <w:rsid w:val="00A877B7"/>
    <w:rsid w:val="00A87896"/>
    <w:rsid w:val="00A87A77"/>
    <w:rsid w:val="00A87C4B"/>
    <w:rsid w:val="00A87E90"/>
    <w:rsid w:val="00A900D7"/>
    <w:rsid w:val="00A9039F"/>
    <w:rsid w:val="00A9074E"/>
    <w:rsid w:val="00A9078F"/>
    <w:rsid w:val="00A908D3"/>
    <w:rsid w:val="00A90A1A"/>
    <w:rsid w:val="00A90CBD"/>
    <w:rsid w:val="00A90E13"/>
    <w:rsid w:val="00A9102A"/>
    <w:rsid w:val="00A91133"/>
    <w:rsid w:val="00A9115B"/>
    <w:rsid w:val="00A9140C"/>
    <w:rsid w:val="00A914D8"/>
    <w:rsid w:val="00A91A82"/>
    <w:rsid w:val="00A920DA"/>
    <w:rsid w:val="00A9222B"/>
    <w:rsid w:val="00A9284A"/>
    <w:rsid w:val="00A92943"/>
    <w:rsid w:val="00A92A36"/>
    <w:rsid w:val="00A92BAD"/>
    <w:rsid w:val="00A92D8A"/>
    <w:rsid w:val="00A92DCC"/>
    <w:rsid w:val="00A92E54"/>
    <w:rsid w:val="00A93464"/>
    <w:rsid w:val="00A934E9"/>
    <w:rsid w:val="00A93815"/>
    <w:rsid w:val="00A93864"/>
    <w:rsid w:val="00A938FE"/>
    <w:rsid w:val="00A94039"/>
    <w:rsid w:val="00A942D3"/>
    <w:rsid w:val="00A943AA"/>
    <w:rsid w:val="00A9450E"/>
    <w:rsid w:val="00A94545"/>
    <w:rsid w:val="00A94609"/>
    <w:rsid w:val="00A948F9"/>
    <w:rsid w:val="00A949EA"/>
    <w:rsid w:val="00A94C02"/>
    <w:rsid w:val="00A94CB4"/>
    <w:rsid w:val="00A9529D"/>
    <w:rsid w:val="00A95AE1"/>
    <w:rsid w:val="00A96175"/>
    <w:rsid w:val="00A9626F"/>
    <w:rsid w:val="00A966F2"/>
    <w:rsid w:val="00A966F3"/>
    <w:rsid w:val="00A966F7"/>
    <w:rsid w:val="00A96717"/>
    <w:rsid w:val="00A969FC"/>
    <w:rsid w:val="00A97246"/>
    <w:rsid w:val="00A97566"/>
    <w:rsid w:val="00A97B74"/>
    <w:rsid w:val="00A97ED4"/>
    <w:rsid w:val="00AA00B4"/>
    <w:rsid w:val="00AA035E"/>
    <w:rsid w:val="00AA075F"/>
    <w:rsid w:val="00AA08DE"/>
    <w:rsid w:val="00AA0BFC"/>
    <w:rsid w:val="00AA0C2D"/>
    <w:rsid w:val="00AA0C9B"/>
    <w:rsid w:val="00AA0CF5"/>
    <w:rsid w:val="00AA0D94"/>
    <w:rsid w:val="00AA0E3D"/>
    <w:rsid w:val="00AA102F"/>
    <w:rsid w:val="00AA13EA"/>
    <w:rsid w:val="00AA1440"/>
    <w:rsid w:val="00AA1819"/>
    <w:rsid w:val="00AA1AF0"/>
    <w:rsid w:val="00AA1E0A"/>
    <w:rsid w:val="00AA24BF"/>
    <w:rsid w:val="00AA2EF1"/>
    <w:rsid w:val="00AA2F16"/>
    <w:rsid w:val="00AA2FF8"/>
    <w:rsid w:val="00AA3080"/>
    <w:rsid w:val="00AA30FD"/>
    <w:rsid w:val="00AA3166"/>
    <w:rsid w:val="00AA329A"/>
    <w:rsid w:val="00AA3659"/>
    <w:rsid w:val="00AA36CA"/>
    <w:rsid w:val="00AA3750"/>
    <w:rsid w:val="00AA39CE"/>
    <w:rsid w:val="00AA3F7F"/>
    <w:rsid w:val="00AA3FA1"/>
    <w:rsid w:val="00AA4053"/>
    <w:rsid w:val="00AA417A"/>
    <w:rsid w:val="00AA46CB"/>
    <w:rsid w:val="00AA49BA"/>
    <w:rsid w:val="00AA4A8F"/>
    <w:rsid w:val="00AA4B3D"/>
    <w:rsid w:val="00AA4F6A"/>
    <w:rsid w:val="00AA5B00"/>
    <w:rsid w:val="00AA5B0F"/>
    <w:rsid w:val="00AA5D23"/>
    <w:rsid w:val="00AA61A5"/>
    <w:rsid w:val="00AA647C"/>
    <w:rsid w:val="00AA64F2"/>
    <w:rsid w:val="00AA67B4"/>
    <w:rsid w:val="00AA6853"/>
    <w:rsid w:val="00AA6B84"/>
    <w:rsid w:val="00AA76A7"/>
    <w:rsid w:val="00AA781F"/>
    <w:rsid w:val="00AA7AD2"/>
    <w:rsid w:val="00AB095F"/>
    <w:rsid w:val="00AB0B7A"/>
    <w:rsid w:val="00AB0E40"/>
    <w:rsid w:val="00AB0F44"/>
    <w:rsid w:val="00AB0FE8"/>
    <w:rsid w:val="00AB11BB"/>
    <w:rsid w:val="00AB1272"/>
    <w:rsid w:val="00AB14BC"/>
    <w:rsid w:val="00AB18CC"/>
    <w:rsid w:val="00AB1A75"/>
    <w:rsid w:val="00AB1B4A"/>
    <w:rsid w:val="00AB1F1B"/>
    <w:rsid w:val="00AB1FF5"/>
    <w:rsid w:val="00AB201D"/>
    <w:rsid w:val="00AB2566"/>
    <w:rsid w:val="00AB28AC"/>
    <w:rsid w:val="00AB28F5"/>
    <w:rsid w:val="00AB2D2A"/>
    <w:rsid w:val="00AB2F6B"/>
    <w:rsid w:val="00AB3774"/>
    <w:rsid w:val="00AB41C0"/>
    <w:rsid w:val="00AB550D"/>
    <w:rsid w:val="00AB5904"/>
    <w:rsid w:val="00AB598C"/>
    <w:rsid w:val="00AB5DAB"/>
    <w:rsid w:val="00AB6281"/>
    <w:rsid w:val="00AB6443"/>
    <w:rsid w:val="00AB65DD"/>
    <w:rsid w:val="00AB68DD"/>
    <w:rsid w:val="00AB6B6D"/>
    <w:rsid w:val="00AB6D38"/>
    <w:rsid w:val="00AB6E58"/>
    <w:rsid w:val="00AB7062"/>
    <w:rsid w:val="00AB74AF"/>
    <w:rsid w:val="00AB7557"/>
    <w:rsid w:val="00AB78B2"/>
    <w:rsid w:val="00AB7961"/>
    <w:rsid w:val="00AC0058"/>
    <w:rsid w:val="00AC03AB"/>
    <w:rsid w:val="00AC040B"/>
    <w:rsid w:val="00AC0505"/>
    <w:rsid w:val="00AC0E35"/>
    <w:rsid w:val="00AC126E"/>
    <w:rsid w:val="00AC12BC"/>
    <w:rsid w:val="00AC1B62"/>
    <w:rsid w:val="00AC1BCD"/>
    <w:rsid w:val="00AC1BD8"/>
    <w:rsid w:val="00AC1C43"/>
    <w:rsid w:val="00AC2230"/>
    <w:rsid w:val="00AC22D3"/>
    <w:rsid w:val="00AC2976"/>
    <w:rsid w:val="00AC3027"/>
    <w:rsid w:val="00AC336E"/>
    <w:rsid w:val="00AC3687"/>
    <w:rsid w:val="00AC372F"/>
    <w:rsid w:val="00AC3AAC"/>
    <w:rsid w:val="00AC3EC1"/>
    <w:rsid w:val="00AC4326"/>
    <w:rsid w:val="00AC4612"/>
    <w:rsid w:val="00AC486D"/>
    <w:rsid w:val="00AC48F1"/>
    <w:rsid w:val="00AC4E4F"/>
    <w:rsid w:val="00AC4EC0"/>
    <w:rsid w:val="00AC5052"/>
    <w:rsid w:val="00AC50C3"/>
    <w:rsid w:val="00AC5332"/>
    <w:rsid w:val="00AC54C0"/>
    <w:rsid w:val="00AC5679"/>
    <w:rsid w:val="00AC5B26"/>
    <w:rsid w:val="00AC5EDB"/>
    <w:rsid w:val="00AC5F5B"/>
    <w:rsid w:val="00AC6068"/>
    <w:rsid w:val="00AC60E4"/>
    <w:rsid w:val="00AC60F4"/>
    <w:rsid w:val="00AC63DE"/>
    <w:rsid w:val="00AC664B"/>
    <w:rsid w:val="00AC6779"/>
    <w:rsid w:val="00AC69F1"/>
    <w:rsid w:val="00AC6B52"/>
    <w:rsid w:val="00AC6DAE"/>
    <w:rsid w:val="00AC6ED8"/>
    <w:rsid w:val="00AC6FFE"/>
    <w:rsid w:val="00AC7129"/>
    <w:rsid w:val="00AC7296"/>
    <w:rsid w:val="00AC7D24"/>
    <w:rsid w:val="00AD0128"/>
    <w:rsid w:val="00AD0610"/>
    <w:rsid w:val="00AD071F"/>
    <w:rsid w:val="00AD074C"/>
    <w:rsid w:val="00AD0C3B"/>
    <w:rsid w:val="00AD0C64"/>
    <w:rsid w:val="00AD0F56"/>
    <w:rsid w:val="00AD14E6"/>
    <w:rsid w:val="00AD150F"/>
    <w:rsid w:val="00AD1819"/>
    <w:rsid w:val="00AD196B"/>
    <w:rsid w:val="00AD19C4"/>
    <w:rsid w:val="00AD1AE1"/>
    <w:rsid w:val="00AD1F72"/>
    <w:rsid w:val="00AD23DF"/>
    <w:rsid w:val="00AD2563"/>
    <w:rsid w:val="00AD2E4B"/>
    <w:rsid w:val="00AD34DE"/>
    <w:rsid w:val="00AD3569"/>
    <w:rsid w:val="00AD3721"/>
    <w:rsid w:val="00AD3CFB"/>
    <w:rsid w:val="00AD3E0D"/>
    <w:rsid w:val="00AD3EBE"/>
    <w:rsid w:val="00AD3FFE"/>
    <w:rsid w:val="00AD41B9"/>
    <w:rsid w:val="00AD4318"/>
    <w:rsid w:val="00AD478F"/>
    <w:rsid w:val="00AD4835"/>
    <w:rsid w:val="00AD4836"/>
    <w:rsid w:val="00AD4A5B"/>
    <w:rsid w:val="00AD4B53"/>
    <w:rsid w:val="00AD4CBF"/>
    <w:rsid w:val="00AD4CF1"/>
    <w:rsid w:val="00AD4F33"/>
    <w:rsid w:val="00AD5931"/>
    <w:rsid w:val="00AD5976"/>
    <w:rsid w:val="00AD5EFE"/>
    <w:rsid w:val="00AD60CF"/>
    <w:rsid w:val="00AD660E"/>
    <w:rsid w:val="00AD6A3D"/>
    <w:rsid w:val="00AD6A4D"/>
    <w:rsid w:val="00AD6B0A"/>
    <w:rsid w:val="00AD6F8D"/>
    <w:rsid w:val="00AD735E"/>
    <w:rsid w:val="00AD73E3"/>
    <w:rsid w:val="00AD74A3"/>
    <w:rsid w:val="00AD779B"/>
    <w:rsid w:val="00AD77B7"/>
    <w:rsid w:val="00AD7B84"/>
    <w:rsid w:val="00AD7F30"/>
    <w:rsid w:val="00AD7FD1"/>
    <w:rsid w:val="00AE00AC"/>
    <w:rsid w:val="00AE046F"/>
    <w:rsid w:val="00AE0963"/>
    <w:rsid w:val="00AE09CA"/>
    <w:rsid w:val="00AE0C8C"/>
    <w:rsid w:val="00AE1083"/>
    <w:rsid w:val="00AE1313"/>
    <w:rsid w:val="00AE1537"/>
    <w:rsid w:val="00AE165F"/>
    <w:rsid w:val="00AE1761"/>
    <w:rsid w:val="00AE1C80"/>
    <w:rsid w:val="00AE1D99"/>
    <w:rsid w:val="00AE2046"/>
    <w:rsid w:val="00AE24D2"/>
    <w:rsid w:val="00AE254F"/>
    <w:rsid w:val="00AE2614"/>
    <w:rsid w:val="00AE271B"/>
    <w:rsid w:val="00AE2795"/>
    <w:rsid w:val="00AE2798"/>
    <w:rsid w:val="00AE27BE"/>
    <w:rsid w:val="00AE2BEB"/>
    <w:rsid w:val="00AE2FB8"/>
    <w:rsid w:val="00AE32ED"/>
    <w:rsid w:val="00AE32EF"/>
    <w:rsid w:val="00AE32F8"/>
    <w:rsid w:val="00AE3BF1"/>
    <w:rsid w:val="00AE4288"/>
    <w:rsid w:val="00AE4594"/>
    <w:rsid w:val="00AE4CD5"/>
    <w:rsid w:val="00AE4EB8"/>
    <w:rsid w:val="00AE4FA0"/>
    <w:rsid w:val="00AE4FD0"/>
    <w:rsid w:val="00AE5088"/>
    <w:rsid w:val="00AE50F4"/>
    <w:rsid w:val="00AE5363"/>
    <w:rsid w:val="00AE5503"/>
    <w:rsid w:val="00AE5F3C"/>
    <w:rsid w:val="00AE6004"/>
    <w:rsid w:val="00AE600D"/>
    <w:rsid w:val="00AE687D"/>
    <w:rsid w:val="00AE69D5"/>
    <w:rsid w:val="00AE6D6E"/>
    <w:rsid w:val="00AE6E27"/>
    <w:rsid w:val="00AE74A2"/>
    <w:rsid w:val="00AE7E20"/>
    <w:rsid w:val="00AE7E86"/>
    <w:rsid w:val="00AF0147"/>
    <w:rsid w:val="00AF039C"/>
    <w:rsid w:val="00AF03CC"/>
    <w:rsid w:val="00AF04CD"/>
    <w:rsid w:val="00AF04D2"/>
    <w:rsid w:val="00AF0853"/>
    <w:rsid w:val="00AF08EF"/>
    <w:rsid w:val="00AF0B93"/>
    <w:rsid w:val="00AF0EDB"/>
    <w:rsid w:val="00AF1078"/>
    <w:rsid w:val="00AF116F"/>
    <w:rsid w:val="00AF1212"/>
    <w:rsid w:val="00AF1C28"/>
    <w:rsid w:val="00AF1E3C"/>
    <w:rsid w:val="00AF1E58"/>
    <w:rsid w:val="00AF282E"/>
    <w:rsid w:val="00AF286F"/>
    <w:rsid w:val="00AF2FA9"/>
    <w:rsid w:val="00AF3055"/>
    <w:rsid w:val="00AF3061"/>
    <w:rsid w:val="00AF3447"/>
    <w:rsid w:val="00AF376C"/>
    <w:rsid w:val="00AF386A"/>
    <w:rsid w:val="00AF3A2B"/>
    <w:rsid w:val="00AF3B2E"/>
    <w:rsid w:val="00AF3C27"/>
    <w:rsid w:val="00AF3E1F"/>
    <w:rsid w:val="00AF4288"/>
    <w:rsid w:val="00AF4551"/>
    <w:rsid w:val="00AF457C"/>
    <w:rsid w:val="00AF4E2F"/>
    <w:rsid w:val="00AF51E1"/>
    <w:rsid w:val="00AF5240"/>
    <w:rsid w:val="00AF5581"/>
    <w:rsid w:val="00AF575F"/>
    <w:rsid w:val="00AF657D"/>
    <w:rsid w:val="00AF6757"/>
    <w:rsid w:val="00AF681B"/>
    <w:rsid w:val="00AF7492"/>
    <w:rsid w:val="00AF77C0"/>
    <w:rsid w:val="00AF77F7"/>
    <w:rsid w:val="00AF798A"/>
    <w:rsid w:val="00AF7EDE"/>
    <w:rsid w:val="00B0013D"/>
    <w:rsid w:val="00B0056C"/>
    <w:rsid w:val="00B0078E"/>
    <w:rsid w:val="00B007F1"/>
    <w:rsid w:val="00B00A6E"/>
    <w:rsid w:val="00B00B69"/>
    <w:rsid w:val="00B00CCC"/>
    <w:rsid w:val="00B0113E"/>
    <w:rsid w:val="00B011C2"/>
    <w:rsid w:val="00B01233"/>
    <w:rsid w:val="00B0138B"/>
    <w:rsid w:val="00B01512"/>
    <w:rsid w:val="00B01635"/>
    <w:rsid w:val="00B017B8"/>
    <w:rsid w:val="00B01887"/>
    <w:rsid w:val="00B0197B"/>
    <w:rsid w:val="00B01B1F"/>
    <w:rsid w:val="00B01B65"/>
    <w:rsid w:val="00B01E75"/>
    <w:rsid w:val="00B01FAF"/>
    <w:rsid w:val="00B0212D"/>
    <w:rsid w:val="00B022B6"/>
    <w:rsid w:val="00B0240A"/>
    <w:rsid w:val="00B0241E"/>
    <w:rsid w:val="00B025F8"/>
    <w:rsid w:val="00B02957"/>
    <w:rsid w:val="00B02B15"/>
    <w:rsid w:val="00B02C8C"/>
    <w:rsid w:val="00B02D53"/>
    <w:rsid w:val="00B02F1F"/>
    <w:rsid w:val="00B0367D"/>
    <w:rsid w:val="00B03706"/>
    <w:rsid w:val="00B0382A"/>
    <w:rsid w:val="00B03981"/>
    <w:rsid w:val="00B0409A"/>
    <w:rsid w:val="00B040E8"/>
    <w:rsid w:val="00B0413F"/>
    <w:rsid w:val="00B0438F"/>
    <w:rsid w:val="00B043BD"/>
    <w:rsid w:val="00B0447E"/>
    <w:rsid w:val="00B0460E"/>
    <w:rsid w:val="00B04663"/>
    <w:rsid w:val="00B04707"/>
    <w:rsid w:val="00B04730"/>
    <w:rsid w:val="00B0487D"/>
    <w:rsid w:val="00B048D8"/>
    <w:rsid w:val="00B04906"/>
    <w:rsid w:val="00B04B6A"/>
    <w:rsid w:val="00B04C7F"/>
    <w:rsid w:val="00B04D8C"/>
    <w:rsid w:val="00B04F3E"/>
    <w:rsid w:val="00B05123"/>
    <w:rsid w:val="00B058F4"/>
    <w:rsid w:val="00B05ABB"/>
    <w:rsid w:val="00B05C4E"/>
    <w:rsid w:val="00B0616C"/>
    <w:rsid w:val="00B06828"/>
    <w:rsid w:val="00B0693C"/>
    <w:rsid w:val="00B06998"/>
    <w:rsid w:val="00B06A2E"/>
    <w:rsid w:val="00B06B35"/>
    <w:rsid w:val="00B06C25"/>
    <w:rsid w:val="00B07093"/>
    <w:rsid w:val="00B0760C"/>
    <w:rsid w:val="00B0788F"/>
    <w:rsid w:val="00B07A3C"/>
    <w:rsid w:val="00B07CDC"/>
    <w:rsid w:val="00B07E17"/>
    <w:rsid w:val="00B07FFA"/>
    <w:rsid w:val="00B10163"/>
    <w:rsid w:val="00B1049E"/>
    <w:rsid w:val="00B10533"/>
    <w:rsid w:val="00B105D4"/>
    <w:rsid w:val="00B1087B"/>
    <w:rsid w:val="00B108BE"/>
    <w:rsid w:val="00B10C4C"/>
    <w:rsid w:val="00B11017"/>
    <w:rsid w:val="00B111B4"/>
    <w:rsid w:val="00B113CB"/>
    <w:rsid w:val="00B115F6"/>
    <w:rsid w:val="00B11DFC"/>
    <w:rsid w:val="00B11E8F"/>
    <w:rsid w:val="00B1204D"/>
    <w:rsid w:val="00B12586"/>
    <w:rsid w:val="00B12799"/>
    <w:rsid w:val="00B127E2"/>
    <w:rsid w:val="00B12A43"/>
    <w:rsid w:val="00B12BF1"/>
    <w:rsid w:val="00B12EB3"/>
    <w:rsid w:val="00B131E6"/>
    <w:rsid w:val="00B1359D"/>
    <w:rsid w:val="00B1371B"/>
    <w:rsid w:val="00B13F96"/>
    <w:rsid w:val="00B144B5"/>
    <w:rsid w:val="00B14652"/>
    <w:rsid w:val="00B1465E"/>
    <w:rsid w:val="00B14864"/>
    <w:rsid w:val="00B14E24"/>
    <w:rsid w:val="00B14E6F"/>
    <w:rsid w:val="00B150F5"/>
    <w:rsid w:val="00B152AF"/>
    <w:rsid w:val="00B15405"/>
    <w:rsid w:val="00B15472"/>
    <w:rsid w:val="00B1581E"/>
    <w:rsid w:val="00B158EF"/>
    <w:rsid w:val="00B15F09"/>
    <w:rsid w:val="00B15F82"/>
    <w:rsid w:val="00B1621F"/>
    <w:rsid w:val="00B168AA"/>
    <w:rsid w:val="00B16971"/>
    <w:rsid w:val="00B16A39"/>
    <w:rsid w:val="00B16B15"/>
    <w:rsid w:val="00B16B92"/>
    <w:rsid w:val="00B16E6E"/>
    <w:rsid w:val="00B17555"/>
    <w:rsid w:val="00B1768F"/>
    <w:rsid w:val="00B176A6"/>
    <w:rsid w:val="00B177ED"/>
    <w:rsid w:val="00B179A6"/>
    <w:rsid w:val="00B17D5F"/>
    <w:rsid w:val="00B17DA3"/>
    <w:rsid w:val="00B17E18"/>
    <w:rsid w:val="00B17F17"/>
    <w:rsid w:val="00B204F6"/>
    <w:rsid w:val="00B207E4"/>
    <w:rsid w:val="00B20A28"/>
    <w:rsid w:val="00B20BD5"/>
    <w:rsid w:val="00B20CEE"/>
    <w:rsid w:val="00B21264"/>
    <w:rsid w:val="00B2131F"/>
    <w:rsid w:val="00B2166D"/>
    <w:rsid w:val="00B218A5"/>
    <w:rsid w:val="00B21B3E"/>
    <w:rsid w:val="00B21BC2"/>
    <w:rsid w:val="00B21E12"/>
    <w:rsid w:val="00B226DB"/>
    <w:rsid w:val="00B227AE"/>
    <w:rsid w:val="00B22FBA"/>
    <w:rsid w:val="00B23298"/>
    <w:rsid w:val="00B236CD"/>
    <w:rsid w:val="00B241F1"/>
    <w:rsid w:val="00B24275"/>
    <w:rsid w:val="00B2429E"/>
    <w:rsid w:val="00B24702"/>
    <w:rsid w:val="00B24C03"/>
    <w:rsid w:val="00B24CC3"/>
    <w:rsid w:val="00B24ED3"/>
    <w:rsid w:val="00B251B8"/>
    <w:rsid w:val="00B25382"/>
    <w:rsid w:val="00B256D8"/>
    <w:rsid w:val="00B25948"/>
    <w:rsid w:val="00B25970"/>
    <w:rsid w:val="00B25B98"/>
    <w:rsid w:val="00B2613D"/>
    <w:rsid w:val="00B26341"/>
    <w:rsid w:val="00B2797E"/>
    <w:rsid w:val="00B27A83"/>
    <w:rsid w:val="00B27BF5"/>
    <w:rsid w:val="00B27F07"/>
    <w:rsid w:val="00B30359"/>
    <w:rsid w:val="00B30820"/>
    <w:rsid w:val="00B30881"/>
    <w:rsid w:val="00B30896"/>
    <w:rsid w:val="00B30BF9"/>
    <w:rsid w:val="00B30E99"/>
    <w:rsid w:val="00B3130D"/>
    <w:rsid w:val="00B317CF"/>
    <w:rsid w:val="00B31ED7"/>
    <w:rsid w:val="00B321F3"/>
    <w:rsid w:val="00B32EAA"/>
    <w:rsid w:val="00B333ED"/>
    <w:rsid w:val="00B33BC9"/>
    <w:rsid w:val="00B33BDE"/>
    <w:rsid w:val="00B347A5"/>
    <w:rsid w:val="00B34B50"/>
    <w:rsid w:val="00B34E7E"/>
    <w:rsid w:val="00B34FE6"/>
    <w:rsid w:val="00B355B8"/>
    <w:rsid w:val="00B356C0"/>
    <w:rsid w:val="00B35E4C"/>
    <w:rsid w:val="00B36066"/>
    <w:rsid w:val="00B3625F"/>
    <w:rsid w:val="00B36523"/>
    <w:rsid w:val="00B366D3"/>
    <w:rsid w:val="00B36AA0"/>
    <w:rsid w:val="00B36C56"/>
    <w:rsid w:val="00B36C9C"/>
    <w:rsid w:val="00B36EA9"/>
    <w:rsid w:val="00B374E3"/>
    <w:rsid w:val="00B37A2F"/>
    <w:rsid w:val="00B402D0"/>
    <w:rsid w:val="00B403AD"/>
    <w:rsid w:val="00B40544"/>
    <w:rsid w:val="00B4068B"/>
    <w:rsid w:val="00B406F6"/>
    <w:rsid w:val="00B407EA"/>
    <w:rsid w:val="00B40A46"/>
    <w:rsid w:val="00B40AD2"/>
    <w:rsid w:val="00B40C3A"/>
    <w:rsid w:val="00B414B1"/>
    <w:rsid w:val="00B41B1D"/>
    <w:rsid w:val="00B4230F"/>
    <w:rsid w:val="00B42493"/>
    <w:rsid w:val="00B42A18"/>
    <w:rsid w:val="00B42DFC"/>
    <w:rsid w:val="00B43331"/>
    <w:rsid w:val="00B43355"/>
    <w:rsid w:val="00B43361"/>
    <w:rsid w:val="00B436E8"/>
    <w:rsid w:val="00B43A86"/>
    <w:rsid w:val="00B43C2B"/>
    <w:rsid w:val="00B43E9D"/>
    <w:rsid w:val="00B44558"/>
    <w:rsid w:val="00B44711"/>
    <w:rsid w:val="00B44916"/>
    <w:rsid w:val="00B450A7"/>
    <w:rsid w:val="00B454B0"/>
    <w:rsid w:val="00B455E5"/>
    <w:rsid w:val="00B455F7"/>
    <w:rsid w:val="00B45645"/>
    <w:rsid w:val="00B459AA"/>
    <w:rsid w:val="00B45A40"/>
    <w:rsid w:val="00B45BCC"/>
    <w:rsid w:val="00B45C9C"/>
    <w:rsid w:val="00B4635B"/>
    <w:rsid w:val="00B46A63"/>
    <w:rsid w:val="00B46B43"/>
    <w:rsid w:val="00B46C14"/>
    <w:rsid w:val="00B46CF2"/>
    <w:rsid w:val="00B46D18"/>
    <w:rsid w:val="00B47246"/>
    <w:rsid w:val="00B47791"/>
    <w:rsid w:val="00B47AAC"/>
    <w:rsid w:val="00B500CF"/>
    <w:rsid w:val="00B50643"/>
    <w:rsid w:val="00B50BC3"/>
    <w:rsid w:val="00B50C1C"/>
    <w:rsid w:val="00B50C31"/>
    <w:rsid w:val="00B50CBB"/>
    <w:rsid w:val="00B50CE5"/>
    <w:rsid w:val="00B5108A"/>
    <w:rsid w:val="00B5136E"/>
    <w:rsid w:val="00B514AF"/>
    <w:rsid w:val="00B5176C"/>
    <w:rsid w:val="00B517B1"/>
    <w:rsid w:val="00B51B42"/>
    <w:rsid w:val="00B51C0B"/>
    <w:rsid w:val="00B51F10"/>
    <w:rsid w:val="00B51F6F"/>
    <w:rsid w:val="00B5201F"/>
    <w:rsid w:val="00B52577"/>
    <w:rsid w:val="00B5258F"/>
    <w:rsid w:val="00B527AA"/>
    <w:rsid w:val="00B528BE"/>
    <w:rsid w:val="00B52A94"/>
    <w:rsid w:val="00B52B6D"/>
    <w:rsid w:val="00B52BAD"/>
    <w:rsid w:val="00B52C04"/>
    <w:rsid w:val="00B52DAD"/>
    <w:rsid w:val="00B52DB5"/>
    <w:rsid w:val="00B52E12"/>
    <w:rsid w:val="00B52EBE"/>
    <w:rsid w:val="00B532D4"/>
    <w:rsid w:val="00B53372"/>
    <w:rsid w:val="00B5337D"/>
    <w:rsid w:val="00B53E91"/>
    <w:rsid w:val="00B540DF"/>
    <w:rsid w:val="00B5420F"/>
    <w:rsid w:val="00B547E0"/>
    <w:rsid w:val="00B5493F"/>
    <w:rsid w:val="00B549D3"/>
    <w:rsid w:val="00B5544C"/>
    <w:rsid w:val="00B554F5"/>
    <w:rsid w:val="00B55C09"/>
    <w:rsid w:val="00B55C7E"/>
    <w:rsid w:val="00B56C09"/>
    <w:rsid w:val="00B5712A"/>
    <w:rsid w:val="00B57285"/>
    <w:rsid w:val="00B572AB"/>
    <w:rsid w:val="00B57902"/>
    <w:rsid w:val="00B579E4"/>
    <w:rsid w:val="00B57CF3"/>
    <w:rsid w:val="00B57D92"/>
    <w:rsid w:val="00B57F7A"/>
    <w:rsid w:val="00B6017A"/>
    <w:rsid w:val="00B6088D"/>
    <w:rsid w:val="00B608EB"/>
    <w:rsid w:val="00B60B35"/>
    <w:rsid w:val="00B60C84"/>
    <w:rsid w:val="00B60FD4"/>
    <w:rsid w:val="00B6149E"/>
    <w:rsid w:val="00B619EA"/>
    <w:rsid w:val="00B61B0C"/>
    <w:rsid w:val="00B61D46"/>
    <w:rsid w:val="00B62626"/>
    <w:rsid w:val="00B62B1C"/>
    <w:rsid w:val="00B62B96"/>
    <w:rsid w:val="00B62C1F"/>
    <w:rsid w:val="00B62DD4"/>
    <w:rsid w:val="00B62E4D"/>
    <w:rsid w:val="00B63102"/>
    <w:rsid w:val="00B63186"/>
    <w:rsid w:val="00B6356F"/>
    <w:rsid w:val="00B637A7"/>
    <w:rsid w:val="00B639F2"/>
    <w:rsid w:val="00B642E4"/>
    <w:rsid w:val="00B64489"/>
    <w:rsid w:val="00B64895"/>
    <w:rsid w:val="00B648F4"/>
    <w:rsid w:val="00B64AF5"/>
    <w:rsid w:val="00B64E53"/>
    <w:rsid w:val="00B65068"/>
    <w:rsid w:val="00B651B4"/>
    <w:rsid w:val="00B651CF"/>
    <w:rsid w:val="00B65291"/>
    <w:rsid w:val="00B654D8"/>
    <w:rsid w:val="00B658B3"/>
    <w:rsid w:val="00B66013"/>
    <w:rsid w:val="00B66095"/>
    <w:rsid w:val="00B660DD"/>
    <w:rsid w:val="00B661C5"/>
    <w:rsid w:val="00B6672B"/>
    <w:rsid w:val="00B66A1C"/>
    <w:rsid w:val="00B66CCA"/>
    <w:rsid w:val="00B671D8"/>
    <w:rsid w:val="00B67962"/>
    <w:rsid w:val="00B67B19"/>
    <w:rsid w:val="00B67C11"/>
    <w:rsid w:val="00B67FC0"/>
    <w:rsid w:val="00B70139"/>
    <w:rsid w:val="00B7059E"/>
    <w:rsid w:val="00B70B6E"/>
    <w:rsid w:val="00B70C44"/>
    <w:rsid w:val="00B70C70"/>
    <w:rsid w:val="00B71678"/>
    <w:rsid w:val="00B71F57"/>
    <w:rsid w:val="00B71F76"/>
    <w:rsid w:val="00B720E5"/>
    <w:rsid w:val="00B729EC"/>
    <w:rsid w:val="00B72ADC"/>
    <w:rsid w:val="00B72FDD"/>
    <w:rsid w:val="00B73780"/>
    <w:rsid w:val="00B739F4"/>
    <w:rsid w:val="00B73A79"/>
    <w:rsid w:val="00B73B21"/>
    <w:rsid w:val="00B73B4B"/>
    <w:rsid w:val="00B73E3E"/>
    <w:rsid w:val="00B73FEA"/>
    <w:rsid w:val="00B741EF"/>
    <w:rsid w:val="00B74771"/>
    <w:rsid w:val="00B74C84"/>
    <w:rsid w:val="00B74CCF"/>
    <w:rsid w:val="00B74CD8"/>
    <w:rsid w:val="00B74D2A"/>
    <w:rsid w:val="00B74D5E"/>
    <w:rsid w:val="00B75525"/>
    <w:rsid w:val="00B756A5"/>
    <w:rsid w:val="00B757F7"/>
    <w:rsid w:val="00B75880"/>
    <w:rsid w:val="00B75894"/>
    <w:rsid w:val="00B75A07"/>
    <w:rsid w:val="00B75B0A"/>
    <w:rsid w:val="00B76406"/>
    <w:rsid w:val="00B769DA"/>
    <w:rsid w:val="00B76EF4"/>
    <w:rsid w:val="00B773BB"/>
    <w:rsid w:val="00B7745F"/>
    <w:rsid w:val="00B778A3"/>
    <w:rsid w:val="00B77AF4"/>
    <w:rsid w:val="00B77F41"/>
    <w:rsid w:val="00B801A0"/>
    <w:rsid w:val="00B80598"/>
    <w:rsid w:val="00B80814"/>
    <w:rsid w:val="00B80D14"/>
    <w:rsid w:val="00B80D88"/>
    <w:rsid w:val="00B80E75"/>
    <w:rsid w:val="00B80FFB"/>
    <w:rsid w:val="00B812D1"/>
    <w:rsid w:val="00B81321"/>
    <w:rsid w:val="00B814BA"/>
    <w:rsid w:val="00B81607"/>
    <w:rsid w:val="00B81761"/>
    <w:rsid w:val="00B81A77"/>
    <w:rsid w:val="00B81CBC"/>
    <w:rsid w:val="00B81D01"/>
    <w:rsid w:val="00B81F67"/>
    <w:rsid w:val="00B8224E"/>
    <w:rsid w:val="00B82387"/>
    <w:rsid w:val="00B82395"/>
    <w:rsid w:val="00B823A9"/>
    <w:rsid w:val="00B82884"/>
    <w:rsid w:val="00B82966"/>
    <w:rsid w:val="00B82CA7"/>
    <w:rsid w:val="00B82D04"/>
    <w:rsid w:val="00B82F6F"/>
    <w:rsid w:val="00B830C7"/>
    <w:rsid w:val="00B833F8"/>
    <w:rsid w:val="00B83660"/>
    <w:rsid w:val="00B838C6"/>
    <w:rsid w:val="00B839A3"/>
    <w:rsid w:val="00B83C8A"/>
    <w:rsid w:val="00B83E6E"/>
    <w:rsid w:val="00B83EC6"/>
    <w:rsid w:val="00B84435"/>
    <w:rsid w:val="00B847F9"/>
    <w:rsid w:val="00B84B20"/>
    <w:rsid w:val="00B84BBE"/>
    <w:rsid w:val="00B84E7E"/>
    <w:rsid w:val="00B85488"/>
    <w:rsid w:val="00B8579B"/>
    <w:rsid w:val="00B85FF1"/>
    <w:rsid w:val="00B860E8"/>
    <w:rsid w:val="00B863EB"/>
    <w:rsid w:val="00B864C7"/>
    <w:rsid w:val="00B86881"/>
    <w:rsid w:val="00B86AC8"/>
    <w:rsid w:val="00B86C81"/>
    <w:rsid w:val="00B86D77"/>
    <w:rsid w:val="00B87406"/>
    <w:rsid w:val="00B87705"/>
    <w:rsid w:val="00B87D99"/>
    <w:rsid w:val="00B9012E"/>
    <w:rsid w:val="00B90159"/>
    <w:rsid w:val="00B9066D"/>
    <w:rsid w:val="00B90706"/>
    <w:rsid w:val="00B90A40"/>
    <w:rsid w:val="00B90ACF"/>
    <w:rsid w:val="00B90DF3"/>
    <w:rsid w:val="00B90E70"/>
    <w:rsid w:val="00B91156"/>
    <w:rsid w:val="00B911C7"/>
    <w:rsid w:val="00B913E4"/>
    <w:rsid w:val="00B914B0"/>
    <w:rsid w:val="00B915AB"/>
    <w:rsid w:val="00B91738"/>
    <w:rsid w:val="00B919D7"/>
    <w:rsid w:val="00B91AFA"/>
    <w:rsid w:val="00B91ED8"/>
    <w:rsid w:val="00B9217D"/>
    <w:rsid w:val="00B925CF"/>
    <w:rsid w:val="00B929E2"/>
    <w:rsid w:val="00B92E09"/>
    <w:rsid w:val="00B931FC"/>
    <w:rsid w:val="00B93414"/>
    <w:rsid w:val="00B93690"/>
    <w:rsid w:val="00B936DE"/>
    <w:rsid w:val="00B93914"/>
    <w:rsid w:val="00B9399D"/>
    <w:rsid w:val="00B93AF7"/>
    <w:rsid w:val="00B93B73"/>
    <w:rsid w:val="00B93BF3"/>
    <w:rsid w:val="00B93E75"/>
    <w:rsid w:val="00B93E79"/>
    <w:rsid w:val="00B940FB"/>
    <w:rsid w:val="00B942D3"/>
    <w:rsid w:val="00B94353"/>
    <w:rsid w:val="00B944CE"/>
    <w:rsid w:val="00B94685"/>
    <w:rsid w:val="00B94761"/>
    <w:rsid w:val="00B94B98"/>
    <w:rsid w:val="00B94DF7"/>
    <w:rsid w:val="00B95DCD"/>
    <w:rsid w:val="00B96056"/>
    <w:rsid w:val="00B96425"/>
    <w:rsid w:val="00B968AF"/>
    <w:rsid w:val="00B97017"/>
    <w:rsid w:val="00B972DB"/>
    <w:rsid w:val="00B97426"/>
    <w:rsid w:val="00B974D1"/>
    <w:rsid w:val="00B978A1"/>
    <w:rsid w:val="00B97D0F"/>
    <w:rsid w:val="00B97FD9"/>
    <w:rsid w:val="00BA0037"/>
    <w:rsid w:val="00BA018A"/>
    <w:rsid w:val="00BA018C"/>
    <w:rsid w:val="00BA0A74"/>
    <w:rsid w:val="00BA0B03"/>
    <w:rsid w:val="00BA0EC0"/>
    <w:rsid w:val="00BA133D"/>
    <w:rsid w:val="00BA1B75"/>
    <w:rsid w:val="00BA1E84"/>
    <w:rsid w:val="00BA1FCE"/>
    <w:rsid w:val="00BA2734"/>
    <w:rsid w:val="00BA29A6"/>
    <w:rsid w:val="00BA2B38"/>
    <w:rsid w:val="00BA2F34"/>
    <w:rsid w:val="00BA2FB5"/>
    <w:rsid w:val="00BA30A6"/>
    <w:rsid w:val="00BA3192"/>
    <w:rsid w:val="00BA37FE"/>
    <w:rsid w:val="00BA3BCA"/>
    <w:rsid w:val="00BA3CC3"/>
    <w:rsid w:val="00BA3D39"/>
    <w:rsid w:val="00BA3E34"/>
    <w:rsid w:val="00BA41B6"/>
    <w:rsid w:val="00BA44E8"/>
    <w:rsid w:val="00BA458D"/>
    <w:rsid w:val="00BA4871"/>
    <w:rsid w:val="00BA509A"/>
    <w:rsid w:val="00BA57DC"/>
    <w:rsid w:val="00BA5A29"/>
    <w:rsid w:val="00BA5F6D"/>
    <w:rsid w:val="00BA611D"/>
    <w:rsid w:val="00BA6312"/>
    <w:rsid w:val="00BA653F"/>
    <w:rsid w:val="00BA65A4"/>
    <w:rsid w:val="00BA65BC"/>
    <w:rsid w:val="00BA6601"/>
    <w:rsid w:val="00BA68C4"/>
    <w:rsid w:val="00BA6B4B"/>
    <w:rsid w:val="00BA6C90"/>
    <w:rsid w:val="00BA6F53"/>
    <w:rsid w:val="00BA70BD"/>
    <w:rsid w:val="00BA79F3"/>
    <w:rsid w:val="00BB0049"/>
    <w:rsid w:val="00BB0068"/>
    <w:rsid w:val="00BB012F"/>
    <w:rsid w:val="00BB024E"/>
    <w:rsid w:val="00BB032E"/>
    <w:rsid w:val="00BB0524"/>
    <w:rsid w:val="00BB05A0"/>
    <w:rsid w:val="00BB06CA"/>
    <w:rsid w:val="00BB09A2"/>
    <w:rsid w:val="00BB0C36"/>
    <w:rsid w:val="00BB0F4F"/>
    <w:rsid w:val="00BB1167"/>
    <w:rsid w:val="00BB1432"/>
    <w:rsid w:val="00BB14EA"/>
    <w:rsid w:val="00BB1867"/>
    <w:rsid w:val="00BB1A0B"/>
    <w:rsid w:val="00BB1C85"/>
    <w:rsid w:val="00BB1C98"/>
    <w:rsid w:val="00BB1D40"/>
    <w:rsid w:val="00BB2141"/>
    <w:rsid w:val="00BB22CC"/>
    <w:rsid w:val="00BB240A"/>
    <w:rsid w:val="00BB26F2"/>
    <w:rsid w:val="00BB2732"/>
    <w:rsid w:val="00BB28F7"/>
    <w:rsid w:val="00BB29BB"/>
    <w:rsid w:val="00BB2D92"/>
    <w:rsid w:val="00BB2FD4"/>
    <w:rsid w:val="00BB3326"/>
    <w:rsid w:val="00BB34E4"/>
    <w:rsid w:val="00BB366A"/>
    <w:rsid w:val="00BB36C0"/>
    <w:rsid w:val="00BB3C15"/>
    <w:rsid w:val="00BB3EF3"/>
    <w:rsid w:val="00BB4412"/>
    <w:rsid w:val="00BB44C9"/>
    <w:rsid w:val="00BB4A6D"/>
    <w:rsid w:val="00BB4A70"/>
    <w:rsid w:val="00BB4F3D"/>
    <w:rsid w:val="00BB51F0"/>
    <w:rsid w:val="00BB542F"/>
    <w:rsid w:val="00BB54DA"/>
    <w:rsid w:val="00BB5C27"/>
    <w:rsid w:val="00BB5D03"/>
    <w:rsid w:val="00BB60F7"/>
    <w:rsid w:val="00BB639D"/>
    <w:rsid w:val="00BB63AB"/>
    <w:rsid w:val="00BB6481"/>
    <w:rsid w:val="00BB6834"/>
    <w:rsid w:val="00BB6843"/>
    <w:rsid w:val="00BB6948"/>
    <w:rsid w:val="00BB6A42"/>
    <w:rsid w:val="00BB6AE1"/>
    <w:rsid w:val="00BB6CE9"/>
    <w:rsid w:val="00BB717C"/>
    <w:rsid w:val="00BB718C"/>
    <w:rsid w:val="00BB72B9"/>
    <w:rsid w:val="00BB7ACD"/>
    <w:rsid w:val="00BB7B3D"/>
    <w:rsid w:val="00BB7FD7"/>
    <w:rsid w:val="00BC0673"/>
    <w:rsid w:val="00BC0C0A"/>
    <w:rsid w:val="00BC0E18"/>
    <w:rsid w:val="00BC0E27"/>
    <w:rsid w:val="00BC0E28"/>
    <w:rsid w:val="00BC0E57"/>
    <w:rsid w:val="00BC0EAF"/>
    <w:rsid w:val="00BC0EC6"/>
    <w:rsid w:val="00BC1348"/>
    <w:rsid w:val="00BC15ED"/>
    <w:rsid w:val="00BC1E3C"/>
    <w:rsid w:val="00BC1FDB"/>
    <w:rsid w:val="00BC1FFE"/>
    <w:rsid w:val="00BC236B"/>
    <w:rsid w:val="00BC27FF"/>
    <w:rsid w:val="00BC2CF4"/>
    <w:rsid w:val="00BC334B"/>
    <w:rsid w:val="00BC3433"/>
    <w:rsid w:val="00BC3565"/>
    <w:rsid w:val="00BC372A"/>
    <w:rsid w:val="00BC3819"/>
    <w:rsid w:val="00BC3919"/>
    <w:rsid w:val="00BC3A49"/>
    <w:rsid w:val="00BC3BB2"/>
    <w:rsid w:val="00BC3F04"/>
    <w:rsid w:val="00BC4113"/>
    <w:rsid w:val="00BC41DB"/>
    <w:rsid w:val="00BC429F"/>
    <w:rsid w:val="00BC431C"/>
    <w:rsid w:val="00BC449D"/>
    <w:rsid w:val="00BC4568"/>
    <w:rsid w:val="00BC496A"/>
    <w:rsid w:val="00BC4A9E"/>
    <w:rsid w:val="00BC4EDD"/>
    <w:rsid w:val="00BC51D4"/>
    <w:rsid w:val="00BC5238"/>
    <w:rsid w:val="00BC5315"/>
    <w:rsid w:val="00BC5321"/>
    <w:rsid w:val="00BC5341"/>
    <w:rsid w:val="00BC561B"/>
    <w:rsid w:val="00BC56FE"/>
    <w:rsid w:val="00BC5788"/>
    <w:rsid w:val="00BC5ACC"/>
    <w:rsid w:val="00BC5D86"/>
    <w:rsid w:val="00BC5EA2"/>
    <w:rsid w:val="00BC60DE"/>
    <w:rsid w:val="00BC632D"/>
    <w:rsid w:val="00BC6892"/>
    <w:rsid w:val="00BC7246"/>
    <w:rsid w:val="00BC7430"/>
    <w:rsid w:val="00BC743B"/>
    <w:rsid w:val="00BC7444"/>
    <w:rsid w:val="00BC7491"/>
    <w:rsid w:val="00BC756F"/>
    <w:rsid w:val="00BC78C3"/>
    <w:rsid w:val="00BD0101"/>
    <w:rsid w:val="00BD019A"/>
    <w:rsid w:val="00BD02A0"/>
    <w:rsid w:val="00BD04E0"/>
    <w:rsid w:val="00BD04E5"/>
    <w:rsid w:val="00BD0502"/>
    <w:rsid w:val="00BD06B9"/>
    <w:rsid w:val="00BD06F2"/>
    <w:rsid w:val="00BD0CFA"/>
    <w:rsid w:val="00BD104B"/>
    <w:rsid w:val="00BD1938"/>
    <w:rsid w:val="00BD1A0A"/>
    <w:rsid w:val="00BD1A46"/>
    <w:rsid w:val="00BD1B8A"/>
    <w:rsid w:val="00BD1B8F"/>
    <w:rsid w:val="00BD1C5B"/>
    <w:rsid w:val="00BD2008"/>
    <w:rsid w:val="00BD2184"/>
    <w:rsid w:val="00BD247D"/>
    <w:rsid w:val="00BD2A8F"/>
    <w:rsid w:val="00BD2AAF"/>
    <w:rsid w:val="00BD2F00"/>
    <w:rsid w:val="00BD3319"/>
    <w:rsid w:val="00BD3D13"/>
    <w:rsid w:val="00BD3DEB"/>
    <w:rsid w:val="00BD3E95"/>
    <w:rsid w:val="00BD4351"/>
    <w:rsid w:val="00BD459A"/>
    <w:rsid w:val="00BD4717"/>
    <w:rsid w:val="00BD5058"/>
    <w:rsid w:val="00BD508B"/>
    <w:rsid w:val="00BD5422"/>
    <w:rsid w:val="00BD5425"/>
    <w:rsid w:val="00BD5CF4"/>
    <w:rsid w:val="00BD60BD"/>
    <w:rsid w:val="00BD623C"/>
    <w:rsid w:val="00BD6245"/>
    <w:rsid w:val="00BD63CA"/>
    <w:rsid w:val="00BD63E9"/>
    <w:rsid w:val="00BD6522"/>
    <w:rsid w:val="00BD66B1"/>
    <w:rsid w:val="00BD6A49"/>
    <w:rsid w:val="00BD6AC2"/>
    <w:rsid w:val="00BD6D32"/>
    <w:rsid w:val="00BD70F7"/>
    <w:rsid w:val="00BD723E"/>
    <w:rsid w:val="00BD74EC"/>
    <w:rsid w:val="00BD7A7D"/>
    <w:rsid w:val="00BD7B32"/>
    <w:rsid w:val="00BD7BB6"/>
    <w:rsid w:val="00BD7FA8"/>
    <w:rsid w:val="00BE026B"/>
    <w:rsid w:val="00BE0551"/>
    <w:rsid w:val="00BE0B14"/>
    <w:rsid w:val="00BE0E03"/>
    <w:rsid w:val="00BE0E1E"/>
    <w:rsid w:val="00BE1130"/>
    <w:rsid w:val="00BE11BB"/>
    <w:rsid w:val="00BE1620"/>
    <w:rsid w:val="00BE1641"/>
    <w:rsid w:val="00BE19E3"/>
    <w:rsid w:val="00BE1A78"/>
    <w:rsid w:val="00BE20D3"/>
    <w:rsid w:val="00BE2316"/>
    <w:rsid w:val="00BE246A"/>
    <w:rsid w:val="00BE2DC8"/>
    <w:rsid w:val="00BE30EC"/>
    <w:rsid w:val="00BE3166"/>
    <w:rsid w:val="00BE3436"/>
    <w:rsid w:val="00BE37BF"/>
    <w:rsid w:val="00BE39AB"/>
    <w:rsid w:val="00BE3E72"/>
    <w:rsid w:val="00BE40D4"/>
    <w:rsid w:val="00BE4337"/>
    <w:rsid w:val="00BE4355"/>
    <w:rsid w:val="00BE46AE"/>
    <w:rsid w:val="00BE46B7"/>
    <w:rsid w:val="00BE490B"/>
    <w:rsid w:val="00BE4C12"/>
    <w:rsid w:val="00BE4E76"/>
    <w:rsid w:val="00BE53F5"/>
    <w:rsid w:val="00BE54E9"/>
    <w:rsid w:val="00BE56C8"/>
    <w:rsid w:val="00BE57BA"/>
    <w:rsid w:val="00BE5E13"/>
    <w:rsid w:val="00BE6192"/>
    <w:rsid w:val="00BE64CF"/>
    <w:rsid w:val="00BE666B"/>
    <w:rsid w:val="00BE6801"/>
    <w:rsid w:val="00BE68B3"/>
    <w:rsid w:val="00BE6B55"/>
    <w:rsid w:val="00BE6ED0"/>
    <w:rsid w:val="00BE7043"/>
    <w:rsid w:val="00BE7695"/>
    <w:rsid w:val="00BE79D0"/>
    <w:rsid w:val="00BE7BE6"/>
    <w:rsid w:val="00BE7E1F"/>
    <w:rsid w:val="00BE7E75"/>
    <w:rsid w:val="00BF06DD"/>
    <w:rsid w:val="00BF07C9"/>
    <w:rsid w:val="00BF082C"/>
    <w:rsid w:val="00BF0C1E"/>
    <w:rsid w:val="00BF1621"/>
    <w:rsid w:val="00BF1940"/>
    <w:rsid w:val="00BF2224"/>
    <w:rsid w:val="00BF246B"/>
    <w:rsid w:val="00BF2522"/>
    <w:rsid w:val="00BF28D4"/>
    <w:rsid w:val="00BF2A5E"/>
    <w:rsid w:val="00BF2A86"/>
    <w:rsid w:val="00BF2CC1"/>
    <w:rsid w:val="00BF3267"/>
    <w:rsid w:val="00BF349B"/>
    <w:rsid w:val="00BF38C0"/>
    <w:rsid w:val="00BF3F11"/>
    <w:rsid w:val="00BF4031"/>
    <w:rsid w:val="00BF4192"/>
    <w:rsid w:val="00BF4349"/>
    <w:rsid w:val="00BF4900"/>
    <w:rsid w:val="00BF4965"/>
    <w:rsid w:val="00BF4B35"/>
    <w:rsid w:val="00BF4B80"/>
    <w:rsid w:val="00BF4BF0"/>
    <w:rsid w:val="00BF4DFE"/>
    <w:rsid w:val="00BF504D"/>
    <w:rsid w:val="00BF51B5"/>
    <w:rsid w:val="00BF537E"/>
    <w:rsid w:val="00BF53D8"/>
    <w:rsid w:val="00BF5576"/>
    <w:rsid w:val="00BF5633"/>
    <w:rsid w:val="00BF579B"/>
    <w:rsid w:val="00BF62D7"/>
    <w:rsid w:val="00BF63D5"/>
    <w:rsid w:val="00BF6528"/>
    <w:rsid w:val="00BF6BB6"/>
    <w:rsid w:val="00BF6C84"/>
    <w:rsid w:val="00BF6CD9"/>
    <w:rsid w:val="00BF6DA5"/>
    <w:rsid w:val="00BF70F3"/>
    <w:rsid w:val="00BF735C"/>
    <w:rsid w:val="00BF7B49"/>
    <w:rsid w:val="00BF7CA7"/>
    <w:rsid w:val="00BF7F26"/>
    <w:rsid w:val="00C00067"/>
    <w:rsid w:val="00C000FA"/>
    <w:rsid w:val="00C00768"/>
    <w:rsid w:val="00C00AB5"/>
    <w:rsid w:val="00C00E3C"/>
    <w:rsid w:val="00C0109F"/>
    <w:rsid w:val="00C012E7"/>
    <w:rsid w:val="00C01362"/>
    <w:rsid w:val="00C0155D"/>
    <w:rsid w:val="00C0159B"/>
    <w:rsid w:val="00C0160E"/>
    <w:rsid w:val="00C01B5B"/>
    <w:rsid w:val="00C01CBD"/>
    <w:rsid w:val="00C01E0E"/>
    <w:rsid w:val="00C01F5A"/>
    <w:rsid w:val="00C020C7"/>
    <w:rsid w:val="00C02208"/>
    <w:rsid w:val="00C02EA9"/>
    <w:rsid w:val="00C03001"/>
    <w:rsid w:val="00C038DB"/>
    <w:rsid w:val="00C039F0"/>
    <w:rsid w:val="00C03C59"/>
    <w:rsid w:val="00C0450B"/>
    <w:rsid w:val="00C045E9"/>
    <w:rsid w:val="00C04668"/>
    <w:rsid w:val="00C04DA5"/>
    <w:rsid w:val="00C04E7E"/>
    <w:rsid w:val="00C05155"/>
    <w:rsid w:val="00C05449"/>
    <w:rsid w:val="00C05627"/>
    <w:rsid w:val="00C05FD0"/>
    <w:rsid w:val="00C062AD"/>
    <w:rsid w:val="00C063A8"/>
    <w:rsid w:val="00C06416"/>
    <w:rsid w:val="00C066DE"/>
    <w:rsid w:val="00C06C55"/>
    <w:rsid w:val="00C06E14"/>
    <w:rsid w:val="00C06EAC"/>
    <w:rsid w:val="00C07241"/>
    <w:rsid w:val="00C074FB"/>
    <w:rsid w:val="00C075E1"/>
    <w:rsid w:val="00C07680"/>
    <w:rsid w:val="00C07741"/>
    <w:rsid w:val="00C077AB"/>
    <w:rsid w:val="00C07872"/>
    <w:rsid w:val="00C07C6E"/>
    <w:rsid w:val="00C07F01"/>
    <w:rsid w:val="00C07F2D"/>
    <w:rsid w:val="00C1033E"/>
    <w:rsid w:val="00C1091C"/>
    <w:rsid w:val="00C10B3E"/>
    <w:rsid w:val="00C111D3"/>
    <w:rsid w:val="00C1144A"/>
    <w:rsid w:val="00C11B88"/>
    <w:rsid w:val="00C11C3A"/>
    <w:rsid w:val="00C11D5D"/>
    <w:rsid w:val="00C127E8"/>
    <w:rsid w:val="00C137AF"/>
    <w:rsid w:val="00C13E89"/>
    <w:rsid w:val="00C1403E"/>
    <w:rsid w:val="00C14904"/>
    <w:rsid w:val="00C14E85"/>
    <w:rsid w:val="00C14E9D"/>
    <w:rsid w:val="00C14F61"/>
    <w:rsid w:val="00C150AA"/>
    <w:rsid w:val="00C1538A"/>
    <w:rsid w:val="00C1562A"/>
    <w:rsid w:val="00C156E5"/>
    <w:rsid w:val="00C15AB8"/>
    <w:rsid w:val="00C15D30"/>
    <w:rsid w:val="00C15D4F"/>
    <w:rsid w:val="00C1609A"/>
    <w:rsid w:val="00C163C5"/>
    <w:rsid w:val="00C16515"/>
    <w:rsid w:val="00C16A31"/>
    <w:rsid w:val="00C16C13"/>
    <w:rsid w:val="00C16CA1"/>
    <w:rsid w:val="00C16CC1"/>
    <w:rsid w:val="00C16D65"/>
    <w:rsid w:val="00C16D9B"/>
    <w:rsid w:val="00C16E62"/>
    <w:rsid w:val="00C16ED7"/>
    <w:rsid w:val="00C1775E"/>
    <w:rsid w:val="00C17CC6"/>
    <w:rsid w:val="00C17CE3"/>
    <w:rsid w:val="00C201B9"/>
    <w:rsid w:val="00C202F0"/>
    <w:rsid w:val="00C204EF"/>
    <w:rsid w:val="00C20669"/>
    <w:rsid w:val="00C2089B"/>
    <w:rsid w:val="00C208A9"/>
    <w:rsid w:val="00C2092B"/>
    <w:rsid w:val="00C209ED"/>
    <w:rsid w:val="00C214D1"/>
    <w:rsid w:val="00C21E74"/>
    <w:rsid w:val="00C222BC"/>
    <w:rsid w:val="00C22611"/>
    <w:rsid w:val="00C22762"/>
    <w:rsid w:val="00C22B06"/>
    <w:rsid w:val="00C22FC5"/>
    <w:rsid w:val="00C2348F"/>
    <w:rsid w:val="00C23B74"/>
    <w:rsid w:val="00C23C35"/>
    <w:rsid w:val="00C2407F"/>
    <w:rsid w:val="00C240DB"/>
    <w:rsid w:val="00C243F2"/>
    <w:rsid w:val="00C24836"/>
    <w:rsid w:val="00C248C4"/>
    <w:rsid w:val="00C24BCC"/>
    <w:rsid w:val="00C250F5"/>
    <w:rsid w:val="00C259BB"/>
    <w:rsid w:val="00C259D3"/>
    <w:rsid w:val="00C25A53"/>
    <w:rsid w:val="00C25CC9"/>
    <w:rsid w:val="00C25FFF"/>
    <w:rsid w:val="00C26099"/>
    <w:rsid w:val="00C263A5"/>
    <w:rsid w:val="00C26D12"/>
    <w:rsid w:val="00C26D7E"/>
    <w:rsid w:val="00C270EF"/>
    <w:rsid w:val="00C2721B"/>
    <w:rsid w:val="00C27350"/>
    <w:rsid w:val="00C2746C"/>
    <w:rsid w:val="00C2752A"/>
    <w:rsid w:val="00C27609"/>
    <w:rsid w:val="00C279CB"/>
    <w:rsid w:val="00C27A9B"/>
    <w:rsid w:val="00C27E08"/>
    <w:rsid w:val="00C27F2D"/>
    <w:rsid w:val="00C304B6"/>
    <w:rsid w:val="00C30803"/>
    <w:rsid w:val="00C30AFD"/>
    <w:rsid w:val="00C30B3E"/>
    <w:rsid w:val="00C30D53"/>
    <w:rsid w:val="00C30DBB"/>
    <w:rsid w:val="00C310DA"/>
    <w:rsid w:val="00C311DF"/>
    <w:rsid w:val="00C31683"/>
    <w:rsid w:val="00C317A5"/>
    <w:rsid w:val="00C3180C"/>
    <w:rsid w:val="00C31AC7"/>
    <w:rsid w:val="00C31B41"/>
    <w:rsid w:val="00C31E3B"/>
    <w:rsid w:val="00C31ECE"/>
    <w:rsid w:val="00C3201C"/>
    <w:rsid w:val="00C32506"/>
    <w:rsid w:val="00C32C02"/>
    <w:rsid w:val="00C32F3A"/>
    <w:rsid w:val="00C3319E"/>
    <w:rsid w:val="00C33248"/>
    <w:rsid w:val="00C33446"/>
    <w:rsid w:val="00C339D4"/>
    <w:rsid w:val="00C33E75"/>
    <w:rsid w:val="00C33EFF"/>
    <w:rsid w:val="00C3431C"/>
    <w:rsid w:val="00C343C6"/>
    <w:rsid w:val="00C34A5A"/>
    <w:rsid w:val="00C34B67"/>
    <w:rsid w:val="00C34BCA"/>
    <w:rsid w:val="00C351C0"/>
    <w:rsid w:val="00C351F1"/>
    <w:rsid w:val="00C352B8"/>
    <w:rsid w:val="00C352C8"/>
    <w:rsid w:val="00C35EB0"/>
    <w:rsid w:val="00C35EDB"/>
    <w:rsid w:val="00C3604E"/>
    <w:rsid w:val="00C36109"/>
    <w:rsid w:val="00C362A0"/>
    <w:rsid w:val="00C362A4"/>
    <w:rsid w:val="00C362B0"/>
    <w:rsid w:val="00C366CA"/>
    <w:rsid w:val="00C367E2"/>
    <w:rsid w:val="00C367E9"/>
    <w:rsid w:val="00C369D1"/>
    <w:rsid w:val="00C369D4"/>
    <w:rsid w:val="00C3746A"/>
    <w:rsid w:val="00C375DF"/>
    <w:rsid w:val="00C37FC2"/>
    <w:rsid w:val="00C40074"/>
    <w:rsid w:val="00C40169"/>
    <w:rsid w:val="00C402E2"/>
    <w:rsid w:val="00C40448"/>
    <w:rsid w:val="00C407C1"/>
    <w:rsid w:val="00C40AC3"/>
    <w:rsid w:val="00C40DEA"/>
    <w:rsid w:val="00C41404"/>
    <w:rsid w:val="00C414DC"/>
    <w:rsid w:val="00C415A9"/>
    <w:rsid w:val="00C416F4"/>
    <w:rsid w:val="00C41AE7"/>
    <w:rsid w:val="00C41DDC"/>
    <w:rsid w:val="00C41EAA"/>
    <w:rsid w:val="00C41F61"/>
    <w:rsid w:val="00C4222E"/>
    <w:rsid w:val="00C429A2"/>
    <w:rsid w:val="00C42BB4"/>
    <w:rsid w:val="00C42D33"/>
    <w:rsid w:val="00C42DE2"/>
    <w:rsid w:val="00C439FF"/>
    <w:rsid w:val="00C43BC8"/>
    <w:rsid w:val="00C43CA6"/>
    <w:rsid w:val="00C43D78"/>
    <w:rsid w:val="00C4414C"/>
    <w:rsid w:val="00C442BB"/>
    <w:rsid w:val="00C44744"/>
    <w:rsid w:val="00C447D8"/>
    <w:rsid w:val="00C44897"/>
    <w:rsid w:val="00C44BED"/>
    <w:rsid w:val="00C44CFE"/>
    <w:rsid w:val="00C44DC1"/>
    <w:rsid w:val="00C44F59"/>
    <w:rsid w:val="00C454C6"/>
    <w:rsid w:val="00C4580D"/>
    <w:rsid w:val="00C45B12"/>
    <w:rsid w:val="00C45FC8"/>
    <w:rsid w:val="00C46168"/>
    <w:rsid w:val="00C4624F"/>
    <w:rsid w:val="00C46310"/>
    <w:rsid w:val="00C46779"/>
    <w:rsid w:val="00C46F69"/>
    <w:rsid w:val="00C47092"/>
    <w:rsid w:val="00C47471"/>
    <w:rsid w:val="00C477C1"/>
    <w:rsid w:val="00C47BD9"/>
    <w:rsid w:val="00C47CB3"/>
    <w:rsid w:val="00C47D3C"/>
    <w:rsid w:val="00C47DD0"/>
    <w:rsid w:val="00C47EA7"/>
    <w:rsid w:val="00C47FF2"/>
    <w:rsid w:val="00C5010C"/>
    <w:rsid w:val="00C504FF"/>
    <w:rsid w:val="00C506D8"/>
    <w:rsid w:val="00C50741"/>
    <w:rsid w:val="00C507BF"/>
    <w:rsid w:val="00C508EC"/>
    <w:rsid w:val="00C50EF8"/>
    <w:rsid w:val="00C50FB6"/>
    <w:rsid w:val="00C5102F"/>
    <w:rsid w:val="00C512D4"/>
    <w:rsid w:val="00C52125"/>
    <w:rsid w:val="00C5224C"/>
    <w:rsid w:val="00C524A4"/>
    <w:rsid w:val="00C53647"/>
    <w:rsid w:val="00C53C85"/>
    <w:rsid w:val="00C5441F"/>
    <w:rsid w:val="00C54903"/>
    <w:rsid w:val="00C54EA0"/>
    <w:rsid w:val="00C554FD"/>
    <w:rsid w:val="00C5597D"/>
    <w:rsid w:val="00C55AD1"/>
    <w:rsid w:val="00C55B42"/>
    <w:rsid w:val="00C55BFB"/>
    <w:rsid w:val="00C55EC7"/>
    <w:rsid w:val="00C55F48"/>
    <w:rsid w:val="00C5606E"/>
    <w:rsid w:val="00C564AA"/>
    <w:rsid w:val="00C564FB"/>
    <w:rsid w:val="00C56519"/>
    <w:rsid w:val="00C56B3F"/>
    <w:rsid w:val="00C56D17"/>
    <w:rsid w:val="00C57046"/>
    <w:rsid w:val="00C57282"/>
    <w:rsid w:val="00C5747E"/>
    <w:rsid w:val="00C5775D"/>
    <w:rsid w:val="00C577E4"/>
    <w:rsid w:val="00C57B10"/>
    <w:rsid w:val="00C57E9F"/>
    <w:rsid w:val="00C603E1"/>
    <w:rsid w:val="00C603FE"/>
    <w:rsid w:val="00C604AF"/>
    <w:rsid w:val="00C60599"/>
    <w:rsid w:val="00C60703"/>
    <w:rsid w:val="00C60839"/>
    <w:rsid w:val="00C609DC"/>
    <w:rsid w:val="00C60B46"/>
    <w:rsid w:val="00C60EAC"/>
    <w:rsid w:val="00C60EC7"/>
    <w:rsid w:val="00C60F78"/>
    <w:rsid w:val="00C61C19"/>
    <w:rsid w:val="00C61C6B"/>
    <w:rsid w:val="00C62594"/>
    <w:rsid w:val="00C625A3"/>
    <w:rsid w:val="00C627F1"/>
    <w:rsid w:val="00C62800"/>
    <w:rsid w:val="00C62BD8"/>
    <w:rsid w:val="00C62E1B"/>
    <w:rsid w:val="00C630FB"/>
    <w:rsid w:val="00C631D1"/>
    <w:rsid w:val="00C63277"/>
    <w:rsid w:val="00C63669"/>
    <w:rsid w:val="00C63AFC"/>
    <w:rsid w:val="00C63EDE"/>
    <w:rsid w:val="00C63FAD"/>
    <w:rsid w:val="00C642EE"/>
    <w:rsid w:val="00C6439A"/>
    <w:rsid w:val="00C645AC"/>
    <w:rsid w:val="00C645F3"/>
    <w:rsid w:val="00C6465A"/>
    <w:rsid w:val="00C646D0"/>
    <w:rsid w:val="00C6479D"/>
    <w:rsid w:val="00C647A4"/>
    <w:rsid w:val="00C649BB"/>
    <w:rsid w:val="00C64C97"/>
    <w:rsid w:val="00C65662"/>
    <w:rsid w:val="00C65699"/>
    <w:rsid w:val="00C65720"/>
    <w:rsid w:val="00C65883"/>
    <w:rsid w:val="00C65A39"/>
    <w:rsid w:val="00C65C6F"/>
    <w:rsid w:val="00C6602A"/>
    <w:rsid w:val="00C66320"/>
    <w:rsid w:val="00C6666D"/>
    <w:rsid w:val="00C66BF8"/>
    <w:rsid w:val="00C66E0D"/>
    <w:rsid w:val="00C66FA8"/>
    <w:rsid w:val="00C67018"/>
    <w:rsid w:val="00C6747F"/>
    <w:rsid w:val="00C67D88"/>
    <w:rsid w:val="00C7022F"/>
    <w:rsid w:val="00C70522"/>
    <w:rsid w:val="00C707AB"/>
    <w:rsid w:val="00C70AF5"/>
    <w:rsid w:val="00C70B2E"/>
    <w:rsid w:val="00C70C5E"/>
    <w:rsid w:val="00C70FA5"/>
    <w:rsid w:val="00C716CD"/>
    <w:rsid w:val="00C71973"/>
    <w:rsid w:val="00C71AD0"/>
    <w:rsid w:val="00C71B88"/>
    <w:rsid w:val="00C71F8E"/>
    <w:rsid w:val="00C72478"/>
    <w:rsid w:val="00C72C1B"/>
    <w:rsid w:val="00C72FD2"/>
    <w:rsid w:val="00C730BB"/>
    <w:rsid w:val="00C73322"/>
    <w:rsid w:val="00C73375"/>
    <w:rsid w:val="00C73560"/>
    <w:rsid w:val="00C736C0"/>
    <w:rsid w:val="00C73701"/>
    <w:rsid w:val="00C73A53"/>
    <w:rsid w:val="00C73CCC"/>
    <w:rsid w:val="00C73EBA"/>
    <w:rsid w:val="00C745C4"/>
    <w:rsid w:val="00C748D2"/>
    <w:rsid w:val="00C74CDF"/>
    <w:rsid w:val="00C74EF4"/>
    <w:rsid w:val="00C75010"/>
    <w:rsid w:val="00C75368"/>
    <w:rsid w:val="00C75495"/>
    <w:rsid w:val="00C754A2"/>
    <w:rsid w:val="00C754D2"/>
    <w:rsid w:val="00C7564C"/>
    <w:rsid w:val="00C758CE"/>
    <w:rsid w:val="00C75F32"/>
    <w:rsid w:val="00C76210"/>
    <w:rsid w:val="00C76311"/>
    <w:rsid w:val="00C76369"/>
    <w:rsid w:val="00C763B4"/>
    <w:rsid w:val="00C767AC"/>
    <w:rsid w:val="00C76CE6"/>
    <w:rsid w:val="00C76F14"/>
    <w:rsid w:val="00C7708A"/>
    <w:rsid w:val="00C7714B"/>
    <w:rsid w:val="00C77330"/>
    <w:rsid w:val="00C77BD4"/>
    <w:rsid w:val="00C77FE9"/>
    <w:rsid w:val="00C80051"/>
    <w:rsid w:val="00C80579"/>
    <w:rsid w:val="00C80661"/>
    <w:rsid w:val="00C808DB"/>
    <w:rsid w:val="00C80AB4"/>
    <w:rsid w:val="00C80CC2"/>
    <w:rsid w:val="00C80D9D"/>
    <w:rsid w:val="00C80FA6"/>
    <w:rsid w:val="00C81208"/>
    <w:rsid w:val="00C8126E"/>
    <w:rsid w:val="00C812B7"/>
    <w:rsid w:val="00C815D1"/>
    <w:rsid w:val="00C8169D"/>
    <w:rsid w:val="00C817AE"/>
    <w:rsid w:val="00C81A12"/>
    <w:rsid w:val="00C81C44"/>
    <w:rsid w:val="00C81E14"/>
    <w:rsid w:val="00C81FA7"/>
    <w:rsid w:val="00C82106"/>
    <w:rsid w:val="00C82361"/>
    <w:rsid w:val="00C8246B"/>
    <w:rsid w:val="00C8253B"/>
    <w:rsid w:val="00C828EB"/>
    <w:rsid w:val="00C82AE2"/>
    <w:rsid w:val="00C82C0D"/>
    <w:rsid w:val="00C82C1E"/>
    <w:rsid w:val="00C831E2"/>
    <w:rsid w:val="00C83674"/>
    <w:rsid w:val="00C836CE"/>
    <w:rsid w:val="00C83932"/>
    <w:rsid w:val="00C83934"/>
    <w:rsid w:val="00C83DCD"/>
    <w:rsid w:val="00C8413E"/>
    <w:rsid w:val="00C843AF"/>
    <w:rsid w:val="00C84B9B"/>
    <w:rsid w:val="00C853FF"/>
    <w:rsid w:val="00C8586E"/>
    <w:rsid w:val="00C85875"/>
    <w:rsid w:val="00C85899"/>
    <w:rsid w:val="00C85F39"/>
    <w:rsid w:val="00C8606D"/>
    <w:rsid w:val="00C862AE"/>
    <w:rsid w:val="00C86492"/>
    <w:rsid w:val="00C865E6"/>
    <w:rsid w:val="00C8666D"/>
    <w:rsid w:val="00C868F9"/>
    <w:rsid w:val="00C86B2A"/>
    <w:rsid w:val="00C86C11"/>
    <w:rsid w:val="00C86C3F"/>
    <w:rsid w:val="00C86E9F"/>
    <w:rsid w:val="00C86FE3"/>
    <w:rsid w:val="00C871A5"/>
    <w:rsid w:val="00C871E2"/>
    <w:rsid w:val="00C87968"/>
    <w:rsid w:val="00C879FE"/>
    <w:rsid w:val="00C87F88"/>
    <w:rsid w:val="00C9066E"/>
    <w:rsid w:val="00C9078C"/>
    <w:rsid w:val="00C90DF2"/>
    <w:rsid w:val="00C90E4B"/>
    <w:rsid w:val="00C9127A"/>
    <w:rsid w:val="00C91943"/>
    <w:rsid w:val="00C919C8"/>
    <w:rsid w:val="00C91AEF"/>
    <w:rsid w:val="00C92352"/>
    <w:rsid w:val="00C923EB"/>
    <w:rsid w:val="00C92598"/>
    <w:rsid w:val="00C9262E"/>
    <w:rsid w:val="00C92898"/>
    <w:rsid w:val="00C92979"/>
    <w:rsid w:val="00C92AEC"/>
    <w:rsid w:val="00C92B6F"/>
    <w:rsid w:val="00C92C30"/>
    <w:rsid w:val="00C937C4"/>
    <w:rsid w:val="00C93AB6"/>
    <w:rsid w:val="00C93B8F"/>
    <w:rsid w:val="00C93E42"/>
    <w:rsid w:val="00C93E90"/>
    <w:rsid w:val="00C93FA9"/>
    <w:rsid w:val="00C942AD"/>
    <w:rsid w:val="00C944DA"/>
    <w:rsid w:val="00C94534"/>
    <w:rsid w:val="00C94919"/>
    <w:rsid w:val="00C94993"/>
    <w:rsid w:val="00C94AC7"/>
    <w:rsid w:val="00C94C7B"/>
    <w:rsid w:val="00C94D70"/>
    <w:rsid w:val="00C94D71"/>
    <w:rsid w:val="00C94E1F"/>
    <w:rsid w:val="00C95213"/>
    <w:rsid w:val="00C9546A"/>
    <w:rsid w:val="00C955D1"/>
    <w:rsid w:val="00C9566C"/>
    <w:rsid w:val="00C95779"/>
    <w:rsid w:val="00C957C4"/>
    <w:rsid w:val="00C9594C"/>
    <w:rsid w:val="00C95C5A"/>
    <w:rsid w:val="00C95CF2"/>
    <w:rsid w:val="00C95ED8"/>
    <w:rsid w:val="00C960D3"/>
    <w:rsid w:val="00C960F9"/>
    <w:rsid w:val="00C963F1"/>
    <w:rsid w:val="00C96479"/>
    <w:rsid w:val="00C96705"/>
    <w:rsid w:val="00C96C5D"/>
    <w:rsid w:val="00C96DA7"/>
    <w:rsid w:val="00C96E2D"/>
    <w:rsid w:val="00C96E58"/>
    <w:rsid w:val="00C96EB7"/>
    <w:rsid w:val="00C96F0E"/>
    <w:rsid w:val="00C97065"/>
    <w:rsid w:val="00C976C7"/>
    <w:rsid w:val="00C979BD"/>
    <w:rsid w:val="00C97B15"/>
    <w:rsid w:val="00C97C38"/>
    <w:rsid w:val="00C97FF6"/>
    <w:rsid w:val="00CA0052"/>
    <w:rsid w:val="00CA01BC"/>
    <w:rsid w:val="00CA0233"/>
    <w:rsid w:val="00CA0388"/>
    <w:rsid w:val="00CA09A1"/>
    <w:rsid w:val="00CA0AE4"/>
    <w:rsid w:val="00CA0DED"/>
    <w:rsid w:val="00CA13A8"/>
    <w:rsid w:val="00CA142B"/>
    <w:rsid w:val="00CA156A"/>
    <w:rsid w:val="00CA15B8"/>
    <w:rsid w:val="00CA15F0"/>
    <w:rsid w:val="00CA18E0"/>
    <w:rsid w:val="00CA1949"/>
    <w:rsid w:val="00CA1E4F"/>
    <w:rsid w:val="00CA1F0A"/>
    <w:rsid w:val="00CA2387"/>
    <w:rsid w:val="00CA269F"/>
    <w:rsid w:val="00CA285F"/>
    <w:rsid w:val="00CA2985"/>
    <w:rsid w:val="00CA2AF3"/>
    <w:rsid w:val="00CA2C43"/>
    <w:rsid w:val="00CA2F97"/>
    <w:rsid w:val="00CA3189"/>
    <w:rsid w:val="00CA32A6"/>
    <w:rsid w:val="00CA35A7"/>
    <w:rsid w:val="00CA36C4"/>
    <w:rsid w:val="00CA39F6"/>
    <w:rsid w:val="00CA3AF2"/>
    <w:rsid w:val="00CA3CFC"/>
    <w:rsid w:val="00CA3F69"/>
    <w:rsid w:val="00CA4235"/>
    <w:rsid w:val="00CA499E"/>
    <w:rsid w:val="00CA4A3A"/>
    <w:rsid w:val="00CA4A73"/>
    <w:rsid w:val="00CA4ABC"/>
    <w:rsid w:val="00CA4B34"/>
    <w:rsid w:val="00CA4C2C"/>
    <w:rsid w:val="00CA5338"/>
    <w:rsid w:val="00CA592A"/>
    <w:rsid w:val="00CA5D83"/>
    <w:rsid w:val="00CA5E6F"/>
    <w:rsid w:val="00CA61BC"/>
    <w:rsid w:val="00CA61CB"/>
    <w:rsid w:val="00CA64B3"/>
    <w:rsid w:val="00CA69F9"/>
    <w:rsid w:val="00CA6BFA"/>
    <w:rsid w:val="00CA6E22"/>
    <w:rsid w:val="00CA73D9"/>
    <w:rsid w:val="00CA7A9E"/>
    <w:rsid w:val="00CA7B3D"/>
    <w:rsid w:val="00CA7D3F"/>
    <w:rsid w:val="00CA7F4D"/>
    <w:rsid w:val="00CB0485"/>
    <w:rsid w:val="00CB05A4"/>
    <w:rsid w:val="00CB07FB"/>
    <w:rsid w:val="00CB0838"/>
    <w:rsid w:val="00CB0900"/>
    <w:rsid w:val="00CB0DD4"/>
    <w:rsid w:val="00CB1026"/>
    <w:rsid w:val="00CB198C"/>
    <w:rsid w:val="00CB1AFB"/>
    <w:rsid w:val="00CB1C17"/>
    <w:rsid w:val="00CB1F65"/>
    <w:rsid w:val="00CB2111"/>
    <w:rsid w:val="00CB2176"/>
    <w:rsid w:val="00CB2437"/>
    <w:rsid w:val="00CB25A3"/>
    <w:rsid w:val="00CB2B85"/>
    <w:rsid w:val="00CB2D51"/>
    <w:rsid w:val="00CB2EE7"/>
    <w:rsid w:val="00CB2F13"/>
    <w:rsid w:val="00CB2FBE"/>
    <w:rsid w:val="00CB302D"/>
    <w:rsid w:val="00CB3302"/>
    <w:rsid w:val="00CB362D"/>
    <w:rsid w:val="00CB388C"/>
    <w:rsid w:val="00CB3D1E"/>
    <w:rsid w:val="00CB3DB9"/>
    <w:rsid w:val="00CB3E22"/>
    <w:rsid w:val="00CB4086"/>
    <w:rsid w:val="00CB4102"/>
    <w:rsid w:val="00CB410A"/>
    <w:rsid w:val="00CB441D"/>
    <w:rsid w:val="00CB4FBE"/>
    <w:rsid w:val="00CB506B"/>
    <w:rsid w:val="00CB50AF"/>
    <w:rsid w:val="00CB517E"/>
    <w:rsid w:val="00CB5600"/>
    <w:rsid w:val="00CB56C3"/>
    <w:rsid w:val="00CB57C9"/>
    <w:rsid w:val="00CB58FC"/>
    <w:rsid w:val="00CB5B99"/>
    <w:rsid w:val="00CB5C8A"/>
    <w:rsid w:val="00CB5F3A"/>
    <w:rsid w:val="00CB60C2"/>
    <w:rsid w:val="00CB63FD"/>
    <w:rsid w:val="00CB6C30"/>
    <w:rsid w:val="00CB6FAD"/>
    <w:rsid w:val="00CB705F"/>
    <w:rsid w:val="00CB734E"/>
    <w:rsid w:val="00CB7499"/>
    <w:rsid w:val="00CB767D"/>
    <w:rsid w:val="00CB77BE"/>
    <w:rsid w:val="00CB7879"/>
    <w:rsid w:val="00CB78F4"/>
    <w:rsid w:val="00CB7C6B"/>
    <w:rsid w:val="00CB7EFC"/>
    <w:rsid w:val="00CC0554"/>
    <w:rsid w:val="00CC0C34"/>
    <w:rsid w:val="00CC0F8D"/>
    <w:rsid w:val="00CC1AD9"/>
    <w:rsid w:val="00CC2040"/>
    <w:rsid w:val="00CC20E8"/>
    <w:rsid w:val="00CC223A"/>
    <w:rsid w:val="00CC242B"/>
    <w:rsid w:val="00CC25AD"/>
    <w:rsid w:val="00CC26AB"/>
    <w:rsid w:val="00CC26FD"/>
    <w:rsid w:val="00CC2CFF"/>
    <w:rsid w:val="00CC2DFE"/>
    <w:rsid w:val="00CC3334"/>
    <w:rsid w:val="00CC384E"/>
    <w:rsid w:val="00CC38F1"/>
    <w:rsid w:val="00CC3C0B"/>
    <w:rsid w:val="00CC3DD3"/>
    <w:rsid w:val="00CC3E40"/>
    <w:rsid w:val="00CC402F"/>
    <w:rsid w:val="00CC4144"/>
    <w:rsid w:val="00CC429B"/>
    <w:rsid w:val="00CC42A4"/>
    <w:rsid w:val="00CC44D2"/>
    <w:rsid w:val="00CC44D8"/>
    <w:rsid w:val="00CC4622"/>
    <w:rsid w:val="00CC4855"/>
    <w:rsid w:val="00CC495D"/>
    <w:rsid w:val="00CC4C2B"/>
    <w:rsid w:val="00CC4C4D"/>
    <w:rsid w:val="00CC4D20"/>
    <w:rsid w:val="00CC5655"/>
    <w:rsid w:val="00CC5904"/>
    <w:rsid w:val="00CC5E07"/>
    <w:rsid w:val="00CC5F04"/>
    <w:rsid w:val="00CC6384"/>
    <w:rsid w:val="00CC6510"/>
    <w:rsid w:val="00CC6D39"/>
    <w:rsid w:val="00CC724D"/>
    <w:rsid w:val="00CC7340"/>
    <w:rsid w:val="00CC74FC"/>
    <w:rsid w:val="00CC7A95"/>
    <w:rsid w:val="00CD0045"/>
    <w:rsid w:val="00CD00E9"/>
    <w:rsid w:val="00CD0147"/>
    <w:rsid w:val="00CD02CE"/>
    <w:rsid w:val="00CD02DC"/>
    <w:rsid w:val="00CD0576"/>
    <w:rsid w:val="00CD0577"/>
    <w:rsid w:val="00CD072A"/>
    <w:rsid w:val="00CD09DE"/>
    <w:rsid w:val="00CD0C13"/>
    <w:rsid w:val="00CD0DC9"/>
    <w:rsid w:val="00CD0EB2"/>
    <w:rsid w:val="00CD0F64"/>
    <w:rsid w:val="00CD0FE3"/>
    <w:rsid w:val="00CD0FFF"/>
    <w:rsid w:val="00CD170E"/>
    <w:rsid w:val="00CD180D"/>
    <w:rsid w:val="00CD1F07"/>
    <w:rsid w:val="00CD2281"/>
    <w:rsid w:val="00CD230A"/>
    <w:rsid w:val="00CD23F4"/>
    <w:rsid w:val="00CD24C0"/>
    <w:rsid w:val="00CD2755"/>
    <w:rsid w:val="00CD276C"/>
    <w:rsid w:val="00CD35B3"/>
    <w:rsid w:val="00CD3F91"/>
    <w:rsid w:val="00CD3F9B"/>
    <w:rsid w:val="00CD40FB"/>
    <w:rsid w:val="00CD428A"/>
    <w:rsid w:val="00CD4869"/>
    <w:rsid w:val="00CD4904"/>
    <w:rsid w:val="00CD4D87"/>
    <w:rsid w:val="00CD55BB"/>
    <w:rsid w:val="00CD55F4"/>
    <w:rsid w:val="00CD5770"/>
    <w:rsid w:val="00CD5CA9"/>
    <w:rsid w:val="00CD5EA1"/>
    <w:rsid w:val="00CD5F29"/>
    <w:rsid w:val="00CD60F3"/>
    <w:rsid w:val="00CD61CD"/>
    <w:rsid w:val="00CD6809"/>
    <w:rsid w:val="00CD6C67"/>
    <w:rsid w:val="00CD6DB5"/>
    <w:rsid w:val="00CD6DFA"/>
    <w:rsid w:val="00CD6E4C"/>
    <w:rsid w:val="00CD71FE"/>
    <w:rsid w:val="00CD7587"/>
    <w:rsid w:val="00CD7A25"/>
    <w:rsid w:val="00CD7AAE"/>
    <w:rsid w:val="00CD7AE5"/>
    <w:rsid w:val="00CD7CA5"/>
    <w:rsid w:val="00CE00CE"/>
    <w:rsid w:val="00CE00E6"/>
    <w:rsid w:val="00CE0119"/>
    <w:rsid w:val="00CE022C"/>
    <w:rsid w:val="00CE04D7"/>
    <w:rsid w:val="00CE0849"/>
    <w:rsid w:val="00CE08BC"/>
    <w:rsid w:val="00CE0A50"/>
    <w:rsid w:val="00CE0ADA"/>
    <w:rsid w:val="00CE0D3C"/>
    <w:rsid w:val="00CE0D8A"/>
    <w:rsid w:val="00CE1265"/>
    <w:rsid w:val="00CE1621"/>
    <w:rsid w:val="00CE1A0C"/>
    <w:rsid w:val="00CE1A5F"/>
    <w:rsid w:val="00CE1D8E"/>
    <w:rsid w:val="00CE1EC6"/>
    <w:rsid w:val="00CE1F01"/>
    <w:rsid w:val="00CE2423"/>
    <w:rsid w:val="00CE27AD"/>
    <w:rsid w:val="00CE2805"/>
    <w:rsid w:val="00CE2B34"/>
    <w:rsid w:val="00CE2EE9"/>
    <w:rsid w:val="00CE35DA"/>
    <w:rsid w:val="00CE3914"/>
    <w:rsid w:val="00CE3938"/>
    <w:rsid w:val="00CE394D"/>
    <w:rsid w:val="00CE397E"/>
    <w:rsid w:val="00CE3A87"/>
    <w:rsid w:val="00CE3B0A"/>
    <w:rsid w:val="00CE3BB3"/>
    <w:rsid w:val="00CE3BCF"/>
    <w:rsid w:val="00CE3E4A"/>
    <w:rsid w:val="00CE3E58"/>
    <w:rsid w:val="00CE3EFC"/>
    <w:rsid w:val="00CE3F31"/>
    <w:rsid w:val="00CE42EA"/>
    <w:rsid w:val="00CE4DB6"/>
    <w:rsid w:val="00CE4FDF"/>
    <w:rsid w:val="00CE50E0"/>
    <w:rsid w:val="00CE5AB2"/>
    <w:rsid w:val="00CE5AD8"/>
    <w:rsid w:val="00CE60A2"/>
    <w:rsid w:val="00CE6BED"/>
    <w:rsid w:val="00CE6C09"/>
    <w:rsid w:val="00CE6DD2"/>
    <w:rsid w:val="00CE6EEC"/>
    <w:rsid w:val="00CE71BA"/>
    <w:rsid w:val="00CE71FC"/>
    <w:rsid w:val="00CE72BF"/>
    <w:rsid w:val="00CE72E9"/>
    <w:rsid w:val="00CE779E"/>
    <w:rsid w:val="00CF009E"/>
    <w:rsid w:val="00CF0341"/>
    <w:rsid w:val="00CF0517"/>
    <w:rsid w:val="00CF055C"/>
    <w:rsid w:val="00CF075F"/>
    <w:rsid w:val="00CF0814"/>
    <w:rsid w:val="00CF0862"/>
    <w:rsid w:val="00CF0980"/>
    <w:rsid w:val="00CF0A3D"/>
    <w:rsid w:val="00CF0E25"/>
    <w:rsid w:val="00CF0E69"/>
    <w:rsid w:val="00CF1254"/>
    <w:rsid w:val="00CF12B9"/>
    <w:rsid w:val="00CF1572"/>
    <w:rsid w:val="00CF171C"/>
    <w:rsid w:val="00CF1818"/>
    <w:rsid w:val="00CF183F"/>
    <w:rsid w:val="00CF1E79"/>
    <w:rsid w:val="00CF21AD"/>
    <w:rsid w:val="00CF249E"/>
    <w:rsid w:val="00CF29C8"/>
    <w:rsid w:val="00CF2CA0"/>
    <w:rsid w:val="00CF2EC5"/>
    <w:rsid w:val="00CF2FA3"/>
    <w:rsid w:val="00CF2FF7"/>
    <w:rsid w:val="00CF2FFD"/>
    <w:rsid w:val="00CF3177"/>
    <w:rsid w:val="00CF357A"/>
    <w:rsid w:val="00CF362C"/>
    <w:rsid w:val="00CF3B84"/>
    <w:rsid w:val="00CF3D69"/>
    <w:rsid w:val="00CF4230"/>
    <w:rsid w:val="00CF459C"/>
    <w:rsid w:val="00CF462F"/>
    <w:rsid w:val="00CF4925"/>
    <w:rsid w:val="00CF4CF9"/>
    <w:rsid w:val="00CF4ECC"/>
    <w:rsid w:val="00CF5040"/>
    <w:rsid w:val="00CF5197"/>
    <w:rsid w:val="00CF55B8"/>
    <w:rsid w:val="00CF5757"/>
    <w:rsid w:val="00CF635B"/>
    <w:rsid w:val="00CF64DD"/>
    <w:rsid w:val="00CF675A"/>
    <w:rsid w:val="00CF6B82"/>
    <w:rsid w:val="00CF6C88"/>
    <w:rsid w:val="00CF6D6C"/>
    <w:rsid w:val="00CF6F83"/>
    <w:rsid w:val="00CF715D"/>
    <w:rsid w:val="00CF7BA4"/>
    <w:rsid w:val="00CF7C04"/>
    <w:rsid w:val="00D00671"/>
    <w:rsid w:val="00D00B1D"/>
    <w:rsid w:val="00D01060"/>
    <w:rsid w:val="00D01319"/>
    <w:rsid w:val="00D01421"/>
    <w:rsid w:val="00D01586"/>
    <w:rsid w:val="00D01621"/>
    <w:rsid w:val="00D0169F"/>
    <w:rsid w:val="00D01884"/>
    <w:rsid w:val="00D01B4D"/>
    <w:rsid w:val="00D01D9F"/>
    <w:rsid w:val="00D02289"/>
    <w:rsid w:val="00D024E9"/>
    <w:rsid w:val="00D02642"/>
    <w:rsid w:val="00D02955"/>
    <w:rsid w:val="00D02B92"/>
    <w:rsid w:val="00D02D16"/>
    <w:rsid w:val="00D02D60"/>
    <w:rsid w:val="00D02E1B"/>
    <w:rsid w:val="00D03147"/>
    <w:rsid w:val="00D032EB"/>
    <w:rsid w:val="00D032EC"/>
    <w:rsid w:val="00D039BF"/>
    <w:rsid w:val="00D03F8B"/>
    <w:rsid w:val="00D04412"/>
    <w:rsid w:val="00D04596"/>
    <w:rsid w:val="00D04C28"/>
    <w:rsid w:val="00D04C72"/>
    <w:rsid w:val="00D0528C"/>
    <w:rsid w:val="00D05706"/>
    <w:rsid w:val="00D057CD"/>
    <w:rsid w:val="00D05949"/>
    <w:rsid w:val="00D05F3B"/>
    <w:rsid w:val="00D06105"/>
    <w:rsid w:val="00D06300"/>
    <w:rsid w:val="00D0647F"/>
    <w:rsid w:val="00D065E6"/>
    <w:rsid w:val="00D069DC"/>
    <w:rsid w:val="00D06CB8"/>
    <w:rsid w:val="00D073DF"/>
    <w:rsid w:val="00D077B2"/>
    <w:rsid w:val="00D07A86"/>
    <w:rsid w:val="00D07E60"/>
    <w:rsid w:val="00D1003B"/>
    <w:rsid w:val="00D1007F"/>
    <w:rsid w:val="00D104E5"/>
    <w:rsid w:val="00D10613"/>
    <w:rsid w:val="00D106EE"/>
    <w:rsid w:val="00D1078F"/>
    <w:rsid w:val="00D109B4"/>
    <w:rsid w:val="00D10B39"/>
    <w:rsid w:val="00D10F92"/>
    <w:rsid w:val="00D112C7"/>
    <w:rsid w:val="00D11410"/>
    <w:rsid w:val="00D1144C"/>
    <w:rsid w:val="00D11722"/>
    <w:rsid w:val="00D11B57"/>
    <w:rsid w:val="00D11CF5"/>
    <w:rsid w:val="00D11F15"/>
    <w:rsid w:val="00D12256"/>
    <w:rsid w:val="00D122ED"/>
    <w:rsid w:val="00D123FF"/>
    <w:rsid w:val="00D12575"/>
    <w:rsid w:val="00D1260F"/>
    <w:rsid w:val="00D12664"/>
    <w:rsid w:val="00D1280A"/>
    <w:rsid w:val="00D1283F"/>
    <w:rsid w:val="00D129B4"/>
    <w:rsid w:val="00D12EEA"/>
    <w:rsid w:val="00D13239"/>
    <w:rsid w:val="00D13770"/>
    <w:rsid w:val="00D13909"/>
    <w:rsid w:val="00D13C5C"/>
    <w:rsid w:val="00D13DED"/>
    <w:rsid w:val="00D13F48"/>
    <w:rsid w:val="00D14165"/>
    <w:rsid w:val="00D14856"/>
    <w:rsid w:val="00D14882"/>
    <w:rsid w:val="00D14DA4"/>
    <w:rsid w:val="00D14EB6"/>
    <w:rsid w:val="00D14EE7"/>
    <w:rsid w:val="00D14F17"/>
    <w:rsid w:val="00D1535C"/>
    <w:rsid w:val="00D159ED"/>
    <w:rsid w:val="00D15B56"/>
    <w:rsid w:val="00D15C2D"/>
    <w:rsid w:val="00D15E9A"/>
    <w:rsid w:val="00D15FB8"/>
    <w:rsid w:val="00D16193"/>
    <w:rsid w:val="00D16997"/>
    <w:rsid w:val="00D16D23"/>
    <w:rsid w:val="00D16F1D"/>
    <w:rsid w:val="00D1731B"/>
    <w:rsid w:val="00D1758C"/>
    <w:rsid w:val="00D17691"/>
    <w:rsid w:val="00D177EA"/>
    <w:rsid w:val="00D200A4"/>
    <w:rsid w:val="00D2012E"/>
    <w:rsid w:val="00D201ED"/>
    <w:rsid w:val="00D201F7"/>
    <w:rsid w:val="00D2021C"/>
    <w:rsid w:val="00D20284"/>
    <w:rsid w:val="00D2044D"/>
    <w:rsid w:val="00D20BCE"/>
    <w:rsid w:val="00D213E0"/>
    <w:rsid w:val="00D214DB"/>
    <w:rsid w:val="00D219D2"/>
    <w:rsid w:val="00D22055"/>
    <w:rsid w:val="00D22559"/>
    <w:rsid w:val="00D22576"/>
    <w:rsid w:val="00D22648"/>
    <w:rsid w:val="00D2281A"/>
    <w:rsid w:val="00D22E80"/>
    <w:rsid w:val="00D2300D"/>
    <w:rsid w:val="00D2339A"/>
    <w:rsid w:val="00D236C8"/>
    <w:rsid w:val="00D23818"/>
    <w:rsid w:val="00D23B69"/>
    <w:rsid w:val="00D24629"/>
    <w:rsid w:val="00D24DC6"/>
    <w:rsid w:val="00D25139"/>
    <w:rsid w:val="00D259AD"/>
    <w:rsid w:val="00D25B4F"/>
    <w:rsid w:val="00D25C6B"/>
    <w:rsid w:val="00D266B4"/>
    <w:rsid w:val="00D2688D"/>
    <w:rsid w:val="00D26A6F"/>
    <w:rsid w:val="00D26C54"/>
    <w:rsid w:val="00D26E11"/>
    <w:rsid w:val="00D2714B"/>
    <w:rsid w:val="00D27242"/>
    <w:rsid w:val="00D276F6"/>
    <w:rsid w:val="00D27BBE"/>
    <w:rsid w:val="00D27C55"/>
    <w:rsid w:val="00D30222"/>
    <w:rsid w:val="00D3083C"/>
    <w:rsid w:val="00D30931"/>
    <w:rsid w:val="00D30995"/>
    <w:rsid w:val="00D30CFC"/>
    <w:rsid w:val="00D30EE6"/>
    <w:rsid w:val="00D30FF8"/>
    <w:rsid w:val="00D31059"/>
    <w:rsid w:val="00D3165C"/>
    <w:rsid w:val="00D3167F"/>
    <w:rsid w:val="00D316B1"/>
    <w:rsid w:val="00D318B5"/>
    <w:rsid w:val="00D31BE5"/>
    <w:rsid w:val="00D31CF7"/>
    <w:rsid w:val="00D31E2D"/>
    <w:rsid w:val="00D31F83"/>
    <w:rsid w:val="00D3204B"/>
    <w:rsid w:val="00D32215"/>
    <w:rsid w:val="00D32960"/>
    <w:rsid w:val="00D32991"/>
    <w:rsid w:val="00D32B0D"/>
    <w:rsid w:val="00D32B82"/>
    <w:rsid w:val="00D32DBB"/>
    <w:rsid w:val="00D32FD4"/>
    <w:rsid w:val="00D33BE7"/>
    <w:rsid w:val="00D33CDB"/>
    <w:rsid w:val="00D33FA2"/>
    <w:rsid w:val="00D3435A"/>
    <w:rsid w:val="00D3437A"/>
    <w:rsid w:val="00D344C4"/>
    <w:rsid w:val="00D345B4"/>
    <w:rsid w:val="00D34618"/>
    <w:rsid w:val="00D34656"/>
    <w:rsid w:val="00D34D5F"/>
    <w:rsid w:val="00D34ED6"/>
    <w:rsid w:val="00D3528D"/>
    <w:rsid w:val="00D35477"/>
    <w:rsid w:val="00D3554B"/>
    <w:rsid w:val="00D35806"/>
    <w:rsid w:val="00D35A23"/>
    <w:rsid w:val="00D35ACE"/>
    <w:rsid w:val="00D35BE6"/>
    <w:rsid w:val="00D35E10"/>
    <w:rsid w:val="00D3600C"/>
    <w:rsid w:val="00D36212"/>
    <w:rsid w:val="00D3621F"/>
    <w:rsid w:val="00D36611"/>
    <w:rsid w:val="00D3716E"/>
    <w:rsid w:val="00D37297"/>
    <w:rsid w:val="00D3775F"/>
    <w:rsid w:val="00D378A4"/>
    <w:rsid w:val="00D37D25"/>
    <w:rsid w:val="00D37EF8"/>
    <w:rsid w:val="00D40432"/>
    <w:rsid w:val="00D4097D"/>
    <w:rsid w:val="00D40AFB"/>
    <w:rsid w:val="00D40C9C"/>
    <w:rsid w:val="00D40D28"/>
    <w:rsid w:val="00D40FB3"/>
    <w:rsid w:val="00D410CD"/>
    <w:rsid w:val="00D413F5"/>
    <w:rsid w:val="00D417EB"/>
    <w:rsid w:val="00D418C1"/>
    <w:rsid w:val="00D41AA8"/>
    <w:rsid w:val="00D41D1C"/>
    <w:rsid w:val="00D4233F"/>
    <w:rsid w:val="00D42459"/>
    <w:rsid w:val="00D42800"/>
    <w:rsid w:val="00D42943"/>
    <w:rsid w:val="00D42C66"/>
    <w:rsid w:val="00D43183"/>
    <w:rsid w:val="00D433D6"/>
    <w:rsid w:val="00D43B19"/>
    <w:rsid w:val="00D43B22"/>
    <w:rsid w:val="00D43FCE"/>
    <w:rsid w:val="00D44178"/>
    <w:rsid w:val="00D44247"/>
    <w:rsid w:val="00D443EE"/>
    <w:rsid w:val="00D4475E"/>
    <w:rsid w:val="00D449B7"/>
    <w:rsid w:val="00D449EF"/>
    <w:rsid w:val="00D44B55"/>
    <w:rsid w:val="00D44BA3"/>
    <w:rsid w:val="00D44DD6"/>
    <w:rsid w:val="00D451BE"/>
    <w:rsid w:val="00D4538D"/>
    <w:rsid w:val="00D45404"/>
    <w:rsid w:val="00D455B1"/>
    <w:rsid w:val="00D4584A"/>
    <w:rsid w:val="00D45948"/>
    <w:rsid w:val="00D45C89"/>
    <w:rsid w:val="00D46118"/>
    <w:rsid w:val="00D4623E"/>
    <w:rsid w:val="00D4641E"/>
    <w:rsid w:val="00D4666A"/>
    <w:rsid w:val="00D468F5"/>
    <w:rsid w:val="00D46BA5"/>
    <w:rsid w:val="00D46BB5"/>
    <w:rsid w:val="00D46D71"/>
    <w:rsid w:val="00D46FB3"/>
    <w:rsid w:val="00D47023"/>
    <w:rsid w:val="00D47233"/>
    <w:rsid w:val="00D475A1"/>
    <w:rsid w:val="00D4776F"/>
    <w:rsid w:val="00D47A71"/>
    <w:rsid w:val="00D47E29"/>
    <w:rsid w:val="00D50390"/>
    <w:rsid w:val="00D504B5"/>
    <w:rsid w:val="00D50940"/>
    <w:rsid w:val="00D512BF"/>
    <w:rsid w:val="00D51492"/>
    <w:rsid w:val="00D51718"/>
    <w:rsid w:val="00D51839"/>
    <w:rsid w:val="00D518DD"/>
    <w:rsid w:val="00D51A36"/>
    <w:rsid w:val="00D51CFA"/>
    <w:rsid w:val="00D51F7A"/>
    <w:rsid w:val="00D524DA"/>
    <w:rsid w:val="00D525F2"/>
    <w:rsid w:val="00D52AB4"/>
    <w:rsid w:val="00D53014"/>
    <w:rsid w:val="00D5309F"/>
    <w:rsid w:val="00D53750"/>
    <w:rsid w:val="00D537DA"/>
    <w:rsid w:val="00D53B77"/>
    <w:rsid w:val="00D53FB0"/>
    <w:rsid w:val="00D54072"/>
    <w:rsid w:val="00D54147"/>
    <w:rsid w:val="00D54224"/>
    <w:rsid w:val="00D543CD"/>
    <w:rsid w:val="00D5448B"/>
    <w:rsid w:val="00D544E0"/>
    <w:rsid w:val="00D545D1"/>
    <w:rsid w:val="00D54B26"/>
    <w:rsid w:val="00D54D39"/>
    <w:rsid w:val="00D54D83"/>
    <w:rsid w:val="00D54DC8"/>
    <w:rsid w:val="00D55C09"/>
    <w:rsid w:val="00D56247"/>
    <w:rsid w:val="00D56362"/>
    <w:rsid w:val="00D56A4B"/>
    <w:rsid w:val="00D56B74"/>
    <w:rsid w:val="00D56E42"/>
    <w:rsid w:val="00D57083"/>
    <w:rsid w:val="00D571D6"/>
    <w:rsid w:val="00D5727F"/>
    <w:rsid w:val="00D57368"/>
    <w:rsid w:val="00D573BA"/>
    <w:rsid w:val="00D5782E"/>
    <w:rsid w:val="00D57878"/>
    <w:rsid w:val="00D57B95"/>
    <w:rsid w:val="00D57BE5"/>
    <w:rsid w:val="00D60137"/>
    <w:rsid w:val="00D601AC"/>
    <w:rsid w:val="00D60482"/>
    <w:rsid w:val="00D604DE"/>
    <w:rsid w:val="00D60530"/>
    <w:rsid w:val="00D60940"/>
    <w:rsid w:val="00D60A60"/>
    <w:rsid w:val="00D60ACC"/>
    <w:rsid w:val="00D60CE2"/>
    <w:rsid w:val="00D60ED3"/>
    <w:rsid w:val="00D61069"/>
    <w:rsid w:val="00D610E0"/>
    <w:rsid w:val="00D612AA"/>
    <w:rsid w:val="00D614D6"/>
    <w:rsid w:val="00D61590"/>
    <w:rsid w:val="00D615FA"/>
    <w:rsid w:val="00D61A21"/>
    <w:rsid w:val="00D61BF1"/>
    <w:rsid w:val="00D620D9"/>
    <w:rsid w:val="00D626EB"/>
    <w:rsid w:val="00D628A7"/>
    <w:rsid w:val="00D6290D"/>
    <w:rsid w:val="00D6296B"/>
    <w:rsid w:val="00D62A15"/>
    <w:rsid w:val="00D62BA7"/>
    <w:rsid w:val="00D62CDB"/>
    <w:rsid w:val="00D62EAF"/>
    <w:rsid w:val="00D63875"/>
    <w:rsid w:val="00D63901"/>
    <w:rsid w:val="00D63971"/>
    <w:rsid w:val="00D63B97"/>
    <w:rsid w:val="00D64068"/>
    <w:rsid w:val="00D6416B"/>
    <w:rsid w:val="00D644F9"/>
    <w:rsid w:val="00D6484C"/>
    <w:rsid w:val="00D649FB"/>
    <w:rsid w:val="00D64A71"/>
    <w:rsid w:val="00D64DF4"/>
    <w:rsid w:val="00D64E17"/>
    <w:rsid w:val="00D64F05"/>
    <w:rsid w:val="00D65134"/>
    <w:rsid w:val="00D65242"/>
    <w:rsid w:val="00D654A5"/>
    <w:rsid w:val="00D65524"/>
    <w:rsid w:val="00D65774"/>
    <w:rsid w:val="00D65D44"/>
    <w:rsid w:val="00D65FF6"/>
    <w:rsid w:val="00D661CC"/>
    <w:rsid w:val="00D66390"/>
    <w:rsid w:val="00D66417"/>
    <w:rsid w:val="00D66460"/>
    <w:rsid w:val="00D66679"/>
    <w:rsid w:val="00D66960"/>
    <w:rsid w:val="00D66DC9"/>
    <w:rsid w:val="00D67217"/>
    <w:rsid w:val="00D672E1"/>
    <w:rsid w:val="00D67398"/>
    <w:rsid w:val="00D67829"/>
    <w:rsid w:val="00D67CE0"/>
    <w:rsid w:val="00D67F73"/>
    <w:rsid w:val="00D70207"/>
    <w:rsid w:val="00D70499"/>
    <w:rsid w:val="00D7066C"/>
    <w:rsid w:val="00D70670"/>
    <w:rsid w:val="00D706F1"/>
    <w:rsid w:val="00D70C97"/>
    <w:rsid w:val="00D70CF6"/>
    <w:rsid w:val="00D70E20"/>
    <w:rsid w:val="00D70FC9"/>
    <w:rsid w:val="00D70FE1"/>
    <w:rsid w:val="00D71520"/>
    <w:rsid w:val="00D716B7"/>
    <w:rsid w:val="00D71B07"/>
    <w:rsid w:val="00D71BD7"/>
    <w:rsid w:val="00D72238"/>
    <w:rsid w:val="00D723CE"/>
    <w:rsid w:val="00D72683"/>
    <w:rsid w:val="00D72769"/>
    <w:rsid w:val="00D72DAE"/>
    <w:rsid w:val="00D7338F"/>
    <w:rsid w:val="00D73554"/>
    <w:rsid w:val="00D739AB"/>
    <w:rsid w:val="00D73CA7"/>
    <w:rsid w:val="00D73EB3"/>
    <w:rsid w:val="00D73FAF"/>
    <w:rsid w:val="00D742B3"/>
    <w:rsid w:val="00D745F6"/>
    <w:rsid w:val="00D74BA4"/>
    <w:rsid w:val="00D74F5A"/>
    <w:rsid w:val="00D750B1"/>
    <w:rsid w:val="00D75373"/>
    <w:rsid w:val="00D753A5"/>
    <w:rsid w:val="00D75478"/>
    <w:rsid w:val="00D755FA"/>
    <w:rsid w:val="00D757F6"/>
    <w:rsid w:val="00D758A6"/>
    <w:rsid w:val="00D75927"/>
    <w:rsid w:val="00D7617E"/>
    <w:rsid w:val="00D7618B"/>
    <w:rsid w:val="00D76190"/>
    <w:rsid w:val="00D76261"/>
    <w:rsid w:val="00D76456"/>
    <w:rsid w:val="00D764D0"/>
    <w:rsid w:val="00D768E0"/>
    <w:rsid w:val="00D76A07"/>
    <w:rsid w:val="00D76DD4"/>
    <w:rsid w:val="00D77085"/>
    <w:rsid w:val="00D77088"/>
    <w:rsid w:val="00D7748D"/>
    <w:rsid w:val="00D776AB"/>
    <w:rsid w:val="00D7799E"/>
    <w:rsid w:val="00D77C95"/>
    <w:rsid w:val="00D77F08"/>
    <w:rsid w:val="00D8019C"/>
    <w:rsid w:val="00D803D2"/>
    <w:rsid w:val="00D80452"/>
    <w:rsid w:val="00D80578"/>
    <w:rsid w:val="00D80BF1"/>
    <w:rsid w:val="00D80DCB"/>
    <w:rsid w:val="00D8105C"/>
    <w:rsid w:val="00D81333"/>
    <w:rsid w:val="00D813A7"/>
    <w:rsid w:val="00D81594"/>
    <w:rsid w:val="00D82299"/>
    <w:rsid w:val="00D822B2"/>
    <w:rsid w:val="00D82485"/>
    <w:rsid w:val="00D82B3C"/>
    <w:rsid w:val="00D82C8B"/>
    <w:rsid w:val="00D82E98"/>
    <w:rsid w:val="00D8307F"/>
    <w:rsid w:val="00D837D0"/>
    <w:rsid w:val="00D83B8A"/>
    <w:rsid w:val="00D83BE9"/>
    <w:rsid w:val="00D83EEA"/>
    <w:rsid w:val="00D84045"/>
    <w:rsid w:val="00D841FA"/>
    <w:rsid w:val="00D844BB"/>
    <w:rsid w:val="00D844D8"/>
    <w:rsid w:val="00D84752"/>
    <w:rsid w:val="00D848CC"/>
    <w:rsid w:val="00D84E99"/>
    <w:rsid w:val="00D84EC6"/>
    <w:rsid w:val="00D85241"/>
    <w:rsid w:val="00D85B86"/>
    <w:rsid w:val="00D85C11"/>
    <w:rsid w:val="00D86542"/>
    <w:rsid w:val="00D86547"/>
    <w:rsid w:val="00D86646"/>
    <w:rsid w:val="00D867AC"/>
    <w:rsid w:val="00D86956"/>
    <w:rsid w:val="00D86B6E"/>
    <w:rsid w:val="00D871DC"/>
    <w:rsid w:val="00D9021B"/>
    <w:rsid w:val="00D902EB"/>
    <w:rsid w:val="00D903E3"/>
    <w:rsid w:val="00D907A0"/>
    <w:rsid w:val="00D907F4"/>
    <w:rsid w:val="00D90902"/>
    <w:rsid w:val="00D90A74"/>
    <w:rsid w:val="00D911AD"/>
    <w:rsid w:val="00D91262"/>
    <w:rsid w:val="00D913AC"/>
    <w:rsid w:val="00D91972"/>
    <w:rsid w:val="00D91A87"/>
    <w:rsid w:val="00D920F5"/>
    <w:rsid w:val="00D922D4"/>
    <w:rsid w:val="00D92764"/>
    <w:rsid w:val="00D928A6"/>
    <w:rsid w:val="00D928E2"/>
    <w:rsid w:val="00D92A40"/>
    <w:rsid w:val="00D92DA0"/>
    <w:rsid w:val="00D93320"/>
    <w:rsid w:val="00D935CF"/>
    <w:rsid w:val="00D936C1"/>
    <w:rsid w:val="00D93839"/>
    <w:rsid w:val="00D9390D"/>
    <w:rsid w:val="00D93970"/>
    <w:rsid w:val="00D93A61"/>
    <w:rsid w:val="00D93CDE"/>
    <w:rsid w:val="00D93DA1"/>
    <w:rsid w:val="00D942ED"/>
    <w:rsid w:val="00D94423"/>
    <w:rsid w:val="00D9445B"/>
    <w:rsid w:val="00D94494"/>
    <w:rsid w:val="00D9465A"/>
    <w:rsid w:val="00D94981"/>
    <w:rsid w:val="00D94E28"/>
    <w:rsid w:val="00D9536B"/>
    <w:rsid w:val="00D953B2"/>
    <w:rsid w:val="00D958EE"/>
    <w:rsid w:val="00D96158"/>
    <w:rsid w:val="00D965FB"/>
    <w:rsid w:val="00D96806"/>
    <w:rsid w:val="00D96C4F"/>
    <w:rsid w:val="00D96C53"/>
    <w:rsid w:val="00D97808"/>
    <w:rsid w:val="00D97E7D"/>
    <w:rsid w:val="00DA0231"/>
    <w:rsid w:val="00DA0E87"/>
    <w:rsid w:val="00DA104E"/>
    <w:rsid w:val="00DA109D"/>
    <w:rsid w:val="00DA160E"/>
    <w:rsid w:val="00DA177C"/>
    <w:rsid w:val="00DA19C8"/>
    <w:rsid w:val="00DA1A06"/>
    <w:rsid w:val="00DA1D2E"/>
    <w:rsid w:val="00DA1DBB"/>
    <w:rsid w:val="00DA1FF8"/>
    <w:rsid w:val="00DA23DE"/>
    <w:rsid w:val="00DA2744"/>
    <w:rsid w:val="00DA2C35"/>
    <w:rsid w:val="00DA2CC3"/>
    <w:rsid w:val="00DA2EEA"/>
    <w:rsid w:val="00DA3509"/>
    <w:rsid w:val="00DA3DAE"/>
    <w:rsid w:val="00DA3E19"/>
    <w:rsid w:val="00DA3E6D"/>
    <w:rsid w:val="00DA3F00"/>
    <w:rsid w:val="00DA3F35"/>
    <w:rsid w:val="00DA432F"/>
    <w:rsid w:val="00DA43A0"/>
    <w:rsid w:val="00DA4659"/>
    <w:rsid w:val="00DA4685"/>
    <w:rsid w:val="00DA496D"/>
    <w:rsid w:val="00DA4F77"/>
    <w:rsid w:val="00DA50BD"/>
    <w:rsid w:val="00DA5698"/>
    <w:rsid w:val="00DA5A40"/>
    <w:rsid w:val="00DA5D03"/>
    <w:rsid w:val="00DA5D82"/>
    <w:rsid w:val="00DA5F11"/>
    <w:rsid w:val="00DA63D3"/>
    <w:rsid w:val="00DA63DC"/>
    <w:rsid w:val="00DA63E9"/>
    <w:rsid w:val="00DA63F8"/>
    <w:rsid w:val="00DA6786"/>
    <w:rsid w:val="00DA6974"/>
    <w:rsid w:val="00DA6BF5"/>
    <w:rsid w:val="00DA7092"/>
    <w:rsid w:val="00DA70FE"/>
    <w:rsid w:val="00DA7162"/>
    <w:rsid w:val="00DA7374"/>
    <w:rsid w:val="00DA790A"/>
    <w:rsid w:val="00DA792A"/>
    <w:rsid w:val="00DA7D9A"/>
    <w:rsid w:val="00DB00AA"/>
    <w:rsid w:val="00DB022E"/>
    <w:rsid w:val="00DB0752"/>
    <w:rsid w:val="00DB079D"/>
    <w:rsid w:val="00DB08C3"/>
    <w:rsid w:val="00DB0B36"/>
    <w:rsid w:val="00DB0C8D"/>
    <w:rsid w:val="00DB0EA4"/>
    <w:rsid w:val="00DB0F9A"/>
    <w:rsid w:val="00DB10E5"/>
    <w:rsid w:val="00DB138F"/>
    <w:rsid w:val="00DB15F1"/>
    <w:rsid w:val="00DB16DE"/>
    <w:rsid w:val="00DB1853"/>
    <w:rsid w:val="00DB193F"/>
    <w:rsid w:val="00DB1DB2"/>
    <w:rsid w:val="00DB1DEF"/>
    <w:rsid w:val="00DB1E36"/>
    <w:rsid w:val="00DB24E1"/>
    <w:rsid w:val="00DB25D6"/>
    <w:rsid w:val="00DB25F2"/>
    <w:rsid w:val="00DB2B4E"/>
    <w:rsid w:val="00DB2BF9"/>
    <w:rsid w:val="00DB2BFC"/>
    <w:rsid w:val="00DB314A"/>
    <w:rsid w:val="00DB35DA"/>
    <w:rsid w:val="00DB3EDC"/>
    <w:rsid w:val="00DB4010"/>
    <w:rsid w:val="00DB4237"/>
    <w:rsid w:val="00DB4270"/>
    <w:rsid w:val="00DB4922"/>
    <w:rsid w:val="00DB4C38"/>
    <w:rsid w:val="00DB4CDB"/>
    <w:rsid w:val="00DB5249"/>
    <w:rsid w:val="00DB528B"/>
    <w:rsid w:val="00DB540E"/>
    <w:rsid w:val="00DB54D7"/>
    <w:rsid w:val="00DB54FF"/>
    <w:rsid w:val="00DB57AF"/>
    <w:rsid w:val="00DB5B98"/>
    <w:rsid w:val="00DB70A2"/>
    <w:rsid w:val="00DB7938"/>
    <w:rsid w:val="00DB7A61"/>
    <w:rsid w:val="00DB7CF3"/>
    <w:rsid w:val="00DC0366"/>
    <w:rsid w:val="00DC06F4"/>
    <w:rsid w:val="00DC0DA3"/>
    <w:rsid w:val="00DC0DC1"/>
    <w:rsid w:val="00DC15C0"/>
    <w:rsid w:val="00DC183B"/>
    <w:rsid w:val="00DC1872"/>
    <w:rsid w:val="00DC1AF1"/>
    <w:rsid w:val="00DC1C82"/>
    <w:rsid w:val="00DC1C84"/>
    <w:rsid w:val="00DC1D2B"/>
    <w:rsid w:val="00DC1DAB"/>
    <w:rsid w:val="00DC2045"/>
    <w:rsid w:val="00DC22E2"/>
    <w:rsid w:val="00DC2750"/>
    <w:rsid w:val="00DC2A32"/>
    <w:rsid w:val="00DC2C7B"/>
    <w:rsid w:val="00DC3028"/>
    <w:rsid w:val="00DC3350"/>
    <w:rsid w:val="00DC3479"/>
    <w:rsid w:val="00DC3541"/>
    <w:rsid w:val="00DC360F"/>
    <w:rsid w:val="00DC3717"/>
    <w:rsid w:val="00DC382C"/>
    <w:rsid w:val="00DC3C1C"/>
    <w:rsid w:val="00DC3CC2"/>
    <w:rsid w:val="00DC3D3F"/>
    <w:rsid w:val="00DC43C9"/>
    <w:rsid w:val="00DC455B"/>
    <w:rsid w:val="00DC4685"/>
    <w:rsid w:val="00DC46A7"/>
    <w:rsid w:val="00DC4979"/>
    <w:rsid w:val="00DC49C4"/>
    <w:rsid w:val="00DC4AD8"/>
    <w:rsid w:val="00DC4D7F"/>
    <w:rsid w:val="00DC4FEA"/>
    <w:rsid w:val="00DC5108"/>
    <w:rsid w:val="00DC5183"/>
    <w:rsid w:val="00DC51E4"/>
    <w:rsid w:val="00DC5381"/>
    <w:rsid w:val="00DC5401"/>
    <w:rsid w:val="00DC5845"/>
    <w:rsid w:val="00DC5B60"/>
    <w:rsid w:val="00DC5C06"/>
    <w:rsid w:val="00DC6046"/>
    <w:rsid w:val="00DC617B"/>
    <w:rsid w:val="00DC622A"/>
    <w:rsid w:val="00DC6282"/>
    <w:rsid w:val="00DC6BF2"/>
    <w:rsid w:val="00DC6DFC"/>
    <w:rsid w:val="00DC719D"/>
    <w:rsid w:val="00DC741D"/>
    <w:rsid w:val="00DC74A0"/>
    <w:rsid w:val="00DC781F"/>
    <w:rsid w:val="00DC7D59"/>
    <w:rsid w:val="00DC7FD9"/>
    <w:rsid w:val="00DD00ED"/>
    <w:rsid w:val="00DD0603"/>
    <w:rsid w:val="00DD07B0"/>
    <w:rsid w:val="00DD0C32"/>
    <w:rsid w:val="00DD0EDA"/>
    <w:rsid w:val="00DD0F96"/>
    <w:rsid w:val="00DD115A"/>
    <w:rsid w:val="00DD1220"/>
    <w:rsid w:val="00DD150F"/>
    <w:rsid w:val="00DD15EE"/>
    <w:rsid w:val="00DD1A14"/>
    <w:rsid w:val="00DD1BA3"/>
    <w:rsid w:val="00DD2016"/>
    <w:rsid w:val="00DD2123"/>
    <w:rsid w:val="00DD2145"/>
    <w:rsid w:val="00DD25CE"/>
    <w:rsid w:val="00DD2692"/>
    <w:rsid w:val="00DD2CCF"/>
    <w:rsid w:val="00DD2E9F"/>
    <w:rsid w:val="00DD3070"/>
    <w:rsid w:val="00DD30B3"/>
    <w:rsid w:val="00DD3568"/>
    <w:rsid w:val="00DD366B"/>
    <w:rsid w:val="00DD368D"/>
    <w:rsid w:val="00DD3939"/>
    <w:rsid w:val="00DD406D"/>
    <w:rsid w:val="00DD4144"/>
    <w:rsid w:val="00DD41F0"/>
    <w:rsid w:val="00DD4507"/>
    <w:rsid w:val="00DD46AA"/>
    <w:rsid w:val="00DD48CE"/>
    <w:rsid w:val="00DD49F7"/>
    <w:rsid w:val="00DD4A57"/>
    <w:rsid w:val="00DD5124"/>
    <w:rsid w:val="00DD5CC5"/>
    <w:rsid w:val="00DD5EDC"/>
    <w:rsid w:val="00DD5FA8"/>
    <w:rsid w:val="00DD616F"/>
    <w:rsid w:val="00DD6239"/>
    <w:rsid w:val="00DD6913"/>
    <w:rsid w:val="00DD6BEC"/>
    <w:rsid w:val="00DD6E25"/>
    <w:rsid w:val="00DD6F1A"/>
    <w:rsid w:val="00DD6FF3"/>
    <w:rsid w:val="00DD701D"/>
    <w:rsid w:val="00DD7161"/>
    <w:rsid w:val="00DD733A"/>
    <w:rsid w:val="00DD740D"/>
    <w:rsid w:val="00DD7788"/>
    <w:rsid w:val="00DE02EA"/>
    <w:rsid w:val="00DE050F"/>
    <w:rsid w:val="00DE0537"/>
    <w:rsid w:val="00DE0BCE"/>
    <w:rsid w:val="00DE1254"/>
    <w:rsid w:val="00DE134E"/>
    <w:rsid w:val="00DE1693"/>
    <w:rsid w:val="00DE194A"/>
    <w:rsid w:val="00DE1C84"/>
    <w:rsid w:val="00DE2237"/>
    <w:rsid w:val="00DE2474"/>
    <w:rsid w:val="00DE2E8F"/>
    <w:rsid w:val="00DE301F"/>
    <w:rsid w:val="00DE3345"/>
    <w:rsid w:val="00DE3740"/>
    <w:rsid w:val="00DE3B04"/>
    <w:rsid w:val="00DE3BD0"/>
    <w:rsid w:val="00DE3F28"/>
    <w:rsid w:val="00DE408D"/>
    <w:rsid w:val="00DE41AE"/>
    <w:rsid w:val="00DE44F8"/>
    <w:rsid w:val="00DE45F4"/>
    <w:rsid w:val="00DE4879"/>
    <w:rsid w:val="00DE4CE3"/>
    <w:rsid w:val="00DE4E04"/>
    <w:rsid w:val="00DE5285"/>
    <w:rsid w:val="00DE555C"/>
    <w:rsid w:val="00DE55A3"/>
    <w:rsid w:val="00DE5AB9"/>
    <w:rsid w:val="00DE5C5F"/>
    <w:rsid w:val="00DE6014"/>
    <w:rsid w:val="00DE6097"/>
    <w:rsid w:val="00DE61BB"/>
    <w:rsid w:val="00DE62D5"/>
    <w:rsid w:val="00DE6406"/>
    <w:rsid w:val="00DE6409"/>
    <w:rsid w:val="00DE653A"/>
    <w:rsid w:val="00DE65ED"/>
    <w:rsid w:val="00DE6A50"/>
    <w:rsid w:val="00DE74B9"/>
    <w:rsid w:val="00DE75FF"/>
    <w:rsid w:val="00DE7808"/>
    <w:rsid w:val="00DE78C7"/>
    <w:rsid w:val="00DE798C"/>
    <w:rsid w:val="00DE7DCC"/>
    <w:rsid w:val="00DE7E22"/>
    <w:rsid w:val="00DE7E97"/>
    <w:rsid w:val="00DF022B"/>
    <w:rsid w:val="00DF045E"/>
    <w:rsid w:val="00DF06A5"/>
    <w:rsid w:val="00DF0B3C"/>
    <w:rsid w:val="00DF0E00"/>
    <w:rsid w:val="00DF0EB5"/>
    <w:rsid w:val="00DF0FD7"/>
    <w:rsid w:val="00DF1247"/>
    <w:rsid w:val="00DF1883"/>
    <w:rsid w:val="00DF188F"/>
    <w:rsid w:val="00DF18E0"/>
    <w:rsid w:val="00DF19A7"/>
    <w:rsid w:val="00DF19D4"/>
    <w:rsid w:val="00DF2650"/>
    <w:rsid w:val="00DF2774"/>
    <w:rsid w:val="00DF293E"/>
    <w:rsid w:val="00DF29FF"/>
    <w:rsid w:val="00DF2A7C"/>
    <w:rsid w:val="00DF2E75"/>
    <w:rsid w:val="00DF307D"/>
    <w:rsid w:val="00DF31F3"/>
    <w:rsid w:val="00DF355B"/>
    <w:rsid w:val="00DF35F2"/>
    <w:rsid w:val="00DF3638"/>
    <w:rsid w:val="00DF37DF"/>
    <w:rsid w:val="00DF3CAB"/>
    <w:rsid w:val="00DF3E80"/>
    <w:rsid w:val="00DF41F6"/>
    <w:rsid w:val="00DF44D4"/>
    <w:rsid w:val="00DF4709"/>
    <w:rsid w:val="00DF47A5"/>
    <w:rsid w:val="00DF4BAC"/>
    <w:rsid w:val="00DF4D78"/>
    <w:rsid w:val="00DF4DCF"/>
    <w:rsid w:val="00DF4F62"/>
    <w:rsid w:val="00DF4F92"/>
    <w:rsid w:val="00DF5110"/>
    <w:rsid w:val="00DF5332"/>
    <w:rsid w:val="00DF53EF"/>
    <w:rsid w:val="00DF57EB"/>
    <w:rsid w:val="00DF5801"/>
    <w:rsid w:val="00DF5B85"/>
    <w:rsid w:val="00DF5D32"/>
    <w:rsid w:val="00DF65A8"/>
    <w:rsid w:val="00DF65D3"/>
    <w:rsid w:val="00DF67A4"/>
    <w:rsid w:val="00DF6E43"/>
    <w:rsid w:val="00DF6F6D"/>
    <w:rsid w:val="00DF70E0"/>
    <w:rsid w:val="00DF7249"/>
    <w:rsid w:val="00DF7286"/>
    <w:rsid w:val="00DF79C0"/>
    <w:rsid w:val="00DF7C50"/>
    <w:rsid w:val="00DF7F04"/>
    <w:rsid w:val="00E00496"/>
    <w:rsid w:val="00E006C6"/>
    <w:rsid w:val="00E008F2"/>
    <w:rsid w:val="00E008F3"/>
    <w:rsid w:val="00E00F3C"/>
    <w:rsid w:val="00E0126A"/>
    <w:rsid w:val="00E0158C"/>
    <w:rsid w:val="00E0173F"/>
    <w:rsid w:val="00E0178C"/>
    <w:rsid w:val="00E01DDE"/>
    <w:rsid w:val="00E01F04"/>
    <w:rsid w:val="00E0200B"/>
    <w:rsid w:val="00E02104"/>
    <w:rsid w:val="00E027E7"/>
    <w:rsid w:val="00E02B7B"/>
    <w:rsid w:val="00E02D33"/>
    <w:rsid w:val="00E03671"/>
    <w:rsid w:val="00E0381B"/>
    <w:rsid w:val="00E0383F"/>
    <w:rsid w:val="00E03848"/>
    <w:rsid w:val="00E038EA"/>
    <w:rsid w:val="00E03919"/>
    <w:rsid w:val="00E03955"/>
    <w:rsid w:val="00E0396E"/>
    <w:rsid w:val="00E03B76"/>
    <w:rsid w:val="00E03CEA"/>
    <w:rsid w:val="00E03D7D"/>
    <w:rsid w:val="00E04073"/>
    <w:rsid w:val="00E040BD"/>
    <w:rsid w:val="00E0421E"/>
    <w:rsid w:val="00E046AA"/>
    <w:rsid w:val="00E04D4A"/>
    <w:rsid w:val="00E04E7B"/>
    <w:rsid w:val="00E04EDE"/>
    <w:rsid w:val="00E051BD"/>
    <w:rsid w:val="00E0559F"/>
    <w:rsid w:val="00E05742"/>
    <w:rsid w:val="00E05836"/>
    <w:rsid w:val="00E05943"/>
    <w:rsid w:val="00E05C34"/>
    <w:rsid w:val="00E05CAA"/>
    <w:rsid w:val="00E05DBB"/>
    <w:rsid w:val="00E05FDC"/>
    <w:rsid w:val="00E06122"/>
    <w:rsid w:val="00E065C4"/>
    <w:rsid w:val="00E0670A"/>
    <w:rsid w:val="00E0694A"/>
    <w:rsid w:val="00E0698D"/>
    <w:rsid w:val="00E07461"/>
    <w:rsid w:val="00E07793"/>
    <w:rsid w:val="00E0790C"/>
    <w:rsid w:val="00E07922"/>
    <w:rsid w:val="00E07A5C"/>
    <w:rsid w:val="00E07B51"/>
    <w:rsid w:val="00E07BCF"/>
    <w:rsid w:val="00E07CA9"/>
    <w:rsid w:val="00E07DF7"/>
    <w:rsid w:val="00E1007F"/>
    <w:rsid w:val="00E10181"/>
    <w:rsid w:val="00E101BF"/>
    <w:rsid w:val="00E10222"/>
    <w:rsid w:val="00E10262"/>
    <w:rsid w:val="00E10310"/>
    <w:rsid w:val="00E10334"/>
    <w:rsid w:val="00E10441"/>
    <w:rsid w:val="00E10460"/>
    <w:rsid w:val="00E10DF2"/>
    <w:rsid w:val="00E10F5D"/>
    <w:rsid w:val="00E1108B"/>
    <w:rsid w:val="00E112D3"/>
    <w:rsid w:val="00E1159A"/>
    <w:rsid w:val="00E11895"/>
    <w:rsid w:val="00E118CB"/>
    <w:rsid w:val="00E11BE4"/>
    <w:rsid w:val="00E11D44"/>
    <w:rsid w:val="00E11D90"/>
    <w:rsid w:val="00E11F63"/>
    <w:rsid w:val="00E11FAB"/>
    <w:rsid w:val="00E12370"/>
    <w:rsid w:val="00E124D9"/>
    <w:rsid w:val="00E12695"/>
    <w:rsid w:val="00E12817"/>
    <w:rsid w:val="00E12ABA"/>
    <w:rsid w:val="00E1367E"/>
    <w:rsid w:val="00E13681"/>
    <w:rsid w:val="00E136A7"/>
    <w:rsid w:val="00E1375E"/>
    <w:rsid w:val="00E1376D"/>
    <w:rsid w:val="00E13D72"/>
    <w:rsid w:val="00E14318"/>
    <w:rsid w:val="00E14462"/>
    <w:rsid w:val="00E1461D"/>
    <w:rsid w:val="00E1480E"/>
    <w:rsid w:val="00E14942"/>
    <w:rsid w:val="00E14B4C"/>
    <w:rsid w:val="00E14DCF"/>
    <w:rsid w:val="00E14E76"/>
    <w:rsid w:val="00E14F4C"/>
    <w:rsid w:val="00E153D1"/>
    <w:rsid w:val="00E15631"/>
    <w:rsid w:val="00E15B84"/>
    <w:rsid w:val="00E15F2B"/>
    <w:rsid w:val="00E160A7"/>
    <w:rsid w:val="00E161DE"/>
    <w:rsid w:val="00E16269"/>
    <w:rsid w:val="00E162DC"/>
    <w:rsid w:val="00E16383"/>
    <w:rsid w:val="00E16616"/>
    <w:rsid w:val="00E16C30"/>
    <w:rsid w:val="00E16CA3"/>
    <w:rsid w:val="00E16D4A"/>
    <w:rsid w:val="00E16D68"/>
    <w:rsid w:val="00E17B48"/>
    <w:rsid w:val="00E17C79"/>
    <w:rsid w:val="00E17E22"/>
    <w:rsid w:val="00E17F52"/>
    <w:rsid w:val="00E2053C"/>
    <w:rsid w:val="00E20705"/>
    <w:rsid w:val="00E20DD9"/>
    <w:rsid w:val="00E2114A"/>
    <w:rsid w:val="00E219EB"/>
    <w:rsid w:val="00E21C7C"/>
    <w:rsid w:val="00E22004"/>
    <w:rsid w:val="00E220D2"/>
    <w:rsid w:val="00E221DF"/>
    <w:rsid w:val="00E22286"/>
    <w:rsid w:val="00E2241B"/>
    <w:rsid w:val="00E22C55"/>
    <w:rsid w:val="00E22DE1"/>
    <w:rsid w:val="00E22E99"/>
    <w:rsid w:val="00E22EB6"/>
    <w:rsid w:val="00E2304E"/>
    <w:rsid w:val="00E23139"/>
    <w:rsid w:val="00E2315B"/>
    <w:rsid w:val="00E232BE"/>
    <w:rsid w:val="00E234A8"/>
    <w:rsid w:val="00E2362E"/>
    <w:rsid w:val="00E23B4E"/>
    <w:rsid w:val="00E2423B"/>
    <w:rsid w:val="00E2427A"/>
    <w:rsid w:val="00E24369"/>
    <w:rsid w:val="00E244E5"/>
    <w:rsid w:val="00E245F0"/>
    <w:rsid w:val="00E24AF7"/>
    <w:rsid w:val="00E24DDD"/>
    <w:rsid w:val="00E2551F"/>
    <w:rsid w:val="00E25A34"/>
    <w:rsid w:val="00E25EDB"/>
    <w:rsid w:val="00E25EFA"/>
    <w:rsid w:val="00E2604E"/>
    <w:rsid w:val="00E26082"/>
    <w:rsid w:val="00E26421"/>
    <w:rsid w:val="00E2677C"/>
    <w:rsid w:val="00E26934"/>
    <w:rsid w:val="00E26A23"/>
    <w:rsid w:val="00E26EE0"/>
    <w:rsid w:val="00E27238"/>
    <w:rsid w:val="00E27520"/>
    <w:rsid w:val="00E279B2"/>
    <w:rsid w:val="00E30024"/>
    <w:rsid w:val="00E30028"/>
    <w:rsid w:val="00E3003A"/>
    <w:rsid w:val="00E30199"/>
    <w:rsid w:val="00E30523"/>
    <w:rsid w:val="00E30597"/>
    <w:rsid w:val="00E305D2"/>
    <w:rsid w:val="00E3069A"/>
    <w:rsid w:val="00E30B87"/>
    <w:rsid w:val="00E31076"/>
    <w:rsid w:val="00E31282"/>
    <w:rsid w:val="00E31735"/>
    <w:rsid w:val="00E317AF"/>
    <w:rsid w:val="00E31882"/>
    <w:rsid w:val="00E31B97"/>
    <w:rsid w:val="00E31D1E"/>
    <w:rsid w:val="00E31FBF"/>
    <w:rsid w:val="00E32103"/>
    <w:rsid w:val="00E3289E"/>
    <w:rsid w:val="00E32A7B"/>
    <w:rsid w:val="00E3353A"/>
    <w:rsid w:val="00E33CF7"/>
    <w:rsid w:val="00E34C16"/>
    <w:rsid w:val="00E34E04"/>
    <w:rsid w:val="00E34F22"/>
    <w:rsid w:val="00E3569B"/>
    <w:rsid w:val="00E35801"/>
    <w:rsid w:val="00E35870"/>
    <w:rsid w:val="00E36487"/>
    <w:rsid w:val="00E364D9"/>
    <w:rsid w:val="00E36905"/>
    <w:rsid w:val="00E36DF9"/>
    <w:rsid w:val="00E36F79"/>
    <w:rsid w:val="00E3729F"/>
    <w:rsid w:val="00E3731E"/>
    <w:rsid w:val="00E37730"/>
    <w:rsid w:val="00E37AEA"/>
    <w:rsid w:val="00E37F4E"/>
    <w:rsid w:val="00E37F68"/>
    <w:rsid w:val="00E40296"/>
    <w:rsid w:val="00E4087C"/>
    <w:rsid w:val="00E40CBC"/>
    <w:rsid w:val="00E40CEF"/>
    <w:rsid w:val="00E41043"/>
    <w:rsid w:val="00E4107C"/>
    <w:rsid w:val="00E41161"/>
    <w:rsid w:val="00E4125A"/>
    <w:rsid w:val="00E41517"/>
    <w:rsid w:val="00E415C4"/>
    <w:rsid w:val="00E417E2"/>
    <w:rsid w:val="00E41DB3"/>
    <w:rsid w:val="00E41EDB"/>
    <w:rsid w:val="00E4215E"/>
    <w:rsid w:val="00E422CA"/>
    <w:rsid w:val="00E42763"/>
    <w:rsid w:val="00E428A8"/>
    <w:rsid w:val="00E42D1B"/>
    <w:rsid w:val="00E43169"/>
    <w:rsid w:val="00E4316C"/>
    <w:rsid w:val="00E43352"/>
    <w:rsid w:val="00E43413"/>
    <w:rsid w:val="00E43427"/>
    <w:rsid w:val="00E43D92"/>
    <w:rsid w:val="00E43F0B"/>
    <w:rsid w:val="00E442EA"/>
    <w:rsid w:val="00E447CB"/>
    <w:rsid w:val="00E447F6"/>
    <w:rsid w:val="00E44ABD"/>
    <w:rsid w:val="00E44BE0"/>
    <w:rsid w:val="00E44CD2"/>
    <w:rsid w:val="00E454B6"/>
    <w:rsid w:val="00E45689"/>
    <w:rsid w:val="00E457DA"/>
    <w:rsid w:val="00E4586E"/>
    <w:rsid w:val="00E45A06"/>
    <w:rsid w:val="00E45C72"/>
    <w:rsid w:val="00E45D63"/>
    <w:rsid w:val="00E45F1F"/>
    <w:rsid w:val="00E4604D"/>
    <w:rsid w:val="00E460E2"/>
    <w:rsid w:val="00E46195"/>
    <w:rsid w:val="00E462C1"/>
    <w:rsid w:val="00E46566"/>
    <w:rsid w:val="00E46856"/>
    <w:rsid w:val="00E46CD2"/>
    <w:rsid w:val="00E46D99"/>
    <w:rsid w:val="00E47080"/>
    <w:rsid w:val="00E470B4"/>
    <w:rsid w:val="00E47184"/>
    <w:rsid w:val="00E47382"/>
    <w:rsid w:val="00E476D5"/>
    <w:rsid w:val="00E4771F"/>
    <w:rsid w:val="00E47881"/>
    <w:rsid w:val="00E47CA3"/>
    <w:rsid w:val="00E47DD8"/>
    <w:rsid w:val="00E47F85"/>
    <w:rsid w:val="00E500DD"/>
    <w:rsid w:val="00E50474"/>
    <w:rsid w:val="00E50844"/>
    <w:rsid w:val="00E51613"/>
    <w:rsid w:val="00E5180C"/>
    <w:rsid w:val="00E51B24"/>
    <w:rsid w:val="00E51B26"/>
    <w:rsid w:val="00E51CC0"/>
    <w:rsid w:val="00E51DC8"/>
    <w:rsid w:val="00E51E30"/>
    <w:rsid w:val="00E520C3"/>
    <w:rsid w:val="00E527AF"/>
    <w:rsid w:val="00E52BB9"/>
    <w:rsid w:val="00E52E0E"/>
    <w:rsid w:val="00E5309F"/>
    <w:rsid w:val="00E531FE"/>
    <w:rsid w:val="00E53688"/>
    <w:rsid w:val="00E53880"/>
    <w:rsid w:val="00E53A81"/>
    <w:rsid w:val="00E53AEE"/>
    <w:rsid w:val="00E53C0B"/>
    <w:rsid w:val="00E53C7C"/>
    <w:rsid w:val="00E53E04"/>
    <w:rsid w:val="00E53E6B"/>
    <w:rsid w:val="00E54190"/>
    <w:rsid w:val="00E542A5"/>
    <w:rsid w:val="00E544B3"/>
    <w:rsid w:val="00E54651"/>
    <w:rsid w:val="00E547B9"/>
    <w:rsid w:val="00E5514B"/>
    <w:rsid w:val="00E5518F"/>
    <w:rsid w:val="00E558A4"/>
    <w:rsid w:val="00E55BE9"/>
    <w:rsid w:val="00E56198"/>
    <w:rsid w:val="00E564CE"/>
    <w:rsid w:val="00E569AB"/>
    <w:rsid w:val="00E56D07"/>
    <w:rsid w:val="00E56EDF"/>
    <w:rsid w:val="00E56FEA"/>
    <w:rsid w:val="00E57167"/>
    <w:rsid w:val="00E5730C"/>
    <w:rsid w:val="00E5731E"/>
    <w:rsid w:val="00E5738A"/>
    <w:rsid w:val="00E577CA"/>
    <w:rsid w:val="00E57C0B"/>
    <w:rsid w:val="00E57D5F"/>
    <w:rsid w:val="00E57D6A"/>
    <w:rsid w:val="00E57D76"/>
    <w:rsid w:val="00E57D98"/>
    <w:rsid w:val="00E57EBD"/>
    <w:rsid w:val="00E57F25"/>
    <w:rsid w:val="00E57F9B"/>
    <w:rsid w:val="00E57FB0"/>
    <w:rsid w:val="00E60294"/>
    <w:rsid w:val="00E604EA"/>
    <w:rsid w:val="00E6095D"/>
    <w:rsid w:val="00E61315"/>
    <w:rsid w:val="00E61414"/>
    <w:rsid w:val="00E61515"/>
    <w:rsid w:val="00E61810"/>
    <w:rsid w:val="00E61B31"/>
    <w:rsid w:val="00E61B87"/>
    <w:rsid w:val="00E61D35"/>
    <w:rsid w:val="00E6200F"/>
    <w:rsid w:val="00E62911"/>
    <w:rsid w:val="00E62BA3"/>
    <w:rsid w:val="00E62D15"/>
    <w:rsid w:val="00E62D53"/>
    <w:rsid w:val="00E62E0E"/>
    <w:rsid w:val="00E62F92"/>
    <w:rsid w:val="00E63617"/>
    <w:rsid w:val="00E63742"/>
    <w:rsid w:val="00E63743"/>
    <w:rsid w:val="00E63972"/>
    <w:rsid w:val="00E63A52"/>
    <w:rsid w:val="00E644FC"/>
    <w:rsid w:val="00E6488D"/>
    <w:rsid w:val="00E649A2"/>
    <w:rsid w:val="00E64B29"/>
    <w:rsid w:val="00E64D24"/>
    <w:rsid w:val="00E6552F"/>
    <w:rsid w:val="00E655CA"/>
    <w:rsid w:val="00E65765"/>
    <w:rsid w:val="00E659C1"/>
    <w:rsid w:val="00E65D07"/>
    <w:rsid w:val="00E65DA7"/>
    <w:rsid w:val="00E660B5"/>
    <w:rsid w:val="00E66217"/>
    <w:rsid w:val="00E6629E"/>
    <w:rsid w:val="00E6632F"/>
    <w:rsid w:val="00E664D9"/>
    <w:rsid w:val="00E66858"/>
    <w:rsid w:val="00E66BEB"/>
    <w:rsid w:val="00E66EEC"/>
    <w:rsid w:val="00E6719B"/>
    <w:rsid w:val="00E67281"/>
    <w:rsid w:val="00E67374"/>
    <w:rsid w:val="00E6796D"/>
    <w:rsid w:val="00E70341"/>
    <w:rsid w:val="00E70490"/>
    <w:rsid w:val="00E70B44"/>
    <w:rsid w:val="00E70E4D"/>
    <w:rsid w:val="00E70EA3"/>
    <w:rsid w:val="00E70EFD"/>
    <w:rsid w:val="00E70F7E"/>
    <w:rsid w:val="00E71177"/>
    <w:rsid w:val="00E71835"/>
    <w:rsid w:val="00E718A9"/>
    <w:rsid w:val="00E7199F"/>
    <w:rsid w:val="00E71DB9"/>
    <w:rsid w:val="00E71EEC"/>
    <w:rsid w:val="00E71F7F"/>
    <w:rsid w:val="00E7211E"/>
    <w:rsid w:val="00E7245E"/>
    <w:rsid w:val="00E72561"/>
    <w:rsid w:val="00E72563"/>
    <w:rsid w:val="00E727FD"/>
    <w:rsid w:val="00E72828"/>
    <w:rsid w:val="00E72A1C"/>
    <w:rsid w:val="00E72B07"/>
    <w:rsid w:val="00E72FA3"/>
    <w:rsid w:val="00E732C9"/>
    <w:rsid w:val="00E7353B"/>
    <w:rsid w:val="00E735A7"/>
    <w:rsid w:val="00E735EB"/>
    <w:rsid w:val="00E7367D"/>
    <w:rsid w:val="00E737D5"/>
    <w:rsid w:val="00E737FD"/>
    <w:rsid w:val="00E73B22"/>
    <w:rsid w:val="00E73B42"/>
    <w:rsid w:val="00E74369"/>
    <w:rsid w:val="00E74FDB"/>
    <w:rsid w:val="00E74FEF"/>
    <w:rsid w:val="00E75310"/>
    <w:rsid w:val="00E754A5"/>
    <w:rsid w:val="00E75525"/>
    <w:rsid w:val="00E75595"/>
    <w:rsid w:val="00E75625"/>
    <w:rsid w:val="00E75915"/>
    <w:rsid w:val="00E75919"/>
    <w:rsid w:val="00E76657"/>
    <w:rsid w:val="00E76A52"/>
    <w:rsid w:val="00E76CF3"/>
    <w:rsid w:val="00E76E40"/>
    <w:rsid w:val="00E77462"/>
    <w:rsid w:val="00E775DE"/>
    <w:rsid w:val="00E7775B"/>
    <w:rsid w:val="00E777FF"/>
    <w:rsid w:val="00E77C0B"/>
    <w:rsid w:val="00E77D4B"/>
    <w:rsid w:val="00E80800"/>
    <w:rsid w:val="00E808E9"/>
    <w:rsid w:val="00E80EA2"/>
    <w:rsid w:val="00E80F31"/>
    <w:rsid w:val="00E8105B"/>
    <w:rsid w:val="00E81063"/>
    <w:rsid w:val="00E8134B"/>
    <w:rsid w:val="00E813AD"/>
    <w:rsid w:val="00E81631"/>
    <w:rsid w:val="00E81A35"/>
    <w:rsid w:val="00E81E54"/>
    <w:rsid w:val="00E81F66"/>
    <w:rsid w:val="00E8200E"/>
    <w:rsid w:val="00E82028"/>
    <w:rsid w:val="00E8202A"/>
    <w:rsid w:val="00E8203D"/>
    <w:rsid w:val="00E8259C"/>
    <w:rsid w:val="00E829CF"/>
    <w:rsid w:val="00E82CC5"/>
    <w:rsid w:val="00E82D73"/>
    <w:rsid w:val="00E82DE1"/>
    <w:rsid w:val="00E8317E"/>
    <w:rsid w:val="00E83350"/>
    <w:rsid w:val="00E83429"/>
    <w:rsid w:val="00E8343F"/>
    <w:rsid w:val="00E83560"/>
    <w:rsid w:val="00E835C4"/>
    <w:rsid w:val="00E83611"/>
    <w:rsid w:val="00E83763"/>
    <w:rsid w:val="00E837C2"/>
    <w:rsid w:val="00E838A8"/>
    <w:rsid w:val="00E838D6"/>
    <w:rsid w:val="00E83E48"/>
    <w:rsid w:val="00E83EE8"/>
    <w:rsid w:val="00E84240"/>
    <w:rsid w:val="00E844BF"/>
    <w:rsid w:val="00E844C8"/>
    <w:rsid w:val="00E84806"/>
    <w:rsid w:val="00E84933"/>
    <w:rsid w:val="00E84CAB"/>
    <w:rsid w:val="00E84FA2"/>
    <w:rsid w:val="00E850E8"/>
    <w:rsid w:val="00E8523E"/>
    <w:rsid w:val="00E8564B"/>
    <w:rsid w:val="00E8591C"/>
    <w:rsid w:val="00E85A45"/>
    <w:rsid w:val="00E85B6F"/>
    <w:rsid w:val="00E85B77"/>
    <w:rsid w:val="00E85B94"/>
    <w:rsid w:val="00E85D9D"/>
    <w:rsid w:val="00E85F54"/>
    <w:rsid w:val="00E86255"/>
    <w:rsid w:val="00E8649A"/>
    <w:rsid w:val="00E86660"/>
    <w:rsid w:val="00E866AF"/>
    <w:rsid w:val="00E867E8"/>
    <w:rsid w:val="00E86C78"/>
    <w:rsid w:val="00E86D13"/>
    <w:rsid w:val="00E86E40"/>
    <w:rsid w:val="00E86E79"/>
    <w:rsid w:val="00E86F39"/>
    <w:rsid w:val="00E86F95"/>
    <w:rsid w:val="00E87562"/>
    <w:rsid w:val="00E87A7E"/>
    <w:rsid w:val="00E87B22"/>
    <w:rsid w:val="00E87C1C"/>
    <w:rsid w:val="00E87C64"/>
    <w:rsid w:val="00E90257"/>
    <w:rsid w:val="00E902AE"/>
    <w:rsid w:val="00E903F9"/>
    <w:rsid w:val="00E909B4"/>
    <w:rsid w:val="00E90A4B"/>
    <w:rsid w:val="00E91AAA"/>
    <w:rsid w:val="00E91B70"/>
    <w:rsid w:val="00E91DE4"/>
    <w:rsid w:val="00E91E86"/>
    <w:rsid w:val="00E91F60"/>
    <w:rsid w:val="00E91F89"/>
    <w:rsid w:val="00E920E9"/>
    <w:rsid w:val="00E92443"/>
    <w:rsid w:val="00E92AC8"/>
    <w:rsid w:val="00E92B91"/>
    <w:rsid w:val="00E92D1C"/>
    <w:rsid w:val="00E93228"/>
    <w:rsid w:val="00E932A0"/>
    <w:rsid w:val="00E933B6"/>
    <w:rsid w:val="00E93882"/>
    <w:rsid w:val="00E9388E"/>
    <w:rsid w:val="00E939C5"/>
    <w:rsid w:val="00E94371"/>
    <w:rsid w:val="00E9446F"/>
    <w:rsid w:val="00E94526"/>
    <w:rsid w:val="00E94564"/>
    <w:rsid w:val="00E946A2"/>
    <w:rsid w:val="00E94CED"/>
    <w:rsid w:val="00E95385"/>
    <w:rsid w:val="00E95391"/>
    <w:rsid w:val="00E95606"/>
    <w:rsid w:val="00E956BF"/>
    <w:rsid w:val="00E95AC8"/>
    <w:rsid w:val="00E95FFE"/>
    <w:rsid w:val="00E96026"/>
    <w:rsid w:val="00E96AB7"/>
    <w:rsid w:val="00E96E33"/>
    <w:rsid w:val="00E96FBD"/>
    <w:rsid w:val="00E972AF"/>
    <w:rsid w:val="00E9744A"/>
    <w:rsid w:val="00E97740"/>
    <w:rsid w:val="00EA017D"/>
    <w:rsid w:val="00EA027A"/>
    <w:rsid w:val="00EA055E"/>
    <w:rsid w:val="00EA08C1"/>
    <w:rsid w:val="00EA08FB"/>
    <w:rsid w:val="00EA09EA"/>
    <w:rsid w:val="00EA1029"/>
    <w:rsid w:val="00EA128C"/>
    <w:rsid w:val="00EA14A1"/>
    <w:rsid w:val="00EA1717"/>
    <w:rsid w:val="00EA19F3"/>
    <w:rsid w:val="00EA2090"/>
    <w:rsid w:val="00EA2112"/>
    <w:rsid w:val="00EA21F5"/>
    <w:rsid w:val="00EA252D"/>
    <w:rsid w:val="00EA2D2F"/>
    <w:rsid w:val="00EA30E2"/>
    <w:rsid w:val="00EA32F9"/>
    <w:rsid w:val="00EA34F0"/>
    <w:rsid w:val="00EA37EF"/>
    <w:rsid w:val="00EA396F"/>
    <w:rsid w:val="00EA3AE8"/>
    <w:rsid w:val="00EA3BA3"/>
    <w:rsid w:val="00EA3D1A"/>
    <w:rsid w:val="00EA40DD"/>
    <w:rsid w:val="00EA4273"/>
    <w:rsid w:val="00EA449E"/>
    <w:rsid w:val="00EA487D"/>
    <w:rsid w:val="00EA495A"/>
    <w:rsid w:val="00EA4A83"/>
    <w:rsid w:val="00EA4A9B"/>
    <w:rsid w:val="00EA4AEA"/>
    <w:rsid w:val="00EA4BDD"/>
    <w:rsid w:val="00EA4CDC"/>
    <w:rsid w:val="00EA4E03"/>
    <w:rsid w:val="00EA4E57"/>
    <w:rsid w:val="00EA537A"/>
    <w:rsid w:val="00EA56F8"/>
    <w:rsid w:val="00EA5E02"/>
    <w:rsid w:val="00EA5E98"/>
    <w:rsid w:val="00EA622B"/>
    <w:rsid w:val="00EA629D"/>
    <w:rsid w:val="00EA651F"/>
    <w:rsid w:val="00EA6548"/>
    <w:rsid w:val="00EA66B5"/>
    <w:rsid w:val="00EA6DF3"/>
    <w:rsid w:val="00EA761E"/>
    <w:rsid w:val="00EA7C92"/>
    <w:rsid w:val="00EA7D91"/>
    <w:rsid w:val="00EB06F8"/>
    <w:rsid w:val="00EB08B7"/>
    <w:rsid w:val="00EB0D24"/>
    <w:rsid w:val="00EB0F77"/>
    <w:rsid w:val="00EB1452"/>
    <w:rsid w:val="00EB14C6"/>
    <w:rsid w:val="00EB1994"/>
    <w:rsid w:val="00EB1BFA"/>
    <w:rsid w:val="00EB1EC8"/>
    <w:rsid w:val="00EB203F"/>
    <w:rsid w:val="00EB2063"/>
    <w:rsid w:val="00EB2A08"/>
    <w:rsid w:val="00EB2B8F"/>
    <w:rsid w:val="00EB33F2"/>
    <w:rsid w:val="00EB3511"/>
    <w:rsid w:val="00EB3841"/>
    <w:rsid w:val="00EB3C91"/>
    <w:rsid w:val="00EB3DDD"/>
    <w:rsid w:val="00EB3EB4"/>
    <w:rsid w:val="00EB4167"/>
    <w:rsid w:val="00EB43ED"/>
    <w:rsid w:val="00EB4471"/>
    <w:rsid w:val="00EB48F7"/>
    <w:rsid w:val="00EB4B03"/>
    <w:rsid w:val="00EB4B87"/>
    <w:rsid w:val="00EB4B9A"/>
    <w:rsid w:val="00EB4C0B"/>
    <w:rsid w:val="00EB4EDF"/>
    <w:rsid w:val="00EB50C1"/>
    <w:rsid w:val="00EB56A6"/>
    <w:rsid w:val="00EB5A69"/>
    <w:rsid w:val="00EB65CA"/>
    <w:rsid w:val="00EB696F"/>
    <w:rsid w:val="00EB6B8C"/>
    <w:rsid w:val="00EB6CE4"/>
    <w:rsid w:val="00EB6E17"/>
    <w:rsid w:val="00EB6F00"/>
    <w:rsid w:val="00EB6FB7"/>
    <w:rsid w:val="00EB7032"/>
    <w:rsid w:val="00EB707A"/>
    <w:rsid w:val="00EB785E"/>
    <w:rsid w:val="00EC015B"/>
    <w:rsid w:val="00EC023B"/>
    <w:rsid w:val="00EC0336"/>
    <w:rsid w:val="00EC035E"/>
    <w:rsid w:val="00EC041A"/>
    <w:rsid w:val="00EC1257"/>
    <w:rsid w:val="00EC1273"/>
    <w:rsid w:val="00EC1408"/>
    <w:rsid w:val="00EC1468"/>
    <w:rsid w:val="00EC15CE"/>
    <w:rsid w:val="00EC161B"/>
    <w:rsid w:val="00EC1B53"/>
    <w:rsid w:val="00EC1EF2"/>
    <w:rsid w:val="00EC24EF"/>
    <w:rsid w:val="00EC2849"/>
    <w:rsid w:val="00EC2898"/>
    <w:rsid w:val="00EC289C"/>
    <w:rsid w:val="00EC2946"/>
    <w:rsid w:val="00EC2A1D"/>
    <w:rsid w:val="00EC2A36"/>
    <w:rsid w:val="00EC2B4D"/>
    <w:rsid w:val="00EC2D4A"/>
    <w:rsid w:val="00EC2EB4"/>
    <w:rsid w:val="00EC3035"/>
    <w:rsid w:val="00EC341C"/>
    <w:rsid w:val="00EC3589"/>
    <w:rsid w:val="00EC367B"/>
    <w:rsid w:val="00EC3864"/>
    <w:rsid w:val="00EC3C0D"/>
    <w:rsid w:val="00EC3F61"/>
    <w:rsid w:val="00EC425F"/>
    <w:rsid w:val="00EC4432"/>
    <w:rsid w:val="00EC45CC"/>
    <w:rsid w:val="00EC4B0C"/>
    <w:rsid w:val="00EC4F22"/>
    <w:rsid w:val="00EC50DF"/>
    <w:rsid w:val="00EC523D"/>
    <w:rsid w:val="00EC52E6"/>
    <w:rsid w:val="00EC55EC"/>
    <w:rsid w:val="00EC5D28"/>
    <w:rsid w:val="00EC5D84"/>
    <w:rsid w:val="00EC61BC"/>
    <w:rsid w:val="00EC62A6"/>
    <w:rsid w:val="00EC6367"/>
    <w:rsid w:val="00EC6541"/>
    <w:rsid w:val="00EC7119"/>
    <w:rsid w:val="00EC732C"/>
    <w:rsid w:val="00EC781B"/>
    <w:rsid w:val="00EC783B"/>
    <w:rsid w:val="00EC790D"/>
    <w:rsid w:val="00EC7C45"/>
    <w:rsid w:val="00EC7E4D"/>
    <w:rsid w:val="00EC7F83"/>
    <w:rsid w:val="00ED06A6"/>
    <w:rsid w:val="00ED0A8E"/>
    <w:rsid w:val="00ED0CEC"/>
    <w:rsid w:val="00ED0CED"/>
    <w:rsid w:val="00ED12B0"/>
    <w:rsid w:val="00ED12C8"/>
    <w:rsid w:val="00ED1416"/>
    <w:rsid w:val="00ED1761"/>
    <w:rsid w:val="00ED1FF5"/>
    <w:rsid w:val="00ED2130"/>
    <w:rsid w:val="00ED2373"/>
    <w:rsid w:val="00ED3090"/>
    <w:rsid w:val="00ED3288"/>
    <w:rsid w:val="00ED33B7"/>
    <w:rsid w:val="00ED362C"/>
    <w:rsid w:val="00ED36FB"/>
    <w:rsid w:val="00ED3769"/>
    <w:rsid w:val="00ED3773"/>
    <w:rsid w:val="00ED37E1"/>
    <w:rsid w:val="00ED3833"/>
    <w:rsid w:val="00ED3BA9"/>
    <w:rsid w:val="00ED3C7F"/>
    <w:rsid w:val="00ED3D8C"/>
    <w:rsid w:val="00ED4358"/>
    <w:rsid w:val="00ED444A"/>
    <w:rsid w:val="00ED455C"/>
    <w:rsid w:val="00ED4A10"/>
    <w:rsid w:val="00ED4B3D"/>
    <w:rsid w:val="00ED4E14"/>
    <w:rsid w:val="00ED4FA1"/>
    <w:rsid w:val="00ED5499"/>
    <w:rsid w:val="00ED5904"/>
    <w:rsid w:val="00ED5DC6"/>
    <w:rsid w:val="00ED5F8C"/>
    <w:rsid w:val="00ED641E"/>
    <w:rsid w:val="00ED6478"/>
    <w:rsid w:val="00ED65A5"/>
    <w:rsid w:val="00ED65C3"/>
    <w:rsid w:val="00ED6889"/>
    <w:rsid w:val="00ED6A86"/>
    <w:rsid w:val="00ED6C5D"/>
    <w:rsid w:val="00ED6E4B"/>
    <w:rsid w:val="00ED6EE2"/>
    <w:rsid w:val="00ED75BC"/>
    <w:rsid w:val="00ED7A43"/>
    <w:rsid w:val="00EE014E"/>
    <w:rsid w:val="00EE02C9"/>
    <w:rsid w:val="00EE0837"/>
    <w:rsid w:val="00EE087C"/>
    <w:rsid w:val="00EE093A"/>
    <w:rsid w:val="00EE1036"/>
    <w:rsid w:val="00EE10BF"/>
    <w:rsid w:val="00EE1638"/>
    <w:rsid w:val="00EE16B9"/>
    <w:rsid w:val="00EE175B"/>
    <w:rsid w:val="00EE1780"/>
    <w:rsid w:val="00EE1988"/>
    <w:rsid w:val="00EE19B2"/>
    <w:rsid w:val="00EE1A64"/>
    <w:rsid w:val="00EE1AC1"/>
    <w:rsid w:val="00EE1D2D"/>
    <w:rsid w:val="00EE207B"/>
    <w:rsid w:val="00EE2136"/>
    <w:rsid w:val="00EE24E7"/>
    <w:rsid w:val="00EE2E10"/>
    <w:rsid w:val="00EE2E5D"/>
    <w:rsid w:val="00EE3134"/>
    <w:rsid w:val="00EE3507"/>
    <w:rsid w:val="00EE392F"/>
    <w:rsid w:val="00EE3B3B"/>
    <w:rsid w:val="00EE3CB6"/>
    <w:rsid w:val="00EE3EB5"/>
    <w:rsid w:val="00EE4D8D"/>
    <w:rsid w:val="00EE4DCF"/>
    <w:rsid w:val="00EE5168"/>
    <w:rsid w:val="00EE52F9"/>
    <w:rsid w:val="00EE553C"/>
    <w:rsid w:val="00EE5607"/>
    <w:rsid w:val="00EE5641"/>
    <w:rsid w:val="00EE5A66"/>
    <w:rsid w:val="00EE5B3D"/>
    <w:rsid w:val="00EE5EEF"/>
    <w:rsid w:val="00EE60C8"/>
    <w:rsid w:val="00EE6595"/>
    <w:rsid w:val="00EE691A"/>
    <w:rsid w:val="00EE6958"/>
    <w:rsid w:val="00EE6F0C"/>
    <w:rsid w:val="00EE75EC"/>
    <w:rsid w:val="00EE7B15"/>
    <w:rsid w:val="00EE7D51"/>
    <w:rsid w:val="00EE7FC0"/>
    <w:rsid w:val="00EF057C"/>
    <w:rsid w:val="00EF0D98"/>
    <w:rsid w:val="00EF0E41"/>
    <w:rsid w:val="00EF12ED"/>
    <w:rsid w:val="00EF136A"/>
    <w:rsid w:val="00EF1502"/>
    <w:rsid w:val="00EF1C5E"/>
    <w:rsid w:val="00EF230A"/>
    <w:rsid w:val="00EF2BAC"/>
    <w:rsid w:val="00EF2E1F"/>
    <w:rsid w:val="00EF32DC"/>
    <w:rsid w:val="00EF342E"/>
    <w:rsid w:val="00EF389B"/>
    <w:rsid w:val="00EF3B44"/>
    <w:rsid w:val="00EF3C94"/>
    <w:rsid w:val="00EF3DCC"/>
    <w:rsid w:val="00EF4035"/>
    <w:rsid w:val="00EF4418"/>
    <w:rsid w:val="00EF4514"/>
    <w:rsid w:val="00EF453B"/>
    <w:rsid w:val="00EF45AC"/>
    <w:rsid w:val="00EF4B2F"/>
    <w:rsid w:val="00EF4C3E"/>
    <w:rsid w:val="00EF5551"/>
    <w:rsid w:val="00EF5756"/>
    <w:rsid w:val="00EF5866"/>
    <w:rsid w:val="00EF5D2D"/>
    <w:rsid w:val="00EF6089"/>
    <w:rsid w:val="00EF60CC"/>
    <w:rsid w:val="00EF6132"/>
    <w:rsid w:val="00EF62A8"/>
    <w:rsid w:val="00EF644B"/>
    <w:rsid w:val="00EF64C9"/>
    <w:rsid w:val="00EF6A01"/>
    <w:rsid w:val="00EF6AE7"/>
    <w:rsid w:val="00EF6BF4"/>
    <w:rsid w:val="00EF6C93"/>
    <w:rsid w:val="00EF6D83"/>
    <w:rsid w:val="00EF7773"/>
    <w:rsid w:val="00EF77AE"/>
    <w:rsid w:val="00EF7CBB"/>
    <w:rsid w:val="00F002C7"/>
    <w:rsid w:val="00F004BB"/>
    <w:rsid w:val="00F005E6"/>
    <w:rsid w:val="00F00628"/>
    <w:rsid w:val="00F00BE3"/>
    <w:rsid w:val="00F01161"/>
    <w:rsid w:val="00F01214"/>
    <w:rsid w:val="00F01413"/>
    <w:rsid w:val="00F01468"/>
    <w:rsid w:val="00F01629"/>
    <w:rsid w:val="00F01809"/>
    <w:rsid w:val="00F0199E"/>
    <w:rsid w:val="00F01C0C"/>
    <w:rsid w:val="00F01D14"/>
    <w:rsid w:val="00F0262F"/>
    <w:rsid w:val="00F028A3"/>
    <w:rsid w:val="00F02A8C"/>
    <w:rsid w:val="00F02B20"/>
    <w:rsid w:val="00F02BFD"/>
    <w:rsid w:val="00F02C05"/>
    <w:rsid w:val="00F02D53"/>
    <w:rsid w:val="00F02E18"/>
    <w:rsid w:val="00F02FB2"/>
    <w:rsid w:val="00F031DB"/>
    <w:rsid w:val="00F033FC"/>
    <w:rsid w:val="00F036C2"/>
    <w:rsid w:val="00F0378A"/>
    <w:rsid w:val="00F03869"/>
    <w:rsid w:val="00F0394F"/>
    <w:rsid w:val="00F03B55"/>
    <w:rsid w:val="00F03C4E"/>
    <w:rsid w:val="00F03EFB"/>
    <w:rsid w:val="00F04215"/>
    <w:rsid w:val="00F0446B"/>
    <w:rsid w:val="00F04851"/>
    <w:rsid w:val="00F04A95"/>
    <w:rsid w:val="00F04C80"/>
    <w:rsid w:val="00F04CAC"/>
    <w:rsid w:val="00F052BE"/>
    <w:rsid w:val="00F05E10"/>
    <w:rsid w:val="00F05FE9"/>
    <w:rsid w:val="00F065DE"/>
    <w:rsid w:val="00F066D2"/>
    <w:rsid w:val="00F06AE9"/>
    <w:rsid w:val="00F06AF7"/>
    <w:rsid w:val="00F06B0F"/>
    <w:rsid w:val="00F07046"/>
    <w:rsid w:val="00F071B1"/>
    <w:rsid w:val="00F073E8"/>
    <w:rsid w:val="00F076E8"/>
    <w:rsid w:val="00F077D0"/>
    <w:rsid w:val="00F07C1A"/>
    <w:rsid w:val="00F10D5E"/>
    <w:rsid w:val="00F11725"/>
    <w:rsid w:val="00F119C5"/>
    <w:rsid w:val="00F11A61"/>
    <w:rsid w:val="00F11A9D"/>
    <w:rsid w:val="00F11CF3"/>
    <w:rsid w:val="00F11F3F"/>
    <w:rsid w:val="00F121DE"/>
    <w:rsid w:val="00F12368"/>
    <w:rsid w:val="00F12A34"/>
    <w:rsid w:val="00F12AAE"/>
    <w:rsid w:val="00F13095"/>
    <w:rsid w:val="00F13146"/>
    <w:rsid w:val="00F13422"/>
    <w:rsid w:val="00F13ABA"/>
    <w:rsid w:val="00F13CF9"/>
    <w:rsid w:val="00F13E4C"/>
    <w:rsid w:val="00F1432D"/>
    <w:rsid w:val="00F15218"/>
    <w:rsid w:val="00F1560E"/>
    <w:rsid w:val="00F15745"/>
    <w:rsid w:val="00F1592E"/>
    <w:rsid w:val="00F15C88"/>
    <w:rsid w:val="00F15ECE"/>
    <w:rsid w:val="00F15F40"/>
    <w:rsid w:val="00F16120"/>
    <w:rsid w:val="00F163DF"/>
    <w:rsid w:val="00F1679B"/>
    <w:rsid w:val="00F167FD"/>
    <w:rsid w:val="00F1680A"/>
    <w:rsid w:val="00F16887"/>
    <w:rsid w:val="00F169E9"/>
    <w:rsid w:val="00F16DDE"/>
    <w:rsid w:val="00F16F46"/>
    <w:rsid w:val="00F17228"/>
    <w:rsid w:val="00F174E5"/>
    <w:rsid w:val="00F175B0"/>
    <w:rsid w:val="00F1785D"/>
    <w:rsid w:val="00F178FD"/>
    <w:rsid w:val="00F17EF3"/>
    <w:rsid w:val="00F17F21"/>
    <w:rsid w:val="00F17F6C"/>
    <w:rsid w:val="00F204B9"/>
    <w:rsid w:val="00F205EB"/>
    <w:rsid w:val="00F20888"/>
    <w:rsid w:val="00F20B4D"/>
    <w:rsid w:val="00F20B96"/>
    <w:rsid w:val="00F20BF0"/>
    <w:rsid w:val="00F20D9B"/>
    <w:rsid w:val="00F21041"/>
    <w:rsid w:val="00F211E8"/>
    <w:rsid w:val="00F21864"/>
    <w:rsid w:val="00F218EB"/>
    <w:rsid w:val="00F21A03"/>
    <w:rsid w:val="00F21A55"/>
    <w:rsid w:val="00F21A7E"/>
    <w:rsid w:val="00F21B15"/>
    <w:rsid w:val="00F21B3B"/>
    <w:rsid w:val="00F21C51"/>
    <w:rsid w:val="00F2206D"/>
    <w:rsid w:val="00F221B2"/>
    <w:rsid w:val="00F22534"/>
    <w:rsid w:val="00F22638"/>
    <w:rsid w:val="00F2276C"/>
    <w:rsid w:val="00F22853"/>
    <w:rsid w:val="00F2298A"/>
    <w:rsid w:val="00F22A51"/>
    <w:rsid w:val="00F22A73"/>
    <w:rsid w:val="00F22CB3"/>
    <w:rsid w:val="00F22F7F"/>
    <w:rsid w:val="00F23533"/>
    <w:rsid w:val="00F23A05"/>
    <w:rsid w:val="00F23DE8"/>
    <w:rsid w:val="00F23E1A"/>
    <w:rsid w:val="00F24007"/>
    <w:rsid w:val="00F24321"/>
    <w:rsid w:val="00F2442C"/>
    <w:rsid w:val="00F245FA"/>
    <w:rsid w:val="00F249C8"/>
    <w:rsid w:val="00F249DA"/>
    <w:rsid w:val="00F24D45"/>
    <w:rsid w:val="00F253B6"/>
    <w:rsid w:val="00F254F8"/>
    <w:rsid w:val="00F25A73"/>
    <w:rsid w:val="00F25A93"/>
    <w:rsid w:val="00F25CF0"/>
    <w:rsid w:val="00F25F67"/>
    <w:rsid w:val="00F26350"/>
    <w:rsid w:val="00F26927"/>
    <w:rsid w:val="00F26AC9"/>
    <w:rsid w:val="00F26E9F"/>
    <w:rsid w:val="00F26EE3"/>
    <w:rsid w:val="00F271C0"/>
    <w:rsid w:val="00F271E6"/>
    <w:rsid w:val="00F27381"/>
    <w:rsid w:val="00F2792E"/>
    <w:rsid w:val="00F300A2"/>
    <w:rsid w:val="00F301EA"/>
    <w:rsid w:val="00F3049F"/>
    <w:rsid w:val="00F3052C"/>
    <w:rsid w:val="00F3095A"/>
    <w:rsid w:val="00F30A16"/>
    <w:rsid w:val="00F30BAC"/>
    <w:rsid w:val="00F30CC6"/>
    <w:rsid w:val="00F30D7B"/>
    <w:rsid w:val="00F30E5F"/>
    <w:rsid w:val="00F31397"/>
    <w:rsid w:val="00F318BE"/>
    <w:rsid w:val="00F31937"/>
    <w:rsid w:val="00F3196E"/>
    <w:rsid w:val="00F31A3E"/>
    <w:rsid w:val="00F31AE7"/>
    <w:rsid w:val="00F31D97"/>
    <w:rsid w:val="00F3232A"/>
    <w:rsid w:val="00F32692"/>
    <w:rsid w:val="00F32849"/>
    <w:rsid w:val="00F32DE7"/>
    <w:rsid w:val="00F32E88"/>
    <w:rsid w:val="00F330EF"/>
    <w:rsid w:val="00F332AD"/>
    <w:rsid w:val="00F3367A"/>
    <w:rsid w:val="00F33A52"/>
    <w:rsid w:val="00F33AD5"/>
    <w:rsid w:val="00F33F8F"/>
    <w:rsid w:val="00F34118"/>
    <w:rsid w:val="00F34256"/>
    <w:rsid w:val="00F3453B"/>
    <w:rsid w:val="00F34AEF"/>
    <w:rsid w:val="00F34EE7"/>
    <w:rsid w:val="00F350AC"/>
    <w:rsid w:val="00F3510A"/>
    <w:rsid w:val="00F353DC"/>
    <w:rsid w:val="00F354B0"/>
    <w:rsid w:val="00F35AC7"/>
    <w:rsid w:val="00F35DA5"/>
    <w:rsid w:val="00F35E4C"/>
    <w:rsid w:val="00F3639C"/>
    <w:rsid w:val="00F363C7"/>
    <w:rsid w:val="00F3662F"/>
    <w:rsid w:val="00F36C48"/>
    <w:rsid w:val="00F36D5E"/>
    <w:rsid w:val="00F36E44"/>
    <w:rsid w:val="00F3759B"/>
    <w:rsid w:val="00F376D0"/>
    <w:rsid w:val="00F377C4"/>
    <w:rsid w:val="00F37858"/>
    <w:rsid w:val="00F37A4B"/>
    <w:rsid w:val="00F37B24"/>
    <w:rsid w:val="00F37BE2"/>
    <w:rsid w:val="00F37C9F"/>
    <w:rsid w:val="00F37DE6"/>
    <w:rsid w:val="00F37E24"/>
    <w:rsid w:val="00F4021C"/>
    <w:rsid w:val="00F40562"/>
    <w:rsid w:val="00F40632"/>
    <w:rsid w:val="00F406D6"/>
    <w:rsid w:val="00F4073F"/>
    <w:rsid w:val="00F40A74"/>
    <w:rsid w:val="00F40B1B"/>
    <w:rsid w:val="00F40CDE"/>
    <w:rsid w:val="00F40DEF"/>
    <w:rsid w:val="00F40E1B"/>
    <w:rsid w:val="00F40F35"/>
    <w:rsid w:val="00F40F7B"/>
    <w:rsid w:val="00F41150"/>
    <w:rsid w:val="00F4135C"/>
    <w:rsid w:val="00F4154D"/>
    <w:rsid w:val="00F41788"/>
    <w:rsid w:val="00F417CB"/>
    <w:rsid w:val="00F41A0F"/>
    <w:rsid w:val="00F41A19"/>
    <w:rsid w:val="00F41C36"/>
    <w:rsid w:val="00F420F6"/>
    <w:rsid w:val="00F423C1"/>
    <w:rsid w:val="00F4294B"/>
    <w:rsid w:val="00F42CF8"/>
    <w:rsid w:val="00F42DC8"/>
    <w:rsid w:val="00F42E1D"/>
    <w:rsid w:val="00F43147"/>
    <w:rsid w:val="00F43349"/>
    <w:rsid w:val="00F43388"/>
    <w:rsid w:val="00F43474"/>
    <w:rsid w:val="00F435D0"/>
    <w:rsid w:val="00F438F2"/>
    <w:rsid w:val="00F43A29"/>
    <w:rsid w:val="00F43C16"/>
    <w:rsid w:val="00F44749"/>
    <w:rsid w:val="00F448CB"/>
    <w:rsid w:val="00F45053"/>
    <w:rsid w:val="00F4561F"/>
    <w:rsid w:val="00F45808"/>
    <w:rsid w:val="00F45E9C"/>
    <w:rsid w:val="00F462DD"/>
    <w:rsid w:val="00F466EF"/>
    <w:rsid w:val="00F4686B"/>
    <w:rsid w:val="00F46B7E"/>
    <w:rsid w:val="00F46BEE"/>
    <w:rsid w:val="00F46BFF"/>
    <w:rsid w:val="00F470E9"/>
    <w:rsid w:val="00F4729B"/>
    <w:rsid w:val="00F47375"/>
    <w:rsid w:val="00F477E8"/>
    <w:rsid w:val="00F47BB2"/>
    <w:rsid w:val="00F47EAC"/>
    <w:rsid w:val="00F47F7A"/>
    <w:rsid w:val="00F47F84"/>
    <w:rsid w:val="00F50219"/>
    <w:rsid w:val="00F50350"/>
    <w:rsid w:val="00F5063E"/>
    <w:rsid w:val="00F509D3"/>
    <w:rsid w:val="00F514A2"/>
    <w:rsid w:val="00F516C4"/>
    <w:rsid w:val="00F518EE"/>
    <w:rsid w:val="00F51A13"/>
    <w:rsid w:val="00F51A55"/>
    <w:rsid w:val="00F51D83"/>
    <w:rsid w:val="00F5223E"/>
    <w:rsid w:val="00F52B59"/>
    <w:rsid w:val="00F52B8A"/>
    <w:rsid w:val="00F52FA3"/>
    <w:rsid w:val="00F53142"/>
    <w:rsid w:val="00F53170"/>
    <w:rsid w:val="00F535A2"/>
    <w:rsid w:val="00F535E7"/>
    <w:rsid w:val="00F539FA"/>
    <w:rsid w:val="00F54125"/>
    <w:rsid w:val="00F542DC"/>
    <w:rsid w:val="00F547E7"/>
    <w:rsid w:val="00F54CE8"/>
    <w:rsid w:val="00F54E2B"/>
    <w:rsid w:val="00F54EF1"/>
    <w:rsid w:val="00F55017"/>
    <w:rsid w:val="00F550CB"/>
    <w:rsid w:val="00F5520B"/>
    <w:rsid w:val="00F5551A"/>
    <w:rsid w:val="00F55BF7"/>
    <w:rsid w:val="00F55CC5"/>
    <w:rsid w:val="00F560F0"/>
    <w:rsid w:val="00F56158"/>
    <w:rsid w:val="00F5629F"/>
    <w:rsid w:val="00F5685F"/>
    <w:rsid w:val="00F56A14"/>
    <w:rsid w:val="00F56EEA"/>
    <w:rsid w:val="00F56F16"/>
    <w:rsid w:val="00F56F5F"/>
    <w:rsid w:val="00F56FC0"/>
    <w:rsid w:val="00F57857"/>
    <w:rsid w:val="00F5791E"/>
    <w:rsid w:val="00F57B9B"/>
    <w:rsid w:val="00F57C4A"/>
    <w:rsid w:val="00F606BF"/>
    <w:rsid w:val="00F60994"/>
    <w:rsid w:val="00F60E1F"/>
    <w:rsid w:val="00F60FA7"/>
    <w:rsid w:val="00F610E2"/>
    <w:rsid w:val="00F61594"/>
    <w:rsid w:val="00F615BA"/>
    <w:rsid w:val="00F616C8"/>
    <w:rsid w:val="00F61708"/>
    <w:rsid w:val="00F617F0"/>
    <w:rsid w:val="00F61876"/>
    <w:rsid w:val="00F61965"/>
    <w:rsid w:val="00F61BE7"/>
    <w:rsid w:val="00F61C6D"/>
    <w:rsid w:val="00F62042"/>
    <w:rsid w:val="00F6209D"/>
    <w:rsid w:val="00F6251E"/>
    <w:rsid w:val="00F6257A"/>
    <w:rsid w:val="00F6280F"/>
    <w:rsid w:val="00F62D62"/>
    <w:rsid w:val="00F633DD"/>
    <w:rsid w:val="00F6375C"/>
    <w:rsid w:val="00F63763"/>
    <w:rsid w:val="00F64365"/>
    <w:rsid w:val="00F6457C"/>
    <w:rsid w:val="00F64CCB"/>
    <w:rsid w:val="00F64D6E"/>
    <w:rsid w:val="00F654CB"/>
    <w:rsid w:val="00F655EE"/>
    <w:rsid w:val="00F65F30"/>
    <w:rsid w:val="00F661B9"/>
    <w:rsid w:val="00F66C57"/>
    <w:rsid w:val="00F66C6C"/>
    <w:rsid w:val="00F66CF1"/>
    <w:rsid w:val="00F677E4"/>
    <w:rsid w:val="00F67893"/>
    <w:rsid w:val="00F6790B"/>
    <w:rsid w:val="00F67E8D"/>
    <w:rsid w:val="00F700AB"/>
    <w:rsid w:val="00F7079E"/>
    <w:rsid w:val="00F70806"/>
    <w:rsid w:val="00F70BF4"/>
    <w:rsid w:val="00F70F1C"/>
    <w:rsid w:val="00F710A2"/>
    <w:rsid w:val="00F713BD"/>
    <w:rsid w:val="00F713C4"/>
    <w:rsid w:val="00F71D71"/>
    <w:rsid w:val="00F71E5B"/>
    <w:rsid w:val="00F71F00"/>
    <w:rsid w:val="00F71F38"/>
    <w:rsid w:val="00F72014"/>
    <w:rsid w:val="00F722C7"/>
    <w:rsid w:val="00F7258D"/>
    <w:rsid w:val="00F725BF"/>
    <w:rsid w:val="00F725E5"/>
    <w:rsid w:val="00F727C7"/>
    <w:rsid w:val="00F728AD"/>
    <w:rsid w:val="00F72A02"/>
    <w:rsid w:val="00F73013"/>
    <w:rsid w:val="00F735F1"/>
    <w:rsid w:val="00F73741"/>
    <w:rsid w:val="00F73D1E"/>
    <w:rsid w:val="00F73E34"/>
    <w:rsid w:val="00F73E9C"/>
    <w:rsid w:val="00F73FBB"/>
    <w:rsid w:val="00F73FF1"/>
    <w:rsid w:val="00F744D7"/>
    <w:rsid w:val="00F746B4"/>
    <w:rsid w:val="00F74844"/>
    <w:rsid w:val="00F748D1"/>
    <w:rsid w:val="00F74EA1"/>
    <w:rsid w:val="00F75535"/>
    <w:rsid w:val="00F755B9"/>
    <w:rsid w:val="00F75BA6"/>
    <w:rsid w:val="00F75D54"/>
    <w:rsid w:val="00F76594"/>
    <w:rsid w:val="00F76B95"/>
    <w:rsid w:val="00F76BA4"/>
    <w:rsid w:val="00F76FF2"/>
    <w:rsid w:val="00F770A8"/>
    <w:rsid w:val="00F77293"/>
    <w:rsid w:val="00F77563"/>
    <w:rsid w:val="00F7758C"/>
    <w:rsid w:val="00F779E7"/>
    <w:rsid w:val="00F800C7"/>
    <w:rsid w:val="00F80472"/>
    <w:rsid w:val="00F80510"/>
    <w:rsid w:val="00F8095F"/>
    <w:rsid w:val="00F81230"/>
    <w:rsid w:val="00F813A8"/>
    <w:rsid w:val="00F81AD7"/>
    <w:rsid w:val="00F81C1A"/>
    <w:rsid w:val="00F81D0D"/>
    <w:rsid w:val="00F81F87"/>
    <w:rsid w:val="00F8245E"/>
    <w:rsid w:val="00F82479"/>
    <w:rsid w:val="00F82550"/>
    <w:rsid w:val="00F82A40"/>
    <w:rsid w:val="00F82CC0"/>
    <w:rsid w:val="00F83042"/>
    <w:rsid w:val="00F83213"/>
    <w:rsid w:val="00F83291"/>
    <w:rsid w:val="00F83A7D"/>
    <w:rsid w:val="00F83ADD"/>
    <w:rsid w:val="00F8427B"/>
    <w:rsid w:val="00F843F7"/>
    <w:rsid w:val="00F8476E"/>
    <w:rsid w:val="00F847C1"/>
    <w:rsid w:val="00F84C33"/>
    <w:rsid w:val="00F84D04"/>
    <w:rsid w:val="00F84FF3"/>
    <w:rsid w:val="00F852AA"/>
    <w:rsid w:val="00F8574E"/>
    <w:rsid w:val="00F857DA"/>
    <w:rsid w:val="00F859CD"/>
    <w:rsid w:val="00F85AB3"/>
    <w:rsid w:val="00F85DE9"/>
    <w:rsid w:val="00F85F75"/>
    <w:rsid w:val="00F8605E"/>
    <w:rsid w:val="00F8622D"/>
    <w:rsid w:val="00F86276"/>
    <w:rsid w:val="00F86321"/>
    <w:rsid w:val="00F8637F"/>
    <w:rsid w:val="00F865E4"/>
    <w:rsid w:val="00F86714"/>
    <w:rsid w:val="00F8683C"/>
    <w:rsid w:val="00F86CB4"/>
    <w:rsid w:val="00F86F0F"/>
    <w:rsid w:val="00F86F3F"/>
    <w:rsid w:val="00F86FFE"/>
    <w:rsid w:val="00F87484"/>
    <w:rsid w:val="00F87574"/>
    <w:rsid w:val="00F879BC"/>
    <w:rsid w:val="00F87A58"/>
    <w:rsid w:val="00F87C37"/>
    <w:rsid w:val="00F87FED"/>
    <w:rsid w:val="00F90280"/>
    <w:rsid w:val="00F905AB"/>
    <w:rsid w:val="00F905EE"/>
    <w:rsid w:val="00F905EF"/>
    <w:rsid w:val="00F90890"/>
    <w:rsid w:val="00F90B94"/>
    <w:rsid w:val="00F90BB2"/>
    <w:rsid w:val="00F90EC4"/>
    <w:rsid w:val="00F90EF5"/>
    <w:rsid w:val="00F9119F"/>
    <w:rsid w:val="00F912D4"/>
    <w:rsid w:val="00F91304"/>
    <w:rsid w:val="00F91392"/>
    <w:rsid w:val="00F9177A"/>
    <w:rsid w:val="00F91819"/>
    <w:rsid w:val="00F918FF"/>
    <w:rsid w:val="00F919D5"/>
    <w:rsid w:val="00F91AE6"/>
    <w:rsid w:val="00F91C9D"/>
    <w:rsid w:val="00F91DBE"/>
    <w:rsid w:val="00F924BE"/>
    <w:rsid w:val="00F92506"/>
    <w:rsid w:val="00F92565"/>
    <w:rsid w:val="00F927B3"/>
    <w:rsid w:val="00F9282A"/>
    <w:rsid w:val="00F92DFF"/>
    <w:rsid w:val="00F92E61"/>
    <w:rsid w:val="00F92FD4"/>
    <w:rsid w:val="00F93082"/>
    <w:rsid w:val="00F933FC"/>
    <w:rsid w:val="00F934E4"/>
    <w:rsid w:val="00F939D9"/>
    <w:rsid w:val="00F93A29"/>
    <w:rsid w:val="00F93A82"/>
    <w:rsid w:val="00F93CA5"/>
    <w:rsid w:val="00F93D5B"/>
    <w:rsid w:val="00F93FFE"/>
    <w:rsid w:val="00F940D1"/>
    <w:rsid w:val="00F943D3"/>
    <w:rsid w:val="00F945BD"/>
    <w:rsid w:val="00F94E0D"/>
    <w:rsid w:val="00F94EC1"/>
    <w:rsid w:val="00F94EC6"/>
    <w:rsid w:val="00F94F08"/>
    <w:rsid w:val="00F94FD9"/>
    <w:rsid w:val="00F9525A"/>
    <w:rsid w:val="00F95352"/>
    <w:rsid w:val="00F954F6"/>
    <w:rsid w:val="00F958FC"/>
    <w:rsid w:val="00F959B4"/>
    <w:rsid w:val="00F95F8A"/>
    <w:rsid w:val="00F95FF3"/>
    <w:rsid w:val="00F96128"/>
    <w:rsid w:val="00F968B7"/>
    <w:rsid w:val="00F96A60"/>
    <w:rsid w:val="00F96A77"/>
    <w:rsid w:val="00F96DE7"/>
    <w:rsid w:val="00F9703B"/>
    <w:rsid w:val="00F972F9"/>
    <w:rsid w:val="00F973C1"/>
    <w:rsid w:val="00F97CFC"/>
    <w:rsid w:val="00F97DCA"/>
    <w:rsid w:val="00F97E54"/>
    <w:rsid w:val="00FA04EC"/>
    <w:rsid w:val="00FA05A6"/>
    <w:rsid w:val="00FA05F1"/>
    <w:rsid w:val="00FA06D5"/>
    <w:rsid w:val="00FA0751"/>
    <w:rsid w:val="00FA093F"/>
    <w:rsid w:val="00FA0955"/>
    <w:rsid w:val="00FA0AE8"/>
    <w:rsid w:val="00FA0F33"/>
    <w:rsid w:val="00FA11CA"/>
    <w:rsid w:val="00FA12AC"/>
    <w:rsid w:val="00FA19E1"/>
    <w:rsid w:val="00FA1A79"/>
    <w:rsid w:val="00FA1C5A"/>
    <w:rsid w:val="00FA1D9A"/>
    <w:rsid w:val="00FA1E2E"/>
    <w:rsid w:val="00FA2C65"/>
    <w:rsid w:val="00FA2D65"/>
    <w:rsid w:val="00FA32B4"/>
    <w:rsid w:val="00FA3ADC"/>
    <w:rsid w:val="00FA3B1E"/>
    <w:rsid w:val="00FA3B1F"/>
    <w:rsid w:val="00FA3D1F"/>
    <w:rsid w:val="00FA4748"/>
    <w:rsid w:val="00FA476C"/>
    <w:rsid w:val="00FA4A75"/>
    <w:rsid w:val="00FA4DC9"/>
    <w:rsid w:val="00FA5020"/>
    <w:rsid w:val="00FA513C"/>
    <w:rsid w:val="00FA531E"/>
    <w:rsid w:val="00FA5463"/>
    <w:rsid w:val="00FA54A4"/>
    <w:rsid w:val="00FA5558"/>
    <w:rsid w:val="00FA55EE"/>
    <w:rsid w:val="00FA5B96"/>
    <w:rsid w:val="00FA5BE9"/>
    <w:rsid w:val="00FA5D0E"/>
    <w:rsid w:val="00FA5E6A"/>
    <w:rsid w:val="00FA5FA3"/>
    <w:rsid w:val="00FA635D"/>
    <w:rsid w:val="00FA655D"/>
    <w:rsid w:val="00FA6651"/>
    <w:rsid w:val="00FA6C94"/>
    <w:rsid w:val="00FA6F10"/>
    <w:rsid w:val="00FA7407"/>
    <w:rsid w:val="00FA74A8"/>
    <w:rsid w:val="00FA76C7"/>
    <w:rsid w:val="00FA7867"/>
    <w:rsid w:val="00FB005B"/>
    <w:rsid w:val="00FB0249"/>
    <w:rsid w:val="00FB0497"/>
    <w:rsid w:val="00FB076C"/>
    <w:rsid w:val="00FB099A"/>
    <w:rsid w:val="00FB0C09"/>
    <w:rsid w:val="00FB0C17"/>
    <w:rsid w:val="00FB133E"/>
    <w:rsid w:val="00FB1A6C"/>
    <w:rsid w:val="00FB1F14"/>
    <w:rsid w:val="00FB1FB1"/>
    <w:rsid w:val="00FB2441"/>
    <w:rsid w:val="00FB2497"/>
    <w:rsid w:val="00FB2545"/>
    <w:rsid w:val="00FB266A"/>
    <w:rsid w:val="00FB2CA6"/>
    <w:rsid w:val="00FB3052"/>
    <w:rsid w:val="00FB32D1"/>
    <w:rsid w:val="00FB3401"/>
    <w:rsid w:val="00FB3724"/>
    <w:rsid w:val="00FB3B9B"/>
    <w:rsid w:val="00FB3BA2"/>
    <w:rsid w:val="00FB3BF0"/>
    <w:rsid w:val="00FB3D36"/>
    <w:rsid w:val="00FB3D6E"/>
    <w:rsid w:val="00FB3E79"/>
    <w:rsid w:val="00FB402B"/>
    <w:rsid w:val="00FB4330"/>
    <w:rsid w:val="00FB4DB9"/>
    <w:rsid w:val="00FB4FFE"/>
    <w:rsid w:val="00FB5553"/>
    <w:rsid w:val="00FB56C0"/>
    <w:rsid w:val="00FB6082"/>
    <w:rsid w:val="00FB6131"/>
    <w:rsid w:val="00FB629A"/>
    <w:rsid w:val="00FB6769"/>
    <w:rsid w:val="00FB6D20"/>
    <w:rsid w:val="00FB6FE3"/>
    <w:rsid w:val="00FB7149"/>
    <w:rsid w:val="00FB7504"/>
    <w:rsid w:val="00FB7BDD"/>
    <w:rsid w:val="00FC0006"/>
    <w:rsid w:val="00FC0213"/>
    <w:rsid w:val="00FC086D"/>
    <w:rsid w:val="00FC0976"/>
    <w:rsid w:val="00FC0A7F"/>
    <w:rsid w:val="00FC0DEB"/>
    <w:rsid w:val="00FC1281"/>
    <w:rsid w:val="00FC12AF"/>
    <w:rsid w:val="00FC1522"/>
    <w:rsid w:val="00FC1B5B"/>
    <w:rsid w:val="00FC2166"/>
    <w:rsid w:val="00FC2175"/>
    <w:rsid w:val="00FC225E"/>
    <w:rsid w:val="00FC23D6"/>
    <w:rsid w:val="00FC258F"/>
    <w:rsid w:val="00FC2680"/>
    <w:rsid w:val="00FC2CEB"/>
    <w:rsid w:val="00FC31B2"/>
    <w:rsid w:val="00FC328A"/>
    <w:rsid w:val="00FC354F"/>
    <w:rsid w:val="00FC3D1D"/>
    <w:rsid w:val="00FC40E7"/>
    <w:rsid w:val="00FC4428"/>
    <w:rsid w:val="00FC44E9"/>
    <w:rsid w:val="00FC4509"/>
    <w:rsid w:val="00FC4821"/>
    <w:rsid w:val="00FC48A3"/>
    <w:rsid w:val="00FC48EC"/>
    <w:rsid w:val="00FC48F0"/>
    <w:rsid w:val="00FC49FC"/>
    <w:rsid w:val="00FC4E8B"/>
    <w:rsid w:val="00FC4FD3"/>
    <w:rsid w:val="00FC4FE8"/>
    <w:rsid w:val="00FC50DF"/>
    <w:rsid w:val="00FC62A3"/>
    <w:rsid w:val="00FC66AF"/>
    <w:rsid w:val="00FC6783"/>
    <w:rsid w:val="00FC68EA"/>
    <w:rsid w:val="00FC6927"/>
    <w:rsid w:val="00FC6A06"/>
    <w:rsid w:val="00FC6D04"/>
    <w:rsid w:val="00FC6F3D"/>
    <w:rsid w:val="00FC73E6"/>
    <w:rsid w:val="00FC749F"/>
    <w:rsid w:val="00FC756A"/>
    <w:rsid w:val="00FC756D"/>
    <w:rsid w:val="00FC792E"/>
    <w:rsid w:val="00FC794D"/>
    <w:rsid w:val="00FC7D30"/>
    <w:rsid w:val="00FD02F9"/>
    <w:rsid w:val="00FD06D2"/>
    <w:rsid w:val="00FD074D"/>
    <w:rsid w:val="00FD0C1C"/>
    <w:rsid w:val="00FD0E24"/>
    <w:rsid w:val="00FD0E8E"/>
    <w:rsid w:val="00FD0EB6"/>
    <w:rsid w:val="00FD1300"/>
    <w:rsid w:val="00FD1505"/>
    <w:rsid w:val="00FD1A40"/>
    <w:rsid w:val="00FD1CDE"/>
    <w:rsid w:val="00FD1DD3"/>
    <w:rsid w:val="00FD1DFB"/>
    <w:rsid w:val="00FD1ED9"/>
    <w:rsid w:val="00FD1FB8"/>
    <w:rsid w:val="00FD20CF"/>
    <w:rsid w:val="00FD21F7"/>
    <w:rsid w:val="00FD22AB"/>
    <w:rsid w:val="00FD29C8"/>
    <w:rsid w:val="00FD2AD1"/>
    <w:rsid w:val="00FD2C71"/>
    <w:rsid w:val="00FD2CAA"/>
    <w:rsid w:val="00FD317A"/>
    <w:rsid w:val="00FD33DF"/>
    <w:rsid w:val="00FD352F"/>
    <w:rsid w:val="00FD3917"/>
    <w:rsid w:val="00FD399F"/>
    <w:rsid w:val="00FD39D3"/>
    <w:rsid w:val="00FD3BC1"/>
    <w:rsid w:val="00FD3E0F"/>
    <w:rsid w:val="00FD3F69"/>
    <w:rsid w:val="00FD4046"/>
    <w:rsid w:val="00FD4727"/>
    <w:rsid w:val="00FD47F1"/>
    <w:rsid w:val="00FD4BF2"/>
    <w:rsid w:val="00FD4D52"/>
    <w:rsid w:val="00FD4ED8"/>
    <w:rsid w:val="00FD5028"/>
    <w:rsid w:val="00FD52CD"/>
    <w:rsid w:val="00FD5675"/>
    <w:rsid w:val="00FD5940"/>
    <w:rsid w:val="00FD5983"/>
    <w:rsid w:val="00FD5C5F"/>
    <w:rsid w:val="00FD5E5E"/>
    <w:rsid w:val="00FD5F8B"/>
    <w:rsid w:val="00FD612C"/>
    <w:rsid w:val="00FD65DE"/>
    <w:rsid w:val="00FD6CE2"/>
    <w:rsid w:val="00FD7076"/>
    <w:rsid w:val="00FD72AE"/>
    <w:rsid w:val="00FD7317"/>
    <w:rsid w:val="00FD7425"/>
    <w:rsid w:val="00FD7566"/>
    <w:rsid w:val="00FD79CC"/>
    <w:rsid w:val="00FD7BCD"/>
    <w:rsid w:val="00FD7C2F"/>
    <w:rsid w:val="00FD7D96"/>
    <w:rsid w:val="00FD7DA9"/>
    <w:rsid w:val="00FE029B"/>
    <w:rsid w:val="00FE06EC"/>
    <w:rsid w:val="00FE0841"/>
    <w:rsid w:val="00FE0BFB"/>
    <w:rsid w:val="00FE0DDE"/>
    <w:rsid w:val="00FE0F20"/>
    <w:rsid w:val="00FE1144"/>
    <w:rsid w:val="00FE121A"/>
    <w:rsid w:val="00FE1279"/>
    <w:rsid w:val="00FE17D3"/>
    <w:rsid w:val="00FE18F0"/>
    <w:rsid w:val="00FE1904"/>
    <w:rsid w:val="00FE1D5B"/>
    <w:rsid w:val="00FE1E93"/>
    <w:rsid w:val="00FE2132"/>
    <w:rsid w:val="00FE2614"/>
    <w:rsid w:val="00FE29DC"/>
    <w:rsid w:val="00FE2A0E"/>
    <w:rsid w:val="00FE2B6A"/>
    <w:rsid w:val="00FE3131"/>
    <w:rsid w:val="00FE384F"/>
    <w:rsid w:val="00FE38FC"/>
    <w:rsid w:val="00FE391B"/>
    <w:rsid w:val="00FE3943"/>
    <w:rsid w:val="00FE3B39"/>
    <w:rsid w:val="00FE3C38"/>
    <w:rsid w:val="00FE3E2C"/>
    <w:rsid w:val="00FE4056"/>
    <w:rsid w:val="00FE4074"/>
    <w:rsid w:val="00FE4172"/>
    <w:rsid w:val="00FE42C8"/>
    <w:rsid w:val="00FE4331"/>
    <w:rsid w:val="00FE4F76"/>
    <w:rsid w:val="00FE5239"/>
    <w:rsid w:val="00FE559D"/>
    <w:rsid w:val="00FE5C0F"/>
    <w:rsid w:val="00FE5E7C"/>
    <w:rsid w:val="00FE6016"/>
    <w:rsid w:val="00FE608F"/>
    <w:rsid w:val="00FE6218"/>
    <w:rsid w:val="00FE67D5"/>
    <w:rsid w:val="00FE6F2C"/>
    <w:rsid w:val="00FE733E"/>
    <w:rsid w:val="00FE7400"/>
    <w:rsid w:val="00FE7633"/>
    <w:rsid w:val="00FE798A"/>
    <w:rsid w:val="00FE7B21"/>
    <w:rsid w:val="00FE7D17"/>
    <w:rsid w:val="00FF023F"/>
    <w:rsid w:val="00FF0426"/>
    <w:rsid w:val="00FF0620"/>
    <w:rsid w:val="00FF0CE3"/>
    <w:rsid w:val="00FF1370"/>
    <w:rsid w:val="00FF1713"/>
    <w:rsid w:val="00FF1872"/>
    <w:rsid w:val="00FF18D4"/>
    <w:rsid w:val="00FF1FCE"/>
    <w:rsid w:val="00FF2266"/>
    <w:rsid w:val="00FF2494"/>
    <w:rsid w:val="00FF25B9"/>
    <w:rsid w:val="00FF268D"/>
    <w:rsid w:val="00FF272E"/>
    <w:rsid w:val="00FF28C5"/>
    <w:rsid w:val="00FF30D8"/>
    <w:rsid w:val="00FF338B"/>
    <w:rsid w:val="00FF3692"/>
    <w:rsid w:val="00FF39A4"/>
    <w:rsid w:val="00FF39C5"/>
    <w:rsid w:val="00FF3BF3"/>
    <w:rsid w:val="00FF46E6"/>
    <w:rsid w:val="00FF4C89"/>
    <w:rsid w:val="00FF51A7"/>
    <w:rsid w:val="00FF54FB"/>
    <w:rsid w:val="00FF568D"/>
    <w:rsid w:val="00FF5867"/>
    <w:rsid w:val="00FF5990"/>
    <w:rsid w:val="00FF5C08"/>
    <w:rsid w:val="00FF5DE4"/>
    <w:rsid w:val="00FF61DD"/>
    <w:rsid w:val="00FF643B"/>
    <w:rsid w:val="00FF644F"/>
    <w:rsid w:val="00FF6635"/>
    <w:rsid w:val="00FF6699"/>
    <w:rsid w:val="00FF698B"/>
    <w:rsid w:val="00FF69BB"/>
    <w:rsid w:val="00FF6B53"/>
    <w:rsid w:val="00FF6C72"/>
    <w:rsid w:val="00FF6E55"/>
    <w:rsid w:val="00FF6F39"/>
    <w:rsid w:val="00FF71E7"/>
    <w:rsid w:val="00FF7B47"/>
    <w:rsid w:val="00FF7C46"/>
    <w:rsid w:val="00FF7EF3"/>
    <w:rsid w:val="00FF7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F21084"/>
  <w15:docId w15:val="{AAD4AA3B-55BA-4A4F-B6FD-CCDDB47B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406077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HK" w:eastAsia="zh-CN"/>
    </w:rPr>
  </w:style>
  <w:style w:type="paragraph" w:styleId="10">
    <w:name w:val="heading 1"/>
    <w:aliases w:val="h1,A MAJOR/BOLD,Schedheading,Heading 1(Report Only)"/>
    <w:basedOn w:val="a1"/>
    <w:next w:val="a1"/>
    <w:link w:val="11"/>
    <w:qFormat/>
    <w:rsid w:val="00324B31"/>
    <w:pPr>
      <w:keepNext/>
      <w:tabs>
        <w:tab w:val="left" w:pos="720"/>
      </w:tabs>
      <w:ind w:left="720"/>
      <w:outlineLvl w:val="0"/>
    </w:pPr>
    <w:rPr>
      <w:sz w:val="28"/>
    </w:rPr>
  </w:style>
  <w:style w:type="paragraph" w:styleId="2">
    <w:name w:val="heading 2"/>
    <w:aliases w:val="h2,B Sub/Bold,B Sub/Bold1,h2 main heading,B Sub/Bold2,B Sub/Bold11,h2 main heading1,h2 main heading2,B Sub/Bold3,B Sub/Bold12,h2 main heading3,B Sub/Bold4,B Sub/Bold13,h21,h22,H2,Section,2m,h 2,h2 main heading4,B Sub/Bold5,B Sub/Bold14"/>
    <w:basedOn w:val="a1"/>
    <w:next w:val="a1"/>
    <w:link w:val="20"/>
    <w:qFormat/>
    <w:rsid w:val="00324B31"/>
    <w:pPr>
      <w:keepNext/>
      <w:tabs>
        <w:tab w:val="left" w:pos="2160"/>
      </w:tabs>
      <w:ind w:left="2160" w:hanging="1440"/>
      <w:outlineLvl w:val="1"/>
    </w:pPr>
    <w:rPr>
      <w:sz w:val="28"/>
    </w:rPr>
  </w:style>
  <w:style w:type="paragraph" w:styleId="3">
    <w:name w:val="heading 3"/>
    <w:aliases w:val="h3,C Sub-Sub/Italic,h3 sub heading,Head 3,Head 31,Head 32,C Sub-Sub/Italic1,heading 3,h31,h32"/>
    <w:basedOn w:val="a1"/>
    <w:next w:val="a1"/>
    <w:link w:val="30"/>
    <w:qFormat/>
    <w:rsid w:val="00324B31"/>
    <w:pPr>
      <w:keepNext/>
      <w:tabs>
        <w:tab w:val="left" w:pos="1440"/>
      </w:tabs>
      <w:ind w:left="1440"/>
      <w:jc w:val="both"/>
      <w:outlineLvl w:val="2"/>
    </w:pPr>
    <w:rPr>
      <w:sz w:val="28"/>
    </w:rPr>
  </w:style>
  <w:style w:type="paragraph" w:styleId="4">
    <w:name w:val="heading 4"/>
    <w:basedOn w:val="a1"/>
    <w:next w:val="a1"/>
    <w:link w:val="40"/>
    <w:qFormat/>
    <w:rsid w:val="00324B3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">
    <w:name w:val="heading 5"/>
    <w:aliases w:val="Heading 5(unused)"/>
    <w:basedOn w:val="a1"/>
    <w:next w:val="a1"/>
    <w:link w:val="50"/>
    <w:qFormat/>
    <w:rsid w:val="00324B31"/>
    <w:pPr>
      <w:keepNext/>
      <w:tabs>
        <w:tab w:val="left" w:pos="454"/>
        <w:tab w:val="left" w:pos="1021"/>
      </w:tabs>
      <w:jc w:val="center"/>
      <w:outlineLvl w:val="4"/>
    </w:pPr>
    <w:rPr>
      <w:b/>
      <w:sz w:val="32"/>
      <w:u w:val="single"/>
    </w:rPr>
  </w:style>
  <w:style w:type="paragraph" w:styleId="6">
    <w:name w:val="heading 6"/>
    <w:aliases w:val="Heading 6(unused)"/>
    <w:basedOn w:val="a1"/>
    <w:next w:val="a1"/>
    <w:link w:val="60"/>
    <w:qFormat/>
    <w:rsid w:val="00324B31"/>
    <w:pPr>
      <w:spacing w:line="260" w:lineRule="atLeast"/>
      <w:outlineLvl w:val="5"/>
    </w:pPr>
    <w:rPr>
      <w:sz w:val="22"/>
      <w:szCs w:val="20"/>
      <w:lang w:eastAsia="zh-TW"/>
    </w:rPr>
  </w:style>
  <w:style w:type="paragraph" w:styleId="7">
    <w:name w:val="heading 7"/>
    <w:aliases w:val="Heading 7(unused)"/>
    <w:basedOn w:val="a1"/>
    <w:next w:val="a1"/>
    <w:link w:val="70"/>
    <w:qFormat/>
    <w:rsid w:val="00324B31"/>
    <w:pPr>
      <w:spacing w:line="260" w:lineRule="atLeast"/>
      <w:outlineLvl w:val="6"/>
    </w:pPr>
    <w:rPr>
      <w:sz w:val="22"/>
      <w:szCs w:val="20"/>
      <w:lang w:eastAsia="zh-TW"/>
    </w:rPr>
  </w:style>
  <w:style w:type="paragraph" w:styleId="8">
    <w:name w:val="heading 8"/>
    <w:aliases w:val="Heading 8(unused)"/>
    <w:basedOn w:val="a1"/>
    <w:next w:val="a1"/>
    <w:link w:val="80"/>
    <w:qFormat/>
    <w:rsid w:val="00324B31"/>
    <w:pPr>
      <w:spacing w:line="260" w:lineRule="atLeast"/>
      <w:outlineLvl w:val="7"/>
    </w:pPr>
    <w:rPr>
      <w:sz w:val="22"/>
      <w:szCs w:val="20"/>
      <w:lang w:eastAsia="zh-TW"/>
    </w:rPr>
  </w:style>
  <w:style w:type="paragraph" w:styleId="9">
    <w:name w:val="heading 9"/>
    <w:aliases w:val="Heading 9(unused)"/>
    <w:basedOn w:val="a1"/>
    <w:next w:val="a1"/>
    <w:link w:val="90"/>
    <w:qFormat/>
    <w:rsid w:val="00324B31"/>
    <w:pPr>
      <w:spacing w:line="260" w:lineRule="atLeast"/>
      <w:outlineLvl w:val="8"/>
    </w:pPr>
    <w:rPr>
      <w:sz w:val="22"/>
      <w:szCs w:val="20"/>
      <w:lang w:eastAsia="zh-TW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標題 1 字元"/>
    <w:aliases w:val="h1 字元,A MAJOR/BOLD 字元,Schedheading 字元,Heading 1(Report Only) 字元"/>
    <w:basedOn w:val="a2"/>
    <w:link w:val="10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character" w:customStyle="1" w:styleId="20">
    <w:name w:val="標題 2 字元"/>
    <w:aliases w:val="h2 字元,B Sub/Bold 字元,B Sub/Bold1 字元,h2 main heading 字元,B Sub/Bold2 字元,B Sub/Bold11 字元,h2 main heading1 字元,h2 main heading2 字元,B Sub/Bold3 字元,B Sub/Bold12 字元,h2 main heading3 字元,B Sub/Bold4 字元,B Sub/Bold13 字元,h21 字元,h22 字元,H2 字元,Section 字元,2m 字元"/>
    <w:basedOn w:val="a2"/>
    <w:link w:val="2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character" w:customStyle="1" w:styleId="30">
    <w:name w:val="標題 3 字元"/>
    <w:aliases w:val="h3 字元,C Sub-Sub/Italic 字元,h3 sub heading 字元,Head 3 字元,Head 31 字元,Head 32 字元,C Sub-Sub/Italic1 字元,heading 3 字元,h31 字元,h32 字元"/>
    <w:basedOn w:val="a2"/>
    <w:link w:val="3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character" w:customStyle="1" w:styleId="40">
    <w:name w:val="標題 4 字元"/>
    <w:basedOn w:val="a2"/>
    <w:link w:val="4"/>
    <w:rsid w:val="00324B31"/>
    <w:rPr>
      <w:rFonts w:ascii="Arial" w:eastAsia="新細明體" w:hAnsi="Arial" w:cs="Times New Roman"/>
      <w:sz w:val="36"/>
      <w:szCs w:val="36"/>
      <w:lang w:eastAsia="zh-CN"/>
    </w:rPr>
  </w:style>
  <w:style w:type="character" w:customStyle="1" w:styleId="50">
    <w:name w:val="標題 5 字元"/>
    <w:aliases w:val="Heading 5(unused) 字元"/>
    <w:basedOn w:val="a2"/>
    <w:link w:val="5"/>
    <w:rsid w:val="00324B31"/>
    <w:rPr>
      <w:rFonts w:ascii="Times New Roman" w:eastAsia="SimSun" w:hAnsi="Times New Roman" w:cs="Times New Roman"/>
      <w:b/>
      <w:sz w:val="32"/>
      <w:szCs w:val="24"/>
      <w:u w:val="single"/>
      <w:lang w:eastAsia="zh-CN"/>
    </w:rPr>
  </w:style>
  <w:style w:type="character" w:customStyle="1" w:styleId="60">
    <w:name w:val="標題 6 字元"/>
    <w:aliases w:val="Heading 6(unused) 字元"/>
    <w:basedOn w:val="a2"/>
    <w:link w:val="6"/>
    <w:rsid w:val="00324B31"/>
    <w:rPr>
      <w:rFonts w:ascii="Times New Roman" w:eastAsia="SimSun" w:hAnsi="Times New Roman" w:cs="Times New Roman"/>
      <w:sz w:val="22"/>
      <w:szCs w:val="20"/>
    </w:rPr>
  </w:style>
  <w:style w:type="character" w:customStyle="1" w:styleId="70">
    <w:name w:val="標題 7 字元"/>
    <w:aliases w:val="Heading 7(unused) 字元"/>
    <w:basedOn w:val="a2"/>
    <w:link w:val="7"/>
    <w:rsid w:val="00324B31"/>
    <w:rPr>
      <w:rFonts w:ascii="Times New Roman" w:eastAsia="SimSun" w:hAnsi="Times New Roman" w:cs="Times New Roman"/>
      <w:sz w:val="22"/>
      <w:szCs w:val="20"/>
    </w:rPr>
  </w:style>
  <w:style w:type="character" w:customStyle="1" w:styleId="80">
    <w:name w:val="標題 8 字元"/>
    <w:aliases w:val="Heading 8(unused) 字元"/>
    <w:basedOn w:val="a2"/>
    <w:link w:val="8"/>
    <w:rsid w:val="00324B31"/>
    <w:rPr>
      <w:rFonts w:ascii="Times New Roman" w:eastAsia="SimSun" w:hAnsi="Times New Roman" w:cs="Times New Roman"/>
      <w:sz w:val="22"/>
      <w:szCs w:val="20"/>
    </w:rPr>
  </w:style>
  <w:style w:type="character" w:customStyle="1" w:styleId="90">
    <w:name w:val="標題 9 字元"/>
    <w:aliases w:val="Heading 9(unused) 字元"/>
    <w:basedOn w:val="a2"/>
    <w:link w:val="9"/>
    <w:rsid w:val="00324B31"/>
    <w:rPr>
      <w:rFonts w:ascii="Times New Roman" w:eastAsia="SimSun" w:hAnsi="Times New Roman" w:cs="Times New Roman"/>
      <w:sz w:val="22"/>
      <w:szCs w:val="20"/>
    </w:rPr>
  </w:style>
  <w:style w:type="paragraph" w:styleId="a5">
    <w:name w:val="Title"/>
    <w:basedOn w:val="a1"/>
    <w:link w:val="a6"/>
    <w:qFormat/>
    <w:rsid w:val="00324B31"/>
    <w:pPr>
      <w:tabs>
        <w:tab w:val="left" w:pos="720"/>
      </w:tabs>
      <w:ind w:left="720" w:hanging="720"/>
      <w:jc w:val="center"/>
    </w:pPr>
    <w:rPr>
      <w:b/>
      <w:bCs/>
      <w:sz w:val="28"/>
    </w:rPr>
  </w:style>
  <w:style w:type="character" w:customStyle="1" w:styleId="a6">
    <w:name w:val="標題 字元"/>
    <w:basedOn w:val="a2"/>
    <w:link w:val="a5"/>
    <w:rsid w:val="00324B31"/>
    <w:rPr>
      <w:rFonts w:ascii="Times New Roman" w:eastAsia="SimSun" w:hAnsi="Times New Roman" w:cs="Times New Roman"/>
      <w:b/>
      <w:bCs/>
      <w:sz w:val="28"/>
      <w:szCs w:val="24"/>
      <w:lang w:eastAsia="zh-CN"/>
    </w:rPr>
  </w:style>
  <w:style w:type="paragraph" w:styleId="a7">
    <w:name w:val="Body Text Indent"/>
    <w:basedOn w:val="a1"/>
    <w:link w:val="a8"/>
    <w:rsid w:val="00324B31"/>
    <w:pPr>
      <w:tabs>
        <w:tab w:val="left" w:pos="720"/>
      </w:tabs>
      <w:ind w:left="720" w:hanging="720"/>
    </w:pPr>
    <w:rPr>
      <w:sz w:val="28"/>
    </w:rPr>
  </w:style>
  <w:style w:type="character" w:customStyle="1" w:styleId="a8">
    <w:name w:val="本文縮排 字元"/>
    <w:basedOn w:val="a2"/>
    <w:link w:val="a7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styleId="a0">
    <w:name w:val="Document Map"/>
    <w:basedOn w:val="a1"/>
    <w:link w:val="a9"/>
    <w:semiHidden/>
    <w:rsid w:val="00324B31"/>
    <w:pPr>
      <w:numPr>
        <w:ilvl w:val="6"/>
        <w:numId w:val="1"/>
      </w:numPr>
      <w:shd w:val="clear" w:color="auto" w:fill="000080"/>
      <w:tabs>
        <w:tab w:val="clear" w:pos="1276"/>
      </w:tabs>
      <w:ind w:left="0" w:firstLine="0"/>
    </w:pPr>
    <w:rPr>
      <w:rFonts w:ascii="Tahoma" w:hAnsi="Tahoma" w:cs="Tahoma"/>
    </w:rPr>
  </w:style>
  <w:style w:type="character" w:customStyle="1" w:styleId="a9">
    <w:name w:val="文件引導模式 字元"/>
    <w:basedOn w:val="a2"/>
    <w:link w:val="a0"/>
    <w:semiHidden/>
    <w:rsid w:val="00324B31"/>
    <w:rPr>
      <w:rFonts w:ascii="Tahoma" w:eastAsia="Times New Roman" w:hAnsi="Tahoma" w:cs="Tahoma"/>
      <w:kern w:val="0"/>
      <w:szCs w:val="24"/>
      <w:shd w:val="clear" w:color="auto" w:fill="000080"/>
      <w:lang w:val="en-HK" w:eastAsia="zh-CN"/>
    </w:rPr>
  </w:style>
  <w:style w:type="paragraph" w:customStyle="1" w:styleId="Content2">
    <w:name w:val="Content 2"/>
    <w:basedOn w:val="2"/>
    <w:rsid w:val="00324B31"/>
    <w:pPr>
      <w:keepNext w:val="0"/>
      <w:numPr>
        <w:ilvl w:val="7"/>
        <w:numId w:val="1"/>
      </w:numPr>
      <w:tabs>
        <w:tab w:val="clear" w:pos="1418"/>
        <w:tab w:val="clear" w:pos="2160"/>
        <w:tab w:val="num" w:pos="2039"/>
      </w:tabs>
      <w:spacing w:beforeLines="150" w:before="150" w:after="360"/>
      <w:ind w:left="2039" w:hanging="425"/>
      <w:jc w:val="both"/>
    </w:pPr>
    <w:rPr>
      <w:rFonts w:eastAsia="新細明體"/>
      <w:sz w:val="24"/>
      <w:lang w:eastAsia="zh-TW"/>
    </w:rPr>
  </w:style>
  <w:style w:type="paragraph" w:customStyle="1" w:styleId="Contenta">
    <w:name w:val="Content (a)"/>
    <w:basedOn w:val="a1"/>
    <w:rsid w:val="00324B31"/>
    <w:pPr>
      <w:numPr>
        <w:ilvl w:val="4"/>
        <w:numId w:val="1"/>
      </w:numPr>
      <w:spacing w:beforeLines="50" w:before="50" w:afterLines="50" w:after="50"/>
      <w:jc w:val="both"/>
      <w:outlineLvl w:val="4"/>
    </w:pPr>
  </w:style>
  <w:style w:type="paragraph" w:customStyle="1" w:styleId="Content3">
    <w:name w:val="Content 3"/>
    <w:basedOn w:val="a1"/>
    <w:rsid w:val="00324B31"/>
    <w:pPr>
      <w:keepLines/>
      <w:numPr>
        <w:ilvl w:val="5"/>
        <w:numId w:val="1"/>
      </w:numPr>
      <w:tabs>
        <w:tab w:val="clear" w:pos="2268"/>
        <w:tab w:val="num" w:pos="1134"/>
      </w:tabs>
      <w:spacing w:beforeLines="150" w:before="360" w:after="360"/>
      <w:ind w:left="1134" w:hanging="1134"/>
      <w:jc w:val="both"/>
    </w:pPr>
    <w:rPr>
      <w:rFonts w:eastAsia="新細明體"/>
      <w:lang w:eastAsia="zh-TW"/>
    </w:rPr>
  </w:style>
  <w:style w:type="paragraph" w:customStyle="1" w:styleId="NumParagraph">
    <w:name w:val="NumParagraph"/>
    <w:rsid w:val="00324B31"/>
    <w:pPr>
      <w:numPr>
        <w:numId w:val="3"/>
      </w:numPr>
      <w:spacing w:beforeLines="100" w:before="100" w:after="0" w:line="240" w:lineRule="auto"/>
      <w:ind w:left="482" w:hanging="482"/>
      <w:jc w:val="both"/>
    </w:pPr>
    <w:rPr>
      <w:rFonts w:ascii="Times New Roman" w:eastAsia="新細明體" w:hAnsi="Times New Roman" w:cs="Times New Roman"/>
      <w:szCs w:val="24"/>
      <w:lang w:val="en-US"/>
    </w:rPr>
  </w:style>
  <w:style w:type="paragraph" w:customStyle="1" w:styleId="Bullet3">
    <w:name w:val="Bullet 3"/>
    <w:basedOn w:val="Content3"/>
    <w:rsid w:val="00324B31"/>
    <w:pPr>
      <w:numPr>
        <w:ilvl w:val="0"/>
        <w:numId w:val="2"/>
      </w:numPr>
      <w:snapToGrid w:val="0"/>
      <w:spacing w:beforeLines="0" w:before="0" w:after="0"/>
    </w:pPr>
  </w:style>
  <w:style w:type="paragraph" w:styleId="aa">
    <w:name w:val="header"/>
    <w:basedOn w:val="a1"/>
    <w:link w:val="ab"/>
    <w:uiPriority w:val="99"/>
    <w:rsid w:val="00324B31"/>
    <w:pPr>
      <w:tabs>
        <w:tab w:val="center" w:pos="4320"/>
        <w:tab w:val="right" w:pos="8640"/>
      </w:tabs>
    </w:pPr>
  </w:style>
  <w:style w:type="character" w:customStyle="1" w:styleId="ab">
    <w:name w:val="頁首 字元"/>
    <w:basedOn w:val="a2"/>
    <w:link w:val="aa"/>
    <w:uiPriority w:val="99"/>
    <w:rsid w:val="00324B31"/>
    <w:rPr>
      <w:rFonts w:ascii="Times New Roman" w:eastAsia="SimSun" w:hAnsi="Times New Roman" w:cs="Times New Roman"/>
      <w:szCs w:val="24"/>
      <w:lang w:eastAsia="zh-CN"/>
    </w:rPr>
  </w:style>
  <w:style w:type="paragraph" w:styleId="ac">
    <w:name w:val="footer"/>
    <w:basedOn w:val="a1"/>
    <w:link w:val="ad"/>
    <w:uiPriority w:val="99"/>
    <w:rsid w:val="00324B31"/>
    <w:pPr>
      <w:tabs>
        <w:tab w:val="center" w:pos="4320"/>
        <w:tab w:val="right" w:pos="8640"/>
      </w:tabs>
    </w:pPr>
    <w:rPr>
      <w:lang w:val="x-none"/>
    </w:rPr>
  </w:style>
  <w:style w:type="character" w:customStyle="1" w:styleId="ad">
    <w:name w:val="頁尾 字元"/>
    <w:basedOn w:val="a2"/>
    <w:link w:val="ac"/>
    <w:uiPriority w:val="99"/>
    <w:rsid w:val="00324B31"/>
    <w:rPr>
      <w:rFonts w:ascii="Times New Roman" w:eastAsia="SimSun" w:hAnsi="Times New Roman" w:cs="Times New Roman"/>
      <w:szCs w:val="24"/>
      <w:lang w:val="x-none" w:eastAsia="zh-CN"/>
    </w:rPr>
  </w:style>
  <w:style w:type="character" w:styleId="ae">
    <w:name w:val="page number"/>
    <w:basedOn w:val="a2"/>
    <w:rsid w:val="00324B31"/>
  </w:style>
  <w:style w:type="paragraph" w:customStyle="1" w:styleId="Content">
    <w:name w:val="Content"/>
    <w:basedOn w:val="a1"/>
    <w:rsid w:val="00324B31"/>
    <w:pPr>
      <w:widowControl w:val="0"/>
      <w:spacing w:beforeLines="100" w:before="100"/>
      <w:ind w:left="1134"/>
      <w:jc w:val="both"/>
    </w:pPr>
    <w:rPr>
      <w:rFonts w:eastAsia="新細明體"/>
      <w:lang w:eastAsia="zh-TW"/>
    </w:rPr>
  </w:style>
  <w:style w:type="paragraph" w:styleId="af">
    <w:name w:val="Date"/>
    <w:basedOn w:val="a1"/>
    <w:next w:val="a1"/>
    <w:link w:val="af0"/>
    <w:rsid w:val="00324B31"/>
    <w:rPr>
      <w:sz w:val="28"/>
    </w:rPr>
  </w:style>
  <w:style w:type="character" w:customStyle="1" w:styleId="af0">
    <w:name w:val="日期 字元"/>
    <w:basedOn w:val="a2"/>
    <w:link w:val="af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styleId="21">
    <w:name w:val="Body Text Indent 2"/>
    <w:basedOn w:val="a1"/>
    <w:link w:val="22"/>
    <w:rsid w:val="00324B31"/>
    <w:pPr>
      <w:ind w:left="1440"/>
    </w:pPr>
    <w:rPr>
      <w:sz w:val="28"/>
    </w:rPr>
  </w:style>
  <w:style w:type="character" w:customStyle="1" w:styleId="22">
    <w:name w:val="本文縮排 2 字元"/>
    <w:basedOn w:val="a2"/>
    <w:link w:val="21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customStyle="1" w:styleId="TableContent1">
    <w:name w:val="TableContent 1"/>
    <w:basedOn w:val="a1"/>
    <w:rsid w:val="00324B31"/>
    <w:pPr>
      <w:widowControl w:val="0"/>
      <w:snapToGrid w:val="0"/>
      <w:jc w:val="center"/>
    </w:pPr>
    <w:rPr>
      <w:rFonts w:eastAsia="新細明體"/>
      <w:sz w:val="20"/>
      <w:szCs w:val="20"/>
      <w:lang w:eastAsia="zh-TW"/>
    </w:rPr>
  </w:style>
  <w:style w:type="paragraph" w:customStyle="1" w:styleId="Content1">
    <w:name w:val="Content 1"/>
    <w:rsid w:val="00324B31"/>
    <w:pPr>
      <w:tabs>
        <w:tab w:val="num" w:pos="567"/>
      </w:tabs>
      <w:snapToGrid w:val="0"/>
      <w:spacing w:beforeLines="100" w:before="360" w:afterLines="50" w:after="180" w:line="240" w:lineRule="auto"/>
      <w:ind w:left="567" w:hanging="567"/>
      <w:jc w:val="both"/>
    </w:pPr>
    <w:rPr>
      <w:rFonts w:ascii="Times New Roman" w:eastAsia="新細明體" w:hAnsi="Times New Roman" w:cs="Times New Roman"/>
      <w:szCs w:val="24"/>
      <w:lang w:val="en-US"/>
    </w:rPr>
  </w:style>
  <w:style w:type="paragraph" w:customStyle="1" w:styleId="TableCaption">
    <w:name w:val="TableCaption"/>
    <w:basedOn w:val="af1"/>
    <w:rsid w:val="00324B31"/>
    <w:pPr>
      <w:widowControl w:val="0"/>
      <w:snapToGrid w:val="0"/>
      <w:spacing w:before="120" w:after="120"/>
      <w:ind w:leftChars="200" w:left="200"/>
      <w:jc w:val="center"/>
    </w:pPr>
    <w:rPr>
      <w:rFonts w:eastAsia="新細明體"/>
      <w:lang w:eastAsia="zh-TW"/>
    </w:rPr>
  </w:style>
  <w:style w:type="paragraph" w:styleId="af1">
    <w:name w:val="caption"/>
    <w:basedOn w:val="a1"/>
    <w:next w:val="a1"/>
    <w:qFormat/>
    <w:rsid w:val="00324B31"/>
    <w:rPr>
      <w:sz w:val="20"/>
      <w:szCs w:val="20"/>
    </w:rPr>
  </w:style>
  <w:style w:type="paragraph" w:customStyle="1" w:styleId="AnnexHead">
    <w:name w:val="AnnexHead"/>
    <w:rsid w:val="00324B31"/>
    <w:pPr>
      <w:pageBreakBefore/>
      <w:spacing w:after="0" w:line="240" w:lineRule="auto"/>
      <w:jc w:val="center"/>
    </w:pPr>
    <w:rPr>
      <w:rFonts w:ascii="Times New Roman" w:eastAsia="新細明體" w:hAnsi="Times New Roman" w:cs="Times New Roman"/>
      <w:b/>
      <w:bCs/>
      <w:sz w:val="32"/>
      <w:szCs w:val="32"/>
      <w:lang w:val="en-US"/>
    </w:rPr>
  </w:style>
  <w:style w:type="character" w:styleId="af2">
    <w:name w:val="Hyperlink"/>
    <w:uiPriority w:val="99"/>
    <w:rsid w:val="00324B31"/>
    <w:rPr>
      <w:color w:val="0000FF"/>
      <w:u w:val="single"/>
    </w:rPr>
  </w:style>
  <w:style w:type="paragraph" w:styleId="af3">
    <w:name w:val="Body Text"/>
    <w:basedOn w:val="a1"/>
    <w:link w:val="af4"/>
    <w:rsid w:val="00324B31"/>
    <w:pPr>
      <w:widowControl w:val="0"/>
      <w:spacing w:after="120"/>
    </w:pPr>
    <w:rPr>
      <w:rFonts w:eastAsia="新細明體"/>
      <w:lang w:eastAsia="zh-TW"/>
    </w:rPr>
  </w:style>
  <w:style w:type="character" w:customStyle="1" w:styleId="af4">
    <w:name w:val="本文 字元"/>
    <w:basedOn w:val="a2"/>
    <w:link w:val="af3"/>
    <w:rsid w:val="00324B31"/>
    <w:rPr>
      <w:rFonts w:ascii="Times New Roman" w:eastAsia="新細明體" w:hAnsi="Times New Roman" w:cs="Times New Roman"/>
      <w:kern w:val="2"/>
      <w:szCs w:val="24"/>
    </w:rPr>
  </w:style>
  <w:style w:type="paragraph" w:styleId="af5">
    <w:name w:val="footnote text"/>
    <w:basedOn w:val="a1"/>
    <w:link w:val="af6"/>
    <w:uiPriority w:val="99"/>
    <w:semiHidden/>
    <w:rsid w:val="00324B31"/>
    <w:pPr>
      <w:widowControl w:val="0"/>
      <w:snapToGrid w:val="0"/>
    </w:pPr>
    <w:rPr>
      <w:rFonts w:eastAsia="新細明體"/>
      <w:sz w:val="20"/>
      <w:szCs w:val="20"/>
      <w:lang w:val="x-none" w:eastAsia="x-none"/>
    </w:rPr>
  </w:style>
  <w:style w:type="character" w:customStyle="1" w:styleId="af6">
    <w:name w:val="註腳文字 字元"/>
    <w:basedOn w:val="a2"/>
    <w:link w:val="af5"/>
    <w:uiPriority w:val="99"/>
    <w:semiHidden/>
    <w:rsid w:val="00324B31"/>
    <w:rPr>
      <w:rFonts w:ascii="Times New Roman" w:eastAsia="新細明體" w:hAnsi="Times New Roman" w:cs="Times New Roman"/>
      <w:kern w:val="2"/>
      <w:sz w:val="20"/>
      <w:szCs w:val="20"/>
      <w:lang w:val="x-none" w:eastAsia="x-none"/>
    </w:rPr>
  </w:style>
  <w:style w:type="character" w:styleId="af7">
    <w:name w:val="footnote reference"/>
    <w:uiPriority w:val="99"/>
    <w:semiHidden/>
    <w:rsid w:val="00324B31"/>
    <w:rPr>
      <w:vertAlign w:val="superscript"/>
    </w:rPr>
  </w:style>
  <w:style w:type="paragraph" w:customStyle="1" w:styleId="TableBullet">
    <w:name w:val="TableBullet"/>
    <w:basedOn w:val="TableContent2"/>
    <w:rsid w:val="00324B31"/>
    <w:pPr>
      <w:numPr>
        <w:numId w:val="4"/>
      </w:numPr>
    </w:pPr>
  </w:style>
  <w:style w:type="paragraph" w:customStyle="1" w:styleId="TableContent2">
    <w:name w:val="TableContent 2"/>
    <w:basedOn w:val="TableContent1"/>
    <w:rsid w:val="00324B31"/>
    <w:pPr>
      <w:widowControl/>
      <w:jc w:val="left"/>
    </w:pPr>
    <w:rPr>
      <w:sz w:val="24"/>
    </w:rPr>
  </w:style>
  <w:style w:type="paragraph" w:styleId="31">
    <w:name w:val="Body Text Indent 3"/>
    <w:basedOn w:val="a1"/>
    <w:link w:val="32"/>
    <w:rsid w:val="00324B31"/>
    <w:pPr>
      <w:tabs>
        <w:tab w:val="left" w:pos="1440"/>
      </w:tabs>
      <w:ind w:left="1440"/>
      <w:jc w:val="both"/>
    </w:pPr>
    <w:rPr>
      <w:sz w:val="28"/>
    </w:rPr>
  </w:style>
  <w:style w:type="character" w:customStyle="1" w:styleId="32">
    <w:name w:val="本文縮排 3 字元"/>
    <w:basedOn w:val="a2"/>
    <w:link w:val="31"/>
    <w:rsid w:val="00324B31"/>
    <w:rPr>
      <w:rFonts w:ascii="Times New Roman" w:eastAsia="SimSun" w:hAnsi="Times New Roman" w:cs="Times New Roman"/>
      <w:sz w:val="28"/>
      <w:szCs w:val="24"/>
      <w:lang w:eastAsia="zh-CN"/>
    </w:rPr>
  </w:style>
  <w:style w:type="paragraph" w:styleId="23">
    <w:name w:val="Body Text 2"/>
    <w:basedOn w:val="a1"/>
    <w:link w:val="24"/>
    <w:rsid w:val="00324B31"/>
    <w:pPr>
      <w:jc w:val="both"/>
    </w:pPr>
    <w:rPr>
      <w:sz w:val="28"/>
      <w:szCs w:val="28"/>
    </w:rPr>
  </w:style>
  <w:style w:type="character" w:customStyle="1" w:styleId="24">
    <w:name w:val="本文 2 字元"/>
    <w:basedOn w:val="a2"/>
    <w:link w:val="23"/>
    <w:rsid w:val="00324B31"/>
    <w:rPr>
      <w:rFonts w:ascii="Times New Roman" w:eastAsia="SimSun" w:hAnsi="Times New Roman" w:cs="Times New Roman"/>
      <w:sz w:val="28"/>
      <w:szCs w:val="28"/>
      <w:lang w:eastAsia="zh-CN"/>
    </w:rPr>
  </w:style>
  <w:style w:type="paragraph" w:customStyle="1" w:styleId="12">
    <w:name w:val="中12"/>
    <w:basedOn w:val="a1"/>
    <w:rsid w:val="00324B31"/>
    <w:pPr>
      <w:adjustRightInd w:val="0"/>
      <w:spacing w:line="380" w:lineRule="atLeast"/>
      <w:jc w:val="both"/>
      <w:textAlignment w:val="baseline"/>
    </w:pPr>
    <w:rPr>
      <w:rFonts w:eastAsia="細明體"/>
      <w:spacing w:val="32"/>
      <w:szCs w:val="20"/>
      <w:lang w:eastAsia="zh-TW"/>
    </w:rPr>
  </w:style>
  <w:style w:type="paragraph" w:customStyle="1" w:styleId="Paragraph">
    <w:name w:val="Paragraph"/>
    <w:rsid w:val="00324B31"/>
    <w:pPr>
      <w:keepNext/>
      <w:keepLines/>
      <w:widowControl w:val="0"/>
      <w:tabs>
        <w:tab w:val="left" w:pos="0"/>
        <w:tab w:val="left" w:pos="1152"/>
        <w:tab w:val="left" w:pos="2016"/>
        <w:tab w:val="left" w:pos="2880"/>
        <w:tab w:val="left" w:pos="3744"/>
        <w:tab w:val="left" w:pos="4608"/>
        <w:tab w:val="left" w:pos="5472"/>
        <w:tab w:val="left" w:pos="6336"/>
        <w:tab w:val="left" w:pos="7200"/>
        <w:tab w:val="left" w:pos="8064"/>
        <w:tab w:val="left" w:pos="8928"/>
      </w:tabs>
      <w:suppressAutoHyphens/>
      <w:spacing w:after="0" w:line="240" w:lineRule="auto"/>
      <w:jc w:val="both"/>
    </w:pPr>
    <w:rPr>
      <w:rFonts w:ascii="Courier New" w:eastAsia="新細明體" w:hAnsi="Courier New" w:cs="Times New Roman"/>
      <w:spacing w:val="-3"/>
      <w:szCs w:val="20"/>
      <w:lang w:eastAsia="en-US"/>
    </w:rPr>
  </w:style>
  <w:style w:type="paragraph" w:customStyle="1" w:styleId="Fullblock">
    <w:name w:val="Full block"/>
    <w:basedOn w:val="a1"/>
    <w:rsid w:val="00324B31"/>
    <w:pPr>
      <w:spacing w:before="80" w:after="80" w:line="280" w:lineRule="exact"/>
      <w:ind w:left="567"/>
      <w:jc w:val="both"/>
    </w:pPr>
    <w:rPr>
      <w:rFonts w:ascii="Arial" w:eastAsia="新細明體" w:hAnsi="Arial"/>
      <w:sz w:val="22"/>
      <w:szCs w:val="20"/>
      <w:lang w:eastAsia="zh-TW"/>
    </w:rPr>
  </w:style>
  <w:style w:type="paragraph" w:styleId="af8">
    <w:name w:val="Subtitle"/>
    <w:basedOn w:val="a1"/>
    <w:link w:val="af9"/>
    <w:qFormat/>
    <w:rsid w:val="00324B31"/>
    <w:pPr>
      <w:tabs>
        <w:tab w:val="left" w:pos="1440"/>
      </w:tabs>
      <w:ind w:left="1440" w:hanging="1440"/>
      <w:jc w:val="center"/>
    </w:pPr>
    <w:rPr>
      <w:sz w:val="28"/>
      <w:u w:val="single"/>
    </w:rPr>
  </w:style>
  <w:style w:type="character" w:customStyle="1" w:styleId="af9">
    <w:name w:val="副標題 字元"/>
    <w:basedOn w:val="a2"/>
    <w:link w:val="af8"/>
    <w:rsid w:val="00324B31"/>
    <w:rPr>
      <w:rFonts w:ascii="Times New Roman" w:eastAsia="SimSun" w:hAnsi="Times New Roman" w:cs="Times New Roman"/>
      <w:sz w:val="28"/>
      <w:szCs w:val="24"/>
      <w:u w:val="single"/>
      <w:lang w:eastAsia="zh-CN"/>
    </w:rPr>
  </w:style>
  <w:style w:type="character" w:styleId="afa">
    <w:name w:val="FollowedHyperlink"/>
    <w:rsid w:val="00324B31"/>
    <w:rPr>
      <w:color w:val="800080"/>
      <w:u w:val="single"/>
    </w:rPr>
  </w:style>
  <w:style w:type="paragraph" w:customStyle="1" w:styleId="head2">
    <w:name w:val="head2"/>
    <w:basedOn w:val="a1"/>
    <w:rsid w:val="00324B31"/>
    <w:pPr>
      <w:tabs>
        <w:tab w:val="num" w:pos="992"/>
      </w:tabs>
      <w:spacing w:before="120" w:after="120" w:line="260" w:lineRule="atLeast"/>
      <w:ind w:left="992" w:hanging="992"/>
      <w:outlineLvl w:val="1"/>
    </w:pPr>
    <w:rPr>
      <w:b/>
      <w:sz w:val="28"/>
      <w:szCs w:val="20"/>
    </w:rPr>
  </w:style>
  <w:style w:type="paragraph" w:customStyle="1" w:styleId="head3">
    <w:name w:val="head3"/>
    <w:basedOn w:val="a1"/>
    <w:rsid w:val="00324B31"/>
    <w:pPr>
      <w:tabs>
        <w:tab w:val="num" w:pos="992"/>
      </w:tabs>
      <w:spacing w:before="120" w:after="120" w:line="260" w:lineRule="atLeast"/>
      <w:ind w:left="992" w:hanging="992"/>
      <w:jc w:val="both"/>
      <w:outlineLvl w:val="2"/>
    </w:pPr>
    <w:rPr>
      <w:b/>
      <w:szCs w:val="20"/>
      <w:lang w:eastAsia="zh-TW"/>
    </w:rPr>
  </w:style>
  <w:style w:type="paragraph" w:customStyle="1" w:styleId="text3">
    <w:name w:val="text3"/>
    <w:basedOn w:val="a1"/>
    <w:rsid w:val="00324B31"/>
    <w:pPr>
      <w:tabs>
        <w:tab w:val="num" w:pos="992"/>
      </w:tabs>
      <w:spacing w:before="120" w:after="120" w:line="260" w:lineRule="atLeast"/>
      <w:ind w:left="992" w:hanging="992"/>
      <w:jc w:val="both"/>
    </w:pPr>
    <w:rPr>
      <w:szCs w:val="20"/>
    </w:rPr>
  </w:style>
  <w:style w:type="paragraph" w:customStyle="1" w:styleId="text2">
    <w:name w:val="text2"/>
    <w:basedOn w:val="af3"/>
    <w:rsid w:val="00324B31"/>
    <w:pPr>
      <w:widowControl/>
      <w:tabs>
        <w:tab w:val="num" w:pos="1092"/>
      </w:tabs>
      <w:spacing w:after="260" w:line="260" w:lineRule="atLeast"/>
      <w:ind w:left="1092" w:hanging="992"/>
      <w:jc w:val="both"/>
    </w:pPr>
    <w:rPr>
      <w:rFonts w:eastAsia="SimSun"/>
      <w:szCs w:val="20"/>
      <w:lang w:eastAsia="zh-CN"/>
    </w:rPr>
  </w:style>
  <w:style w:type="character" w:styleId="afb">
    <w:name w:val="endnote reference"/>
    <w:semiHidden/>
    <w:rsid w:val="00324B31"/>
    <w:rPr>
      <w:vertAlign w:val="superscript"/>
    </w:rPr>
  </w:style>
  <w:style w:type="paragraph" w:styleId="afc">
    <w:name w:val="Normal Indent"/>
    <w:basedOn w:val="a1"/>
    <w:rsid w:val="00324B31"/>
    <w:pPr>
      <w:widowControl w:val="0"/>
      <w:ind w:left="480"/>
    </w:pPr>
    <w:rPr>
      <w:rFonts w:eastAsia="華康細明體"/>
      <w:szCs w:val="20"/>
      <w:lang w:eastAsia="zh-TW"/>
    </w:rPr>
  </w:style>
  <w:style w:type="paragraph" w:customStyle="1" w:styleId="BodyText21">
    <w:name w:val="Body Text 21"/>
    <w:basedOn w:val="a1"/>
    <w:rsid w:val="00324B31"/>
    <w:pPr>
      <w:widowControl w:val="0"/>
      <w:autoSpaceDE w:val="0"/>
      <w:autoSpaceDN w:val="0"/>
      <w:adjustRightInd w:val="0"/>
      <w:spacing w:line="240" w:lineRule="atLeast"/>
      <w:ind w:left="1440"/>
      <w:jc w:val="both"/>
      <w:textAlignment w:val="baseline"/>
    </w:pPr>
    <w:rPr>
      <w:rFonts w:eastAsia="細明體"/>
      <w:szCs w:val="20"/>
      <w:lang w:eastAsia="zh-TW"/>
    </w:rPr>
  </w:style>
  <w:style w:type="paragraph" w:customStyle="1" w:styleId="HangingindentJN">
    <w:name w:val="Hanging indent JN"/>
    <w:rsid w:val="00324B3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720" w:right="8352"/>
      <w:textAlignment w:val="baseline"/>
    </w:pPr>
    <w:rPr>
      <w:rFonts w:ascii="NPS Draft" w:eastAsia="NPS Draft" w:hAnsi="Times New Roman" w:cs="Times New Roman"/>
      <w:color w:val="000000"/>
      <w:szCs w:val="20"/>
      <w:lang w:val="en-US"/>
    </w:rPr>
  </w:style>
  <w:style w:type="paragraph" w:styleId="afd">
    <w:name w:val="Balloon Text"/>
    <w:basedOn w:val="a1"/>
    <w:link w:val="afe"/>
    <w:uiPriority w:val="99"/>
    <w:semiHidden/>
    <w:rsid w:val="00324B31"/>
    <w:rPr>
      <w:rFonts w:ascii="Arial" w:eastAsia="新細明體" w:hAnsi="Arial"/>
      <w:sz w:val="18"/>
      <w:szCs w:val="18"/>
    </w:rPr>
  </w:style>
  <w:style w:type="character" w:customStyle="1" w:styleId="afe">
    <w:name w:val="註解方塊文字 字元"/>
    <w:basedOn w:val="a2"/>
    <w:link w:val="afd"/>
    <w:uiPriority w:val="99"/>
    <w:semiHidden/>
    <w:rsid w:val="00324B31"/>
    <w:rPr>
      <w:rFonts w:ascii="Arial" w:eastAsia="新細明體" w:hAnsi="Arial" w:cs="Times New Roman"/>
      <w:sz w:val="18"/>
      <w:szCs w:val="18"/>
      <w:lang w:eastAsia="zh-CN"/>
    </w:rPr>
  </w:style>
  <w:style w:type="paragraph" w:customStyle="1" w:styleId="BodyTextIndent31">
    <w:name w:val="Body Text Indent 31"/>
    <w:basedOn w:val="a1"/>
    <w:rsid w:val="00324B31"/>
    <w:pPr>
      <w:widowControl w:val="0"/>
      <w:tabs>
        <w:tab w:val="left" w:pos="720"/>
      </w:tabs>
      <w:autoSpaceDE w:val="0"/>
      <w:autoSpaceDN w:val="0"/>
      <w:adjustRightInd w:val="0"/>
      <w:spacing w:line="240" w:lineRule="atLeast"/>
      <w:ind w:left="720"/>
      <w:jc w:val="both"/>
      <w:textAlignment w:val="baseline"/>
    </w:pPr>
    <w:rPr>
      <w:rFonts w:eastAsia="細明體" w:cs="Arial"/>
      <w:szCs w:val="22"/>
      <w:lang w:eastAsia="zh-TW"/>
    </w:rPr>
  </w:style>
  <w:style w:type="paragraph" w:customStyle="1" w:styleId="1">
    <w:name w:val="樣式1"/>
    <w:basedOn w:val="a1"/>
    <w:rsid w:val="00324B31"/>
    <w:pPr>
      <w:widowControl w:val="0"/>
      <w:numPr>
        <w:numId w:val="5"/>
      </w:numPr>
      <w:tabs>
        <w:tab w:val="left" w:pos="648"/>
      </w:tabs>
      <w:adjustRightInd w:val="0"/>
      <w:spacing w:before="120" w:after="120" w:line="240" w:lineRule="atLeast"/>
      <w:jc w:val="both"/>
      <w:textAlignment w:val="baseline"/>
    </w:pPr>
    <w:rPr>
      <w:rFonts w:eastAsia="細明體"/>
      <w:color w:val="000000"/>
      <w:kern w:val="24"/>
      <w:szCs w:val="20"/>
      <w:u w:val="single"/>
      <w:lang w:eastAsia="zh-TW"/>
    </w:rPr>
  </w:style>
  <w:style w:type="paragraph" w:customStyle="1" w:styleId="BodyTextIndent21">
    <w:name w:val="Body Text Indent 21"/>
    <w:basedOn w:val="a1"/>
    <w:rsid w:val="00324B31"/>
    <w:pPr>
      <w:widowControl w:val="0"/>
      <w:tabs>
        <w:tab w:val="left" w:pos="720"/>
      </w:tabs>
      <w:autoSpaceDE w:val="0"/>
      <w:autoSpaceDN w:val="0"/>
      <w:adjustRightInd w:val="0"/>
      <w:spacing w:line="240" w:lineRule="atLeast"/>
      <w:ind w:left="720" w:hanging="720"/>
      <w:jc w:val="both"/>
      <w:textAlignment w:val="baseline"/>
    </w:pPr>
    <w:rPr>
      <w:rFonts w:eastAsia="細明體"/>
      <w:szCs w:val="20"/>
      <w:lang w:eastAsia="zh-TW"/>
    </w:rPr>
  </w:style>
  <w:style w:type="paragraph" w:styleId="33">
    <w:name w:val="Body Text 3"/>
    <w:basedOn w:val="a1"/>
    <w:link w:val="34"/>
    <w:rsid w:val="00324B31"/>
    <w:pPr>
      <w:snapToGrid w:val="0"/>
      <w:jc w:val="both"/>
    </w:pPr>
    <w:rPr>
      <w:color w:val="000000"/>
    </w:rPr>
  </w:style>
  <w:style w:type="character" w:customStyle="1" w:styleId="34">
    <w:name w:val="本文 3 字元"/>
    <w:basedOn w:val="a2"/>
    <w:link w:val="33"/>
    <w:rsid w:val="00324B31"/>
    <w:rPr>
      <w:rFonts w:ascii="Times New Roman" w:eastAsia="SimSun" w:hAnsi="Times New Roman" w:cs="Times New Roman"/>
      <w:color w:val="000000"/>
      <w:szCs w:val="24"/>
      <w:lang w:eastAsia="zh-CN"/>
    </w:rPr>
  </w:style>
  <w:style w:type="character" w:styleId="aff">
    <w:name w:val="annotation reference"/>
    <w:uiPriority w:val="99"/>
    <w:semiHidden/>
    <w:rsid w:val="00324B31"/>
    <w:rPr>
      <w:sz w:val="18"/>
      <w:szCs w:val="18"/>
    </w:rPr>
  </w:style>
  <w:style w:type="paragraph" w:styleId="aff0">
    <w:name w:val="annotation text"/>
    <w:basedOn w:val="a1"/>
    <w:link w:val="aff1"/>
    <w:uiPriority w:val="99"/>
    <w:semiHidden/>
    <w:rsid w:val="00324B31"/>
  </w:style>
  <w:style w:type="character" w:customStyle="1" w:styleId="aff1">
    <w:name w:val="註解文字 字元"/>
    <w:basedOn w:val="a2"/>
    <w:link w:val="aff0"/>
    <w:uiPriority w:val="99"/>
    <w:semiHidden/>
    <w:rsid w:val="00324B31"/>
    <w:rPr>
      <w:rFonts w:ascii="Times New Roman" w:eastAsia="SimSun" w:hAnsi="Times New Roman" w:cs="Times New Roman"/>
      <w:szCs w:val="24"/>
      <w:lang w:eastAsia="zh-CN"/>
    </w:rPr>
  </w:style>
  <w:style w:type="paragraph" w:styleId="aff2">
    <w:name w:val="annotation subject"/>
    <w:basedOn w:val="aff0"/>
    <w:next w:val="aff0"/>
    <w:link w:val="aff3"/>
    <w:semiHidden/>
    <w:rsid w:val="00324B31"/>
    <w:rPr>
      <w:b/>
      <w:bCs/>
    </w:rPr>
  </w:style>
  <w:style w:type="character" w:customStyle="1" w:styleId="aff3">
    <w:name w:val="註解主旨 字元"/>
    <w:basedOn w:val="aff1"/>
    <w:link w:val="aff2"/>
    <w:semiHidden/>
    <w:rsid w:val="00324B31"/>
    <w:rPr>
      <w:rFonts w:ascii="Times New Roman" w:eastAsia="SimSun" w:hAnsi="Times New Roman" w:cs="Times New Roman"/>
      <w:b/>
      <w:bCs/>
      <w:szCs w:val="24"/>
      <w:lang w:eastAsia="zh-CN"/>
    </w:rPr>
  </w:style>
  <w:style w:type="paragraph" w:styleId="aff4">
    <w:name w:val="List Paragraph"/>
    <w:basedOn w:val="a1"/>
    <w:uiPriority w:val="34"/>
    <w:qFormat/>
    <w:rsid w:val="00324B31"/>
    <w:pPr>
      <w:ind w:leftChars="200" w:left="480"/>
    </w:pPr>
  </w:style>
  <w:style w:type="table" w:styleId="aff5">
    <w:name w:val="Table Grid"/>
    <w:basedOn w:val="a3"/>
    <w:uiPriority w:val="39"/>
    <w:rsid w:val="00324B31"/>
    <w:pPr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6">
    <w:name w:val="Strong"/>
    <w:uiPriority w:val="22"/>
    <w:qFormat/>
    <w:rsid w:val="00324B31"/>
    <w:rPr>
      <w:b/>
      <w:bCs/>
    </w:rPr>
  </w:style>
  <w:style w:type="table" w:customStyle="1" w:styleId="13">
    <w:name w:val="表格格線1"/>
    <w:basedOn w:val="a3"/>
    <w:next w:val="aff5"/>
    <w:uiPriority w:val="59"/>
    <w:rsid w:val="00324B31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表格格線2"/>
    <w:basedOn w:val="a3"/>
    <w:next w:val="aff5"/>
    <w:uiPriority w:val="59"/>
    <w:rsid w:val="00324B31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表格格線3"/>
    <w:basedOn w:val="a3"/>
    <w:next w:val="aff5"/>
    <w:uiPriority w:val="59"/>
    <w:rsid w:val="00324B31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4B3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新細明體" w:hAnsi="Times New Roman" w:cs="Times New Roman"/>
      <w:color w:val="000000"/>
      <w:szCs w:val="24"/>
      <w:lang w:val="en-US"/>
    </w:rPr>
  </w:style>
  <w:style w:type="paragraph" w:styleId="aff7">
    <w:name w:val="Revision"/>
    <w:hidden/>
    <w:uiPriority w:val="99"/>
    <w:semiHidden/>
    <w:rsid w:val="00324B31"/>
    <w:pPr>
      <w:spacing w:after="0" w:line="240" w:lineRule="auto"/>
    </w:pPr>
    <w:rPr>
      <w:rFonts w:ascii="Times New Roman" w:eastAsia="SimSun" w:hAnsi="Times New Roman" w:cs="Times New Roman"/>
      <w:szCs w:val="24"/>
      <w:lang w:eastAsia="zh-CN"/>
    </w:rPr>
  </w:style>
  <w:style w:type="table" w:customStyle="1" w:styleId="41">
    <w:name w:val="表格格線4"/>
    <w:basedOn w:val="a3"/>
    <w:next w:val="aff5"/>
    <w:uiPriority w:val="59"/>
    <w:rsid w:val="00324B31"/>
    <w:pPr>
      <w:spacing w:after="0" w:line="240" w:lineRule="auto"/>
    </w:pPr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表格格線5"/>
    <w:basedOn w:val="a3"/>
    <w:next w:val="aff5"/>
    <w:uiPriority w:val="59"/>
    <w:rsid w:val="00324B31"/>
    <w:pPr>
      <w:spacing w:after="0" w:line="240" w:lineRule="auto"/>
    </w:pPr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3"/>
    <w:next w:val="aff5"/>
    <w:uiPriority w:val="59"/>
    <w:rsid w:val="00324B31"/>
    <w:pPr>
      <w:spacing w:after="0" w:line="240" w:lineRule="auto"/>
    </w:pPr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5">
    <w:name w:val="Light Shading Accent 5"/>
    <w:basedOn w:val="a3"/>
    <w:uiPriority w:val="60"/>
    <w:rsid w:val="00EE75E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aff8">
    <w:name w:val="Block Text"/>
    <w:basedOn w:val="a1"/>
    <w:rsid w:val="002E0F9B"/>
    <w:pPr>
      <w:widowControl w:val="0"/>
      <w:ind w:leftChars="57" w:left="137" w:rightChars="73" w:right="175" w:firstLineChars="57" w:firstLine="137"/>
    </w:pPr>
    <w:rPr>
      <w:rFonts w:ascii="新細明體" w:eastAsia="新細明體"/>
      <w:lang w:val="en-US" w:eastAsia="zh-TW"/>
    </w:rPr>
  </w:style>
  <w:style w:type="table" w:customStyle="1" w:styleId="71">
    <w:name w:val="表格格線7"/>
    <w:basedOn w:val="a3"/>
    <w:next w:val="aff5"/>
    <w:uiPriority w:val="59"/>
    <w:rsid w:val="00A128E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-61">
    <w:name w:val="清單表格 6 彩色 - 輔色 61"/>
    <w:basedOn w:val="a3"/>
    <w:uiPriority w:val="51"/>
    <w:rsid w:val="00FF39C5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f9">
    <w:name w:val="No Spacing"/>
    <w:link w:val="affa"/>
    <w:uiPriority w:val="1"/>
    <w:qFormat/>
    <w:rsid w:val="003C52BE"/>
    <w:pPr>
      <w:spacing w:after="0" w:line="240" w:lineRule="auto"/>
    </w:pPr>
    <w:rPr>
      <w:sz w:val="22"/>
      <w:lang w:val="en-US"/>
    </w:rPr>
  </w:style>
  <w:style w:type="character" w:customStyle="1" w:styleId="affa">
    <w:name w:val="無間距 字元"/>
    <w:basedOn w:val="a2"/>
    <w:link w:val="aff9"/>
    <w:uiPriority w:val="1"/>
    <w:rsid w:val="003C52BE"/>
    <w:rPr>
      <w:sz w:val="22"/>
      <w:lang w:val="en-US"/>
    </w:rPr>
  </w:style>
  <w:style w:type="character" w:customStyle="1" w:styleId="UnresolvedMention1">
    <w:name w:val="Unresolved Mention1"/>
    <w:basedOn w:val="a2"/>
    <w:uiPriority w:val="99"/>
    <w:semiHidden/>
    <w:unhideWhenUsed/>
    <w:rsid w:val="001858E6"/>
    <w:rPr>
      <w:color w:val="605E5C"/>
      <w:shd w:val="clear" w:color="auto" w:fill="E1DFDD"/>
    </w:rPr>
  </w:style>
  <w:style w:type="paragraph" w:styleId="Web">
    <w:name w:val="Normal (Web)"/>
    <w:basedOn w:val="a1"/>
    <w:uiPriority w:val="99"/>
    <w:unhideWhenUsed/>
    <w:rsid w:val="00CF3B84"/>
  </w:style>
  <w:style w:type="table" w:customStyle="1" w:styleId="2-11">
    <w:name w:val="格線表格 2 - 輔色 11"/>
    <w:basedOn w:val="a3"/>
    <w:uiPriority w:val="47"/>
    <w:rsid w:val="004613C3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2-51">
    <w:name w:val="格線表格 2 - 輔色 51"/>
    <w:basedOn w:val="a3"/>
    <w:uiPriority w:val="47"/>
    <w:rsid w:val="004613C3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14">
    <w:name w:val="未解析的提及1"/>
    <w:basedOn w:val="a2"/>
    <w:uiPriority w:val="99"/>
    <w:semiHidden/>
    <w:unhideWhenUsed/>
    <w:rsid w:val="005D1D7A"/>
    <w:rPr>
      <w:color w:val="605E5C"/>
      <w:shd w:val="clear" w:color="auto" w:fill="E1DFDD"/>
    </w:rPr>
  </w:style>
  <w:style w:type="character" w:customStyle="1" w:styleId="w15">
    <w:name w:val="w15"/>
    <w:basedOn w:val="a2"/>
    <w:rsid w:val="00B236CD"/>
  </w:style>
  <w:style w:type="character" w:customStyle="1" w:styleId="26">
    <w:name w:val="未解析的提及2"/>
    <w:basedOn w:val="a2"/>
    <w:uiPriority w:val="99"/>
    <w:semiHidden/>
    <w:unhideWhenUsed/>
    <w:rsid w:val="00AA24BF"/>
    <w:rPr>
      <w:color w:val="605E5C"/>
      <w:shd w:val="clear" w:color="auto" w:fill="E1DFDD"/>
    </w:rPr>
  </w:style>
  <w:style w:type="table" w:customStyle="1" w:styleId="4-61">
    <w:name w:val="格線表格 4 - 輔色 61"/>
    <w:basedOn w:val="a3"/>
    <w:uiPriority w:val="49"/>
    <w:rsid w:val="00DF7F04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fb">
    <w:name w:val="Placeholder Text"/>
    <w:basedOn w:val="a2"/>
    <w:uiPriority w:val="99"/>
    <w:semiHidden/>
    <w:rsid w:val="00054969"/>
    <w:rPr>
      <w:color w:val="808080"/>
    </w:rPr>
  </w:style>
  <w:style w:type="table" w:customStyle="1" w:styleId="4-41">
    <w:name w:val="格線表格 4 - 輔色 41"/>
    <w:basedOn w:val="a3"/>
    <w:uiPriority w:val="49"/>
    <w:rsid w:val="00D417E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410">
    <w:name w:val="純表格 41"/>
    <w:basedOn w:val="a3"/>
    <w:uiPriority w:val="44"/>
    <w:rsid w:val="00D417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81">
    <w:name w:val="表格格線8"/>
    <w:basedOn w:val="a3"/>
    <w:next w:val="aff5"/>
    <w:uiPriority w:val="39"/>
    <w:rsid w:val="00B90706"/>
    <w:pPr>
      <w:spacing w:after="0" w:line="240" w:lineRule="auto"/>
    </w:pPr>
    <w:rPr>
      <w:rFonts w:ascii="Times New Roman" w:eastAsia="新細明體" w:hAnsi="Times New Roman" w:cs="Times New Roman"/>
      <w:kern w:val="0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6">
    <w:name w:val="未解析的提及3"/>
    <w:basedOn w:val="a2"/>
    <w:uiPriority w:val="99"/>
    <w:semiHidden/>
    <w:unhideWhenUsed/>
    <w:rsid w:val="00EB3DDD"/>
    <w:rPr>
      <w:color w:val="605E5C"/>
      <w:shd w:val="clear" w:color="auto" w:fill="E1DFDD"/>
    </w:rPr>
  </w:style>
  <w:style w:type="paragraph" w:styleId="a">
    <w:name w:val="List Bullet"/>
    <w:basedOn w:val="a1"/>
    <w:uiPriority w:val="99"/>
    <w:unhideWhenUsed/>
    <w:rsid w:val="000F0C2F"/>
    <w:pPr>
      <w:numPr>
        <w:numId w:val="13"/>
      </w:numPr>
      <w:contextualSpacing/>
    </w:pPr>
  </w:style>
  <w:style w:type="table" w:customStyle="1" w:styleId="4-21">
    <w:name w:val="格線表格 4 - 輔色 21"/>
    <w:basedOn w:val="a3"/>
    <w:uiPriority w:val="49"/>
    <w:rsid w:val="00271DF2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4-51">
    <w:name w:val="格線表格 4 - 輔色 51"/>
    <w:basedOn w:val="a3"/>
    <w:uiPriority w:val="49"/>
    <w:rsid w:val="00841562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3-11">
    <w:name w:val="清單表格 3 - 輔色 11"/>
    <w:basedOn w:val="a3"/>
    <w:uiPriority w:val="48"/>
    <w:rsid w:val="00841562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4-11">
    <w:name w:val="格線表格 4 - 輔色 11"/>
    <w:basedOn w:val="a3"/>
    <w:uiPriority w:val="49"/>
    <w:rsid w:val="00F32D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3-21">
    <w:name w:val="清單表格 3 - 輔色 21"/>
    <w:basedOn w:val="a3"/>
    <w:uiPriority w:val="48"/>
    <w:rsid w:val="00116E5A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4-31">
    <w:name w:val="格線表格 4 - 輔色 31"/>
    <w:basedOn w:val="a3"/>
    <w:uiPriority w:val="49"/>
    <w:rsid w:val="001E772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3-31">
    <w:name w:val="清單表格 3 - 輔色 31"/>
    <w:basedOn w:val="a3"/>
    <w:uiPriority w:val="48"/>
    <w:rsid w:val="001E772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character" w:styleId="affc">
    <w:name w:val="Emphasis"/>
    <w:basedOn w:val="a2"/>
    <w:uiPriority w:val="20"/>
    <w:qFormat/>
    <w:rsid w:val="00C31B41"/>
    <w:rPr>
      <w:i/>
      <w:iCs/>
    </w:rPr>
  </w:style>
  <w:style w:type="paragraph" w:styleId="HTML">
    <w:name w:val="HTML Preformatted"/>
    <w:basedOn w:val="a1"/>
    <w:link w:val="HTML0"/>
    <w:uiPriority w:val="99"/>
    <w:semiHidden/>
    <w:unhideWhenUsed/>
    <w:rsid w:val="00232B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zh-TW"/>
    </w:rPr>
  </w:style>
  <w:style w:type="character" w:customStyle="1" w:styleId="HTML0">
    <w:name w:val="HTML 預設格式 字元"/>
    <w:basedOn w:val="a2"/>
    <w:link w:val="HTML"/>
    <w:uiPriority w:val="99"/>
    <w:semiHidden/>
    <w:rsid w:val="00232B1C"/>
    <w:rPr>
      <w:rFonts w:ascii="Courier New" w:eastAsia="Times New Roman" w:hAnsi="Courier New" w:cs="Courier New"/>
      <w:kern w:val="0"/>
      <w:sz w:val="20"/>
      <w:szCs w:val="20"/>
      <w:lang w:val="en-US"/>
    </w:rPr>
  </w:style>
  <w:style w:type="table" w:customStyle="1" w:styleId="91">
    <w:name w:val="表格格線9"/>
    <w:basedOn w:val="a3"/>
    <w:next w:val="aff5"/>
    <w:uiPriority w:val="39"/>
    <w:rsid w:val="00147C1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3"/>
    <w:next w:val="aff5"/>
    <w:uiPriority w:val="39"/>
    <w:rsid w:val="001A4550"/>
    <w:pPr>
      <w:spacing w:after="0" w:line="240" w:lineRule="auto"/>
    </w:pPr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2">
    <w:name w:val="未解析的提及4"/>
    <w:basedOn w:val="a2"/>
    <w:uiPriority w:val="99"/>
    <w:semiHidden/>
    <w:unhideWhenUsed/>
    <w:rsid w:val="0067651B"/>
    <w:rPr>
      <w:color w:val="605E5C"/>
      <w:shd w:val="clear" w:color="auto" w:fill="E1DFDD"/>
    </w:rPr>
  </w:style>
  <w:style w:type="table" w:customStyle="1" w:styleId="2-52">
    <w:name w:val="格線表格 2 - 輔色 52"/>
    <w:basedOn w:val="a3"/>
    <w:uiPriority w:val="47"/>
    <w:rsid w:val="00814E3D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2-510">
    <w:name w:val="清單表格 2 - 輔色 51"/>
    <w:basedOn w:val="a3"/>
    <w:uiPriority w:val="47"/>
    <w:rsid w:val="00814E3D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52">
    <w:name w:val="未解析的提及5"/>
    <w:basedOn w:val="a2"/>
    <w:uiPriority w:val="99"/>
    <w:semiHidden/>
    <w:unhideWhenUsed/>
    <w:rsid w:val="00AC1B62"/>
    <w:rPr>
      <w:color w:val="605E5C"/>
      <w:shd w:val="clear" w:color="auto" w:fill="E1DFDD"/>
    </w:rPr>
  </w:style>
  <w:style w:type="character" w:customStyle="1" w:styleId="62">
    <w:name w:val="未解析的提及6"/>
    <w:basedOn w:val="a2"/>
    <w:uiPriority w:val="99"/>
    <w:semiHidden/>
    <w:unhideWhenUsed/>
    <w:rsid w:val="00DF307D"/>
    <w:rPr>
      <w:color w:val="605E5C"/>
      <w:shd w:val="clear" w:color="auto" w:fill="E1DFDD"/>
    </w:rPr>
  </w:style>
  <w:style w:type="character" w:customStyle="1" w:styleId="72">
    <w:name w:val="未解析的提及7"/>
    <w:basedOn w:val="a2"/>
    <w:uiPriority w:val="99"/>
    <w:semiHidden/>
    <w:unhideWhenUsed/>
    <w:rsid w:val="00A410B2"/>
    <w:rPr>
      <w:color w:val="605E5C"/>
      <w:shd w:val="clear" w:color="auto" w:fill="E1DFDD"/>
    </w:rPr>
  </w:style>
  <w:style w:type="character" w:customStyle="1" w:styleId="82">
    <w:name w:val="未解析的提及8"/>
    <w:basedOn w:val="a2"/>
    <w:uiPriority w:val="99"/>
    <w:semiHidden/>
    <w:unhideWhenUsed/>
    <w:rsid w:val="002025B9"/>
    <w:rPr>
      <w:color w:val="605E5C"/>
      <w:shd w:val="clear" w:color="auto" w:fill="E1DFDD"/>
    </w:rPr>
  </w:style>
  <w:style w:type="character" w:customStyle="1" w:styleId="92">
    <w:name w:val="未解析的提及9"/>
    <w:basedOn w:val="a2"/>
    <w:uiPriority w:val="99"/>
    <w:semiHidden/>
    <w:unhideWhenUsed/>
    <w:rsid w:val="00237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03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1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9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5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8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9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5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7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4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85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6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7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63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1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2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0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8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57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9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2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7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4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16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88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60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6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4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6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92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3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1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4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601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5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15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0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94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5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7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4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81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361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04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8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66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0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0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4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5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9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77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3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30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7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3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4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9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0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9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835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2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0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43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2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3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37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90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1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6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29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4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6.png"/><Relationship Id="rId21" Type="http://schemas.openxmlformats.org/officeDocument/2006/relationships/image" Target="media/image12.png"/><Relationship Id="rId42" Type="http://schemas.microsoft.com/office/2007/relationships/diagramDrawing" Target="diagrams/drawing3.xml"/><Relationship Id="rId63" Type="http://schemas.openxmlformats.org/officeDocument/2006/relationships/image" Target="media/image37.png"/><Relationship Id="rId84" Type="http://schemas.openxmlformats.org/officeDocument/2006/relationships/diagramQuickStyle" Target="diagrams/quickStyle5.xml"/><Relationship Id="rId138" Type="http://schemas.openxmlformats.org/officeDocument/2006/relationships/hyperlink" Target="http://www.student.hk/site/?q=system/files/pg2015_b2_part1.pdf" TargetMode="External"/><Relationship Id="rId107" Type="http://schemas.openxmlformats.org/officeDocument/2006/relationships/image" Target="media/image61.png"/><Relationship Id="rId11" Type="http://schemas.openxmlformats.org/officeDocument/2006/relationships/image" Target="media/image2.png"/><Relationship Id="rId32" Type="http://schemas.openxmlformats.org/officeDocument/2006/relationships/diagramData" Target="diagrams/data2.xml"/><Relationship Id="rId53" Type="http://schemas.openxmlformats.org/officeDocument/2006/relationships/image" Target="media/image27.png"/><Relationship Id="rId74" Type="http://schemas.openxmlformats.org/officeDocument/2006/relationships/image" Target="media/image43.png"/><Relationship Id="rId128" Type="http://schemas.openxmlformats.org/officeDocument/2006/relationships/image" Target="media/image73.jpg"/><Relationship Id="rId5" Type="http://schemas.openxmlformats.org/officeDocument/2006/relationships/webSettings" Target="webSettings.xml"/><Relationship Id="rId90" Type="http://schemas.openxmlformats.org/officeDocument/2006/relationships/image" Target="media/image54.png"/><Relationship Id="rId95" Type="http://schemas.openxmlformats.org/officeDocument/2006/relationships/diagramLayout" Target="diagrams/layout6.xml"/><Relationship Id="rId22" Type="http://schemas.openxmlformats.org/officeDocument/2006/relationships/image" Target="media/image13.png"/><Relationship Id="rId27" Type="http://schemas.openxmlformats.org/officeDocument/2006/relationships/diagramColors" Target="diagrams/colors1.xml"/><Relationship Id="rId43" Type="http://schemas.openxmlformats.org/officeDocument/2006/relationships/image" Target="media/image19.png"/><Relationship Id="rId48" Type="http://schemas.openxmlformats.org/officeDocument/2006/relationships/image" Target="media/image24.png"/><Relationship Id="rId64" Type="http://schemas.openxmlformats.org/officeDocument/2006/relationships/image" Target="media/image38.jpg"/><Relationship Id="rId69" Type="http://schemas.openxmlformats.org/officeDocument/2006/relationships/diagramColors" Target="diagrams/colors4.xml"/><Relationship Id="rId113" Type="http://schemas.openxmlformats.org/officeDocument/2006/relationships/diagramQuickStyle" Target="diagrams/quickStyle8.xml"/><Relationship Id="rId118" Type="http://schemas.openxmlformats.org/officeDocument/2006/relationships/image" Target="media/image67.png"/><Relationship Id="rId134" Type="http://schemas.openxmlformats.org/officeDocument/2006/relationships/image" Target="media/image79.png"/><Relationship Id="rId139" Type="http://schemas.openxmlformats.org/officeDocument/2006/relationships/hyperlink" Target="https://jupas.mingpao.com/non_jupas/&#21482;&#26377;&#20027;&#21205;&#25506;&#32034;-&#25165;&#21487;&#20570;&#22909;&#29983;&#28079;&#35215;&#21123;/" TargetMode="External"/><Relationship Id="rId80" Type="http://schemas.openxmlformats.org/officeDocument/2006/relationships/image" Target="media/image49.png"/><Relationship Id="rId85" Type="http://schemas.openxmlformats.org/officeDocument/2006/relationships/diagramColors" Target="diagrams/colors5.xml"/><Relationship Id="rId12" Type="http://schemas.openxmlformats.org/officeDocument/2006/relationships/image" Target="media/image3.wmf"/><Relationship Id="rId17" Type="http://schemas.openxmlformats.org/officeDocument/2006/relationships/image" Target="media/image8.png"/><Relationship Id="rId33" Type="http://schemas.openxmlformats.org/officeDocument/2006/relationships/diagramLayout" Target="diagrams/layout2.xml"/><Relationship Id="rId38" Type="http://schemas.openxmlformats.org/officeDocument/2006/relationships/diagramData" Target="diagrams/data3.xml"/><Relationship Id="rId59" Type="http://schemas.openxmlformats.org/officeDocument/2006/relationships/image" Target="media/image33.png"/><Relationship Id="rId103" Type="http://schemas.openxmlformats.org/officeDocument/2006/relationships/diagramQuickStyle" Target="diagrams/quickStyle7.xml"/><Relationship Id="rId108" Type="http://schemas.openxmlformats.org/officeDocument/2006/relationships/image" Target="media/image62.png"/><Relationship Id="rId124" Type="http://schemas.openxmlformats.org/officeDocument/2006/relationships/hyperlink" Target="https://lifeplanning.edb.gov.hk/tc/career/career-information/index.html" TargetMode="External"/><Relationship Id="rId129" Type="http://schemas.openxmlformats.org/officeDocument/2006/relationships/image" Target="media/image74.png"/><Relationship Id="rId54" Type="http://schemas.openxmlformats.org/officeDocument/2006/relationships/image" Target="media/image28.png"/><Relationship Id="rId70" Type="http://schemas.microsoft.com/office/2007/relationships/diagramDrawing" Target="diagrams/drawing4.xml"/><Relationship Id="rId75" Type="http://schemas.openxmlformats.org/officeDocument/2006/relationships/image" Target="media/image44.png"/><Relationship Id="rId91" Type="http://schemas.openxmlformats.org/officeDocument/2006/relationships/image" Target="media/image55.jpeg"/><Relationship Id="rId96" Type="http://schemas.openxmlformats.org/officeDocument/2006/relationships/diagramQuickStyle" Target="diagrams/quickStyle6.xml"/><Relationship Id="rId140" Type="http://schemas.openxmlformats.org/officeDocument/2006/relationships/hyperlink" Target="https://paper.hket.com/article/1001629/&#28595;&#27954;&#22823;&#22561;&#30977;&#31565;&#24037;%20&#32856;&#20445;&#32946;&#21729;&#26376;&#34218;14&#33836;" TargetMode="External"/><Relationship Id="rId14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microsoft.com/office/2007/relationships/diagramDrawing" Target="diagrams/drawing1.xml"/><Relationship Id="rId49" Type="http://schemas.openxmlformats.org/officeDocument/2006/relationships/hyperlink" Target="https://lifeplanning.edb.gov.hk/tc/career/career-information/index.html" TargetMode="External"/><Relationship Id="rId114" Type="http://schemas.openxmlformats.org/officeDocument/2006/relationships/diagramColors" Target="diagrams/colors8.xml"/><Relationship Id="rId119" Type="http://schemas.openxmlformats.org/officeDocument/2006/relationships/image" Target="media/image68.png"/><Relationship Id="rId44" Type="http://schemas.openxmlformats.org/officeDocument/2006/relationships/image" Target="media/image20.png"/><Relationship Id="rId60" Type="http://schemas.openxmlformats.org/officeDocument/2006/relationships/image" Target="media/image34.png"/><Relationship Id="rId65" Type="http://schemas.openxmlformats.org/officeDocument/2006/relationships/image" Target="media/image39.png"/><Relationship Id="rId81" Type="http://schemas.openxmlformats.org/officeDocument/2006/relationships/image" Target="media/image50.png"/><Relationship Id="rId86" Type="http://schemas.microsoft.com/office/2007/relationships/diagramDrawing" Target="diagrams/drawing5.xml"/><Relationship Id="rId130" Type="http://schemas.openxmlformats.org/officeDocument/2006/relationships/image" Target="media/image75.png"/><Relationship Id="rId135" Type="http://schemas.openxmlformats.org/officeDocument/2006/relationships/image" Target="media/image80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diagramLayout" Target="diagrams/layout3.xml"/><Relationship Id="rId109" Type="http://schemas.openxmlformats.org/officeDocument/2006/relationships/image" Target="media/image63.png"/><Relationship Id="rId34" Type="http://schemas.openxmlformats.org/officeDocument/2006/relationships/diagramQuickStyle" Target="diagrams/quickStyle2.xml"/><Relationship Id="rId50" Type="http://schemas.openxmlformats.org/officeDocument/2006/relationships/hyperlink" Target="https://lifeplanning.edb.gov.hk/tc/career/career-information/index.html" TargetMode="External"/><Relationship Id="rId55" Type="http://schemas.openxmlformats.org/officeDocument/2006/relationships/image" Target="media/image29.png"/><Relationship Id="rId76" Type="http://schemas.openxmlformats.org/officeDocument/2006/relationships/image" Target="media/image45.png"/><Relationship Id="rId97" Type="http://schemas.openxmlformats.org/officeDocument/2006/relationships/diagramColors" Target="diagrams/colors6.xml"/><Relationship Id="rId104" Type="http://schemas.openxmlformats.org/officeDocument/2006/relationships/diagramColors" Target="diagrams/colors7.xml"/><Relationship Id="rId120" Type="http://schemas.openxmlformats.org/officeDocument/2006/relationships/image" Target="media/image69.png"/><Relationship Id="rId125" Type="http://schemas.openxmlformats.org/officeDocument/2006/relationships/hyperlink" Target="https://lifeplanning.edb.gov.hk/tc/career/career-information/index.html" TargetMode="External"/><Relationship Id="rId141" Type="http://schemas.openxmlformats.org/officeDocument/2006/relationships/hyperlink" Target="https://mingyanjiaju.org/lizhixiaogushi/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0.png"/><Relationship Id="rId92" Type="http://schemas.openxmlformats.org/officeDocument/2006/relationships/image" Target="media/image56.png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diagramData" Target="diagrams/data1.xml"/><Relationship Id="rId40" Type="http://schemas.openxmlformats.org/officeDocument/2006/relationships/diagramQuickStyle" Target="diagrams/quickStyle3.xml"/><Relationship Id="rId45" Type="http://schemas.openxmlformats.org/officeDocument/2006/relationships/image" Target="media/image21.png"/><Relationship Id="rId66" Type="http://schemas.openxmlformats.org/officeDocument/2006/relationships/diagramData" Target="diagrams/data4.xml"/><Relationship Id="rId87" Type="http://schemas.openxmlformats.org/officeDocument/2006/relationships/image" Target="media/image51.png"/><Relationship Id="rId110" Type="http://schemas.openxmlformats.org/officeDocument/2006/relationships/image" Target="media/image64.png"/><Relationship Id="rId115" Type="http://schemas.microsoft.com/office/2007/relationships/diagramDrawing" Target="diagrams/drawing8.xml"/><Relationship Id="rId131" Type="http://schemas.openxmlformats.org/officeDocument/2006/relationships/image" Target="media/image76.png"/><Relationship Id="rId136" Type="http://schemas.openxmlformats.org/officeDocument/2006/relationships/image" Target="media/image81.png"/><Relationship Id="rId61" Type="http://schemas.openxmlformats.org/officeDocument/2006/relationships/image" Target="media/image35.png"/><Relationship Id="rId82" Type="http://schemas.openxmlformats.org/officeDocument/2006/relationships/diagramData" Target="diagrams/data5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16.png"/><Relationship Id="rId35" Type="http://schemas.openxmlformats.org/officeDocument/2006/relationships/diagramColors" Target="diagrams/colors2.xml"/><Relationship Id="rId56" Type="http://schemas.openxmlformats.org/officeDocument/2006/relationships/image" Target="media/image30.png"/><Relationship Id="rId77" Type="http://schemas.openxmlformats.org/officeDocument/2006/relationships/image" Target="media/image46.png"/><Relationship Id="rId100" Type="http://schemas.openxmlformats.org/officeDocument/2006/relationships/image" Target="media/image59.png"/><Relationship Id="rId105" Type="http://schemas.microsoft.com/office/2007/relationships/diagramDrawing" Target="diagrams/drawing7.xml"/><Relationship Id="rId126" Type="http://schemas.openxmlformats.org/officeDocument/2006/relationships/image" Target="media/image71.png"/><Relationship Id="rId8" Type="http://schemas.openxmlformats.org/officeDocument/2006/relationships/image" Target="media/image1.jpg"/><Relationship Id="rId51" Type="http://schemas.openxmlformats.org/officeDocument/2006/relationships/image" Target="media/image25.png"/><Relationship Id="rId72" Type="http://schemas.openxmlformats.org/officeDocument/2006/relationships/image" Target="media/image41.png"/><Relationship Id="rId93" Type="http://schemas.openxmlformats.org/officeDocument/2006/relationships/image" Target="media/image57.jpeg"/><Relationship Id="rId98" Type="http://schemas.microsoft.com/office/2007/relationships/diagramDrawing" Target="diagrams/drawing6.xml"/><Relationship Id="rId121" Type="http://schemas.openxmlformats.org/officeDocument/2006/relationships/hyperlink" Target="https://lifeplanning.edb.gov.hk/tc/career/career-information/index.html" TargetMode="External"/><Relationship Id="rId142" Type="http://schemas.openxmlformats.org/officeDocument/2006/relationships/hyperlink" Target="https://www.sciencedirect.com/science/article/abs/pii/0024630182901200" TargetMode="External"/><Relationship Id="rId3" Type="http://schemas.openxmlformats.org/officeDocument/2006/relationships/styles" Target="styles.xml"/><Relationship Id="rId25" Type="http://schemas.openxmlformats.org/officeDocument/2006/relationships/diagramLayout" Target="diagrams/layout1.xml"/><Relationship Id="rId46" Type="http://schemas.openxmlformats.org/officeDocument/2006/relationships/image" Target="media/image22.png"/><Relationship Id="rId67" Type="http://schemas.openxmlformats.org/officeDocument/2006/relationships/diagramLayout" Target="diagrams/layout4.xml"/><Relationship Id="rId116" Type="http://schemas.openxmlformats.org/officeDocument/2006/relationships/image" Target="media/image65.png"/><Relationship Id="rId137" Type="http://schemas.openxmlformats.org/officeDocument/2006/relationships/image" Target="media/image82.png"/><Relationship Id="rId20" Type="http://schemas.openxmlformats.org/officeDocument/2006/relationships/image" Target="media/image11.png"/><Relationship Id="rId41" Type="http://schemas.openxmlformats.org/officeDocument/2006/relationships/diagramColors" Target="diagrams/colors3.xml"/><Relationship Id="rId62" Type="http://schemas.openxmlformats.org/officeDocument/2006/relationships/image" Target="media/image36.png"/><Relationship Id="rId83" Type="http://schemas.openxmlformats.org/officeDocument/2006/relationships/diagramLayout" Target="diagrams/layout5.xml"/><Relationship Id="rId88" Type="http://schemas.openxmlformats.org/officeDocument/2006/relationships/image" Target="media/image52.png"/><Relationship Id="rId111" Type="http://schemas.openxmlformats.org/officeDocument/2006/relationships/diagramData" Target="diagrams/data8.xml"/><Relationship Id="rId132" Type="http://schemas.openxmlformats.org/officeDocument/2006/relationships/image" Target="media/image77.png"/><Relationship Id="rId15" Type="http://schemas.openxmlformats.org/officeDocument/2006/relationships/image" Target="media/image6.png"/><Relationship Id="rId36" Type="http://schemas.microsoft.com/office/2007/relationships/diagramDrawing" Target="diagrams/drawing2.xml"/><Relationship Id="rId57" Type="http://schemas.openxmlformats.org/officeDocument/2006/relationships/image" Target="media/image31.png"/><Relationship Id="rId106" Type="http://schemas.openxmlformats.org/officeDocument/2006/relationships/image" Target="media/image60.png"/><Relationship Id="rId127" Type="http://schemas.openxmlformats.org/officeDocument/2006/relationships/image" Target="media/image72.png"/><Relationship Id="rId10" Type="http://schemas.openxmlformats.org/officeDocument/2006/relationships/footer" Target="footer1.xml"/><Relationship Id="rId31" Type="http://schemas.openxmlformats.org/officeDocument/2006/relationships/image" Target="media/image17.png"/><Relationship Id="rId52" Type="http://schemas.openxmlformats.org/officeDocument/2006/relationships/image" Target="media/image26.png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94" Type="http://schemas.openxmlformats.org/officeDocument/2006/relationships/diagramData" Target="diagrams/data6.xml"/><Relationship Id="rId99" Type="http://schemas.openxmlformats.org/officeDocument/2006/relationships/image" Target="media/image58.png"/><Relationship Id="rId101" Type="http://schemas.openxmlformats.org/officeDocument/2006/relationships/diagramData" Target="diagrams/data7.xml"/><Relationship Id="rId122" Type="http://schemas.openxmlformats.org/officeDocument/2006/relationships/hyperlink" Target="https://lifeplanning.edb.gov.hk/tc/career/career-information/index.html" TargetMode="External"/><Relationship Id="rId143" Type="http://schemas.openxmlformats.org/officeDocument/2006/relationships/image" Target="media/image83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26" Type="http://schemas.openxmlformats.org/officeDocument/2006/relationships/diagramQuickStyle" Target="diagrams/quickStyle1.xml"/><Relationship Id="rId47" Type="http://schemas.openxmlformats.org/officeDocument/2006/relationships/image" Target="media/image23.png"/><Relationship Id="rId68" Type="http://schemas.openxmlformats.org/officeDocument/2006/relationships/diagramQuickStyle" Target="diagrams/quickStyle4.xml"/><Relationship Id="rId89" Type="http://schemas.openxmlformats.org/officeDocument/2006/relationships/image" Target="media/image53.png"/><Relationship Id="rId112" Type="http://schemas.openxmlformats.org/officeDocument/2006/relationships/diagramLayout" Target="diagrams/layout8.xml"/><Relationship Id="rId133" Type="http://schemas.openxmlformats.org/officeDocument/2006/relationships/image" Target="media/image78.png"/><Relationship Id="rId16" Type="http://schemas.openxmlformats.org/officeDocument/2006/relationships/image" Target="media/image7.png"/><Relationship Id="rId37" Type="http://schemas.openxmlformats.org/officeDocument/2006/relationships/image" Target="media/image18.png"/><Relationship Id="rId58" Type="http://schemas.openxmlformats.org/officeDocument/2006/relationships/image" Target="media/image32.png"/><Relationship Id="rId79" Type="http://schemas.openxmlformats.org/officeDocument/2006/relationships/image" Target="media/image48.png"/><Relationship Id="rId102" Type="http://schemas.openxmlformats.org/officeDocument/2006/relationships/diagramLayout" Target="diagrams/layout7.xml"/><Relationship Id="rId123" Type="http://schemas.openxmlformats.org/officeDocument/2006/relationships/image" Target="media/image70.png"/><Relationship Id="rId14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C8E6448-79CF-4253-B6CC-C419349284AF}" type="doc">
      <dgm:prSet loTypeId="urn:microsoft.com/office/officeart/2005/8/layout/cycle3" loCatId="cycle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36E56277-B1BC-4C9C-BDA5-87FA9F4A6D9A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>
              <a:latin typeface="微軟正黑體" panose="020B0604030504040204" pitchFamily="34" charset="-120"/>
              <a:ea typeface="微軟正黑體" panose="020B0604030504040204" pitchFamily="34" charset="-120"/>
            </a:rPr>
            <a:t>知己</a:t>
          </a:r>
          <a:endParaRPr lang="en-US" altLang="zh-TW" sz="1800" b="1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>
            <a:spcAft>
              <a:spcPts val="0"/>
            </a:spcAft>
          </a:pPr>
          <a:r>
            <a:rPr lang="zh-TW" altLang="en-US" sz="1400" b="1">
              <a:latin typeface="微軟正黑體" panose="020B0604030504040204" pitchFamily="34" charset="-120"/>
              <a:ea typeface="微軟正黑體" panose="020B0604030504040204" pitchFamily="34" charset="-120"/>
            </a:rPr>
            <a:t>了解自己</a:t>
          </a:r>
          <a:endParaRPr lang="en-US" altLang="zh-TW" sz="14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5CC22F4-DF67-4AFD-9B3E-988102A1F1A3}" type="parTrans" cxnId="{052296EF-4DA8-4FF3-BF4F-918A44ACD31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FDB4260-0467-4B4E-940D-CD779EF17B20}" type="sibTrans" cxnId="{052296EF-4DA8-4FF3-BF4F-918A44ACD31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2A9FFA8-1C90-4E5E-AA1F-AE2B9B57C2C5}">
      <dgm:prSet phldrT="[文字]"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 i="0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行動</a:t>
          </a:r>
        </a:p>
        <a:p>
          <a:pPr>
            <a:spcAft>
              <a:spcPct val="35000"/>
            </a:spcAft>
          </a:pPr>
          <a:r>
            <a:rPr lang="zh-TW" altLang="en-US" sz="1400" b="1" i="0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付諸實踐</a:t>
          </a:r>
          <a:endParaRPr lang="zh-TW" altLang="en-US" sz="1400" b="1" strike="noStrike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32F7FB7-6F1E-49EF-BE27-571BB720B863}" type="parTrans" cxnId="{8597D71B-7F25-48F6-B59A-E882F81EE7E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FCA45F8-2AD3-4EB0-9356-9FFDBDE3362D}" type="sibTrans" cxnId="{8597D71B-7F25-48F6-B59A-E882F81EE7E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F4BD35E-B27E-46EA-8937-B5F8F8FACACC}">
      <dgm:prSet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>
              <a:latin typeface="微軟正黑體" panose="020B0604030504040204" pitchFamily="34" charset="-120"/>
              <a:ea typeface="微軟正黑體" panose="020B0604030504040204" pitchFamily="34" charset="-120"/>
            </a:rPr>
            <a:t>知彼</a:t>
          </a:r>
          <a:endParaRPr lang="en-US" altLang="zh-TW" sz="1800" b="1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>
            <a:spcAft>
              <a:spcPts val="0"/>
            </a:spcAft>
          </a:pPr>
          <a:r>
            <a:rPr lang="zh-TW" altLang="en-US" sz="1400" b="1">
              <a:latin typeface="微軟正黑體" panose="020B0604030504040204" pitchFamily="34" charset="-120"/>
              <a:ea typeface="微軟正黑體" panose="020B0604030504040204" pitchFamily="34" charset="-120"/>
            </a:rPr>
            <a:t>探索外界環境</a:t>
          </a:r>
          <a:endParaRPr lang="zh-TW" altLang="en-US" sz="105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141FBB9-41DF-4334-B4E5-C1BBCCD4AB67}" type="parTrans" cxnId="{290B2073-F77F-4433-ADA7-84C30BA263B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0F062FB-6865-468D-9EBC-0F3966B406C0}" type="sibTrans" cxnId="{290B2073-F77F-4433-ADA7-84C30BA263B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6AEC22A-20B3-4D23-A9B3-B8C5B533DE3C}">
      <dgm:prSet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spcAft>
              <a:spcPts val="0"/>
            </a:spcAft>
          </a:pPr>
          <a:r>
            <a:rPr lang="zh-TW" altLang="en-US" sz="1800" b="1">
              <a:latin typeface="微軟正黑體" panose="020B0604030504040204" pitchFamily="34" charset="-120"/>
              <a:ea typeface="微軟正黑體" panose="020B0604030504040204" pitchFamily="34" charset="-120"/>
            </a:rPr>
            <a:t>定立目標</a:t>
          </a:r>
        </a:p>
        <a:p>
          <a:pPr>
            <a:spcAft>
              <a:spcPct val="35000"/>
            </a:spcAft>
          </a:pPr>
          <a:r>
            <a:rPr lang="zh-TW" altLang="en-US" sz="1400" b="1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訂定方向</a:t>
          </a:r>
        </a:p>
      </dgm:t>
    </dgm:pt>
    <dgm:pt modelId="{A9B0128C-5E3B-455A-B89E-EBF1EC5A2F24}" type="parTrans" cxnId="{D9C6CA4C-8031-4402-AA8F-43B1D2D1C222}">
      <dgm:prSet/>
      <dgm:spPr/>
      <dgm:t>
        <a:bodyPr/>
        <a:lstStyle/>
        <a:p>
          <a:endParaRPr lang="zh-TW" altLang="en-US"/>
        </a:p>
      </dgm:t>
    </dgm:pt>
    <dgm:pt modelId="{3201AF74-2305-4F18-A50C-5870B51DF8BC}" type="sibTrans" cxnId="{D9C6CA4C-8031-4402-AA8F-43B1D2D1C222}">
      <dgm:prSet/>
      <dgm:spPr/>
      <dgm:t>
        <a:bodyPr/>
        <a:lstStyle/>
        <a:p>
          <a:endParaRPr lang="zh-TW" altLang="en-US"/>
        </a:p>
      </dgm:t>
    </dgm:pt>
    <dgm:pt modelId="{2302D9FD-BF7A-4077-9B5E-75DF4042741D}" type="pres">
      <dgm:prSet presAssocID="{8C8E6448-79CF-4253-B6CC-C419349284AF}" presName="Name0" presStyleCnt="0">
        <dgm:presLayoutVars>
          <dgm:dir/>
          <dgm:resizeHandles val="exact"/>
        </dgm:presLayoutVars>
      </dgm:prSet>
      <dgm:spPr/>
    </dgm:pt>
    <dgm:pt modelId="{D5E18B61-08BF-4094-B6F0-408C1D041661}" type="pres">
      <dgm:prSet presAssocID="{8C8E6448-79CF-4253-B6CC-C419349284AF}" presName="cycle" presStyleCnt="0"/>
      <dgm:spPr/>
    </dgm:pt>
    <dgm:pt modelId="{923132D8-71A4-4C5D-A03C-B260C68523A1}" type="pres">
      <dgm:prSet presAssocID="{36E56277-B1BC-4C9C-BDA5-87FA9F4A6D9A}" presName="nodeFirstNode" presStyleLbl="node1" presStyleIdx="0" presStyleCnt="4" custRadScaleRad="100046" custRadScaleInc="-840">
        <dgm:presLayoutVars>
          <dgm:bulletEnabled val="1"/>
        </dgm:presLayoutVars>
      </dgm:prSet>
      <dgm:spPr/>
    </dgm:pt>
    <dgm:pt modelId="{6FE517F3-BD85-403E-91CB-17B8D7FD1613}" type="pres">
      <dgm:prSet presAssocID="{0FDB4260-0467-4B4E-940D-CD779EF17B20}" presName="sibTransFirstNode" presStyleLbl="bgShp" presStyleIdx="0" presStyleCnt="1"/>
      <dgm:spPr/>
    </dgm:pt>
    <dgm:pt modelId="{F10F9DC4-2DD1-4BC6-A98A-04C7BDB92A97}" type="pres">
      <dgm:prSet presAssocID="{6F4BD35E-B27E-46EA-8937-B5F8F8FACACC}" presName="nodeFollowingNodes" presStyleLbl="node1" presStyleIdx="1" presStyleCnt="4" custRadScaleRad="100662" custRadScaleInc="617">
        <dgm:presLayoutVars>
          <dgm:bulletEnabled val="1"/>
        </dgm:presLayoutVars>
      </dgm:prSet>
      <dgm:spPr/>
    </dgm:pt>
    <dgm:pt modelId="{A2F46618-1C77-4804-890D-943A3F5FD050}" type="pres">
      <dgm:prSet presAssocID="{C6AEC22A-20B3-4D23-A9B3-B8C5B533DE3C}" presName="nodeFollowingNodes" presStyleLbl="node1" presStyleIdx="2" presStyleCnt="4">
        <dgm:presLayoutVars>
          <dgm:bulletEnabled val="1"/>
        </dgm:presLayoutVars>
      </dgm:prSet>
      <dgm:spPr/>
    </dgm:pt>
    <dgm:pt modelId="{7191B26E-8C12-42A7-AB4D-57818406A6A8}" type="pres">
      <dgm:prSet presAssocID="{F2A9FFA8-1C90-4E5E-AA1F-AE2B9B57C2C5}" presName="nodeFollowingNodes" presStyleLbl="node1" presStyleIdx="3" presStyleCnt="4">
        <dgm:presLayoutVars>
          <dgm:bulletEnabled val="1"/>
        </dgm:presLayoutVars>
      </dgm:prSet>
      <dgm:spPr/>
    </dgm:pt>
  </dgm:ptLst>
  <dgm:cxnLst>
    <dgm:cxn modelId="{8597D71B-7F25-48F6-B59A-E882F81EE7EC}" srcId="{8C8E6448-79CF-4253-B6CC-C419349284AF}" destId="{F2A9FFA8-1C90-4E5E-AA1F-AE2B9B57C2C5}" srcOrd="3" destOrd="0" parTransId="{E32F7FB7-6F1E-49EF-BE27-571BB720B863}" sibTransId="{9FCA45F8-2AD3-4EB0-9356-9FFDBDE3362D}"/>
    <dgm:cxn modelId="{3C8CBB36-6381-48C6-A48A-438AC4BD253B}" type="presOf" srcId="{8C8E6448-79CF-4253-B6CC-C419349284AF}" destId="{2302D9FD-BF7A-4077-9B5E-75DF4042741D}" srcOrd="0" destOrd="0" presId="urn:microsoft.com/office/officeart/2005/8/layout/cycle3"/>
    <dgm:cxn modelId="{0BC05F46-4236-4840-97FE-E1A748979DEF}" type="presOf" srcId="{C6AEC22A-20B3-4D23-A9B3-B8C5B533DE3C}" destId="{A2F46618-1C77-4804-890D-943A3F5FD050}" srcOrd="0" destOrd="0" presId="urn:microsoft.com/office/officeart/2005/8/layout/cycle3"/>
    <dgm:cxn modelId="{D9C6CA4C-8031-4402-AA8F-43B1D2D1C222}" srcId="{8C8E6448-79CF-4253-B6CC-C419349284AF}" destId="{C6AEC22A-20B3-4D23-A9B3-B8C5B533DE3C}" srcOrd="2" destOrd="0" parTransId="{A9B0128C-5E3B-455A-B89E-EBF1EC5A2F24}" sibTransId="{3201AF74-2305-4F18-A50C-5870B51DF8BC}"/>
    <dgm:cxn modelId="{F304DC51-936E-49FE-94BC-D36358F10268}" type="presOf" srcId="{F2A9FFA8-1C90-4E5E-AA1F-AE2B9B57C2C5}" destId="{7191B26E-8C12-42A7-AB4D-57818406A6A8}" srcOrd="0" destOrd="0" presId="urn:microsoft.com/office/officeart/2005/8/layout/cycle3"/>
    <dgm:cxn modelId="{290B2073-F77F-4433-ADA7-84C30BA263BB}" srcId="{8C8E6448-79CF-4253-B6CC-C419349284AF}" destId="{6F4BD35E-B27E-46EA-8937-B5F8F8FACACC}" srcOrd="1" destOrd="0" parTransId="{B141FBB9-41DF-4334-B4E5-C1BBCCD4AB67}" sibTransId="{F0F062FB-6865-468D-9EBC-0F3966B406C0}"/>
    <dgm:cxn modelId="{4F6C988D-4121-42A4-8E6B-BD41BB5DDB41}" type="presOf" srcId="{0FDB4260-0467-4B4E-940D-CD779EF17B20}" destId="{6FE517F3-BD85-403E-91CB-17B8D7FD1613}" srcOrd="0" destOrd="0" presId="urn:microsoft.com/office/officeart/2005/8/layout/cycle3"/>
    <dgm:cxn modelId="{1348138F-451F-4487-9F98-C195F99CCD91}" type="presOf" srcId="{36E56277-B1BC-4C9C-BDA5-87FA9F4A6D9A}" destId="{923132D8-71A4-4C5D-A03C-B260C68523A1}" srcOrd="0" destOrd="0" presId="urn:microsoft.com/office/officeart/2005/8/layout/cycle3"/>
    <dgm:cxn modelId="{205371E5-E172-481A-A54D-FAA4A0BB68F1}" type="presOf" srcId="{6F4BD35E-B27E-46EA-8937-B5F8F8FACACC}" destId="{F10F9DC4-2DD1-4BC6-A98A-04C7BDB92A97}" srcOrd="0" destOrd="0" presId="urn:microsoft.com/office/officeart/2005/8/layout/cycle3"/>
    <dgm:cxn modelId="{052296EF-4DA8-4FF3-BF4F-918A44ACD312}" srcId="{8C8E6448-79CF-4253-B6CC-C419349284AF}" destId="{36E56277-B1BC-4C9C-BDA5-87FA9F4A6D9A}" srcOrd="0" destOrd="0" parTransId="{05CC22F4-DF67-4AFD-9B3E-988102A1F1A3}" sibTransId="{0FDB4260-0467-4B4E-940D-CD779EF17B20}"/>
    <dgm:cxn modelId="{5D417680-525E-4899-8BBF-C5D8237E7D27}" type="presParOf" srcId="{2302D9FD-BF7A-4077-9B5E-75DF4042741D}" destId="{D5E18B61-08BF-4094-B6F0-408C1D041661}" srcOrd="0" destOrd="0" presId="urn:microsoft.com/office/officeart/2005/8/layout/cycle3"/>
    <dgm:cxn modelId="{EEDA4849-873D-44C5-9677-C511902E0A3E}" type="presParOf" srcId="{D5E18B61-08BF-4094-B6F0-408C1D041661}" destId="{923132D8-71A4-4C5D-A03C-B260C68523A1}" srcOrd="0" destOrd="0" presId="urn:microsoft.com/office/officeart/2005/8/layout/cycle3"/>
    <dgm:cxn modelId="{077EE1A8-7816-4F69-8C0E-B8C590059E2D}" type="presParOf" srcId="{D5E18B61-08BF-4094-B6F0-408C1D041661}" destId="{6FE517F3-BD85-403E-91CB-17B8D7FD1613}" srcOrd="1" destOrd="0" presId="urn:microsoft.com/office/officeart/2005/8/layout/cycle3"/>
    <dgm:cxn modelId="{7D92B030-92FD-4A9F-819E-5269554ACCB7}" type="presParOf" srcId="{D5E18B61-08BF-4094-B6F0-408C1D041661}" destId="{F10F9DC4-2DD1-4BC6-A98A-04C7BDB92A97}" srcOrd="2" destOrd="0" presId="urn:microsoft.com/office/officeart/2005/8/layout/cycle3"/>
    <dgm:cxn modelId="{A86BB940-E07E-4E58-9BD8-DB73BB8BDF44}" type="presParOf" srcId="{D5E18B61-08BF-4094-B6F0-408C1D041661}" destId="{A2F46618-1C77-4804-890D-943A3F5FD050}" srcOrd="3" destOrd="0" presId="urn:microsoft.com/office/officeart/2005/8/layout/cycle3"/>
    <dgm:cxn modelId="{EB109B5D-15E6-4A81-88F7-748ED6D092CB}" type="presParOf" srcId="{D5E18B61-08BF-4094-B6F0-408C1D041661}" destId="{7191B26E-8C12-42A7-AB4D-57818406A6A8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FAE1EA3-FB41-4AAE-B16D-DC4A33C60594}" type="doc">
      <dgm:prSet loTypeId="urn:microsoft.com/office/officeart/2005/8/layout/radial4" loCatId="relationship" qsTypeId="urn:microsoft.com/office/officeart/2005/8/quickstyle/3d2" qsCatId="3D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CE8C61E0-A65C-4045-A211-9FFC85CDC728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個人定位</a:t>
          </a:r>
        </a:p>
      </dgm:t>
    </dgm:pt>
    <dgm:pt modelId="{EBC0BCFA-BB18-4A9A-B852-7B6613B41727}" type="parTrans" cxnId="{D74D4E98-A40A-4983-93C1-CEE392F6B5D4}">
      <dgm:prSet/>
      <dgm:spPr/>
      <dgm:t>
        <a:bodyPr/>
        <a:lstStyle/>
        <a:p>
          <a:endParaRPr lang="zh-TW" altLang="en-US"/>
        </a:p>
      </dgm:t>
    </dgm:pt>
    <dgm:pt modelId="{AD595B74-EF79-4464-81D1-F9B4E4AF7DA1}" type="sibTrans" cxnId="{D74D4E98-A40A-4983-93C1-CEE392F6B5D4}">
      <dgm:prSet/>
      <dgm:spPr/>
      <dgm:t>
        <a:bodyPr/>
        <a:lstStyle/>
        <a:p>
          <a:endParaRPr lang="zh-TW" altLang="en-US"/>
        </a:p>
      </dgm:t>
    </dgm:pt>
    <dgm:pt modelId="{0F401E85-8254-4730-930C-A918BE2038FD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興趣</a:t>
          </a:r>
        </a:p>
      </dgm:t>
    </dgm:pt>
    <dgm:pt modelId="{543D0D78-1DC4-4A1C-B8E8-52C67DD9275A}" type="parTrans" cxnId="{F911B01F-C418-4D93-B3A0-5EE4259C16B1}">
      <dgm:prSet/>
      <dgm:spPr/>
      <dgm:t>
        <a:bodyPr/>
        <a:lstStyle/>
        <a:p>
          <a:endParaRPr lang="zh-TW" altLang="en-US"/>
        </a:p>
      </dgm:t>
    </dgm:pt>
    <dgm:pt modelId="{B28645F4-7DBC-4D8A-897C-732653D3BAD9}" type="sibTrans" cxnId="{F911B01F-C418-4D93-B3A0-5EE4259C16B1}">
      <dgm:prSet/>
      <dgm:spPr/>
      <dgm:t>
        <a:bodyPr/>
        <a:lstStyle/>
        <a:p>
          <a:endParaRPr lang="zh-TW" altLang="en-US"/>
        </a:p>
      </dgm:t>
    </dgm:pt>
    <dgm:pt modelId="{EAD74767-61B6-4D00-A9D9-011D48064DD8}">
      <dgm:prSet phldrT="[文字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能力</a:t>
          </a:r>
          <a:r>
            <a:rPr lang="en-US" altLang="zh-TW" b="1"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</a:p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潛能</a:t>
          </a:r>
        </a:p>
      </dgm:t>
    </dgm:pt>
    <dgm:pt modelId="{97EAAC67-4A5F-464C-8E5C-FEED81630B56}" type="parTrans" cxnId="{ED53FFA3-FEAD-4877-B9ED-7CEFCC961F97}">
      <dgm:prSet/>
      <dgm:spPr/>
      <dgm:t>
        <a:bodyPr/>
        <a:lstStyle/>
        <a:p>
          <a:endParaRPr lang="zh-TW" altLang="en-US"/>
        </a:p>
      </dgm:t>
    </dgm:pt>
    <dgm:pt modelId="{E48F4528-BB61-4E56-9092-B9F956F2245A}" type="sibTrans" cxnId="{ED53FFA3-FEAD-4877-B9ED-7CEFCC961F97}">
      <dgm:prSet/>
      <dgm:spPr/>
      <dgm:t>
        <a:bodyPr/>
        <a:lstStyle/>
        <a:p>
          <a:endParaRPr lang="zh-TW" altLang="en-US"/>
        </a:p>
      </dgm:t>
    </dgm:pt>
    <dgm:pt modelId="{A1B52F1F-59FE-49A0-9B83-BFA7EE024E4C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價值觀</a:t>
          </a:r>
        </a:p>
      </dgm:t>
    </dgm:pt>
    <dgm:pt modelId="{734B18CC-FA8A-4050-8D0C-BDAF8A01B4FF}" type="parTrans" cxnId="{96478CB6-8B84-4149-AAF5-6953DE47B271}">
      <dgm:prSet/>
      <dgm:spPr/>
      <dgm:t>
        <a:bodyPr/>
        <a:lstStyle/>
        <a:p>
          <a:endParaRPr lang="zh-TW" altLang="en-US"/>
        </a:p>
      </dgm:t>
    </dgm:pt>
    <dgm:pt modelId="{4F838340-8B36-477B-B4F2-316374CBC19C}" type="sibTrans" cxnId="{96478CB6-8B84-4149-AAF5-6953DE47B271}">
      <dgm:prSet/>
      <dgm:spPr/>
      <dgm:t>
        <a:bodyPr/>
        <a:lstStyle/>
        <a:p>
          <a:endParaRPr lang="zh-TW" altLang="en-US"/>
        </a:p>
      </dgm:t>
    </dgm:pt>
    <dgm:pt modelId="{A34FD32C-2504-4296-8CA2-A8A494CAC997}">
      <dgm:prSet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性格</a:t>
          </a:r>
        </a:p>
      </dgm:t>
    </dgm:pt>
    <dgm:pt modelId="{0A9943DF-5628-4D3D-9CD6-79F1E9BFEA7D}" type="parTrans" cxnId="{029688E8-9CE0-4B6A-BC0A-09B09576ECAE}">
      <dgm:prSet/>
      <dgm:spPr/>
      <dgm:t>
        <a:bodyPr/>
        <a:lstStyle/>
        <a:p>
          <a:endParaRPr lang="zh-TW" altLang="en-US"/>
        </a:p>
      </dgm:t>
    </dgm:pt>
    <dgm:pt modelId="{49B506C7-3FF6-424F-8B9F-ECF3F6DF672D}" type="sibTrans" cxnId="{029688E8-9CE0-4B6A-BC0A-09B09576ECAE}">
      <dgm:prSet/>
      <dgm:spPr/>
      <dgm:t>
        <a:bodyPr/>
        <a:lstStyle/>
        <a:p>
          <a:endParaRPr lang="zh-TW" altLang="en-US"/>
        </a:p>
      </dgm:t>
    </dgm:pt>
    <dgm:pt modelId="{300728FF-078E-4286-BC7E-9268D07A8DA2}" type="pres">
      <dgm:prSet presAssocID="{DFAE1EA3-FB41-4AAE-B16D-DC4A33C60594}" presName="cycle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AAD5B457-C38C-4CE7-86E6-FEAF1D910664}" type="pres">
      <dgm:prSet presAssocID="{CE8C61E0-A65C-4045-A211-9FFC85CDC728}" presName="centerShape" presStyleLbl="node0" presStyleIdx="0" presStyleCnt="1" custScaleX="89514" custScaleY="89302"/>
      <dgm:spPr/>
    </dgm:pt>
    <dgm:pt modelId="{B6E2A588-B20D-4C36-8AA4-26D01EE33CA6}" type="pres">
      <dgm:prSet presAssocID="{0A9943DF-5628-4D3D-9CD6-79F1E9BFEA7D}" presName="parTrans" presStyleLbl="bgSibTrans2D1" presStyleIdx="0" presStyleCnt="4"/>
      <dgm:spPr/>
    </dgm:pt>
    <dgm:pt modelId="{F49D343A-4796-4747-90FD-C2AEBDF67EAF}" type="pres">
      <dgm:prSet presAssocID="{A34FD32C-2504-4296-8CA2-A8A494CAC997}" presName="node" presStyleLbl="node1" presStyleIdx="0" presStyleCnt="4" custScaleX="65178" custScaleY="62014">
        <dgm:presLayoutVars>
          <dgm:bulletEnabled val="1"/>
        </dgm:presLayoutVars>
      </dgm:prSet>
      <dgm:spPr/>
    </dgm:pt>
    <dgm:pt modelId="{0C9559D0-6ADC-4183-B520-3735AEC0ECA9}" type="pres">
      <dgm:prSet presAssocID="{543D0D78-1DC4-4A1C-B8E8-52C67DD9275A}" presName="parTrans" presStyleLbl="bgSibTrans2D1" presStyleIdx="1" presStyleCnt="4"/>
      <dgm:spPr/>
    </dgm:pt>
    <dgm:pt modelId="{7636783E-E32C-4A1E-9AF4-EC100810A171}" type="pres">
      <dgm:prSet presAssocID="{0F401E85-8254-4730-930C-A918BE2038FD}" presName="node" presStyleLbl="node1" presStyleIdx="1" presStyleCnt="4" custScaleX="65178" custScaleY="62014">
        <dgm:presLayoutVars>
          <dgm:bulletEnabled val="1"/>
        </dgm:presLayoutVars>
      </dgm:prSet>
      <dgm:spPr/>
    </dgm:pt>
    <dgm:pt modelId="{6370FBB7-B1EF-4540-9181-BC8F7149DCD8}" type="pres">
      <dgm:prSet presAssocID="{97EAAC67-4A5F-464C-8E5C-FEED81630B56}" presName="parTrans" presStyleLbl="bgSibTrans2D1" presStyleIdx="2" presStyleCnt="4"/>
      <dgm:spPr/>
    </dgm:pt>
    <dgm:pt modelId="{BD164B11-7292-483B-AD1C-9505A5BFCC19}" type="pres">
      <dgm:prSet presAssocID="{EAD74767-61B6-4D00-A9D9-011D48064DD8}" presName="node" presStyleLbl="node1" presStyleIdx="2" presStyleCnt="4" custScaleX="98085" custScaleY="82590">
        <dgm:presLayoutVars>
          <dgm:bulletEnabled val="1"/>
        </dgm:presLayoutVars>
      </dgm:prSet>
      <dgm:spPr/>
    </dgm:pt>
    <dgm:pt modelId="{31CDAB6A-7290-4605-9D6F-DD4B950FEE5A}" type="pres">
      <dgm:prSet presAssocID="{734B18CC-FA8A-4050-8D0C-BDAF8A01B4FF}" presName="parTrans" presStyleLbl="bgSibTrans2D1" presStyleIdx="3" presStyleCnt="4"/>
      <dgm:spPr/>
    </dgm:pt>
    <dgm:pt modelId="{473ED6B7-FDA5-4EEA-8EE1-D0E3DEE84123}" type="pres">
      <dgm:prSet presAssocID="{A1B52F1F-59FE-49A0-9B83-BFA7EE024E4C}" presName="node" presStyleLbl="node1" presStyleIdx="3" presStyleCnt="4" custScaleX="65178" custScaleY="62014">
        <dgm:presLayoutVars>
          <dgm:bulletEnabled val="1"/>
        </dgm:presLayoutVars>
      </dgm:prSet>
      <dgm:spPr/>
    </dgm:pt>
  </dgm:ptLst>
  <dgm:cxnLst>
    <dgm:cxn modelId="{39699209-492E-4297-BAB8-AC5AF528051F}" type="presOf" srcId="{A34FD32C-2504-4296-8CA2-A8A494CAC997}" destId="{F49D343A-4796-4747-90FD-C2AEBDF67EAF}" srcOrd="0" destOrd="0" presId="urn:microsoft.com/office/officeart/2005/8/layout/radial4"/>
    <dgm:cxn modelId="{D4E8090E-373F-41D6-B2B2-ED906A33320D}" type="presOf" srcId="{0A9943DF-5628-4D3D-9CD6-79F1E9BFEA7D}" destId="{B6E2A588-B20D-4C36-8AA4-26D01EE33CA6}" srcOrd="0" destOrd="0" presId="urn:microsoft.com/office/officeart/2005/8/layout/radial4"/>
    <dgm:cxn modelId="{F911B01F-C418-4D93-B3A0-5EE4259C16B1}" srcId="{CE8C61E0-A65C-4045-A211-9FFC85CDC728}" destId="{0F401E85-8254-4730-930C-A918BE2038FD}" srcOrd="1" destOrd="0" parTransId="{543D0D78-1DC4-4A1C-B8E8-52C67DD9275A}" sibTransId="{B28645F4-7DBC-4D8A-897C-732653D3BAD9}"/>
    <dgm:cxn modelId="{3A0B2F29-52CE-4E01-B5D1-AF60F1F07263}" type="presOf" srcId="{0F401E85-8254-4730-930C-A918BE2038FD}" destId="{7636783E-E32C-4A1E-9AF4-EC100810A171}" srcOrd="0" destOrd="0" presId="urn:microsoft.com/office/officeart/2005/8/layout/radial4"/>
    <dgm:cxn modelId="{6B3E3E69-BC34-401E-B359-CA2226201784}" type="presOf" srcId="{97EAAC67-4A5F-464C-8E5C-FEED81630B56}" destId="{6370FBB7-B1EF-4540-9181-BC8F7149DCD8}" srcOrd="0" destOrd="0" presId="urn:microsoft.com/office/officeart/2005/8/layout/radial4"/>
    <dgm:cxn modelId="{C5AF5696-1EA2-48BF-8BE1-FAF9F8B77AFF}" type="presOf" srcId="{734B18CC-FA8A-4050-8D0C-BDAF8A01B4FF}" destId="{31CDAB6A-7290-4605-9D6F-DD4B950FEE5A}" srcOrd="0" destOrd="0" presId="urn:microsoft.com/office/officeart/2005/8/layout/radial4"/>
    <dgm:cxn modelId="{D74D4E98-A40A-4983-93C1-CEE392F6B5D4}" srcId="{DFAE1EA3-FB41-4AAE-B16D-DC4A33C60594}" destId="{CE8C61E0-A65C-4045-A211-9FFC85CDC728}" srcOrd="0" destOrd="0" parTransId="{EBC0BCFA-BB18-4A9A-B852-7B6613B41727}" sibTransId="{AD595B74-EF79-4464-81D1-F9B4E4AF7DA1}"/>
    <dgm:cxn modelId="{ED53FFA3-FEAD-4877-B9ED-7CEFCC961F97}" srcId="{CE8C61E0-A65C-4045-A211-9FFC85CDC728}" destId="{EAD74767-61B6-4D00-A9D9-011D48064DD8}" srcOrd="2" destOrd="0" parTransId="{97EAAC67-4A5F-464C-8E5C-FEED81630B56}" sibTransId="{E48F4528-BB61-4E56-9092-B9F956F2245A}"/>
    <dgm:cxn modelId="{0BE220B5-7547-49CD-BF2E-25135423478D}" type="presOf" srcId="{DFAE1EA3-FB41-4AAE-B16D-DC4A33C60594}" destId="{300728FF-078E-4286-BC7E-9268D07A8DA2}" srcOrd="0" destOrd="0" presId="urn:microsoft.com/office/officeart/2005/8/layout/radial4"/>
    <dgm:cxn modelId="{AA2C83B5-98A0-486F-ABA5-3B569E2B6D96}" type="presOf" srcId="{A1B52F1F-59FE-49A0-9B83-BFA7EE024E4C}" destId="{473ED6B7-FDA5-4EEA-8EE1-D0E3DEE84123}" srcOrd="0" destOrd="0" presId="urn:microsoft.com/office/officeart/2005/8/layout/radial4"/>
    <dgm:cxn modelId="{96478CB6-8B84-4149-AAF5-6953DE47B271}" srcId="{CE8C61E0-A65C-4045-A211-9FFC85CDC728}" destId="{A1B52F1F-59FE-49A0-9B83-BFA7EE024E4C}" srcOrd="3" destOrd="0" parTransId="{734B18CC-FA8A-4050-8D0C-BDAF8A01B4FF}" sibTransId="{4F838340-8B36-477B-B4F2-316374CBC19C}"/>
    <dgm:cxn modelId="{596606B7-47D4-4FB5-99A4-1709A147B553}" type="presOf" srcId="{543D0D78-1DC4-4A1C-B8E8-52C67DD9275A}" destId="{0C9559D0-6ADC-4183-B520-3735AEC0ECA9}" srcOrd="0" destOrd="0" presId="urn:microsoft.com/office/officeart/2005/8/layout/radial4"/>
    <dgm:cxn modelId="{1EB03ACB-FD07-4E7D-AB2D-58186ED4023C}" type="presOf" srcId="{EAD74767-61B6-4D00-A9D9-011D48064DD8}" destId="{BD164B11-7292-483B-AD1C-9505A5BFCC19}" srcOrd="0" destOrd="0" presId="urn:microsoft.com/office/officeart/2005/8/layout/radial4"/>
    <dgm:cxn modelId="{4D4540CC-7458-41F1-878E-09F36B1AC403}" type="presOf" srcId="{CE8C61E0-A65C-4045-A211-9FFC85CDC728}" destId="{AAD5B457-C38C-4CE7-86E6-FEAF1D910664}" srcOrd="0" destOrd="0" presId="urn:microsoft.com/office/officeart/2005/8/layout/radial4"/>
    <dgm:cxn modelId="{029688E8-9CE0-4B6A-BC0A-09B09576ECAE}" srcId="{CE8C61E0-A65C-4045-A211-9FFC85CDC728}" destId="{A34FD32C-2504-4296-8CA2-A8A494CAC997}" srcOrd="0" destOrd="0" parTransId="{0A9943DF-5628-4D3D-9CD6-79F1E9BFEA7D}" sibTransId="{49B506C7-3FF6-424F-8B9F-ECF3F6DF672D}"/>
    <dgm:cxn modelId="{1BFCD0B0-B8AF-4747-85D5-1DF92A9F354E}" type="presParOf" srcId="{300728FF-078E-4286-BC7E-9268D07A8DA2}" destId="{AAD5B457-C38C-4CE7-86E6-FEAF1D910664}" srcOrd="0" destOrd="0" presId="urn:microsoft.com/office/officeart/2005/8/layout/radial4"/>
    <dgm:cxn modelId="{FD108F2F-8E0F-43C7-9A8B-0EA75CA58B03}" type="presParOf" srcId="{300728FF-078E-4286-BC7E-9268D07A8DA2}" destId="{B6E2A588-B20D-4C36-8AA4-26D01EE33CA6}" srcOrd="1" destOrd="0" presId="urn:microsoft.com/office/officeart/2005/8/layout/radial4"/>
    <dgm:cxn modelId="{42A3147D-BC83-4CAC-BB51-BE7B76CC8329}" type="presParOf" srcId="{300728FF-078E-4286-BC7E-9268D07A8DA2}" destId="{F49D343A-4796-4747-90FD-C2AEBDF67EAF}" srcOrd="2" destOrd="0" presId="urn:microsoft.com/office/officeart/2005/8/layout/radial4"/>
    <dgm:cxn modelId="{4E2438DE-80EB-453C-BB06-EF0D35D0AE73}" type="presParOf" srcId="{300728FF-078E-4286-BC7E-9268D07A8DA2}" destId="{0C9559D0-6ADC-4183-B520-3735AEC0ECA9}" srcOrd="3" destOrd="0" presId="urn:microsoft.com/office/officeart/2005/8/layout/radial4"/>
    <dgm:cxn modelId="{B83C96E8-BA28-4048-9030-CED9283EAA6E}" type="presParOf" srcId="{300728FF-078E-4286-BC7E-9268D07A8DA2}" destId="{7636783E-E32C-4A1E-9AF4-EC100810A171}" srcOrd="4" destOrd="0" presId="urn:microsoft.com/office/officeart/2005/8/layout/radial4"/>
    <dgm:cxn modelId="{51CDBE9D-FC98-43B4-B24E-3B027B619A33}" type="presParOf" srcId="{300728FF-078E-4286-BC7E-9268D07A8DA2}" destId="{6370FBB7-B1EF-4540-9181-BC8F7149DCD8}" srcOrd="5" destOrd="0" presId="urn:microsoft.com/office/officeart/2005/8/layout/radial4"/>
    <dgm:cxn modelId="{58C046E6-9AC9-4EC2-A046-973763B27AC1}" type="presParOf" srcId="{300728FF-078E-4286-BC7E-9268D07A8DA2}" destId="{BD164B11-7292-483B-AD1C-9505A5BFCC19}" srcOrd="6" destOrd="0" presId="urn:microsoft.com/office/officeart/2005/8/layout/radial4"/>
    <dgm:cxn modelId="{E6E5E20F-7B88-4B68-AC2A-A2C52EF0AC97}" type="presParOf" srcId="{300728FF-078E-4286-BC7E-9268D07A8DA2}" destId="{31CDAB6A-7290-4605-9D6F-DD4B950FEE5A}" srcOrd="7" destOrd="0" presId="urn:microsoft.com/office/officeart/2005/8/layout/radial4"/>
    <dgm:cxn modelId="{8CDE1FF3-0BF6-4445-96ED-D08CE566A8A0}" type="presParOf" srcId="{300728FF-078E-4286-BC7E-9268D07A8DA2}" destId="{473ED6B7-FDA5-4EEA-8EE1-D0E3DEE84123}" srcOrd="8" destOrd="0" presId="urn:microsoft.com/office/officeart/2005/8/layout/radial4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5AE878F4-99C5-4B44-B214-CBA1932FDF51}" type="doc">
      <dgm:prSet loTypeId="urn:microsoft.com/office/officeart/2005/8/layout/matrix1" loCatId="matrix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zh-TW" altLang="en-US"/>
        </a:p>
      </dgm:t>
    </dgm:pt>
    <dgm:pt modelId="{AE72CF84-555C-44C3-B1DA-F5B4439BF932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>
        <a:xfrm>
          <a:off x="2690428" y="1796145"/>
          <a:ext cx="850398" cy="513618"/>
        </a:xfrm>
        <a:ln/>
      </dgm:spPr>
      <dgm:t>
        <a:bodyPr/>
        <a:lstStyle/>
        <a:p>
          <a:r>
            <a:rPr lang="zh-TW" altLang="en-US" b="1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</a:t>
          </a:r>
          <a:r>
            <a:rPr lang="en-US" altLang="zh-TW" b="1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/</a:t>
          </a:r>
          <a:r>
            <a:rPr lang="zh-TW" altLang="en-US" b="1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職業</a:t>
          </a:r>
        </a:p>
      </dgm:t>
    </dgm:pt>
    <dgm:pt modelId="{B1D68CFC-AA9D-4202-902E-DE2C295334A7}" type="parTrans" cxnId="{73F6B2DF-AD71-41AB-A40B-D953D1A2EAB7}">
      <dgm:prSet/>
      <dgm:spPr/>
      <dgm:t>
        <a:bodyPr/>
        <a:lstStyle/>
        <a:p>
          <a:endParaRPr lang="zh-TW" altLang="en-US"/>
        </a:p>
      </dgm:t>
    </dgm:pt>
    <dgm:pt modelId="{9A9BA7F6-2F8C-4B53-A0DF-EA3E0F8777E3}" type="sibTrans" cxnId="{73F6B2DF-AD71-41AB-A40B-D953D1A2EAB7}">
      <dgm:prSet/>
      <dgm:spPr/>
      <dgm:t>
        <a:bodyPr/>
        <a:lstStyle/>
        <a:p>
          <a:endParaRPr lang="zh-TW" altLang="en-US"/>
        </a:p>
      </dgm:t>
    </dgm:pt>
    <dgm:pt modelId="{95659A32-6ACD-485A-86E7-3A4E5EB09305}" type="pres">
      <dgm:prSet presAssocID="{5AE878F4-99C5-4B44-B214-CBA1932FDF51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BAE77EA5-63E2-46E7-AD70-D81E5AEE18A3}" type="pres">
      <dgm:prSet presAssocID="{5AE878F4-99C5-4B44-B214-CBA1932FDF51}" presName="matrix" presStyleCnt="0"/>
      <dgm:spPr/>
    </dgm:pt>
    <dgm:pt modelId="{E7F4F1AC-51FE-4A45-AED5-B2ECA113B306}" type="pres">
      <dgm:prSet presAssocID="{5AE878F4-99C5-4B44-B214-CBA1932FDF51}" presName="tile1" presStyleLbl="node1" presStyleIdx="0" presStyleCnt="4"/>
      <dgm:spPr>
        <a:xfrm rot="16200000">
          <a:off x="531336" y="-531336"/>
          <a:ext cx="2052955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C226703E-A1CD-4B47-B7D6-14A4B78F930C}" type="pres">
      <dgm:prSet presAssocID="{5AE878F4-99C5-4B44-B214-CBA1932FDF51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32AA211-CC5F-4F95-BECE-25FA1273A012}" type="pres">
      <dgm:prSet presAssocID="{5AE878F4-99C5-4B44-B214-CBA1932FDF51}" presName="tile2" presStyleLbl="node1" presStyleIdx="1" presStyleCnt="4" custLinFactNeighborY="-595"/>
      <dgm:spPr>
        <a:xfrm>
          <a:off x="3115627" y="0"/>
          <a:ext cx="3115627" cy="2052955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305C15E5-AA26-4DFF-AD04-592BABECBA08}" type="pres">
      <dgm:prSet presAssocID="{5AE878F4-99C5-4B44-B214-CBA1932FDF51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15EA265D-04B1-43A8-B5E3-BC6E74623229}" type="pres">
      <dgm:prSet presAssocID="{5AE878F4-99C5-4B44-B214-CBA1932FDF51}" presName="tile3" presStyleLbl="node1" presStyleIdx="2" presStyleCnt="4" custLinFactNeighborX="-4018" custLinFactNeighborY="-2025"/>
      <dgm:spPr>
        <a:xfrm rot="10800000">
          <a:off x="0" y="2011382"/>
          <a:ext cx="3115627" cy="2052955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41907558-338C-44A5-A07B-C521A5D49C3E}" type="pres">
      <dgm:prSet presAssocID="{5AE878F4-99C5-4B44-B214-CBA1932FDF51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EFBF8499-4537-4904-B74F-E61D7E730027}" type="pres">
      <dgm:prSet presAssocID="{5AE878F4-99C5-4B44-B214-CBA1932FDF51}" presName="tile4" presStyleLbl="node1" presStyleIdx="3" presStyleCnt="4" custLinFactNeighborY="-2144"/>
      <dgm:spPr>
        <a:xfrm rot="5400000">
          <a:off x="3646963" y="1477603"/>
          <a:ext cx="2052955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</dgm:pt>
    <dgm:pt modelId="{7D8BD61D-9C27-4208-83C9-9CD65BAA79BD}" type="pres">
      <dgm:prSet presAssocID="{5AE878F4-99C5-4B44-B214-CBA1932FDF51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2C5DD6FB-AA32-42C3-B273-A7689D1B39BD}" type="pres">
      <dgm:prSet presAssocID="{5AE878F4-99C5-4B44-B214-CBA1932FDF51}" presName="centerTile" presStyleLbl="fgShp" presStyleIdx="0" presStyleCnt="1" custScaleX="45491" custScaleY="50037">
        <dgm:presLayoutVars>
          <dgm:chMax val="0"/>
          <dgm:chPref val="0"/>
        </dgm:presLayoutVars>
      </dgm:prSet>
      <dgm:spPr>
        <a:prstGeom prst="roundRect">
          <a:avLst/>
        </a:prstGeom>
      </dgm:spPr>
    </dgm:pt>
  </dgm:ptLst>
  <dgm:cxnLst>
    <dgm:cxn modelId="{FE541866-ED85-43D1-8A27-8FE584AB52B7}" type="presOf" srcId="{AE72CF84-555C-44C3-B1DA-F5B4439BF932}" destId="{2C5DD6FB-AA32-42C3-B273-A7689D1B39BD}" srcOrd="0" destOrd="0" presId="urn:microsoft.com/office/officeart/2005/8/layout/matrix1"/>
    <dgm:cxn modelId="{07E63C79-DB46-4F46-A8E6-9338BBB6546B}" type="presOf" srcId="{5AE878F4-99C5-4B44-B214-CBA1932FDF51}" destId="{95659A32-6ACD-485A-86E7-3A4E5EB09305}" srcOrd="0" destOrd="0" presId="urn:microsoft.com/office/officeart/2005/8/layout/matrix1"/>
    <dgm:cxn modelId="{73F6B2DF-AD71-41AB-A40B-D953D1A2EAB7}" srcId="{5AE878F4-99C5-4B44-B214-CBA1932FDF51}" destId="{AE72CF84-555C-44C3-B1DA-F5B4439BF932}" srcOrd="0" destOrd="0" parTransId="{B1D68CFC-AA9D-4202-902E-DE2C295334A7}" sibTransId="{9A9BA7F6-2F8C-4B53-A0DF-EA3E0F8777E3}"/>
    <dgm:cxn modelId="{E14BD75E-AA70-46C2-AE1B-5DCFD2D6EED7}" type="presParOf" srcId="{95659A32-6ACD-485A-86E7-3A4E5EB09305}" destId="{BAE77EA5-63E2-46E7-AD70-D81E5AEE18A3}" srcOrd="0" destOrd="0" presId="urn:microsoft.com/office/officeart/2005/8/layout/matrix1"/>
    <dgm:cxn modelId="{62AF91F1-6501-43F0-95E1-7CD2839AB1C0}" type="presParOf" srcId="{BAE77EA5-63E2-46E7-AD70-D81E5AEE18A3}" destId="{E7F4F1AC-51FE-4A45-AED5-B2ECA113B306}" srcOrd="0" destOrd="0" presId="urn:microsoft.com/office/officeart/2005/8/layout/matrix1"/>
    <dgm:cxn modelId="{B6ACC060-3A15-421C-87B0-2D7154F8F90D}" type="presParOf" srcId="{BAE77EA5-63E2-46E7-AD70-D81E5AEE18A3}" destId="{C226703E-A1CD-4B47-B7D6-14A4B78F930C}" srcOrd="1" destOrd="0" presId="urn:microsoft.com/office/officeart/2005/8/layout/matrix1"/>
    <dgm:cxn modelId="{650C4620-B046-4B52-9A67-EB880053EA0B}" type="presParOf" srcId="{BAE77EA5-63E2-46E7-AD70-D81E5AEE18A3}" destId="{E32AA211-CC5F-4F95-BECE-25FA1273A012}" srcOrd="2" destOrd="0" presId="urn:microsoft.com/office/officeart/2005/8/layout/matrix1"/>
    <dgm:cxn modelId="{B49B0DD0-397E-4855-816A-3E2714E05486}" type="presParOf" srcId="{BAE77EA5-63E2-46E7-AD70-D81E5AEE18A3}" destId="{305C15E5-AA26-4DFF-AD04-592BABECBA08}" srcOrd="3" destOrd="0" presId="urn:microsoft.com/office/officeart/2005/8/layout/matrix1"/>
    <dgm:cxn modelId="{80E1807E-147C-42F0-936D-20901F6A14B8}" type="presParOf" srcId="{BAE77EA5-63E2-46E7-AD70-D81E5AEE18A3}" destId="{15EA265D-04B1-43A8-B5E3-BC6E74623229}" srcOrd="4" destOrd="0" presId="urn:microsoft.com/office/officeart/2005/8/layout/matrix1"/>
    <dgm:cxn modelId="{612CEAA2-27A9-4965-B3F9-DED6AE931E5A}" type="presParOf" srcId="{BAE77EA5-63E2-46E7-AD70-D81E5AEE18A3}" destId="{41907558-338C-44A5-A07B-C521A5D49C3E}" srcOrd="5" destOrd="0" presId="urn:microsoft.com/office/officeart/2005/8/layout/matrix1"/>
    <dgm:cxn modelId="{9B3FF582-DD7B-4736-8F08-577668CDDE9D}" type="presParOf" srcId="{BAE77EA5-63E2-46E7-AD70-D81E5AEE18A3}" destId="{EFBF8499-4537-4904-B74F-E61D7E730027}" srcOrd="6" destOrd="0" presId="urn:microsoft.com/office/officeart/2005/8/layout/matrix1"/>
    <dgm:cxn modelId="{E9FB3A42-7DFC-48AB-B83C-0566BC637439}" type="presParOf" srcId="{BAE77EA5-63E2-46E7-AD70-D81E5AEE18A3}" destId="{7D8BD61D-9C27-4208-83C9-9CD65BAA79BD}" srcOrd="7" destOrd="0" presId="urn:microsoft.com/office/officeart/2005/8/layout/matrix1"/>
    <dgm:cxn modelId="{7C06001C-3AAF-4131-9F2E-80EB0C139020}" type="presParOf" srcId="{95659A32-6ACD-485A-86E7-3A4E5EB09305}" destId="{2C5DD6FB-AA32-42C3-B273-A7689D1B39BD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01D6A14C-5096-471E-9EF4-85C7520EADAB}" type="doc">
      <dgm:prSet loTypeId="urn:microsoft.com/office/officeart/2005/8/layout/list1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DA925EC2-2156-4DA7-8181-1DC19AFD614B}">
      <dgm:prSet phldrT="[文字]" custT="1"/>
      <dgm:spPr>
        <a:xfrm>
          <a:off x="0" y="2155296"/>
          <a:ext cx="3395980" cy="1146600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3973551"/>
              <a:satOff val="15924"/>
              <a:lumOff val="3451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星期</a:t>
          </a:r>
          <a:r>
            <a:rPr lang="zh-CN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CN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</a:t>
          </a:r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A69B67C0-C7D8-4196-8C50-58C9A4B09189}" type="parTrans" cxnId="{21E21C44-CD0C-491A-AB5D-FB44BCDFEBEE}">
      <dgm:prSet/>
      <dgm:spPr/>
      <dgm:t>
        <a:bodyPr/>
        <a:lstStyle/>
        <a:p>
          <a:endParaRPr lang="zh-TW" altLang="en-US"/>
        </a:p>
      </dgm:t>
    </dgm:pt>
    <dgm:pt modelId="{2DA97B79-FE6A-4826-83D0-418B7FB7EEA4}" type="sibTrans" cxnId="{21E21C44-CD0C-491A-AB5D-FB44BCDFEBEE}">
      <dgm:prSet/>
      <dgm:spPr/>
      <dgm:t>
        <a:bodyPr/>
        <a:lstStyle/>
        <a:p>
          <a:endParaRPr lang="zh-TW" altLang="en-US"/>
        </a:p>
      </dgm:t>
    </dgm:pt>
    <dgm:pt modelId="{35CC37FD-14A1-4599-BD8A-477F92EC3D3B}">
      <dgm:prSet phldrT="[文字]" custT="1"/>
      <dgm:spPr>
        <a:xfrm>
          <a:off x="169799" y="3372096"/>
          <a:ext cx="2377186" cy="383760"/>
        </a:xfrm>
        <a:solidFill>
          <a:srgbClr val="4BACC6">
            <a:hueOff val="-5960326"/>
            <a:satOff val="23887"/>
            <a:lumOff val="5177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HK" altLang="en-US" sz="1600" b="1" i="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中期目標</a:t>
          </a:r>
          <a:endParaRPr lang="zh-TW" altLang="en-US" sz="1600" b="1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BD22CAF1-672E-427F-BAFC-16BB46B381B5}" type="parTrans" cxnId="{52CB1CA1-A8B3-4DF3-9347-7ACAE4D713B7}">
      <dgm:prSet/>
      <dgm:spPr/>
      <dgm:t>
        <a:bodyPr/>
        <a:lstStyle/>
        <a:p>
          <a:endParaRPr lang="zh-TW" altLang="en-US"/>
        </a:p>
      </dgm:t>
    </dgm:pt>
    <dgm:pt modelId="{2803684A-48F2-45B2-B869-AFDF1D396CA5}" type="sibTrans" cxnId="{52CB1CA1-A8B3-4DF3-9347-7ACAE4D713B7}">
      <dgm:prSet/>
      <dgm:spPr/>
      <dgm:t>
        <a:bodyPr/>
        <a:lstStyle/>
        <a:p>
          <a:endParaRPr lang="zh-TW" altLang="en-US"/>
        </a:p>
      </dgm:t>
    </dgm:pt>
    <dgm:pt modelId="{9E0942A3-4570-4076-A0E3-5544D2022D32}">
      <dgm:prSet phldrT="[文字]" custT="1"/>
      <dgm:spPr>
        <a:xfrm>
          <a:off x="0" y="4450543"/>
          <a:ext cx="3395980" cy="624487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7947101"/>
              <a:satOff val="31849"/>
              <a:lumOff val="6902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</a:t>
          </a:r>
          <a:r>
            <a:rPr lang="zh-TW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內的目標</a:t>
          </a:r>
        </a:p>
      </dgm:t>
    </dgm:pt>
    <dgm:pt modelId="{97870ECC-A4F4-40F6-9312-28A7D17F5419}" type="parTrans" cxnId="{8C3DA5E9-7DBC-4E85-8884-BAD77BB87BB1}">
      <dgm:prSet/>
      <dgm:spPr/>
      <dgm:t>
        <a:bodyPr/>
        <a:lstStyle/>
        <a:p>
          <a:endParaRPr lang="zh-TW" altLang="en-US"/>
        </a:p>
      </dgm:t>
    </dgm:pt>
    <dgm:pt modelId="{ACE19283-5233-4D02-A888-E58C3C089736}" type="sibTrans" cxnId="{8C3DA5E9-7DBC-4E85-8884-BAD77BB87BB1}">
      <dgm:prSet/>
      <dgm:spPr/>
      <dgm:t>
        <a:bodyPr/>
        <a:lstStyle/>
        <a:p>
          <a:endParaRPr lang="zh-TW" altLang="en-US"/>
        </a:p>
      </dgm:t>
    </dgm:pt>
    <dgm:pt modelId="{9D86FDF0-3966-48E4-974C-86ACC1137676}">
      <dgm:prSet phldrT="[文字]" custT="1"/>
      <dgm:spPr>
        <a:xfrm>
          <a:off x="169799" y="1963416"/>
          <a:ext cx="2377186" cy="383760"/>
        </a:xfrm>
        <a:solidFill>
          <a:srgbClr val="4BACC6">
            <a:hueOff val="-3973551"/>
            <a:satOff val="15924"/>
            <a:lumOff val="3451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TW" altLang="en-US" sz="1600" b="1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短期目標</a:t>
          </a:r>
        </a:p>
      </dgm:t>
    </dgm:pt>
    <dgm:pt modelId="{440645D0-7F8E-4009-8C97-73BD313ABD12}" type="parTrans" cxnId="{ECA8F9FE-5D93-4DB4-801C-AA5153A18E18}">
      <dgm:prSet/>
      <dgm:spPr/>
      <dgm:t>
        <a:bodyPr/>
        <a:lstStyle/>
        <a:p>
          <a:endParaRPr lang="zh-TW" altLang="en-US"/>
        </a:p>
      </dgm:t>
    </dgm:pt>
    <dgm:pt modelId="{6F744873-129E-437C-B24F-6F374C74A1CC}" type="sibTrans" cxnId="{ECA8F9FE-5D93-4DB4-801C-AA5153A18E18}">
      <dgm:prSet/>
      <dgm:spPr/>
      <dgm:t>
        <a:bodyPr/>
        <a:lstStyle/>
        <a:p>
          <a:endParaRPr lang="zh-TW" altLang="en-US"/>
        </a:p>
      </dgm:t>
    </dgm:pt>
    <dgm:pt modelId="{CB947AC3-AFE0-4825-9B70-FCBD6A58CED1}">
      <dgm:prSet phldrT="[文字]" custT="1"/>
      <dgm:spPr>
        <a:xfrm>
          <a:off x="169799" y="4258663"/>
          <a:ext cx="2377186" cy="383760"/>
        </a:xfrm>
        <a:solidFill>
          <a:srgbClr val="4BACC6">
            <a:hueOff val="-7947101"/>
            <a:satOff val="31849"/>
            <a:lumOff val="6902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CN" altLang="en-US" sz="1600" b="1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長期目標</a:t>
          </a:r>
          <a:endParaRPr lang="zh-TW" altLang="en-US" sz="1600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D18AE3AF-E75E-4B13-A98D-84B24E632006}" type="parTrans" cxnId="{813ED5D6-859F-4A3A-B9C4-0F25A4C77755}">
      <dgm:prSet/>
      <dgm:spPr/>
      <dgm:t>
        <a:bodyPr/>
        <a:lstStyle/>
        <a:p>
          <a:endParaRPr lang="zh-TW" altLang="en-US"/>
        </a:p>
      </dgm:t>
    </dgm:pt>
    <dgm:pt modelId="{A999C8F9-738F-495A-91D9-793FA579E09A}" type="sibTrans" cxnId="{813ED5D6-859F-4A3A-B9C4-0F25A4C77755}">
      <dgm:prSet/>
      <dgm:spPr/>
      <dgm:t>
        <a:bodyPr/>
        <a:lstStyle/>
        <a:p>
          <a:endParaRPr lang="zh-TW" altLang="en-US"/>
        </a:p>
      </dgm:t>
    </dgm:pt>
    <dgm:pt modelId="{893E6B8D-8033-4BD5-B8AC-FBE88A074CE5}">
      <dgm:prSet phldrT="[文字]" custT="1"/>
      <dgm:spPr>
        <a:xfrm>
          <a:off x="0" y="3563976"/>
          <a:ext cx="3395980" cy="624487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5960326"/>
              <a:satOff val="23887"/>
              <a:lumOff val="5177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約</a:t>
          </a:r>
          <a:r>
            <a:rPr lang="en-US" altLang="zh-TW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HK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 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126997A7-7B11-45D9-86B3-D1F2D1430C56}" type="parTrans" cxnId="{7AE01246-673D-4986-BB44-2BE881791AEB}">
      <dgm:prSet/>
      <dgm:spPr/>
      <dgm:t>
        <a:bodyPr/>
        <a:lstStyle/>
        <a:p>
          <a:endParaRPr lang="zh-TW" altLang="en-US"/>
        </a:p>
      </dgm:t>
    </dgm:pt>
    <dgm:pt modelId="{2AA67957-9451-4831-8564-F6A8D44AAA81}" type="sibTrans" cxnId="{7AE01246-673D-4986-BB44-2BE881791AEB}">
      <dgm:prSet/>
      <dgm:spPr/>
      <dgm:t>
        <a:bodyPr/>
        <a:lstStyle/>
        <a:p>
          <a:endParaRPr lang="zh-TW" altLang="en-US"/>
        </a:p>
      </dgm:t>
    </dgm:pt>
    <dgm:pt modelId="{212E7F7C-52B7-463D-8BAC-3AE60D5713A2}">
      <dgm:prSet phldrT="[文字]" custT="1"/>
      <dgm:spPr>
        <a:xfrm>
          <a:off x="169799" y="5145231"/>
          <a:ext cx="2377186" cy="383760"/>
        </a:xfrm>
        <a:solidFill>
          <a:srgbClr val="4BACC6">
            <a:hueOff val="-9933876"/>
            <a:satOff val="39811"/>
            <a:lumOff val="8628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zh-TW" altLang="en-US" sz="1600" b="1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涯目標</a:t>
          </a:r>
        </a:p>
      </dgm:t>
    </dgm:pt>
    <dgm:pt modelId="{DEEA526B-03A9-4AB3-8666-92AE4833DAD7}" type="sibTrans" cxnId="{1E1ED4FE-7E24-4BCC-A088-898E44999A69}">
      <dgm:prSet/>
      <dgm:spPr/>
      <dgm:t>
        <a:bodyPr/>
        <a:lstStyle/>
        <a:p>
          <a:endParaRPr lang="zh-TW" altLang="en-US"/>
        </a:p>
      </dgm:t>
    </dgm:pt>
    <dgm:pt modelId="{CDC3FF2D-9A62-4B9F-BA28-EB4C1FAD7415}" type="parTrans" cxnId="{1E1ED4FE-7E24-4BCC-A088-898E44999A69}">
      <dgm:prSet/>
      <dgm:spPr/>
      <dgm:t>
        <a:bodyPr/>
        <a:lstStyle/>
        <a:p>
          <a:endParaRPr lang="zh-TW" altLang="en-US"/>
        </a:p>
      </dgm:t>
    </dgm:pt>
    <dgm:pt modelId="{CDA10849-32BC-443F-9D6E-93D3C6F67362}">
      <dgm:prSet phldrT="[文字]" custT="1"/>
      <dgm:spPr>
        <a:xfrm>
          <a:off x="0" y="5337111"/>
          <a:ext cx="3395980" cy="624487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9933876"/>
              <a:satOff val="39811"/>
              <a:lumOff val="8628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一生的目標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(</a:t>
          </a:r>
          <a:r>
            <a:rPr lang="zh-TW" altLang="en-US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夢想</a:t>
          </a:r>
          <a:r>
            <a:rPr lang="en-US" altLang="zh-TW" sz="1200" b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)</a:t>
          </a:r>
          <a:endParaRPr lang="zh-TW" altLang="en-US" sz="1200" b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24BF8481-9F69-492D-B06C-6E6BA892ADD5}" type="sibTrans" cxnId="{46480CA7-4599-451A-8575-5AC917267ECF}">
      <dgm:prSet/>
      <dgm:spPr/>
      <dgm:t>
        <a:bodyPr/>
        <a:lstStyle/>
        <a:p>
          <a:endParaRPr lang="zh-TW" altLang="en-US"/>
        </a:p>
      </dgm:t>
    </dgm:pt>
    <dgm:pt modelId="{407F0A21-224E-410A-B6D0-F10DE1F04128}" type="parTrans" cxnId="{46480CA7-4599-451A-8575-5AC917267ECF}">
      <dgm:prSet/>
      <dgm:spPr/>
      <dgm:t>
        <a:bodyPr/>
        <a:lstStyle/>
        <a:p>
          <a:endParaRPr lang="zh-TW" altLang="en-US"/>
        </a:p>
      </dgm:t>
    </dgm:pt>
    <dgm:pt modelId="{47953829-6BE2-4929-B73E-FB9169A61A32}" type="pres">
      <dgm:prSet presAssocID="{01D6A14C-5096-471E-9EF4-85C7520EADAB}" presName="linear" presStyleCnt="0">
        <dgm:presLayoutVars>
          <dgm:dir/>
          <dgm:animLvl val="lvl"/>
          <dgm:resizeHandles val="exact"/>
        </dgm:presLayoutVars>
      </dgm:prSet>
      <dgm:spPr/>
    </dgm:pt>
    <dgm:pt modelId="{5BDE4703-235F-4307-B783-B4F987B6972C}" type="pres">
      <dgm:prSet presAssocID="{9D86FDF0-3966-48E4-974C-86ACC1137676}" presName="parentLin" presStyleCnt="0"/>
      <dgm:spPr/>
    </dgm:pt>
    <dgm:pt modelId="{BE4490D0-1A04-4EF4-B3D5-7060CF0B53BF}" type="pres">
      <dgm:prSet presAssocID="{9D86FDF0-3966-48E4-974C-86ACC1137676}" presName="parentLeftMargin" presStyleLbl="node1" presStyleIdx="0" presStyleCnt="4"/>
      <dgm:spPr>
        <a:prstGeom prst="roundRect">
          <a:avLst/>
        </a:prstGeom>
      </dgm:spPr>
    </dgm:pt>
    <dgm:pt modelId="{BEE476E0-176B-4B98-AA2E-DD58B9CDC55A}" type="pres">
      <dgm:prSet presAssocID="{9D86FDF0-3966-48E4-974C-86ACC1137676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459015C-7494-4359-ADDC-52F5FA9D197D}" type="pres">
      <dgm:prSet presAssocID="{9D86FDF0-3966-48E4-974C-86ACC1137676}" presName="negativeSpace" presStyleCnt="0"/>
      <dgm:spPr/>
    </dgm:pt>
    <dgm:pt modelId="{75A77CBD-0C9B-4013-A37A-DDA3CEDFCB24}" type="pres">
      <dgm:prSet presAssocID="{9D86FDF0-3966-48E4-974C-86ACC1137676}" presName="childText" presStyleLbl="conFgAcc1" presStyleIdx="0" presStyleCnt="4">
        <dgm:presLayoutVars>
          <dgm:bulletEnabled val="1"/>
        </dgm:presLayoutVars>
      </dgm:prSet>
      <dgm:spPr>
        <a:prstGeom prst="rect">
          <a:avLst/>
        </a:prstGeom>
      </dgm:spPr>
    </dgm:pt>
    <dgm:pt modelId="{516A988D-4C31-421D-AD4E-940B154C1890}" type="pres">
      <dgm:prSet presAssocID="{6F744873-129E-437C-B24F-6F374C74A1CC}" presName="spaceBetweenRectangles" presStyleCnt="0"/>
      <dgm:spPr/>
    </dgm:pt>
    <dgm:pt modelId="{7C89364A-92D3-46BE-8973-A9F9EDE22A4F}" type="pres">
      <dgm:prSet presAssocID="{35CC37FD-14A1-4599-BD8A-477F92EC3D3B}" presName="parentLin" presStyleCnt="0"/>
      <dgm:spPr/>
    </dgm:pt>
    <dgm:pt modelId="{11C6DADE-3D07-41D0-AA14-7306F813E515}" type="pres">
      <dgm:prSet presAssocID="{35CC37FD-14A1-4599-BD8A-477F92EC3D3B}" presName="parentLeftMargin" presStyleLbl="node1" presStyleIdx="0" presStyleCnt="4"/>
      <dgm:spPr>
        <a:prstGeom prst="roundRect">
          <a:avLst/>
        </a:prstGeom>
      </dgm:spPr>
    </dgm:pt>
    <dgm:pt modelId="{76C0AFB2-00B9-4A3E-A8E4-7E59465CD44C}" type="pres">
      <dgm:prSet presAssocID="{35CC37FD-14A1-4599-BD8A-477F92EC3D3B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B7D46949-7BA3-4BC2-8E68-ADEB1F5BC34E}" type="pres">
      <dgm:prSet presAssocID="{35CC37FD-14A1-4599-BD8A-477F92EC3D3B}" presName="negativeSpace" presStyleCnt="0"/>
      <dgm:spPr/>
    </dgm:pt>
    <dgm:pt modelId="{89667332-84CB-44D2-928F-7B85D713A21D}" type="pres">
      <dgm:prSet presAssocID="{35CC37FD-14A1-4599-BD8A-477F92EC3D3B}" presName="childText" presStyleLbl="conFgAcc1" presStyleIdx="1" presStyleCnt="4">
        <dgm:presLayoutVars>
          <dgm:bulletEnabled val="1"/>
        </dgm:presLayoutVars>
      </dgm:prSet>
      <dgm:spPr>
        <a:prstGeom prst="rect">
          <a:avLst/>
        </a:prstGeom>
      </dgm:spPr>
    </dgm:pt>
    <dgm:pt modelId="{E798BF46-1B15-49F0-8F10-E7E8A776D6FB}" type="pres">
      <dgm:prSet presAssocID="{2803684A-48F2-45B2-B869-AFDF1D396CA5}" presName="spaceBetweenRectangles" presStyleCnt="0"/>
      <dgm:spPr/>
    </dgm:pt>
    <dgm:pt modelId="{DE744066-9B91-4826-B331-05C1BE976910}" type="pres">
      <dgm:prSet presAssocID="{CB947AC3-AFE0-4825-9B70-FCBD6A58CED1}" presName="parentLin" presStyleCnt="0"/>
      <dgm:spPr/>
    </dgm:pt>
    <dgm:pt modelId="{84571E2A-4F1F-46DC-92D3-933374A97F1D}" type="pres">
      <dgm:prSet presAssocID="{CB947AC3-AFE0-4825-9B70-FCBD6A58CED1}" presName="parentLeftMargin" presStyleLbl="node1" presStyleIdx="1" presStyleCnt="4"/>
      <dgm:spPr>
        <a:prstGeom prst="roundRect">
          <a:avLst/>
        </a:prstGeom>
      </dgm:spPr>
    </dgm:pt>
    <dgm:pt modelId="{27E0B736-3A1D-4A1B-B8BA-D0FA9F389678}" type="pres">
      <dgm:prSet presAssocID="{CB947AC3-AFE0-4825-9B70-FCBD6A58CED1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63E16E88-CDB4-430C-B629-8E6EE46D3ACB}" type="pres">
      <dgm:prSet presAssocID="{CB947AC3-AFE0-4825-9B70-FCBD6A58CED1}" presName="negativeSpace" presStyleCnt="0"/>
      <dgm:spPr/>
    </dgm:pt>
    <dgm:pt modelId="{0A0AF765-775E-402C-836E-574A90B58169}" type="pres">
      <dgm:prSet presAssocID="{CB947AC3-AFE0-4825-9B70-FCBD6A58CED1}" presName="childText" presStyleLbl="conFgAcc1" presStyleIdx="2" presStyleCnt="4">
        <dgm:presLayoutVars>
          <dgm:bulletEnabled val="1"/>
        </dgm:presLayoutVars>
      </dgm:prSet>
      <dgm:spPr>
        <a:prstGeom prst="rect">
          <a:avLst/>
        </a:prstGeom>
      </dgm:spPr>
    </dgm:pt>
    <dgm:pt modelId="{A0354FDD-43F1-4444-87A6-B427F0FDBF2A}" type="pres">
      <dgm:prSet presAssocID="{A999C8F9-738F-495A-91D9-793FA579E09A}" presName="spaceBetweenRectangles" presStyleCnt="0"/>
      <dgm:spPr/>
    </dgm:pt>
    <dgm:pt modelId="{3273635E-825F-441A-B3A8-6E7B69ED9DDE}" type="pres">
      <dgm:prSet presAssocID="{212E7F7C-52B7-463D-8BAC-3AE60D5713A2}" presName="parentLin" presStyleCnt="0"/>
      <dgm:spPr/>
    </dgm:pt>
    <dgm:pt modelId="{E4046CBC-9CF6-4CC0-A366-6C6297E61549}" type="pres">
      <dgm:prSet presAssocID="{212E7F7C-52B7-463D-8BAC-3AE60D5713A2}" presName="parentLeftMargin" presStyleLbl="node1" presStyleIdx="2" presStyleCnt="4"/>
      <dgm:spPr>
        <a:prstGeom prst="roundRect">
          <a:avLst/>
        </a:prstGeom>
      </dgm:spPr>
    </dgm:pt>
    <dgm:pt modelId="{99BE233A-A69F-4782-9342-B035085439A2}" type="pres">
      <dgm:prSet presAssocID="{212E7F7C-52B7-463D-8BAC-3AE60D5713A2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6C074433-5BF7-420A-8BF3-FA5E8E58566D}" type="pres">
      <dgm:prSet presAssocID="{212E7F7C-52B7-463D-8BAC-3AE60D5713A2}" presName="negativeSpace" presStyleCnt="0"/>
      <dgm:spPr/>
    </dgm:pt>
    <dgm:pt modelId="{405BCF76-CBC5-44D9-91B6-4ECFC9CF0A63}" type="pres">
      <dgm:prSet presAssocID="{212E7F7C-52B7-463D-8BAC-3AE60D5713A2}" presName="childText" presStyleLbl="conFgAcc1" presStyleIdx="3" presStyleCnt="4">
        <dgm:presLayoutVars>
          <dgm:bulletEnabled val="1"/>
        </dgm:presLayoutVars>
      </dgm:prSet>
      <dgm:spPr>
        <a:prstGeom prst="rect">
          <a:avLst/>
        </a:prstGeom>
      </dgm:spPr>
    </dgm:pt>
  </dgm:ptLst>
  <dgm:cxnLst>
    <dgm:cxn modelId="{2178DC0F-5A86-49DC-A024-B3648426A93F}" type="presOf" srcId="{9D86FDF0-3966-48E4-974C-86ACC1137676}" destId="{BEE476E0-176B-4B98-AA2E-DD58B9CDC55A}" srcOrd="1" destOrd="0" presId="urn:microsoft.com/office/officeart/2005/8/layout/list1"/>
    <dgm:cxn modelId="{A99D3114-3271-4C60-AA68-7E98CA0983D4}" type="presOf" srcId="{CDA10849-32BC-443F-9D6E-93D3C6F67362}" destId="{405BCF76-CBC5-44D9-91B6-4ECFC9CF0A63}" srcOrd="0" destOrd="0" presId="urn:microsoft.com/office/officeart/2005/8/layout/list1"/>
    <dgm:cxn modelId="{BD582E1A-CF36-4235-AD31-6D573AD86E5F}" type="presOf" srcId="{9E0942A3-4570-4076-A0E3-5544D2022D32}" destId="{0A0AF765-775E-402C-836E-574A90B58169}" srcOrd="0" destOrd="0" presId="urn:microsoft.com/office/officeart/2005/8/layout/list1"/>
    <dgm:cxn modelId="{6E5EBB23-038D-42F9-974F-BDC3776AA839}" type="presOf" srcId="{35CC37FD-14A1-4599-BD8A-477F92EC3D3B}" destId="{76C0AFB2-00B9-4A3E-A8E4-7E59465CD44C}" srcOrd="1" destOrd="0" presId="urn:microsoft.com/office/officeart/2005/8/layout/list1"/>
    <dgm:cxn modelId="{21E21C44-CD0C-491A-AB5D-FB44BCDFEBEE}" srcId="{9D86FDF0-3966-48E4-974C-86ACC1137676}" destId="{DA925EC2-2156-4DA7-8181-1DC19AFD614B}" srcOrd="0" destOrd="0" parTransId="{A69B67C0-C7D8-4196-8C50-58C9A4B09189}" sibTransId="{2DA97B79-FE6A-4826-83D0-418B7FB7EEA4}"/>
    <dgm:cxn modelId="{7AE01246-673D-4986-BB44-2BE881791AEB}" srcId="{35CC37FD-14A1-4599-BD8A-477F92EC3D3B}" destId="{893E6B8D-8033-4BD5-B8AC-FBE88A074CE5}" srcOrd="0" destOrd="0" parTransId="{126997A7-7B11-45D9-86B3-D1F2D1430C56}" sibTransId="{2AA67957-9451-4831-8564-F6A8D44AAA81}"/>
    <dgm:cxn modelId="{529E0C4B-6542-430E-90A3-B2CF493271B9}" type="presOf" srcId="{212E7F7C-52B7-463D-8BAC-3AE60D5713A2}" destId="{99BE233A-A69F-4782-9342-B035085439A2}" srcOrd="1" destOrd="0" presId="urn:microsoft.com/office/officeart/2005/8/layout/list1"/>
    <dgm:cxn modelId="{4865494E-5F3E-45DA-A82A-03884A1FB71A}" type="presOf" srcId="{CB947AC3-AFE0-4825-9B70-FCBD6A58CED1}" destId="{84571E2A-4F1F-46DC-92D3-933374A97F1D}" srcOrd="0" destOrd="0" presId="urn:microsoft.com/office/officeart/2005/8/layout/list1"/>
    <dgm:cxn modelId="{6F68627B-60E9-4E38-8C69-4DD7D7B11EC5}" type="presOf" srcId="{893E6B8D-8033-4BD5-B8AC-FBE88A074CE5}" destId="{89667332-84CB-44D2-928F-7B85D713A21D}" srcOrd="0" destOrd="0" presId="urn:microsoft.com/office/officeart/2005/8/layout/list1"/>
    <dgm:cxn modelId="{CFE86285-EFB8-4502-BB7C-1E0073C612EA}" type="presOf" srcId="{35CC37FD-14A1-4599-BD8A-477F92EC3D3B}" destId="{11C6DADE-3D07-41D0-AA14-7306F813E515}" srcOrd="0" destOrd="0" presId="urn:microsoft.com/office/officeart/2005/8/layout/list1"/>
    <dgm:cxn modelId="{7C9B3893-C7F2-46EE-8704-00A596EE2925}" type="presOf" srcId="{01D6A14C-5096-471E-9EF4-85C7520EADAB}" destId="{47953829-6BE2-4929-B73E-FB9169A61A32}" srcOrd="0" destOrd="0" presId="urn:microsoft.com/office/officeart/2005/8/layout/list1"/>
    <dgm:cxn modelId="{52CB1CA1-A8B3-4DF3-9347-7ACAE4D713B7}" srcId="{01D6A14C-5096-471E-9EF4-85C7520EADAB}" destId="{35CC37FD-14A1-4599-BD8A-477F92EC3D3B}" srcOrd="1" destOrd="0" parTransId="{BD22CAF1-672E-427F-BAFC-16BB46B381B5}" sibTransId="{2803684A-48F2-45B2-B869-AFDF1D396CA5}"/>
    <dgm:cxn modelId="{46480CA7-4599-451A-8575-5AC917267ECF}" srcId="{212E7F7C-52B7-463D-8BAC-3AE60D5713A2}" destId="{CDA10849-32BC-443F-9D6E-93D3C6F67362}" srcOrd="0" destOrd="0" parTransId="{407F0A21-224E-410A-B6D0-F10DE1F04128}" sibTransId="{24BF8481-9F69-492D-B06C-6E6BA892ADD5}"/>
    <dgm:cxn modelId="{1F2830B3-2D3D-41DD-A568-0356C629F21F}" type="presOf" srcId="{DA925EC2-2156-4DA7-8181-1DC19AFD614B}" destId="{75A77CBD-0C9B-4013-A37A-DDA3CEDFCB24}" srcOrd="0" destOrd="0" presId="urn:microsoft.com/office/officeart/2005/8/layout/list1"/>
    <dgm:cxn modelId="{691748D2-4AF3-4312-9F0F-18FE60ABAC9C}" type="presOf" srcId="{212E7F7C-52B7-463D-8BAC-3AE60D5713A2}" destId="{E4046CBC-9CF6-4CC0-A366-6C6297E61549}" srcOrd="0" destOrd="0" presId="urn:microsoft.com/office/officeart/2005/8/layout/list1"/>
    <dgm:cxn modelId="{813ED5D6-859F-4A3A-B9C4-0F25A4C77755}" srcId="{01D6A14C-5096-471E-9EF4-85C7520EADAB}" destId="{CB947AC3-AFE0-4825-9B70-FCBD6A58CED1}" srcOrd="2" destOrd="0" parTransId="{D18AE3AF-E75E-4B13-A98D-84B24E632006}" sibTransId="{A999C8F9-738F-495A-91D9-793FA579E09A}"/>
    <dgm:cxn modelId="{532A87D8-B1F8-46AB-8590-ADC360DCF6B4}" type="presOf" srcId="{CB947AC3-AFE0-4825-9B70-FCBD6A58CED1}" destId="{27E0B736-3A1D-4A1B-B8BA-D0FA9F389678}" srcOrd="1" destOrd="0" presId="urn:microsoft.com/office/officeart/2005/8/layout/list1"/>
    <dgm:cxn modelId="{8C3DA5E9-7DBC-4E85-8884-BAD77BB87BB1}" srcId="{CB947AC3-AFE0-4825-9B70-FCBD6A58CED1}" destId="{9E0942A3-4570-4076-A0E3-5544D2022D32}" srcOrd="0" destOrd="0" parTransId="{97870ECC-A4F4-40F6-9312-28A7D17F5419}" sibTransId="{ACE19283-5233-4D02-A888-E58C3C089736}"/>
    <dgm:cxn modelId="{067218FE-2923-441E-ACD2-D99A9917DA25}" type="presOf" srcId="{9D86FDF0-3966-48E4-974C-86ACC1137676}" destId="{BE4490D0-1A04-4EF4-B3D5-7060CF0B53BF}" srcOrd="0" destOrd="0" presId="urn:microsoft.com/office/officeart/2005/8/layout/list1"/>
    <dgm:cxn modelId="{1E1ED4FE-7E24-4BCC-A088-898E44999A69}" srcId="{01D6A14C-5096-471E-9EF4-85C7520EADAB}" destId="{212E7F7C-52B7-463D-8BAC-3AE60D5713A2}" srcOrd="3" destOrd="0" parTransId="{CDC3FF2D-9A62-4B9F-BA28-EB4C1FAD7415}" sibTransId="{DEEA526B-03A9-4AB3-8666-92AE4833DAD7}"/>
    <dgm:cxn modelId="{ECA8F9FE-5D93-4DB4-801C-AA5153A18E18}" srcId="{01D6A14C-5096-471E-9EF4-85C7520EADAB}" destId="{9D86FDF0-3966-48E4-974C-86ACC1137676}" srcOrd="0" destOrd="0" parTransId="{440645D0-7F8E-4009-8C97-73BD313ABD12}" sibTransId="{6F744873-129E-437C-B24F-6F374C74A1CC}"/>
    <dgm:cxn modelId="{5A03BE11-C755-4D25-B481-6A2308762ED7}" type="presParOf" srcId="{47953829-6BE2-4929-B73E-FB9169A61A32}" destId="{5BDE4703-235F-4307-B783-B4F987B6972C}" srcOrd="0" destOrd="0" presId="urn:microsoft.com/office/officeart/2005/8/layout/list1"/>
    <dgm:cxn modelId="{5055B8A6-5BFA-4E36-8C13-0C59964F9958}" type="presParOf" srcId="{5BDE4703-235F-4307-B783-B4F987B6972C}" destId="{BE4490D0-1A04-4EF4-B3D5-7060CF0B53BF}" srcOrd="0" destOrd="0" presId="urn:microsoft.com/office/officeart/2005/8/layout/list1"/>
    <dgm:cxn modelId="{6FC95C16-2618-4F45-947B-FBF2282AABEF}" type="presParOf" srcId="{5BDE4703-235F-4307-B783-B4F987B6972C}" destId="{BEE476E0-176B-4B98-AA2E-DD58B9CDC55A}" srcOrd="1" destOrd="0" presId="urn:microsoft.com/office/officeart/2005/8/layout/list1"/>
    <dgm:cxn modelId="{DFEFD604-DF5A-4350-8487-14906FED55C2}" type="presParOf" srcId="{47953829-6BE2-4929-B73E-FB9169A61A32}" destId="{9459015C-7494-4359-ADDC-52F5FA9D197D}" srcOrd="1" destOrd="0" presId="urn:microsoft.com/office/officeart/2005/8/layout/list1"/>
    <dgm:cxn modelId="{8EE9B16B-1E97-4534-ACE8-C9AD4D708F62}" type="presParOf" srcId="{47953829-6BE2-4929-B73E-FB9169A61A32}" destId="{75A77CBD-0C9B-4013-A37A-DDA3CEDFCB24}" srcOrd="2" destOrd="0" presId="urn:microsoft.com/office/officeart/2005/8/layout/list1"/>
    <dgm:cxn modelId="{C9FF77F4-B8EC-430B-8903-11A4AC338461}" type="presParOf" srcId="{47953829-6BE2-4929-B73E-FB9169A61A32}" destId="{516A988D-4C31-421D-AD4E-940B154C1890}" srcOrd="3" destOrd="0" presId="urn:microsoft.com/office/officeart/2005/8/layout/list1"/>
    <dgm:cxn modelId="{5102C21D-1212-409D-9E88-2039699BA90A}" type="presParOf" srcId="{47953829-6BE2-4929-B73E-FB9169A61A32}" destId="{7C89364A-92D3-46BE-8973-A9F9EDE22A4F}" srcOrd="4" destOrd="0" presId="urn:microsoft.com/office/officeart/2005/8/layout/list1"/>
    <dgm:cxn modelId="{C4FF6BDA-3C89-4D3B-AD66-2C577AC21A47}" type="presParOf" srcId="{7C89364A-92D3-46BE-8973-A9F9EDE22A4F}" destId="{11C6DADE-3D07-41D0-AA14-7306F813E515}" srcOrd="0" destOrd="0" presId="urn:microsoft.com/office/officeart/2005/8/layout/list1"/>
    <dgm:cxn modelId="{19AA9657-DEE4-4241-A456-DA7A6500083E}" type="presParOf" srcId="{7C89364A-92D3-46BE-8973-A9F9EDE22A4F}" destId="{76C0AFB2-00B9-4A3E-A8E4-7E59465CD44C}" srcOrd="1" destOrd="0" presId="urn:microsoft.com/office/officeart/2005/8/layout/list1"/>
    <dgm:cxn modelId="{5A8B65AC-18CD-4666-99F6-E2506CCC4FD9}" type="presParOf" srcId="{47953829-6BE2-4929-B73E-FB9169A61A32}" destId="{B7D46949-7BA3-4BC2-8E68-ADEB1F5BC34E}" srcOrd="5" destOrd="0" presId="urn:microsoft.com/office/officeart/2005/8/layout/list1"/>
    <dgm:cxn modelId="{9BE50C42-8326-48D9-914A-3F08DA7103FA}" type="presParOf" srcId="{47953829-6BE2-4929-B73E-FB9169A61A32}" destId="{89667332-84CB-44D2-928F-7B85D713A21D}" srcOrd="6" destOrd="0" presId="urn:microsoft.com/office/officeart/2005/8/layout/list1"/>
    <dgm:cxn modelId="{F29D7412-41E3-4D07-9F8F-AC331DD0A2B6}" type="presParOf" srcId="{47953829-6BE2-4929-B73E-FB9169A61A32}" destId="{E798BF46-1B15-49F0-8F10-E7E8A776D6FB}" srcOrd="7" destOrd="0" presId="urn:microsoft.com/office/officeart/2005/8/layout/list1"/>
    <dgm:cxn modelId="{32F6CDAA-F4E7-4537-86E5-5F1F8C998505}" type="presParOf" srcId="{47953829-6BE2-4929-B73E-FB9169A61A32}" destId="{DE744066-9B91-4826-B331-05C1BE976910}" srcOrd="8" destOrd="0" presId="urn:microsoft.com/office/officeart/2005/8/layout/list1"/>
    <dgm:cxn modelId="{574DC947-65C1-4633-8022-5464AE56D913}" type="presParOf" srcId="{DE744066-9B91-4826-B331-05C1BE976910}" destId="{84571E2A-4F1F-46DC-92D3-933374A97F1D}" srcOrd="0" destOrd="0" presId="urn:microsoft.com/office/officeart/2005/8/layout/list1"/>
    <dgm:cxn modelId="{BFA895E8-D964-435E-932F-01E14449D29C}" type="presParOf" srcId="{DE744066-9B91-4826-B331-05C1BE976910}" destId="{27E0B736-3A1D-4A1B-B8BA-D0FA9F389678}" srcOrd="1" destOrd="0" presId="urn:microsoft.com/office/officeart/2005/8/layout/list1"/>
    <dgm:cxn modelId="{8B96EB57-0F46-42FF-BA57-D1E0498A290A}" type="presParOf" srcId="{47953829-6BE2-4929-B73E-FB9169A61A32}" destId="{63E16E88-CDB4-430C-B629-8E6EE46D3ACB}" srcOrd="9" destOrd="0" presId="urn:microsoft.com/office/officeart/2005/8/layout/list1"/>
    <dgm:cxn modelId="{64E08A89-38F0-435B-8215-023F16832820}" type="presParOf" srcId="{47953829-6BE2-4929-B73E-FB9169A61A32}" destId="{0A0AF765-775E-402C-836E-574A90B58169}" srcOrd="10" destOrd="0" presId="urn:microsoft.com/office/officeart/2005/8/layout/list1"/>
    <dgm:cxn modelId="{172CA2F5-3CBF-491F-8BEC-2D96F4865181}" type="presParOf" srcId="{47953829-6BE2-4929-B73E-FB9169A61A32}" destId="{A0354FDD-43F1-4444-87A6-B427F0FDBF2A}" srcOrd="11" destOrd="0" presId="urn:microsoft.com/office/officeart/2005/8/layout/list1"/>
    <dgm:cxn modelId="{2799BCD5-D3C3-4FE4-AF7B-5B269075591F}" type="presParOf" srcId="{47953829-6BE2-4929-B73E-FB9169A61A32}" destId="{3273635E-825F-441A-B3A8-6E7B69ED9DDE}" srcOrd="12" destOrd="0" presId="urn:microsoft.com/office/officeart/2005/8/layout/list1"/>
    <dgm:cxn modelId="{5A0EF7B1-2811-4D68-AB9E-CBDD46AC28EF}" type="presParOf" srcId="{3273635E-825F-441A-B3A8-6E7B69ED9DDE}" destId="{E4046CBC-9CF6-4CC0-A366-6C6297E61549}" srcOrd="0" destOrd="0" presId="urn:microsoft.com/office/officeart/2005/8/layout/list1"/>
    <dgm:cxn modelId="{24F25735-541F-4B7C-A210-FDBA6E0A3620}" type="presParOf" srcId="{3273635E-825F-441A-B3A8-6E7B69ED9DDE}" destId="{99BE233A-A69F-4782-9342-B035085439A2}" srcOrd="1" destOrd="0" presId="urn:microsoft.com/office/officeart/2005/8/layout/list1"/>
    <dgm:cxn modelId="{28CD89DA-70D6-43C9-BE8B-4133E748E920}" type="presParOf" srcId="{47953829-6BE2-4929-B73E-FB9169A61A32}" destId="{6C074433-5BF7-420A-8BF3-FA5E8E58566D}" srcOrd="13" destOrd="0" presId="urn:microsoft.com/office/officeart/2005/8/layout/list1"/>
    <dgm:cxn modelId="{33A15013-E43A-480F-80E7-35D85EE9D30B}" type="presParOf" srcId="{47953829-6BE2-4929-B73E-FB9169A61A32}" destId="{405BCF76-CBC5-44D9-91B6-4ECFC9CF0A63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70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991C264C-E09F-4E01-BAE1-85BBFCAAC3D9}" type="doc">
      <dgm:prSet loTypeId="urn:microsoft.com/office/officeart/2005/8/layout/list1" loCatId="list" qsTypeId="urn:microsoft.com/office/officeart/2005/8/quickstyle/simple3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1198F1C7-6C07-43F4-8D3D-5E418A7205DC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HK" b="1">
              <a:latin typeface="微軟正黑體" panose="020B0604030504040204" pitchFamily="34" charset="-120"/>
              <a:ea typeface="微軟正黑體" panose="020B0604030504040204" pitchFamily="34" charset="-120"/>
            </a:rPr>
            <a:t>高</a:t>
          </a:r>
          <a:r>
            <a:rPr lang="zh-TW" b="1">
              <a:latin typeface="微軟正黑體" panose="020B0604030504040204" pitchFamily="34" charset="-120"/>
              <a:ea typeface="微軟正黑體" panose="020B0604030504040204" pitchFamily="34" charset="-120"/>
            </a:rPr>
            <a:t>中修讀相關選修科</a:t>
          </a:r>
          <a:endParaRPr lang="zh-TW" altLang="en-US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674118-06D6-4504-8031-B9C4DE646BDA}" type="parTrans" cxnId="{5BA0297C-5B96-4D54-B274-4C17F6D2F496}">
      <dgm:prSet/>
      <dgm:spPr/>
      <dgm:t>
        <a:bodyPr/>
        <a:lstStyle/>
        <a:p>
          <a:endParaRPr lang="zh-TW" altLang="en-US"/>
        </a:p>
      </dgm:t>
    </dgm:pt>
    <dgm:pt modelId="{4D2B4EE8-1FCB-45C9-BF91-0EE0AA3A3BEF}" type="sibTrans" cxnId="{5BA0297C-5B96-4D54-B274-4C17F6D2F496}">
      <dgm:prSet/>
      <dgm:spPr/>
      <dgm:t>
        <a:bodyPr/>
        <a:lstStyle/>
        <a:p>
          <a:endParaRPr lang="zh-TW" altLang="en-US"/>
        </a:p>
      </dgm:t>
    </dgm:pt>
    <dgm:pt modelId="{061C4B5A-D9ED-44D7-A2FD-056517BCC077}">
      <dgm:prSet phldrT="[文字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HK" b="1">
              <a:latin typeface="微軟正黑體" panose="020B0604030504040204" pitchFamily="34" charset="-120"/>
              <a:ea typeface="微軟正黑體" panose="020B0604030504040204" pitchFamily="34" charset="-120"/>
            </a:rPr>
            <a:t>多閱讀</a:t>
          </a:r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相關專業網站的資訊</a:t>
          </a:r>
        </a:p>
      </dgm:t>
    </dgm:pt>
    <dgm:pt modelId="{678F6098-5007-4C1C-8EE6-429DA64A0901}" type="parTrans" cxnId="{69FAA6F4-111B-4171-802B-D10A78334F0A}">
      <dgm:prSet/>
      <dgm:spPr/>
      <dgm:t>
        <a:bodyPr/>
        <a:lstStyle/>
        <a:p>
          <a:endParaRPr lang="zh-TW" altLang="en-US"/>
        </a:p>
      </dgm:t>
    </dgm:pt>
    <dgm:pt modelId="{CC909228-760C-4DD3-A0E5-0D975A6DDC2F}" type="sibTrans" cxnId="{69FAA6F4-111B-4171-802B-D10A78334F0A}">
      <dgm:prSet/>
      <dgm:spPr/>
      <dgm:t>
        <a:bodyPr/>
        <a:lstStyle/>
        <a:p>
          <a:endParaRPr lang="zh-TW" altLang="en-US"/>
        </a:p>
      </dgm:t>
    </dgm:pt>
    <dgm:pt modelId="{920F69FD-594A-48F3-923A-65AC37B5B084}">
      <dgm:prSet phldrT="[文字]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多向從事這行業人士請教</a:t>
          </a:r>
        </a:p>
      </dgm:t>
    </dgm:pt>
    <dgm:pt modelId="{2533356F-1491-4D19-B9E2-7B51018FACED}" type="parTrans" cxnId="{1E70A1D3-B082-4312-83E6-9FC4626F1171}">
      <dgm:prSet/>
      <dgm:spPr/>
      <dgm:t>
        <a:bodyPr/>
        <a:lstStyle/>
        <a:p>
          <a:endParaRPr lang="zh-TW" altLang="en-US"/>
        </a:p>
      </dgm:t>
    </dgm:pt>
    <dgm:pt modelId="{158D231A-71F8-497C-8464-12C07FAB6EB5}" type="sibTrans" cxnId="{1E70A1D3-B082-4312-83E6-9FC4626F1171}">
      <dgm:prSet/>
      <dgm:spPr/>
      <dgm:t>
        <a:bodyPr/>
        <a:lstStyle/>
        <a:p>
          <a:endParaRPr lang="zh-TW" altLang="en-US"/>
        </a:p>
      </dgm:t>
    </dgm:pt>
    <dgm:pt modelId="{8ABBB088-B67E-4C89-93F3-ABC896F0BC0C}">
      <dgm:prSet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b="1">
              <a:latin typeface="微軟正黑體" panose="020B0604030504040204" pitchFamily="34" charset="-120"/>
              <a:ea typeface="微軟正黑體" panose="020B0604030504040204" pitchFamily="34" charset="-120"/>
            </a:rPr>
            <a:t>掌握最少一種高階程式語言</a:t>
          </a:r>
        </a:p>
      </dgm:t>
    </dgm:pt>
    <dgm:pt modelId="{BF98E484-40F5-4F17-B198-06A984307F29}" type="parTrans" cxnId="{D7F28872-FEEC-43E8-B166-2A73B8B0C037}">
      <dgm:prSet/>
      <dgm:spPr/>
      <dgm:t>
        <a:bodyPr/>
        <a:lstStyle/>
        <a:p>
          <a:endParaRPr lang="zh-TW" altLang="en-US"/>
        </a:p>
      </dgm:t>
    </dgm:pt>
    <dgm:pt modelId="{B1DCE7C4-5439-40F1-B383-F9CD554525E3}" type="sibTrans" cxnId="{D7F28872-FEEC-43E8-B166-2A73B8B0C037}">
      <dgm:prSet/>
      <dgm:spPr/>
      <dgm:t>
        <a:bodyPr/>
        <a:lstStyle/>
        <a:p>
          <a:endParaRPr lang="zh-TW" altLang="en-US"/>
        </a:p>
      </dgm:t>
    </dgm:pt>
    <dgm:pt modelId="{05E88EE8-E327-40EA-8D4A-A3B593A5A79E}" type="pres">
      <dgm:prSet presAssocID="{991C264C-E09F-4E01-BAE1-85BBFCAAC3D9}" presName="linear" presStyleCnt="0">
        <dgm:presLayoutVars>
          <dgm:dir/>
          <dgm:animLvl val="lvl"/>
          <dgm:resizeHandles val="exact"/>
        </dgm:presLayoutVars>
      </dgm:prSet>
      <dgm:spPr/>
    </dgm:pt>
    <dgm:pt modelId="{A5BE6F7E-09FC-48BD-BB13-FC723FA349DB}" type="pres">
      <dgm:prSet presAssocID="{1198F1C7-6C07-43F4-8D3D-5E418A7205DC}" presName="parentLin" presStyleCnt="0"/>
      <dgm:spPr/>
    </dgm:pt>
    <dgm:pt modelId="{8721A03A-7989-4C08-BB44-54365C56D2EA}" type="pres">
      <dgm:prSet presAssocID="{1198F1C7-6C07-43F4-8D3D-5E418A7205DC}" presName="parentLeftMargin" presStyleLbl="node1" presStyleIdx="0" presStyleCnt="4"/>
      <dgm:spPr/>
    </dgm:pt>
    <dgm:pt modelId="{46684055-DA44-40D5-96BD-072A385330A9}" type="pres">
      <dgm:prSet presAssocID="{1198F1C7-6C07-43F4-8D3D-5E418A7205DC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F8ABEA91-CFED-4767-9831-08F35D5D3707}" type="pres">
      <dgm:prSet presAssocID="{1198F1C7-6C07-43F4-8D3D-5E418A7205DC}" presName="negativeSpace" presStyleCnt="0"/>
      <dgm:spPr/>
    </dgm:pt>
    <dgm:pt modelId="{988E814C-0A15-4509-BB02-0457C7EAAEFA}" type="pres">
      <dgm:prSet presAssocID="{1198F1C7-6C07-43F4-8D3D-5E418A7205DC}" presName="childText" presStyleLbl="conFgAcc1" presStyleIdx="0" presStyleCnt="4">
        <dgm:presLayoutVars>
          <dgm:bulletEnabled val="1"/>
        </dgm:presLayoutVars>
      </dgm:prSet>
      <dgm:spPr/>
    </dgm:pt>
    <dgm:pt modelId="{83ADABF1-2EF8-40FA-BCE8-01115232A408}" type="pres">
      <dgm:prSet presAssocID="{4D2B4EE8-1FCB-45C9-BF91-0EE0AA3A3BEF}" presName="spaceBetweenRectangles" presStyleCnt="0"/>
      <dgm:spPr/>
    </dgm:pt>
    <dgm:pt modelId="{36F8DB2B-BFA8-4923-8C36-1282BEE6E669}" type="pres">
      <dgm:prSet presAssocID="{8ABBB088-B67E-4C89-93F3-ABC896F0BC0C}" presName="parentLin" presStyleCnt="0"/>
      <dgm:spPr/>
    </dgm:pt>
    <dgm:pt modelId="{34C89329-9692-4ABD-8DA8-3253051A2506}" type="pres">
      <dgm:prSet presAssocID="{8ABBB088-B67E-4C89-93F3-ABC896F0BC0C}" presName="parentLeftMargin" presStyleLbl="node1" presStyleIdx="0" presStyleCnt="4"/>
      <dgm:spPr/>
    </dgm:pt>
    <dgm:pt modelId="{19C799C8-2BCF-4BC0-8433-6A910CEBA3F7}" type="pres">
      <dgm:prSet presAssocID="{8ABBB088-B67E-4C89-93F3-ABC896F0BC0C}" presName="parentText" presStyleLbl="node1" presStyleIdx="1" presStyleCnt="4" custLinFactNeighborX="4507" custLinFactNeighborY="-1844">
        <dgm:presLayoutVars>
          <dgm:chMax val="0"/>
          <dgm:bulletEnabled val="1"/>
        </dgm:presLayoutVars>
      </dgm:prSet>
      <dgm:spPr/>
    </dgm:pt>
    <dgm:pt modelId="{82D33484-8C3D-4B68-8725-6FBC7892D080}" type="pres">
      <dgm:prSet presAssocID="{8ABBB088-B67E-4C89-93F3-ABC896F0BC0C}" presName="negativeSpace" presStyleCnt="0"/>
      <dgm:spPr/>
    </dgm:pt>
    <dgm:pt modelId="{2FFD68F6-E55D-4B10-B512-1DEED4BC6C55}" type="pres">
      <dgm:prSet presAssocID="{8ABBB088-B67E-4C89-93F3-ABC896F0BC0C}" presName="childText" presStyleLbl="conFgAcc1" presStyleIdx="1" presStyleCnt="4">
        <dgm:presLayoutVars>
          <dgm:bulletEnabled val="1"/>
        </dgm:presLayoutVars>
      </dgm:prSet>
      <dgm:spPr>
        <a:ln>
          <a:solidFill>
            <a:srgbClr val="7030A0"/>
          </a:solidFill>
        </a:ln>
      </dgm:spPr>
    </dgm:pt>
    <dgm:pt modelId="{B71BF8F3-6913-43AB-8A89-63D1BDC8CE9E}" type="pres">
      <dgm:prSet presAssocID="{B1DCE7C4-5439-40F1-B383-F9CD554525E3}" presName="spaceBetweenRectangles" presStyleCnt="0"/>
      <dgm:spPr/>
    </dgm:pt>
    <dgm:pt modelId="{046563ED-1DE5-49C6-B329-35EC624B0F2D}" type="pres">
      <dgm:prSet presAssocID="{061C4B5A-D9ED-44D7-A2FD-056517BCC077}" presName="parentLin" presStyleCnt="0"/>
      <dgm:spPr/>
    </dgm:pt>
    <dgm:pt modelId="{49FF6F4C-7072-45D4-8056-94D04D582D59}" type="pres">
      <dgm:prSet presAssocID="{061C4B5A-D9ED-44D7-A2FD-056517BCC077}" presName="parentLeftMargin" presStyleLbl="node1" presStyleIdx="1" presStyleCnt="4"/>
      <dgm:spPr/>
    </dgm:pt>
    <dgm:pt modelId="{BA19EED1-9CE7-4BD3-9E7F-45AA9591F5A8}" type="pres">
      <dgm:prSet presAssocID="{061C4B5A-D9ED-44D7-A2FD-056517BCC077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161E9AE7-1927-4E42-90C4-3524A9F96E61}" type="pres">
      <dgm:prSet presAssocID="{061C4B5A-D9ED-44D7-A2FD-056517BCC077}" presName="negativeSpace" presStyleCnt="0"/>
      <dgm:spPr/>
    </dgm:pt>
    <dgm:pt modelId="{D37BE88C-9D3F-4517-ACA0-E8519192C6D5}" type="pres">
      <dgm:prSet presAssocID="{061C4B5A-D9ED-44D7-A2FD-056517BCC077}" presName="childText" presStyleLbl="conFgAcc1" presStyleIdx="2" presStyleCnt="4">
        <dgm:presLayoutVars>
          <dgm:bulletEnabled val="1"/>
        </dgm:presLayoutVars>
      </dgm:prSet>
      <dgm:spPr/>
    </dgm:pt>
    <dgm:pt modelId="{EDFD626A-5CF9-4A8A-8E69-189E8B26EBC8}" type="pres">
      <dgm:prSet presAssocID="{CC909228-760C-4DD3-A0E5-0D975A6DDC2F}" presName="spaceBetweenRectangles" presStyleCnt="0"/>
      <dgm:spPr/>
    </dgm:pt>
    <dgm:pt modelId="{4CFB6D9D-D4C9-47D7-BBF0-FAAA4762F700}" type="pres">
      <dgm:prSet presAssocID="{920F69FD-594A-48F3-923A-65AC37B5B084}" presName="parentLin" presStyleCnt="0"/>
      <dgm:spPr/>
    </dgm:pt>
    <dgm:pt modelId="{361AA091-92C2-4CA5-B57D-D4CE66B66376}" type="pres">
      <dgm:prSet presAssocID="{920F69FD-594A-48F3-923A-65AC37B5B084}" presName="parentLeftMargin" presStyleLbl="node1" presStyleIdx="2" presStyleCnt="4"/>
      <dgm:spPr/>
    </dgm:pt>
    <dgm:pt modelId="{A13FAC05-F4E0-40C5-951B-0E19EF0C9643}" type="pres">
      <dgm:prSet presAssocID="{920F69FD-594A-48F3-923A-65AC37B5B084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2A8065D0-72A6-4991-93DD-8B01AC9CAB2C}" type="pres">
      <dgm:prSet presAssocID="{920F69FD-594A-48F3-923A-65AC37B5B084}" presName="negativeSpace" presStyleCnt="0"/>
      <dgm:spPr/>
    </dgm:pt>
    <dgm:pt modelId="{D3C4BA86-46CD-47A6-B7B8-3A7E28FCC2C9}" type="pres">
      <dgm:prSet presAssocID="{920F69FD-594A-48F3-923A-65AC37B5B084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ACD9703B-501F-4EA8-86F9-ED720C392498}" type="presOf" srcId="{1198F1C7-6C07-43F4-8D3D-5E418A7205DC}" destId="{46684055-DA44-40D5-96BD-072A385330A9}" srcOrd="1" destOrd="0" presId="urn:microsoft.com/office/officeart/2005/8/layout/list1"/>
    <dgm:cxn modelId="{6A5FA345-1973-48D7-9A51-7D662E08CFD6}" type="presOf" srcId="{061C4B5A-D9ED-44D7-A2FD-056517BCC077}" destId="{BA19EED1-9CE7-4BD3-9E7F-45AA9591F5A8}" srcOrd="1" destOrd="0" presId="urn:microsoft.com/office/officeart/2005/8/layout/list1"/>
    <dgm:cxn modelId="{30053B52-DD0C-4E14-AEC8-F2268C5D636C}" type="presOf" srcId="{920F69FD-594A-48F3-923A-65AC37B5B084}" destId="{361AA091-92C2-4CA5-B57D-D4CE66B66376}" srcOrd="0" destOrd="0" presId="urn:microsoft.com/office/officeart/2005/8/layout/list1"/>
    <dgm:cxn modelId="{D7F28872-FEEC-43E8-B166-2A73B8B0C037}" srcId="{991C264C-E09F-4E01-BAE1-85BBFCAAC3D9}" destId="{8ABBB088-B67E-4C89-93F3-ABC896F0BC0C}" srcOrd="1" destOrd="0" parTransId="{BF98E484-40F5-4F17-B198-06A984307F29}" sibTransId="{B1DCE7C4-5439-40F1-B383-F9CD554525E3}"/>
    <dgm:cxn modelId="{5BA0297C-5B96-4D54-B274-4C17F6D2F496}" srcId="{991C264C-E09F-4E01-BAE1-85BBFCAAC3D9}" destId="{1198F1C7-6C07-43F4-8D3D-5E418A7205DC}" srcOrd="0" destOrd="0" parTransId="{83674118-06D6-4504-8031-B9C4DE646BDA}" sibTransId="{4D2B4EE8-1FCB-45C9-BF91-0EE0AA3A3BEF}"/>
    <dgm:cxn modelId="{09E70889-4917-426A-9946-60C534E61F26}" type="presOf" srcId="{991C264C-E09F-4E01-BAE1-85BBFCAAC3D9}" destId="{05E88EE8-E327-40EA-8D4A-A3B593A5A79E}" srcOrd="0" destOrd="0" presId="urn:microsoft.com/office/officeart/2005/8/layout/list1"/>
    <dgm:cxn modelId="{1ADB1BA8-423E-4460-A06F-8CACF89A3148}" type="presOf" srcId="{920F69FD-594A-48F3-923A-65AC37B5B084}" destId="{A13FAC05-F4E0-40C5-951B-0E19EF0C9643}" srcOrd="1" destOrd="0" presId="urn:microsoft.com/office/officeart/2005/8/layout/list1"/>
    <dgm:cxn modelId="{D777BCAB-DA58-4470-9F5F-39432B5A45C6}" type="presOf" srcId="{061C4B5A-D9ED-44D7-A2FD-056517BCC077}" destId="{49FF6F4C-7072-45D4-8056-94D04D582D59}" srcOrd="0" destOrd="0" presId="urn:microsoft.com/office/officeart/2005/8/layout/list1"/>
    <dgm:cxn modelId="{6699EEAD-9230-471D-A249-8B3BFA632419}" type="presOf" srcId="{8ABBB088-B67E-4C89-93F3-ABC896F0BC0C}" destId="{19C799C8-2BCF-4BC0-8433-6A910CEBA3F7}" srcOrd="1" destOrd="0" presId="urn:microsoft.com/office/officeart/2005/8/layout/list1"/>
    <dgm:cxn modelId="{1E70A1D3-B082-4312-83E6-9FC4626F1171}" srcId="{991C264C-E09F-4E01-BAE1-85BBFCAAC3D9}" destId="{920F69FD-594A-48F3-923A-65AC37B5B084}" srcOrd="3" destOrd="0" parTransId="{2533356F-1491-4D19-B9E2-7B51018FACED}" sibTransId="{158D231A-71F8-497C-8464-12C07FAB6EB5}"/>
    <dgm:cxn modelId="{9A7F4BEB-AF69-4E6D-896B-AE487E64452F}" type="presOf" srcId="{8ABBB088-B67E-4C89-93F3-ABC896F0BC0C}" destId="{34C89329-9692-4ABD-8DA8-3253051A2506}" srcOrd="0" destOrd="0" presId="urn:microsoft.com/office/officeart/2005/8/layout/list1"/>
    <dgm:cxn modelId="{69FAA6F4-111B-4171-802B-D10A78334F0A}" srcId="{991C264C-E09F-4E01-BAE1-85BBFCAAC3D9}" destId="{061C4B5A-D9ED-44D7-A2FD-056517BCC077}" srcOrd="2" destOrd="0" parTransId="{678F6098-5007-4C1C-8EE6-429DA64A0901}" sibTransId="{CC909228-760C-4DD3-A0E5-0D975A6DDC2F}"/>
    <dgm:cxn modelId="{E416ADF9-218C-4FB3-819B-8C9A906FBD21}" type="presOf" srcId="{1198F1C7-6C07-43F4-8D3D-5E418A7205DC}" destId="{8721A03A-7989-4C08-BB44-54365C56D2EA}" srcOrd="0" destOrd="0" presId="urn:microsoft.com/office/officeart/2005/8/layout/list1"/>
    <dgm:cxn modelId="{EAAD2B69-022E-4DBE-89C1-9F0E1A1ADD76}" type="presParOf" srcId="{05E88EE8-E327-40EA-8D4A-A3B593A5A79E}" destId="{A5BE6F7E-09FC-48BD-BB13-FC723FA349DB}" srcOrd="0" destOrd="0" presId="urn:microsoft.com/office/officeart/2005/8/layout/list1"/>
    <dgm:cxn modelId="{4E0AC7F9-C692-473E-9036-10A176D6D9CA}" type="presParOf" srcId="{A5BE6F7E-09FC-48BD-BB13-FC723FA349DB}" destId="{8721A03A-7989-4C08-BB44-54365C56D2EA}" srcOrd="0" destOrd="0" presId="urn:microsoft.com/office/officeart/2005/8/layout/list1"/>
    <dgm:cxn modelId="{7CB9855C-5F8A-4D2B-BE71-D823632B74F1}" type="presParOf" srcId="{A5BE6F7E-09FC-48BD-BB13-FC723FA349DB}" destId="{46684055-DA44-40D5-96BD-072A385330A9}" srcOrd="1" destOrd="0" presId="urn:microsoft.com/office/officeart/2005/8/layout/list1"/>
    <dgm:cxn modelId="{BD991101-57E9-4037-B0BD-98C32ABDA6CF}" type="presParOf" srcId="{05E88EE8-E327-40EA-8D4A-A3B593A5A79E}" destId="{F8ABEA91-CFED-4767-9831-08F35D5D3707}" srcOrd="1" destOrd="0" presId="urn:microsoft.com/office/officeart/2005/8/layout/list1"/>
    <dgm:cxn modelId="{EFD49543-238A-47F0-BB81-A3D2B317052D}" type="presParOf" srcId="{05E88EE8-E327-40EA-8D4A-A3B593A5A79E}" destId="{988E814C-0A15-4509-BB02-0457C7EAAEFA}" srcOrd="2" destOrd="0" presId="urn:microsoft.com/office/officeart/2005/8/layout/list1"/>
    <dgm:cxn modelId="{A3080939-EA13-4CC4-8090-F551A299EE8E}" type="presParOf" srcId="{05E88EE8-E327-40EA-8D4A-A3B593A5A79E}" destId="{83ADABF1-2EF8-40FA-BCE8-01115232A408}" srcOrd="3" destOrd="0" presId="urn:microsoft.com/office/officeart/2005/8/layout/list1"/>
    <dgm:cxn modelId="{3B9C8CF1-EA82-48E9-AE2D-DB5ADCBF63BA}" type="presParOf" srcId="{05E88EE8-E327-40EA-8D4A-A3B593A5A79E}" destId="{36F8DB2B-BFA8-4923-8C36-1282BEE6E669}" srcOrd="4" destOrd="0" presId="urn:microsoft.com/office/officeart/2005/8/layout/list1"/>
    <dgm:cxn modelId="{62AB98E8-1115-49F9-89E6-7613B50740E6}" type="presParOf" srcId="{36F8DB2B-BFA8-4923-8C36-1282BEE6E669}" destId="{34C89329-9692-4ABD-8DA8-3253051A2506}" srcOrd="0" destOrd="0" presId="urn:microsoft.com/office/officeart/2005/8/layout/list1"/>
    <dgm:cxn modelId="{2F6B8030-7642-4DD7-8362-AB741F87A4A6}" type="presParOf" srcId="{36F8DB2B-BFA8-4923-8C36-1282BEE6E669}" destId="{19C799C8-2BCF-4BC0-8433-6A910CEBA3F7}" srcOrd="1" destOrd="0" presId="urn:microsoft.com/office/officeart/2005/8/layout/list1"/>
    <dgm:cxn modelId="{4051A68E-D0AF-43FC-8C07-1F3F8927A6F2}" type="presParOf" srcId="{05E88EE8-E327-40EA-8D4A-A3B593A5A79E}" destId="{82D33484-8C3D-4B68-8725-6FBC7892D080}" srcOrd="5" destOrd="0" presId="urn:microsoft.com/office/officeart/2005/8/layout/list1"/>
    <dgm:cxn modelId="{06DE97C6-9FDC-4D08-B463-BEB03D14CA98}" type="presParOf" srcId="{05E88EE8-E327-40EA-8D4A-A3B593A5A79E}" destId="{2FFD68F6-E55D-4B10-B512-1DEED4BC6C55}" srcOrd="6" destOrd="0" presId="urn:microsoft.com/office/officeart/2005/8/layout/list1"/>
    <dgm:cxn modelId="{3DA3C199-103F-4864-AAAC-1F00C6AC8737}" type="presParOf" srcId="{05E88EE8-E327-40EA-8D4A-A3B593A5A79E}" destId="{B71BF8F3-6913-43AB-8A89-63D1BDC8CE9E}" srcOrd="7" destOrd="0" presId="urn:microsoft.com/office/officeart/2005/8/layout/list1"/>
    <dgm:cxn modelId="{785B9C57-498C-4CBA-B808-D659034A6497}" type="presParOf" srcId="{05E88EE8-E327-40EA-8D4A-A3B593A5A79E}" destId="{046563ED-1DE5-49C6-B329-35EC624B0F2D}" srcOrd="8" destOrd="0" presId="urn:microsoft.com/office/officeart/2005/8/layout/list1"/>
    <dgm:cxn modelId="{0DA8E23F-78A2-4753-A33C-326863ABB275}" type="presParOf" srcId="{046563ED-1DE5-49C6-B329-35EC624B0F2D}" destId="{49FF6F4C-7072-45D4-8056-94D04D582D59}" srcOrd="0" destOrd="0" presId="urn:microsoft.com/office/officeart/2005/8/layout/list1"/>
    <dgm:cxn modelId="{A73453AA-8499-40F4-A7D2-C2B59E088D30}" type="presParOf" srcId="{046563ED-1DE5-49C6-B329-35EC624B0F2D}" destId="{BA19EED1-9CE7-4BD3-9E7F-45AA9591F5A8}" srcOrd="1" destOrd="0" presId="urn:microsoft.com/office/officeart/2005/8/layout/list1"/>
    <dgm:cxn modelId="{15829AC7-F399-43AF-B6D3-49865EFC7AA3}" type="presParOf" srcId="{05E88EE8-E327-40EA-8D4A-A3B593A5A79E}" destId="{161E9AE7-1927-4E42-90C4-3524A9F96E61}" srcOrd="9" destOrd="0" presId="urn:microsoft.com/office/officeart/2005/8/layout/list1"/>
    <dgm:cxn modelId="{EBA26359-F204-41CF-A63C-1395DBC8595D}" type="presParOf" srcId="{05E88EE8-E327-40EA-8D4A-A3B593A5A79E}" destId="{D37BE88C-9D3F-4517-ACA0-E8519192C6D5}" srcOrd="10" destOrd="0" presId="urn:microsoft.com/office/officeart/2005/8/layout/list1"/>
    <dgm:cxn modelId="{D43CFC25-0FB0-4368-9D3D-71C829EEFC7E}" type="presParOf" srcId="{05E88EE8-E327-40EA-8D4A-A3B593A5A79E}" destId="{EDFD626A-5CF9-4A8A-8E69-189E8B26EBC8}" srcOrd="11" destOrd="0" presId="urn:microsoft.com/office/officeart/2005/8/layout/list1"/>
    <dgm:cxn modelId="{932537E1-5D71-40AE-8A88-27CA5E614BE6}" type="presParOf" srcId="{05E88EE8-E327-40EA-8D4A-A3B593A5A79E}" destId="{4CFB6D9D-D4C9-47D7-BBF0-FAAA4762F700}" srcOrd="12" destOrd="0" presId="urn:microsoft.com/office/officeart/2005/8/layout/list1"/>
    <dgm:cxn modelId="{F2EC2514-7785-4ECA-8E2E-5CD79F0D8FF3}" type="presParOf" srcId="{4CFB6D9D-D4C9-47D7-BBF0-FAAA4762F700}" destId="{361AA091-92C2-4CA5-B57D-D4CE66B66376}" srcOrd="0" destOrd="0" presId="urn:microsoft.com/office/officeart/2005/8/layout/list1"/>
    <dgm:cxn modelId="{3125B217-4C40-49ED-8192-66EC75077DEC}" type="presParOf" srcId="{4CFB6D9D-D4C9-47D7-BBF0-FAAA4762F700}" destId="{A13FAC05-F4E0-40C5-951B-0E19EF0C9643}" srcOrd="1" destOrd="0" presId="urn:microsoft.com/office/officeart/2005/8/layout/list1"/>
    <dgm:cxn modelId="{364A09DB-9315-4333-B885-BCE3DB33C172}" type="presParOf" srcId="{05E88EE8-E327-40EA-8D4A-A3B593A5A79E}" destId="{2A8065D0-72A6-4991-93DD-8B01AC9CAB2C}" srcOrd="13" destOrd="0" presId="urn:microsoft.com/office/officeart/2005/8/layout/list1"/>
    <dgm:cxn modelId="{4290F218-4F24-42B1-8C7B-8D8F7F28223F}" type="presParOf" srcId="{05E88EE8-E327-40EA-8D4A-A3B593A5A79E}" destId="{D3C4BA86-46CD-47A6-B7B8-3A7E28FCC2C9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86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0C568FE5-0406-49F8-A924-785A4891A7CC}" type="doc">
      <dgm:prSet loTypeId="urn:microsoft.com/office/officeart/2005/8/layout/vList6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7579C0D1-AA3D-4551-94E0-EEEB69A6CC74}">
      <dgm:prSet phldrT="[文字]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S</a:t>
          </a:r>
          <a:endParaRPr lang="zh-TW" altLang="en-US"/>
        </a:p>
      </dgm:t>
    </dgm:pt>
    <dgm:pt modelId="{A4D50ACA-EDEF-4FA3-B9BC-1F235E555739}" type="parTrans" cxnId="{90736FDB-7833-4FC1-ADFB-0E584FF54A0C}">
      <dgm:prSet/>
      <dgm:spPr/>
      <dgm:t>
        <a:bodyPr/>
        <a:lstStyle/>
        <a:p>
          <a:endParaRPr lang="zh-TW" altLang="en-US"/>
        </a:p>
      </dgm:t>
    </dgm:pt>
    <dgm:pt modelId="{E4190A65-F3B2-490F-9BC1-4D06253E93FB}" type="sibTrans" cxnId="{90736FDB-7833-4FC1-ADFB-0E584FF54A0C}">
      <dgm:prSet/>
      <dgm:spPr/>
      <dgm:t>
        <a:bodyPr/>
        <a:lstStyle/>
        <a:p>
          <a:endParaRPr lang="zh-TW" altLang="en-US"/>
        </a:p>
      </dgm:t>
    </dgm:pt>
    <dgm:pt modelId="{3FA16C79-0615-4B91-B695-BCE3543D1EA6}">
      <dgm:prSet phldrT="[文字]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M</a:t>
          </a:r>
          <a:endParaRPr lang="zh-TW" altLang="en-US"/>
        </a:p>
      </dgm:t>
    </dgm:pt>
    <dgm:pt modelId="{D1E7FAED-BCDB-4361-92EC-07D32AE4E52F}" type="parTrans" cxnId="{8DE2F5FC-C244-4279-8765-1FD7D49F403D}">
      <dgm:prSet/>
      <dgm:spPr/>
      <dgm:t>
        <a:bodyPr/>
        <a:lstStyle/>
        <a:p>
          <a:endParaRPr lang="zh-TW" altLang="en-US"/>
        </a:p>
      </dgm:t>
    </dgm:pt>
    <dgm:pt modelId="{C4D6E712-FD18-48FE-8BBA-F26955D77E3E}" type="sibTrans" cxnId="{8DE2F5FC-C244-4279-8765-1FD7D49F403D}">
      <dgm:prSet/>
      <dgm:spPr/>
      <dgm:t>
        <a:bodyPr/>
        <a:lstStyle/>
        <a:p>
          <a:endParaRPr lang="zh-TW" altLang="en-US"/>
        </a:p>
      </dgm:t>
    </dgm:pt>
    <dgm:pt modelId="{A02FE7DA-572E-46AD-90EF-3658DD4B335F}">
      <dgm:prSet phldrT="[文字]" custT="1"/>
      <dgm:spPr>
        <a:solidFill>
          <a:schemeClr val="accent4">
            <a:lumMod val="20000"/>
            <a:lumOff val="80000"/>
            <a:alpha val="90000"/>
          </a:schemeClr>
        </a:solidFill>
      </dgm:spPr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可量度的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Measurable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EFC6143-BFB4-4B2E-A72A-D573CBE3BCB6}" type="parTrans" cxnId="{2D824954-45B7-4CF5-9835-3325447CE68F}">
      <dgm:prSet/>
      <dgm:spPr/>
      <dgm:t>
        <a:bodyPr/>
        <a:lstStyle/>
        <a:p>
          <a:endParaRPr lang="zh-TW" altLang="en-US"/>
        </a:p>
      </dgm:t>
    </dgm:pt>
    <dgm:pt modelId="{71CDF388-0561-4538-A5EC-9727387B682F}" type="sibTrans" cxnId="{2D824954-45B7-4CF5-9835-3325447CE68F}">
      <dgm:prSet/>
      <dgm:spPr/>
      <dgm:t>
        <a:bodyPr/>
        <a:lstStyle/>
        <a:p>
          <a:endParaRPr lang="zh-TW" altLang="en-US"/>
        </a:p>
      </dgm:t>
    </dgm:pt>
    <dgm:pt modelId="{61DB3577-649E-49D5-B626-02344AF269E8}">
      <dgm:prSet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A</a:t>
          </a:r>
          <a:endParaRPr lang="zh-TW" altLang="en-US"/>
        </a:p>
      </dgm:t>
    </dgm:pt>
    <dgm:pt modelId="{E959C272-437C-4209-BA8D-F70C74383B3A}" type="parTrans" cxnId="{ED44C7A1-2FAE-4039-82A1-7273A7CD8F8C}">
      <dgm:prSet/>
      <dgm:spPr/>
      <dgm:t>
        <a:bodyPr/>
        <a:lstStyle/>
        <a:p>
          <a:endParaRPr lang="zh-TW" altLang="en-US"/>
        </a:p>
      </dgm:t>
    </dgm:pt>
    <dgm:pt modelId="{2FF7E1F5-9CB1-4189-A389-4CB4CB9E8407}" type="sibTrans" cxnId="{ED44C7A1-2FAE-4039-82A1-7273A7CD8F8C}">
      <dgm:prSet/>
      <dgm:spPr/>
      <dgm:t>
        <a:bodyPr/>
        <a:lstStyle/>
        <a:p>
          <a:endParaRPr lang="zh-TW" altLang="en-US"/>
        </a:p>
      </dgm:t>
    </dgm:pt>
    <dgm:pt modelId="{AA3F1FA8-F0AE-4E67-8AB6-BC9807E53C98}">
      <dgm:prSet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R</a:t>
          </a:r>
          <a:endParaRPr lang="zh-TW" altLang="en-US"/>
        </a:p>
      </dgm:t>
    </dgm:pt>
    <dgm:pt modelId="{2B62375C-08BC-49BA-9091-2272AB491316}" type="parTrans" cxnId="{4E90F83E-8644-41D8-9490-D27DB559FF6B}">
      <dgm:prSet/>
      <dgm:spPr/>
      <dgm:t>
        <a:bodyPr/>
        <a:lstStyle/>
        <a:p>
          <a:endParaRPr lang="zh-TW" altLang="en-US"/>
        </a:p>
      </dgm:t>
    </dgm:pt>
    <dgm:pt modelId="{2893A296-BE05-49B4-A2D2-20A4EA55A1C0}" type="sibTrans" cxnId="{4E90F83E-8644-41D8-9490-D27DB559FF6B}">
      <dgm:prSet/>
      <dgm:spPr/>
      <dgm:t>
        <a:bodyPr/>
        <a:lstStyle/>
        <a:p>
          <a:endParaRPr lang="zh-TW" altLang="en-US"/>
        </a:p>
      </dgm:t>
    </dgm:pt>
    <dgm:pt modelId="{87A1A288-640C-4712-BE53-10EC2C58B4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GB"/>
            <a:t>T</a:t>
          </a:r>
          <a:endParaRPr lang="zh-TW" altLang="en-US"/>
        </a:p>
      </dgm:t>
    </dgm:pt>
    <dgm:pt modelId="{75FD0030-15CE-44F4-BDEF-E1E31FDD3151}" type="parTrans" cxnId="{FDDC1620-C5C5-47D1-B921-9FA2D206A8DE}">
      <dgm:prSet/>
      <dgm:spPr/>
      <dgm:t>
        <a:bodyPr/>
        <a:lstStyle/>
        <a:p>
          <a:endParaRPr lang="zh-TW" altLang="en-US"/>
        </a:p>
      </dgm:t>
    </dgm:pt>
    <dgm:pt modelId="{1CB98C50-EB38-4CC9-A3A9-7D0E5EF67421}" type="sibTrans" cxnId="{FDDC1620-C5C5-47D1-B921-9FA2D206A8DE}">
      <dgm:prSet/>
      <dgm:spPr/>
      <dgm:t>
        <a:bodyPr/>
        <a:lstStyle/>
        <a:p>
          <a:endParaRPr lang="zh-TW" altLang="en-US"/>
        </a:p>
      </dgm:t>
    </dgm:pt>
    <dgm:pt modelId="{E58ACE44-0B85-43DE-996F-BD934F42EA57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可實現的（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Achievable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A9C39F9-9B4A-4269-9F7F-D04A7021EF95}" type="parTrans" cxnId="{CA546A40-75E7-4271-89A2-9EF49B535BCF}">
      <dgm:prSet/>
      <dgm:spPr/>
      <dgm:t>
        <a:bodyPr/>
        <a:lstStyle/>
        <a:p>
          <a:endParaRPr lang="zh-TW" altLang="en-US"/>
        </a:p>
      </dgm:t>
    </dgm:pt>
    <dgm:pt modelId="{CD244982-D901-4FCD-8C4B-0D6C83DF9AEA}" type="sibTrans" cxnId="{CA546A40-75E7-4271-89A2-9EF49B535BCF}">
      <dgm:prSet/>
      <dgm:spPr/>
      <dgm:t>
        <a:bodyPr/>
        <a:lstStyle/>
        <a:p>
          <a:endParaRPr lang="zh-TW" altLang="en-US"/>
        </a:p>
      </dgm:t>
    </dgm:pt>
    <dgm:pt modelId="{48F2C264-D035-46DA-A550-4FCBAA663498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相關的（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Relevant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C246FDE-1623-401A-A427-784584BD5AEA}" type="parTrans" cxnId="{5AB0537C-9E22-4C72-9517-151E220A95A5}">
      <dgm:prSet/>
      <dgm:spPr/>
      <dgm:t>
        <a:bodyPr/>
        <a:lstStyle/>
        <a:p>
          <a:endParaRPr lang="zh-TW" altLang="en-US"/>
        </a:p>
      </dgm:t>
    </dgm:pt>
    <dgm:pt modelId="{C5538059-F43E-49BE-8DF0-B14AE5A8DB0D}" type="sibTrans" cxnId="{5AB0537C-9E22-4C72-9517-151E220A95A5}">
      <dgm:prSet/>
      <dgm:spPr/>
      <dgm:t>
        <a:bodyPr/>
        <a:lstStyle/>
        <a:p>
          <a:endParaRPr lang="zh-TW" altLang="en-US"/>
        </a:p>
      </dgm:t>
    </dgm:pt>
    <dgm:pt modelId="{61F86F4D-9319-4F72-91E0-AFB91F475FAF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有時限的</a:t>
          </a:r>
          <a:r>
            <a:rPr lang="zh-TW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en-GB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Time-limited</a:t>
          </a:r>
          <a:r>
            <a:rPr lang="zh-CN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0582983-8DC9-48C3-8F51-ED36A13DA825}" type="parTrans" cxnId="{2BE08765-1D49-4BEB-8A1D-40BF44FB7107}">
      <dgm:prSet/>
      <dgm:spPr/>
      <dgm:t>
        <a:bodyPr/>
        <a:lstStyle/>
        <a:p>
          <a:endParaRPr lang="zh-TW" altLang="en-US"/>
        </a:p>
      </dgm:t>
    </dgm:pt>
    <dgm:pt modelId="{AAAF18B4-3B4E-4D56-BEE8-03872174A51A}" type="sibTrans" cxnId="{2BE08765-1D49-4BEB-8A1D-40BF44FB7107}">
      <dgm:prSet/>
      <dgm:spPr/>
      <dgm:t>
        <a:bodyPr/>
        <a:lstStyle/>
        <a:p>
          <a:endParaRPr lang="zh-TW" altLang="en-US"/>
        </a:p>
      </dgm:t>
    </dgm:pt>
    <dgm:pt modelId="{897F2D6E-F914-4071-BD56-E0315DB8F0FC}">
      <dgm:prSet custT="1"/>
      <dgm:spPr/>
      <dgm:t>
        <a:bodyPr/>
        <a:lstStyle/>
        <a:p>
          <a:pPr>
            <a:lnSpc>
              <a:spcPts val="2800"/>
            </a:lnSpc>
            <a:spcAft>
              <a:spcPts val="0"/>
            </a:spcAft>
          </a:pPr>
          <a:r>
            <a:rPr lang="zh-TW" altLang="en-US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明確的（</a:t>
          </a:r>
          <a:r>
            <a:rPr lang="en-US" altLang="en-US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Specific</a:t>
          </a:r>
          <a:r>
            <a:rPr lang="zh-TW" altLang="en-US" sz="1200" b="1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</a:p>
      </dgm:t>
    </dgm:pt>
    <dgm:pt modelId="{F568AFA6-7E81-4A45-A9F2-A1F7D48D8D13}" type="parTrans" cxnId="{C6B2586E-ECBD-4B88-BC24-0BB06849FBF7}">
      <dgm:prSet/>
      <dgm:spPr/>
      <dgm:t>
        <a:bodyPr/>
        <a:lstStyle/>
        <a:p>
          <a:endParaRPr lang="zh-TW" altLang="en-US"/>
        </a:p>
      </dgm:t>
    </dgm:pt>
    <dgm:pt modelId="{095E6DCE-7CEA-4321-A155-5EDC889E5E0E}" type="sibTrans" cxnId="{C6B2586E-ECBD-4B88-BC24-0BB06849FBF7}">
      <dgm:prSet/>
      <dgm:spPr/>
      <dgm:t>
        <a:bodyPr/>
        <a:lstStyle/>
        <a:p>
          <a:endParaRPr lang="zh-TW" altLang="en-US"/>
        </a:p>
      </dgm:t>
    </dgm:pt>
    <dgm:pt modelId="{A70A94AA-38D1-4AD3-89AB-D5D328ABF50A}" type="pres">
      <dgm:prSet presAssocID="{0C568FE5-0406-49F8-A924-785A4891A7CC}" presName="Name0" presStyleCnt="0">
        <dgm:presLayoutVars>
          <dgm:dir/>
          <dgm:animLvl val="lvl"/>
          <dgm:resizeHandles/>
        </dgm:presLayoutVars>
      </dgm:prSet>
      <dgm:spPr/>
    </dgm:pt>
    <dgm:pt modelId="{60B67D29-E5C3-46E3-8BF5-B4357BA645A0}" type="pres">
      <dgm:prSet presAssocID="{7579C0D1-AA3D-4551-94E0-EEEB69A6CC74}" presName="linNode" presStyleCnt="0"/>
      <dgm:spPr/>
    </dgm:pt>
    <dgm:pt modelId="{2056C2E5-80E5-49C3-9D77-EA2DC7B3D8C4}" type="pres">
      <dgm:prSet presAssocID="{7579C0D1-AA3D-4551-94E0-EEEB69A6CC74}" presName="parentShp" presStyleLbl="node1" presStyleIdx="0" presStyleCnt="5" custScaleX="75740">
        <dgm:presLayoutVars>
          <dgm:bulletEnabled val="1"/>
        </dgm:presLayoutVars>
      </dgm:prSet>
      <dgm:spPr/>
    </dgm:pt>
    <dgm:pt modelId="{C1811FF8-EA92-44F5-9F8C-B43A3256A474}" type="pres">
      <dgm:prSet presAssocID="{7579C0D1-AA3D-4551-94E0-EEEB69A6CC74}" presName="childShp" presStyleLbl="bgAccFollowNode1" presStyleIdx="0" presStyleCnt="5" custScaleX="114703">
        <dgm:presLayoutVars>
          <dgm:bulletEnabled val="1"/>
        </dgm:presLayoutVars>
      </dgm:prSet>
      <dgm:spPr/>
    </dgm:pt>
    <dgm:pt modelId="{306AA24F-FCC8-4AD8-BF35-8794A46BDEE8}" type="pres">
      <dgm:prSet presAssocID="{E4190A65-F3B2-490F-9BC1-4D06253E93FB}" presName="spacing" presStyleCnt="0"/>
      <dgm:spPr/>
    </dgm:pt>
    <dgm:pt modelId="{9BEAD961-004C-4E8B-B230-8AF2436DC40D}" type="pres">
      <dgm:prSet presAssocID="{3FA16C79-0615-4B91-B695-BCE3543D1EA6}" presName="linNode" presStyleCnt="0"/>
      <dgm:spPr/>
    </dgm:pt>
    <dgm:pt modelId="{DBEB42D1-A910-4FBE-B0EC-46E65CB31075}" type="pres">
      <dgm:prSet presAssocID="{3FA16C79-0615-4B91-B695-BCE3543D1EA6}" presName="parentShp" presStyleLbl="node1" presStyleIdx="1" presStyleCnt="5" custScaleX="77945">
        <dgm:presLayoutVars>
          <dgm:bulletEnabled val="1"/>
        </dgm:presLayoutVars>
      </dgm:prSet>
      <dgm:spPr/>
    </dgm:pt>
    <dgm:pt modelId="{75B4C37C-7186-494A-92B3-A5D5AA146BB5}" type="pres">
      <dgm:prSet presAssocID="{3FA16C79-0615-4B91-B695-BCE3543D1EA6}" presName="childShp" presStyleLbl="bgAccFollowNode1" presStyleIdx="1" presStyleCnt="5" custScaleX="114703">
        <dgm:presLayoutVars>
          <dgm:bulletEnabled val="1"/>
        </dgm:presLayoutVars>
      </dgm:prSet>
      <dgm:spPr/>
    </dgm:pt>
    <dgm:pt modelId="{F757C0DB-193C-49F0-BBF6-B7CA02E9D5EA}" type="pres">
      <dgm:prSet presAssocID="{C4D6E712-FD18-48FE-8BBA-F26955D77E3E}" presName="spacing" presStyleCnt="0"/>
      <dgm:spPr/>
    </dgm:pt>
    <dgm:pt modelId="{1F341E49-51EC-475B-B144-2E8EF8F47D5B}" type="pres">
      <dgm:prSet presAssocID="{61DB3577-649E-49D5-B626-02344AF269E8}" presName="linNode" presStyleCnt="0"/>
      <dgm:spPr/>
    </dgm:pt>
    <dgm:pt modelId="{2550DDE6-B02F-43C6-B4EF-080F4264B2E5}" type="pres">
      <dgm:prSet presAssocID="{61DB3577-649E-49D5-B626-02344AF269E8}" presName="parentShp" presStyleLbl="node1" presStyleIdx="2" presStyleCnt="5" custScaleX="77945">
        <dgm:presLayoutVars>
          <dgm:bulletEnabled val="1"/>
        </dgm:presLayoutVars>
      </dgm:prSet>
      <dgm:spPr/>
    </dgm:pt>
    <dgm:pt modelId="{9E3AB98D-D932-4D2B-8CCC-3EAAF53A7992}" type="pres">
      <dgm:prSet presAssocID="{61DB3577-649E-49D5-B626-02344AF269E8}" presName="childShp" presStyleLbl="bgAccFollowNode1" presStyleIdx="2" presStyleCnt="5" custScaleX="114703">
        <dgm:presLayoutVars>
          <dgm:bulletEnabled val="1"/>
        </dgm:presLayoutVars>
      </dgm:prSet>
      <dgm:spPr/>
    </dgm:pt>
    <dgm:pt modelId="{BA742B40-D2A9-42D2-97B9-7EA258D08A84}" type="pres">
      <dgm:prSet presAssocID="{2FF7E1F5-9CB1-4189-A389-4CB4CB9E8407}" presName="spacing" presStyleCnt="0"/>
      <dgm:spPr/>
    </dgm:pt>
    <dgm:pt modelId="{0671A74B-B11E-43F2-94DB-F0E174C82A97}" type="pres">
      <dgm:prSet presAssocID="{AA3F1FA8-F0AE-4E67-8AB6-BC9807E53C98}" presName="linNode" presStyleCnt="0"/>
      <dgm:spPr/>
    </dgm:pt>
    <dgm:pt modelId="{E3ACE8EC-8484-4732-AEFA-4CE38506F9EC}" type="pres">
      <dgm:prSet presAssocID="{AA3F1FA8-F0AE-4E67-8AB6-BC9807E53C98}" presName="parentShp" presStyleLbl="node1" presStyleIdx="3" presStyleCnt="5" custScaleX="80151">
        <dgm:presLayoutVars>
          <dgm:bulletEnabled val="1"/>
        </dgm:presLayoutVars>
      </dgm:prSet>
      <dgm:spPr/>
    </dgm:pt>
    <dgm:pt modelId="{3DADB462-F6CE-4DA6-82A4-D2065A6D1E01}" type="pres">
      <dgm:prSet presAssocID="{AA3F1FA8-F0AE-4E67-8AB6-BC9807E53C98}" presName="childShp" presStyleLbl="bgAccFollowNode1" presStyleIdx="3" presStyleCnt="5" custScaleX="114703">
        <dgm:presLayoutVars>
          <dgm:bulletEnabled val="1"/>
        </dgm:presLayoutVars>
      </dgm:prSet>
      <dgm:spPr/>
    </dgm:pt>
    <dgm:pt modelId="{5AFFCB74-D4E8-41B6-8C83-DACE2BE84EE0}" type="pres">
      <dgm:prSet presAssocID="{2893A296-BE05-49B4-A2D2-20A4EA55A1C0}" presName="spacing" presStyleCnt="0"/>
      <dgm:spPr/>
    </dgm:pt>
    <dgm:pt modelId="{B252DCB7-27EE-42EC-81C4-B665367923AC}" type="pres">
      <dgm:prSet presAssocID="{87A1A288-640C-4712-BE53-10EC2C58B431}" presName="linNode" presStyleCnt="0"/>
      <dgm:spPr/>
    </dgm:pt>
    <dgm:pt modelId="{513E631E-04FE-4320-9552-36E421CD410B}" type="pres">
      <dgm:prSet presAssocID="{87A1A288-640C-4712-BE53-10EC2C58B431}" presName="parentShp" presStyleLbl="node1" presStyleIdx="4" presStyleCnt="5" custScaleX="81253">
        <dgm:presLayoutVars>
          <dgm:bulletEnabled val="1"/>
        </dgm:presLayoutVars>
      </dgm:prSet>
      <dgm:spPr/>
    </dgm:pt>
    <dgm:pt modelId="{BF013815-BA79-474E-AEA7-E889AFACD82A}" type="pres">
      <dgm:prSet presAssocID="{87A1A288-640C-4712-BE53-10EC2C58B431}" presName="childShp" presStyleLbl="bgAccFollowNode1" presStyleIdx="4" presStyleCnt="5" custScaleX="114703">
        <dgm:presLayoutVars>
          <dgm:bulletEnabled val="1"/>
        </dgm:presLayoutVars>
      </dgm:prSet>
      <dgm:spPr/>
    </dgm:pt>
  </dgm:ptLst>
  <dgm:cxnLst>
    <dgm:cxn modelId="{1F7DCC15-C2FC-4ABA-8F94-DFF7359E7BD9}" type="presOf" srcId="{897F2D6E-F914-4071-BD56-E0315DB8F0FC}" destId="{C1811FF8-EA92-44F5-9F8C-B43A3256A474}" srcOrd="0" destOrd="0" presId="urn:microsoft.com/office/officeart/2005/8/layout/vList6"/>
    <dgm:cxn modelId="{21543D16-833F-45DD-A184-7D08667A7C12}" type="presOf" srcId="{48F2C264-D035-46DA-A550-4FCBAA663498}" destId="{3DADB462-F6CE-4DA6-82A4-D2065A6D1E01}" srcOrd="0" destOrd="0" presId="urn:microsoft.com/office/officeart/2005/8/layout/vList6"/>
    <dgm:cxn modelId="{FDDC1620-C5C5-47D1-B921-9FA2D206A8DE}" srcId="{0C568FE5-0406-49F8-A924-785A4891A7CC}" destId="{87A1A288-640C-4712-BE53-10EC2C58B431}" srcOrd="4" destOrd="0" parTransId="{75FD0030-15CE-44F4-BDEF-E1E31FDD3151}" sibTransId="{1CB98C50-EB38-4CC9-A3A9-7D0E5EF67421}"/>
    <dgm:cxn modelId="{2C3D7F24-F02C-4BC3-A036-5139EDD80BB7}" type="presOf" srcId="{3FA16C79-0615-4B91-B695-BCE3543D1EA6}" destId="{DBEB42D1-A910-4FBE-B0EC-46E65CB31075}" srcOrd="0" destOrd="0" presId="urn:microsoft.com/office/officeart/2005/8/layout/vList6"/>
    <dgm:cxn modelId="{4AD54A3C-C9B0-4384-B36F-AF102408BD39}" type="presOf" srcId="{61F86F4D-9319-4F72-91E0-AFB91F475FAF}" destId="{BF013815-BA79-474E-AEA7-E889AFACD82A}" srcOrd="0" destOrd="0" presId="urn:microsoft.com/office/officeart/2005/8/layout/vList6"/>
    <dgm:cxn modelId="{4E90F83E-8644-41D8-9490-D27DB559FF6B}" srcId="{0C568FE5-0406-49F8-A924-785A4891A7CC}" destId="{AA3F1FA8-F0AE-4E67-8AB6-BC9807E53C98}" srcOrd="3" destOrd="0" parTransId="{2B62375C-08BC-49BA-9091-2272AB491316}" sibTransId="{2893A296-BE05-49B4-A2D2-20A4EA55A1C0}"/>
    <dgm:cxn modelId="{CA546A40-75E7-4271-89A2-9EF49B535BCF}" srcId="{61DB3577-649E-49D5-B626-02344AF269E8}" destId="{E58ACE44-0B85-43DE-996F-BD934F42EA57}" srcOrd="0" destOrd="0" parTransId="{FA9C39F9-9B4A-4269-9F7F-D04A7021EF95}" sibTransId="{CD244982-D901-4FCD-8C4B-0D6C83DF9AEA}"/>
    <dgm:cxn modelId="{30524F5F-4410-491F-A40D-D3CACC4969BA}" type="presOf" srcId="{87A1A288-640C-4712-BE53-10EC2C58B431}" destId="{513E631E-04FE-4320-9552-36E421CD410B}" srcOrd="0" destOrd="0" presId="urn:microsoft.com/office/officeart/2005/8/layout/vList6"/>
    <dgm:cxn modelId="{2BE08765-1D49-4BEB-8A1D-40BF44FB7107}" srcId="{87A1A288-640C-4712-BE53-10EC2C58B431}" destId="{61F86F4D-9319-4F72-91E0-AFB91F475FAF}" srcOrd="0" destOrd="0" parTransId="{70582983-8DC9-48C3-8F51-ED36A13DA825}" sibTransId="{AAAF18B4-3B4E-4D56-BEE8-03872174A51A}"/>
    <dgm:cxn modelId="{AE899647-4FEF-4F46-9135-F0706A2F080B}" type="presOf" srcId="{AA3F1FA8-F0AE-4E67-8AB6-BC9807E53C98}" destId="{E3ACE8EC-8484-4732-AEFA-4CE38506F9EC}" srcOrd="0" destOrd="0" presId="urn:microsoft.com/office/officeart/2005/8/layout/vList6"/>
    <dgm:cxn modelId="{C6B2586E-ECBD-4B88-BC24-0BB06849FBF7}" srcId="{7579C0D1-AA3D-4551-94E0-EEEB69A6CC74}" destId="{897F2D6E-F914-4071-BD56-E0315DB8F0FC}" srcOrd="0" destOrd="0" parTransId="{F568AFA6-7E81-4A45-A9F2-A1F7D48D8D13}" sibTransId="{095E6DCE-7CEA-4321-A155-5EDC889E5E0E}"/>
    <dgm:cxn modelId="{2D824954-45B7-4CF5-9835-3325447CE68F}" srcId="{3FA16C79-0615-4B91-B695-BCE3543D1EA6}" destId="{A02FE7DA-572E-46AD-90EF-3658DD4B335F}" srcOrd="0" destOrd="0" parTransId="{7EFC6143-BFB4-4B2E-A72A-D573CBE3BCB6}" sibTransId="{71CDF388-0561-4538-A5EC-9727387B682F}"/>
    <dgm:cxn modelId="{F554AD56-27D4-4060-9D24-1FE6B05DBCFE}" type="presOf" srcId="{E58ACE44-0B85-43DE-996F-BD934F42EA57}" destId="{9E3AB98D-D932-4D2B-8CCC-3EAAF53A7992}" srcOrd="0" destOrd="0" presId="urn:microsoft.com/office/officeart/2005/8/layout/vList6"/>
    <dgm:cxn modelId="{5AB0537C-9E22-4C72-9517-151E220A95A5}" srcId="{AA3F1FA8-F0AE-4E67-8AB6-BC9807E53C98}" destId="{48F2C264-D035-46DA-A550-4FCBAA663498}" srcOrd="0" destOrd="0" parTransId="{3C246FDE-1623-401A-A427-784584BD5AEA}" sibTransId="{C5538059-F43E-49BE-8DF0-B14AE5A8DB0D}"/>
    <dgm:cxn modelId="{46B53B8F-7220-40A2-BBD7-98E413B06685}" type="presOf" srcId="{0C568FE5-0406-49F8-A924-785A4891A7CC}" destId="{A70A94AA-38D1-4AD3-89AB-D5D328ABF50A}" srcOrd="0" destOrd="0" presId="urn:microsoft.com/office/officeart/2005/8/layout/vList6"/>
    <dgm:cxn modelId="{ED44C7A1-2FAE-4039-82A1-7273A7CD8F8C}" srcId="{0C568FE5-0406-49F8-A924-785A4891A7CC}" destId="{61DB3577-649E-49D5-B626-02344AF269E8}" srcOrd="2" destOrd="0" parTransId="{E959C272-437C-4209-BA8D-F70C74383B3A}" sibTransId="{2FF7E1F5-9CB1-4189-A389-4CB4CB9E8407}"/>
    <dgm:cxn modelId="{4BC51DB7-B009-45BE-8399-8CD6702B59FD}" type="presOf" srcId="{61DB3577-649E-49D5-B626-02344AF269E8}" destId="{2550DDE6-B02F-43C6-B4EF-080F4264B2E5}" srcOrd="0" destOrd="0" presId="urn:microsoft.com/office/officeart/2005/8/layout/vList6"/>
    <dgm:cxn modelId="{089333D6-57FC-41C1-9B39-B83A2C9F790E}" type="presOf" srcId="{7579C0D1-AA3D-4551-94E0-EEEB69A6CC74}" destId="{2056C2E5-80E5-49C3-9D77-EA2DC7B3D8C4}" srcOrd="0" destOrd="0" presId="urn:microsoft.com/office/officeart/2005/8/layout/vList6"/>
    <dgm:cxn modelId="{3FF196DA-17EF-4FF1-A6B3-A61467237B89}" type="presOf" srcId="{A02FE7DA-572E-46AD-90EF-3658DD4B335F}" destId="{75B4C37C-7186-494A-92B3-A5D5AA146BB5}" srcOrd="0" destOrd="0" presId="urn:microsoft.com/office/officeart/2005/8/layout/vList6"/>
    <dgm:cxn modelId="{90736FDB-7833-4FC1-ADFB-0E584FF54A0C}" srcId="{0C568FE5-0406-49F8-A924-785A4891A7CC}" destId="{7579C0D1-AA3D-4551-94E0-EEEB69A6CC74}" srcOrd="0" destOrd="0" parTransId="{A4D50ACA-EDEF-4FA3-B9BC-1F235E555739}" sibTransId="{E4190A65-F3B2-490F-9BC1-4D06253E93FB}"/>
    <dgm:cxn modelId="{8DE2F5FC-C244-4279-8765-1FD7D49F403D}" srcId="{0C568FE5-0406-49F8-A924-785A4891A7CC}" destId="{3FA16C79-0615-4B91-B695-BCE3543D1EA6}" srcOrd="1" destOrd="0" parTransId="{D1E7FAED-BCDB-4361-92EC-07D32AE4E52F}" sibTransId="{C4D6E712-FD18-48FE-8BBA-F26955D77E3E}"/>
    <dgm:cxn modelId="{1514E287-03B1-4F5B-86A4-FFAB69016788}" type="presParOf" srcId="{A70A94AA-38D1-4AD3-89AB-D5D328ABF50A}" destId="{60B67D29-E5C3-46E3-8BF5-B4357BA645A0}" srcOrd="0" destOrd="0" presId="urn:microsoft.com/office/officeart/2005/8/layout/vList6"/>
    <dgm:cxn modelId="{9332A6C4-3CDF-4490-AE57-06C40DDF3582}" type="presParOf" srcId="{60B67D29-E5C3-46E3-8BF5-B4357BA645A0}" destId="{2056C2E5-80E5-49C3-9D77-EA2DC7B3D8C4}" srcOrd="0" destOrd="0" presId="urn:microsoft.com/office/officeart/2005/8/layout/vList6"/>
    <dgm:cxn modelId="{F64047AD-54F0-47FC-9C11-5D8DA7394864}" type="presParOf" srcId="{60B67D29-E5C3-46E3-8BF5-B4357BA645A0}" destId="{C1811FF8-EA92-44F5-9F8C-B43A3256A474}" srcOrd="1" destOrd="0" presId="urn:microsoft.com/office/officeart/2005/8/layout/vList6"/>
    <dgm:cxn modelId="{06067E97-FB08-4F13-AD36-593C9BB103CF}" type="presParOf" srcId="{A70A94AA-38D1-4AD3-89AB-D5D328ABF50A}" destId="{306AA24F-FCC8-4AD8-BF35-8794A46BDEE8}" srcOrd="1" destOrd="0" presId="urn:microsoft.com/office/officeart/2005/8/layout/vList6"/>
    <dgm:cxn modelId="{A27BFF72-5DD2-430E-8C57-5EDFAC4D4027}" type="presParOf" srcId="{A70A94AA-38D1-4AD3-89AB-D5D328ABF50A}" destId="{9BEAD961-004C-4E8B-B230-8AF2436DC40D}" srcOrd="2" destOrd="0" presId="urn:microsoft.com/office/officeart/2005/8/layout/vList6"/>
    <dgm:cxn modelId="{035B4726-00CB-4F82-9199-A7D8FBFF0738}" type="presParOf" srcId="{9BEAD961-004C-4E8B-B230-8AF2436DC40D}" destId="{DBEB42D1-A910-4FBE-B0EC-46E65CB31075}" srcOrd="0" destOrd="0" presId="urn:microsoft.com/office/officeart/2005/8/layout/vList6"/>
    <dgm:cxn modelId="{AAC33097-0BD5-40DB-9E37-21A0430F153C}" type="presParOf" srcId="{9BEAD961-004C-4E8B-B230-8AF2436DC40D}" destId="{75B4C37C-7186-494A-92B3-A5D5AA146BB5}" srcOrd="1" destOrd="0" presId="urn:microsoft.com/office/officeart/2005/8/layout/vList6"/>
    <dgm:cxn modelId="{59874557-5858-4225-B392-19B05B37E43B}" type="presParOf" srcId="{A70A94AA-38D1-4AD3-89AB-D5D328ABF50A}" destId="{F757C0DB-193C-49F0-BBF6-B7CA02E9D5EA}" srcOrd="3" destOrd="0" presId="urn:microsoft.com/office/officeart/2005/8/layout/vList6"/>
    <dgm:cxn modelId="{6D4CFAC3-6A94-4C07-8F63-629432212B81}" type="presParOf" srcId="{A70A94AA-38D1-4AD3-89AB-D5D328ABF50A}" destId="{1F341E49-51EC-475B-B144-2E8EF8F47D5B}" srcOrd="4" destOrd="0" presId="urn:microsoft.com/office/officeart/2005/8/layout/vList6"/>
    <dgm:cxn modelId="{DECEE089-52D6-4255-8948-D2D223A47F3E}" type="presParOf" srcId="{1F341E49-51EC-475B-B144-2E8EF8F47D5B}" destId="{2550DDE6-B02F-43C6-B4EF-080F4264B2E5}" srcOrd="0" destOrd="0" presId="urn:microsoft.com/office/officeart/2005/8/layout/vList6"/>
    <dgm:cxn modelId="{4ED25632-4F1F-4B83-8A8D-F40270A75E3B}" type="presParOf" srcId="{1F341E49-51EC-475B-B144-2E8EF8F47D5B}" destId="{9E3AB98D-D932-4D2B-8CCC-3EAAF53A7992}" srcOrd="1" destOrd="0" presId="urn:microsoft.com/office/officeart/2005/8/layout/vList6"/>
    <dgm:cxn modelId="{C44A0BC4-7698-4EAE-AED1-4697ECECEB59}" type="presParOf" srcId="{A70A94AA-38D1-4AD3-89AB-D5D328ABF50A}" destId="{BA742B40-D2A9-42D2-97B9-7EA258D08A84}" srcOrd="5" destOrd="0" presId="urn:microsoft.com/office/officeart/2005/8/layout/vList6"/>
    <dgm:cxn modelId="{64DE859F-DAB4-4FDE-824B-88F9CDEE5F3A}" type="presParOf" srcId="{A70A94AA-38D1-4AD3-89AB-D5D328ABF50A}" destId="{0671A74B-B11E-43F2-94DB-F0E174C82A97}" srcOrd="6" destOrd="0" presId="urn:microsoft.com/office/officeart/2005/8/layout/vList6"/>
    <dgm:cxn modelId="{36473047-F66B-4664-B455-DC7B25F4E2B2}" type="presParOf" srcId="{0671A74B-B11E-43F2-94DB-F0E174C82A97}" destId="{E3ACE8EC-8484-4732-AEFA-4CE38506F9EC}" srcOrd="0" destOrd="0" presId="urn:microsoft.com/office/officeart/2005/8/layout/vList6"/>
    <dgm:cxn modelId="{ED84F98D-E9EB-4697-8A22-98AA1CDF3F83}" type="presParOf" srcId="{0671A74B-B11E-43F2-94DB-F0E174C82A97}" destId="{3DADB462-F6CE-4DA6-82A4-D2065A6D1E01}" srcOrd="1" destOrd="0" presId="urn:microsoft.com/office/officeart/2005/8/layout/vList6"/>
    <dgm:cxn modelId="{53BA919A-4C86-4ECC-8B78-0ECFA1AEB7B7}" type="presParOf" srcId="{A70A94AA-38D1-4AD3-89AB-D5D328ABF50A}" destId="{5AFFCB74-D4E8-41B6-8C83-DACE2BE84EE0}" srcOrd="7" destOrd="0" presId="urn:microsoft.com/office/officeart/2005/8/layout/vList6"/>
    <dgm:cxn modelId="{1E504445-D50C-4E7B-B89C-15E638DCC0A9}" type="presParOf" srcId="{A70A94AA-38D1-4AD3-89AB-D5D328ABF50A}" destId="{B252DCB7-27EE-42EC-81C4-B665367923AC}" srcOrd="8" destOrd="0" presId="urn:microsoft.com/office/officeart/2005/8/layout/vList6"/>
    <dgm:cxn modelId="{B019C61A-0ABB-4377-BA87-39F796E258E7}" type="presParOf" srcId="{B252DCB7-27EE-42EC-81C4-B665367923AC}" destId="{513E631E-04FE-4320-9552-36E421CD410B}" srcOrd="0" destOrd="0" presId="urn:microsoft.com/office/officeart/2005/8/layout/vList6"/>
    <dgm:cxn modelId="{D91D5F30-4DD4-47BE-ACE1-6488925A4A12}" type="presParOf" srcId="{B252DCB7-27EE-42EC-81C4-B665367923AC}" destId="{BF013815-BA79-474E-AEA7-E889AFACD82A}" srcOrd="1" destOrd="0" presId="urn:microsoft.com/office/officeart/2005/8/layout/vList6"/>
  </dgm:cxnLst>
  <dgm:bg/>
  <dgm:whole/>
  <dgm:extLst>
    <a:ext uri="http://schemas.microsoft.com/office/drawing/2008/diagram">
      <dsp:dataModelExt xmlns:dsp="http://schemas.microsoft.com/office/drawing/2008/diagram" relId="rId98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BA1F1500-2F16-4A19-B8B2-586F19BE9E4E}" type="doc">
      <dgm:prSet loTypeId="urn:microsoft.com/office/officeart/2005/8/layout/vList4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23FE39AE-CEB9-4D4E-BE25-438F7B431B37}">
      <dgm:prSet phldrT="[文字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3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</a:t>
          </a:r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文法練習，以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en-US" alt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4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多些文法練習，以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</a:p>
      </dgm:t>
    </dgm:pt>
    <dgm:pt modelId="{A2D684FF-6A31-4207-B17A-5A21626321A2}" type="parTrans" cxnId="{84A00F14-C1AD-4B27-A93E-209261BC8234}">
      <dgm:prSet/>
      <dgm:spPr/>
      <dgm:t>
        <a:bodyPr/>
        <a:lstStyle/>
        <a:p>
          <a:endParaRPr lang="zh-TW" altLang="en-US"/>
        </a:p>
      </dgm:t>
    </dgm:pt>
    <dgm:pt modelId="{6FE6A4C1-4AFC-4A40-A2B0-4B8BD7763FA4}" type="sibTrans" cxnId="{84A00F14-C1AD-4B27-A93E-209261BC8234}">
      <dgm:prSet/>
      <dgm:spPr/>
      <dgm:t>
        <a:bodyPr/>
        <a:lstStyle/>
        <a:p>
          <a:endParaRPr lang="zh-TW" altLang="en-US"/>
        </a:p>
      </dgm:t>
    </dgm:pt>
    <dgm:pt modelId="{2AC3DC2E-74D2-494A-8BC9-6144E6EC5BEA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5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本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。</a:t>
          </a:r>
          <a:endParaRPr lang="en-US" alt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6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</a:t>
          </a:r>
          <a:r>
            <a:rPr lang="zh-TW" altLang="en-US" sz="1300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</a:p>
      </dgm:t>
    </dgm:pt>
    <dgm:pt modelId="{A1458101-1B12-4933-9B95-F289402424DE}" type="parTrans" cxnId="{BB04B5E0-315B-4214-AA71-005B282DE7C5}">
      <dgm:prSet/>
      <dgm:spPr/>
      <dgm:t>
        <a:bodyPr/>
        <a:lstStyle/>
        <a:p>
          <a:endParaRPr lang="zh-TW" altLang="en-US"/>
        </a:p>
      </dgm:t>
    </dgm:pt>
    <dgm:pt modelId="{2B1CB118-D911-405C-AD34-1526FDD40ACD}" type="sibTrans" cxnId="{BB04B5E0-315B-4214-AA71-005B282DE7C5}">
      <dgm:prSet/>
      <dgm:spPr/>
      <dgm:t>
        <a:bodyPr/>
        <a:lstStyle/>
        <a:p>
          <a:endParaRPr lang="zh-TW" altLang="en-US"/>
        </a:p>
      </dgm:t>
    </dgm:pt>
    <dgm:pt modelId="{62254CED-7046-4AC4-B2B3-FAD6D1D789BE}">
      <dgm:prSet phldrT="[文字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9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於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兩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個月內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完成一本中一程度的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完成一本中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一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程度的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習。</a:t>
          </a:r>
        </a:p>
      </dgm:t>
    </dgm:pt>
    <dgm:pt modelId="{3BD38EA2-B274-4DE3-A709-207659736D27}" type="parTrans" cxnId="{BEC13A49-0C90-41EC-9DE8-FC3EBEB49D67}">
      <dgm:prSet/>
      <dgm:spPr/>
      <dgm:t>
        <a:bodyPr/>
        <a:lstStyle/>
        <a:p>
          <a:endParaRPr lang="zh-TW" altLang="en-US"/>
        </a:p>
      </dgm:t>
    </dgm:pt>
    <dgm:pt modelId="{5CE6D27F-F152-40E5-BC75-7E75FEF4B5CC}" type="sibTrans" cxnId="{BEC13A49-0C90-41EC-9DE8-FC3EBEB49D67}">
      <dgm:prSet/>
      <dgm:spPr/>
      <dgm:t>
        <a:bodyPr/>
        <a:lstStyle/>
        <a:p>
          <a:endParaRPr lang="zh-TW" altLang="en-US"/>
        </a:p>
      </dgm:t>
    </dgm:pt>
    <dgm:pt modelId="{7487D747-74EF-4462-98E7-0FB887B206C1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>
        <a:ln>
          <a:solidFill>
            <a:srgbClr val="FFFF00"/>
          </a:solidFill>
        </a:ln>
      </dgm:spPr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7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到外國生活一年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以提升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CN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會話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CN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8. 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逢星期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五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放學後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與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同學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進行一小時英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會話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zh-TW" sz="13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12CA0933-9439-455A-95B0-55AE6A6A1854}" type="parTrans" cxnId="{4AA2BA95-AA13-4CB0-A83A-E35456421D77}">
      <dgm:prSet/>
      <dgm:spPr/>
      <dgm:t>
        <a:bodyPr/>
        <a:lstStyle/>
        <a:p>
          <a:endParaRPr lang="zh-TW" altLang="en-US"/>
        </a:p>
      </dgm:t>
    </dgm:pt>
    <dgm:pt modelId="{84E3DF24-21BA-46EA-B35C-544464170D7A}" type="sibTrans" cxnId="{4AA2BA95-AA13-4CB0-A83A-E35456421D77}">
      <dgm:prSet/>
      <dgm:spPr/>
      <dgm:t>
        <a:bodyPr/>
        <a:lstStyle/>
        <a:p>
          <a:endParaRPr lang="zh-TW" altLang="en-US"/>
        </a:p>
      </dgm:t>
    </dgm:pt>
    <dgm:pt modelId="{11D83129-84B4-42C7-808F-8B0CE8BC7D53}">
      <dgm:prSet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。</a:t>
          </a:r>
        </a:p>
        <a:p>
          <a:r>
            <a:rPr lang="en-US" altLang="zh-TW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2. 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zh-TW" altLang="en-US" sz="2000" b="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E0D1342F-AEA2-4C6D-BB70-9CDFA19D17EA}" type="parTrans" cxnId="{7343AC26-764D-4068-B287-036340BAB7B6}">
      <dgm:prSet/>
      <dgm:spPr/>
      <dgm:t>
        <a:bodyPr/>
        <a:lstStyle/>
        <a:p>
          <a:endParaRPr lang="zh-TW" altLang="en-US"/>
        </a:p>
      </dgm:t>
    </dgm:pt>
    <dgm:pt modelId="{DCA8BDAC-A203-4C25-B747-AFDE88D40EC9}" type="sibTrans" cxnId="{7343AC26-764D-4068-B287-036340BAB7B6}">
      <dgm:prSet/>
      <dgm:spPr/>
      <dgm:t>
        <a:bodyPr/>
        <a:lstStyle/>
        <a:p>
          <a:endParaRPr lang="zh-TW" altLang="en-US"/>
        </a:p>
      </dgm:t>
    </dgm:pt>
    <dgm:pt modelId="{F26F3279-325D-4D4A-A027-45A73EC68443}" type="pres">
      <dgm:prSet presAssocID="{BA1F1500-2F16-4A19-B8B2-586F19BE9E4E}" presName="linear" presStyleCnt="0">
        <dgm:presLayoutVars>
          <dgm:dir/>
          <dgm:resizeHandles val="exact"/>
        </dgm:presLayoutVars>
      </dgm:prSet>
      <dgm:spPr/>
    </dgm:pt>
    <dgm:pt modelId="{6FF9BE50-E5D1-44F0-8313-B707A3510F69}" type="pres">
      <dgm:prSet presAssocID="{11D83129-84B4-42C7-808F-8B0CE8BC7D53}" presName="comp" presStyleCnt="0"/>
      <dgm:spPr/>
    </dgm:pt>
    <dgm:pt modelId="{31E70C51-05EE-4BC9-A9C1-6F69BF82C7E1}" type="pres">
      <dgm:prSet presAssocID="{11D83129-84B4-42C7-808F-8B0CE8BC7D53}" presName="box" presStyleLbl="node1" presStyleIdx="0" presStyleCnt="5"/>
      <dgm:spPr/>
    </dgm:pt>
    <dgm:pt modelId="{F4A5497E-199A-43AA-83D1-FEF8F25D4679}" type="pres">
      <dgm:prSet presAssocID="{11D83129-84B4-42C7-808F-8B0CE8BC7D53}" presName="img" presStyleLbl="fgImgPlace1" presStyleIdx="0" presStyleCnt="5"/>
      <dgm:spPr/>
    </dgm:pt>
    <dgm:pt modelId="{DD99EE80-420E-41EB-A786-F5D82EEF40F9}" type="pres">
      <dgm:prSet presAssocID="{11D83129-84B4-42C7-808F-8B0CE8BC7D53}" presName="text" presStyleLbl="node1" presStyleIdx="0" presStyleCnt="5">
        <dgm:presLayoutVars>
          <dgm:bulletEnabled val="1"/>
        </dgm:presLayoutVars>
      </dgm:prSet>
      <dgm:spPr/>
    </dgm:pt>
    <dgm:pt modelId="{4CCCA239-6527-4715-9521-9DAADACF1115}" type="pres">
      <dgm:prSet presAssocID="{DCA8BDAC-A203-4C25-B747-AFDE88D40EC9}" presName="spacer" presStyleCnt="0"/>
      <dgm:spPr/>
    </dgm:pt>
    <dgm:pt modelId="{C9DB92F4-4B55-4CE0-A094-3445FA1DF2D9}" type="pres">
      <dgm:prSet presAssocID="{23FE39AE-CEB9-4D4E-BE25-438F7B431B37}" presName="comp" presStyleCnt="0"/>
      <dgm:spPr/>
    </dgm:pt>
    <dgm:pt modelId="{F683F075-A339-4663-9862-A5D97040421C}" type="pres">
      <dgm:prSet presAssocID="{23FE39AE-CEB9-4D4E-BE25-438F7B431B37}" presName="box" presStyleLbl="node1" presStyleIdx="1" presStyleCnt="5"/>
      <dgm:spPr/>
    </dgm:pt>
    <dgm:pt modelId="{8D9DC0D1-FC56-4978-A846-C2F9A524A6CF}" type="pres">
      <dgm:prSet presAssocID="{23FE39AE-CEB9-4D4E-BE25-438F7B431B37}" presName="img" presStyleLbl="fgImgPlace1" presStyleIdx="1" presStyleCnt="5"/>
      <dgm:spPr/>
    </dgm:pt>
    <dgm:pt modelId="{EFD8F251-6D19-4025-8BF4-E34BADF17CDF}" type="pres">
      <dgm:prSet presAssocID="{23FE39AE-CEB9-4D4E-BE25-438F7B431B37}" presName="text" presStyleLbl="node1" presStyleIdx="1" presStyleCnt="5">
        <dgm:presLayoutVars>
          <dgm:bulletEnabled val="1"/>
        </dgm:presLayoutVars>
      </dgm:prSet>
      <dgm:spPr/>
    </dgm:pt>
    <dgm:pt modelId="{D6630FB5-79EB-4745-9917-9DA24F18CB69}" type="pres">
      <dgm:prSet presAssocID="{6FE6A4C1-4AFC-4A40-A2B0-4B8BD7763FA4}" presName="spacer" presStyleCnt="0"/>
      <dgm:spPr/>
    </dgm:pt>
    <dgm:pt modelId="{941AEFA0-FF57-4D03-BC0B-6905DD88E5A0}" type="pres">
      <dgm:prSet presAssocID="{2AC3DC2E-74D2-494A-8BC9-6144E6EC5BEA}" presName="comp" presStyleCnt="0"/>
      <dgm:spPr/>
    </dgm:pt>
    <dgm:pt modelId="{7655AF16-E702-4BA2-A53B-AFCD30E06DD6}" type="pres">
      <dgm:prSet presAssocID="{2AC3DC2E-74D2-494A-8BC9-6144E6EC5BEA}" presName="box" presStyleLbl="node1" presStyleIdx="2" presStyleCnt="5"/>
      <dgm:spPr/>
    </dgm:pt>
    <dgm:pt modelId="{08807363-3CA5-4F58-AEE2-31B31E16FE2C}" type="pres">
      <dgm:prSet presAssocID="{2AC3DC2E-74D2-494A-8BC9-6144E6EC5BEA}" presName="img" presStyleLbl="fgImgPlace1" presStyleIdx="2" presStyleCnt="5"/>
      <dgm:spPr>
        <a:solidFill>
          <a:schemeClr val="accent4">
            <a:lumMod val="20000"/>
            <a:lumOff val="80000"/>
          </a:schemeClr>
        </a:solidFill>
      </dgm:spPr>
    </dgm:pt>
    <dgm:pt modelId="{B5AF63A9-D30C-4FFE-9225-A22F029D2002}" type="pres">
      <dgm:prSet presAssocID="{2AC3DC2E-74D2-494A-8BC9-6144E6EC5BEA}" presName="text" presStyleLbl="node1" presStyleIdx="2" presStyleCnt="5">
        <dgm:presLayoutVars>
          <dgm:bulletEnabled val="1"/>
        </dgm:presLayoutVars>
      </dgm:prSet>
      <dgm:spPr/>
    </dgm:pt>
    <dgm:pt modelId="{9DD89392-3828-4347-9D7E-18B12EA6F60B}" type="pres">
      <dgm:prSet presAssocID="{2B1CB118-D911-405C-AD34-1526FDD40ACD}" presName="spacer" presStyleCnt="0"/>
      <dgm:spPr/>
    </dgm:pt>
    <dgm:pt modelId="{D40F9ED2-2F41-4322-B57D-507E4F013B4D}" type="pres">
      <dgm:prSet presAssocID="{7487D747-74EF-4462-98E7-0FB887B206C1}" presName="comp" presStyleCnt="0"/>
      <dgm:spPr/>
    </dgm:pt>
    <dgm:pt modelId="{2D3654DD-9705-4D7D-87E9-93279B25CD06}" type="pres">
      <dgm:prSet presAssocID="{7487D747-74EF-4462-98E7-0FB887B206C1}" presName="box" presStyleLbl="node1" presStyleIdx="3" presStyleCnt="5"/>
      <dgm:spPr/>
    </dgm:pt>
    <dgm:pt modelId="{3339CA43-775D-4627-B762-D28C9D845F0F}" type="pres">
      <dgm:prSet presAssocID="{7487D747-74EF-4462-98E7-0FB887B206C1}" presName="img" presStyleLbl="fgImgPlace1" presStyleIdx="3" presStyleCnt="5"/>
      <dgm:spPr/>
    </dgm:pt>
    <dgm:pt modelId="{0875480A-7F36-4441-AC0E-0082C697C129}" type="pres">
      <dgm:prSet presAssocID="{7487D747-74EF-4462-98E7-0FB887B206C1}" presName="text" presStyleLbl="node1" presStyleIdx="3" presStyleCnt="5">
        <dgm:presLayoutVars>
          <dgm:bulletEnabled val="1"/>
        </dgm:presLayoutVars>
      </dgm:prSet>
      <dgm:spPr/>
    </dgm:pt>
    <dgm:pt modelId="{E95B6FDD-A83E-4CCE-9224-ABB6DD14EEED}" type="pres">
      <dgm:prSet presAssocID="{84E3DF24-21BA-46EA-B35C-544464170D7A}" presName="spacer" presStyleCnt="0"/>
      <dgm:spPr/>
    </dgm:pt>
    <dgm:pt modelId="{6072B9DD-F6C8-457B-AFF4-A72EAF834A04}" type="pres">
      <dgm:prSet presAssocID="{62254CED-7046-4AC4-B2B3-FAD6D1D789BE}" presName="comp" presStyleCnt="0"/>
      <dgm:spPr/>
    </dgm:pt>
    <dgm:pt modelId="{E5146D58-E9B1-4FB0-9FEC-215E9B0929FB}" type="pres">
      <dgm:prSet presAssocID="{62254CED-7046-4AC4-B2B3-FAD6D1D789BE}" presName="box" presStyleLbl="node1" presStyleIdx="4" presStyleCnt="5"/>
      <dgm:spPr/>
    </dgm:pt>
    <dgm:pt modelId="{10F5F183-11F6-476A-96B3-CC0BE4DF525E}" type="pres">
      <dgm:prSet presAssocID="{62254CED-7046-4AC4-B2B3-FAD6D1D789BE}" presName="img" presStyleLbl="fgImgPlace1" presStyleIdx="4" presStyleCnt="5"/>
      <dgm:spPr/>
    </dgm:pt>
    <dgm:pt modelId="{3D6D6E57-2CF8-4E30-BEE2-9BEA7BC00136}" type="pres">
      <dgm:prSet presAssocID="{62254CED-7046-4AC4-B2B3-FAD6D1D789BE}" presName="text" presStyleLbl="node1" presStyleIdx="4" presStyleCnt="5">
        <dgm:presLayoutVars>
          <dgm:bulletEnabled val="1"/>
        </dgm:presLayoutVars>
      </dgm:prSet>
      <dgm:spPr/>
    </dgm:pt>
  </dgm:ptLst>
  <dgm:cxnLst>
    <dgm:cxn modelId="{84A00F14-C1AD-4B27-A93E-209261BC8234}" srcId="{BA1F1500-2F16-4A19-B8B2-586F19BE9E4E}" destId="{23FE39AE-CEB9-4D4E-BE25-438F7B431B37}" srcOrd="1" destOrd="0" parTransId="{A2D684FF-6A31-4207-B17A-5A21626321A2}" sibTransId="{6FE6A4C1-4AFC-4A40-A2B0-4B8BD7763FA4}"/>
    <dgm:cxn modelId="{7343AC26-764D-4068-B287-036340BAB7B6}" srcId="{BA1F1500-2F16-4A19-B8B2-586F19BE9E4E}" destId="{11D83129-84B4-42C7-808F-8B0CE8BC7D53}" srcOrd="0" destOrd="0" parTransId="{E0D1342F-AEA2-4C6D-BB70-9CDFA19D17EA}" sibTransId="{DCA8BDAC-A203-4C25-B747-AFDE88D40EC9}"/>
    <dgm:cxn modelId="{E874C828-1B13-428D-934B-603097EBA0DD}" type="presOf" srcId="{62254CED-7046-4AC4-B2B3-FAD6D1D789BE}" destId="{E5146D58-E9B1-4FB0-9FEC-215E9B0929FB}" srcOrd="0" destOrd="0" presId="urn:microsoft.com/office/officeart/2005/8/layout/vList4"/>
    <dgm:cxn modelId="{A8B9DF2A-CF19-4887-9B32-69BBF992212A}" type="presOf" srcId="{23FE39AE-CEB9-4D4E-BE25-438F7B431B37}" destId="{EFD8F251-6D19-4025-8BF4-E34BADF17CDF}" srcOrd="1" destOrd="0" presId="urn:microsoft.com/office/officeart/2005/8/layout/vList4"/>
    <dgm:cxn modelId="{B4F8B935-0AC0-4AB7-8A65-113E05036876}" type="presOf" srcId="{2AC3DC2E-74D2-494A-8BC9-6144E6EC5BEA}" destId="{B5AF63A9-D30C-4FFE-9225-A22F029D2002}" srcOrd="1" destOrd="0" presId="urn:microsoft.com/office/officeart/2005/8/layout/vList4"/>
    <dgm:cxn modelId="{8CD7E846-25BD-450C-AD35-CBDFFF395036}" type="presOf" srcId="{62254CED-7046-4AC4-B2B3-FAD6D1D789BE}" destId="{3D6D6E57-2CF8-4E30-BEE2-9BEA7BC00136}" srcOrd="1" destOrd="0" presId="urn:microsoft.com/office/officeart/2005/8/layout/vList4"/>
    <dgm:cxn modelId="{BEC13A49-0C90-41EC-9DE8-FC3EBEB49D67}" srcId="{BA1F1500-2F16-4A19-B8B2-586F19BE9E4E}" destId="{62254CED-7046-4AC4-B2B3-FAD6D1D789BE}" srcOrd="4" destOrd="0" parTransId="{3BD38EA2-B274-4DE3-A709-207659736D27}" sibTransId="{5CE6D27F-F152-40E5-BC75-7E75FEF4B5CC}"/>
    <dgm:cxn modelId="{E04F3E69-2711-4CE9-B551-D9F517D3AF2D}" type="presOf" srcId="{BA1F1500-2F16-4A19-B8B2-586F19BE9E4E}" destId="{F26F3279-325D-4D4A-A027-45A73EC68443}" srcOrd="0" destOrd="0" presId="urn:microsoft.com/office/officeart/2005/8/layout/vList4"/>
    <dgm:cxn modelId="{19A3A252-8C48-4F25-A726-609BA86B5F38}" type="presOf" srcId="{11D83129-84B4-42C7-808F-8B0CE8BC7D53}" destId="{31E70C51-05EE-4BC9-A9C1-6F69BF82C7E1}" srcOrd="0" destOrd="0" presId="urn:microsoft.com/office/officeart/2005/8/layout/vList4"/>
    <dgm:cxn modelId="{B5FCAB7B-F593-4315-8580-9A4EE7FF490B}" type="presOf" srcId="{7487D747-74EF-4462-98E7-0FB887B206C1}" destId="{2D3654DD-9705-4D7D-87E9-93279B25CD06}" srcOrd="0" destOrd="0" presId="urn:microsoft.com/office/officeart/2005/8/layout/vList4"/>
    <dgm:cxn modelId="{E7B4F685-2655-42B4-BF94-87C990C1A11D}" type="presOf" srcId="{11D83129-84B4-42C7-808F-8B0CE8BC7D53}" destId="{DD99EE80-420E-41EB-A786-F5D82EEF40F9}" srcOrd="1" destOrd="0" presId="urn:microsoft.com/office/officeart/2005/8/layout/vList4"/>
    <dgm:cxn modelId="{97DBB588-6A42-4E69-85FC-E7F1DFE17A1F}" type="presOf" srcId="{7487D747-74EF-4462-98E7-0FB887B206C1}" destId="{0875480A-7F36-4441-AC0E-0082C697C129}" srcOrd="1" destOrd="0" presId="urn:microsoft.com/office/officeart/2005/8/layout/vList4"/>
    <dgm:cxn modelId="{4AA2BA95-AA13-4CB0-A83A-E35456421D77}" srcId="{BA1F1500-2F16-4A19-B8B2-586F19BE9E4E}" destId="{7487D747-74EF-4462-98E7-0FB887B206C1}" srcOrd="3" destOrd="0" parTransId="{12CA0933-9439-455A-95B0-55AE6A6A1854}" sibTransId="{84E3DF24-21BA-46EA-B35C-544464170D7A}"/>
    <dgm:cxn modelId="{FDD064B2-B561-4ADD-B8ED-0EC7D7E6F968}" type="presOf" srcId="{2AC3DC2E-74D2-494A-8BC9-6144E6EC5BEA}" destId="{7655AF16-E702-4BA2-A53B-AFCD30E06DD6}" srcOrd="0" destOrd="0" presId="urn:microsoft.com/office/officeart/2005/8/layout/vList4"/>
    <dgm:cxn modelId="{6A6394BB-3941-463B-8CA4-AFE8F983491B}" type="presOf" srcId="{23FE39AE-CEB9-4D4E-BE25-438F7B431B37}" destId="{F683F075-A339-4663-9862-A5D97040421C}" srcOrd="0" destOrd="0" presId="urn:microsoft.com/office/officeart/2005/8/layout/vList4"/>
    <dgm:cxn modelId="{BB04B5E0-315B-4214-AA71-005B282DE7C5}" srcId="{BA1F1500-2F16-4A19-B8B2-586F19BE9E4E}" destId="{2AC3DC2E-74D2-494A-8BC9-6144E6EC5BEA}" srcOrd="2" destOrd="0" parTransId="{A1458101-1B12-4933-9B95-F289402424DE}" sibTransId="{2B1CB118-D911-405C-AD34-1526FDD40ACD}"/>
    <dgm:cxn modelId="{086DA78C-D6C0-4EEA-8C96-9F8E72BF6FDB}" type="presParOf" srcId="{F26F3279-325D-4D4A-A027-45A73EC68443}" destId="{6FF9BE50-E5D1-44F0-8313-B707A3510F69}" srcOrd="0" destOrd="0" presId="urn:microsoft.com/office/officeart/2005/8/layout/vList4"/>
    <dgm:cxn modelId="{03EE4300-1F8B-423D-8A76-CFE537E14225}" type="presParOf" srcId="{6FF9BE50-E5D1-44F0-8313-B707A3510F69}" destId="{31E70C51-05EE-4BC9-A9C1-6F69BF82C7E1}" srcOrd="0" destOrd="0" presId="urn:microsoft.com/office/officeart/2005/8/layout/vList4"/>
    <dgm:cxn modelId="{EE2E71FB-2D86-4417-A368-9D70CE6009C9}" type="presParOf" srcId="{6FF9BE50-E5D1-44F0-8313-B707A3510F69}" destId="{F4A5497E-199A-43AA-83D1-FEF8F25D4679}" srcOrd="1" destOrd="0" presId="urn:microsoft.com/office/officeart/2005/8/layout/vList4"/>
    <dgm:cxn modelId="{CAB0EA94-F7E3-43DC-ADA7-21360BB4F96F}" type="presParOf" srcId="{6FF9BE50-E5D1-44F0-8313-B707A3510F69}" destId="{DD99EE80-420E-41EB-A786-F5D82EEF40F9}" srcOrd="2" destOrd="0" presId="urn:microsoft.com/office/officeart/2005/8/layout/vList4"/>
    <dgm:cxn modelId="{EBD1230D-5542-4A9A-8B6F-070642676E96}" type="presParOf" srcId="{F26F3279-325D-4D4A-A027-45A73EC68443}" destId="{4CCCA239-6527-4715-9521-9DAADACF1115}" srcOrd="1" destOrd="0" presId="urn:microsoft.com/office/officeart/2005/8/layout/vList4"/>
    <dgm:cxn modelId="{D9BF0078-A8A7-4A9C-BB72-CA5C9040B01B}" type="presParOf" srcId="{F26F3279-325D-4D4A-A027-45A73EC68443}" destId="{C9DB92F4-4B55-4CE0-A094-3445FA1DF2D9}" srcOrd="2" destOrd="0" presId="urn:microsoft.com/office/officeart/2005/8/layout/vList4"/>
    <dgm:cxn modelId="{2ACF8445-5FFE-48E6-888C-B466F1449D33}" type="presParOf" srcId="{C9DB92F4-4B55-4CE0-A094-3445FA1DF2D9}" destId="{F683F075-A339-4663-9862-A5D97040421C}" srcOrd="0" destOrd="0" presId="urn:microsoft.com/office/officeart/2005/8/layout/vList4"/>
    <dgm:cxn modelId="{724A7643-B275-48EA-9103-35F60883EFF1}" type="presParOf" srcId="{C9DB92F4-4B55-4CE0-A094-3445FA1DF2D9}" destId="{8D9DC0D1-FC56-4978-A846-C2F9A524A6CF}" srcOrd="1" destOrd="0" presId="urn:microsoft.com/office/officeart/2005/8/layout/vList4"/>
    <dgm:cxn modelId="{6625C48D-86A3-4A5A-887A-E5A88DEBCABA}" type="presParOf" srcId="{C9DB92F4-4B55-4CE0-A094-3445FA1DF2D9}" destId="{EFD8F251-6D19-4025-8BF4-E34BADF17CDF}" srcOrd="2" destOrd="0" presId="urn:microsoft.com/office/officeart/2005/8/layout/vList4"/>
    <dgm:cxn modelId="{9D6F44CC-C400-495D-8C16-860522D9E548}" type="presParOf" srcId="{F26F3279-325D-4D4A-A027-45A73EC68443}" destId="{D6630FB5-79EB-4745-9917-9DA24F18CB69}" srcOrd="3" destOrd="0" presId="urn:microsoft.com/office/officeart/2005/8/layout/vList4"/>
    <dgm:cxn modelId="{A9E4C16C-310B-4739-B098-2BFC4AF97278}" type="presParOf" srcId="{F26F3279-325D-4D4A-A027-45A73EC68443}" destId="{941AEFA0-FF57-4D03-BC0B-6905DD88E5A0}" srcOrd="4" destOrd="0" presId="urn:microsoft.com/office/officeart/2005/8/layout/vList4"/>
    <dgm:cxn modelId="{3CACEA20-7115-4A85-828F-2CDF052A48B3}" type="presParOf" srcId="{941AEFA0-FF57-4D03-BC0B-6905DD88E5A0}" destId="{7655AF16-E702-4BA2-A53B-AFCD30E06DD6}" srcOrd="0" destOrd="0" presId="urn:microsoft.com/office/officeart/2005/8/layout/vList4"/>
    <dgm:cxn modelId="{334079A6-0B25-4782-A541-8AF49065B865}" type="presParOf" srcId="{941AEFA0-FF57-4D03-BC0B-6905DD88E5A0}" destId="{08807363-3CA5-4F58-AEE2-31B31E16FE2C}" srcOrd="1" destOrd="0" presId="urn:microsoft.com/office/officeart/2005/8/layout/vList4"/>
    <dgm:cxn modelId="{9EABBA47-C4C7-4574-9F74-2549E81572A9}" type="presParOf" srcId="{941AEFA0-FF57-4D03-BC0B-6905DD88E5A0}" destId="{B5AF63A9-D30C-4FFE-9225-A22F029D2002}" srcOrd="2" destOrd="0" presId="urn:microsoft.com/office/officeart/2005/8/layout/vList4"/>
    <dgm:cxn modelId="{A0DC6F28-60F0-45C0-9E64-F139D34703A0}" type="presParOf" srcId="{F26F3279-325D-4D4A-A027-45A73EC68443}" destId="{9DD89392-3828-4347-9D7E-18B12EA6F60B}" srcOrd="5" destOrd="0" presId="urn:microsoft.com/office/officeart/2005/8/layout/vList4"/>
    <dgm:cxn modelId="{9AF488FD-BB8B-464A-9459-3FAF252D3BF6}" type="presParOf" srcId="{F26F3279-325D-4D4A-A027-45A73EC68443}" destId="{D40F9ED2-2F41-4322-B57D-507E4F013B4D}" srcOrd="6" destOrd="0" presId="urn:microsoft.com/office/officeart/2005/8/layout/vList4"/>
    <dgm:cxn modelId="{02122CF8-1BAF-4289-B999-8D5582F38435}" type="presParOf" srcId="{D40F9ED2-2F41-4322-B57D-507E4F013B4D}" destId="{2D3654DD-9705-4D7D-87E9-93279B25CD06}" srcOrd="0" destOrd="0" presId="urn:microsoft.com/office/officeart/2005/8/layout/vList4"/>
    <dgm:cxn modelId="{E1F0336F-1AC6-4AA9-A18E-9785B1C3FA88}" type="presParOf" srcId="{D40F9ED2-2F41-4322-B57D-507E4F013B4D}" destId="{3339CA43-775D-4627-B762-D28C9D845F0F}" srcOrd="1" destOrd="0" presId="urn:microsoft.com/office/officeart/2005/8/layout/vList4"/>
    <dgm:cxn modelId="{B4BFB1B6-F666-4030-B113-BA742BBE6118}" type="presParOf" srcId="{D40F9ED2-2F41-4322-B57D-507E4F013B4D}" destId="{0875480A-7F36-4441-AC0E-0082C697C129}" srcOrd="2" destOrd="0" presId="urn:microsoft.com/office/officeart/2005/8/layout/vList4"/>
    <dgm:cxn modelId="{16D38014-D973-40A1-8C77-09250AF3DD86}" type="presParOf" srcId="{F26F3279-325D-4D4A-A027-45A73EC68443}" destId="{E95B6FDD-A83E-4CCE-9224-ABB6DD14EEED}" srcOrd="7" destOrd="0" presId="urn:microsoft.com/office/officeart/2005/8/layout/vList4"/>
    <dgm:cxn modelId="{570F65D5-69E3-4DB7-99CA-887BCF06988E}" type="presParOf" srcId="{F26F3279-325D-4D4A-A027-45A73EC68443}" destId="{6072B9DD-F6C8-457B-AFF4-A72EAF834A04}" srcOrd="8" destOrd="0" presId="urn:microsoft.com/office/officeart/2005/8/layout/vList4"/>
    <dgm:cxn modelId="{DE72A14F-F55E-4495-8297-29ECDE1A4F21}" type="presParOf" srcId="{6072B9DD-F6C8-457B-AFF4-A72EAF834A04}" destId="{E5146D58-E9B1-4FB0-9FEC-215E9B0929FB}" srcOrd="0" destOrd="0" presId="urn:microsoft.com/office/officeart/2005/8/layout/vList4"/>
    <dgm:cxn modelId="{3756787E-49F8-4645-85B8-2A7368E19E2C}" type="presParOf" srcId="{6072B9DD-F6C8-457B-AFF4-A72EAF834A04}" destId="{10F5F183-11F6-476A-96B3-CC0BE4DF525E}" srcOrd="1" destOrd="0" presId="urn:microsoft.com/office/officeart/2005/8/layout/vList4"/>
    <dgm:cxn modelId="{BB9B2060-1F6E-49FC-A450-C4501B7CEBF3}" type="presParOf" srcId="{6072B9DD-F6C8-457B-AFF4-A72EAF834A04}" destId="{3D6D6E57-2CF8-4E30-BEE2-9BEA7BC00136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05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38B4B2BC-8FCA-42F6-B1C8-87FF6E9C6543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929FB38-8CD4-48CE-BAE1-9462273411D3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>
        <a:effectLst>
          <a:glow rad="228600">
            <a:schemeClr val="accent2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ct val="35000"/>
            </a:spcAft>
          </a:pPr>
          <a:r>
            <a:rPr lang="en-US" altLang="zh-TW" sz="1800" b="1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1. </a:t>
          </a:r>
          <a:r>
            <a:rPr lang="zh-TW" altLang="en-US" sz="1800" b="1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勇於嘗試</a:t>
          </a:r>
          <a:endParaRPr lang="en-US" altLang="zh-TW" sz="1800" b="1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ct val="35000"/>
            </a:spcAft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人生的歷程就是不斷探索。</a:t>
          </a:r>
          <a:endParaRPr lang="zh-TW" altLang="en-US" sz="1800" b="1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74A6D08-7A27-4B2E-AB2E-F9456D78D046}" type="parTrans" cxnId="{172ABFDA-E7F8-4478-968B-65545394055A}">
      <dgm:prSet/>
      <dgm:spPr/>
      <dgm:t>
        <a:bodyPr/>
        <a:lstStyle/>
        <a:p>
          <a:endParaRPr lang="zh-TW" altLang="en-US"/>
        </a:p>
      </dgm:t>
    </dgm:pt>
    <dgm:pt modelId="{2F443E64-92A4-4547-9425-E75A2F401C26}" type="sibTrans" cxnId="{172ABFDA-E7F8-4478-968B-65545394055A}">
      <dgm:prSet/>
      <dgm:spPr/>
      <dgm:t>
        <a:bodyPr/>
        <a:lstStyle/>
        <a:p>
          <a:endParaRPr lang="zh-TW" altLang="en-US"/>
        </a:p>
      </dgm:t>
    </dgm:pt>
    <dgm:pt modelId="{207E4A8A-E5F0-48A0-96AA-3E7E8DC0483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effectLst>
          <a:glow rad="228600">
            <a:schemeClr val="accent1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ts val="0"/>
            </a:spcAft>
            <a:buNone/>
          </a:pPr>
          <a:r>
            <a:rPr lang="en-US" altLang="zh-TW" sz="18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2. </a:t>
          </a:r>
          <a:r>
            <a:rPr lang="zh-TW" altLang="en-US" sz="18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開闊視野</a:t>
          </a:r>
          <a:endParaRPr lang="en-US" altLang="zh-TW" sz="1800" b="1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ts val="0"/>
            </a:spcAft>
            <a:buNone/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瞭解就業市場的情況與社會環境的變遷。</a:t>
          </a:r>
          <a:endParaRPr lang="en-US" altLang="zh-TW" sz="1800" b="1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CB4469A-D93B-4924-A9E9-165D9FF543FE}" type="parTrans" cxnId="{4244E09A-3293-452E-87B7-B615E1CBBA03}">
      <dgm:prSet/>
      <dgm:spPr/>
      <dgm:t>
        <a:bodyPr/>
        <a:lstStyle/>
        <a:p>
          <a:endParaRPr lang="zh-TW" altLang="en-US"/>
        </a:p>
      </dgm:t>
    </dgm:pt>
    <dgm:pt modelId="{41703E89-D98E-4321-A1C1-895134116593}" type="sibTrans" cxnId="{4244E09A-3293-452E-87B7-B615E1CBBA03}">
      <dgm:prSet/>
      <dgm:spPr/>
      <dgm:t>
        <a:bodyPr/>
        <a:lstStyle/>
        <a:p>
          <a:endParaRPr lang="zh-TW" altLang="en-US"/>
        </a:p>
      </dgm:t>
    </dgm:pt>
    <dgm:pt modelId="{F26E3C50-470E-4E34-8B9E-01A91B5EEF9C}">
      <dgm:prSet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>
        <a:effectLst>
          <a:glow rad="228600">
            <a:schemeClr val="accent3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ct val="35000"/>
            </a:spcAft>
            <a:buNone/>
          </a:pPr>
          <a:r>
            <a:rPr lang="en-US" altLang="zh-TW" sz="1800" b="1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3. </a:t>
          </a:r>
          <a:r>
            <a:rPr lang="zh-TW" altLang="en-US" sz="1800" b="1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裝備自己</a:t>
          </a:r>
          <a:endParaRPr lang="en-US" altLang="zh-TW" sz="1800" b="1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ct val="35000"/>
            </a:spcAft>
            <a:buNone/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參與校內校外的訓練及活動。</a:t>
          </a:r>
          <a:endParaRPr lang="zh-TW" altLang="en-US" sz="1800" b="1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C39E6CB-5B2A-47D7-8E4B-3F1818071C20}" type="parTrans" cxnId="{E8268749-370D-4849-AC63-E9F7B9BEEA3D}">
      <dgm:prSet/>
      <dgm:spPr/>
      <dgm:t>
        <a:bodyPr/>
        <a:lstStyle/>
        <a:p>
          <a:endParaRPr lang="zh-TW" altLang="en-US"/>
        </a:p>
      </dgm:t>
    </dgm:pt>
    <dgm:pt modelId="{387CEC79-2739-4E90-A503-DCF98FC0CA91}" type="sibTrans" cxnId="{E8268749-370D-4849-AC63-E9F7B9BEEA3D}">
      <dgm:prSet/>
      <dgm:spPr/>
      <dgm:t>
        <a:bodyPr/>
        <a:lstStyle/>
        <a:p>
          <a:endParaRPr lang="zh-TW" altLang="en-US"/>
        </a:p>
      </dgm:t>
    </dgm:pt>
    <dgm:pt modelId="{A8D7AE8C-9582-4C86-96A5-50A70C8C9B71}">
      <dgm:prSet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>
        <a:effectLst>
          <a:glow rad="228600">
            <a:schemeClr val="accent4">
              <a:satMod val="175000"/>
              <a:alpha val="40000"/>
            </a:schemeClr>
          </a:glow>
        </a:effectLst>
      </dgm:spPr>
      <dgm:t>
        <a:bodyPr/>
        <a:lstStyle/>
        <a:p>
          <a:pPr algn="l">
            <a:spcAft>
              <a:spcPct val="35000"/>
            </a:spcAft>
            <a:buNone/>
          </a:pPr>
          <a:r>
            <a:rPr lang="en-US" altLang="zh-TW" sz="1800" b="1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4. </a:t>
          </a:r>
          <a:r>
            <a:rPr lang="zh-TW" altLang="en-US" sz="1800" b="1" strike="noStrike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發揮所長</a:t>
          </a:r>
          <a:endParaRPr lang="en-US" altLang="zh-TW" sz="1800" b="1" strike="noStrike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algn="l">
            <a:spcAft>
              <a:spcPct val="35000"/>
            </a:spcAft>
            <a:buNone/>
          </a:pPr>
          <a:r>
            <a:rPr lang="en-US" altLang="zh-TW" sz="18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>
              <a:latin typeface="微軟正黑體" panose="020B0604030504040204" pitchFamily="34" charset="-120"/>
              <a:ea typeface="微軟正黑體" panose="020B0604030504040204" pitchFamily="34" charset="-120"/>
            </a:rPr>
            <a:t>依照興趣、專長，充分發揮潛力。</a:t>
          </a:r>
          <a:endParaRPr lang="zh-TW" altLang="en-US" sz="1800" b="1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0E9CFD7-AC77-4D0B-B3C6-796757786BAB}" type="parTrans" cxnId="{D2682642-0095-4952-9F16-CB05A5B3F50F}">
      <dgm:prSet/>
      <dgm:spPr/>
      <dgm:t>
        <a:bodyPr/>
        <a:lstStyle/>
        <a:p>
          <a:endParaRPr lang="zh-TW" altLang="en-US"/>
        </a:p>
      </dgm:t>
    </dgm:pt>
    <dgm:pt modelId="{10B5C862-FB85-4DA1-848C-76A92C021FEB}" type="sibTrans" cxnId="{D2682642-0095-4952-9F16-CB05A5B3F50F}">
      <dgm:prSet/>
      <dgm:spPr/>
      <dgm:t>
        <a:bodyPr/>
        <a:lstStyle/>
        <a:p>
          <a:endParaRPr lang="zh-TW" altLang="en-US"/>
        </a:p>
      </dgm:t>
    </dgm:pt>
    <dgm:pt modelId="{4E70F253-51A4-4037-9C89-90DDC93D4E19}" type="pres">
      <dgm:prSet presAssocID="{38B4B2BC-8FCA-42F6-B1C8-87FF6E9C6543}" presName="diagram" presStyleCnt="0">
        <dgm:presLayoutVars>
          <dgm:dir/>
          <dgm:resizeHandles val="exact"/>
        </dgm:presLayoutVars>
      </dgm:prSet>
      <dgm:spPr/>
    </dgm:pt>
    <dgm:pt modelId="{23EAD919-30AC-4E8F-98E1-416C167CB15E}" type="pres">
      <dgm:prSet presAssocID="{6929FB38-8CD4-48CE-BAE1-9462273411D3}" presName="node" presStyleLbl="node1" presStyleIdx="0" presStyleCnt="4" custScaleX="132810" custScaleY="120782" custLinFactNeighborX="6946" custLinFactNeighborY="31884">
        <dgm:presLayoutVars>
          <dgm:bulletEnabled val="1"/>
        </dgm:presLayoutVars>
      </dgm:prSet>
      <dgm:spPr/>
    </dgm:pt>
    <dgm:pt modelId="{9CAC71C3-260F-48EF-B74D-621F2ED3A4A5}" type="pres">
      <dgm:prSet presAssocID="{2F443E64-92A4-4547-9425-E75A2F401C26}" presName="sibTrans" presStyleCnt="0"/>
      <dgm:spPr/>
    </dgm:pt>
    <dgm:pt modelId="{B6CA6BA6-BFAD-46F0-A627-32A86C77EEF9}" type="pres">
      <dgm:prSet presAssocID="{207E4A8A-E5F0-48A0-96AA-3E7E8DC04831}" presName="node" presStyleLbl="node1" presStyleIdx="1" presStyleCnt="4" custScaleX="132810" custScaleY="123101" custLinFactNeighborX="10" custLinFactNeighborY="32462">
        <dgm:presLayoutVars>
          <dgm:bulletEnabled val="1"/>
        </dgm:presLayoutVars>
      </dgm:prSet>
      <dgm:spPr/>
    </dgm:pt>
    <dgm:pt modelId="{741476F2-3314-41C4-BCCF-F0BF616E62AD}" type="pres">
      <dgm:prSet presAssocID="{41703E89-D98E-4321-A1C1-895134116593}" presName="sibTrans" presStyleCnt="0"/>
      <dgm:spPr/>
    </dgm:pt>
    <dgm:pt modelId="{F60C2CB4-133B-433F-97D3-059A6076565F}" type="pres">
      <dgm:prSet presAssocID="{F26E3C50-470E-4E34-8B9E-01A91B5EEF9C}" presName="node" presStyleLbl="node1" presStyleIdx="2" presStyleCnt="4" custScaleX="132810" custScaleY="127467" custLinFactNeighborX="4164" custLinFactNeighborY="59569">
        <dgm:presLayoutVars>
          <dgm:bulletEnabled val="1"/>
        </dgm:presLayoutVars>
      </dgm:prSet>
      <dgm:spPr/>
    </dgm:pt>
    <dgm:pt modelId="{3E8814FF-F2A1-4C4B-B18E-03809B9830CD}" type="pres">
      <dgm:prSet presAssocID="{387CEC79-2739-4E90-A503-DCF98FC0CA91}" presName="sibTrans" presStyleCnt="0"/>
      <dgm:spPr/>
    </dgm:pt>
    <dgm:pt modelId="{D3C97D81-D060-4B59-9BE6-C1F61794F1C2}" type="pres">
      <dgm:prSet presAssocID="{A8D7AE8C-9582-4C86-96A5-50A70C8C9B71}" presName="node" presStyleLbl="node1" presStyleIdx="3" presStyleCnt="4" custScaleX="132810" custScaleY="125624" custLinFactNeighborX="3488" custLinFactNeighborY="60554">
        <dgm:presLayoutVars>
          <dgm:bulletEnabled val="1"/>
        </dgm:presLayoutVars>
      </dgm:prSet>
      <dgm:spPr/>
    </dgm:pt>
  </dgm:ptLst>
  <dgm:cxnLst>
    <dgm:cxn modelId="{2D5AD916-33FA-4D44-8E65-ECF095807339}" type="presOf" srcId="{207E4A8A-E5F0-48A0-96AA-3E7E8DC04831}" destId="{B6CA6BA6-BFAD-46F0-A627-32A86C77EEF9}" srcOrd="0" destOrd="0" presId="urn:microsoft.com/office/officeart/2005/8/layout/default"/>
    <dgm:cxn modelId="{D2682642-0095-4952-9F16-CB05A5B3F50F}" srcId="{38B4B2BC-8FCA-42F6-B1C8-87FF6E9C6543}" destId="{A8D7AE8C-9582-4C86-96A5-50A70C8C9B71}" srcOrd="3" destOrd="0" parTransId="{30E9CFD7-AC77-4D0B-B3C6-796757786BAB}" sibTransId="{10B5C862-FB85-4DA1-848C-76A92C021FEB}"/>
    <dgm:cxn modelId="{E8268749-370D-4849-AC63-E9F7B9BEEA3D}" srcId="{38B4B2BC-8FCA-42F6-B1C8-87FF6E9C6543}" destId="{F26E3C50-470E-4E34-8B9E-01A91B5EEF9C}" srcOrd="2" destOrd="0" parTransId="{8C39E6CB-5B2A-47D7-8E4B-3F1818071C20}" sibTransId="{387CEC79-2739-4E90-A503-DCF98FC0CA91}"/>
    <dgm:cxn modelId="{6D220C89-4088-4C50-A395-7EE424DB1EE6}" type="presOf" srcId="{A8D7AE8C-9582-4C86-96A5-50A70C8C9B71}" destId="{D3C97D81-D060-4B59-9BE6-C1F61794F1C2}" srcOrd="0" destOrd="0" presId="urn:microsoft.com/office/officeart/2005/8/layout/default"/>
    <dgm:cxn modelId="{4244E09A-3293-452E-87B7-B615E1CBBA03}" srcId="{38B4B2BC-8FCA-42F6-B1C8-87FF6E9C6543}" destId="{207E4A8A-E5F0-48A0-96AA-3E7E8DC04831}" srcOrd="1" destOrd="0" parTransId="{4CB4469A-D93B-4924-A9E9-165D9FF543FE}" sibTransId="{41703E89-D98E-4321-A1C1-895134116593}"/>
    <dgm:cxn modelId="{C809E2A3-9964-4F80-B866-1763E626CC62}" type="presOf" srcId="{6929FB38-8CD4-48CE-BAE1-9462273411D3}" destId="{23EAD919-30AC-4E8F-98E1-416C167CB15E}" srcOrd="0" destOrd="0" presId="urn:microsoft.com/office/officeart/2005/8/layout/default"/>
    <dgm:cxn modelId="{8512EFBA-8CC5-4F35-A872-8BBC17267058}" type="presOf" srcId="{38B4B2BC-8FCA-42F6-B1C8-87FF6E9C6543}" destId="{4E70F253-51A4-4037-9C89-90DDC93D4E19}" srcOrd="0" destOrd="0" presId="urn:microsoft.com/office/officeart/2005/8/layout/default"/>
    <dgm:cxn modelId="{172ABFDA-E7F8-4478-968B-65545394055A}" srcId="{38B4B2BC-8FCA-42F6-B1C8-87FF6E9C6543}" destId="{6929FB38-8CD4-48CE-BAE1-9462273411D3}" srcOrd="0" destOrd="0" parTransId="{E74A6D08-7A27-4B2E-AB2E-F9456D78D046}" sibTransId="{2F443E64-92A4-4547-9425-E75A2F401C26}"/>
    <dgm:cxn modelId="{ABB236F1-39F1-42D9-AE13-27A25D7CA976}" type="presOf" srcId="{F26E3C50-470E-4E34-8B9E-01A91B5EEF9C}" destId="{F60C2CB4-133B-433F-97D3-059A6076565F}" srcOrd="0" destOrd="0" presId="urn:microsoft.com/office/officeart/2005/8/layout/default"/>
    <dgm:cxn modelId="{C9DD3CAE-0811-40B4-8B79-DA6A33894502}" type="presParOf" srcId="{4E70F253-51A4-4037-9C89-90DDC93D4E19}" destId="{23EAD919-30AC-4E8F-98E1-416C167CB15E}" srcOrd="0" destOrd="0" presId="urn:microsoft.com/office/officeart/2005/8/layout/default"/>
    <dgm:cxn modelId="{F7EF1B6A-7FA8-4E94-9774-34E0BB67D8E0}" type="presParOf" srcId="{4E70F253-51A4-4037-9C89-90DDC93D4E19}" destId="{9CAC71C3-260F-48EF-B74D-621F2ED3A4A5}" srcOrd="1" destOrd="0" presId="urn:microsoft.com/office/officeart/2005/8/layout/default"/>
    <dgm:cxn modelId="{B7DF1ED8-9723-4EEF-9BF5-F52716CB969D}" type="presParOf" srcId="{4E70F253-51A4-4037-9C89-90DDC93D4E19}" destId="{B6CA6BA6-BFAD-46F0-A627-32A86C77EEF9}" srcOrd="2" destOrd="0" presId="urn:microsoft.com/office/officeart/2005/8/layout/default"/>
    <dgm:cxn modelId="{EB97C59F-CB4A-4FFF-9E5F-DD71FFDA8286}" type="presParOf" srcId="{4E70F253-51A4-4037-9C89-90DDC93D4E19}" destId="{741476F2-3314-41C4-BCCF-F0BF616E62AD}" srcOrd="3" destOrd="0" presId="urn:microsoft.com/office/officeart/2005/8/layout/default"/>
    <dgm:cxn modelId="{258287E4-E60E-43A6-B34C-FEE46C824713}" type="presParOf" srcId="{4E70F253-51A4-4037-9C89-90DDC93D4E19}" destId="{F60C2CB4-133B-433F-97D3-059A6076565F}" srcOrd="4" destOrd="0" presId="urn:microsoft.com/office/officeart/2005/8/layout/default"/>
    <dgm:cxn modelId="{97561A79-0F66-4057-93B0-22280C0CF693}" type="presParOf" srcId="{4E70F253-51A4-4037-9C89-90DDC93D4E19}" destId="{3E8814FF-F2A1-4C4B-B18E-03809B9830CD}" srcOrd="5" destOrd="0" presId="urn:microsoft.com/office/officeart/2005/8/layout/default"/>
    <dgm:cxn modelId="{3A91F6C1-1A93-48D5-A5F3-9CC8888145B7}" type="presParOf" srcId="{4E70F253-51A4-4037-9C89-90DDC93D4E19}" destId="{D3C97D81-D060-4B59-9BE6-C1F61794F1C2}" srcOrd="6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1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E517F3-BD85-403E-91CB-17B8D7FD1613}">
      <dsp:nvSpPr>
        <dsp:cNvPr id="0" name=""/>
        <dsp:cNvSpPr/>
      </dsp:nvSpPr>
      <dsp:spPr>
        <a:xfrm>
          <a:off x="779860" y="-37138"/>
          <a:ext cx="2787305" cy="2787305"/>
        </a:xfrm>
        <a:prstGeom prst="circularArrow">
          <a:avLst>
            <a:gd name="adj1" fmla="val 4668"/>
            <a:gd name="adj2" fmla="val 272909"/>
            <a:gd name="adj3" fmla="val 13148507"/>
            <a:gd name="adj4" fmla="val 17818589"/>
            <a:gd name="adj5" fmla="val 4847"/>
          </a:avLst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23132D8-71A4-4C5D-A03C-B260C68523A1}">
      <dsp:nvSpPr>
        <dsp:cNvPr id="0" name=""/>
        <dsp:cNvSpPr/>
      </dsp:nvSpPr>
      <dsp:spPr>
        <a:xfrm>
          <a:off x="1322489" y="417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知己</a:t>
          </a:r>
          <a:endParaRPr lang="en-US" altLang="zh-TW" sz="18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了解自己</a:t>
          </a:r>
          <a:endParaRPr lang="en-US" altLang="zh-TW" sz="14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364033" y="41961"/>
        <a:ext cx="1618960" cy="767936"/>
      </dsp:txXfrm>
    </dsp:sp>
    <dsp:sp modelId="{F10F9DC4-2DD1-4BC6-A98A-04C7BDB92A97}">
      <dsp:nvSpPr>
        <dsp:cNvPr id="0" name=""/>
        <dsp:cNvSpPr/>
      </dsp:nvSpPr>
      <dsp:spPr>
        <a:xfrm>
          <a:off x="2340481" y="1009461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知彼</a:t>
          </a:r>
          <a:endParaRPr lang="en-US" altLang="zh-TW" sz="18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探索外界環境</a:t>
          </a:r>
          <a:endParaRPr lang="zh-TW" altLang="en-US" sz="105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382025" y="1051005"/>
        <a:ext cx="1618960" cy="767936"/>
      </dsp:txXfrm>
    </dsp:sp>
    <dsp:sp modelId="{A2F46618-1C77-4804-890D-943A3F5FD050}">
      <dsp:nvSpPr>
        <dsp:cNvPr id="0" name=""/>
        <dsp:cNvSpPr/>
      </dsp:nvSpPr>
      <dsp:spPr>
        <a:xfrm>
          <a:off x="1333058" y="2002478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定立目標</a:t>
          </a: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訂定方向</a:t>
          </a:r>
        </a:p>
      </dsp:txBody>
      <dsp:txXfrm>
        <a:off x="1374602" y="2044022"/>
        <a:ext cx="1618960" cy="767936"/>
      </dsp:txXfrm>
    </dsp:sp>
    <dsp:sp modelId="{7191B26E-8C12-42A7-AB4D-57818406A6A8}">
      <dsp:nvSpPr>
        <dsp:cNvPr id="0" name=""/>
        <dsp:cNvSpPr/>
      </dsp:nvSpPr>
      <dsp:spPr>
        <a:xfrm>
          <a:off x="332230" y="1001650"/>
          <a:ext cx="1702048" cy="851024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TW" altLang="en-US" sz="1800" b="1" i="0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行動</a:t>
          </a:r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i="0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付諸實踐</a:t>
          </a:r>
          <a:endParaRPr lang="zh-TW" altLang="en-US" sz="1400" b="1" strike="noStrike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373774" y="1043194"/>
        <a:ext cx="1618960" cy="76793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D5B457-C38C-4CE7-86E6-FEAF1D910664}">
      <dsp:nvSpPr>
        <dsp:cNvPr id="0" name=""/>
        <dsp:cNvSpPr/>
      </dsp:nvSpPr>
      <dsp:spPr>
        <a:xfrm>
          <a:off x="1256788" y="1101831"/>
          <a:ext cx="801122" cy="799225"/>
        </a:xfrm>
        <a:prstGeom prst="ellipse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個人定位</a:t>
          </a:r>
        </a:p>
      </dsp:txBody>
      <dsp:txXfrm>
        <a:off x="1374110" y="1218875"/>
        <a:ext cx="566478" cy="565137"/>
      </dsp:txXfrm>
    </dsp:sp>
    <dsp:sp modelId="{B6E2A588-B20D-4C36-8AA4-26D01EE33CA6}">
      <dsp:nvSpPr>
        <dsp:cNvPr id="0" name=""/>
        <dsp:cNvSpPr/>
      </dsp:nvSpPr>
      <dsp:spPr>
        <a:xfrm rot="11700000">
          <a:off x="411585" y="1150843"/>
          <a:ext cx="826529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F49D343A-4796-4747-90FD-C2AEBDF67EAF}">
      <dsp:nvSpPr>
        <dsp:cNvPr id="0" name=""/>
        <dsp:cNvSpPr/>
      </dsp:nvSpPr>
      <dsp:spPr>
        <a:xfrm>
          <a:off x="148588" y="960513"/>
          <a:ext cx="554156" cy="42180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性格</a:t>
          </a:r>
        </a:p>
      </dsp:txBody>
      <dsp:txXfrm>
        <a:off x="160942" y="972867"/>
        <a:ext cx="529448" cy="397096"/>
      </dsp:txXfrm>
    </dsp:sp>
    <dsp:sp modelId="{0C9559D0-6ADC-4183-B520-3735AEC0ECA9}">
      <dsp:nvSpPr>
        <dsp:cNvPr id="0" name=""/>
        <dsp:cNvSpPr/>
      </dsp:nvSpPr>
      <dsp:spPr>
        <a:xfrm rot="14700000">
          <a:off x="879649" y="593100"/>
          <a:ext cx="827206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-3311292"/>
            <a:satOff val="13270"/>
            <a:lumOff val="2876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7636783E-E32C-4A1E-9AF4-EC100810A171}">
      <dsp:nvSpPr>
        <dsp:cNvPr id="0" name=""/>
        <dsp:cNvSpPr/>
      </dsp:nvSpPr>
      <dsp:spPr>
        <a:xfrm>
          <a:off x="841377" y="134879"/>
          <a:ext cx="554156" cy="42180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興趣</a:t>
          </a:r>
        </a:p>
      </dsp:txBody>
      <dsp:txXfrm>
        <a:off x="853731" y="147233"/>
        <a:ext cx="529448" cy="397096"/>
      </dsp:txXfrm>
    </dsp:sp>
    <dsp:sp modelId="{6370FBB7-B1EF-4540-9181-BC8F7149DCD8}">
      <dsp:nvSpPr>
        <dsp:cNvPr id="0" name=""/>
        <dsp:cNvSpPr/>
      </dsp:nvSpPr>
      <dsp:spPr>
        <a:xfrm rot="17700000">
          <a:off x="1607844" y="593100"/>
          <a:ext cx="827206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-6622584"/>
            <a:satOff val="26541"/>
            <a:lumOff val="5752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BD164B11-7292-483B-AD1C-9505A5BFCC19}">
      <dsp:nvSpPr>
        <dsp:cNvPr id="0" name=""/>
        <dsp:cNvSpPr/>
      </dsp:nvSpPr>
      <dsp:spPr>
        <a:xfrm>
          <a:off x="1779274" y="64903"/>
          <a:ext cx="833938" cy="56175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能力</a:t>
          </a:r>
          <a:r>
            <a:rPr lang="en-US" altLang="zh-TW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潛能</a:t>
          </a:r>
        </a:p>
      </dsp:txBody>
      <dsp:txXfrm>
        <a:off x="1795727" y="81356"/>
        <a:ext cx="801032" cy="528851"/>
      </dsp:txXfrm>
    </dsp:sp>
    <dsp:sp modelId="{31CDAB6A-7290-4605-9D6F-DD4B950FEE5A}">
      <dsp:nvSpPr>
        <dsp:cNvPr id="0" name=""/>
        <dsp:cNvSpPr/>
      </dsp:nvSpPr>
      <dsp:spPr>
        <a:xfrm rot="20700000">
          <a:off x="2076585" y="1150843"/>
          <a:ext cx="826529" cy="25506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-9933876"/>
            <a:satOff val="39811"/>
            <a:lumOff val="8628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z="-152400" extrusionH="63500" prstMaterial="matte">
          <a:bevelT w="25400" h="6350" prst="relaxedInset"/>
          <a:contourClr>
            <a:schemeClr val="bg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473ED6B7-FDA5-4EEA-8EE1-D0E3DEE84123}">
      <dsp:nvSpPr>
        <dsp:cNvPr id="0" name=""/>
        <dsp:cNvSpPr/>
      </dsp:nvSpPr>
      <dsp:spPr>
        <a:xfrm>
          <a:off x="2611954" y="960513"/>
          <a:ext cx="554156" cy="42180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價值觀</a:t>
          </a:r>
        </a:p>
      </dsp:txBody>
      <dsp:txXfrm>
        <a:off x="2624308" y="972867"/>
        <a:ext cx="529448" cy="39709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7F4F1AC-51FE-4A45-AED5-B2ECA113B306}">
      <dsp:nvSpPr>
        <dsp:cNvPr id="0" name=""/>
        <dsp:cNvSpPr/>
      </dsp:nvSpPr>
      <dsp:spPr>
        <a:xfrm rot="16200000">
          <a:off x="459467" y="-459467"/>
          <a:ext cx="2196693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32AA211-CC5F-4F95-BECE-25FA1273A012}">
      <dsp:nvSpPr>
        <dsp:cNvPr id="0" name=""/>
        <dsp:cNvSpPr/>
      </dsp:nvSpPr>
      <dsp:spPr>
        <a:xfrm>
          <a:off x="3115627" y="0"/>
          <a:ext cx="3115627" cy="2196693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5EA265D-04B1-43A8-B5E3-BC6E74623229}">
      <dsp:nvSpPr>
        <dsp:cNvPr id="0" name=""/>
        <dsp:cNvSpPr/>
      </dsp:nvSpPr>
      <dsp:spPr>
        <a:xfrm rot="10800000">
          <a:off x="0" y="2152209"/>
          <a:ext cx="3115627" cy="2196693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FBF8499-4537-4904-B74F-E61D7E730027}">
      <dsp:nvSpPr>
        <dsp:cNvPr id="0" name=""/>
        <dsp:cNvSpPr/>
      </dsp:nvSpPr>
      <dsp:spPr>
        <a:xfrm rot="5400000">
          <a:off x="3575094" y="1690128"/>
          <a:ext cx="2196693" cy="3115627"/>
        </a:xfrm>
        <a:prstGeom prst="round1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C5DD6FB-AA32-42C3-B273-A7689D1B39BD}">
      <dsp:nvSpPr>
        <dsp:cNvPr id="0" name=""/>
        <dsp:cNvSpPr/>
      </dsp:nvSpPr>
      <dsp:spPr>
        <a:xfrm>
          <a:off x="2690428" y="1921903"/>
          <a:ext cx="850398" cy="549579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b="1" kern="1200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</a:t>
          </a:r>
          <a:r>
            <a:rPr lang="en-US" altLang="zh-TW" sz="1500" b="1" kern="1200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/</a:t>
          </a:r>
          <a:r>
            <a:rPr lang="zh-TW" altLang="en-US" sz="1500" b="1" kern="1200">
              <a:solidFill>
                <a:srgbClr val="0000CC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職業</a:t>
          </a:r>
        </a:p>
      </dsp:txBody>
      <dsp:txXfrm>
        <a:off x="2717256" y="1948731"/>
        <a:ext cx="796742" cy="495923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A77CBD-0C9B-4013-A37A-DDA3CEDFCB24}">
      <dsp:nvSpPr>
        <dsp:cNvPr id="0" name=""/>
        <dsp:cNvSpPr/>
      </dsp:nvSpPr>
      <dsp:spPr>
        <a:xfrm>
          <a:off x="0" y="248675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3973551"/>
              <a:satOff val="15924"/>
              <a:lumOff val="3451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星期</a:t>
          </a:r>
          <a:r>
            <a:rPr lang="zh-CN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CN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</a:t>
          </a:r>
          <a:endParaRPr lang="zh-TW" altLang="en-US" sz="12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0" y="248675"/>
        <a:ext cx="2230846" cy="649687"/>
      </dsp:txXfrm>
    </dsp:sp>
    <dsp:sp modelId="{BEE476E0-176B-4B98-AA2E-DD58B9CDC55A}">
      <dsp:nvSpPr>
        <dsp:cNvPr id="0" name=""/>
        <dsp:cNvSpPr/>
      </dsp:nvSpPr>
      <dsp:spPr>
        <a:xfrm>
          <a:off x="111542" y="27275"/>
          <a:ext cx="1561592" cy="442800"/>
        </a:xfrm>
        <a:prstGeom prst="roundRect">
          <a:avLst/>
        </a:prstGeom>
        <a:solidFill>
          <a:srgbClr val="4BACC6">
            <a:hueOff val="-3973551"/>
            <a:satOff val="15924"/>
            <a:lumOff val="3451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短期目標</a:t>
          </a:r>
        </a:p>
      </dsp:txBody>
      <dsp:txXfrm>
        <a:off x="133158" y="48891"/>
        <a:ext cx="1518360" cy="399568"/>
      </dsp:txXfrm>
    </dsp:sp>
    <dsp:sp modelId="{89667332-84CB-44D2-928F-7B85D713A21D}">
      <dsp:nvSpPr>
        <dsp:cNvPr id="0" name=""/>
        <dsp:cNvSpPr/>
      </dsp:nvSpPr>
      <dsp:spPr>
        <a:xfrm>
          <a:off x="0" y="1200763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5960326"/>
              <a:satOff val="23887"/>
              <a:lumOff val="5177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約</a:t>
          </a:r>
          <a:r>
            <a:rPr lang="en-US" altLang="zh-TW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HK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內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目標 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0" y="1200763"/>
        <a:ext cx="2230846" cy="649687"/>
      </dsp:txXfrm>
    </dsp:sp>
    <dsp:sp modelId="{76C0AFB2-00B9-4A3E-A8E4-7E59465CD44C}">
      <dsp:nvSpPr>
        <dsp:cNvPr id="0" name=""/>
        <dsp:cNvSpPr/>
      </dsp:nvSpPr>
      <dsp:spPr>
        <a:xfrm>
          <a:off x="111542" y="979363"/>
          <a:ext cx="1561592" cy="442800"/>
        </a:xfrm>
        <a:prstGeom prst="roundRect">
          <a:avLst/>
        </a:prstGeom>
        <a:solidFill>
          <a:srgbClr val="4BACC6">
            <a:hueOff val="-5960326"/>
            <a:satOff val="23887"/>
            <a:lumOff val="5177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altLang="en-US" sz="1600" b="1" i="0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中期目標</a:t>
          </a:r>
          <a:endParaRPr lang="zh-TW" altLang="en-US" sz="1600" b="1" kern="1200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133158" y="1000979"/>
        <a:ext cx="1518360" cy="399568"/>
      </dsp:txXfrm>
    </dsp:sp>
    <dsp:sp modelId="{0A0AF765-775E-402C-836E-574A90B58169}">
      <dsp:nvSpPr>
        <dsp:cNvPr id="0" name=""/>
        <dsp:cNvSpPr/>
      </dsp:nvSpPr>
      <dsp:spPr>
        <a:xfrm>
          <a:off x="0" y="2152850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7947101"/>
              <a:satOff val="31849"/>
              <a:lumOff val="6902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至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</a:t>
          </a:r>
          <a:r>
            <a:rPr lang="zh-TW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年</a:t>
          </a:r>
          <a:r>
            <a:rPr lang="zh-TW" altLang="en-US" sz="1200" b="0" i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內的目標</a:t>
          </a:r>
        </a:p>
      </dsp:txBody>
      <dsp:txXfrm>
        <a:off x="0" y="2152850"/>
        <a:ext cx="2230846" cy="649687"/>
      </dsp:txXfrm>
    </dsp:sp>
    <dsp:sp modelId="{27E0B736-3A1D-4A1B-B8BA-D0FA9F389678}">
      <dsp:nvSpPr>
        <dsp:cNvPr id="0" name=""/>
        <dsp:cNvSpPr/>
      </dsp:nvSpPr>
      <dsp:spPr>
        <a:xfrm>
          <a:off x="111542" y="1931450"/>
          <a:ext cx="1561592" cy="442800"/>
        </a:xfrm>
        <a:prstGeom prst="roundRect">
          <a:avLst/>
        </a:prstGeom>
        <a:solidFill>
          <a:srgbClr val="4BACC6">
            <a:hueOff val="-7947101"/>
            <a:satOff val="31849"/>
            <a:lumOff val="6902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altLang="en-US" sz="1600" b="1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長期目標</a:t>
          </a:r>
          <a:endParaRPr lang="zh-TW" altLang="en-US" sz="1600" kern="1200">
            <a:solidFill>
              <a:sysClr val="window" lastClr="FFFFFF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133158" y="1953066"/>
        <a:ext cx="1518360" cy="399568"/>
      </dsp:txXfrm>
    </dsp:sp>
    <dsp:sp modelId="{405BCF76-CBC5-44D9-91B6-4ECFC9CF0A63}">
      <dsp:nvSpPr>
        <dsp:cNvPr id="0" name=""/>
        <dsp:cNvSpPr/>
      </dsp:nvSpPr>
      <dsp:spPr>
        <a:xfrm>
          <a:off x="0" y="3104938"/>
          <a:ext cx="2230846" cy="649687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BACC6">
              <a:hueOff val="-9933876"/>
              <a:satOff val="39811"/>
              <a:lumOff val="8628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3138" tIns="312420" rIns="173138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一生的目標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(</a:t>
          </a:r>
          <a:r>
            <a:rPr lang="zh-TW" altLang="en-US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夢想</a:t>
          </a:r>
          <a:r>
            <a:rPr lang="en-US" altLang="zh-TW" sz="1200" b="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)</a:t>
          </a:r>
          <a:endParaRPr lang="zh-TW" altLang="en-US" sz="1200" b="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0" y="3104938"/>
        <a:ext cx="2230846" cy="649687"/>
      </dsp:txXfrm>
    </dsp:sp>
    <dsp:sp modelId="{99BE233A-A69F-4782-9342-B035085439A2}">
      <dsp:nvSpPr>
        <dsp:cNvPr id="0" name=""/>
        <dsp:cNvSpPr/>
      </dsp:nvSpPr>
      <dsp:spPr>
        <a:xfrm>
          <a:off x="111542" y="2883538"/>
          <a:ext cx="1561592" cy="442800"/>
        </a:xfrm>
        <a:prstGeom prst="roundRect">
          <a:avLst/>
        </a:prstGeom>
        <a:solidFill>
          <a:srgbClr val="4BACC6">
            <a:hueOff val="-9933876"/>
            <a:satOff val="39811"/>
            <a:lumOff val="8628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9024" tIns="0" rIns="59024" bIns="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ysClr val="window" lastClr="FFFFFF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涯目標</a:t>
          </a:r>
        </a:p>
      </dsp:txBody>
      <dsp:txXfrm>
        <a:off x="133158" y="2905154"/>
        <a:ext cx="1518360" cy="399568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8E814C-0A15-4509-BB02-0457C7EAAEFA}">
      <dsp:nvSpPr>
        <dsp:cNvPr id="0" name=""/>
        <dsp:cNvSpPr/>
      </dsp:nvSpPr>
      <dsp:spPr>
        <a:xfrm>
          <a:off x="0" y="51328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6684055-DA44-40D5-96BD-072A385330A9}">
      <dsp:nvSpPr>
        <dsp:cNvPr id="0" name=""/>
        <dsp:cNvSpPr/>
      </dsp:nvSpPr>
      <dsp:spPr>
        <a:xfrm>
          <a:off x="169026" y="306642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高</a:t>
          </a:r>
          <a:r>
            <a:rPr lang="zh-TW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中修讀相關選修科</a:t>
          </a:r>
          <a:endParaRPr lang="zh-TW" altLang="en-US" sz="14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89201" y="326817"/>
        <a:ext cx="2326016" cy="372930"/>
      </dsp:txXfrm>
    </dsp:sp>
    <dsp:sp modelId="{2FFD68F6-E55D-4B10-B512-1DEED4BC6C55}">
      <dsp:nvSpPr>
        <dsp:cNvPr id="0" name=""/>
        <dsp:cNvSpPr/>
      </dsp:nvSpPr>
      <dsp:spPr>
        <a:xfrm>
          <a:off x="0" y="114832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rgbClr val="7030A0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9C799C8-2BCF-4BC0-8433-6A910CEBA3F7}">
      <dsp:nvSpPr>
        <dsp:cNvPr id="0" name=""/>
        <dsp:cNvSpPr/>
      </dsp:nvSpPr>
      <dsp:spPr>
        <a:xfrm>
          <a:off x="176644" y="934061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掌握最少一種高階程式語言</a:t>
          </a:r>
        </a:p>
      </dsp:txBody>
      <dsp:txXfrm>
        <a:off x="196819" y="954236"/>
        <a:ext cx="2326016" cy="372930"/>
      </dsp:txXfrm>
    </dsp:sp>
    <dsp:sp modelId="{D37BE88C-9D3F-4517-ACA0-E8519192C6D5}">
      <dsp:nvSpPr>
        <dsp:cNvPr id="0" name=""/>
        <dsp:cNvSpPr/>
      </dsp:nvSpPr>
      <dsp:spPr>
        <a:xfrm>
          <a:off x="0" y="178336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5">
              <a:hueOff val="-6622584"/>
              <a:satOff val="26541"/>
              <a:lumOff val="5752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A19EED1-9CE7-4BD3-9E7F-45AA9591F5A8}">
      <dsp:nvSpPr>
        <dsp:cNvPr id="0" name=""/>
        <dsp:cNvSpPr/>
      </dsp:nvSpPr>
      <dsp:spPr>
        <a:xfrm>
          <a:off x="169026" y="1576722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HK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多閱讀</a:t>
          </a: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相關專業網站的資訊</a:t>
          </a:r>
        </a:p>
      </dsp:txBody>
      <dsp:txXfrm>
        <a:off x="189201" y="1596897"/>
        <a:ext cx="2326016" cy="372930"/>
      </dsp:txXfrm>
    </dsp:sp>
    <dsp:sp modelId="{D3C4BA86-46CD-47A6-B7B8-3A7E28FCC2C9}">
      <dsp:nvSpPr>
        <dsp:cNvPr id="0" name=""/>
        <dsp:cNvSpPr/>
      </dsp:nvSpPr>
      <dsp:spPr>
        <a:xfrm>
          <a:off x="0" y="2418402"/>
          <a:ext cx="3380523" cy="352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5">
              <a:hueOff val="-9933876"/>
              <a:satOff val="39811"/>
              <a:lumOff val="8628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13FAC05-F4E0-40C5-951B-0E19EF0C9643}">
      <dsp:nvSpPr>
        <dsp:cNvPr id="0" name=""/>
        <dsp:cNvSpPr/>
      </dsp:nvSpPr>
      <dsp:spPr>
        <a:xfrm>
          <a:off x="169026" y="2211762"/>
          <a:ext cx="2366366" cy="413280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  <a:scene3d>
          <a:camera prst="orthographicFront"/>
          <a:lightRig rig="flat" dir="t"/>
        </a:scene3d>
        <a:sp3d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89443" tIns="0" rIns="89443" bIns="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多向從事這行業人士請教</a:t>
          </a:r>
        </a:p>
      </dsp:txBody>
      <dsp:txXfrm>
        <a:off x="189201" y="2231937"/>
        <a:ext cx="2326016" cy="372930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811FF8-EA92-44F5-9F8C-B43A3256A474}">
      <dsp:nvSpPr>
        <dsp:cNvPr id="0" name=""/>
        <dsp:cNvSpPr/>
      </dsp:nvSpPr>
      <dsp:spPr>
        <a:xfrm>
          <a:off x="1024588" y="979"/>
          <a:ext cx="2294102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TW" altLang="en-US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明確的（</a:t>
          </a:r>
          <a:r>
            <a:rPr lang="en-US" altLang="en-US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Specific</a:t>
          </a:r>
          <a:r>
            <a:rPr lang="zh-TW" altLang="en-US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</a:p>
      </dsp:txBody>
      <dsp:txXfrm>
        <a:off x="1024588" y="67295"/>
        <a:ext cx="2095155" cy="397893"/>
      </dsp:txXfrm>
    </dsp:sp>
    <dsp:sp modelId="{2056C2E5-80E5-49C3-9D77-EA2DC7B3D8C4}">
      <dsp:nvSpPr>
        <dsp:cNvPr id="0" name=""/>
        <dsp:cNvSpPr/>
      </dsp:nvSpPr>
      <dsp:spPr>
        <a:xfrm>
          <a:off x="14703" y="979"/>
          <a:ext cx="1009885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S</a:t>
          </a:r>
          <a:endParaRPr lang="zh-TW" altLang="en-US" sz="2600" kern="1200"/>
        </a:p>
      </dsp:txBody>
      <dsp:txXfrm>
        <a:off x="40601" y="26877"/>
        <a:ext cx="958089" cy="478729"/>
      </dsp:txXfrm>
    </dsp:sp>
    <dsp:sp modelId="{75B4C37C-7186-494A-92B3-A5D5AA146BB5}">
      <dsp:nvSpPr>
        <dsp:cNvPr id="0" name=""/>
        <dsp:cNvSpPr/>
      </dsp:nvSpPr>
      <dsp:spPr>
        <a:xfrm>
          <a:off x="1039289" y="584557"/>
          <a:ext cx="2294102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4">
            <a:lumMod val="20000"/>
            <a:lumOff val="80000"/>
            <a:alpha val="90000"/>
          </a:schemeClr>
        </a:solidFill>
        <a:ln w="25400" cap="flat" cmpd="sng" algn="ctr">
          <a:solidFill>
            <a:schemeClr val="accent5">
              <a:tint val="40000"/>
              <a:alpha val="90000"/>
              <a:hueOff val="-2685120"/>
              <a:satOff val="12063"/>
              <a:lumOff val="829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可量度的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Measurable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39289" y="650873"/>
        <a:ext cx="2095155" cy="397893"/>
      </dsp:txXfrm>
    </dsp:sp>
    <dsp:sp modelId="{DBEB42D1-A910-4FBE-B0EC-46E65CB31075}">
      <dsp:nvSpPr>
        <dsp:cNvPr id="0" name=""/>
        <dsp:cNvSpPr/>
      </dsp:nvSpPr>
      <dsp:spPr>
        <a:xfrm>
          <a:off x="3" y="584557"/>
          <a:ext cx="1039285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M</a:t>
          </a:r>
          <a:endParaRPr lang="zh-TW" altLang="en-US" sz="2600" kern="1200"/>
        </a:p>
      </dsp:txBody>
      <dsp:txXfrm>
        <a:off x="25901" y="610455"/>
        <a:ext cx="987489" cy="478729"/>
      </dsp:txXfrm>
    </dsp:sp>
    <dsp:sp modelId="{9E3AB98D-D932-4D2B-8CCC-3EAAF53A7992}">
      <dsp:nvSpPr>
        <dsp:cNvPr id="0" name=""/>
        <dsp:cNvSpPr/>
      </dsp:nvSpPr>
      <dsp:spPr>
        <a:xfrm>
          <a:off x="1039289" y="1168134"/>
          <a:ext cx="2294102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-5370241"/>
            <a:satOff val="24126"/>
            <a:lumOff val="1658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-5370241"/>
              <a:satOff val="24126"/>
              <a:lumOff val="1658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可實現的（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Achievable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39289" y="1234450"/>
        <a:ext cx="2095155" cy="397893"/>
      </dsp:txXfrm>
    </dsp:sp>
    <dsp:sp modelId="{2550DDE6-B02F-43C6-B4EF-080F4264B2E5}">
      <dsp:nvSpPr>
        <dsp:cNvPr id="0" name=""/>
        <dsp:cNvSpPr/>
      </dsp:nvSpPr>
      <dsp:spPr>
        <a:xfrm>
          <a:off x="3" y="1168134"/>
          <a:ext cx="1039285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A</a:t>
          </a:r>
          <a:endParaRPr lang="zh-TW" altLang="en-US" sz="2600" kern="1200"/>
        </a:p>
      </dsp:txBody>
      <dsp:txXfrm>
        <a:off x="25901" y="1194032"/>
        <a:ext cx="987489" cy="478729"/>
      </dsp:txXfrm>
    </dsp:sp>
    <dsp:sp modelId="{3DADB462-F6CE-4DA6-82A4-D2065A6D1E01}">
      <dsp:nvSpPr>
        <dsp:cNvPr id="0" name=""/>
        <dsp:cNvSpPr/>
      </dsp:nvSpPr>
      <dsp:spPr>
        <a:xfrm>
          <a:off x="1059381" y="1751712"/>
          <a:ext cx="2273939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-8055361"/>
            <a:satOff val="36190"/>
            <a:lumOff val="2488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-8055361"/>
              <a:satOff val="36190"/>
              <a:lumOff val="2488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相關的（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Relevant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59381" y="1818028"/>
        <a:ext cx="2074992" cy="397893"/>
      </dsp:txXfrm>
    </dsp:sp>
    <dsp:sp modelId="{E3ACE8EC-8484-4732-AEFA-4CE38506F9EC}">
      <dsp:nvSpPr>
        <dsp:cNvPr id="0" name=""/>
        <dsp:cNvSpPr/>
      </dsp:nvSpPr>
      <dsp:spPr>
        <a:xfrm>
          <a:off x="74" y="1751712"/>
          <a:ext cx="1059306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R</a:t>
          </a:r>
          <a:endParaRPr lang="zh-TW" altLang="en-US" sz="2600" kern="1200"/>
        </a:p>
      </dsp:txBody>
      <dsp:txXfrm>
        <a:off x="25972" y="1777610"/>
        <a:ext cx="1007510" cy="478729"/>
      </dsp:txXfrm>
    </dsp:sp>
    <dsp:sp modelId="{BF013815-BA79-474E-AEA7-E889AFACD82A}">
      <dsp:nvSpPr>
        <dsp:cNvPr id="0" name=""/>
        <dsp:cNvSpPr/>
      </dsp:nvSpPr>
      <dsp:spPr>
        <a:xfrm>
          <a:off x="1069619" y="2335290"/>
          <a:ext cx="2262737" cy="530525"/>
        </a:xfrm>
        <a:prstGeom prst="rightArrow">
          <a:avLst>
            <a:gd name="adj1" fmla="val 75000"/>
            <a:gd name="adj2" fmla="val 50000"/>
          </a:avLst>
        </a:prstGeom>
        <a:solidFill>
          <a:schemeClr val="accent5">
            <a:tint val="40000"/>
            <a:alpha val="90000"/>
            <a:hueOff val="-10740482"/>
            <a:satOff val="48253"/>
            <a:lumOff val="3317"/>
            <a:alphaOff val="0"/>
          </a:schemeClr>
        </a:solidFill>
        <a:ln w="25400" cap="flat" cmpd="sng" algn="ctr">
          <a:solidFill>
            <a:schemeClr val="accent5">
              <a:tint val="40000"/>
              <a:alpha val="90000"/>
              <a:hueOff val="-10740482"/>
              <a:satOff val="48253"/>
              <a:lumOff val="3317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t" anchorCtr="0">
          <a:noAutofit/>
        </a:bodyPr>
        <a:lstStyle/>
        <a:p>
          <a:pPr marL="114300" lvl="1" indent="-114300" algn="l" defTabSz="533400">
            <a:lnSpc>
              <a:spcPts val="2800"/>
            </a:lnSpc>
            <a:spcBef>
              <a:spcPct val="0"/>
            </a:spcBef>
            <a:spcAft>
              <a:spcPts val="0"/>
            </a:spcAft>
            <a:buChar char="•"/>
          </a:pP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有時限的</a:t>
          </a:r>
          <a:r>
            <a:rPr lang="zh-TW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en-GB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Time-limited</a:t>
          </a:r>
          <a:r>
            <a:rPr lang="zh-CN" sz="12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endParaRPr lang="zh-TW" altLang="en-US" sz="1200" b="1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069619" y="2401606"/>
        <a:ext cx="2063790" cy="397893"/>
      </dsp:txXfrm>
    </dsp:sp>
    <dsp:sp modelId="{513E631E-04FE-4320-9552-36E421CD410B}">
      <dsp:nvSpPr>
        <dsp:cNvPr id="0" name=""/>
        <dsp:cNvSpPr/>
      </dsp:nvSpPr>
      <dsp:spPr>
        <a:xfrm>
          <a:off x="1037" y="2335290"/>
          <a:ext cx="1068581" cy="530525"/>
        </a:xfrm>
        <a:prstGeom prst="roundRect">
          <a:avLst/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99060" tIns="49530" rIns="99060" bIns="4953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600" kern="1200"/>
            <a:t>T</a:t>
          </a:r>
          <a:endParaRPr lang="zh-TW" altLang="en-US" sz="2600" kern="1200"/>
        </a:p>
      </dsp:txBody>
      <dsp:txXfrm>
        <a:off x="26935" y="2361188"/>
        <a:ext cx="1016785" cy="478729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1E70C51-05EE-4BC9-A9C1-6F69BF82C7E1}">
      <dsp:nvSpPr>
        <dsp:cNvPr id="0" name=""/>
        <dsp:cNvSpPr/>
      </dsp:nvSpPr>
      <dsp:spPr>
        <a:xfrm>
          <a:off x="0" y="0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5"/>
          </a:solidFill>
          <a:prstDash val="solid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。</a:t>
          </a: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2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zh-TW" altLang="en-US" sz="20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355887" y="0"/>
        <a:ext cx="4803612" cy="1239874"/>
      </dsp:txXfrm>
    </dsp:sp>
    <dsp:sp modelId="{F4A5497E-199A-43AA-83D1-FEF8F25D4679}">
      <dsp:nvSpPr>
        <dsp:cNvPr id="0" name=""/>
        <dsp:cNvSpPr/>
      </dsp:nvSpPr>
      <dsp:spPr>
        <a:xfrm>
          <a:off x="123987" y="123987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683F075-A339-4663-9862-A5D97040421C}">
      <dsp:nvSpPr>
        <dsp:cNvPr id="0" name=""/>
        <dsp:cNvSpPr/>
      </dsp:nvSpPr>
      <dsp:spPr>
        <a:xfrm>
          <a:off x="0" y="1363861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3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</a:t>
          </a: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文法練習，以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  <a:endParaRPr lang="en-US" alt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4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做多些文法練習，以提升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能力。</a:t>
          </a:r>
        </a:p>
      </dsp:txBody>
      <dsp:txXfrm>
        <a:off x="1355887" y="1363861"/>
        <a:ext cx="4803612" cy="1239874"/>
      </dsp:txXfrm>
    </dsp:sp>
    <dsp:sp modelId="{8D9DC0D1-FC56-4978-A846-C2F9A524A6CF}">
      <dsp:nvSpPr>
        <dsp:cNvPr id="0" name=""/>
        <dsp:cNvSpPr/>
      </dsp:nvSpPr>
      <dsp:spPr>
        <a:xfrm>
          <a:off x="123987" y="1487849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-2670591"/>
            <a:satOff val="11904"/>
            <a:lumOff val="1052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655AF16-E702-4BA2-A53B-AFCD30E06DD6}">
      <dsp:nvSpPr>
        <dsp:cNvPr id="0" name=""/>
        <dsp:cNvSpPr/>
      </dsp:nvSpPr>
      <dsp:spPr>
        <a:xfrm>
          <a:off x="0" y="2727723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5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本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。</a:t>
          </a:r>
          <a:endParaRPr lang="en-US" alt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6. 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一天完成</a:t>
          </a: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練習</a:t>
          </a:r>
          <a:r>
            <a:rPr lang="zh-TW" altLang="en-US" sz="13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</a:p>
      </dsp:txBody>
      <dsp:txXfrm>
        <a:off x="1355887" y="2727723"/>
        <a:ext cx="4803612" cy="1239874"/>
      </dsp:txXfrm>
    </dsp:sp>
    <dsp:sp modelId="{08807363-3CA5-4F58-AEE2-31B31E16FE2C}">
      <dsp:nvSpPr>
        <dsp:cNvPr id="0" name=""/>
        <dsp:cNvSpPr/>
      </dsp:nvSpPr>
      <dsp:spPr>
        <a:xfrm>
          <a:off x="123987" y="2851711"/>
          <a:ext cx="1231900" cy="991899"/>
        </a:xfrm>
        <a:prstGeom prst="roundRect">
          <a:avLst>
            <a:gd name="adj" fmla="val 10000"/>
          </a:avLst>
        </a:prstGeom>
        <a:solidFill>
          <a:schemeClr val="accent4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D3654DD-9705-4D7D-87E9-93279B25CD06}">
      <dsp:nvSpPr>
        <dsp:cNvPr id="0" name=""/>
        <dsp:cNvSpPr/>
      </dsp:nvSpPr>
      <dsp:spPr>
        <a:xfrm>
          <a:off x="0" y="4091585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rgbClr val="FFFF00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7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要到外國生活一年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以提升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CN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會話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能力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CN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8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逢星期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五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放學後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與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同學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進行一小時英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會話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355887" y="4091585"/>
        <a:ext cx="4803612" cy="1239874"/>
      </dsp:txXfrm>
    </dsp:sp>
    <dsp:sp modelId="{3339CA43-775D-4627-B762-D28C9D845F0F}">
      <dsp:nvSpPr>
        <dsp:cNvPr id="0" name=""/>
        <dsp:cNvSpPr/>
      </dsp:nvSpPr>
      <dsp:spPr>
        <a:xfrm>
          <a:off x="123987" y="4215573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-8011774"/>
            <a:satOff val="35713"/>
            <a:lumOff val="315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5146D58-E9B1-4FB0-9FEC-215E9B0929FB}">
      <dsp:nvSpPr>
        <dsp:cNvPr id="0" name=""/>
        <dsp:cNvSpPr/>
      </dsp:nvSpPr>
      <dsp:spPr>
        <a:xfrm>
          <a:off x="0" y="5455447"/>
          <a:ext cx="6159500" cy="123987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9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於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兩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個月內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，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完成一本中一程度的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習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。</a:t>
          </a:r>
          <a:endParaRPr lang="en-US" altLang="zh-TW" sz="1300" b="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10. 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我會完成一本中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一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程度的英</a:t>
          </a:r>
          <a:r>
            <a:rPr lang="zh-CN" altLang="en-US" sz="1300" b="0" strike="noStrike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語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文法</a:t>
          </a:r>
          <a:r>
            <a:rPr lang="zh-CN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練</a:t>
          </a:r>
          <a:r>
            <a:rPr lang="zh-TW" altLang="en-US" sz="1300" b="0" kern="1200">
              <a:solidFill>
                <a:schemeClr val="tx1"/>
              </a:solidFill>
              <a:latin typeface="Times New Roman" panose="02020603050405020304" pitchFamily="18" charset="0"/>
              <a:ea typeface="微軟正黑體" panose="020B0604030504040204" pitchFamily="34" charset="-120"/>
              <a:cs typeface="Times New Roman" panose="02020603050405020304" pitchFamily="18" charset="0"/>
            </a:rPr>
            <a:t>習。</a:t>
          </a:r>
        </a:p>
      </dsp:txBody>
      <dsp:txXfrm>
        <a:off x="1355887" y="5455447"/>
        <a:ext cx="4803612" cy="1239874"/>
      </dsp:txXfrm>
    </dsp:sp>
    <dsp:sp modelId="{10F5F183-11F6-476A-96B3-CC0BE4DF525E}">
      <dsp:nvSpPr>
        <dsp:cNvPr id="0" name=""/>
        <dsp:cNvSpPr/>
      </dsp:nvSpPr>
      <dsp:spPr>
        <a:xfrm>
          <a:off x="123987" y="5579434"/>
          <a:ext cx="1231900" cy="991899"/>
        </a:xfrm>
        <a:prstGeom prst="roundRect">
          <a:avLst>
            <a:gd name="adj" fmla="val 10000"/>
          </a:avLst>
        </a:prstGeom>
        <a:solidFill>
          <a:schemeClr val="accent5">
            <a:tint val="50000"/>
            <a:hueOff val="-10682366"/>
            <a:satOff val="47617"/>
            <a:lumOff val="420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EAD919-30AC-4E8F-98E1-416C167CB15E}">
      <dsp:nvSpPr>
        <dsp:cNvPr id="0" name=""/>
        <dsp:cNvSpPr/>
      </dsp:nvSpPr>
      <dsp:spPr>
        <a:xfrm>
          <a:off x="152388" y="891555"/>
          <a:ext cx="2909670" cy="1587693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>
          <a:glow rad="228600">
            <a:schemeClr val="accent2">
              <a:satMod val="175000"/>
              <a:alpha val="40000"/>
            </a:schemeClr>
          </a:glow>
        </a:effectLst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b="1" kern="1200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1. </a:t>
          </a:r>
          <a:r>
            <a:rPr lang="zh-TW" altLang="en-US" sz="1800" b="1" kern="1200">
              <a:gradFill flip="none" rotWithShape="1">
                <a:gsLst>
                  <a:gs pos="0">
                    <a:srgbClr val="7030A0">
                      <a:shade val="30000"/>
                      <a:satMod val="115000"/>
                    </a:srgbClr>
                  </a:gs>
                  <a:gs pos="50000">
                    <a:srgbClr val="7030A0">
                      <a:shade val="67500"/>
                      <a:satMod val="115000"/>
                    </a:srgbClr>
                  </a:gs>
                  <a:gs pos="100000">
                    <a:srgbClr val="7030A0">
                      <a:shade val="100000"/>
                      <a:satMod val="115000"/>
                    </a:srgbClr>
                  </a:gs>
                </a:gsLst>
                <a:lin ang="8100000" scaled="1"/>
                <a:tileRect/>
              </a:gradFill>
              <a:latin typeface="微軟正黑體" panose="020B0604030504040204" pitchFamily="34" charset="-120"/>
              <a:ea typeface="微軟正黑體" panose="020B0604030504040204" pitchFamily="34" charset="-120"/>
            </a:rPr>
            <a:t>勇於嘗試</a:t>
          </a:r>
          <a:endParaRPr lang="en-US" altLang="zh-TW" sz="1800" b="1" kern="1200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人生的歷程就是不斷探索。</a:t>
          </a:r>
          <a:endParaRPr lang="zh-TW" altLang="en-US" sz="1800" b="1" kern="1200">
            <a:gradFill flip="none" rotWithShape="1">
              <a:gsLst>
                <a:gs pos="0">
                  <a:srgbClr val="7030A0">
                    <a:shade val="30000"/>
                    <a:satMod val="115000"/>
                  </a:srgbClr>
                </a:gs>
                <a:gs pos="50000">
                  <a:srgbClr val="7030A0">
                    <a:shade val="67500"/>
                    <a:satMod val="115000"/>
                  </a:srgbClr>
                </a:gs>
                <a:gs pos="100000">
                  <a:srgbClr val="7030A0">
                    <a:shade val="100000"/>
                    <a:satMod val="115000"/>
                  </a:srgbClr>
                </a:gs>
              </a:gsLst>
              <a:lin ang="8100000" scaled="1"/>
              <a:tileRect/>
            </a:gra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52388" y="891555"/>
        <a:ext cx="2909670" cy="1587693"/>
      </dsp:txXfrm>
    </dsp:sp>
    <dsp:sp modelId="{B6CA6BA6-BFAD-46F0-A627-32A86C77EEF9}">
      <dsp:nvSpPr>
        <dsp:cNvPr id="0" name=""/>
        <dsp:cNvSpPr/>
      </dsp:nvSpPr>
      <dsp:spPr>
        <a:xfrm>
          <a:off x="3129179" y="883911"/>
          <a:ext cx="2909670" cy="1618176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>
          <a:glow rad="228600">
            <a:schemeClr val="accent1">
              <a:satMod val="175000"/>
              <a:alpha val="40000"/>
            </a:schemeClr>
          </a:glow>
        </a:effectLst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altLang="zh-TW" sz="18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2. </a:t>
          </a:r>
          <a:r>
            <a:rPr lang="zh-TW" altLang="en-US" sz="18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開闊視野</a:t>
          </a:r>
          <a:endParaRPr lang="en-US" altLang="zh-TW" sz="1800" b="1" kern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瞭解就業市場的情況與社會環境的變遷。</a:t>
          </a:r>
          <a:endParaRPr lang="en-US" altLang="zh-TW" sz="1800" b="1" kern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3129179" y="883911"/>
        <a:ext cx="2909670" cy="1618176"/>
      </dsp:txXfrm>
    </dsp:sp>
    <dsp:sp modelId="{F60C2CB4-133B-433F-97D3-059A6076565F}">
      <dsp:nvSpPr>
        <dsp:cNvPr id="0" name=""/>
        <dsp:cNvSpPr/>
      </dsp:nvSpPr>
      <dsp:spPr>
        <a:xfrm>
          <a:off x="91438" y="2751651"/>
          <a:ext cx="2909670" cy="1675568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>
          <a:glow rad="228600">
            <a:schemeClr val="accent3">
              <a:satMod val="175000"/>
              <a:alpha val="40000"/>
            </a:schemeClr>
          </a:glow>
        </a:effectLst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b="1" kern="1200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3. </a:t>
          </a:r>
          <a:r>
            <a:rPr lang="zh-TW" altLang="en-US" sz="1800" b="1" kern="1200">
              <a:solidFill>
                <a:schemeClr val="accent6">
                  <a:lumMod val="75000"/>
                </a:schemeClr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裝備自己</a:t>
          </a:r>
          <a:endParaRPr lang="en-US" altLang="zh-TW" sz="1800" b="1" kern="1200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參與校內校外的訓練及活動。</a:t>
          </a:r>
          <a:endParaRPr lang="zh-TW" altLang="en-US" sz="1800" b="1" kern="1200">
            <a:solidFill>
              <a:schemeClr val="accent6">
                <a:lumMod val="75000"/>
              </a:schemeClr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91438" y="2751651"/>
        <a:ext cx="2909670" cy="1675568"/>
      </dsp:txXfrm>
    </dsp:sp>
    <dsp:sp modelId="{D3C97D81-D060-4B59-9BE6-C1F61794F1C2}">
      <dsp:nvSpPr>
        <dsp:cNvPr id="0" name=""/>
        <dsp:cNvSpPr/>
      </dsp:nvSpPr>
      <dsp:spPr>
        <a:xfrm>
          <a:off x="3129179" y="2775878"/>
          <a:ext cx="2909670" cy="1651341"/>
        </a:xfrm>
        <a:prstGeom prst="rect">
          <a:avLst/>
        </a:prstGeom>
        <a:solidFill>
          <a:schemeClr val="lt1"/>
        </a:solidFill>
        <a:ln w="25400" cap="flat" cmpd="sng" algn="ctr">
          <a:solidFill>
            <a:schemeClr val="accent4"/>
          </a:solidFill>
          <a:prstDash val="solid"/>
        </a:ln>
        <a:effectLst>
          <a:glow rad="228600">
            <a:schemeClr val="accent4">
              <a:satMod val="175000"/>
              <a:alpha val="40000"/>
            </a:schemeClr>
          </a:glow>
        </a:effectLst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b="1" kern="1200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4. </a:t>
          </a:r>
          <a:r>
            <a:rPr lang="zh-TW" altLang="en-US" sz="1800" b="1" strike="noStrike" kern="1200">
              <a:solidFill>
                <a:srgbClr val="008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發揮所長</a:t>
          </a:r>
          <a:endParaRPr lang="en-US" altLang="zh-TW" sz="1800" b="1" strike="noStrike" kern="1200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- 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依照興趣、專長，充分發揮潛力。</a:t>
          </a:r>
          <a:endParaRPr lang="zh-TW" altLang="en-US" sz="1800" b="1" kern="1200">
            <a:solidFill>
              <a:srgbClr val="008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3129179" y="2775878"/>
        <a:ext cx="2909670" cy="165134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radial4">
  <dgm:title val=""/>
  <dgm:desc val=""/>
  <dgm:catLst>
    <dgm:cat type="relationship" pri="1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5" srcId="1" destId="11" srcOrd="0" destOrd="0"/>
        <dgm:cxn modelId="16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0"/>
              <dgm:param type="spanAng" val="360"/>
              <dgm:param type="ctrShpMap" val="fNode"/>
            </dgm:alg>
          </dgm:if>
          <dgm:else name="Name4">
            <dgm:choose name="Name5">
              <dgm:if name="Name6" axis="ch ch" ptType="node node" st="1 1" cnt="1 0" func="cnt" op="lte" val="3">
                <dgm:alg type="cycle">
                  <dgm:param type="stAng" val="-55"/>
                  <dgm:param type="spanAng" val="110"/>
                  <dgm:param type="ctrShpMap" val="fNode"/>
                </dgm:alg>
              </dgm:if>
              <dgm:else name="Name7">
                <dgm:choose name="Name8">
                  <dgm:if name="Name9" axis="ch ch" ptType="node node" st="1 1" cnt="1 0" func="cnt" op="equ" val="4">
                    <dgm:alg type="cycle">
                      <dgm:param type="stAng" val="-75"/>
                      <dgm:param type="spanAng" val="150"/>
                      <dgm:param type="ctrShpMap" val="fNode"/>
                    </dgm:alg>
                  </dgm:if>
                  <dgm:else name="Name10">
                    <dgm:alg type="cycle">
                      <dgm:param type="stAng" val="-90"/>
                      <dgm:param type="spanAng" val="180"/>
                      <dgm:param type="ctrShpMap" val="fNode"/>
                    </dgm:alg>
                  </dgm:else>
                </dgm:choose>
              </dgm:else>
            </dgm:choose>
          </dgm:else>
        </dgm:choose>
      </dgm:if>
      <dgm:else name="Name11">
        <dgm:choose name="Name12">
          <dgm:if name="Name13" axis="ch ch" ptType="node node" st="1 1" cnt="1 0" func="cnt" op="lte" val="1">
            <dgm:alg type="cycle">
              <dgm:param type="stAng" val="0"/>
              <dgm:param type="spanAng" val="-360"/>
              <dgm:param type="ctrShpMap" val="fNode"/>
            </dgm:alg>
          </dgm:if>
          <dgm:else name="Name14">
            <dgm:choose name="Name15">
              <dgm:if name="Name16" axis="ch ch" ptType="node node" st="1 1" cnt="1 0" func="cnt" op="lte" val="3">
                <dgm:alg type="cycle">
                  <dgm:param type="stAng" val="55"/>
                  <dgm:param type="spanAng" val="-110"/>
                  <dgm:param type="ctrShpMap" val="fNode"/>
                </dgm:alg>
              </dgm:if>
              <dgm:else name="Name17">
                <dgm:choose name="Name18">
                  <dgm:if name="Name19" axis="ch ch" ptType="node node" st="1 1" cnt="1 0" func="cnt" op="equ" val="4">
                    <dgm:alg type="cycle">
                      <dgm:param type="stAng" val="75"/>
                      <dgm:param type="spanAng" val="-150"/>
                      <dgm:param type="ctrShpMap" val="fNode"/>
                    </dgm:alg>
                  </dgm:if>
                  <dgm:else name="Name20">
                    <dgm:alg type="cycle">
                      <dgm:param type="stAng" val="90"/>
                      <dgm:param type="spanAng" val="-180"/>
                      <dgm:param type="ctrShpMap" val="fNode"/>
                    </dgm:alg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fact="0.95"/>
      <dgm:constr type="h" for="ch" forName="parTrans" refType="w" refFor="ch" refForName="centerShape" fact="0.285"/>
      <dgm:constr type="sp" refType="w" refFor="ch" refForName="centerShape" op="equ" fact="0.23"/>
      <dgm:constr type="sibSp" refType="w" refFor="ch" refForName="node" fact="0.1"/>
      <dgm:constr type="primFontSz" for="ch" forName="node" op="equ"/>
    </dgm:constrLst>
    <dgm:choose name="Name21">
      <dgm:if name="Name22" axis="ch ch" ptType="node node" st="1 1" cnt="1 0" func="cnt" op="lte" val="5">
        <dgm:ruleLst>
          <dgm:rule type="w" for="ch" forName="centerShape" val="NaN" fact="0.27" max="NaN"/>
        </dgm:ruleLst>
      </dgm:if>
      <dgm:else name="Name23">
        <dgm:ruleLst>
          <dgm:rule type="w" for="ch" forName="centerShape" val="NaN" fact="0.27" max="NaN"/>
          <dgm:rule type="w" for="ch" forName="node" val="NaN" fact="0.7" max="NaN"/>
        </dgm:ruleLst>
      </dgm:else>
    </dgm:choose>
    <dgm:forEach name="Name24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  <dgm:constr type="primFontSz" val="65"/>
          <dgm:constr type="h" refType="w"/>
        </dgm:constrLst>
        <dgm:ruleLst>
          <dgm:rule type="primFontSz" val="5" fact="NaN" max="NaN"/>
        </dgm:ruleLst>
      </dgm:layoutNode>
      <dgm:forEach name="Name25" axis="ch">
        <dgm:forEach name="Name26" axis="self" ptType="parTrans">
          <dgm:layoutNode name="parTrans" styleLbl="bgSibTrans2D1">
            <dgm:alg type="conn">
              <dgm:param type="begPts" val="auto"/>
              <dgm:param type="endPts" val="ctr"/>
              <dgm:param type="endSty" val="noArr"/>
              <dgm:param type="begSty" val="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begPad" refType="connDist" fact="0.055"/>
              <dgm:constr type="endPad"/>
            </dgm:constrLst>
            <dgm:ruleLst/>
          </dgm:layoutNode>
        </dgm:forEach>
        <dgm:forEach name="Name27" axis="self" ptType="node">
          <dgm:layoutNode name="node" styleLbl="node1">
            <dgm:varLst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>
              <dgm:constr type="primFontSz" val="65"/>
              <dgm:constr type="h" refType="w" fact="0.8"/>
              <dgm:constr type="tMarg" refType="primFontSz" fact="0.15"/>
              <dgm:constr type="bMarg" refType="primFontSz" fact="0.15"/>
              <dgm:constr type="lMarg" refType="primFontSz" fact="0.15"/>
              <dgm:constr type="rMarg" refType="primFontSz" fact="0.1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vList6">
  <dgm:title val=""/>
  <dgm:desc val=""/>
  <dgm:catLst>
    <dgm:cat type="process" pri="22000"/>
    <dgm:cat type="list" pri="1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linNode" refType="w"/>
      <dgm:constr type="h" for="ch" forName="linNode" refType="h"/>
      <dgm:constr type="h" for="ch" forName="spacing" refType="h" refFor="ch" refForName="linNode" fact="0.1"/>
      <dgm:constr type="primFontSz" for="des" forName="parentShp" op="equ" val="65"/>
      <dgm:constr type="primFontSz" for="des" forName="childShp" op="equ" val="65"/>
    </dgm:constrLst>
    <dgm:ruleLst/>
    <dgm:forEach name="Name1" axis="ch" ptType="node">
      <dgm:layoutNode name="linNode">
        <dgm:choose name="Name2">
          <dgm:if name="Name3" func="var" arg="dir" op="equ" val="norm">
            <dgm:alg type="lin">
              <dgm:param type="linDir" val="fromL"/>
            </dgm:alg>
          </dgm:if>
          <dgm:else name="Name4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hoose name="Name5">
          <dgm:if name="Name6" func="var" arg="dir" op="equ" val="norm">
            <dgm:constrLst>
              <dgm:constr type="w" for="ch" forName="parentShp" refType="w" fact="0.4"/>
              <dgm:constr type="h" for="ch" forName="parentShp" refType="h"/>
              <dgm:constr type="w" for="ch" forName="childShp" refType="w" fact="0.6"/>
              <dgm:constr type="h" for="ch" forName="childShp" refType="h" refFor="ch" refForName="parentShp"/>
            </dgm:constrLst>
          </dgm:if>
          <dgm:else name="Name7">
            <dgm:constrLst>
              <dgm:constr type="w" for="ch" forName="parentShp" refType="w" fact="0.4"/>
              <dgm:constr type="h" for="ch" forName="parentShp" refType="h"/>
              <dgm:constr type="w" for="ch" forName="childShp" refType="w" fact="0.6"/>
              <dgm:constr type="h" for="ch" forName="childShp" refType="h" refFor="ch" refForName="parentShp"/>
            </dgm:constrLst>
          </dgm:else>
        </dgm:choose>
        <dgm:ruleLst/>
        <dgm:layoutNode name="parentShp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childShp" styleLbl="bgAccFollowNode1">
          <dgm:varLst>
            <dgm:bulletEnabled val="1"/>
          </dgm:varLst>
          <dgm:alg type="tx">
            <dgm:param type="stBulletLvl" val="1"/>
          </dgm:alg>
          <dgm:choose name="Name8">
            <dgm:if name="Name9" func="var" arg="dir" op="equ" val="norm">
              <dgm:shape xmlns:r="http://schemas.openxmlformats.org/officeDocument/2006/relationships" type="rightArrow" r:blip="" zOrderOff="-2">
                <dgm:adjLst>
                  <dgm:adj idx="1" val="0.75"/>
                </dgm:adjLst>
              </dgm:shape>
            </dgm:if>
            <dgm:else name="Name10">
              <dgm:shape xmlns:r="http://schemas.openxmlformats.org/officeDocument/2006/relationships" rot="180" type="rightArrow" r:blip="" zOrderOff="-2">
                <dgm:adjLst>
                  <dgm:adj idx="1" val="0.75"/>
                </dgm:adjLst>
              </dgm:shape>
            </dgm:else>
          </dgm:choose>
          <dgm:presOf axis="des" ptType="node"/>
          <dgm:constrLst>
            <dgm:constr type="secFontSz" refType="primFontSz"/>
            <dgm:constr type="tMarg" refType="primFontSz" fact="0.05"/>
            <dgm:constr type="bMarg" refType="primFontSz" fact="0.05"/>
            <dgm:constr type="lMarg" refType="primFontSz" fact="0.05"/>
            <dgm:constr type="rMarg" refType="primFontSz" fact="0.05"/>
          </dgm:constrLst>
          <dgm:ruleLst>
            <dgm:rule type="primFontSz" val="5" fact="NaN" max="NaN"/>
          </dgm:ruleLst>
        </dgm:layoutNode>
      </dgm:layoutNode>
      <dgm:forEach name="Name11" axis="followSib" ptType="sibTrans" cnt="1">
        <dgm:layoutNode name="spacing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2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5D755-3282-4ACD-BCC4-F769EAFC2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5</Pages>
  <Words>2064</Words>
  <Characters>1177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07</CharactersWithSpaces>
  <SharedDoc>false</SharedDoc>
  <HLinks>
    <vt:vector size="42" baseType="variant">
      <vt:variant>
        <vt:i4>4390977</vt:i4>
      </vt:variant>
      <vt:variant>
        <vt:i4>18</vt:i4>
      </vt:variant>
      <vt:variant>
        <vt:i4>0</vt:i4>
      </vt:variant>
      <vt:variant>
        <vt:i4>5</vt:i4>
      </vt:variant>
      <vt:variant>
        <vt:lpwstr>https://mingyanjiaju.org/lizhixiaogushi/</vt:lpwstr>
      </vt:variant>
      <vt:variant>
        <vt:lpwstr/>
      </vt:variant>
      <vt:variant>
        <vt:i4>3080291</vt:i4>
      </vt:variant>
      <vt:variant>
        <vt:i4>15</vt:i4>
      </vt:variant>
      <vt:variant>
        <vt:i4>0</vt:i4>
      </vt:variant>
      <vt:variant>
        <vt:i4>5</vt:i4>
      </vt:variant>
      <vt:variant>
        <vt:lpwstr>http://www.eduplus.com.hk/dse/game.jsp</vt:lpwstr>
      </vt:variant>
      <vt:variant>
        <vt:lpwstr/>
      </vt:variant>
      <vt:variant>
        <vt:i4>4980818</vt:i4>
      </vt:variant>
      <vt:variant>
        <vt:i4>12</vt:i4>
      </vt:variant>
      <vt:variant>
        <vt:i4>0</vt:i4>
      </vt:variant>
      <vt:variant>
        <vt:i4>5</vt:i4>
      </vt:variant>
      <vt:variant>
        <vt:lpwstr>http://www3.nccu.edu.tw/~ycyeh/instrument-english/2001 multiple intelligences.pdf</vt:lpwstr>
      </vt:variant>
      <vt:variant>
        <vt:lpwstr/>
      </vt:variant>
      <vt:variant>
        <vt:i4>8126582</vt:i4>
      </vt:variant>
      <vt:variant>
        <vt:i4>9</vt:i4>
      </vt:variant>
      <vt:variant>
        <vt:i4>0</vt:i4>
      </vt:variant>
      <vt:variant>
        <vt:i4>5</vt:i4>
      </vt:variant>
      <vt:variant>
        <vt:lpwstr>http://student.hk/site/?q=node/685</vt:lpwstr>
      </vt:variant>
      <vt:variant>
        <vt:lpwstr/>
      </vt:variant>
      <vt:variant>
        <vt:i4>524288</vt:i4>
      </vt:variant>
      <vt:variant>
        <vt:i4>6</vt:i4>
      </vt:variant>
      <vt:variant>
        <vt:i4>0</vt:i4>
      </vt:variant>
      <vt:variant>
        <vt:i4>5</vt:i4>
      </vt:variant>
      <vt:variant>
        <vt:lpwstr>http://webcontent.hkcss.org.hk/cy/T6.pdf</vt:lpwstr>
      </vt:variant>
      <vt:variant>
        <vt:lpwstr/>
      </vt:variant>
      <vt:variant>
        <vt:i4>1704003</vt:i4>
      </vt:variant>
      <vt:variant>
        <vt:i4>3</vt:i4>
      </vt:variant>
      <vt:variant>
        <vt:i4>0</vt:i4>
      </vt:variant>
      <vt:variant>
        <vt:i4>5</vt:i4>
      </vt:variant>
      <vt:variant>
        <vt:lpwstr>https://womany.net/read/article/15071</vt:lpwstr>
      </vt:variant>
      <vt:variant>
        <vt:lpwstr/>
      </vt:variant>
      <vt:variant>
        <vt:i4>6291507</vt:i4>
      </vt:variant>
      <vt:variant>
        <vt:i4>0</vt:i4>
      </vt:variant>
      <vt:variant>
        <vt:i4>0</vt:i4>
      </vt:variant>
      <vt:variant>
        <vt:i4>5</vt:i4>
      </vt:variant>
      <vt:variant>
        <vt:lpwstr>https://socrativ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NG, Siu-ping</dc:creator>
  <cp:lastModifiedBy>Hiu Ying Chan</cp:lastModifiedBy>
  <cp:revision>3</cp:revision>
  <cp:lastPrinted>2023-01-05T02:22:00Z</cp:lastPrinted>
  <dcterms:created xsi:type="dcterms:W3CDTF">2023-01-11T06:40:00Z</dcterms:created>
  <dcterms:modified xsi:type="dcterms:W3CDTF">2023-01-12T13:17:00Z</dcterms:modified>
</cp:coreProperties>
</file>